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3A59" w:rsidRPr="00B75BB8" w:rsidRDefault="00C03A59" w:rsidP="00F7774F">
      <w:pPr>
        <w:outlineLvl w:val="0"/>
        <w:rPr>
          <w:rFonts w:ascii="Arial" w:hAnsi="Arial" w:cs="Arial"/>
          <w:sz w:val="20"/>
          <w:szCs w:val="20"/>
        </w:rPr>
      </w:pPr>
      <w:bookmarkStart w:id="0" w:name="_GoBack"/>
      <w:bookmarkEnd w:id="0"/>
    </w:p>
    <w:p w:rsidR="00CA447C" w:rsidRPr="00B75BB8" w:rsidRDefault="00CA447C" w:rsidP="00903C20">
      <w:pPr>
        <w:tabs>
          <w:tab w:val="left" w:pos="3647"/>
          <w:tab w:val="center" w:pos="4824"/>
        </w:tabs>
        <w:jc w:val="center"/>
        <w:rPr>
          <w:rFonts w:ascii="Arial" w:hAnsi="Arial" w:cs="Arial"/>
          <w:b/>
          <w:sz w:val="22"/>
          <w:szCs w:val="20"/>
        </w:rPr>
      </w:pPr>
      <w:r w:rsidRPr="00B75BB8">
        <w:rPr>
          <w:rFonts w:ascii="Arial" w:hAnsi="Arial" w:cs="Arial"/>
          <w:b/>
          <w:sz w:val="22"/>
          <w:szCs w:val="20"/>
        </w:rPr>
        <w:t>Zoning Commission</w:t>
      </w:r>
    </w:p>
    <w:p w:rsidR="00CA447C" w:rsidRPr="00B75BB8" w:rsidRDefault="00CB06F4" w:rsidP="00903C20">
      <w:pPr>
        <w:jc w:val="center"/>
        <w:rPr>
          <w:rFonts w:ascii="Arial" w:hAnsi="Arial" w:cs="Arial"/>
          <w:b/>
          <w:sz w:val="22"/>
          <w:szCs w:val="20"/>
        </w:rPr>
      </w:pPr>
      <w:r>
        <w:rPr>
          <w:rFonts w:ascii="Arial" w:hAnsi="Arial" w:cs="Arial"/>
          <w:b/>
          <w:sz w:val="22"/>
          <w:szCs w:val="20"/>
        </w:rPr>
        <w:t>February</w:t>
      </w:r>
      <w:r w:rsidR="00CE2E01" w:rsidRPr="00CE2E01">
        <w:rPr>
          <w:rFonts w:ascii="Arial" w:hAnsi="Arial" w:cs="Arial"/>
          <w:b/>
          <w:sz w:val="22"/>
          <w:szCs w:val="20"/>
        </w:rPr>
        <w:t xml:space="preserve"> </w:t>
      </w:r>
      <w:r w:rsidR="00D20499">
        <w:rPr>
          <w:rFonts w:ascii="Arial" w:hAnsi="Arial" w:cs="Arial"/>
          <w:b/>
          <w:sz w:val="22"/>
          <w:szCs w:val="20"/>
        </w:rPr>
        <w:t>1</w:t>
      </w:r>
      <w:r>
        <w:rPr>
          <w:rFonts w:ascii="Arial" w:hAnsi="Arial" w:cs="Arial"/>
          <w:b/>
          <w:sz w:val="22"/>
          <w:szCs w:val="20"/>
        </w:rPr>
        <w:t>4</w:t>
      </w:r>
      <w:r w:rsidR="00CC1717" w:rsidRPr="00CE2E01">
        <w:rPr>
          <w:rFonts w:ascii="Arial" w:hAnsi="Arial" w:cs="Arial"/>
          <w:b/>
          <w:sz w:val="22"/>
          <w:szCs w:val="20"/>
        </w:rPr>
        <w:t>,</w:t>
      </w:r>
      <w:r w:rsidR="00246A50" w:rsidRPr="00CE2E01">
        <w:rPr>
          <w:rFonts w:ascii="Arial" w:hAnsi="Arial" w:cs="Arial"/>
          <w:b/>
          <w:sz w:val="22"/>
          <w:szCs w:val="20"/>
        </w:rPr>
        <w:t xml:space="preserve"> 20</w:t>
      </w:r>
      <w:r w:rsidR="00FB79E8" w:rsidRPr="00CE2E01">
        <w:rPr>
          <w:rFonts w:ascii="Arial" w:hAnsi="Arial" w:cs="Arial"/>
          <w:b/>
          <w:sz w:val="22"/>
          <w:szCs w:val="20"/>
        </w:rPr>
        <w:t>2</w:t>
      </w:r>
      <w:r w:rsidR="00604E4C">
        <w:rPr>
          <w:rFonts w:ascii="Arial" w:hAnsi="Arial" w:cs="Arial"/>
          <w:b/>
          <w:sz w:val="22"/>
          <w:szCs w:val="20"/>
        </w:rPr>
        <w:t>4</w:t>
      </w:r>
      <w:r w:rsidR="00CA447C" w:rsidRPr="00B75BB8">
        <w:rPr>
          <w:rFonts w:ascii="Arial" w:hAnsi="Arial" w:cs="Arial"/>
          <w:b/>
          <w:sz w:val="22"/>
          <w:szCs w:val="20"/>
        </w:rPr>
        <w:t xml:space="preserve"> – Meeting Minutes</w:t>
      </w:r>
    </w:p>
    <w:p w:rsidR="00E22B63" w:rsidRPr="00B75BB8" w:rsidRDefault="00E22B63" w:rsidP="00BA1967">
      <w:pPr>
        <w:jc w:val="both"/>
        <w:rPr>
          <w:rFonts w:ascii="Arial" w:hAnsi="Arial" w:cs="Arial"/>
          <w:b/>
          <w:sz w:val="20"/>
          <w:szCs w:val="20"/>
        </w:rPr>
      </w:pPr>
      <w:r w:rsidRPr="00B75BB8">
        <w:rPr>
          <w:rFonts w:ascii="Arial" w:hAnsi="Arial" w:cs="Arial"/>
          <w:b/>
          <w:sz w:val="20"/>
          <w:szCs w:val="20"/>
        </w:rPr>
        <w:t>___________________________________________________________</w:t>
      </w:r>
      <w:r w:rsidR="0043692A" w:rsidRPr="00B75BB8">
        <w:rPr>
          <w:rFonts w:ascii="Arial" w:hAnsi="Arial" w:cs="Arial"/>
          <w:b/>
          <w:sz w:val="20"/>
          <w:szCs w:val="20"/>
        </w:rPr>
        <w:t>_______</w:t>
      </w:r>
      <w:r w:rsidR="00903C20" w:rsidRPr="00B75BB8">
        <w:rPr>
          <w:rFonts w:ascii="Arial" w:hAnsi="Arial" w:cs="Arial"/>
          <w:b/>
          <w:sz w:val="20"/>
          <w:szCs w:val="20"/>
        </w:rPr>
        <w:t>________</w:t>
      </w:r>
      <w:r w:rsidR="00FD2C82" w:rsidRPr="00B75BB8">
        <w:rPr>
          <w:rFonts w:ascii="Arial" w:hAnsi="Arial" w:cs="Arial"/>
          <w:b/>
          <w:sz w:val="20"/>
          <w:szCs w:val="20"/>
        </w:rPr>
        <w:t>____________</w:t>
      </w:r>
    </w:p>
    <w:tbl>
      <w:tblPr>
        <w:tblStyle w:val="TableGrid"/>
        <w:tblW w:w="963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5210"/>
      </w:tblGrid>
      <w:tr w:rsidR="000F1AA5" w:rsidRPr="00B75BB8" w:rsidTr="00F726C7">
        <w:tc>
          <w:tcPr>
            <w:tcW w:w="4428" w:type="dxa"/>
          </w:tcPr>
          <w:p w:rsidR="00D75187" w:rsidRPr="00571F79" w:rsidRDefault="00D31463" w:rsidP="00701AA9">
            <w:pPr>
              <w:jc w:val="both"/>
              <w:rPr>
                <w:rFonts w:ascii="Arial" w:hAnsi="Arial" w:cs="Arial"/>
                <w:b/>
                <w:sz w:val="20"/>
                <w:szCs w:val="20"/>
                <w:u w:val="single"/>
              </w:rPr>
            </w:pPr>
            <w:r w:rsidRPr="00571F79">
              <w:rPr>
                <w:rFonts w:ascii="Arial" w:hAnsi="Arial" w:cs="Arial"/>
                <w:b/>
                <w:sz w:val="20"/>
                <w:szCs w:val="20"/>
                <w:u w:val="single"/>
              </w:rPr>
              <w:t xml:space="preserve">Commissioners </w:t>
            </w:r>
            <w:r w:rsidR="000F1AA5" w:rsidRPr="00571F79">
              <w:rPr>
                <w:rFonts w:ascii="Arial" w:hAnsi="Arial" w:cs="Arial"/>
                <w:b/>
                <w:sz w:val="20"/>
                <w:szCs w:val="20"/>
                <w:u w:val="single"/>
              </w:rPr>
              <w:t xml:space="preserve">Present: </w:t>
            </w:r>
          </w:p>
          <w:p w:rsidR="006E35A4" w:rsidRPr="00F75DFA" w:rsidRDefault="006E35A4" w:rsidP="00D10262">
            <w:pPr>
              <w:tabs>
                <w:tab w:val="num" w:pos="360"/>
              </w:tabs>
              <w:jc w:val="both"/>
              <w:outlineLvl w:val="0"/>
              <w:rPr>
                <w:rFonts w:ascii="Arial" w:hAnsi="Arial" w:cs="Arial"/>
                <w:sz w:val="20"/>
                <w:szCs w:val="20"/>
                <w:highlight w:val="yellow"/>
              </w:rPr>
            </w:pPr>
            <w:bookmarkStart w:id="1" w:name="_Hlk159592335"/>
            <w:r w:rsidRPr="00571F79">
              <w:rPr>
                <w:rFonts w:ascii="Arial" w:hAnsi="Arial" w:cs="Arial"/>
                <w:sz w:val="20"/>
                <w:szCs w:val="20"/>
              </w:rPr>
              <w:t>Willie Rankin Jr., Chair, District 2</w:t>
            </w:r>
          </w:p>
          <w:p w:rsidR="00604E4C" w:rsidRPr="00571F79" w:rsidRDefault="00604E4C" w:rsidP="00701AA9">
            <w:pPr>
              <w:tabs>
                <w:tab w:val="num" w:pos="360"/>
              </w:tabs>
              <w:jc w:val="both"/>
              <w:outlineLvl w:val="0"/>
              <w:rPr>
                <w:rFonts w:ascii="Arial" w:hAnsi="Arial" w:cs="Arial"/>
                <w:sz w:val="20"/>
                <w:szCs w:val="20"/>
              </w:rPr>
            </w:pPr>
            <w:r w:rsidRPr="00571F79">
              <w:rPr>
                <w:rFonts w:ascii="Arial" w:hAnsi="Arial" w:cs="Arial"/>
                <w:sz w:val="20"/>
                <w:szCs w:val="20"/>
              </w:rPr>
              <w:t>Matt McCoy, District 4</w:t>
            </w:r>
          </w:p>
          <w:p w:rsidR="00113F35" w:rsidRPr="00CB06F4" w:rsidRDefault="00113F35" w:rsidP="00701AA9">
            <w:pPr>
              <w:tabs>
                <w:tab w:val="num" w:pos="360"/>
              </w:tabs>
              <w:jc w:val="both"/>
              <w:outlineLvl w:val="0"/>
              <w:rPr>
                <w:rFonts w:ascii="Arial" w:hAnsi="Arial" w:cs="Arial"/>
                <w:sz w:val="20"/>
                <w:szCs w:val="20"/>
              </w:rPr>
            </w:pPr>
            <w:r w:rsidRPr="00CB06F4">
              <w:rPr>
                <w:rFonts w:ascii="Arial" w:hAnsi="Arial" w:cs="Arial"/>
                <w:sz w:val="20"/>
                <w:szCs w:val="20"/>
              </w:rPr>
              <w:t xml:space="preserve">Rafael McDonnell, </w:t>
            </w:r>
            <w:r w:rsidR="002971D2" w:rsidRPr="00CB06F4">
              <w:rPr>
                <w:rFonts w:ascii="Arial" w:hAnsi="Arial" w:cs="Arial"/>
                <w:sz w:val="20"/>
                <w:szCs w:val="20"/>
              </w:rPr>
              <w:t xml:space="preserve">Vice Chair, </w:t>
            </w:r>
            <w:r w:rsidRPr="00CB06F4">
              <w:rPr>
                <w:rFonts w:ascii="Arial" w:hAnsi="Arial" w:cs="Arial"/>
                <w:sz w:val="20"/>
                <w:szCs w:val="20"/>
              </w:rPr>
              <w:t>District 5</w:t>
            </w:r>
            <w:r w:rsidRPr="00CB06F4">
              <w:rPr>
                <w:rFonts w:ascii="Arial" w:hAnsi="Arial" w:cs="Arial"/>
                <w:sz w:val="20"/>
                <w:szCs w:val="20"/>
              </w:rPr>
              <w:tab/>
            </w:r>
          </w:p>
          <w:p w:rsidR="00FD0832" w:rsidRPr="00CB06F4" w:rsidRDefault="002971D2" w:rsidP="00FD0832">
            <w:pPr>
              <w:tabs>
                <w:tab w:val="num" w:pos="360"/>
              </w:tabs>
              <w:jc w:val="both"/>
              <w:outlineLvl w:val="0"/>
              <w:rPr>
                <w:rFonts w:ascii="Arial" w:hAnsi="Arial" w:cs="Arial"/>
                <w:sz w:val="20"/>
                <w:szCs w:val="20"/>
              </w:rPr>
            </w:pPr>
            <w:r w:rsidRPr="00CB06F4">
              <w:rPr>
                <w:rFonts w:ascii="Arial" w:hAnsi="Arial" w:cs="Arial"/>
                <w:sz w:val="20"/>
                <w:szCs w:val="20"/>
              </w:rPr>
              <w:t>Tiesa Leggett</w:t>
            </w:r>
            <w:r w:rsidR="00F537C5" w:rsidRPr="00CB06F4">
              <w:rPr>
                <w:rFonts w:ascii="Arial" w:hAnsi="Arial" w:cs="Arial"/>
                <w:sz w:val="20"/>
                <w:szCs w:val="20"/>
              </w:rPr>
              <w:t>,</w:t>
            </w:r>
            <w:r w:rsidR="00FD0832" w:rsidRPr="00CB06F4">
              <w:rPr>
                <w:rFonts w:ascii="Arial" w:hAnsi="Arial" w:cs="Arial"/>
                <w:sz w:val="20"/>
                <w:szCs w:val="20"/>
              </w:rPr>
              <w:t xml:space="preserve"> District 8</w:t>
            </w:r>
            <w:r w:rsidR="00FD0832" w:rsidRPr="00CB06F4">
              <w:rPr>
                <w:rFonts w:ascii="Arial" w:hAnsi="Arial" w:cs="Arial"/>
                <w:sz w:val="20"/>
                <w:szCs w:val="20"/>
              </w:rPr>
              <w:tab/>
            </w:r>
          </w:p>
          <w:p w:rsidR="00B0371B" w:rsidRPr="00CB06F4" w:rsidRDefault="00223B60" w:rsidP="00B0371B">
            <w:pPr>
              <w:tabs>
                <w:tab w:val="num" w:pos="360"/>
              </w:tabs>
              <w:jc w:val="both"/>
              <w:outlineLvl w:val="0"/>
              <w:rPr>
                <w:rFonts w:ascii="Arial" w:hAnsi="Arial" w:cs="Arial"/>
                <w:sz w:val="20"/>
                <w:szCs w:val="20"/>
              </w:rPr>
            </w:pPr>
            <w:r w:rsidRPr="00CB06F4">
              <w:rPr>
                <w:rFonts w:ascii="Arial" w:hAnsi="Arial" w:cs="Arial"/>
                <w:sz w:val="20"/>
                <w:szCs w:val="20"/>
              </w:rPr>
              <w:t>Wes Hoblit</w:t>
            </w:r>
            <w:r w:rsidR="00B0371B" w:rsidRPr="00CB06F4">
              <w:rPr>
                <w:rFonts w:ascii="Arial" w:hAnsi="Arial" w:cs="Arial"/>
                <w:sz w:val="20"/>
                <w:szCs w:val="20"/>
              </w:rPr>
              <w:t>, District 9</w:t>
            </w:r>
          </w:p>
          <w:p w:rsidR="00B0371B" w:rsidRPr="00CB06F4" w:rsidRDefault="00B0371B" w:rsidP="00B0371B">
            <w:pPr>
              <w:tabs>
                <w:tab w:val="num" w:pos="360"/>
              </w:tabs>
              <w:jc w:val="both"/>
              <w:outlineLvl w:val="0"/>
              <w:rPr>
                <w:rFonts w:ascii="Arial" w:hAnsi="Arial" w:cs="Arial"/>
                <w:sz w:val="20"/>
                <w:szCs w:val="20"/>
              </w:rPr>
            </w:pPr>
            <w:r w:rsidRPr="00CB06F4">
              <w:rPr>
                <w:rFonts w:ascii="Arial" w:hAnsi="Arial" w:cs="Arial"/>
                <w:sz w:val="20"/>
                <w:szCs w:val="20"/>
              </w:rPr>
              <w:t>Jacob Wurman, District 10</w:t>
            </w:r>
          </w:p>
          <w:p w:rsidR="00B0371B" w:rsidRDefault="00B0371B" w:rsidP="00FD0832">
            <w:pPr>
              <w:tabs>
                <w:tab w:val="num" w:pos="360"/>
              </w:tabs>
              <w:jc w:val="both"/>
              <w:outlineLvl w:val="0"/>
              <w:rPr>
                <w:rFonts w:ascii="Arial" w:hAnsi="Arial" w:cs="Arial"/>
                <w:sz w:val="20"/>
                <w:szCs w:val="20"/>
              </w:rPr>
            </w:pPr>
            <w:r w:rsidRPr="00CB06F4">
              <w:rPr>
                <w:rFonts w:ascii="Arial" w:hAnsi="Arial" w:cs="Arial"/>
                <w:sz w:val="20"/>
                <w:szCs w:val="20"/>
              </w:rPr>
              <w:t>Cathy Romero, District 11</w:t>
            </w:r>
          </w:p>
          <w:p w:rsidR="00CB06F4" w:rsidRDefault="00CB06F4" w:rsidP="00FD0832">
            <w:pPr>
              <w:tabs>
                <w:tab w:val="num" w:pos="360"/>
              </w:tabs>
              <w:jc w:val="both"/>
              <w:outlineLvl w:val="0"/>
              <w:rPr>
                <w:rFonts w:ascii="Arial" w:hAnsi="Arial" w:cs="Arial"/>
                <w:sz w:val="20"/>
                <w:szCs w:val="20"/>
              </w:rPr>
            </w:pPr>
            <w:r>
              <w:rPr>
                <w:rFonts w:ascii="Arial" w:hAnsi="Arial" w:cs="Arial"/>
                <w:sz w:val="20"/>
                <w:szCs w:val="20"/>
              </w:rPr>
              <w:t>Broderick Williams, District 6</w:t>
            </w:r>
          </w:p>
          <w:p w:rsidR="00CB06F4" w:rsidRPr="00CB06F4" w:rsidRDefault="00CB06F4" w:rsidP="00FD0832">
            <w:pPr>
              <w:tabs>
                <w:tab w:val="num" w:pos="360"/>
              </w:tabs>
              <w:jc w:val="both"/>
              <w:outlineLvl w:val="0"/>
              <w:rPr>
                <w:rFonts w:ascii="Arial" w:hAnsi="Arial" w:cs="Arial"/>
                <w:sz w:val="20"/>
                <w:szCs w:val="20"/>
              </w:rPr>
            </w:pPr>
            <w:r>
              <w:rPr>
                <w:rFonts w:ascii="Arial" w:hAnsi="Arial" w:cs="Arial"/>
                <w:sz w:val="20"/>
                <w:szCs w:val="20"/>
              </w:rPr>
              <w:t>Jeremy Raines, District 7</w:t>
            </w:r>
            <w:bookmarkEnd w:id="1"/>
          </w:p>
          <w:p w:rsidR="00D31463" w:rsidRPr="00F75DFA" w:rsidRDefault="00D31463" w:rsidP="00701AA9">
            <w:pPr>
              <w:jc w:val="both"/>
              <w:rPr>
                <w:rFonts w:ascii="Arial" w:hAnsi="Arial" w:cs="Arial"/>
                <w:sz w:val="20"/>
                <w:szCs w:val="20"/>
                <w:highlight w:val="yellow"/>
              </w:rPr>
            </w:pPr>
          </w:p>
          <w:p w:rsidR="00D10262" w:rsidRPr="00CB06F4" w:rsidRDefault="00D31463" w:rsidP="00223B60">
            <w:pPr>
              <w:jc w:val="both"/>
              <w:rPr>
                <w:rFonts w:ascii="Arial" w:hAnsi="Arial" w:cs="Arial"/>
                <w:b/>
                <w:sz w:val="20"/>
                <w:szCs w:val="20"/>
                <w:u w:val="single"/>
              </w:rPr>
            </w:pPr>
            <w:r w:rsidRPr="00CB06F4">
              <w:rPr>
                <w:rFonts w:ascii="Arial" w:hAnsi="Arial" w:cs="Arial"/>
                <w:b/>
                <w:sz w:val="20"/>
                <w:szCs w:val="20"/>
                <w:u w:val="single"/>
              </w:rPr>
              <w:t>Commissioners Absent:</w:t>
            </w:r>
          </w:p>
          <w:p w:rsidR="006E35A4" w:rsidRPr="00CB06F4" w:rsidRDefault="006E35A4" w:rsidP="006E35A4">
            <w:pPr>
              <w:tabs>
                <w:tab w:val="num" w:pos="360"/>
              </w:tabs>
              <w:jc w:val="both"/>
              <w:outlineLvl w:val="0"/>
              <w:rPr>
                <w:rFonts w:ascii="Arial" w:hAnsi="Arial" w:cs="Arial"/>
                <w:sz w:val="20"/>
                <w:szCs w:val="20"/>
              </w:rPr>
            </w:pPr>
            <w:r w:rsidRPr="00CB06F4">
              <w:rPr>
                <w:rFonts w:ascii="Arial" w:hAnsi="Arial" w:cs="Arial"/>
                <w:sz w:val="20"/>
                <w:szCs w:val="20"/>
              </w:rPr>
              <w:t>Jarod Cox, District 1</w:t>
            </w:r>
          </w:p>
          <w:p w:rsidR="00113F35" w:rsidRDefault="00CB06F4" w:rsidP="00CB06F4">
            <w:pPr>
              <w:tabs>
                <w:tab w:val="num" w:pos="360"/>
              </w:tabs>
              <w:jc w:val="both"/>
              <w:outlineLvl w:val="0"/>
              <w:rPr>
                <w:rFonts w:ascii="Arial" w:hAnsi="Arial" w:cs="Arial"/>
                <w:sz w:val="20"/>
                <w:szCs w:val="20"/>
              </w:rPr>
            </w:pPr>
            <w:r w:rsidRPr="00CB06F4">
              <w:rPr>
                <w:rFonts w:ascii="Arial" w:hAnsi="Arial" w:cs="Arial"/>
                <w:sz w:val="20"/>
                <w:szCs w:val="20"/>
              </w:rPr>
              <w:t>Beth Welch, District 3</w:t>
            </w:r>
          </w:p>
          <w:p w:rsidR="00CB06F4" w:rsidRPr="00B75BB8" w:rsidRDefault="00CB06F4" w:rsidP="00CB06F4">
            <w:pPr>
              <w:tabs>
                <w:tab w:val="num" w:pos="360"/>
              </w:tabs>
              <w:jc w:val="both"/>
              <w:outlineLvl w:val="0"/>
              <w:rPr>
                <w:rFonts w:ascii="Arial" w:hAnsi="Arial" w:cs="Arial"/>
                <w:color w:val="FF0000"/>
                <w:sz w:val="20"/>
                <w:szCs w:val="20"/>
              </w:rPr>
            </w:pPr>
          </w:p>
        </w:tc>
        <w:tc>
          <w:tcPr>
            <w:tcW w:w="5210" w:type="dxa"/>
          </w:tcPr>
          <w:p w:rsidR="008551B9" w:rsidRPr="006E35A4" w:rsidRDefault="000F1AA5" w:rsidP="006E35A4">
            <w:pPr>
              <w:jc w:val="both"/>
              <w:rPr>
                <w:rFonts w:ascii="Arial" w:hAnsi="Arial" w:cs="Arial"/>
                <w:b/>
                <w:sz w:val="20"/>
                <w:szCs w:val="20"/>
                <w:u w:val="single"/>
              </w:rPr>
            </w:pPr>
            <w:r w:rsidRPr="00B75BB8">
              <w:rPr>
                <w:rFonts w:ascii="Arial" w:hAnsi="Arial" w:cs="Arial"/>
                <w:b/>
                <w:sz w:val="20"/>
                <w:szCs w:val="20"/>
                <w:u w:val="single"/>
              </w:rPr>
              <w:t xml:space="preserve">Staff Members Present: </w:t>
            </w:r>
          </w:p>
          <w:p w:rsidR="00F726C7" w:rsidRPr="003E12AB" w:rsidRDefault="00F726C7" w:rsidP="00701AA9">
            <w:pPr>
              <w:jc w:val="both"/>
              <w:outlineLvl w:val="0"/>
              <w:rPr>
                <w:rFonts w:ascii="Arial" w:hAnsi="Arial" w:cs="Arial"/>
                <w:sz w:val="20"/>
                <w:szCs w:val="20"/>
              </w:rPr>
            </w:pPr>
            <w:r>
              <w:rPr>
                <w:rFonts w:ascii="Arial" w:hAnsi="Arial" w:cs="Arial"/>
                <w:sz w:val="20"/>
                <w:szCs w:val="20"/>
              </w:rPr>
              <w:t>LaShondra Stringfellow, Development Assistant Director</w:t>
            </w:r>
          </w:p>
          <w:p w:rsidR="00F15302" w:rsidRPr="003E12AB" w:rsidRDefault="00F15302" w:rsidP="00701AA9">
            <w:pPr>
              <w:jc w:val="both"/>
              <w:outlineLvl w:val="0"/>
              <w:rPr>
                <w:rFonts w:ascii="Arial" w:hAnsi="Arial" w:cs="Arial"/>
                <w:sz w:val="20"/>
                <w:szCs w:val="20"/>
              </w:rPr>
            </w:pPr>
            <w:r w:rsidRPr="003E12AB">
              <w:rPr>
                <w:rFonts w:ascii="Arial" w:hAnsi="Arial" w:cs="Arial"/>
                <w:sz w:val="20"/>
                <w:szCs w:val="20"/>
              </w:rPr>
              <w:t>Stephen Murray,</w:t>
            </w:r>
            <w:r w:rsidR="00BE2847" w:rsidRPr="003E12AB">
              <w:rPr>
                <w:rFonts w:ascii="Arial" w:hAnsi="Arial" w:cs="Arial"/>
                <w:sz w:val="20"/>
                <w:szCs w:val="20"/>
              </w:rPr>
              <w:t xml:space="preserve"> </w:t>
            </w:r>
            <w:r w:rsidR="00123F8F" w:rsidRPr="003E12AB">
              <w:rPr>
                <w:rFonts w:ascii="Arial" w:hAnsi="Arial" w:cs="Arial"/>
                <w:sz w:val="20"/>
                <w:szCs w:val="20"/>
              </w:rPr>
              <w:t>Planning Manager</w:t>
            </w:r>
          </w:p>
          <w:p w:rsidR="00123F8F" w:rsidRPr="003E12AB" w:rsidRDefault="00123F8F" w:rsidP="00701AA9">
            <w:pPr>
              <w:jc w:val="both"/>
              <w:outlineLvl w:val="0"/>
              <w:rPr>
                <w:rFonts w:ascii="Arial" w:hAnsi="Arial" w:cs="Arial"/>
                <w:sz w:val="20"/>
                <w:szCs w:val="20"/>
              </w:rPr>
            </w:pPr>
            <w:r w:rsidRPr="003E12AB">
              <w:rPr>
                <w:rFonts w:ascii="Arial" w:hAnsi="Arial" w:cs="Arial"/>
                <w:sz w:val="20"/>
                <w:szCs w:val="20"/>
              </w:rPr>
              <w:t xml:space="preserve">Brett Mangum, Senior Planner </w:t>
            </w:r>
          </w:p>
          <w:p w:rsidR="004E6D16" w:rsidRDefault="00BE2847" w:rsidP="001C1A7C">
            <w:pPr>
              <w:jc w:val="both"/>
              <w:rPr>
                <w:rFonts w:ascii="Arial" w:hAnsi="Arial" w:cs="Arial"/>
                <w:sz w:val="20"/>
                <w:szCs w:val="20"/>
              </w:rPr>
            </w:pPr>
            <w:r w:rsidRPr="003E12AB">
              <w:rPr>
                <w:rFonts w:ascii="Arial" w:hAnsi="Arial" w:cs="Arial"/>
                <w:sz w:val="20"/>
                <w:szCs w:val="20"/>
              </w:rPr>
              <w:t>Beth Knight, Senior Planner</w:t>
            </w:r>
          </w:p>
          <w:p w:rsidR="00604E4C" w:rsidRPr="003E12AB" w:rsidRDefault="00604E4C" w:rsidP="001C1A7C">
            <w:pPr>
              <w:jc w:val="both"/>
              <w:rPr>
                <w:rFonts w:ascii="Arial" w:hAnsi="Arial" w:cs="Arial"/>
                <w:sz w:val="20"/>
                <w:szCs w:val="20"/>
              </w:rPr>
            </w:pPr>
            <w:r>
              <w:rPr>
                <w:rFonts w:ascii="Arial" w:hAnsi="Arial" w:cs="Arial"/>
                <w:sz w:val="20"/>
                <w:szCs w:val="20"/>
              </w:rPr>
              <w:t>Tom Simerly, Senior Professional Engineer</w:t>
            </w:r>
          </w:p>
          <w:p w:rsidR="00F15302" w:rsidRDefault="001C1A7C" w:rsidP="00701AA9">
            <w:pPr>
              <w:jc w:val="both"/>
              <w:rPr>
                <w:rFonts w:ascii="Arial" w:hAnsi="Arial" w:cs="Arial"/>
                <w:sz w:val="20"/>
                <w:szCs w:val="20"/>
              </w:rPr>
            </w:pPr>
            <w:r w:rsidRPr="003E12AB">
              <w:rPr>
                <w:rFonts w:ascii="Arial" w:hAnsi="Arial" w:cs="Arial"/>
                <w:sz w:val="20"/>
                <w:szCs w:val="20"/>
              </w:rPr>
              <w:t>Alondra Salas-Beltre, Planner</w:t>
            </w:r>
          </w:p>
          <w:p w:rsidR="00223B60" w:rsidRPr="003E12AB" w:rsidRDefault="00223B60" w:rsidP="00701AA9">
            <w:pPr>
              <w:jc w:val="both"/>
              <w:rPr>
                <w:rFonts w:ascii="Arial" w:hAnsi="Arial" w:cs="Arial"/>
                <w:sz w:val="20"/>
                <w:szCs w:val="20"/>
              </w:rPr>
            </w:pPr>
            <w:r>
              <w:rPr>
                <w:rFonts w:ascii="Arial" w:hAnsi="Arial" w:cs="Arial"/>
                <w:sz w:val="20"/>
                <w:szCs w:val="20"/>
              </w:rPr>
              <w:t>Laura Ruiz, Planning Assistant</w:t>
            </w:r>
          </w:p>
          <w:p w:rsidR="00CC4867" w:rsidRDefault="001C1A7C" w:rsidP="006E35A4">
            <w:pPr>
              <w:jc w:val="both"/>
              <w:rPr>
                <w:rFonts w:ascii="Arial" w:hAnsi="Arial" w:cs="Arial"/>
                <w:sz w:val="20"/>
                <w:szCs w:val="20"/>
              </w:rPr>
            </w:pPr>
            <w:r w:rsidRPr="003E12AB">
              <w:rPr>
                <w:rFonts w:ascii="Arial" w:hAnsi="Arial" w:cs="Arial"/>
                <w:sz w:val="20"/>
                <w:szCs w:val="20"/>
              </w:rPr>
              <w:t>Alex Johnson, Planning Assistant</w:t>
            </w:r>
          </w:p>
          <w:p w:rsidR="00A12E91" w:rsidRPr="003E12AB" w:rsidRDefault="00CC4867" w:rsidP="00701AA9">
            <w:pPr>
              <w:jc w:val="both"/>
              <w:outlineLvl w:val="0"/>
              <w:rPr>
                <w:rFonts w:ascii="Arial" w:hAnsi="Arial" w:cs="Arial"/>
                <w:sz w:val="20"/>
                <w:szCs w:val="20"/>
              </w:rPr>
            </w:pPr>
            <w:r>
              <w:rPr>
                <w:rFonts w:ascii="Arial" w:hAnsi="Arial" w:cs="Arial"/>
                <w:sz w:val="20"/>
                <w:szCs w:val="20"/>
              </w:rPr>
              <w:t xml:space="preserve">Chris Austria, </w:t>
            </w:r>
            <w:r w:rsidRPr="003E12AB">
              <w:rPr>
                <w:rFonts w:ascii="Arial" w:hAnsi="Arial" w:cs="Arial"/>
                <w:sz w:val="20"/>
                <w:szCs w:val="20"/>
              </w:rPr>
              <w:t>Assistant</w:t>
            </w:r>
            <w:r w:rsidR="0018575C" w:rsidRPr="003E12AB">
              <w:rPr>
                <w:rFonts w:ascii="Arial" w:hAnsi="Arial" w:cs="Arial"/>
                <w:sz w:val="20"/>
                <w:szCs w:val="20"/>
              </w:rPr>
              <w:t xml:space="preserve"> City Attorney</w:t>
            </w:r>
            <w:r>
              <w:rPr>
                <w:rFonts w:ascii="Arial" w:hAnsi="Arial" w:cs="Arial"/>
                <w:sz w:val="20"/>
                <w:szCs w:val="20"/>
              </w:rPr>
              <w:t xml:space="preserve"> II</w:t>
            </w:r>
          </w:p>
          <w:p w:rsidR="00514E14" w:rsidRPr="003E12AB" w:rsidRDefault="00514E14" w:rsidP="00701AA9">
            <w:pPr>
              <w:jc w:val="both"/>
              <w:outlineLvl w:val="0"/>
              <w:rPr>
                <w:rFonts w:ascii="Arial" w:hAnsi="Arial" w:cs="Arial"/>
                <w:sz w:val="20"/>
                <w:szCs w:val="20"/>
              </w:rPr>
            </w:pPr>
            <w:r w:rsidRPr="003E12AB">
              <w:rPr>
                <w:rFonts w:ascii="Arial" w:hAnsi="Arial" w:cs="Arial"/>
                <w:sz w:val="20"/>
                <w:szCs w:val="20"/>
              </w:rPr>
              <w:t xml:space="preserve">Armond Bryant, Senior Planner </w:t>
            </w:r>
          </w:p>
          <w:p w:rsidR="001C1A7C" w:rsidRPr="003E12AB" w:rsidRDefault="006E35A4" w:rsidP="00701AA9">
            <w:pPr>
              <w:jc w:val="both"/>
              <w:outlineLvl w:val="0"/>
              <w:rPr>
                <w:rFonts w:ascii="Arial" w:hAnsi="Arial" w:cs="Arial"/>
                <w:sz w:val="20"/>
                <w:szCs w:val="20"/>
              </w:rPr>
            </w:pPr>
            <w:r>
              <w:rPr>
                <w:rFonts w:ascii="Arial" w:hAnsi="Arial" w:cs="Arial"/>
                <w:sz w:val="20"/>
                <w:szCs w:val="20"/>
              </w:rPr>
              <w:t>Sandy Michel. Senior Planner</w:t>
            </w:r>
          </w:p>
          <w:p w:rsidR="002D44A2" w:rsidRPr="00B75BB8" w:rsidRDefault="002D44A2" w:rsidP="00701AA9">
            <w:pPr>
              <w:jc w:val="both"/>
              <w:outlineLvl w:val="0"/>
              <w:rPr>
                <w:rFonts w:ascii="Arial" w:hAnsi="Arial" w:cs="Arial"/>
                <w:sz w:val="20"/>
                <w:szCs w:val="20"/>
              </w:rPr>
            </w:pPr>
          </w:p>
          <w:p w:rsidR="000F1AA5" w:rsidRPr="00B75BB8" w:rsidRDefault="000F1AA5" w:rsidP="00701AA9">
            <w:pPr>
              <w:jc w:val="both"/>
              <w:outlineLvl w:val="0"/>
              <w:rPr>
                <w:rFonts w:ascii="Arial" w:hAnsi="Arial" w:cs="Arial"/>
                <w:b/>
                <w:sz w:val="20"/>
                <w:szCs w:val="20"/>
                <w:u w:val="single"/>
              </w:rPr>
            </w:pPr>
          </w:p>
        </w:tc>
      </w:tr>
    </w:tbl>
    <w:p w:rsidR="00AA0C5C" w:rsidRPr="00B75BB8" w:rsidRDefault="00146F06" w:rsidP="00701AA9">
      <w:pPr>
        <w:numPr>
          <w:ilvl w:val="0"/>
          <w:numId w:val="1"/>
        </w:numPr>
        <w:tabs>
          <w:tab w:val="clear" w:pos="1080"/>
          <w:tab w:val="num" w:pos="360"/>
        </w:tabs>
        <w:ind w:hanging="1080"/>
        <w:jc w:val="both"/>
        <w:rPr>
          <w:rFonts w:ascii="Arial" w:hAnsi="Arial" w:cs="Arial"/>
          <w:sz w:val="20"/>
          <w:szCs w:val="20"/>
        </w:rPr>
      </w:pPr>
      <w:r w:rsidRPr="00B75BB8">
        <w:rPr>
          <w:rFonts w:ascii="Arial" w:hAnsi="Arial" w:cs="Arial"/>
          <w:b/>
          <w:sz w:val="20"/>
          <w:szCs w:val="20"/>
          <w:u w:val="single"/>
        </w:rPr>
        <w:t>PUBLIC HEARING</w:t>
      </w:r>
      <w:r w:rsidR="00ED78E1" w:rsidRPr="00B75BB8">
        <w:rPr>
          <w:rFonts w:ascii="Arial" w:hAnsi="Arial" w:cs="Arial"/>
          <w:sz w:val="20"/>
          <w:szCs w:val="20"/>
        </w:rPr>
        <w:t xml:space="preserve"> – 1</w:t>
      </w:r>
      <w:r w:rsidR="00AA0C5C" w:rsidRPr="00B75BB8">
        <w:rPr>
          <w:rFonts w:ascii="Arial" w:hAnsi="Arial" w:cs="Arial"/>
          <w:sz w:val="20"/>
          <w:szCs w:val="20"/>
        </w:rPr>
        <w:t>:</w:t>
      </w:r>
      <w:r w:rsidR="00A41DF3" w:rsidRPr="00B75BB8">
        <w:rPr>
          <w:rFonts w:ascii="Arial" w:hAnsi="Arial" w:cs="Arial"/>
          <w:sz w:val="20"/>
          <w:szCs w:val="20"/>
        </w:rPr>
        <w:t>0</w:t>
      </w:r>
      <w:r w:rsidR="00AA1E6A" w:rsidRPr="00B75BB8">
        <w:rPr>
          <w:rFonts w:ascii="Arial" w:hAnsi="Arial" w:cs="Arial"/>
          <w:sz w:val="20"/>
          <w:szCs w:val="20"/>
        </w:rPr>
        <w:t>0</w:t>
      </w:r>
      <w:r w:rsidR="00ED78E1" w:rsidRPr="00B75BB8">
        <w:rPr>
          <w:rFonts w:ascii="Arial" w:hAnsi="Arial" w:cs="Arial"/>
          <w:sz w:val="20"/>
          <w:szCs w:val="20"/>
        </w:rPr>
        <w:t xml:space="preserve"> P</w:t>
      </w:r>
      <w:r w:rsidR="00AA0C5C" w:rsidRPr="00B75BB8">
        <w:rPr>
          <w:rFonts w:ascii="Arial" w:hAnsi="Arial" w:cs="Arial"/>
          <w:sz w:val="20"/>
          <w:szCs w:val="20"/>
        </w:rPr>
        <w:t>.M.</w:t>
      </w:r>
    </w:p>
    <w:p w:rsidR="006B0E71" w:rsidRPr="00B75BB8" w:rsidRDefault="006B0E71" w:rsidP="00701AA9">
      <w:pPr>
        <w:ind w:left="1080"/>
        <w:jc w:val="both"/>
        <w:rPr>
          <w:rFonts w:ascii="Arial" w:hAnsi="Arial" w:cs="Arial"/>
          <w:sz w:val="20"/>
          <w:szCs w:val="20"/>
        </w:rPr>
      </w:pPr>
    </w:p>
    <w:p w:rsidR="003327FE" w:rsidRPr="00B75BB8" w:rsidRDefault="00DA3DDE" w:rsidP="00701AA9">
      <w:pPr>
        <w:tabs>
          <w:tab w:val="num" w:pos="360"/>
        </w:tabs>
        <w:ind w:left="360"/>
        <w:jc w:val="both"/>
        <w:outlineLvl w:val="0"/>
        <w:rPr>
          <w:rFonts w:ascii="Arial" w:hAnsi="Arial" w:cs="Arial"/>
          <w:sz w:val="20"/>
          <w:szCs w:val="20"/>
        </w:rPr>
      </w:pPr>
      <w:r w:rsidRPr="00B75BB8">
        <w:rPr>
          <w:rFonts w:ascii="Arial" w:hAnsi="Arial" w:cs="Arial"/>
          <w:sz w:val="20"/>
          <w:szCs w:val="20"/>
        </w:rPr>
        <w:t xml:space="preserve">Mr. </w:t>
      </w:r>
      <w:r w:rsidR="00A60C20" w:rsidRPr="00B75BB8">
        <w:rPr>
          <w:rFonts w:ascii="Arial" w:hAnsi="Arial" w:cs="Arial"/>
          <w:sz w:val="20"/>
          <w:szCs w:val="20"/>
        </w:rPr>
        <w:t>Murray</w:t>
      </w:r>
      <w:r w:rsidR="00EE1F81" w:rsidRPr="00B75BB8">
        <w:rPr>
          <w:rFonts w:ascii="Arial" w:hAnsi="Arial" w:cs="Arial"/>
          <w:sz w:val="20"/>
          <w:szCs w:val="20"/>
        </w:rPr>
        <w:t xml:space="preserve"> explained the procedure to be followed for the Zoning Commission meeting.</w:t>
      </w:r>
      <w:r w:rsidR="00491547" w:rsidRPr="00B75BB8">
        <w:rPr>
          <w:rFonts w:ascii="Arial" w:hAnsi="Arial" w:cs="Arial"/>
          <w:sz w:val="20"/>
          <w:szCs w:val="20"/>
        </w:rPr>
        <w:t xml:space="preserve"> </w:t>
      </w:r>
    </w:p>
    <w:p w:rsidR="004A6B86" w:rsidRPr="00B75BB8" w:rsidRDefault="004A6B86" w:rsidP="00701AA9">
      <w:pPr>
        <w:jc w:val="both"/>
        <w:rPr>
          <w:rFonts w:ascii="Arial" w:hAnsi="Arial" w:cs="Arial"/>
          <w:sz w:val="20"/>
          <w:szCs w:val="20"/>
        </w:rPr>
      </w:pPr>
    </w:p>
    <w:p w:rsidR="00B70744" w:rsidRPr="00B75BB8" w:rsidRDefault="00B70744" w:rsidP="00701AA9">
      <w:pPr>
        <w:pStyle w:val="ListParagraph"/>
        <w:numPr>
          <w:ilvl w:val="0"/>
          <w:numId w:val="2"/>
        </w:numPr>
        <w:jc w:val="both"/>
        <w:rPr>
          <w:rFonts w:ascii="Arial" w:hAnsi="Arial" w:cs="Arial"/>
          <w:b/>
          <w:sz w:val="20"/>
          <w:szCs w:val="20"/>
          <w:u w:val="single"/>
        </w:rPr>
      </w:pPr>
      <w:r w:rsidRPr="00B75BB8">
        <w:rPr>
          <w:rFonts w:ascii="Arial" w:hAnsi="Arial" w:cs="Arial"/>
          <w:b/>
          <w:sz w:val="20"/>
          <w:szCs w:val="20"/>
          <w:u w:val="single"/>
        </w:rPr>
        <w:t>CALL TO ORDER</w:t>
      </w:r>
    </w:p>
    <w:p w:rsidR="006B0E71" w:rsidRPr="00B75BB8" w:rsidRDefault="006B0E71" w:rsidP="00701AA9">
      <w:pPr>
        <w:pStyle w:val="ListParagraph"/>
        <w:ind w:left="360"/>
        <w:jc w:val="both"/>
        <w:rPr>
          <w:rFonts w:ascii="Arial" w:hAnsi="Arial" w:cs="Arial"/>
          <w:b/>
          <w:sz w:val="20"/>
          <w:szCs w:val="20"/>
          <w:u w:val="single"/>
        </w:rPr>
      </w:pPr>
    </w:p>
    <w:p w:rsidR="00B70744" w:rsidRPr="00B75BB8" w:rsidRDefault="00B70744" w:rsidP="00701AA9">
      <w:pPr>
        <w:ind w:left="360"/>
        <w:jc w:val="both"/>
        <w:rPr>
          <w:rFonts w:ascii="Arial" w:hAnsi="Arial" w:cs="Arial"/>
          <w:sz w:val="20"/>
          <w:szCs w:val="20"/>
        </w:rPr>
      </w:pPr>
      <w:r w:rsidRPr="00B75BB8">
        <w:rPr>
          <w:rFonts w:ascii="Arial" w:hAnsi="Arial" w:cs="Arial"/>
          <w:sz w:val="20"/>
          <w:szCs w:val="20"/>
        </w:rPr>
        <w:t xml:space="preserve">With a quorum of the Zoning Commission </w:t>
      </w:r>
      <w:r w:rsidR="002A310B" w:rsidRPr="00B75BB8">
        <w:rPr>
          <w:rFonts w:ascii="Arial" w:hAnsi="Arial" w:cs="Arial"/>
          <w:sz w:val="20"/>
          <w:szCs w:val="20"/>
        </w:rPr>
        <w:t>m</w:t>
      </w:r>
      <w:r w:rsidRPr="00B75BB8">
        <w:rPr>
          <w:rFonts w:ascii="Arial" w:hAnsi="Arial" w:cs="Arial"/>
          <w:sz w:val="20"/>
          <w:szCs w:val="20"/>
        </w:rPr>
        <w:t xml:space="preserve">embers present, Chair </w:t>
      </w:r>
      <w:r w:rsidR="006E35A4">
        <w:rPr>
          <w:rFonts w:ascii="Arial" w:hAnsi="Arial" w:cs="Arial"/>
          <w:sz w:val="20"/>
          <w:szCs w:val="20"/>
        </w:rPr>
        <w:t>Rankin</w:t>
      </w:r>
      <w:r w:rsidRPr="00B75BB8">
        <w:rPr>
          <w:rFonts w:ascii="Arial" w:hAnsi="Arial" w:cs="Arial"/>
          <w:sz w:val="20"/>
          <w:szCs w:val="20"/>
        </w:rPr>
        <w:t xml:space="preserve"> called the</w:t>
      </w:r>
      <w:r w:rsidR="00973D33" w:rsidRPr="00B75BB8">
        <w:rPr>
          <w:rFonts w:ascii="Arial" w:hAnsi="Arial" w:cs="Arial"/>
          <w:sz w:val="20"/>
          <w:szCs w:val="20"/>
        </w:rPr>
        <w:t xml:space="preserve"> </w:t>
      </w:r>
      <w:r w:rsidRPr="00B75BB8">
        <w:rPr>
          <w:rFonts w:ascii="Arial" w:hAnsi="Arial" w:cs="Arial"/>
          <w:sz w:val="20"/>
          <w:szCs w:val="20"/>
        </w:rPr>
        <w:t xml:space="preserve">regular session of the Fort Worth Zoning Commission to order at </w:t>
      </w:r>
      <w:r w:rsidR="00A9050E" w:rsidRPr="00CB06F4">
        <w:rPr>
          <w:rFonts w:ascii="Arial" w:hAnsi="Arial" w:cs="Arial"/>
          <w:sz w:val="20"/>
          <w:szCs w:val="20"/>
        </w:rPr>
        <w:t>1</w:t>
      </w:r>
      <w:r w:rsidR="00FB5E5B" w:rsidRPr="00CB06F4">
        <w:rPr>
          <w:rFonts w:ascii="Arial" w:hAnsi="Arial" w:cs="Arial"/>
          <w:sz w:val="20"/>
          <w:szCs w:val="20"/>
        </w:rPr>
        <w:t>:0</w:t>
      </w:r>
      <w:r w:rsidR="00EC2B92" w:rsidRPr="00CB06F4">
        <w:rPr>
          <w:rFonts w:ascii="Arial" w:hAnsi="Arial" w:cs="Arial"/>
          <w:sz w:val="20"/>
          <w:szCs w:val="20"/>
        </w:rPr>
        <w:t>6</w:t>
      </w:r>
      <w:r w:rsidRPr="00CB06F4">
        <w:rPr>
          <w:rFonts w:ascii="Arial" w:hAnsi="Arial" w:cs="Arial"/>
          <w:sz w:val="20"/>
          <w:szCs w:val="20"/>
        </w:rPr>
        <w:t xml:space="preserve"> p.m</w:t>
      </w:r>
      <w:r w:rsidRPr="00B75BB8">
        <w:rPr>
          <w:rFonts w:ascii="Arial" w:hAnsi="Arial" w:cs="Arial"/>
          <w:sz w:val="20"/>
          <w:szCs w:val="20"/>
        </w:rPr>
        <w:t xml:space="preserve">. on </w:t>
      </w:r>
      <w:r w:rsidR="00A862FF" w:rsidRPr="00B75BB8">
        <w:rPr>
          <w:rFonts w:ascii="Arial" w:hAnsi="Arial" w:cs="Arial"/>
          <w:sz w:val="20"/>
          <w:szCs w:val="20"/>
        </w:rPr>
        <w:t>Wednesday</w:t>
      </w:r>
      <w:r w:rsidRPr="00B75BB8">
        <w:rPr>
          <w:rFonts w:ascii="Arial" w:hAnsi="Arial" w:cs="Arial"/>
          <w:sz w:val="20"/>
          <w:szCs w:val="20"/>
        </w:rPr>
        <w:t>,</w:t>
      </w:r>
      <w:r w:rsidR="00BE46A1" w:rsidRPr="00B75BB8">
        <w:rPr>
          <w:rFonts w:ascii="Arial" w:hAnsi="Arial" w:cs="Arial"/>
          <w:sz w:val="20"/>
          <w:szCs w:val="20"/>
        </w:rPr>
        <w:t xml:space="preserve"> </w:t>
      </w:r>
      <w:r w:rsidR="00F75DFA">
        <w:rPr>
          <w:rFonts w:ascii="Arial" w:hAnsi="Arial" w:cs="Arial"/>
          <w:sz w:val="20"/>
          <w:szCs w:val="20"/>
        </w:rPr>
        <w:t>February 14</w:t>
      </w:r>
      <w:r w:rsidR="00F34EEA" w:rsidRPr="00CE2E01">
        <w:rPr>
          <w:rFonts w:ascii="Arial" w:hAnsi="Arial" w:cs="Arial"/>
          <w:sz w:val="20"/>
          <w:szCs w:val="20"/>
        </w:rPr>
        <w:t>,</w:t>
      </w:r>
      <w:r w:rsidR="003E7044" w:rsidRPr="00CE2E01">
        <w:rPr>
          <w:rFonts w:ascii="Arial" w:hAnsi="Arial" w:cs="Arial"/>
          <w:sz w:val="20"/>
          <w:szCs w:val="20"/>
        </w:rPr>
        <w:t xml:space="preserve"> 202</w:t>
      </w:r>
      <w:r w:rsidR="00604E4C">
        <w:rPr>
          <w:rFonts w:ascii="Arial" w:hAnsi="Arial" w:cs="Arial"/>
          <w:sz w:val="20"/>
          <w:szCs w:val="20"/>
        </w:rPr>
        <w:t>4</w:t>
      </w:r>
      <w:r w:rsidR="007E1693" w:rsidRPr="00CE2E01">
        <w:rPr>
          <w:rFonts w:ascii="Arial" w:hAnsi="Arial" w:cs="Arial"/>
          <w:sz w:val="20"/>
          <w:szCs w:val="20"/>
        </w:rPr>
        <w:t>.</w:t>
      </w:r>
      <w:r w:rsidR="00A70599" w:rsidRPr="00B75BB8">
        <w:rPr>
          <w:rFonts w:ascii="Arial" w:hAnsi="Arial" w:cs="Arial"/>
          <w:sz w:val="20"/>
          <w:szCs w:val="20"/>
        </w:rPr>
        <w:t xml:space="preserve"> </w:t>
      </w:r>
    </w:p>
    <w:p w:rsidR="0070456D" w:rsidRPr="00B75BB8" w:rsidRDefault="0070456D" w:rsidP="00701AA9">
      <w:pPr>
        <w:jc w:val="both"/>
        <w:rPr>
          <w:rFonts w:ascii="Arial" w:hAnsi="Arial" w:cs="Arial"/>
          <w:b/>
          <w:sz w:val="20"/>
          <w:szCs w:val="20"/>
          <w:u w:val="single"/>
        </w:rPr>
      </w:pPr>
    </w:p>
    <w:p w:rsidR="0070456D" w:rsidRPr="00E02CA2" w:rsidRDefault="0070456D" w:rsidP="00E02CA2">
      <w:pPr>
        <w:pStyle w:val="ListParagraph"/>
        <w:numPr>
          <w:ilvl w:val="0"/>
          <w:numId w:val="2"/>
        </w:numPr>
        <w:jc w:val="both"/>
        <w:rPr>
          <w:rFonts w:ascii="Arial" w:hAnsi="Arial" w:cs="Arial"/>
          <w:b/>
          <w:sz w:val="20"/>
          <w:szCs w:val="20"/>
          <w:u w:val="single"/>
        </w:rPr>
      </w:pPr>
      <w:r w:rsidRPr="00B75BB8">
        <w:rPr>
          <w:rFonts w:ascii="Arial" w:hAnsi="Arial" w:cs="Arial"/>
          <w:b/>
          <w:sz w:val="20"/>
          <w:szCs w:val="20"/>
          <w:u w:val="single"/>
        </w:rPr>
        <w:t>CONSIDERATION OF MINUTES OF THE ZONING COMMISSION REGULAR</w:t>
      </w:r>
      <w:r w:rsidR="00E02CA2">
        <w:rPr>
          <w:rFonts w:ascii="Arial" w:hAnsi="Arial" w:cs="Arial"/>
          <w:b/>
          <w:sz w:val="20"/>
          <w:szCs w:val="20"/>
          <w:u w:val="single"/>
        </w:rPr>
        <w:t xml:space="preserve"> </w:t>
      </w:r>
      <w:r w:rsidRPr="00E02CA2">
        <w:rPr>
          <w:rFonts w:ascii="Arial" w:hAnsi="Arial" w:cs="Arial"/>
          <w:b/>
          <w:sz w:val="20"/>
          <w:szCs w:val="20"/>
          <w:u w:val="single"/>
        </w:rPr>
        <w:t xml:space="preserve">MEETING OF </w:t>
      </w:r>
      <w:r w:rsidR="00F75DFA">
        <w:rPr>
          <w:rFonts w:ascii="Arial" w:hAnsi="Arial" w:cs="Arial"/>
          <w:b/>
          <w:sz w:val="20"/>
          <w:szCs w:val="20"/>
          <w:u w:val="single"/>
        </w:rPr>
        <w:t xml:space="preserve">JANUARY </w:t>
      </w:r>
      <w:r w:rsidR="004819C5">
        <w:rPr>
          <w:rFonts w:ascii="Arial" w:hAnsi="Arial" w:cs="Arial"/>
          <w:b/>
          <w:sz w:val="20"/>
          <w:szCs w:val="20"/>
          <w:u w:val="single"/>
        </w:rPr>
        <w:t>1</w:t>
      </w:r>
      <w:r w:rsidR="00F75DFA">
        <w:rPr>
          <w:rFonts w:ascii="Arial" w:hAnsi="Arial" w:cs="Arial"/>
          <w:b/>
          <w:sz w:val="20"/>
          <w:szCs w:val="20"/>
          <w:u w:val="single"/>
        </w:rPr>
        <w:t>0</w:t>
      </w:r>
      <w:r w:rsidR="00F34EEA" w:rsidRPr="00CE2E01">
        <w:rPr>
          <w:rFonts w:ascii="Arial" w:hAnsi="Arial" w:cs="Arial"/>
          <w:b/>
          <w:sz w:val="20"/>
          <w:szCs w:val="20"/>
          <w:u w:val="single"/>
        </w:rPr>
        <w:t>,</w:t>
      </w:r>
      <w:r w:rsidRPr="00CE2E01">
        <w:rPr>
          <w:rFonts w:ascii="Arial" w:hAnsi="Arial" w:cs="Arial"/>
          <w:b/>
          <w:sz w:val="20"/>
          <w:szCs w:val="20"/>
          <w:u w:val="single"/>
        </w:rPr>
        <w:t xml:space="preserve"> 202</w:t>
      </w:r>
      <w:r w:rsidR="004819C5">
        <w:rPr>
          <w:rFonts w:ascii="Arial" w:hAnsi="Arial" w:cs="Arial"/>
          <w:b/>
          <w:sz w:val="20"/>
          <w:szCs w:val="20"/>
          <w:u w:val="single"/>
        </w:rPr>
        <w:t>4</w:t>
      </w:r>
      <w:r w:rsidRPr="00E02CA2">
        <w:rPr>
          <w:rFonts w:ascii="Arial" w:hAnsi="Arial" w:cs="Arial"/>
          <w:b/>
          <w:sz w:val="20"/>
          <w:szCs w:val="20"/>
          <w:u w:val="single"/>
        </w:rPr>
        <w:t xml:space="preserve">. </w:t>
      </w:r>
    </w:p>
    <w:p w:rsidR="00B70744" w:rsidRPr="00B75BB8" w:rsidRDefault="00B70744" w:rsidP="00701AA9">
      <w:pPr>
        <w:jc w:val="both"/>
        <w:rPr>
          <w:rFonts w:ascii="Arial" w:hAnsi="Arial" w:cs="Arial"/>
          <w:b/>
          <w:bCs/>
          <w:sz w:val="20"/>
          <w:szCs w:val="20"/>
          <w:u w:val="single"/>
        </w:rPr>
      </w:pPr>
    </w:p>
    <w:p w:rsidR="00B70744" w:rsidRPr="00B75BB8" w:rsidRDefault="008E4AEE" w:rsidP="00701AA9">
      <w:pPr>
        <w:ind w:left="360"/>
        <w:jc w:val="both"/>
        <w:rPr>
          <w:rFonts w:ascii="Arial" w:hAnsi="Arial" w:cs="Arial"/>
          <w:sz w:val="20"/>
          <w:szCs w:val="20"/>
        </w:rPr>
      </w:pPr>
      <w:r w:rsidRPr="00B54C68">
        <w:rPr>
          <w:rFonts w:ascii="Arial" w:hAnsi="Arial" w:cs="Arial"/>
          <w:sz w:val="20"/>
          <w:szCs w:val="20"/>
        </w:rPr>
        <w:t xml:space="preserve">Motion: </w:t>
      </w:r>
      <w:r w:rsidR="006D2825" w:rsidRPr="00B54C68">
        <w:rPr>
          <w:rFonts w:ascii="Arial" w:hAnsi="Arial" w:cs="Arial"/>
          <w:sz w:val="20"/>
          <w:szCs w:val="20"/>
        </w:rPr>
        <w:t>Commissioner</w:t>
      </w:r>
      <w:r w:rsidR="00B54C68" w:rsidRPr="00B54C68">
        <w:rPr>
          <w:rFonts w:ascii="Arial" w:hAnsi="Arial" w:cs="Arial"/>
          <w:sz w:val="20"/>
          <w:szCs w:val="20"/>
        </w:rPr>
        <w:t xml:space="preserve"> Wurman</w:t>
      </w:r>
      <w:r w:rsidR="008C0C02" w:rsidRPr="00B54C68">
        <w:rPr>
          <w:rFonts w:ascii="Arial" w:hAnsi="Arial" w:cs="Arial"/>
          <w:sz w:val="20"/>
          <w:szCs w:val="20"/>
        </w:rPr>
        <w:t xml:space="preserve"> </w:t>
      </w:r>
      <w:r w:rsidR="00B70744" w:rsidRPr="00B54C68">
        <w:rPr>
          <w:rFonts w:ascii="Arial" w:hAnsi="Arial" w:cs="Arial"/>
          <w:sz w:val="20"/>
          <w:szCs w:val="20"/>
        </w:rPr>
        <w:t xml:space="preserve">made a motion, seconded by </w:t>
      </w:r>
      <w:r w:rsidR="006D2825" w:rsidRPr="00B54C68">
        <w:rPr>
          <w:rFonts w:ascii="Arial" w:hAnsi="Arial" w:cs="Arial"/>
          <w:sz w:val="20"/>
          <w:szCs w:val="20"/>
        </w:rPr>
        <w:t>Commissione</w:t>
      </w:r>
      <w:r w:rsidR="00587284" w:rsidRPr="00B54C68">
        <w:rPr>
          <w:rFonts w:ascii="Arial" w:hAnsi="Arial" w:cs="Arial"/>
          <w:sz w:val="20"/>
          <w:szCs w:val="20"/>
        </w:rPr>
        <w:t>r</w:t>
      </w:r>
      <w:r w:rsidR="00B54C68" w:rsidRPr="00B54C68">
        <w:rPr>
          <w:rFonts w:ascii="Arial" w:hAnsi="Arial" w:cs="Arial"/>
          <w:sz w:val="20"/>
          <w:szCs w:val="20"/>
        </w:rPr>
        <w:t xml:space="preserve"> Hoblit</w:t>
      </w:r>
      <w:r w:rsidR="00B70744" w:rsidRPr="00B54C68">
        <w:rPr>
          <w:rFonts w:ascii="Arial" w:hAnsi="Arial" w:cs="Arial"/>
          <w:sz w:val="20"/>
          <w:szCs w:val="20"/>
        </w:rPr>
        <w:t>, that</w:t>
      </w:r>
      <w:r w:rsidR="007E1693" w:rsidRPr="00B54C68">
        <w:rPr>
          <w:rFonts w:ascii="Arial" w:hAnsi="Arial" w:cs="Arial"/>
          <w:sz w:val="20"/>
          <w:szCs w:val="20"/>
        </w:rPr>
        <w:t xml:space="preserve"> t</w:t>
      </w:r>
      <w:r w:rsidR="00A862FF" w:rsidRPr="00B54C68">
        <w:rPr>
          <w:rFonts w:ascii="Arial" w:hAnsi="Arial" w:cs="Arial"/>
          <w:sz w:val="20"/>
          <w:szCs w:val="20"/>
        </w:rPr>
        <w:t>he</w:t>
      </w:r>
      <w:r w:rsidR="00B70744" w:rsidRPr="00B54C68">
        <w:rPr>
          <w:rFonts w:ascii="Arial" w:hAnsi="Arial" w:cs="Arial"/>
          <w:sz w:val="20"/>
          <w:szCs w:val="20"/>
        </w:rPr>
        <w:t xml:space="preserve"> minutes of the </w:t>
      </w:r>
      <w:r w:rsidR="006D2825" w:rsidRPr="00B54C68">
        <w:rPr>
          <w:rFonts w:ascii="Arial" w:hAnsi="Arial" w:cs="Arial"/>
          <w:sz w:val="20"/>
          <w:szCs w:val="20"/>
        </w:rPr>
        <w:t xml:space="preserve">Zoning Commission </w:t>
      </w:r>
      <w:r w:rsidR="00B70744" w:rsidRPr="00B54C68">
        <w:rPr>
          <w:rFonts w:ascii="Arial" w:hAnsi="Arial" w:cs="Arial"/>
          <w:sz w:val="20"/>
          <w:szCs w:val="20"/>
        </w:rPr>
        <w:t>meeting of</w:t>
      </w:r>
      <w:r w:rsidR="00CB06F4" w:rsidRPr="00B54C68">
        <w:rPr>
          <w:rFonts w:ascii="Arial" w:hAnsi="Arial" w:cs="Arial"/>
          <w:sz w:val="20"/>
          <w:szCs w:val="20"/>
        </w:rPr>
        <w:t xml:space="preserve"> January</w:t>
      </w:r>
      <w:r w:rsidR="008F198C" w:rsidRPr="00B54C68">
        <w:rPr>
          <w:rFonts w:ascii="Arial" w:hAnsi="Arial" w:cs="Arial"/>
          <w:sz w:val="20"/>
          <w:szCs w:val="20"/>
        </w:rPr>
        <w:t xml:space="preserve"> 1</w:t>
      </w:r>
      <w:r w:rsidR="00CB06F4" w:rsidRPr="00B54C68">
        <w:rPr>
          <w:rFonts w:ascii="Arial" w:hAnsi="Arial" w:cs="Arial"/>
          <w:sz w:val="20"/>
          <w:szCs w:val="20"/>
        </w:rPr>
        <w:t>0</w:t>
      </w:r>
      <w:r w:rsidR="006D2825" w:rsidRPr="00B54C68">
        <w:rPr>
          <w:rFonts w:ascii="Arial" w:hAnsi="Arial" w:cs="Arial"/>
          <w:sz w:val="20"/>
          <w:szCs w:val="20"/>
        </w:rPr>
        <w:t>,</w:t>
      </w:r>
      <w:r w:rsidR="00B70744" w:rsidRPr="00B54C68">
        <w:rPr>
          <w:rFonts w:ascii="Arial" w:hAnsi="Arial" w:cs="Arial"/>
          <w:sz w:val="20"/>
          <w:szCs w:val="20"/>
        </w:rPr>
        <w:t xml:space="preserve"> 20</w:t>
      </w:r>
      <w:r w:rsidR="00A9050E" w:rsidRPr="00B54C68">
        <w:rPr>
          <w:rFonts w:ascii="Arial" w:hAnsi="Arial" w:cs="Arial"/>
          <w:sz w:val="20"/>
          <w:szCs w:val="20"/>
        </w:rPr>
        <w:t>2</w:t>
      </w:r>
      <w:r w:rsidR="00CB06F4" w:rsidRPr="00B54C68">
        <w:rPr>
          <w:rFonts w:ascii="Arial" w:hAnsi="Arial" w:cs="Arial"/>
          <w:sz w:val="20"/>
          <w:szCs w:val="20"/>
        </w:rPr>
        <w:t>4</w:t>
      </w:r>
      <w:r w:rsidR="00B70744" w:rsidRPr="00B54C68">
        <w:rPr>
          <w:rFonts w:ascii="Arial" w:hAnsi="Arial" w:cs="Arial"/>
          <w:sz w:val="20"/>
          <w:szCs w:val="20"/>
        </w:rPr>
        <w:t xml:space="preserve"> be approved. </w:t>
      </w:r>
      <w:r w:rsidR="006D2825" w:rsidRPr="00B54C68">
        <w:rPr>
          <w:rFonts w:ascii="Arial" w:hAnsi="Arial" w:cs="Arial"/>
          <w:sz w:val="20"/>
          <w:szCs w:val="20"/>
        </w:rPr>
        <w:t>Motion passed</w:t>
      </w:r>
      <w:r w:rsidR="00B54C68" w:rsidRPr="00B54C68">
        <w:rPr>
          <w:rFonts w:ascii="Arial" w:hAnsi="Arial" w:cs="Arial"/>
          <w:sz w:val="20"/>
          <w:szCs w:val="20"/>
        </w:rPr>
        <w:t xml:space="preserve"> 9-0</w:t>
      </w:r>
      <w:r w:rsidR="00A22142" w:rsidRPr="00B54C68">
        <w:rPr>
          <w:rFonts w:ascii="Arial" w:hAnsi="Arial" w:cs="Arial"/>
          <w:sz w:val="20"/>
          <w:szCs w:val="20"/>
        </w:rPr>
        <w:t>.</w:t>
      </w:r>
    </w:p>
    <w:p w:rsidR="00166929" w:rsidRPr="00B75BB8" w:rsidRDefault="00166929" w:rsidP="00701AA9">
      <w:pPr>
        <w:jc w:val="both"/>
        <w:rPr>
          <w:rFonts w:ascii="Arial" w:hAnsi="Arial" w:cs="Arial"/>
          <w:sz w:val="20"/>
          <w:szCs w:val="20"/>
        </w:rPr>
      </w:pPr>
    </w:p>
    <w:p w:rsidR="00B70744" w:rsidRPr="00B75BB8" w:rsidRDefault="00B70744" w:rsidP="00701AA9">
      <w:pPr>
        <w:ind w:left="360"/>
        <w:jc w:val="both"/>
        <w:rPr>
          <w:rFonts w:ascii="Arial" w:hAnsi="Arial" w:cs="Arial"/>
          <w:sz w:val="20"/>
          <w:szCs w:val="20"/>
        </w:rPr>
      </w:pPr>
      <w:r w:rsidRPr="00B75BB8">
        <w:rPr>
          <w:rFonts w:ascii="Arial" w:hAnsi="Arial" w:cs="Arial"/>
          <w:sz w:val="20"/>
          <w:szCs w:val="20"/>
        </w:rPr>
        <w:t xml:space="preserve">Video on individual cases can be viewed at the following website. </w:t>
      </w:r>
    </w:p>
    <w:p w:rsidR="00B70744" w:rsidRPr="00B75BB8" w:rsidRDefault="006111ED" w:rsidP="00701AA9">
      <w:pPr>
        <w:ind w:left="360"/>
        <w:jc w:val="both"/>
        <w:rPr>
          <w:rStyle w:val="Hyperlink"/>
          <w:rFonts w:ascii="Arial" w:hAnsi="Arial" w:cs="Arial"/>
          <w:sz w:val="20"/>
          <w:szCs w:val="20"/>
        </w:rPr>
      </w:pPr>
      <w:hyperlink r:id="rId8" w:history="1">
        <w:r w:rsidR="00B70744" w:rsidRPr="00B75BB8">
          <w:rPr>
            <w:rStyle w:val="Hyperlink"/>
            <w:rFonts w:ascii="Arial" w:hAnsi="Arial" w:cs="Arial"/>
            <w:sz w:val="20"/>
            <w:szCs w:val="20"/>
          </w:rPr>
          <w:t>http://fortworthgov.granicus.com/ViewPublisher.php?view_id=2</w:t>
        </w:r>
      </w:hyperlink>
    </w:p>
    <w:p w:rsidR="00166929" w:rsidRPr="00B75BB8" w:rsidRDefault="00166929" w:rsidP="00701AA9">
      <w:pPr>
        <w:ind w:left="360"/>
        <w:jc w:val="both"/>
        <w:rPr>
          <w:rFonts w:ascii="Arial" w:hAnsi="Arial" w:cs="Arial"/>
          <w:sz w:val="20"/>
          <w:szCs w:val="20"/>
        </w:rPr>
      </w:pPr>
    </w:p>
    <w:p w:rsidR="00627250" w:rsidRPr="00B75BB8" w:rsidRDefault="00627250" w:rsidP="00701AA9">
      <w:pPr>
        <w:pStyle w:val="ListParagraph"/>
        <w:numPr>
          <w:ilvl w:val="0"/>
          <w:numId w:val="2"/>
        </w:numPr>
        <w:jc w:val="both"/>
        <w:rPr>
          <w:rFonts w:ascii="Arial" w:hAnsi="Arial" w:cs="Arial"/>
          <w:b/>
          <w:sz w:val="20"/>
          <w:szCs w:val="20"/>
          <w:u w:val="single"/>
        </w:rPr>
      </w:pPr>
      <w:r w:rsidRPr="00B75BB8">
        <w:rPr>
          <w:rFonts w:ascii="Arial" w:hAnsi="Arial" w:cs="Arial"/>
          <w:b/>
          <w:sz w:val="20"/>
          <w:szCs w:val="20"/>
          <w:u w:val="single"/>
        </w:rPr>
        <w:t>CONTINUED CASES</w:t>
      </w:r>
    </w:p>
    <w:p w:rsidR="00627250" w:rsidRPr="00B75BB8" w:rsidRDefault="00627250" w:rsidP="00701AA9">
      <w:pPr>
        <w:pStyle w:val="ListParagraph"/>
        <w:ind w:left="360"/>
        <w:jc w:val="both"/>
        <w:rPr>
          <w:rFonts w:ascii="Arial" w:hAnsi="Arial" w:cs="Arial"/>
          <w:b/>
          <w:sz w:val="20"/>
          <w:szCs w:val="20"/>
          <w:u w:val="single"/>
        </w:rPr>
      </w:pPr>
    </w:p>
    <w:p w:rsidR="005D4664" w:rsidRPr="005D4664" w:rsidRDefault="005D4664" w:rsidP="005D4664">
      <w:pPr>
        <w:numPr>
          <w:ilvl w:val="0"/>
          <w:numId w:val="40"/>
        </w:numPr>
        <w:contextualSpacing/>
        <w:jc w:val="both"/>
        <w:rPr>
          <w:rFonts w:ascii="Arial" w:hAnsi="Arial" w:cs="Arial"/>
          <w:b/>
          <w:bCs/>
          <w:color w:val="000000"/>
          <w:sz w:val="20"/>
          <w:szCs w:val="20"/>
        </w:rPr>
      </w:pPr>
      <w:bookmarkStart w:id="2" w:name="_Hlk153865351"/>
      <w:r w:rsidRPr="005D4664">
        <w:rPr>
          <w:rFonts w:ascii="Arial" w:hAnsi="Arial" w:cs="Arial"/>
          <w:b/>
          <w:bCs/>
          <w:color w:val="000000"/>
          <w:sz w:val="20"/>
          <w:szCs w:val="20"/>
        </w:rPr>
        <w:t>ZC-23-1</w:t>
      </w:r>
      <w:r w:rsidR="004819C5">
        <w:rPr>
          <w:rFonts w:ascii="Arial" w:hAnsi="Arial" w:cs="Arial"/>
          <w:b/>
          <w:bCs/>
          <w:color w:val="000000"/>
          <w:sz w:val="20"/>
          <w:szCs w:val="20"/>
        </w:rPr>
        <w:t>86</w:t>
      </w:r>
      <w:r w:rsidRPr="005D4664">
        <w:rPr>
          <w:rFonts w:ascii="Arial" w:hAnsi="Arial" w:cs="Arial"/>
          <w:b/>
          <w:bCs/>
          <w:color w:val="000000"/>
          <w:sz w:val="20"/>
          <w:szCs w:val="20"/>
        </w:rPr>
        <w:tab/>
      </w:r>
      <w:r w:rsidRPr="005D4664">
        <w:rPr>
          <w:rFonts w:ascii="Arial" w:hAnsi="Arial" w:cs="Arial"/>
          <w:b/>
          <w:bCs/>
          <w:color w:val="000000"/>
          <w:sz w:val="20"/>
          <w:szCs w:val="20"/>
        </w:rPr>
        <w:tab/>
      </w:r>
      <w:r w:rsidRPr="005D4664">
        <w:rPr>
          <w:rFonts w:ascii="Arial" w:hAnsi="Arial" w:cs="Arial"/>
          <w:b/>
          <w:bCs/>
          <w:color w:val="000000"/>
          <w:sz w:val="20"/>
          <w:szCs w:val="20"/>
        </w:rPr>
        <w:tab/>
      </w:r>
      <w:r w:rsidRPr="005D4664">
        <w:rPr>
          <w:rFonts w:ascii="Arial" w:hAnsi="Arial" w:cs="Arial"/>
          <w:b/>
          <w:bCs/>
          <w:color w:val="000000"/>
          <w:sz w:val="20"/>
          <w:szCs w:val="20"/>
        </w:rPr>
        <w:tab/>
      </w:r>
      <w:r w:rsidRPr="005D4664">
        <w:rPr>
          <w:rFonts w:ascii="Arial" w:hAnsi="Arial" w:cs="Arial"/>
          <w:b/>
          <w:bCs/>
          <w:color w:val="000000"/>
          <w:sz w:val="20"/>
          <w:szCs w:val="20"/>
        </w:rPr>
        <w:tab/>
      </w:r>
      <w:r w:rsidRPr="005D4664">
        <w:rPr>
          <w:rFonts w:ascii="Arial" w:hAnsi="Arial" w:cs="Arial"/>
          <w:b/>
          <w:bCs/>
          <w:color w:val="000000"/>
          <w:sz w:val="20"/>
          <w:szCs w:val="20"/>
        </w:rPr>
        <w:tab/>
      </w:r>
      <w:r w:rsidRPr="005D4664">
        <w:rPr>
          <w:rFonts w:ascii="Arial" w:hAnsi="Arial" w:cs="Arial"/>
          <w:b/>
          <w:bCs/>
          <w:color w:val="000000"/>
          <w:sz w:val="20"/>
          <w:szCs w:val="20"/>
        </w:rPr>
        <w:tab/>
      </w:r>
      <w:r w:rsidRPr="005D4664">
        <w:rPr>
          <w:rFonts w:ascii="Arial" w:hAnsi="Arial" w:cs="Arial"/>
          <w:b/>
          <w:bCs/>
          <w:color w:val="000000"/>
          <w:sz w:val="20"/>
          <w:szCs w:val="20"/>
        </w:rPr>
        <w:tab/>
      </w:r>
      <w:r w:rsidRPr="005D4664">
        <w:rPr>
          <w:rFonts w:ascii="Arial" w:hAnsi="Arial" w:cs="Arial"/>
          <w:b/>
          <w:bCs/>
          <w:color w:val="000000"/>
          <w:sz w:val="20"/>
          <w:szCs w:val="20"/>
        </w:rPr>
        <w:tab/>
      </w:r>
      <w:r w:rsidRPr="005D4664">
        <w:rPr>
          <w:rFonts w:ascii="Arial" w:hAnsi="Arial" w:cs="Arial"/>
          <w:b/>
          <w:bCs/>
          <w:color w:val="000000"/>
          <w:sz w:val="20"/>
          <w:szCs w:val="20"/>
        </w:rPr>
        <w:tab/>
      </w:r>
      <w:r w:rsidRPr="005D4664">
        <w:rPr>
          <w:rFonts w:ascii="Arial" w:hAnsi="Arial" w:cs="Arial"/>
          <w:b/>
          <w:bCs/>
          <w:color w:val="000000"/>
          <w:sz w:val="20"/>
          <w:szCs w:val="20"/>
        </w:rPr>
        <w:tab/>
        <w:t xml:space="preserve">CD </w:t>
      </w:r>
      <w:r w:rsidR="004819C5">
        <w:rPr>
          <w:rFonts w:ascii="Arial" w:hAnsi="Arial" w:cs="Arial"/>
          <w:b/>
          <w:bCs/>
          <w:color w:val="000000"/>
          <w:sz w:val="20"/>
          <w:szCs w:val="20"/>
        </w:rPr>
        <w:t>3</w:t>
      </w:r>
    </w:p>
    <w:p w:rsidR="005D4664" w:rsidRPr="005D4664" w:rsidRDefault="005D4664" w:rsidP="005D4664">
      <w:pPr>
        <w:ind w:left="360"/>
        <w:contextualSpacing/>
        <w:jc w:val="both"/>
        <w:rPr>
          <w:rFonts w:ascii="Arial" w:hAnsi="Arial" w:cs="Arial"/>
          <w:b/>
          <w:bCs/>
          <w:color w:val="000000"/>
          <w:sz w:val="20"/>
          <w:szCs w:val="20"/>
        </w:rPr>
      </w:pPr>
    </w:p>
    <w:p w:rsidR="005D4664" w:rsidRPr="005D4664" w:rsidRDefault="005D4664" w:rsidP="005D4664">
      <w:pPr>
        <w:ind w:left="360"/>
        <w:contextualSpacing/>
        <w:jc w:val="both"/>
        <w:rPr>
          <w:rFonts w:ascii="Arial" w:hAnsi="Arial" w:cs="Arial"/>
          <w:bCs/>
          <w:color w:val="000000"/>
          <w:sz w:val="20"/>
          <w:szCs w:val="20"/>
        </w:rPr>
      </w:pPr>
      <w:r w:rsidRPr="005D4664">
        <w:rPr>
          <w:rFonts w:ascii="Arial" w:hAnsi="Arial" w:cs="Arial"/>
          <w:bCs/>
          <w:color w:val="000000"/>
          <w:sz w:val="20"/>
          <w:szCs w:val="20"/>
        </w:rPr>
        <w:t>a.</w:t>
      </w:r>
      <w:r w:rsidRPr="005D4664">
        <w:rPr>
          <w:rFonts w:ascii="Arial" w:hAnsi="Arial" w:cs="Arial"/>
          <w:bCs/>
          <w:color w:val="000000"/>
          <w:sz w:val="20"/>
          <w:szCs w:val="20"/>
        </w:rPr>
        <w:tab/>
        <w:t>Site Location:</w:t>
      </w:r>
      <w:r w:rsidRPr="005D4664">
        <w:rPr>
          <w:rFonts w:ascii="Arial" w:hAnsi="Arial" w:cs="Arial"/>
          <w:bCs/>
          <w:color w:val="000000"/>
          <w:sz w:val="20"/>
          <w:szCs w:val="20"/>
        </w:rPr>
        <w:tab/>
      </w:r>
      <w:r w:rsidRPr="005D4664">
        <w:rPr>
          <w:rFonts w:ascii="Arial" w:hAnsi="Arial" w:cs="Arial"/>
          <w:bCs/>
          <w:color w:val="000000"/>
          <w:sz w:val="20"/>
          <w:szCs w:val="20"/>
        </w:rPr>
        <w:tab/>
      </w:r>
      <w:r w:rsidR="004819C5">
        <w:rPr>
          <w:rFonts w:ascii="Arial" w:hAnsi="Arial" w:cs="Arial"/>
          <w:bCs/>
          <w:color w:val="000000"/>
          <w:sz w:val="20"/>
          <w:szCs w:val="20"/>
        </w:rPr>
        <w:t>4408 and 4412 Southwest Boulevard</w:t>
      </w:r>
    </w:p>
    <w:p w:rsidR="005D4664" w:rsidRPr="005D4664" w:rsidRDefault="005D4664" w:rsidP="005D4664">
      <w:pPr>
        <w:ind w:left="360"/>
        <w:contextualSpacing/>
        <w:jc w:val="both"/>
        <w:rPr>
          <w:rFonts w:ascii="Arial" w:hAnsi="Arial" w:cs="Arial"/>
          <w:bCs/>
          <w:color w:val="000000"/>
          <w:sz w:val="20"/>
          <w:szCs w:val="20"/>
        </w:rPr>
      </w:pPr>
      <w:r w:rsidRPr="005D4664">
        <w:rPr>
          <w:rFonts w:ascii="Arial" w:hAnsi="Arial" w:cs="Arial"/>
          <w:bCs/>
          <w:color w:val="000000"/>
          <w:sz w:val="20"/>
          <w:szCs w:val="20"/>
        </w:rPr>
        <w:t>b.</w:t>
      </w:r>
      <w:r w:rsidRPr="005D4664">
        <w:rPr>
          <w:rFonts w:ascii="Arial" w:hAnsi="Arial" w:cs="Arial"/>
          <w:bCs/>
          <w:color w:val="000000"/>
          <w:sz w:val="20"/>
          <w:szCs w:val="20"/>
        </w:rPr>
        <w:tab/>
        <w:t>Acreage:</w:t>
      </w:r>
      <w:r w:rsidRPr="005D4664">
        <w:rPr>
          <w:rFonts w:ascii="Arial" w:hAnsi="Arial" w:cs="Arial"/>
          <w:bCs/>
          <w:color w:val="000000"/>
          <w:sz w:val="20"/>
          <w:szCs w:val="20"/>
        </w:rPr>
        <w:tab/>
      </w:r>
      <w:r w:rsidRPr="005D4664">
        <w:rPr>
          <w:rFonts w:ascii="Arial" w:hAnsi="Arial" w:cs="Arial"/>
          <w:bCs/>
          <w:color w:val="000000"/>
          <w:sz w:val="20"/>
          <w:szCs w:val="20"/>
        </w:rPr>
        <w:tab/>
      </w:r>
      <w:r w:rsidR="004819C5">
        <w:rPr>
          <w:rFonts w:ascii="Arial" w:hAnsi="Arial" w:cs="Arial"/>
          <w:bCs/>
          <w:color w:val="000000"/>
          <w:sz w:val="20"/>
          <w:szCs w:val="20"/>
        </w:rPr>
        <w:t>4.42</w:t>
      </w:r>
    </w:p>
    <w:p w:rsidR="005D4664" w:rsidRPr="005D4664" w:rsidRDefault="005D4664" w:rsidP="005D4664">
      <w:pPr>
        <w:ind w:left="360"/>
        <w:contextualSpacing/>
        <w:jc w:val="both"/>
        <w:rPr>
          <w:rFonts w:ascii="Arial" w:hAnsi="Arial" w:cs="Arial"/>
          <w:bCs/>
          <w:color w:val="000000"/>
          <w:sz w:val="20"/>
          <w:szCs w:val="20"/>
        </w:rPr>
      </w:pPr>
      <w:r w:rsidRPr="005D4664">
        <w:rPr>
          <w:rFonts w:ascii="Arial" w:hAnsi="Arial" w:cs="Arial"/>
          <w:bCs/>
          <w:color w:val="000000"/>
          <w:sz w:val="20"/>
          <w:szCs w:val="20"/>
        </w:rPr>
        <w:t>c.</w:t>
      </w:r>
      <w:r w:rsidRPr="005D4664">
        <w:rPr>
          <w:rFonts w:ascii="Arial" w:hAnsi="Arial" w:cs="Arial"/>
          <w:bCs/>
          <w:color w:val="000000"/>
          <w:sz w:val="20"/>
          <w:szCs w:val="20"/>
        </w:rPr>
        <w:tab/>
        <w:t xml:space="preserve">Applicant/Agent: </w:t>
      </w:r>
      <w:r w:rsidRPr="005D4664">
        <w:rPr>
          <w:rFonts w:ascii="Arial" w:hAnsi="Arial" w:cs="Arial"/>
          <w:bCs/>
          <w:color w:val="000000"/>
          <w:sz w:val="20"/>
          <w:szCs w:val="20"/>
        </w:rPr>
        <w:tab/>
      </w:r>
      <w:proofErr w:type="spellStart"/>
      <w:r w:rsidR="004819C5">
        <w:rPr>
          <w:rFonts w:ascii="Arial" w:hAnsi="Arial" w:cs="Arial"/>
          <w:bCs/>
          <w:color w:val="000000"/>
          <w:sz w:val="20"/>
          <w:szCs w:val="20"/>
        </w:rPr>
        <w:t>Tillar</w:t>
      </w:r>
      <w:proofErr w:type="spellEnd"/>
      <w:r w:rsidR="004819C5">
        <w:rPr>
          <w:rFonts w:ascii="Arial" w:hAnsi="Arial" w:cs="Arial"/>
          <w:bCs/>
          <w:color w:val="000000"/>
          <w:sz w:val="20"/>
          <w:szCs w:val="20"/>
        </w:rPr>
        <w:t xml:space="preserve"> Southwest Blvd Partners / Ray Oujesky, Kelly hart &amp; Hallman</w:t>
      </w:r>
    </w:p>
    <w:p w:rsidR="004819C5" w:rsidRDefault="005D4664" w:rsidP="005D4664">
      <w:pPr>
        <w:tabs>
          <w:tab w:val="left" w:pos="720"/>
          <w:tab w:val="left" w:pos="2880"/>
        </w:tabs>
        <w:ind w:left="3600" w:hanging="3240"/>
        <w:contextualSpacing/>
        <w:jc w:val="both"/>
        <w:rPr>
          <w:rFonts w:ascii="Arial" w:hAnsi="Arial" w:cs="Arial"/>
          <w:bCs/>
          <w:color w:val="000000"/>
          <w:sz w:val="20"/>
          <w:szCs w:val="20"/>
        </w:rPr>
      </w:pPr>
      <w:r w:rsidRPr="005D4664">
        <w:rPr>
          <w:rFonts w:ascii="Arial" w:hAnsi="Arial" w:cs="Arial"/>
          <w:bCs/>
          <w:color w:val="000000"/>
          <w:sz w:val="20"/>
          <w:szCs w:val="20"/>
        </w:rPr>
        <w:t>d.</w:t>
      </w:r>
      <w:r w:rsidRPr="005D4664">
        <w:rPr>
          <w:rFonts w:ascii="Arial" w:hAnsi="Arial" w:cs="Arial"/>
          <w:bCs/>
          <w:color w:val="000000"/>
          <w:sz w:val="20"/>
          <w:szCs w:val="20"/>
        </w:rPr>
        <w:tab/>
        <w:t>Request:</w:t>
      </w:r>
      <w:r w:rsidRPr="005D4664">
        <w:rPr>
          <w:rFonts w:ascii="Arial" w:hAnsi="Arial" w:cs="Arial"/>
          <w:bCs/>
          <w:color w:val="000000"/>
          <w:sz w:val="20"/>
          <w:szCs w:val="20"/>
        </w:rPr>
        <w:tab/>
      </w:r>
      <w:bookmarkStart w:id="3" w:name="_Hlk154474553"/>
      <w:r w:rsidR="004819C5">
        <w:rPr>
          <w:rFonts w:ascii="Arial" w:hAnsi="Arial" w:cs="Arial"/>
          <w:bCs/>
          <w:color w:val="000000"/>
          <w:sz w:val="20"/>
          <w:szCs w:val="20"/>
        </w:rPr>
        <w:t>From:</w:t>
      </w:r>
      <w:r w:rsidR="004819C5">
        <w:rPr>
          <w:rFonts w:ascii="Arial" w:hAnsi="Arial" w:cs="Arial"/>
          <w:bCs/>
          <w:color w:val="000000"/>
          <w:sz w:val="20"/>
          <w:szCs w:val="20"/>
        </w:rPr>
        <w:tab/>
        <w:t>“PD678” and “IP” Industrial Park / NASJRB Overlay</w:t>
      </w:r>
    </w:p>
    <w:p w:rsidR="00036DE6" w:rsidRPr="00A04143" w:rsidRDefault="004819C5" w:rsidP="00036DE6">
      <w:pPr>
        <w:tabs>
          <w:tab w:val="left" w:pos="720"/>
          <w:tab w:val="left" w:pos="2880"/>
        </w:tabs>
        <w:ind w:left="3600" w:hanging="3240"/>
        <w:contextualSpacing/>
        <w:jc w:val="both"/>
        <w:rPr>
          <w:rFonts w:ascii="Arial" w:hAnsi="Arial" w:cs="Arial"/>
          <w:bCs/>
          <w:color w:val="000000" w:themeColor="text1"/>
          <w:sz w:val="20"/>
          <w:szCs w:val="20"/>
        </w:rPr>
      </w:pPr>
      <w:r>
        <w:rPr>
          <w:rFonts w:ascii="Arial" w:hAnsi="Arial" w:cs="Arial"/>
          <w:bCs/>
          <w:color w:val="000000"/>
          <w:sz w:val="20"/>
          <w:szCs w:val="20"/>
        </w:rPr>
        <w:tab/>
      </w:r>
      <w:r>
        <w:rPr>
          <w:rFonts w:ascii="Arial" w:hAnsi="Arial" w:cs="Arial"/>
          <w:bCs/>
          <w:color w:val="000000"/>
          <w:sz w:val="20"/>
          <w:szCs w:val="20"/>
        </w:rPr>
        <w:tab/>
      </w:r>
      <w:r w:rsidR="005D4664" w:rsidRPr="005D4664">
        <w:rPr>
          <w:rFonts w:ascii="Arial" w:hAnsi="Arial" w:cs="Arial"/>
          <w:bCs/>
          <w:color w:val="000000"/>
          <w:sz w:val="20"/>
          <w:szCs w:val="20"/>
        </w:rPr>
        <w:t>To:</w:t>
      </w:r>
      <w:r w:rsidR="0082384E">
        <w:rPr>
          <w:rFonts w:ascii="Arial" w:hAnsi="Arial" w:cs="Arial"/>
          <w:bCs/>
          <w:color w:val="000000"/>
          <w:sz w:val="20"/>
          <w:szCs w:val="20"/>
        </w:rPr>
        <w:tab/>
      </w:r>
      <w:r w:rsidR="00036DE6" w:rsidRPr="00B71BB4">
        <w:rPr>
          <w:rFonts w:ascii="Arial" w:hAnsi="Arial" w:cs="Arial"/>
          <w:bCs/>
          <w:color w:val="000000" w:themeColor="text1"/>
          <w:sz w:val="20"/>
          <w:szCs w:val="20"/>
        </w:rPr>
        <w:t>“PD-FR” Planned Development General Commercial Restricted plus Auto Repair, paint and body shop adjoining a residential district boundary; Manufacture of artificial flowers, ornaments, awnings, tents, bags, blacking, cleaning or polishing preparations, brooms or brushes, buttons and novelties, canvas products, clothing, suits, coats or dresses for wholesale trade; Machine shops; Furniture or cabinet repair and construction; Monument works, stone; Warehouse or bulk storage; Pattern shop; Printing, lithographing, book-binding, newspapers or publishing; Rubber stamping; Rubber stamp manufacture; Vehicle steam cleaning; NASJRB Overlay; Site Plan waiver requested.</w:t>
      </w:r>
    </w:p>
    <w:p w:rsidR="005D4664" w:rsidRPr="005D4664" w:rsidRDefault="005D4664" w:rsidP="005D4664">
      <w:pPr>
        <w:tabs>
          <w:tab w:val="left" w:pos="720"/>
          <w:tab w:val="left" w:pos="2880"/>
        </w:tabs>
        <w:ind w:left="3600" w:hanging="3240"/>
        <w:contextualSpacing/>
        <w:jc w:val="both"/>
        <w:rPr>
          <w:rFonts w:ascii="Arial" w:hAnsi="Arial" w:cs="Arial"/>
          <w:bCs/>
          <w:color w:val="000000"/>
          <w:sz w:val="20"/>
          <w:szCs w:val="20"/>
        </w:rPr>
      </w:pPr>
      <w:r w:rsidRPr="005D4664">
        <w:rPr>
          <w:rFonts w:ascii="Arial" w:hAnsi="Arial" w:cs="Arial"/>
          <w:bCs/>
          <w:color w:val="000000"/>
          <w:sz w:val="20"/>
          <w:szCs w:val="20"/>
        </w:rPr>
        <w:tab/>
      </w:r>
      <w:bookmarkEnd w:id="3"/>
    </w:p>
    <w:bookmarkEnd w:id="2"/>
    <w:p w:rsidR="005D4664" w:rsidRPr="005D4664" w:rsidRDefault="005D4664" w:rsidP="005D4664">
      <w:pPr>
        <w:jc w:val="both"/>
        <w:rPr>
          <w:rFonts w:ascii="Arial" w:hAnsi="Arial" w:cs="Arial"/>
          <w:sz w:val="20"/>
          <w:szCs w:val="20"/>
          <w:highlight w:val="yellow"/>
        </w:rPr>
      </w:pPr>
    </w:p>
    <w:p w:rsidR="001C1A7C" w:rsidRPr="00380429" w:rsidRDefault="001C1A7C" w:rsidP="00380429">
      <w:pPr>
        <w:jc w:val="center"/>
        <w:rPr>
          <w:rFonts w:ascii="Arial" w:hAnsi="Arial" w:cs="Arial"/>
          <w:b/>
          <w:i/>
          <w:color w:val="000000"/>
          <w:sz w:val="20"/>
          <w:szCs w:val="20"/>
        </w:rPr>
      </w:pPr>
    </w:p>
    <w:p w:rsidR="00EC2B92" w:rsidRPr="005C0244" w:rsidRDefault="00EC2B92" w:rsidP="001C1A7C">
      <w:pPr>
        <w:tabs>
          <w:tab w:val="left" w:pos="1440"/>
          <w:tab w:val="left" w:pos="2160"/>
          <w:tab w:val="left" w:pos="2880"/>
          <w:tab w:val="left" w:pos="3600"/>
          <w:tab w:val="left" w:pos="4320"/>
          <w:tab w:val="left" w:pos="5040"/>
          <w:tab w:val="left" w:pos="5760"/>
          <w:tab w:val="left" w:pos="6135"/>
        </w:tabs>
        <w:ind w:left="360"/>
        <w:jc w:val="both"/>
        <w:rPr>
          <w:rFonts w:ascii="Arial" w:hAnsi="Arial" w:cs="Arial"/>
          <w:b/>
          <w:sz w:val="20"/>
          <w:szCs w:val="20"/>
        </w:rPr>
      </w:pPr>
    </w:p>
    <w:p w:rsidR="00EC2B92" w:rsidRPr="00B75BB8" w:rsidRDefault="00EC2B92" w:rsidP="00EC2B92">
      <w:pPr>
        <w:ind w:left="720"/>
        <w:jc w:val="both"/>
        <w:rPr>
          <w:rFonts w:ascii="Arial" w:hAnsi="Arial" w:cs="Arial"/>
          <w:sz w:val="20"/>
          <w:szCs w:val="20"/>
        </w:rPr>
      </w:pPr>
      <w:r w:rsidRPr="005C0244">
        <w:rPr>
          <w:rFonts w:ascii="Arial" w:hAnsi="Arial" w:cs="Arial"/>
          <w:sz w:val="20"/>
          <w:szCs w:val="20"/>
        </w:rPr>
        <w:t>Motion: Commissioner</w:t>
      </w:r>
      <w:r w:rsidR="005C0244" w:rsidRPr="005C0244">
        <w:rPr>
          <w:rFonts w:ascii="Arial" w:hAnsi="Arial" w:cs="Arial"/>
          <w:sz w:val="20"/>
          <w:szCs w:val="20"/>
        </w:rPr>
        <w:t xml:space="preserve"> Raines </w:t>
      </w:r>
      <w:r w:rsidRPr="005C0244">
        <w:rPr>
          <w:rFonts w:ascii="Arial" w:hAnsi="Arial" w:cs="Arial"/>
          <w:sz w:val="20"/>
          <w:szCs w:val="20"/>
        </w:rPr>
        <w:t>made a motion, seconded by Commissioner</w:t>
      </w:r>
      <w:r w:rsidR="005C0244" w:rsidRPr="005C0244">
        <w:rPr>
          <w:rFonts w:ascii="Arial" w:hAnsi="Arial" w:cs="Arial"/>
          <w:sz w:val="20"/>
          <w:szCs w:val="20"/>
        </w:rPr>
        <w:t xml:space="preserve"> Hoblit</w:t>
      </w:r>
      <w:r w:rsidRPr="005C0244">
        <w:rPr>
          <w:rFonts w:ascii="Arial" w:hAnsi="Arial" w:cs="Arial"/>
          <w:sz w:val="20"/>
          <w:szCs w:val="20"/>
        </w:rPr>
        <w:t>, to recommend</w:t>
      </w:r>
      <w:r w:rsidR="005C0244" w:rsidRPr="005C0244">
        <w:rPr>
          <w:rFonts w:ascii="Arial" w:hAnsi="Arial" w:cs="Arial"/>
          <w:sz w:val="20"/>
          <w:szCs w:val="20"/>
        </w:rPr>
        <w:t xml:space="preserve"> a </w:t>
      </w:r>
      <w:r w:rsidR="005C0244" w:rsidRPr="005C0244">
        <w:rPr>
          <w:rFonts w:ascii="Arial" w:hAnsi="Arial" w:cs="Arial"/>
          <w:b/>
          <w:sz w:val="20"/>
          <w:szCs w:val="20"/>
        </w:rPr>
        <w:t>Continuance</w:t>
      </w:r>
      <w:r w:rsidR="005C0244" w:rsidRPr="005C0244">
        <w:rPr>
          <w:rFonts w:ascii="Arial" w:hAnsi="Arial" w:cs="Arial"/>
          <w:sz w:val="20"/>
          <w:szCs w:val="20"/>
        </w:rPr>
        <w:t xml:space="preserve"> </w:t>
      </w:r>
      <w:r w:rsidR="005C0244" w:rsidRPr="005C0244">
        <w:rPr>
          <w:rFonts w:ascii="Arial" w:hAnsi="Arial" w:cs="Arial"/>
          <w:b/>
          <w:sz w:val="20"/>
          <w:szCs w:val="20"/>
        </w:rPr>
        <w:t>to the March Zoning Commission meeting</w:t>
      </w:r>
      <w:r w:rsidR="005C0244" w:rsidRPr="005C0244">
        <w:rPr>
          <w:rFonts w:ascii="Arial" w:hAnsi="Arial" w:cs="Arial"/>
          <w:sz w:val="20"/>
          <w:szCs w:val="20"/>
        </w:rPr>
        <w:t xml:space="preserve"> for </w:t>
      </w:r>
      <w:r w:rsidRPr="005C0244">
        <w:rPr>
          <w:rFonts w:ascii="Arial" w:hAnsi="Arial" w:cs="Arial"/>
          <w:sz w:val="20"/>
          <w:szCs w:val="20"/>
        </w:rPr>
        <w:t>ZC-23-</w:t>
      </w:r>
      <w:r w:rsidR="005220FA" w:rsidRPr="005C0244">
        <w:rPr>
          <w:rFonts w:ascii="Arial" w:hAnsi="Arial" w:cs="Arial"/>
          <w:sz w:val="20"/>
          <w:szCs w:val="20"/>
        </w:rPr>
        <w:t>186</w:t>
      </w:r>
      <w:r w:rsidRPr="005C0244">
        <w:rPr>
          <w:rFonts w:ascii="Arial" w:hAnsi="Arial" w:cs="Arial"/>
          <w:sz w:val="20"/>
          <w:szCs w:val="20"/>
        </w:rPr>
        <w:t>.</w:t>
      </w:r>
      <w:r w:rsidR="005A7D50">
        <w:rPr>
          <w:rFonts w:ascii="Arial" w:hAnsi="Arial" w:cs="Arial"/>
          <w:sz w:val="20"/>
          <w:szCs w:val="20"/>
        </w:rPr>
        <w:t xml:space="preserve"> </w:t>
      </w:r>
      <w:r w:rsidRPr="005C0244">
        <w:rPr>
          <w:rFonts w:ascii="Arial" w:hAnsi="Arial" w:cs="Arial"/>
          <w:sz w:val="20"/>
          <w:szCs w:val="20"/>
        </w:rPr>
        <w:t>Motion passed 8-</w:t>
      </w:r>
      <w:r w:rsidR="005C0244">
        <w:rPr>
          <w:rFonts w:ascii="Arial" w:hAnsi="Arial" w:cs="Arial"/>
          <w:sz w:val="20"/>
          <w:szCs w:val="20"/>
        </w:rPr>
        <w:t>1</w:t>
      </w:r>
      <w:r w:rsidR="005A7D50">
        <w:rPr>
          <w:rFonts w:ascii="Arial" w:hAnsi="Arial" w:cs="Arial"/>
          <w:sz w:val="20"/>
          <w:szCs w:val="20"/>
        </w:rPr>
        <w:t>(Commissioner Wurman in opposition)</w:t>
      </w:r>
      <w:r w:rsidRPr="005C0244">
        <w:rPr>
          <w:rFonts w:ascii="Arial" w:hAnsi="Arial" w:cs="Arial"/>
          <w:sz w:val="20"/>
          <w:szCs w:val="20"/>
        </w:rPr>
        <w:t>.</w:t>
      </w:r>
    </w:p>
    <w:p w:rsidR="00EC2B92" w:rsidRDefault="00EC2B92" w:rsidP="001C1A7C">
      <w:pPr>
        <w:tabs>
          <w:tab w:val="left" w:pos="1440"/>
          <w:tab w:val="left" w:pos="2160"/>
          <w:tab w:val="left" w:pos="2880"/>
          <w:tab w:val="left" w:pos="3600"/>
          <w:tab w:val="left" w:pos="4320"/>
          <w:tab w:val="left" w:pos="5040"/>
          <w:tab w:val="left" w:pos="5760"/>
          <w:tab w:val="left" w:pos="6135"/>
        </w:tabs>
        <w:ind w:left="360"/>
        <w:jc w:val="both"/>
        <w:rPr>
          <w:rFonts w:ascii="Arial" w:hAnsi="Arial" w:cs="Arial"/>
          <w:b/>
          <w:sz w:val="20"/>
          <w:szCs w:val="20"/>
        </w:rPr>
      </w:pPr>
    </w:p>
    <w:p w:rsidR="00556A95" w:rsidRPr="00556A95" w:rsidRDefault="00556A95" w:rsidP="00556A95">
      <w:pPr>
        <w:contextualSpacing/>
        <w:jc w:val="both"/>
        <w:rPr>
          <w:rFonts w:ascii="Arial" w:hAnsi="Arial" w:cs="Arial"/>
          <w:b/>
          <w:bCs/>
          <w:color w:val="000000"/>
          <w:sz w:val="20"/>
          <w:szCs w:val="20"/>
        </w:rPr>
      </w:pPr>
    </w:p>
    <w:p w:rsidR="004819C5" w:rsidRPr="00FE291F" w:rsidRDefault="004819C5" w:rsidP="004819C5">
      <w:pPr>
        <w:contextualSpacing/>
        <w:jc w:val="both"/>
        <w:rPr>
          <w:rFonts w:ascii="Arial" w:hAnsi="Arial" w:cs="Arial"/>
          <w:b/>
          <w:bCs/>
          <w:color w:val="000000"/>
          <w:sz w:val="20"/>
          <w:szCs w:val="20"/>
        </w:rPr>
      </w:pPr>
      <w:r>
        <w:rPr>
          <w:rFonts w:ascii="Arial" w:hAnsi="Arial" w:cs="Arial"/>
          <w:b/>
          <w:bCs/>
          <w:color w:val="000000"/>
          <w:sz w:val="20"/>
          <w:szCs w:val="20"/>
        </w:rPr>
        <w:t>D</w:t>
      </w:r>
      <w:r w:rsidRPr="00FE291F">
        <w:rPr>
          <w:rFonts w:ascii="Arial" w:hAnsi="Arial" w:cs="Arial"/>
          <w:b/>
          <w:bCs/>
          <w:color w:val="000000"/>
          <w:sz w:val="20"/>
          <w:szCs w:val="20"/>
        </w:rPr>
        <w:t>:</w:t>
      </w:r>
      <w:r w:rsidRPr="00FE291F">
        <w:rPr>
          <w:rFonts w:ascii="Arial" w:hAnsi="Arial" w:cs="Arial"/>
          <w:b/>
          <w:bCs/>
          <w:color w:val="000000"/>
          <w:sz w:val="20"/>
          <w:szCs w:val="20"/>
        </w:rPr>
        <w:tab/>
        <w:t>NEW CASES</w:t>
      </w:r>
    </w:p>
    <w:p w:rsidR="00556A95" w:rsidRDefault="00556A95" w:rsidP="00556A95">
      <w:pPr>
        <w:contextualSpacing/>
        <w:jc w:val="both"/>
        <w:rPr>
          <w:rFonts w:ascii="Arial" w:hAnsi="Arial" w:cs="Arial"/>
          <w:b/>
          <w:bCs/>
          <w:color w:val="000000"/>
          <w:sz w:val="20"/>
          <w:szCs w:val="20"/>
        </w:rPr>
      </w:pPr>
    </w:p>
    <w:p w:rsidR="00380429" w:rsidRPr="00556A95" w:rsidRDefault="00380429" w:rsidP="00556A95">
      <w:pPr>
        <w:contextualSpacing/>
        <w:jc w:val="both"/>
        <w:rPr>
          <w:rFonts w:ascii="Arial" w:hAnsi="Arial" w:cs="Arial"/>
          <w:b/>
          <w:bCs/>
          <w:color w:val="000000"/>
          <w:sz w:val="20"/>
          <w:szCs w:val="20"/>
        </w:rPr>
      </w:pPr>
    </w:p>
    <w:p w:rsidR="00036DE6" w:rsidRPr="00D5677D" w:rsidRDefault="00036DE6" w:rsidP="00036DE6">
      <w:pPr>
        <w:pStyle w:val="ListParagraph"/>
        <w:numPr>
          <w:ilvl w:val="0"/>
          <w:numId w:val="40"/>
        </w:numPr>
        <w:contextualSpacing/>
        <w:jc w:val="both"/>
        <w:rPr>
          <w:rFonts w:ascii="Arial" w:hAnsi="Arial" w:cs="Arial"/>
          <w:b/>
          <w:bCs/>
          <w:color w:val="000000" w:themeColor="text1"/>
          <w:sz w:val="20"/>
          <w:szCs w:val="20"/>
        </w:rPr>
      </w:pPr>
      <w:r w:rsidRPr="00D5677D">
        <w:rPr>
          <w:rFonts w:ascii="Arial" w:hAnsi="Arial" w:cs="Arial"/>
          <w:b/>
          <w:bCs/>
          <w:color w:val="000000" w:themeColor="text1"/>
          <w:sz w:val="20"/>
          <w:szCs w:val="20"/>
        </w:rPr>
        <w:t>ZC-23-</w:t>
      </w:r>
      <w:r>
        <w:rPr>
          <w:rFonts w:ascii="Arial" w:hAnsi="Arial" w:cs="Arial"/>
          <w:b/>
          <w:bCs/>
          <w:color w:val="000000" w:themeColor="text1"/>
          <w:sz w:val="20"/>
          <w:szCs w:val="20"/>
        </w:rPr>
        <w:t>182</w:t>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t xml:space="preserve">CD </w:t>
      </w:r>
      <w:r>
        <w:rPr>
          <w:rFonts w:ascii="Arial" w:hAnsi="Arial" w:cs="Arial"/>
          <w:b/>
          <w:bCs/>
          <w:color w:val="000000" w:themeColor="text1"/>
          <w:sz w:val="20"/>
          <w:szCs w:val="20"/>
        </w:rPr>
        <w:t>11</w:t>
      </w:r>
    </w:p>
    <w:p w:rsidR="00036DE6" w:rsidRPr="00D5677D" w:rsidRDefault="00036DE6" w:rsidP="00036DE6">
      <w:pPr>
        <w:ind w:left="360"/>
        <w:contextualSpacing/>
        <w:jc w:val="both"/>
        <w:rPr>
          <w:rFonts w:ascii="Arial" w:hAnsi="Arial" w:cs="Arial"/>
          <w:b/>
          <w:bCs/>
          <w:color w:val="000000" w:themeColor="text1"/>
          <w:sz w:val="20"/>
          <w:szCs w:val="20"/>
        </w:rPr>
      </w:pPr>
    </w:p>
    <w:p w:rsidR="00036DE6" w:rsidRPr="00D5677D" w:rsidRDefault="00036DE6" w:rsidP="00036DE6">
      <w:pPr>
        <w:ind w:left="360"/>
        <w:contextualSpacing/>
        <w:jc w:val="both"/>
        <w:rPr>
          <w:rFonts w:ascii="Arial" w:hAnsi="Arial" w:cs="Arial"/>
          <w:bCs/>
          <w:sz w:val="20"/>
          <w:szCs w:val="20"/>
        </w:rPr>
      </w:pPr>
      <w:r w:rsidRPr="00D5677D">
        <w:rPr>
          <w:rFonts w:ascii="Arial" w:hAnsi="Arial" w:cs="Arial"/>
          <w:bCs/>
          <w:sz w:val="20"/>
          <w:szCs w:val="20"/>
        </w:rPr>
        <w:t>a.</w:t>
      </w:r>
      <w:r w:rsidRPr="00D5677D">
        <w:rPr>
          <w:rFonts w:ascii="Arial" w:hAnsi="Arial" w:cs="Arial"/>
          <w:bCs/>
          <w:sz w:val="20"/>
          <w:szCs w:val="20"/>
        </w:rPr>
        <w:tab/>
        <w:t>Site Location:</w:t>
      </w:r>
      <w:r w:rsidRPr="00D5677D">
        <w:rPr>
          <w:rFonts w:ascii="Arial" w:hAnsi="Arial" w:cs="Arial"/>
          <w:bCs/>
          <w:sz w:val="20"/>
          <w:szCs w:val="20"/>
        </w:rPr>
        <w:tab/>
      </w:r>
      <w:r w:rsidRPr="00D5677D">
        <w:rPr>
          <w:rFonts w:ascii="Arial" w:hAnsi="Arial" w:cs="Arial"/>
          <w:bCs/>
          <w:sz w:val="20"/>
          <w:szCs w:val="20"/>
        </w:rPr>
        <w:tab/>
      </w:r>
      <w:r w:rsidRPr="00082623">
        <w:rPr>
          <w:rFonts w:ascii="Arial" w:hAnsi="Arial" w:cs="Arial"/>
          <w:bCs/>
          <w:sz w:val="20"/>
          <w:szCs w:val="20"/>
        </w:rPr>
        <w:t xml:space="preserve">1405 &amp; 1409 </w:t>
      </w:r>
      <w:proofErr w:type="spellStart"/>
      <w:r w:rsidRPr="00082623">
        <w:rPr>
          <w:rFonts w:ascii="Arial" w:hAnsi="Arial" w:cs="Arial"/>
          <w:bCs/>
          <w:sz w:val="20"/>
          <w:szCs w:val="20"/>
        </w:rPr>
        <w:t>Weiler</w:t>
      </w:r>
      <w:proofErr w:type="spellEnd"/>
      <w:r>
        <w:rPr>
          <w:rFonts w:ascii="Arial" w:hAnsi="Arial" w:cs="Arial"/>
          <w:bCs/>
          <w:sz w:val="20"/>
          <w:szCs w:val="20"/>
        </w:rPr>
        <w:t xml:space="preserve"> Boulevard</w:t>
      </w:r>
    </w:p>
    <w:p w:rsidR="00036DE6" w:rsidRPr="00D5677D" w:rsidRDefault="00036DE6" w:rsidP="00036DE6">
      <w:pPr>
        <w:ind w:left="360"/>
        <w:contextualSpacing/>
        <w:jc w:val="both"/>
        <w:rPr>
          <w:rFonts w:ascii="Arial" w:hAnsi="Arial" w:cs="Arial"/>
          <w:bCs/>
          <w:sz w:val="20"/>
          <w:szCs w:val="20"/>
        </w:rPr>
      </w:pPr>
      <w:r w:rsidRPr="00D5677D">
        <w:rPr>
          <w:rFonts w:ascii="Arial" w:hAnsi="Arial" w:cs="Arial"/>
          <w:bCs/>
          <w:sz w:val="20"/>
          <w:szCs w:val="20"/>
        </w:rPr>
        <w:t>b.</w:t>
      </w:r>
      <w:r w:rsidRPr="00D5677D">
        <w:rPr>
          <w:rFonts w:ascii="Arial" w:hAnsi="Arial" w:cs="Arial"/>
          <w:bCs/>
          <w:sz w:val="20"/>
          <w:szCs w:val="20"/>
        </w:rPr>
        <w:tab/>
        <w:t>Acreage:</w:t>
      </w:r>
      <w:r w:rsidRPr="00D5677D">
        <w:rPr>
          <w:rFonts w:ascii="Arial" w:hAnsi="Arial" w:cs="Arial"/>
          <w:bCs/>
          <w:sz w:val="20"/>
          <w:szCs w:val="20"/>
        </w:rPr>
        <w:tab/>
      </w:r>
      <w:r w:rsidRPr="00D5677D">
        <w:rPr>
          <w:rFonts w:ascii="Arial" w:hAnsi="Arial" w:cs="Arial"/>
          <w:bCs/>
          <w:sz w:val="20"/>
          <w:szCs w:val="20"/>
        </w:rPr>
        <w:tab/>
      </w:r>
      <w:r w:rsidRPr="0084636C">
        <w:rPr>
          <w:rFonts w:ascii="Arial" w:hAnsi="Arial" w:cs="Arial"/>
          <w:bCs/>
          <w:sz w:val="20"/>
          <w:szCs w:val="20"/>
        </w:rPr>
        <w:t>0.86</w:t>
      </w:r>
    </w:p>
    <w:p w:rsidR="00036DE6" w:rsidRPr="00D5677D" w:rsidRDefault="00036DE6" w:rsidP="00036DE6">
      <w:pPr>
        <w:ind w:left="360"/>
        <w:contextualSpacing/>
        <w:jc w:val="both"/>
        <w:rPr>
          <w:rFonts w:ascii="Arial" w:hAnsi="Arial" w:cs="Arial"/>
          <w:bCs/>
          <w:sz w:val="20"/>
          <w:szCs w:val="20"/>
        </w:rPr>
      </w:pPr>
      <w:r w:rsidRPr="00D5677D">
        <w:rPr>
          <w:rFonts w:ascii="Arial" w:hAnsi="Arial" w:cs="Arial"/>
          <w:bCs/>
          <w:sz w:val="20"/>
          <w:szCs w:val="20"/>
        </w:rPr>
        <w:t>c.</w:t>
      </w:r>
      <w:r w:rsidRPr="00D5677D">
        <w:rPr>
          <w:rFonts w:ascii="Arial" w:hAnsi="Arial" w:cs="Arial"/>
          <w:bCs/>
          <w:sz w:val="20"/>
          <w:szCs w:val="20"/>
        </w:rPr>
        <w:tab/>
        <w:t xml:space="preserve">Applicant/Agent: </w:t>
      </w:r>
      <w:r w:rsidRPr="00D5677D">
        <w:rPr>
          <w:rFonts w:ascii="Arial" w:hAnsi="Arial" w:cs="Arial"/>
          <w:bCs/>
          <w:sz w:val="20"/>
          <w:szCs w:val="20"/>
        </w:rPr>
        <w:tab/>
      </w:r>
      <w:r>
        <w:rPr>
          <w:rFonts w:ascii="Arial" w:hAnsi="Arial" w:cs="Arial"/>
          <w:bCs/>
          <w:sz w:val="20"/>
          <w:szCs w:val="20"/>
        </w:rPr>
        <w:t>City of Fort Worth Development Services Department</w:t>
      </w:r>
    </w:p>
    <w:p w:rsidR="00036DE6" w:rsidRPr="005F7352" w:rsidRDefault="00036DE6" w:rsidP="00036DE6">
      <w:pPr>
        <w:tabs>
          <w:tab w:val="left" w:pos="720"/>
          <w:tab w:val="left" w:pos="2880"/>
        </w:tabs>
        <w:ind w:left="3600" w:hanging="3240"/>
        <w:contextualSpacing/>
        <w:jc w:val="both"/>
        <w:rPr>
          <w:rFonts w:ascii="Arial" w:hAnsi="Arial" w:cs="Arial"/>
          <w:bCs/>
          <w:sz w:val="20"/>
          <w:szCs w:val="20"/>
        </w:rPr>
      </w:pPr>
      <w:r w:rsidRPr="00D5677D">
        <w:rPr>
          <w:rFonts w:ascii="Arial" w:hAnsi="Arial" w:cs="Arial"/>
          <w:bCs/>
          <w:sz w:val="20"/>
          <w:szCs w:val="20"/>
        </w:rPr>
        <w:t>d.</w:t>
      </w:r>
      <w:r w:rsidRPr="00D5677D">
        <w:rPr>
          <w:rFonts w:ascii="Arial" w:hAnsi="Arial" w:cs="Arial"/>
          <w:bCs/>
          <w:sz w:val="20"/>
          <w:szCs w:val="20"/>
        </w:rPr>
        <w:tab/>
        <w:t>Request:</w:t>
      </w:r>
      <w:r w:rsidRPr="00D5677D">
        <w:rPr>
          <w:rFonts w:ascii="Arial" w:hAnsi="Arial" w:cs="Arial"/>
          <w:bCs/>
          <w:sz w:val="20"/>
          <w:szCs w:val="20"/>
        </w:rPr>
        <w:tab/>
        <w:t>From:</w:t>
      </w:r>
      <w:r w:rsidRPr="00D5677D">
        <w:rPr>
          <w:rFonts w:ascii="Arial" w:hAnsi="Arial" w:cs="Arial"/>
          <w:bCs/>
          <w:sz w:val="20"/>
          <w:szCs w:val="20"/>
        </w:rPr>
        <w:tab/>
        <w:t>“</w:t>
      </w:r>
      <w:r>
        <w:rPr>
          <w:rFonts w:ascii="Arial" w:hAnsi="Arial" w:cs="Arial"/>
          <w:bCs/>
          <w:sz w:val="20"/>
          <w:szCs w:val="20"/>
        </w:rPr>
        <w:t>E</w:t>
      </w:r>
      <w:r w:rsidRPr="00D5677D">
        <w:rPr>
          <w:rFonts w:ascii="Arial" w:hAnsi="Arial" w:cs="Arial"/>
          <w:bCs/>
          <w:sz w:val="20"/>
          <w:szCs w:val="20"/>
        </w:rPr>
        <w:t xml:space="preserve">” </w:t>
      </w:r>
      <w:r>
        <w:rPr>
          <w:rFonts w:ascii="Arial" w:hAnsi="Arial" w:cs="Arial"/>
          <w:bCs/>
          <w:sz w:val="20"/>
          <w:szCs w:val="20"/>
        </w:rPr>
        <w:t>Neighborhood Commercial</w:t>
      </w:r>
    </w:p>
    <w:p w:rsidR="00036DE6" w:rsidRDefault="00036DE6" w:rsidP="00036DE6">
      <w:pPr>
        <w:tabs>
          <w:tab w:val="left" w:pos="720"/>
          <w:tab w:val="left" w:pos="2880"/>
        </w:tabs>
        <w:ind w:left="3600" w:hanging="3240"/>
        <w:contextualSpacing/>
        <w:jc w:val="both"/>
        <w:rPr>
          <w:rFonts w:ascii="Arial" w:hAnsi="Arial" w:cs="Arial"/>
          <w:bCs/>
          <w:sz w:val="20"/>
          <w:szCs w:val="20"/>
          <w:highlight w:val="yellow"/>
        </w:rPr>
      </w:pPr>
      <w:r w:rsidRPr="005F7352">
        <w:rPr>
          <w:rFonts w:ascii="Arial" w:hAnsi="Arial" w:cs="Arial"/>
          <w:bCs/>
          <w:sz w:val="20"/>
          <w:szCs w:val="20"/>
        </w:rPr>
        <w:tab/>
      </w:r>
      <w:r w:rsidRPr="005F7352">
        <w:rPr>
          <w:rFonts w:ascii="Arial" w:hAnsi="Arial" w:cs="Arial"/>
          <w:bCs/>
          <w:sz w:val="20"/>
          <w:szCs w:val="20"/>
        </w:rPr>
        <w:tab/>
        <w:t>To:</w:t>
      </w:r>
      <w:r w:rsidRPr="005F7352">
        <w:rPr>
          <w:rFonts w:ascii="Arial" w:hAnsi="Arial" w:cs="Arial"/>
          <w:bCs/>
          <w:sz w:val="20"/>
          <w:szCs w:val="20"/>
        </w:rPr>
        <w:tab/>
      </w:r>
      <w:r>
        <w:rPr>
          <w:rFonts w:ascii="Arial" w:hAnsi="Arial" w:cs="Arial"/>
          <w:bCs/>
          <w:sz w:val="20"/>
          <w:szCs w:val="20"/>
        </w:rPr>
        <w:t>“ER” Neighborhood Commercial Restricted</w:t>
      </w:r>
    </w:p>
    <w:p w:rsidR="009F4315" w:rsidRPr="009F4315" w:rsidRDefault="009F4315" w:rsidP="009F4315">
      <w:pPr>
        <w:tabs>
          <w:tab w:val="left" w:pos="720"/>
          <w:tab w:val="left" w:pos="1440"/>
          <w:tab w:val="left" w:pos="2160"/>
          <w:tab w:val="left" w:pos="2880"/>
          <w:tab w:val="left" w:pos="3600"/>
          <w:tab w:val="left" w:pos="4320"/>
          <w:tab w:val="left" w:pos="5040"/>
          <w:tab w:val="left" w:pos="5760"/>
          <w:tab w:val="left" w:pos="6135"/>
        </w:tabs>
        <w:ind w:left="3600" w:hanging="3240"/>
        <w:jc w:val="both"/>
        <w:rPr>
          <w:rFonts w:ascii="Arial" w:hAnsi="Arial" w:cs="Arial"/>
          <w:sz w:val="20"/>
          <w:szCs w:val="20"/>
        </w:rPr>
      </w:pPr>
    </w:p>
    <w:p w:rsidR="00B5533A" w:rsidRDefault="00B5533A" w:rsidP="00B5533A">
      <w:pPr>
        <w:contextualSpacing/>
        <w:jc w:val="both"/>
        <w:rPr>
          <w:rFonts w:ascii="Arial" w:hAnsi="Arial" w:cs="Arial"/>
          <w:bCs/>
          <w:sz w:val="20"/>
          <w:szCs w:val="20"/>
        </w:rPr>
      </w:pPr>
    </w:p>
    <w:p w:rsidR="003D786D" w:rsidRDefault="003D786D" w:rsidP="003D786D">
      <w:pPr>
        <w:contextualSpacing/>
        <w:jc w:val="both"/>
        <w:rPr>
          <w:rFonts w:ascii="Arial" w:hAnsi="Arial" w:cs="Arial"/>
          <w:bCs/>
          <w:sz w:val="20"/>
          <w:szCs w:val="20"/>
        </w:rPr>
      </w:pPr>
    </w:p>
    <w:p w:rsidR="003D786D" w:rsidRPr="00B75BB8" w:rsidRDefault="003D786D" w:rsidP="003D786D">
      <w:pPr>
        <w:ind w:left="720"/>
        <w:jc w:val="both"/>
        <w:rPr>
          <w:rFonts w:ascii="Arial" w:hAnsi="Arial" w:cs="Arial"/>
          <w:sz w:val="20"/>
          <w:szCs w:val="20"/>
        </w:rPr>
      </w:pPr>
      <w:r w:rsidRPr="008D7758">
        <w:rPr>
          <w:rFonts w:ascii="Arial" w:hAnsi="Arial" w:cs="Arial"/>
          <w:sz w:val="20"/>
          <w:szCs w:val="20"/>
        </w:rPr>
        <w:t>Motion: Commissioner</w:t>
      </w:r>
      <w:r w:rsidR="005A7D50" w:rsidRPr="008D7758">
        <w:rPr>
          <w:rFonts w:ascii="Arial" w:hAnsi="Arial" w:cs="Arial"/>
          <w:sz w:val="20"/>
          <w:szCs w:val="20"/>
        </w:rPr>
        <w:t xml:space="preserve"> Romero</w:t>
      </w:r>
      <w:r w:rsidRPr="008D7758">
        <w:rPr>
          <w:rFonts w:ascii="Arial" w:hAnsi="Arial" w:cs="Arial"/>
          <w:sz w:val="20"/>
          <w:szCs w:val="20"/>
        </w:rPr>
        <w:t xml:space="preserve"> made a motion, seconded by Commissioner</w:t>
      </w:r>
      <w:r w:rsidR="005A7D50" w:rsidRPr="008D7758">
        <w:rPr>
          <w:rFonts w:ascii="Arial" w:hAnsi="Arial" w:cs="Arial"/>
          <w:sz w:val="20"/>
          <w:szCs w:val="20"/>
        </w:rPr>
        <w:t xml:space="preserve"> Wurman</w:t>
      </w:r>
      <w:r w:rsidRPr="008D7758">
        <w:rPr>
          <w:rFonts w:ascii="Arial" w:hAnsi="Arial" w:cs="Arial"/>
          <w:sz w:val="20"/>
          <w:szCs w:val="20"/>
        </w:rPr>
        <w:t>, to recommend</w:t>
      </w:r>
      <w:r w:rsidR="005A7D50" w:rsidRPr="008D7758">
        <w:rPr>
          <w:rFonts w:ascii="Arial" w:hAnsi="Arial" w:cs="Arial"/>
          <w:sz w:val="20"/>
          <w:szCs w:val="20"/>
        </w:rPr>
        <w:t xml:space="preserve"> </w:t>
      </w:r>
      <w:r w:rsidR="005A7D50" w:rsidRPr="008D7758">
        <w:rPr>
          <w:rFonts w:ascii="Arial" w:hAnsi="Arial" w:cs="Arial"/>
          <w:b/>
          <w:sz w:val="20"/>
          <w:szCs w:val="20"/>
        </w:rPr>
        <w:t>Approval</w:t>
      </w:r>
      <w:r w:rsidR="00380429" w:rsidRPr="008D7758">
        <w:rPr>
          <w:rFonts w:ascii="Arial" w:hAnsi="Arial" w:cs="Arial"/>
          <w:b/>
          <w:sz w:val="20"/>
          <w:szCs w:val="20"/>
        </w:rPr>
        <w:t xml:space="preserve"> </w:t>
      </w:r>
      <w:r w:rsidR="00380429" w:rsidRPr="008D7758">
        <w:rPr>
          <w:rFonts w:ascii="Arial" w:hAnsi="Arial" w:cs="Arial"/>
          <w:sz w:val="20"/>
          <w:szCs w:val="20"/>
        </w:rPr>
        <w:t>for</w:t>
      </w:r>
      <w:r w:rsidRPr="008D7758">
        <w:rPr>
          <w:rFonts w:ascii="Arial" w:hAnsi="Arial" w:cs="Arial"/>
          <w:sz w:val="20"/>
          <w:szCs w:val="20"/>
        </w:rPr>
        <w:t xml:space="preserve"> </w:t>
      </w:r>
      <w:r w:rsidR="00380429" w:rsidRPr="008D7758">
        <w:rPr>
          <w:rFonts w:ascii="Arial" w:hAnsi="Arial" w:cs="Arial"/>
          <w:sz w:val="20"/>
          <w:szCs w:val="20"/>
        </w:rPr>
        <w:t>ZC-23</w:t>
      </w:r>
      <w:r w:rsidR="005C0244" w:rsidRPr="008D7758">
        <w:rPr>
          <w:rFonts w:ascii="Arial" w:hAnsi="Arial" w:cs="Arial"/>
          <w:sz w:val="20"/>
          <w:szCs w:val="20"/>
        </w:rPr>
        <w:t>-182</w:t>
      </w:r>
      <w:r w:rsidRPr="008D7758">
        <w:rPr>
          <w:rFonts w:ascii="Arial" w:hAnsi="Arial" w:cs="Arial"/>
          <w:sz w:val="20"/>
          <w:szCs w:val="20"/>
        </w:rPr>
        <w:t>. Motion</w:t>
      </w:r>
      <w:r w:rsidR="008D7758" w:rsidRPr="008D7758">
        <w:rPr>
          <w:rFonts w:ascii="Arial" w:hAnsi="Arial" w:cs="Arial"/>
          <w:sz w:val="20"/>
          <w:szCs w:val="20"/>
        </w:rPr>
        <w:t xml:space="preserve"> 5-4 </w:t>
      </w:r>
      <w:r w:rsidR="008D7758" w:rsidRPr="008D7758">
        <w:rPr>
          <w:rFonts w:ascii="Arial" w:hAnsi="Arial" w:cs="Arial"/>
          <w:b/>
          <w:sz w:val="20"/>
          <w:szCs w:val="20"/>
        </w:rPr>
        <w:t>Denied</w:t>
      </w:r>
      <w:r w:rsidR="005A7D50" w:rsidRPr="008D7758">
        <w:rPr>
          <w:rFonts w:ascii="Arial" w:hAnsi="Arial" w:cs="Arial"/>
          <w:sz w:val="20"/>
          <w:szCs w:val="20"/>
        </w:rPr>
        <w:t xml:space="preserve"> (Commissioner Rankin, Williams, </w:t>
      </w:r>
      <w:r w:rsidR="008D7758" w:rsidRPr="008D7758">
        <w:rPr>
          <w:rFonts w:ascii="Arial" w:hAnsi="Arial" w:cs="Arial"/>
          <w:sz w:val="20"/>
          <w:szCs w:val="20"/>
        </w:rPr>
        <w:t>Hoblit, Wurman in opposition)</w:t>
      </w:r>
      <w:r w:rsidRPr="008D7758">
        <w:rPr>
          <w:rFonts w:ascii="Arial" w:hAnsi="Arial" w:cs="Arial"/>
          <w:sz w:val="20"/>
          <w:szCs w:val="20"/>
        </w:rPr>
        <w:t>.</w:t>
      </w:r>
    </w:p>
    <w:p w:rsidR="00CE2E01" w:rsidRDefault="00CE2E01" w:rsidP="006A3114">
      <w:pPr>
        <w:jc w:val="both"/>
        <w:rPr>
          <w:rFonts w:ascii="Arial" w:hAnsi="Arial" w:cs="Arial"/>
          <w:sz w:val="20"/>
          <w:szCs w:val="20"/>
        </w:rPr>
      </w:pPr>
    </w:p>
    <w:p w:rsidR="004935F6" w:rsidRDefault="003D786D" w:rsidP="004935F6">
      <w:pPr>
        <w:ind w:left="720"/>
        <w:jc w:val="both"/>
        <w:rPr>
          <w:rFonts w:ascii="Arial" w:hAnsi="Arial" w:cs="Arial"/>
          <w:sz w:val="20"/>
          <w:szCs w:val="20"/>
        </w:rPr>
      </w:pPr>
      <w:r>
        <w:rPr>
          <w:rFonts w:ascii="Arial" w:hAnsi="Arial" w:cs="Arial"/>
          <w:b/>
          <w:i/>
          <w:sz w:val="20"/>
          <w:szCs w:val="20"/>
        </w:rPr>
        <w:t xml:space="preserve">                     </w:t>
      </w:r>
    </w:p>
    <w:p w:rsidR="004935F6" w:rsidRDefault="004935F6" w:rsidP="006A3114">
      <w:pPr>
        <w:jc w:val="both"/>
        <w:rPr>
          <w:rFonts w:ascii="Arial" w:hAnsi="Arial" w:cs="Arial"/>
          <w:sz w:val="20"/>
          <w:szCs w:val="20"/>
        </w:rPr>
      </w:pPr>
    </w:p>
    <w:p w:rsidR="00CE2E01" w:rsidRPr="00B75BB8" w:rsidRDefault="00CE2E01" w:rsidP="00CE2E01">
      <w:pPr>
        <w:ind w:left="720"/>
        <w:jc w:val="both"/>
        <w:rPr>
          <w:rFonts w:ascii="Arial" w:hAnsi="Arial" w:cs="Arial"/>
          <w:sz w:val="20"/>
          <w:szCs w:val="20"/>
        </w:rPr>
      </w:pPr>
    </w:p>
    <w:p w:rsidR="00036DE6" w:rsidRPr="00D5677D" w:rsidRDefault="00036DE6" w:rsidP="00036DE6">
      <w:pPr>
        <w:pStyle w:val="ListParagraph"/>
        <w:numPr>
          <w:ilvl w:val="0"/>
          <w:numId w:val="40"/>
        </w:numPr>
        <w:contextualSpacing/>
        <w:jc w:val="both"/>
        <w:rPr>
          <w:rFonts w:ascii="Arial" w:hAnsi="Arial" w:cs="Arial"/>
          <w:b/>
          <w:bCs/>
          <w:color w:val="000000" w:themeColor="text1"/>
          <w:sz w:val="20"/>
          <w:szCs w:val="20"/>
        </w:rPr>
      </w:pPr>
      <w:r w:rsidRPr="00D5677D">
        <w:rPr>
          <w:rFonts w:ascii="Arial" w:hAnsi="Arial" w:cs="Arial"/>
          <w:b/>
          <w:bCs/>
          <w:color w:val="000000" w:themeColor="text1"/>
          <w:sz w:val="20"/>
          <w:szCs w:val="20"/>
        </w:rPr>
        <w:t>ZC-23-1</w:t>
      </w:r>
      <w:r>
        <w:rPr>
          <w:rFonts w:ascii="Arial" w:hAnsi="Arial" w:cs="Arial"/>
          <w:b/>
          <w:bCs/>
          <w:color w:val="000000" w:themeColor="text1"/>
          <w:sz w:val="20"/>
          <w:szCs w:val="20"/>
        </w:rPr>
        <w:t>89</w:t>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r>
      <w:r w:rsidRPr="00D5677D">
        <w:rPr>
          <w:rFonts w:ascii="Arial" w:hAnsi="Arial" w:cs="Arial"/>
          <w:b/>
          <w:bCs/>
          <w:color w:val="000000" w:themeColor="text1"/>
          <w:sz w:val="20"/>
          <w:szCs w:val="20"/>
        </w:rPr>
        <w:tab/>
        <w:t xml:space="preserve">CD </w:t>
      </w:r>
      <w:r>
        <w:rPr>
          <w:rFonts w:ascii="Arial" w:hAnsi="Arial" w:cs="Arial"/>
          <w:b/>
          <w:bCs/>
          <w:color w:val="000000" w:themeColor="text1"/>
          <w:sz w:val="20"/>
          <w:szCs w:val="20"/>
        </w:rPr>
        <w:t>10</w:t>
      </w:r>
    </w:p>
    <w:p w:rsidR="00036DE6" w:rsidRPr="00D5677D" w:rsidRDefault="00036DE6" w:rsidP="00036DE6">
      <w:pPr>
        <w:ind w:left="360"/>
        <w:contextualSpacing/>
        <w:jc w:val="both"/>
        <w:rPr>
          <w:rFonts w:ascii="Arial" w:hAnsi="Arial" w:cs="Arial"/>
          <w:b/>
          <w:bCs/>
          <w:color w:val="000000" w:themeColor="text1"/>
          <w:sz w:val="20"/>
          <w:szCs w:val="20"/>
        </w:rPr>
      </w:pPr>
    </w:p>
    <w:p w:rsidR="00036DE6" w:rsidRPr="00D5677D" w:rsidRDefault="00036DE6" w:rsidP="00036DE6">
      <w:pPr>
        <w:ind w:left="360"/>
        <w:contextualSpacing/>
        <w:jc w:val="both"/>
        <w:rPr>
          <w:rFonts w:ascii="Arial" w:hAnsi="Arial" w:cs="Arial"/>
          <w:bCs/>
          <w:color w:val="000000" w:themeColor="text1"/>
          <w:sz w:val="20"/>
          <w:szCs w:val="20"/>
        </w:rPr>
      </w:pPr>
      <w:r w:rsidRPr="00D5677D">
        <w:rPr>
          <w:rFonts w:ascii="Arial" w:hAnsi="Arial" w:cs="Arial"/>
          <w:bCs/>
          <w:color w:val="000000" w:themeColor="text1"/>
          <w:sz w:val="20"/>
          <w:szCs w:val="20"/>
        </w:rPr>
        <w:t>a.</w:t>
      </w:r>
      <w:r w:rsidRPr="00D5677D">
        <w:rPr>
          <w:rFonts w:ascii="Arial" w:hAnsi="Arial" w:cs="Arial"/>
          <w:bCs/>
          <w:color w:val="000000" w:themeColor="text1"/>
          <w:sz w:val="20"/>
          <w:szCs w:val="20"/>
        </w:rPr>
        <w:tab/>
        <w:t>Site Location:</w:t>
      </w:r>
      <w:r w:rsidRPr="00D5677D">
        <w:rPr>
          <w:rFonts w:ascii="Arial" w:hAnsi="Arial" w:cs="Arial"/>
          <w:bCs/>
          <w:color w:val="000000" w:themeColor="text1"/>
          <w:sz w:val="20"/>
          <w:szCs w:val="20"/>
        </w:rPr>
        <w:tab/>
      </w:r>
      <w:r w:rsidRPr="00D5677D">
        <w:rPr>
          <w:rFonts w:ascii="Arial" w:hAnsi="Arial" w:cs="Arial"/>
          <w:bCs/>
          <w:color w:val="000000" w:themeColor="text1"/>
          <w:sz w:val="20"/>
          <w:szCs w:val="20"/>
        </w:rPr>
        <w:tab/>
      </w:r>
      <w:r w:rsidRPr="006C5D65">
        <w:rPr>
          <w:rFonts w:ascii="Arial" w:hAnsi="Arial" w:cs="Arial"/>
          <w:bCs/>
          <w:color w:val="000000" w:themeColor="text1"/>
          <w:sz w:val="20"/>
          <w:szCs w:val="20"/>
        </w:rPr>
        <w:t>14600 block of Elizabethtown Cemetery</w:t>
      </w:r>
    </w:p>
    <w:p w:rsidR="00036DE6" w:rsidRPr="00D5677D" w:rsidRDefault="00036DE6" w:rsidP="00036DE6">
      <w:pPr>
        <w:ind w:left="360"/>
        <w:contextualSpacing/>
        <w:jc w:val="both"/>
        <w:rPr>
          <w:rFonts w:ascii="Arial" w:hAnsi="Arial" w:cs="Arial"/>
          <w:bCs/>
          <w:color w:val="000000" w:themeColor="text1"/>
          <w:sz w:val="20"/>
          <w:szCs w:val="20"/>
        </w:rPr>
      </w:pPr>
      <w:r w:rsidRPr="00D5677D">
        <w:rPr>
          <w:rFonts w:ascii="Arial" w:hAnsi="Arial" w:cs="Arial"/>
          <w:bCs/>
          <w:color w:val="000000" w:themeColor="text1"/>
          <w:sz w:val="20"/>
          <w:szCs w:val="20"/>
        </w:rPr>
        <w:t>b.</w:t>
      </w:r>
      <w:r w:rsidRPr="00D5677D">
        <w:rPr>
          <w:rFonts w:ascii="Arial" w:hAnsi="Arial" w:cs="Arial"/>
          <w:bCs/>
          <w:color w:val="000000" w:themeColor="text1"/>
          <w:sz w:val="20"/>
          <w:szCs w:val="20"/>
        </w:rPr>
        <w:tab/>
        <w:t>Acreage:</w:t>
      </w:r>
      <w:r w:rsidRPr="00D5677D">
        <w:rPr>
          <w:rFonts w:ascii="Arial" w:hAnsi="Arial" w:cs="Arial"/>
          <w:bCs/>
          <w:color w:val="000000" w:themeColor="text1"/>
          <w:sz w:val="20"/>
          <w:szCs w:val="20"/>
        </w:rPr>
        <w:tab/>
      </w:r>
      <w:r w:rsidRPr="00D5677D">
        <w:rPr>
          <w:rFonts w:ascii="Arial" w:hAnsi="Arial" w:cs="Arial"/>
          <w:bCs/>
          <w:color w:val="000000" w:themeColor="text1"/>
          <w:sz w:val="20"/>
          <w:szCs w:val="20"/>
        </w:rPr>
        <w:tab/>
      </w:r>
      <w:r>
        <w:rPr>
          <w:rFonts w:ascii="Arial" w:hAnsi="Arial" w:cs="Arial"/>
          <w:bCs/>
          <w:color w:val="000000" w:themeColor="text1"/>
          <w:sz w:val="20"/>
          <w:szCs w:val="20"/>
        </w:rPr>
        <w:t>18.49</w:t>
      </w:r>
    </w:p>
    <w:p w:rsidR="00036DE6" w:rsidRPr="00D5677D" w:rsidRDefault="00036DE6" w:rsidP="00036DE6">
      <w:pPr>
        <w:ind w:left="360"/>
        <w:contextualSpacing/>
        <w:jc w:val="both"/>
        <w:rPr>
          <w:rFonts w:ascii="Arial" w:hAnsi="Arial" w:cs="Arial"/>
          <w:bCs/>
          <w:color w:val="000000" w:themeColor="text1"/>
          <w:sz w:val="20"/>
          <w:szCs w:val="20"/>
        </w:rPr>
      </w:pPr>
      <w:r w:rsidRPr="00D5677D">
        <w:rPr>
          <w:rFonts w:ascii="Arial" w:hAnsi="Arial" w:cs="Arial"/>
          <w:bCs/>
          <w:color w:val="000000" w:themeColor="text1"/>
          <w:sz w:val="20"/>
          <w:szCs w:val="20"/>
        </w:rPr>
        <w:t>c.</w:t>
      </w:r>
      <w:r w:rsidRPr="00D5677D">
        <w:rPr>
          <w:rFonts w:ascii="Arial" w:hAnsi="Arial" w:cs="Arial"/>
          <w:bCs/>
          <w:color w:val="000000" w:themeColor="text1"/>
          <w:sz w:val="20"/>
          <w:szCs w:val="20"/>
        </w:rPr>
        <w:tab/>
        <w:t xml:space="preserve">Applicant/Agent: </w:t>
      </w:r>
      <w:r w:rsidRPr="00D5677D">
        <w:rPr>
          <w:rFonts w:ascii="Arial" w:hAnsi="Arial" w:cs="Arial"/>
          <w:bCs/>
          <w:color w:val="000000" w:themeColor="text1"/>
          <w:sz w:val="20"/>
          <w:szCs w:val="20"/>
        </w:rPr>
        <w:tab/>
        <w:t>Kole Weber and Timothy Lucas/Trinity Broadcasting Inc.</w:t>
      </w:r>
    </w:p>
    <w:p w:rsidR="00036DE6" w:rsidRPr="00D5677D" w:rsidRDefault="00036DE6" w:rsidP="00036DE6">
      <w:pPr>
        <w:tabs>
          <w:tab w:val="left" w:pos="720"/>
          <w:tab w:val="left" w:pos="2880"/>
        </w:tabs>
        <w:ind w:left="3600" w:hanging="3240"/>
        <w:contextualSpacing/>
        <w:jc w:val="both"/>
        <w:rPr>
          <w:rFonts w:ascii="Arial" w:hAnsi="Arial" w:cs="Arial"/>
          <w:bCs/>
          <w:color w:val="000000" w:themeColor="text1"/>
          <w:sz w:val="20"/>
          <w:szCs w:val="20"/>
        </w:rPr>
      </w:pPr>
      <w:r w:rsidRPr="00D5677D">
        <w:rPr>
          <w:rFonts w:ascii="Arial" w:hAnsi="Arial" w:cs="Arial"/>
          <w:bCs/>
          <w:color w:val="000000" w:themeColor="text1"/>
          <w:sz w:val="20"/>
          <w:szCs w:val="20"/>
        </w:rPr>
        <w:t>d.</w:t>
      </w:r>
      <w:r w:rsidRPr="00D5677D">
        <w:rPr>
          <w:rFonts w:ascii="Arial" w:hAnsi="Arial" w:cs="Arial"/>
          <w:bCs/>
          <w:color w:val="000000" w:themeColor="text1"/>
          <w:sz w:val="20"/>
          <w:szCs w:val="20"/>
        </w:rPr>
        <w:tab/>
        <w:t>Request:</w:t>
      </w:r>
      <w:r w:rsidRPr="00D5677D">
        <w:rPr>
          <w:rFonts w:ascii="Arial" w:hAnsi="Arial" w:cs="Arial"/>
          <w:bCs/>
          <w:color w:val="000000" w:themeColor="text1"/>
          <w:sz w:val="20"/>
          <w:szCs w:val="20"/>
        </w:rPr>
        <w:tab/>
        <w:t>From:</w:t>
      </w:r>
      <w:r w:rsidRPr="00D5677D">
        <w:rPr>
          <w:rFonts w:ascii="Arial" w:hAnsi="Arial" w:cs="Arial"/>
          <w:bCs/>
          <w:color w:val="000000" w:themeColor="text1"/>
          <w:sz w:val="20"/>
          <w:szCs w:val="20"/>
        </w:rPr>
        <w:tab/>
      </w:r>
      <w:proofErr w:type="spellStart"/>
      <w:r>
        <w:rPr>
          <w:rFonts w:ascii="Arial" w:hAnsi="Arial" w:cs="Arial"/>
          <w:bCs/>
          <w:color w:val="000000" w:themeColor="text1"/>
          <w:sz w:val="20"/>
          <w:szCs w:val="20"/>
        </w:rPr>
        <w:t>Unzoned</w:t>
      </w:r>
      <w:proofErr w:type="spellEnd"/>
    </w:p>
    <w:p w:rsidR="00036DE6" w:rsidRDefault="00036DE6" w:rsidP="00036DE6">
      <w:pPr>
        <w:tabs>
          <w:tab w:val="left" w:pos="720"/>
          <w:tab w:val="left" w:pos="2880"/>
        </w:tabs>
        <w:ind w:left="3600" w:hanging="3240"/>
        <w:contextualSpacing/>
        <w:jc w:val="both"/>
        <w:rPr>
          <w:rFonts w:ascii="Arial" w:hAnsi="Arial" w:cs="Arial"/>
          <w:b/>
          <w:bCs/>
          <w:color w:val="000000" w:themeColor="text1"/>
          <w:sz w:val="20"/>
          <w:szCs w:val="20"/>
          <w:highlight w:val="yellow"/>
        </w:rPr>
      </w:pPr>
      <w:r w:rsidRPr="00D5677D">
        <w:rPr>
          <w:rFonts w:ascii="Arial" w:hAnsi="Arial" w:cs="Arial"/>
          <w:bCs/>
          <w:color w:val="000000" w:themeColor="text1"/>
          <w:sz w:val="20"/>
          <w:szCs w:val="20"/>
        </w:rPr>
        <w:tab/>
      </w:r>
      <w:r w:rsidRPr="00D5677D">
        <w:rPr>
          <w:rFonts w:ascii="Arial" w:hAnsi="Arial" w:cs="Arial"/>
          <w:bCs/>
          <w:color w:val="000000" w:themeColor="text1"/>
          <w:sz w:val="20"/>
          <w:szCs w:val="20"/>
        </w:rPr>
        <w:tab/>
        <w:t>To:</w:t>
      </w:r>
      <w:r w:rsidRPr="00D5677D">
        <w:rPr>
          <w:rFonts w:ascii="Arial" w:hAnsi="Arial" w:cs="Arial"/>
          <w:bCs/>
          <w:color w:val="000000" w:themeColor="text1"/>
          <w:sz w:val="20"/>
          <w:szCs w:val="20"/>
        </w:rPr>
        <w:tab/>
        <w:t xml:space="preserve">“K” </w:t>
      </w:r>
      <w:r>
        <w:rPr>
          <w:rFonts w:ascii="Arial" w:hAnsi="Arial" w:cs="Arial"/>
          <w:bCs/>
          <w:color w:val="000000" w:themeColor="text1"/>
          <w:sz w:val="20"/>
          <w:szCs w:val="20"/>
        </w:rPr>
        <w:t>Heavy Industrial</w:t>
      </w:r>
    </w:p>
    <w:p w:rsidR="00FE291F" w:rsidRPr="00FE291F" w:rsidRDefault="00FE291F" w:rsidP="00FE291F">
      <w:pPr>
        <w:jc w:val="center"/>
        <w:rPr>
          <w:rFonts w:ascii="Arial" w:hAnsi="Arial" w:cs="Arial"/>
          <w:b/>
          <w:i/>
          <w:color w:val="000000"/>
          <w:sz w:val="20"/>
          <w:szCs w:val="20"/>
          <w:highlight w:val="yellow"/>
        </w:rPr>
      </w:pPr>
    </w:p>
    <w:p w:rsidR="003D786D" w:rsidRDefault="003D786D" w:rsidP="00CE2E01">
      <w:pPr>
        <w:ind w:left="720"/>
        <w:jc w:val="both"/>
        <w:rPr>
          <w:rFonts w:ascii="Arial" w:hAnsi="Arial" w:cs="Arial"/>
          <w:sz w:val="20"/>
          <w:szCs w:val="20"/>
        </w:rPr>
      </w:pPr>
    </w:p>
    <w:p w:rsidR="004935F6" w:rsidRDefault="004935F6" w:rsidP="00CE2E01">
      <w:pPr>
        <w:ind w:left="720"/>
        <w:jc w:val="both"/>
        <w:rPr>
          <w:rFonts w:ascii="Arial" w:hAnsi="Arial" w:cs="Arial"/>
          <w:sz w:val="20"/>
          <w:szCs w:val="20"/>
        </w:rPr>
      </w:pPr>
      <w:bookmarkStart w:id="4" w:name="_Hlk145317901"/>
      <w:r w:rsidRPr="008D7758">
        <w:rPr>
          <w:rFonts w:ascii="Arial" w:hAnsi="Arial" w:cs="Arial"/>
          <w:sz w:val="20"/>
          <w:szCs w:val="20"/>
        </w:rPr>
        <w:t>Motion: Commissioner</w:t>
      </w:r>
      <w:r w:rsidR="008D7758" w:rsidRPr="008D7758">
        <w:rPr>
          <w:rFonts w:ascii="Arial" w:hAnsi="Arial" w:cs="Arial"/>
          <w:sz w:val="20"/>
          <w:szCs w:val="20"/>
        </w:rPr>
        <w:t xml:space="preserve"> Wurman</w:t>
      </w:r>
      <w:r w:rsidRPr="008D7758">
        <w:rPr>
          <w:rFonts w:ascii="Arial" w:hAnsi="Arial" w:cs="Arial"/>
          <w:sz w:val="20"/>
          <w:szCs w:val="20"/>
        </w:rPr>
        <w:t xml:space="preserve"> made a motion, seconded by Commissioner</w:t>
      </w:r>
      <w:r w:rsidR="008D7758" w:rsidRPr="008D7758">
        <w:rPr>
          <w:rFonts w:ascii="Arial" w:hAnsi="Arial" w:cs="Arial"/>
          <w:sz w:val="20"/>
          <w:szCs w:val="20"/>
        </w:rPr>
        <w:t xml:space="preserve"> Raines</w:t>
      </w:r>
      <w:r w:rsidRPr="008D7758">
        <w:rPr>
          <w:rFonts w:ascii="Arial" w:hAnsi="Arial" w:cs="Arial"/>
          <w:sz w:val="20"/>
          <w:szCs w:val="20"/>
        </w:rPr>
        <w:t xml:space="preserve">, to recommend </w:t>
      </w:r>
      <w:r w:rsidRPr="008D7758">
        <w:rPr>
          <w:rFonts w:ascii="Arial" w:hAnsi="Arial" w:cs="Arial"/>
          <w:b/>
          <w:sz w:val="20"/>
          <w:szCs w:val="20"/>
        </w:rPr>
        <w:t>A</w:t>
      </w:r>
      <w:r w:rsidR="008D7758" w:rsidRPr="008D7758">
        <w:rPr>
          <w:rFonts w:ascii="Arial" w:hAnsi="Arial" w:cs="Arial"/>
          <w:b/>
          <w:sz w:val="20"/>
          <w:szCs w:val="20"/>
        </w:rPr>
        <w:t>pproval</w:t>
      </w:r>
      <w:r w:rsidRPr="008D7758">
        <w:rPr>
          <w:rFonts w:ascii="Arial" w:hAnsi="Arial" w:cs="Arial"/>
          <w:sz w:val="20"/>
          <w:szCs w:val="20"/>
        </w:rPr>
        <w:t xml:space="preserve"> of </w:t>
      </w:r>
      <w:r w:rsidR="00380429" w:rsidRPr="008D7758">
        <w:rPr>
          <w:rFonts w:ascii="Arial" w:hAnsi="Arial" w:cs="Arial"/>
          <w:sz w:val="20"/>
          <w:szCs w:val="20"/>
        </w:rPr>
        <w:t>ZC-23-1</w:t>
      </w:r>
      <w:r w:rsidR="008D7758" w:rsidRPr="008D7758">
        <w:rPr>
          <w:rFonts w:ascii="Arial" w:hAnsi="Arial" w:cs="Arial"/>
          <w:sz w:val="20"/>
          <w:szCs w:val="20"/>
        </w:rPr>
        <w:t>89</w:t>
      </w:r>
      <w:r w:rsidRPr="008D7758">
        <w:rPr>
          <w:rFonts w:ascii="Arial" w:hAnsi="Arial" w:cs="Arial"/>
          <w:sz w:val="20"/>
          <w:szCs w:val="20"/>
        </w:rPr>
        <w:t xml:space="preserve">. Motion </w:t>
      </w:r>
      <w:r w:rsidR="00B001BD" w:rsidRPr="008D7758">
        <w:rPr>
          <w:rFonts w:ascii="Arial" w:hAnsi="Arial" w:cs="Arial"/>
          <w:sz w:val="20"/>
          <w:szCs w:val="20"/>
        </w:rPr>
        <w:t xml:space="preserve">passed </w:t>
      </w:r>
      <w:r w:rsidR="008D7758" w:rsidRPr="008D7758">
        <w:rPr>
          <w:rFonts w:ascii="Arial" w:hAnsi="Arial" w:cs="Arial"/>
          <w:sz w:val="20"/>
          <w:szCs w:val="20"/>
        </w:rPr>
        <w:t>9</w:t>
      </w:r>
      <w:r w:rsidRPr="008D7758">
        <w:rPr>
          <w:rFonts w:ascii="Arial" w:hAnsi="Arial" w:cs="Arial"/>
          <w:sz w:val="20"/>
          <w:szCs w:val="20"/>
        </w:rPr>
        <w:t>-</w:t>
      </w:r>
      <w:r w:rsidR="008C0C02" w:rsidRPr="008D7758">
        <w:rPr>
          <w:rFonts w:ascii="Arial" w:hAnsi="Arial" w:cs="Arial"/>
          <w:sz w:val="20"/>
          <w:szCs w:val="20"/>
        </w:rPr>
        <w:t>0</w:t>
      </w:r>
      <w:r w:rsidR="008D7758" w:rsidRPr="008D7758">
        <w:rPr>
          <w:rFonts w:ascii="Arial" w:hAnsi="Arial" w:cs="Arial"/>
          <w:sz w:val="20"/>
          <w:szCs w:val="20"/>
        </w:rPr>
        <w:t>.</w:t>
      </w:r>
    </w:p>
    <w:bookmarkEnd w:id="4"/>
    <w:p w:rsidR="004935F6" w:rsidRDefault="004935F6" w:rsidP="00CE2E01">
      <w:pPr>
        <w:ind w:left="720"/>
        <w:jc w:val="both"/>
        <w:rPr>
          <w:rFonts w:ascii="Arial" w:hAnsi="Arial" w:cs="Arial"/>
          <w:sz w:val="20"/>
          <w:szCs w:val="20"/>
        </w:rPr>
      </w:pPr>
    </w:p>
    <w:p w:rsidR="00223B60" w:rsidRPr="00223B60" w:rsidRDefault="003D786D" w:rsidP="00223B60">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r>
        <w:rPr>
          <w:rFonts w:ascii="Arial" w:hAnsi="Arial" w:cs="Arial"/>
          <w:b/>
          <w:i/>
          <w:sz w:val="20"/>
          <w:szCs w:val="20"/>
        </w:rPr>
        <w:t xml:space="preserve">                                 </w:t>
      </w:r>
    </w:p>
    <w:p w:rsidR="00CE2E01" w:rsidRPr="00B75BB8" w:rsidRDefault="00CE2E01" w:rsidP="00CE2E01">
      <w:pPr>
        <w:ind w:left="720"/>
        <w:jc w:val="both"/>
        <w:rPr>
          <w:rFonts w:ascii="Arial" w:hAnsi="Arial" w:cs="Arial"/>
          <w:sz w:val="20"/>
          <w:szCs w:val="20"/>
        </w:rPr>
      </w:pPr>
    </w:p>
    <w:p w:rsidR="00FE291F" w:rsidRPr="00FE291F" w:rsidRDefault="00FE291F" w:rsidP="00FE291F">
      <w:pPr>
        <w:contextualSpacing/>
        <w:jc w:val="both"/>
        <w:rPr>
          <w:rFonts w:ascii="Arial" w:hAnsi="Arial" w:cs="Arial"/>
          <w:b/>
          <w:bCs/>
          <w:color w:val="000000"/>
          <w:sz w:val="20"/>
          <w:szCs w:val="20"/>
        </w:rPr>
      </w:pPr>
      <w:bookmarkStart w:id="5" w:name="_Hlk145318856"/>
    </w:p>
    <w:p w:rsidR="00FE291F" w:rsidRPr="00FE291F" w:rsidRDefault="00FE291F" w:rsidP="00FE291F">
      <w:pPr>
        <w:tabs>
          <w:tab w:val="left" w:pos="720"/>
          <w:tab w:val="left" w:pos="2880"/>
        </w:tabs>
        <w:contextualSpacing/>
        <w:jc w:val="both"/>
        <w:rPr>
          <w:rFonts w:ascii="Arial" w:hAnsi="Arial" w:cs="Arial"/>
          <w:bCs/>
          <w:color w:val="000000"/>
          <w:sz w:val="20"/>
          <w:szCs w:val="20"/>
        </w:rPr>
      </w:pPr>
    </w:p>
    <w:p w:rsidR="00036DE6" w:rsidRPr="00AF63F6" w:rsidRDefault="00036DE6" w:rsidP="00036DE6">
      <w:pPr>
        <w:pStyle w:val="ListParagraph"/>
        <w:numPr>
          <w:ilvl w:val="0"/>
          <w:numId w:val="40"/>
        </w:numPr>
        <w:contextualSpacing/>
        <w:jc w:val="both"/>
        <w:rPr>
          <w:rFonts w:ascii="Arial" w:hAnsi="Arial" w:cs="Arial"/>
          <w:b/>
          <w:bCs/>
          <w:color w:val="000000" w:themeColor="text1"/>
          <w:sz w:val="20"/>
          <w:szCs w:val="20"/>
        </w:rPr>
      </w:pPr>
      <w:r w:rsidRPr="006C5D65">
        <w:rPr>
          <w:rFonts w:ascii="Arial" w:hAnsi="Arial" w:cs="Arial"/>
          <w:b/>
          <w:bCs/>
          <w:color w:val="000000" w:themeColor="text1"/>
          <w:sz w:val="20"/>
          <w:szCs w:val="20"/>
        </w:rPr>
        <w:t>ZC-23-191</w:t>
      </w:r>
      <w:r w:rsidRPr="00AF63F6">
        <w:rPr>
          <w:rFonts w:ascii="Arial" w:hAnsi="Arial" w:cs="Arial"/>
          <w:b/>
          <w:bCs/>
          <w:color w:val="000000" w:themeColor="text1"/>
          <w:sz w:val="20"/>
          <w:szCs w:val="20"/>
        </w:rPr>
        <w:tab/>
      </w:r>
      <w:r w:rsidRPr="00AF63F6">
        <w:rPr>
          <w:rFonts w:ascii="Arial" w:hAnsi="Arial" w:cs="Arial"/>
          <w:b/>
          <w:bCs/>
          <w:color w:val="000000" w:themeColor="text1"/>
          <w:sz w:val="20"/>
          <w:szCs w:val="20"/>
        </w:rPr>
        <w:tab/>
      </w:r>
      <w:r w:rsidRPr="00AF63F6">
        <w:rPr>
          <w:rFonts w:ascii="Arial" w:hAnsi="Arial" w:cs="Arial"/>
          <w:b/>
          <w:bCs/>
          <w:color w:val="000000" w:themeColor="text1"/>
          <w:sz w:val="20"/>
          <w:szCs w:val="20"/>
        </w:rPr>
        <w:tab/>
      </w:r>
      <w:r w:rsidRPr="00AF63F6">
        <w:rPr>
          <w:rFonts w:ascii="Arial" w:hAnsi="Arial" w:cs="Arial"/>
          <w:b/>
          <w:bCs/>
          <w:color w:val="000000" w:themeColor="text1"/>
          <w:sz w:val="20"/>
          <w:szCs w:val="20"/>
        </w:rPr>
        <w:tab/>
      </w:r>
      <w:r w:rsidRPr="00AF63F6">
        <w:rPr>
          <w:rFonts w:ascii="Arial" w:hAnsi="Arial" w:cs="Arial"/>
          <w:b/>
          <w:bCs/>
          <w:color w:val="000000" w:themeColor="text1"/>
          <w:sz w:val="20"/>
          <w:szCs w:val="20"/>
        </w:rPr>
        <w:tab/>
      </w:r>
      <w:r w:rsidRPr="00AF63F6">
        <w:rPr>
          <w:rFonts w:ascii="Arial" w:hAnsi="Arial" w:cs="Arial"/>
          <w:b/>
          <w:bCs/>
          <w:color w:val="000000" w:themeColor="text1"/>
          <w:sz w:val="20"/>
          <w:szCs w:val="20"/>
        </w:rPr>
        <w:tab/>
      </w:r>
      <w:r w:rsidRPr="00AF63F6">
        <w:rPr>
          <w:rFonts w:ascii="Arial" w:hAnsi="Arial" w:cs="Arial"/>
          <w:b/>
          <w:bCs/>
          <w:color w:val="000000" w:themeColor="text1"/>
          <w:sz w:val="20"/>
          <w:szCs w:val="20"/>
        </w:rPr>
        <w:tab/>
      </w:r>
      <w:r w:rsidRPr="00AF63F6">
        <w:rPr>
          <w:rFonts w:ascii="Arial" w:hAnsi="Arial" w:cs="Arial"/>
          <w:b/>
          <w:bCs/>
          <w:color w:val="000000" w:themeColor="text1"/>
          <w:sz w:val="20"/>
          <w:szCs w:val="20"/>
        </w:rPr>
        <w:tab/>
      </w:r>
      <w:r w:rsidRPr="00AF63F6">
        <w:rPr>
          <w:rFonts w:ascii="Arial" w:hAnsi="Arial" w:cs="Arial"/>
          <w:b/>
          <w:bCs/>
          <w:color w:val="000000" w:themeColor="text1"/>
          <w:sz w:val="20"/>
          <w:szCs w:val="20"/>
        </w:rPr>
        <w:tab/>
      </w:r>
      <w:r w:rsidRPr="00AF63F6">
        <w:rPr>
          <w:rFonts w:ascii="Arial" w:hAnsi="Arial" w:cs="Arial"/>
          <w:b/>
          <w:bCs/>
          <w:color w:val="000000" w:themeColor="text1"/>
          <w:sz w:val="20"/>
          <w:szCs w:val="20"/>
        </w:rPr>
        <w:tab/>
      </w:r>
      <w:r w:rsidRPr="00AF63F6">
        <w:rPr>
          <w:rFonts w:ascii="Arial" w:hAnsi="Arial" w:cs="Arial"/>
          <w:b/>
          <w:bCs/>
          <w:color w:val="000000" w:themeColor="text1"/>
          <w:sz w:val="20"/>
          <w:szCs w:val="20"/>
        </w:rPr>
        <w:tab/>
        <w:t xml:space="preserve">CD </w:t>
      </w:r>
      <w:r>
        <w:rPr>
          <w:rFonts w:ascii="Arial" w:hAnsi="Arial" w:cs="Arial"/>
          <w:b/>
          <w:bCs/>
          <w:color w:val="000000" w:themeColor="text1"/>
          <w:sz w:val="20"/>
          <w:szCs w:val="20"/>
        </w:rPr>
        <w:t>3</w:t>
      </w:r>
    </w:p>
    <w:p w:rsidR="00036DE6" w:rsidRPr="00AF63F6" w:rsidRDefault="00036DE6" w:rsidP="00036DE6">
      <w:pPr>
        <w:ind w:left="360"/>
        <w:contextualSpacing/>
        <w:jc w:val="both"/>
        <w:rPr>
          <w:rFonts w:ascii="Arial" w:hAnsi="Arial" w:cs="Arial"/>
          <w:b/>
          <w:bCs/>
          <w:color w:val="000000" w:themeColor="text1"/>
          <w:sz w:val="20"/>
          <w:szCs w:val="20"/>
        </w:rPr>
      </w:pPr>
    </w:p>
    <w:p w:rsidR="00036DE6" w:rsidRPr="00AF63F6" w:rsidRDefault="00036DE6" w:rsidP="00036DE6">
      <w:pPr>
        <w:ind w:left="360"/>
        <w:contextualSpacing/>
        <w:jc w:val="both"/>
        <w:rPr>
          <w:rFonts w:ascii="Arial" w:hAnsi="Arial" w:cs="Arial"/>
          <w:bCs/>
          <w:sz w:val="20"/>
          <w:szCs w:val="20"/>
        </w:rPr>
      </w:pPr>
      <w:r w:rsidRPr="00AF63F6">
        <w:rPr>
          <w:rFonts w:ascii="Arial" w:hAnsi="Arial" w:cs="Arial"/>
          <w:bCs/>
          <w:sz w:val="20"/>
          <w:szCs w:val="20"/>
        </w:rPr>
        <w:t>a.</w:t>
      </w:r>
      <w:r w:rsidRPr="00AF63F6">
        <w:rPr>
          <w:rFonts w:ascii="Arial" w:hAnsi="Arial" w:cs="Arial"/>
          <w:bCs/>
          <w:sz w:val="20"/>
          <w:szCs w:val="20"/>
        </w:rPr>
        <w:tab/>
        <w:t>Site Location:</w:t>
      </w:r>
      <w:r w:rsidRPr="00AF63F6">
        <w:rPr>
          <w:rFonts w:ascii="Arial" w:hAnsi="Arial" w:cs="Arial"/>
          <w:bCs/>
          <w:sz w:val="20"/>
          <w:szCs w:val="20"/>
        </w:rPr>
        <w:tab/>
      </w:r>
      <w:r w:rsidRPr="00AF63F6">
        <w:rPr>
          <w:rFonts w:ascii="Arial" w:hAnsi="Arial" w:cs="Arial"/>
          <w:bCs/>
          <w:sz w:val="20"/>
          <w:szCs w:val="20"/>
        </w:rPr>
        <w:tab/>
      </w:r>
      <w:r w:rsidRPr="00F15611">
        <w:rPr>
          <w:rFonts w:ascii="Arial" w:hAnsi="Arial" w:cs="Arial"/>
          <w:bCs/>
          <w:sz w:val="20"/>
          <w:szCs w:val="20"/>
        </w:rPr>
        <w:t xml:space="preserve">1901 </w:t>
      </w:r>
      <w:r>
        <w:rPr>
          <w:rFonts w:ascii="Arial" w:hAnsi="Arial" w:cs="Arial"/>
          <w:bCs/>
          <w:sz w:val="20"/>
          <w:szCs w:val="20"/>
        </w:rPr>
        <w:t>and</w:t>
      </w:r>
      <w:r w:rsidRPr="00F15611">
        <w:rPr>
          <w:rFonts w:ascii="Arial" w:hAnsi="Arial" w:cs="Arial"/>
          <w:bCs/>
          <w:sz w:val="20"/>
          <w:szCs w:val="20"/>
        </w:rPr>
        <w:t xml:space="preserve"> 1661 RM R</w:t>
      </w:r>
      <w:r>
        <w:rPr>
          <w:rFonts w:ascii="Arial" w:hAnsi="Arial" w:cs="Arial"/>
          <w:bCs/>
          <w:sz w:val="20"/>
          <w:szCs w:val="20"/>
        </w:rPr>
        <w:t>oad</w:t>
      </w:r>
      <w:r w:rsidRPr="00F15611">
        <w:rPr>
          <w:rFonts w:ascii="Arial" w:hAnsi="Arial" w:cs="Arial"/>
          <w:bCs/>
          <w:sz w:val="20"/>
          <w:szCs w:val="20"/>
        </w:rPr>
        <w:t xml:space="preserve"> 2871, 8600 </w:t>
      </w:r>
      <w:r>
        <w:rPr>
          <w:rFonts w:ascii="Arial" w:hAnsi="Arial" w:cs="Arial"/>
          <w:bCs/>
          <w:sz w:val="20"/>
          <w:szCs w:val="20"/>
        </w:rPr>
        <w:t>Aledo Road</w:t>
      </w:r>
    </w:p>
    <w:p w:rsidR="00036DE6" w:rsidRPr="00AF63F6" w:rsidRDefault="00036DE6" w:rsidP="00036DE6">
      <w:pPr>
        <w:ind w:left="360"/>
        <w:contextualSpacing/>
        <w:jc w:val="both"/>
        <w:rPr>
          <w:rFonts w:ascii="Arial" w:hAnsi="Arial" w:cs="Arial"/>
          <w:bCs/>
          <w:sz w:val="20"/>
          <w:szCs w:val="20"/>
        </w:rPr>
      </w:pPr>
      <w:r w:rsidRPr="00AF63F6">
        <w:rPr>
          <w:rFonts w:ascii="Arial" w:hAnsi="Arial" w:cs="Arial"/>
          <w:bCs/>
          <w:sz w:val="20"/>
          <w:szCs w:val="20"/>
        </w:rPr>
        <w:t>b.</w:t>
      </w:r>
      <w:r w:rsidRPr="00AF63F6">
        <w:rPr>
          <w:rFonts w:ascii="Arial" w:hAnsi="Arial" w:cs="Arial"/>
          <w:bCs/>
          <w:sz w:val="20"/>
          <w:szCs w:val="20"/>
        </w:rPr>
        <w:tab/>
        <w:t>Acreage:</w:t>
      </w:r>
      <w:r w:rsidRPr="00AF63F6">
        <w:rPr>
          <w:rFonts w:ascii="Arial" w:hAnsi="Arial" w:cs="Arial"/>
          <w:bCs/>
          <w:sz w:val="20"/>
          <w:szCs w:val="20"/>
        </w:rPr>
        <w:tab/>
      </w:r>
      <w:r w:rsidRPr="00AF63F6">
        <w:rPr>
          <w:rFonts w:ascii="Arial" w:hAnsi="Arial" w:cs="Arial"/>
          <w:bCs/>
          <w:sz w:val="20"/>
          <w:szCs w:val="20"/>
        </w:rPr>
        <w:tab/>
      </w:r>
      <w:r>
        <w:rPr>
          <w:rFonts w:ascii="Arial" w:hAnsi="Arial" w:cs="Arial"/>
          <w:bCs/>
          <w:sz w:val="20"/>
          <w:szCs w:val="20"/>
        </w:rPr>
        <w:t>336.10</w:t>
      </w:r>
    </w:p>
    <w:p w:rsidR="00036DE6" w:rsidRPr="00AF63F6" w:rsidRDefault="00036DE6" w:rsidP="00036DE6">
      <w:pPr>
        <w:ind w:left="360"/>
        <w:contextualSpacing/>
        <w:jc w:val="both"/>
        <w:rPr>
          <w:rFonts w:ascii="Arial" w:hAnsi="Arial" w:cs="Arial"/>
          <w:bCs/>
          <w:sz w:val="20"/>
          <w:szCs w:val="20"/>
        </w:rPr>
      </w:pPr>
      <w:r w:rsidRPr="00AF63F6">
        <w:rPr>
          <w:rFonts w:ascii="Arial" w:hAnsi="Arial" w:cs="Arial"/>
          <w:bCs/>
          <w:sz w:val="20"/>
          <w:szCs w:val="20"/>
        </w:rPr>
        <w:t>c.</w:t>
      </w:r>
      <w:r w:rsidRPr="00AF63F6">
        <w:rPr>
          <w:rFonts w:ascii="Arial" w:hAnsi="Arial" w:cs="Arial"/>
          <w:bCs/>
          <w:sz w:val="20"/>
          <w:szCs w:val="20"/>
        </w:rPr>
        <w:tab/>
        <w:t xml:space="preserve">Applicant/Agent: </w:t>
      </w:r>
      <w:r w:rsidRPr="00AF63F6">
        <w:rPr>
          <w:rFonts w:ascii="Arial" w:hAnsi="Arial" w:cs="Arial"/>
          <w:bCs/>
          <w:sz w:val="20"/>
          <w:szCs w:val="20"/>
        </w:rPr>
        <w:tab/>
      </w:r>
      <w:r w:rsidRPr="006C5D65">
        <w:rPr>
          <w:rFonts w:ascii="Arial" w:hAnsi="Arial" w:cs="Arial"/>
          <w:bCs/>
          <w:sz w:val="20"/>
          <w:szCs w:val="20"/>
        </w:rPr>
        <w:t>PMB Advisors, LLC - Taylor Baird</w:t>
      </w:r>
    </w:p>
    <w:p w:rsidR="00036DE6" w:rsidRDefault="00036DE6" w:rsidP="00036DE6">
      <w:pPr>
        <w:tabs>
          <w:tab w:val="left" w:pos="720"/>
          <w:tab w:val="left" w:pos="2880"/>
        </w:tabs>
        <w:ind w:left="3600" w:hanging="3240"/>
        <w:contextualSpacing/>
        <w:jc w:val="both"/>
        <w:rPr>
          <w:rFonts w:ascii="Arial" w:hAnsi="Arial" w:cs="Arial"/>
          <w:bCs/>
          <w:sz w:val="20"/>
          <w:szCs w:val="20"/>
        </w:rPr>
      </w:pPr>
      <w:r w:rsidRPr="00AF63F6">
        <w:rPr>
          <w:rFonts w:ascii="Arial" w:hAnsi="Arial" w:cs="Arial"/>
          <w:bCs/>
          <w:sz w:val="20"/>
          <w:szCs w:val="20"/>
        </w:rPr>
        <w:t>d.</w:t>
      </w:r>
      <w:r w:rsidRPr="00AF63F6">
        <w:rPr>
          <w:rFonts w:ascii="Arial" w:hAnsi="Arial" w:cs="Arial"/>
          <w:bCs/>
          <w:sz w:val="20"/>
          <w:szCs w:val="20"/>
        </w:rPr>
        <w:tab/>
        <w:t>Request:</w:t>
      </w:r>
      <w:r w:rsidRPr="00AF63F6">
        <w:rPr>
          <w:rFonts w:ascii="Arial" w:hAnsi="Arial" w:cs="Arial"/>
          <w:bCs/>
          <w:sz w:val="20"/>
          <w:szCs w:val="20"/>
        </w:rPr>
        <w:tab/>
      </w:r>
      <w:r>
        <w:rPr>
          <w:rFonts w:ascii="Arial" w:hAnsi="Arial" w:cs="Arial"/>
          <w:bCs/>
          <w:sz w:val="20"/>
          <w:szCs w:val="20"/>
        </w:rPr>
        <w:t>From</w:t>
      </w:r>
      <w:r w:rsidRPr="00AF63F6">
        <w:rPr>
          <w:rFonts w:ascii="Arial" w:hAnsi="Arial" w:cs="Arial"/>
          <w:bCs/>
          <w:sz w:val="20"/>
          <w:szCs w:val="20"/>
        </w:rPr>
        <w:t>:</w:t>
      </w:r>
      <w:r w:rsidRPr="00AF63F6">
        <w:rPr>
          <w:rFonts w:ascii="Arial" w:hAnsi="Arial" w:cs="Arial"/>
          <w:bCs/>
          <w:sz w:val="20"/>
          <w:szCs w:val="20"/>
        </w:rPr>
        <w:tab/>
      </w:r>
      <w:proofErr w:type="spellStart"/>
      <w:r>
        <w:rPr>
          <w:rFonts w:ascii="Arial" w:hAnsi="Arial" w:cs="Arial"/>
          <w:bCs/>
          <w:sz w:val="20"/>
          <w:szCs w:val="20"/>
        </w:rPr>
        <w:t>Unzoned</w:t>
      </w:r>
      <w:proofErr w:type="spellEnd"/>
    </w:p>
    <w:p w:rsidR="00036DE6" w:rsidRPr="00D33C9F" w:rsidRDefault="00036DE6" w:rsidP="00036DE6">
      <w:pPr>
        <w:tabs>
          <w:tab w:val="left" w:pos="720"/>
          <w:tab w:val="left" w:pos="2880"/>
        </w:tabs>
        <w:ind w:left="3600" w:hanging="3240"/>
        <w:contextualSpacing/>
        <w:jc w:val="both"/>
        <w:rPr>
          <w:rFonts w:ascii="Arial" w:hAnsi="Arial" w:cs="Arial"/>
          <w:b/>
          <w:bCs/>
          <w:color w:val="000000" w:themeColor="text1"/>
          <w:sz w:val="20"/>
          <w:szCs w:val="20"/>
          <w:highlight w:val="yellow"/>
        </w:rPr>
      </w:pPr>
      <w:r>
        <w:rPr>
          <w:rFonts w:ascii="Arial" w:hAnsi="Arial" w:cs="Arial"/>
          <w:bCs/>
          <w:sz w:val="20"/>
          <w:szCs w:val="20"/>
        </w:rPr>
        <w:tab/>
      </w:r>
      <w:r>
        <w:rPr>
          <w:rFonts w:ascii="Arial" w:hAnsi="Arial" w:cs="Arial"/>
          <w:bCs/>
          <w:sz w:val="20"/>
          <w:szCs w:val="20"/>
        </w:rPr>
        <w:tab/>
        <w:t>To:</w:t>
      </w:r>
      <w:r>
        <w:rPr>
          <w:rFonts w:ascii="Arial" w:hAnsi="Arial" w:cs="Arial"/>
          <w:bCs/>
          <w:sz w:val="20"/>
          <w:szCs w:val="20"/>
        </w:rPr>
        <w:tab/>
      </w:r>
      <w:r w:rsidRPr="00D5677D">
        <w:rPr>
          <w:rFonts w:ascii="Arial" w:hAnsi="Arial" w:cs="Arial"/>
          <w:bCs/>
          <w:color w:val="000000" w:themeColor="text1"/>
          <w:sz w:val="20"/>
          <w:szCs w:val="20"/>
        </w:rPr>
        <w:t xml:space="preserve">“K” </w:t>
      </w:r>
      <w:r>
        <w:rPr>
          <w:rFonts w:ascii="Arial" w:hAnsi="Arial" w:cs="Arial"/>
          <w:bCs/>
          <w:color w:val="000000" w:themeColor="text1"/>
          <w:sz w:val="20"/>
          <w:szCs w:val="20"/>
        </w:rPr>
        <w:t>Heavy Industrial</w:t>
      </w:r>
      <w:r>
        <w:rPr>
          <w:rFonts w:ascii="Arial" w:hAnsi="Arial" w:cs="Arial"/>
          <w:bCs/>
          <w:sz w:val="20"/>
          <w:szCs w:val="20"/>
        </w:rPr>
        <w:tab/>
      </w:r>
    </w:p>
    <w:p w:rsidR="00036DE6" w:rsidRDefault="00036DE6" w:rsidP="00036DE6">
      <w:pPr>
        <w:ind w:left="360"/>
        <w:contextualSpacing/>
        <w:jc w:val="both"/>
        <w:rPr>
          <w:rFonts w:ascii="Arial" w:hAnsi="Arial" w:cs="Arial"/>
          <w:b/>
          <w:bCs/>
          <w:sz w:val="20"/>
          <w:szCs w:val="20"/>
          <w:highlight w:val="yellow"/>
        </w:rPr>
      </w:pPr>
    </w:p>
    <w:p w:rsidR="004935F6" w:rsidRDefault="00036DE6" w:rsidP="00036DE6">
      <w:pPr>
        <w:jc w:val="center"/>
        <w:rPr>
          <w:rFonts w:ascii="Arial" w:hAnsi="Arial" w:cs="Arial"/>
          <w:b/>
          <w:bCs/>
          <w:i/>
          <w:sz w:val="20"/>
          <w:szCs w:val="20"/>
        </w:rPr>
      </w:pPr>
      <w:r w:rsidRPr="00C1443D">
        <w:rPr>
          <w:rFonts w:ascii="Arial" w:hAnsi="Arial" w:cs="Arial"/>
          <w:b/>
          <w:bCs/>
          <w:i/>
          <w:sz w:val="20"/>
          <w:szCs w:val="20"/>
        </w:rPr>
        <w:t>This case has been withdrawn. No Public Hearing will be held</w:t>
      </w:r>
    </w:p>
    <w:p w:rsidR="00FE291F" w:rsidRDefault="00FE291F" w:rsidP="003D786D">
      <w:pPr>
        <w:jc w:val="both"/>
        <w:rPr>
          <w:rFonts w:ascii="Arial" w:hAnsi="Arial" w:cs="Arial"/>
          <w:sz w:val="20"/>
          <w:szCs w:val="20"/>
        </w:rPr>
      </w:pPr>
    </w:p>
    <w:bookmarkEnd w:id="5"/>
    <w:p w:rsidR="00036DE6"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r>
        <w:rPr>
          <w:rFonts w:ascii="Arial" w:hAnsi="Arial" w:cs="Arial"/>
          <w:b/>
          <w:i/>
          <w:sz w:val="20"/>
          <w:szCs w:val="20"/>
        </w:rPr>
        <w:t xml:space="preserve">            </w:t>
      </w:r>
    </w:p>
    <w:p w:rsidR="00036DE6" w:rsidRDefault="00036DE6"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r>
        <w:rPr>
          <w:rFonts w:ascii="Arial" w:hAnsi="Arial" w:cs="Arial"/>
          <w:b/>
          <w:i/>
          <w:sz w:val="20"/>
          <w:szCs w:val="20"/>
        </w:rPr>
        <w:t xml:space="preserve">                             </w:t>
      </w:r>
    </w:p>
    <w:p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036DE6" w:rsidRPr="005F7352" w:rsidRDefault="00036DE6" w:rsidP="00036DE6">
      <w:pPr>
        <w:pStyle w:val="ListParagraph"/>
        <w:numPr>
          <w:ilvl w:val="0"/>
          <w:numId w:val="40"/>
        </w:numPr>
        <w:contextualSpacing/>
        <w:jc w:val="both"/>
        <w:rPr>
          <w:rFonts w:ascii="Arial" w:hAnsi="Arial" w:cs="Arial"/>
          <w:b/>
          <w:bCs/>
          <w:sz w:val="20"/>
          <w:szCs w:val="20"/>
        </w:rPr>
      </w:pPr>
      <w:r w:rsidRPr="004A3082">
        <w:rPr>
          <w:rFonts w:ascii="Arial" w:hAnsi="Arial" w:cs="Arial"/>
          <w:b/>
          <w:bCs/>
          <w:sz w:val="20"/>
          <w:szCs w:val="20"/>
        </w:rPr>
        <w:t>ZC-23-193</w:t>
      </w:r>
      <w:r w:rsidRPr="005F7352">
        <w:rPr>
          <w:rFonts w:ascii="Arial" w:hAnsi="Arial" w:cs="Arial"/>
          <w:b/>
          <w:bCs/>
          <w:sz w:val="20"/>
          <w:szCs w:val="20"/>
        </w:rPr>
        <w:tab/>
      </w:r>
      <w:r w:rsidRPr="005F7352">
        <w:rPr>
          <w:rFonts w:ascii="Arial" w:hAnsi="Arial" w:cs="Arial"/>
          <w:b/>
          <w:bCs/>
          <w:sz w:val="20"/>
          <w:szCs w:val="20"/>
        </w:rPr>
        <w:tab/>
      </w:r>
      <w:r w:rsidRPr="005F7352">
        <w:rPr>
          <w:rFonts w:ascii="Arial" w:hAnsi="Arial" w:cs="Arial"/>
          <w:b/>
          <w:bCs/>
          <w:sz w:val="20"/>
          <w:szCs w:val="20"/>
        </w:rPr>
        <w:tab/>
      </w:r>
      <w:r w:rsidRPr="005F7352">
        <w:rPr>
          <w:rFonts w:ascii="Arial" w:hAnsi="Arial" w:cs="Arial"/>
          <w:b/>
          <w:bCs/>
          <w:sz w:val="20"/>
          <w:szCs w:val="20"/>
        </w:rPr>
        <w:tab/>
      </w:r>
      <w:r w:rsidRPr="005F7352">
        <w:rPr>
          <w:rFonts w:ascii="Arial" w:hAnsi="Arial" w:cs="Arial"/>
          <w:b/>
          <w:bCs/>
          <w:sz w:val="20"/>
          <w:szCs w:val="20"/>
        </w:rPr>
        <w:tab/>
      </w:r>
      <w:r w:rsidRPr="005F7352">
        <w:rPr>
          <w:rFonts w:ascii="Arial" w:hAnsi="Arial" w:cs="Arial"/>
          <w:b/>
          <w:bCs/>
          <w:sz w:val="20"/>
          <w:szCs w:val="20"/>
        </w:rPr>
        <w:tab/>
      </w:r>
      <w:r w:rsidRPr="005F7352">
        <w:rPr>
          <w:rFonts w:ascii="Arial" w:hAnsi="Arial" w:cs="Arial"/>
          <w:b/>
          <w:bCs/>
          <w:sz w:val="20"/>
          <w:szCs w:val="20"/>
        </w:rPr>
        <w:tab/>
      </w:r>
      <w:r w:rsidRPr="005F7352">
        <w:rPr>
          <w:rFonts w:ascii="Arial" w:hAnsi="Arial" w:cs="Arial"/>
          <w:b/>
          <w:bCs/>
          <w:sz w:val="20"/>
          <w:szCs w:val="20"/>
        </w:rPr>
        <w:tab/>
      </w:r>
      <w:r w:rsidRPr="005F7352">
        <w:rPr>
          <w:rFonts w:ascii="Arial" w:hAnsi="Arial" w:cs="Arial"/>
          <w:b/>
          <w:bCs/>
          <w:sz w:val="20"/>
          <w:szCs w:val="20"/>
        </w:rPr>
        <w:tab/>
      </w:r>
      <w:r w:rsidRPr="005F7352">
        <w:rPr>
          <w:rFonts w:ascii="Arial" w:hAnsi="Arial" w:cs="Arial"/>
          <w:b/>
          <w:bCs/>
          <w:sz w:val="20"/>
          <w:szCs w:val="20"/>
        </w:rPr>
        <w:tab/>
      </w:r>
      <w:r w:rsidRPr="005F7352">
        <w:rPr>
          <w:rFonts w:ascii="Arial" w:hAnsi="Arial" w:cs="Arial"/>
          <w:b/>
          <w:bCs/>
          <w:sz w:val="20"/>
          <w:szCs w:val="20"/>
        </w:rPr>
        <w:tab/>
        <w:t xml:space="preserve">CD </w:t>
      </w:r>
      <w:r>
        <w:rPr>
          <w:rFonts w:ascii="Arial" w:hAnsi="Arial" w:cs="Arial"/>
          <w:b/>
          <w:bCs/>
          <w:sz w:val="20"/>
          <w:szCs w:val="20"/>
        </w:rPr>
        <w:t>4</w:t>
      </w:r>
    </w:p>
    <w:p w:rsidR="00036DE6" w:rsidRPr="005F7352" w:rsidRDefault="00036DE6" w:rsidP="00036DE6">
      <w:pPr>
        <w:ind w:left="360"/>
        <w:contextualSpacing/>
        <w:jc w:val="both"/>
        <w:rPr>
          <w:rFonts w:ascii="Arial" w:hAnsi="Arial" w:cs="Arial"/>
          <w:b/>
          <w:bCs/>
          <w:sz w:val="20"/>
          <w:szCs w:val="20"/>
        </w:rPr>
      </w:pPr>
    </w:p>
    <w:p w:rsidR="00036DE6" w:rsidRPr="005F7352" w:rsidRDefault="00036DE6" w:rsidP="00036DE6">
      <w:pPr>
        <w:ind w:left="360"/>
        <w:contextualSpacing/>
        <w:jc w:val="both"/>
        <w:rPr>
          <w:rFonts w:ascii="Arial" w:hAnsi="Arial" w:cs="Arial"/>
          <w:bCs/>
          <w:sz w:val="20"/>
          <w:szCs w:val="20"/>
        </w:rPr>
      </w:pPr>
      <w:r w:rsidRPr="005F7352">
        <w:rPr>
          <w:rFonts w:ascii="Arial" w:hAnsi="Arial" w:cs="Arial"/>
          <w:bCs/>
          <w:sz w:val="20"/>
          <w:szCs w:val="20"/>
        </w:rPr>
        <w:t>a.</w:t>
      </w:r>
      <w:r w:rsidRPr="005F7352">
        <w:rPr>
          <w:rFonts w:ascii="Arial" w:hAnsi="Arial" w:cs="Arial"/>
          <w:bCs/>
          <w:sz w:val="20"/>
          <w:szCs w:val="20"/>
        </w:rPr>
        <w:tab/>
        <w:t>Site Location:</w:t>
      </w:r>
      <w:r w:rsidRPr="005F7352">
        <w:rPr>
          <w:rFonts w:ascii="Arial" w:hAnsi="Arial" w:cs="Arial"/>
          <w:bCs/>
          <w:sz w:val="20"/>
          <w:szCs w:val="20"/>
        </w:rPr>
        <w:tab/>
      </w:r>
      <w:r w:rsidRPr="005F7352">
        <w:rPr>
          <w:rFonts w:ascii="Arial" w:hAnsi="Arial" w:cs="Arial"/>
          <w:bCs/>
          <w:sz w:val="20"/>
          <w:szCs w:val="20"/>
        </w:rPr>
        <w:tab/>
      </w:r>
      <w:r>
        <w:rPr>
          <w:rFonts w:ascii="Arial" w:hAnsi="Arial" w:cs="Arial"/>
          <w:bCs/>
          <w:sz w:val="20"/>
          <w:szCs w:val="20"/>
        </w:rPr>
        <w:t>3409 North Tarrant Parkway</w:t>
      </w:r>
    </w:p>
    <w:p w:rsidR="00036DE6" w:rsidRPr="005F7352" w:rsidRDefault="00036DE6" w:rsidP="00036DE6">
      <w:pPr>
        <w:ind w:left="360"/>
        <w:contextualSpacing/>
        <w:jc w:val="both"/>
        <w:rPr>
          <w:rFonts w:ascii="Arial" w:hAnsi="Arial" w:cs="Arial"/>
          <w:bCs/>
          <w:sz w:val="20"/>
          <w:szCs w:val="20"/>
        </w:rPr>
      </w:pPr>
      <w:r w:rsidRPr="005F7352">
        <w:rPr>
          <w:rFonts w:ascii="Arial" w:hAnsi="Arial" w:cs="Arial"/>
          <w:bCs/>
          <w:sz w:val="20"/>
          <w:szCs w:val="20"/>
        </w:rPr>
        <w:t>b.</w:t>
      </w:r>
      <w:r w:rsidRPr="005F7352">
        <w:rPr>
          <w:rFonts w:ascii="Arial" w:hAnsi="Arial" w:cs="Arial"/>
          <w:bCs/>
          <w:sz w:val="20"/>
          <w:szCs w:val="20"/>
        </w:rPr>
        <w:tab/>
        <w:t>Acreage:</w:t>
      </w:r>
      <w:r w:rsidRPr="005F7352">
        <w:rPr>
          <w:rFonts w:ascii="Arial" w:hAnsi="Arial" w:cs="Arial"/>
          <w:bCs/>
          <w:sz w:val="20"/>
          <w:szCs w:val="20"/>
        </w:rPr>
        <w:tab/>
      </w:r>
      <w:r w:rsidRPr="005F7352">
        <w:rPr>
          <w:rFonts w:ascii="Arial" w:hAnsi="Arial" w:cs="Arial"/>
          <w:bCs/>
          <w:sz w:val="20"/>
          <w:szCs w:val="20"/>
        </w:rPr>
        <w:tab/>
      </w:r>
      <w:r>
        <w:rPr>
          <w:rFonts w:ascii="Arial" w:hAnsi="Arial" w:cs="Arial"/>
          <w:bCs/>
          <w:sz w:val="20"/>
          <w:szCs w:val="20"/>
        </w:rPr>
        <w:t>0.95</w:t>
      </w:r>
    </w:p>
    <w:p w:rsidR="00036DE6" w:rsidRPr="005F7352" w:rsidRDefault="00036DE6" w:rsidP="00036DE6">
      <w:pPr>
        <w:ind w:left="360"/>
        <w:contextualSpacing/>
        <w:jc w:val="both"/>
        <w:rPr>
          <w:rFonts w:ascii="Arial" w:hAnsi="Arial" w:cs="Arial"/>
          <w:bCs/>
          <w:sz w:val="20"/>
          <w:szCs w:val="20"/>
        </w:rPr>
      </w:pPr>
      <w:r w:rsidRPr="005F7352">
        <w:rPr>
          <w:rFonts w:ascii="Arial" w:hAnsi="Arial" w:cs="Arial"/>
          <w:bCs/>
          <w:sz w:val="20"/>
          <w:szCs w:val="20"/>
        </w:rPr>
        <w:t>c.</w:t>
      </w:r>
      <w:r w:rsidRPr="005F7352">
        <w:rPr>
          <w:rFonts w:ascii="Arial" w:hAnsi="Arial" w:cs="Arial"/>
          <w:bCs/>
          <w:sz w:val="20"/>
          <w:szCs w:val="20"/>
        </w:rPr>
        <w:tab/>
        <w:t xml:space="preserve">Applicant/Agent: </w:t>
      </w:r>
      <w:r w:rsidRPr="005F7352">
        <w:rPr>
          <w:rFonts w:ascii="Arial" w:hAnsi="Arial" w:cs="Arial"/>
          <w:bCs/>
          <w:sz w:val="20"/>
          <w:szCs w:val="20"/>
        </w:rPr>
        <w:tab/>
      </w:r>
      <w:r>
        <w:rPr>
          <w:rFonts w:ascii="Arial" w:hAnsi="Arial" w:cs="Arial"/>
          <w:bCs/>
          <w:sz w:val="20"/>
          <w:szCs w:val="20"/>
        </w:rPr>
        <w:t xml:space="preserve">Roberto Nunez, </w:t>
      </w:r>
      <w:proofErr w:type="spellStart"/>
      <w:r>
        <w:rPr>
          <w:rFonts w:ascii="Arial" w:hAnsi="Arial" w:cs="Arial"/>
          <w:bCs/>
          <w:sz w:val="20"/>
          <w:szCs w:val="20"/>
        </w:rPr>
        <w:t>Alchemi</w:t>
      </w:r>
      <w:proofErr w:type="spellEnd"/>
      <w:r>
        <w:rPr>
          <w:rFonts w:ascii="Arial" w:hAnsi="Arial" w:cs="Arial"/>
          <w:bCs/>
          <w:sz w:val="20"/>
          <w:szCs w:val="20"/>
        </w:rPr>
        <w:t xml:space="preserve"> DP</w:t>
      </w:r>
    </w:p>
    <w:p w:rsidR="00036DE6" w:rsidRPr="00D33C9F" w:rsidRDefault="00036DE6" w:rsidP="00036DE6">
      <w:pPr>
        <w:tabs>
          <w:tab w:val="left" w:pos="720"/>
          <w:tab w:val="left" w:pos="2880"/>
        </w:tabs>
        <w:ind w:left="3600" w:hanging="3240"/>
        <w:contextualSpacing/>
        <w:jc w:val="both"/>
        <w:rPr>
          <w:rFonts w:ascii="Arial" w:hAnsi="Arial" w:cs="Arial"/>
          <w:bCs/>
          <w:sz w:val="20"/>
          <w:szCs w:val="20"/>
        </w:rPr>
      </w:pPr>
      <w:r w:rsidRPr="005F7352">
        <w:rPr>
          <w:rFonts w:ascii="Arial" w:hAnsi="Arial" w:cs="Arial"/>
          <w:bCs/>
          <w:sz w:val="20"/>
          <w:szCs w:val="20"/>
        </w:rPr>
        <w:t>d.</w:t>
      </w:r>
      <w:r w:rsidRPr="005F7352">
        <w:rPr>
          <w:rFonts w:ascii="Arial" w:hAnsi="Arial" w:cs="Arial"/>
          <w:bCs/>
          <w:sz w:val="20"/>
          <w:szCs w:val="20"/>
        </w:rPr>
        <w:tab/>
        <w:t>Request:</w:t>
      </w:r>
      <w:r w:rsidRPr="005F7352">
        <w:rPr>
          <w:rFonts w:ascii="Arial" w:hAnsi="Arial" w:cs="Arial"/>
          <w:bCs/>
          <w:sz w:val="20"/>
          <w:szCs w:val="20"/>
        </w:rPr>
        <w:tab/>
        <w:t>To:</w:t>
      </w:r>
      <w:r w:rsidRPr="005F7352">
        <w:rPr>
          <w:rFonts w:ascii="Arial" w:hAnsi="Arial" w:cs="Arial"/>
          <w:bCs/>
          <w:sz w:val="20"/>
          <w:szCs w:val="20"/>
        </w:rPr>
        <w:tab/>
      </w:r>
      <w:r>
        <w:rPr>
          <w:rFonts w:ascii="Arial" w:hAnsi="Arial" w:cs="Arial"/>
          <w:bCs/>
          <w:sz w:val="20"/>
          <w:szCs w:val="20"/>
        </w:rPr>
        <w:t>Add Conditional Use Permit (CUP) in “E” Neighborhood Commercial for a retail smoke shop; site plan included</w:t>
      </w:r>
    </w:p>
    <w:p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3D786D" w:rsidRPr="00B75BB8" w:rsidRDefault="003D786D" w:rsidP="003D786D">
      <w:pPr>
        <w:ind w:left="720"/>
        <w:jc w:val="both"/>
        <w:rPr>
          <w:rFonts w:ascii="Arial" w:hAnsi="Arial" w:cs="Arial"/>
          <w:sz w:val="20"/>
          <w:szCs w:val="20"/>
        </w:rPr>
      </w:pPr>
      <w:bookmarkStart w:id="6" w:name="_Hlk156307595"/>
      <w:r w:rsidRPr="00CF4164">
        <w:rPr>
          <w:rFonts w:ascii="Arial" w:hAnsi="Arial" w:cs="Arial"/>
          <w:sz w:val="20"/>
          <w:szCs w:val="20"/>
        </w:rPr>
        <w:t>Motion: Commissioner</w:t>
      </w:r>
      <w:r w:rsidR="00CF4164" w:rsidRPr="00CF4164">
        <w:rPr>
          <w:rFonts w:ascii="Arial" w:hAnsi="Arial" w:cs="Arial"/>
          <w:sz w:val="20"/>
          <w:szCs w:val="20"/>
        </w:rPr>
        <w:t xml:space="preserve"> McCoy</w:t>
      </w:r>
      <w:r w:rsidRPr="00CF4164">
        <w:rPr>
          <w:rFonts w:ascii="Arial" w:hAnsi="Arial" w:cs="Arial"/>
          <w:sz w:val="20"/>
          <w:szCs w:val="20"/>
        </w:rPr>
        <w:t xml:space="preserve"> made a motion, seconded by Commissioner </w:t>
      </w:r>
      <w:r w:rsidR="00CF4164" w:rsidRPr="00CF4164">
        <w:rPr>
          <w:rFonts w:ascii="Arial" w:hAnsi="Arial" w:cs="Arial"/>
          <w:sz w:val="20"/>
          <w:szCs w:val="20"/>
        </w:rPr>
        <w:t>McDonnell</w:t>
      </w:r>
      <w:r w:rsidRPr="00CF4164">
        <w:rPr>
          <w:rFonts w:ascii="Arial" w:hAnsi="Arial" w:cs="Arial"/>
          <w:sz w:val="20"/>
          <w:szCs w:val="20"/>
        </w:rPr>
        <w:t>, to recommend</w:t>
      </w:r>
      <w:r w:rsidR="00CF4164" w:rsidRPr="00CF4164">
        <w:rPr>
          <w:rFonts w:ascii="Arial" w:hAnsi="Arial" w:cs="Arial"/>
          <w:sz w:val="20"/>
          <w:szCs w:val="20"/>
        </w:rPr>
        <w:t xml:space="preserve"> </w:t>
      </w:r>
      <w:r w:rsidR="00CF4164" w:rsidRPr="00CF4164">
        <w:rPr>
          <w:rFonts w:ascii="Arial" w:hAnsi="Arial" w:cs="Arial"/>
          <w:b/>
          <w:sz w:val="20"/>
          <w:szCs w:val="20"/>
        </w:rPr>
        <w:t>Denial</w:t>
      </w:r>
      <w:r w:rsidR="00CF4164" w:rsidRPr="00CF4164">
        <w:rPr>
          <w:rFonts w:ascii="Arial" w:hAnsi="Arial" w:cs="Arial"/>
          <w:sz w:val="20"/>
          <w:szCs w:val="20"/>
        </w:rPr>
        <w:t xml:space="preserve"> </w:t>
      </w:r>
      <w:r w:rsidRPr="00CF4164">
        <w:rPr>
          <w:rFonts w:ascii="Arial" w:hAnsi="Arial" w:cs="Arial"/>
          <w:sz w:val="20"/>
          <w:szCs w:val="20"/>
        </w:rPr>
        <w:t xml:space="preserve">of </w:t>
      </w:r>
      <w:r w:rsidR="00292D75" w:rsidRPr="00CF4164">
        <w:rPr>
          <w:rFonts w:ascii="Arial" w:hAnsi="Arial" w:cs="Arial"/>
          <w:sz w:val="20"/>
          <w:szCs w:val="20"/>
        </w:rPr>
        <w:t>ZC</w:t>
      </w:r>
      <w:r w:rsidRPr="00CF4164">
        <w:rPr>
          <w:rFonts w:ascii="Arial" w:hAnsi="Arial" w:cs="Arial"/>
          <w:sz w:val="20"/>
          <w:szCs w:val="20"/>
        </w:rPr>
        <w:t>-2</w:t>
      </w:r>
      <w:r w:rsidR="00D10262" w:rsidRPr="00CF4164">
        <w:rPr>
          <w:rFonts w:ascii="Arial" w:hAnsi="Arial" w:cs="Arial"/>
          <w:sz w:val="20"/>
          <w:szCs w:val="20"/>
        </w:rPr>
        <w:t>3</w:t>
      </w:r>
      <w:r w:rsidRPr="00CF4164">
        <w:rPr>
          <w:rFonts w:ascii="Arial" w:hAnsi="Arial" w:cs="Arial"/>
          <w:sz w:val="20"/>
          <w:szCs w:val="20"/>
        </w:rPr>
        <w:t>-</w:t>
      </w:r>
      <w:r w:rsidR="00292D75" w:rsidRPr="00CF4164">
        <w:rPr>
          <w:rFonts w:ascii="Arial" w:hAnsi="Arial" w:cs="Arial"/>
          <w:sz w:val="20"/>
          <w:szCs w:val="20"/>
        </w:rPr>
        <w:t>1</w:t>
      </w:r>
      <w:r w:rsidR="008D7758" w:rsidRPr="00CF4164">
        <w:rPr>
          <w:rFonts w:ascii="Arial" w:hAnsi="Arial" w:cs="Arial"/>
          <w:sz w:val="20"/>
          <w:szCs w:val="20"/>
        </w:rPr>
        <w:t>93</w:t>
      </w:r>
      <w:r w:rsidRPr="00CF4164">
        <w:rPr>
          <w:rFonts w:ascii="Arial" w:hAnsi="Arial" w:cs="Arial"/>
          <w:sz w:val="20"/>
          <w:szCs w:val="20"/>
        </w:rPr>
        <w:t xml:space="preserve">. Motion passed </w:t>
      </w:r>
      <w:r w:rsidR="00CF4164" w:rsidRPr="00CF4164">
        <w:rPr>
          <w:rFonts w:ascii="Arial" w:hAnsi="Arial" w:cs="Arial"/>
          <w:sz w:val="20"/>
          <w:szCs w:val="20"/>
        </w:rPr>
        <w:t>9</w:t>
      </w:r>
      <w:r w:rsidRPr="00CF4164">
        <w:rPr>
          <w:rFonts w:ascii="Arial" w:hAnsi="Arial" w:cs="Arial"/>
          <w:sz w:val="20"/>
          <w:szCs w:val="20"/>
        </w:rPr>
        <w:t>-</w:t>
      </w:r>
      <w:r w:rsidR="00B5533A" w:rsidRPr="00CF4164">
        <w:rPr>
          <w:rFonts w:ascii="Arial" w:hAnsi="Arial" w:cs="Arial"/>
          <w:sz w:val="20"/>
          <w:szCs w:val="20"/>
        </w:rPr>
        <w:t>0</w:t>
      </w:r>
      <w:r w:rsidRPr="00CF4164">
        <w:rPr>
          <w:rFonts w:ascii="Arial" w:hAnsi="Arial" w:cs="Arial"/>
          <w:sz w:val="20"/>
          <w:szCs w:val="20"/>
        </w:rPr>
        <w:t>.</w:t>
      </w:r>
    </w:p>
    <w:bookmarkEnd w:id="6"/>
    <w:p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5D7518" w:rsidRDefault="005D7518"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036DE6" w:rsidRPr="00015A23" w:rsidRDefault="00036DE6" w:rsidP="00036DE6">
      <w:pPr>
        <w:pStyle w:val="ListParagraph"/>
        <w:numPr>
          <w:ilvl w:val="0"/>
          <w:numId w:val="40"/>
        </w:numPr>
        <w:contextualSpacing/>
        <w:jc w:val="both"/>
        <w:rPr>
          <w:rFonts w:ascii="Arial" w:hAnsi="Arial" w:cs="Arial"/>
          <w:b/>
          <w:bCs/>
          <w:sz w:val="20"/>
          <w:szCs w:val="20"/>
        </w:rPr>
      </w:pPr>
      <w:r w:rsidRPr="00015A23">
        <w:rPr>
          <w:rFonts w:ascii="Arial" w:hAnsi="Arial" w:cs="Arial"/>
          <w:b/>
          <w:bCs/>
          <w:sz w:val="20"/>
          <w:szCs w:val="20"/>
        </w:rPr>
        <w:t>ZC-23-</w:t>
      </w:r>
      <w:r>
        <w:rPr>
          <w:rFonts w:ascii="Arial" w:hAnsi="Arial" w:cs="Arial"/>
          <w:b/>
          <w:bCs/>
          <w:sz w:val="20"/>
          <w:szCs w:val="20"/>
        </w:rPr>
        <w:t>194</w:t>
      </w:r>
      <w:r w:rsidRPr="00015A23">
        <w:rPr>
          <w:rFonts w:ascii="Arial" w:hAnsi="Arial" w:cs="Arial"/>
          <w:b/>
          <w:bCs/>
          <w:sz w:val="20"/>
          <w:szCs w:val="20"/>
        </w:rPr>
        <w:tab/>
      </w:r>
      <w:r w:rsidRPr="00015A23">
        <w:rPr>
          <w:rFonts w:ascii="Arial" w:hAnsi="Arial" w:cs="Arial"/>
          <w:b/>
          <w:bCs/>
          <w:sz w:val="20"/>
          <w:szCs w:val="20"/>
        </w:rPr>
        <w:tab/>
      </w:r>
      <w:r w:rsidRPr="00015A23">
        <w:rPr>
          <w:rFonts w:ascii="Arial" w:hAnsi="Arial" w:cs="Arial"/>
          <w:b/>
          <w:bCs/>
          <w:sz w:val="20"/>
          <w:szCs w:val="20"/>
        </w:rPr>
        <w:tab/>
      </w:r>
      <w:r w:rsidRPr="00015A23">
        <w:rPr>
          <w:rFonts w:ascii="Arial" w:hAnsi="Arial" w:cs="Arial"/>
          <w:b/>
          <w:bCs/>
          <w:sz w:val="20"/>
          <w:szCs w:val="20"/>
        </w:rPr>
        <w:tab/>
      </w:r>
      <w:r w:rsidRPr="00015A23">
        <w:rPr>
          <w:rFonts w:ascii="Arial" w:hAnsi="Arial" w:cs="Arial"/>
          <w:b/>
          <w:bCs/>
          <w:sz w:val="20"/>
          <w:szCs w:val="20"/>
        </w:rPr>
        <w:tab/>
      </w:r>
      <w:r w:rsidRPr="00015A23">
        <w:rPr>
          <w:rFonts w:ascii="Arial" w:hAnsi="Arial" w:cs="Arial"/>
          <w:b/>
          <w:bCs/>
          <w:sz w:val="20"/>
          <w:szCs w:val="20"/>
        </w:rPr>
        <w:tab/>
      </w:r>
      <w:r w:rsidRPr="00015A23">
        <w:rPr>
          <w:rFonts w:ascii="Arial" w:hAnsi="Arial" w:cs="Arial"/>
          <w:b/>
          <w:bCs/>
          <w:sz w:val="20"/>
          <w:szCs w:val="20"/>
        </w:rPr>
        <w:tab/>
      </w:r>
      <w:r w:rsidRPr="00015A23">
        <w:rPr>
          <w:rFonts w:ascii="Arial" w:hAnsi="Arial" w:cs="Arial"/>
          <w:b/>
          <w:bCs/>
          <w:sz w:val="20"/>
          <w:szCs w:val="20"/>
        </w:rPr>
        <w:tab/>
      </w:r>
      <w:r w:rsidRPr="00015A23">
        <w:rPr>
          <w:rFonts w:ascii="Arial" w:hAnsi="Arial" w:cs="Arial"/>
          <w:b/>
          <w:bCs/>
          <w:sz w:val="20"/>
          <w:szCs w:val="20"/>
        </w:rPr>
        <w:tab/>
      </w:r>
      <w:r w:rsidRPr="00015A23">
        <w:rPr>
          <w:rFonts w:ascii="Arial" w:hAnsi="Arial" w:cs="Arial"/>
          <w:b/>
          <w:bCs/>
          <w:sz w:val="20"/>
          <w:szCs w:val="20"/>
        </w:rPr>
        <w:tab/>
      </w:r>
      <w:r w:rsidRPr="00015A23">
        <w:rPr>
          <w:rFonts w:ascii="Arial" w:hAnsi="Arial" w:cs="Arial"/>
          <w:b/>
          <w:bCs/>
          <w:sz w:val="20"/>
          <w:szCs w:val="20"/>
        </w:rPr>
        <w:tab/>
        <w:t>CD 11</w:t>
      </w:r>
    </w:p>
    <w:p w:rsidR="00036DE6" w:rsidRPr="00360D96" w:rsidRDefault="00036DE6" w:rsidP="00036DE6">
      <w:pPr>
        <w:ind w:left="360"/>
        <w:contextualSpacing/>
        <w:jc w:val="both"/>
        <w:rPr>
          <w:rFonts w:ascii="Arial" w:hAnsi="Arial" w:cs="Arial"/>
          <w:b/>
          <w:bCs/>
          <w:sz w:val="20"/>
          <w:szCs w:val="20"/>
          <w:highlight w:val="yellow"/>
        </w:rPr>
      </w:pPr>
    </w:p>
    <w:p w:rsidR="00036DE6" w:rsidRPr="00015A23" w:rsidRDefault="00036DE6" w:rsidP="00036DE6">
      <w:pPr>
        <w:ind w:left="360"/>
        <w:contextualSpacing/>
        <w:jc w:val="both"/>
        <w:rPr>
          <w:rFonts w:ascii="Arial" w:hAnsi="Arial" w:cs="Arial"/>
          <w:bCs/>
          <w:sz w:val="20"/>
          <w:szCs w:val="20"/>
        </w:rPr>
      </w:pPr>
      <w:r w:rsidRPr="00015A23">
        <w:rPr>
          <w:rFonts w:ascii="Arial" w:hAnsi="Arial" w:cs="Arial"/>
          <w:bCs/>
          <w:sz w:val="20"/>
          <w:szCs w:val="20"/>
        </w:rPr>
        <w:t>a.</w:t>
      </w:r>
      <w:r w:rsidRPr="00015A23">
        <w:rPr>
          <w:rFonts w:ascii="Arial" w:hAnsi="Arial" w:cs="Arial"/>
          <w:bCs/>
          <w:sz w:val="20"/>
          <w:szCs w:val="20"/>
        </w:rPr>
        <w:tab/>
        <w:t>Site Location:</w:t>
      </w:r>
      <w:r w:rsidRPr="00015A23">
        <w:rPr>
          <w:rFonts w:ascii="Arial" w:hAnsi="Arial" w:cs="Arial"/>
          <w:bCs/>
          <w:sz w:val="20"/>
          <w:szCs w:val="20"/>
        </w:rPr>
        <w:tab/>
      </w:r>
      <w:r w:rsidRPr="00015A23">
        <w:rPr>
          <w:rFonts w:ascii="Arial" w:hAnsi="Arial" w:cs="Arial"/>
          <w:bCs/>
          <w:sz w:val="20"/>
          <w:szCs w:val="20"/>
        </w:rPr>
        <w:tab/>
      </w:r>
      <w:r>
        <w:rPr>
          <w:rFonts w:ascii="Arial" w:hAnsi="Arial" w:cs="Arial"/>
          <w:bCs/>
          <w:sz w:val="20"/>
          <w:szCs w:val="20"/>
        </w:rPr>
        <w:t>150 Emma Street</w:t>
      </w:r>
    </w:p>
    <w:p w:rsidR="00036DE6" w:rsidRPr="00015A23" w:rsidRDefault="00036DE6" w:rsidP="00036DE6">
      <w:pPr>
        <w:ind w:left="360"/>
        <w:contextualSpacing/>
        <w:jc w:val="both"/>
        <w:rPr>
          <w:rFonts w:ascii="Arial" w:hAnsi="Arial" w:cs="Arial"/>
          <w:bCs/>
          <w:sz w:val="20"/>
          <w:szCs w:val="20"/>
        </w:rPr>
      </w:pPr>
      <w:r w:rsidRPr="00015A23">
        <w:rPr>
          <w:rFonts w:ascii="Arial" w:hAnsi="Arial" w:cs="Arial"/>
          <w:bCs/>
          <w:sz w:val="20"/>
          <w:szCs w:val="20"/>
        </w:rPr>
        <w:t>b.</w:t>
      </w:r>
      <w:r w:rsidRPr="00015A23">
        <w:rPr>
          <w:rFonts w:ascii="Arial" w:hAnsi="Arial" w:cs="Arial"/>
          <w:bCs/>
          <w:sz w:val="20"/>
          <w:szCs w:val="20"/>
        </w:rPr>
        <w:tab/>
        <w:t>Acreage:</w:t>
      </w:r>
      <w:r w:rsidRPr="00015A23">
        <w:rPr>
          <w:rFonts w:ascii="Arial" w:hAnsi="Arial" w:cs="Arial"/>
          <w:bCs/>
          <w:sz w:val="20"/>
          <w:szCs w:val="20"/>
        </w:rPr>
        <w:tab/>
      </w:r>
      <w:r w:rsidRPr="00015A23">
        <w:rPr>
          <w:rFonts w:ascii="Arial" w:hAnsi="Arial" w:cs="Arial"/>
          <w:bCs/>
          <w:sz w:val="20"/>
          <w:szCs w:val="20"/>
        </w:rPr>
        <w:tab/>
        <w:t>0.</w:t>
      </w:r>
      <w:r>
        <w:rPr>
          <w:rFonts w:ascii="Arial" w:hAnsi="Arial" w:cs="Arial"/>
          <w:bCs/>
          <w:sz w:val="20"/>
          <w:szCs w:val="20"/>
        </w:rPr>
        <w:t>42</w:t>
      </w:r>
    </w:p>
    <w:p w:rsidR="00036DE6" w:rsidRPr="001A60A8" w:rsidRDefault="00036DE6" w:rsidP="00036DE6">
      <w:pPr>
        <w:ind w:left="360"/>
        <w:contextualSpacing/>
        <w:jc w:val="both"/>
        <w:rPr>
          <w:rFonts w:ascii="Arial" w:hAnsi="Arial" w:cs="Arial"/>
          <w:bCs/>
          <w:sz w:val="20"/>
          <w:szCs w:val="20"/>
        </w:rPr>
      </w:pPr>
      <w:r w:rsidRPr="00015A23">
        <w:rPr>
          <w:rFonts w:ascii="Arial" w:hAnsi="Arial" w:cs="Arial"/>
          <w:bCs/>
          <w:sz w:val="20"/>
          <w:szCs w:val="20"/>
        </w:rPr>
        <w:t>c.</w:t>
      </w:r>
      <w:r w:rsidRPr="00015A23">
        <w:rPr>
          <w:rFonts w:ascii="Arial" w:hAnsi="Arial" w:cs="Arial"/>
          <w:bCs/>
          <w:sz w:val="20"/>
          <w:szCs w:val="20"/>
        </w:rPr>
        <w:tab/>
        <w:t>Applicant/</w:t>
      </w:r>
      <w:r w:rsidRPr="001A60A8">
        <w:rPr>
          <w:rFonts w:ascii="Arial" w:hAnsi="Arial" w:cs="Arial"/>
          <w:bCs/>
          <w:sz w:val="20"/>
          <w:szCs w:val="20"/>
        </w:rPr>
        <w:t xml:space="preserve">Agent: </w:t>
      </w:r>
      <w:r w:rsidRPr="001A60A8">
        <w:rPr>
          <w:rFonts w:ascii="Arial" w:hAnsi="Arial" w:cs="Arial"/>
          <w:bCs/>
          <w:sz w:val="20"/>
          <w:szCs w:val="20"/>
        </w:rPr>
        <w:tab/>
      </w:r>
      <w:r>
        <w:rPr>
          <w:rFonts w:ascii="Arial" w:hAnsi="Arial" w:cs="Arial"/>
          <w:bCs/>
          <w:sz w:val="20"/>
          <w:szCs w:val="20"/>
        </w:rPr>
        <w:t>Daniel Berhe</w:t>
      </w:r>
    </w:p>
    <w:p w:rsidR="00036DE6" w:rsidRPr="001A60A8" w:rsidRDefault="00036DE6" w:rsidP="00036DE6">
      <w:pPr>
        <w:tabs>
          <w:tab w:val="left" w:pos="720"/>
          <w:tab w:val="left" w:pos="2880"/>
        </w:tabs>
        <w:ind w:left="3600" w:hanging="3240"/>
        <w:contextualSpacing/>
        <w:jc w:val="both"/>
        <w:rPr>
          <w:rFonts w:ascii="Arial" w:hAnsi="Arial" w:cs="Arial"/>
          <w:bCs/>
          <w:sz w:val="20"/>
          <w:szCs w:val="20"/>
        </w:rPr>
      </w:pPr>
      <w:r w:rsidRPr="001A60A8">
        <w:rPr>
          <w:rFonts w:ascii="Arial" w:hAnsi="Arial" w:cs="Arial"/>
          <w:bCs/>
          <w:sz w:val="20"/>
          <w:szCs w:val="20"/>
        </w:rPr>
        <w:t>d.</w:t>
      </w:r>
      <w:r w:rsidRPr="001A60A8">
        <w:rPr>
          <w:rFonts w:ascii="Arial" w:hAnsi="Arial" w:cs="Arial"/>
          <w:bCs/>
          <w:sz w:val="20"/>
          <w:szCs w:val="20"/>
        </w:rPr>
        <w:tab/>
        <w:t>Request:</w:t>
      </w:r>
      <w:r w:rsidRPr="001A60A8">
        <w:rPr>
          <w:rFonts w:ascii="Arial" w:hAnsi="Arial" w:cs="Arial"/>
          <w:bCs/>
          <w:sz w:val="20"/>
          <w:szCs w:val="20"/>
        </w:rPr>
        <w:tab/>
        <w:t>From:</w:t>
      </w:r>
      <w:r w:rsidRPr="001A60A8">
        <w:rPr>
          <w:rFonts w:ascii="Arial" w:hAnsi="Arial" w:cs="Arial"/>
          <w:bCs/>
          <w:sz w:val="20"/>
          <w:szCs w:val="20"/>
        </w:rPr>
        <w:tab/>
        <w:t>“A-5” One-Family</w:t>
      </w:r>
    </w:p>
    <w:p w:rsidR="00036DE6" w:rsidRPr="00FA3491" w:rsidRDefault="00036DE6" w:rsidP="00036DE6">
      <w:pPr>
        <w:tabs>
          <w:tab w:val="left" w:pos="720"/>
          <w:tab w:val="left" w:pos="2880"/>
        </w:tabs>
        <w:ind w:left="3600" w:hanging="3240"/>
        <w:contextualSpacing/>
        <w:jc w:val="both"/>
        <w:rPr>
          <w:rFonts w:ascii="Arial" w:hAnsi="Arial" w:cs="Arial"/>
          <w:sz w:val="20"/>
          <w:szCs w:val="20"/>
        </w:rPr>
      </w:pPr>
      <w:r w:rsidRPr="001A60A8">
        <w:rPr>
          <w:rFonts w:ascii="Arial" w:hAnsi="Arial" w:cs="Arial"/>
          <w:bCs/>
          <w:sz w:val="20"/>
          <w:szCs w:val="20"/>
        </w:rPr>
        <w:tab/>
      </w:r>
      <w:r w:rsidRPr="001A60A8">
        <w:rPr>
          <w:rFonts w:ascii="Arial" w:hAnsi="Arial" w:cs="Arial"/>
          <w:bCs/>
          <w:sz w:val="20"/>
          <w:szCs w:val="20"/>
        </w:rPr>
        <w:tab/>
        <w:t>To:</w:t>
      </w:r>
      <w:r w:rsidRPr="001A60A8">
        <w:rPr>
          <w:rFonts w:ascii="Arial" w:hAnsi="Arial" w:cs="Arial"/>
          <w:bCs/>
          <w:sz w:val="20"/>
          <w:szCs w:val="20"/>
        </w:rPr>
        <w:tab/>
        <w:t>“</w:t>
      </w:r>
      <w:r>
        <w:rPr>
          <w:rFonts w:ascii="Arial" w:hAnsi="Arial" w:cs="Arial"/>
          <w:bCs/>
          <w:sz w:val="20"/>
          <w:szCs w:val="20"/>
        </w:rPr>
        <w:t>B</w:t>
      </w:r>
      <w:r w:rsidRPr="001A60A8">
        <w:rPr>
          <w:rFonts w:ascii="Arial" w:hAnsi="Arial" w:cs="Arial"/>
          <w:bCs/>
          <w:sz w:val="20"/>
          <w:szCs w:val="20"/>
        </w:rPr>
        <w:t xml:space="preserve">” </w:t>
      </w:r>
      <w:r>
        <w:rPr>
          <w:rFonts w:ascii="Arial" w:hAnsi="Arial" w:cs="Arial"/>
          <w:bCs/>
          <w:sz w:val="20"/>
          <w:szCs w:val="20"/>
        </w:rPr>
        <w:t>Two-Family</w:t>
      </w:r>
      <w:bookmarkStart w:id="7" w:name="_Hlk152149538"/>
      <w:r w:rsidRPr="00FA3491">
        <w:rPr>
          <w:rFonts w:ascii="Arial" w:hAnsi="Arial" w:cs="Arial"/>
          <w:sz w:val="20"/>
          <w:szCs w:val="20"/>
        </w:rPr>
        <w:tab/>
      </w:r>
      <w:bookmarkEnd w:id="7"/>
    </w:p>
    <w:p w:rsidR="00EC6F92" w:rsidRPr="00FE291F" w:rsidRDefault="00EC6F92" w:rsidP="003D786D">
      <w:pPr>
        <w:ind w:left="720"/>
        <w:jc w:val="both"/>
        <w:rPr>
          <w:rFonts w:ascii="Arial" w:hAnsi="Arial" w:cs="Arial"/>
          <w:sz w:val="20"/>
          <w:szCs w:val="20"/>
          <w:highlight w:val="yellow"/>
        </w:rPr>
      </w:pPr>
    </w:p>
    <w:p w:rsidR="003D786D" w:rsidRPr="00B75BB8" w:rsidRDefault="003D786D" w:rsidP="003D786D">
      <w:pPr>
        <w:ind w:left="720"/>
        <w:jc w:val="both"/>
        <w:rPr>
          <w:rFonts w:ascii="Arial" w:hAnsi="Arial" w:cs="Arial"/>
          <w:sz w:val="20"/>
          <w:szCs w:val="20"/>
        </w:rPr>
      </w:pPr>
      <w:r w:rsidRPr="00CF4164">
        <w:rPr>
          <w:rFonts w:ascii="Arial" w:hAnsi="Arial" w:cs="Arial"/>
          <w:sz w:val="20"/>
          <w:szCs w:val="20"/>
        </w:rPr>
        <w:t>Motion: Commissioner</w:t>
      </w:r>
      <w:r w:rsidR="00CF4164" w:rsidRPr="00CF4164">
        <w:rPr>
          <w:rFonts w:ascii="Arial" w:hAnsi="Arial" w:cs="Arial"/>
          <w:sz w:val="20"/>
          <w:szCs w:val="20"/>
        </w:rPr>
        <w:t xml:space="preserve"> Romero</w:t>
      </w:r>
      <w:r w:rsidRPr="00CF4164">
        <w:rPr>
          <w:rFonts w:ascii="Arial" w:hAnsi="Arial" w:cs="Arial"/>
          <w:sz w:val="20"/>
          <w:szCs w:val="20"/>
        </w:rPr>
        <w:t xml:space="preserve"> made a motion, seconded by Commissioner</w:t>
      </w:r>
      <w:r w:rsidR="00CF4164" w:rsidRPr="00CF4164">
        <w:rPr>
          <w:rFonts w:ascii="Arial" w:hAnsi="Arial" w:cs="Arial"/>
          <w:sz w:val="20"/>
          <w:szCs w:val="20"/>
        </w:rPr>
        <w:t xml:space="preserve"> Wurman</w:t>
      </w:r>
      <w:r w:rsidRPr="00CF4164">
        <w:rPr>
          <w:rFonts w:ascii="Arial" w:hAnsi="Arial" w:cs="Arial"/>
          <w:sz w:val="20"/>
          <w:szCs w:val="20"/>
        </w:rPr>
        <w:t xml:space="preserve">, to recommend </w:t>
      </w:r>
      <w:r w:rsidR="00CF4164" w:rsidRPr="00CF4164">
        <w:rPr>
          <w:rFonts w:ascii="Arial" w:hAnsi="Arial" w:cs="Arial"/>
          <w:b/>
          <w:sz w:val="20"/>
          <w:szCs w:val="20"/>
        </w:rPr>
        <w:t>Denial</w:t>
      </w:r>
      <w:r w:rsidRPr="00CF4164">
        <w:rPr>
          <w:rFonts w:ascii="Arial" w:hAnsi="Arial" w:cs="Arial"/>
          <w:b/>
          <w:sz w:val="20"/>
          <w:szCs w:val="20"/>
        </w:rPr>
        <w:t xml:space="preserve"> </w:t>
      </w:r>
      <w:r w:rsidRPr="00CF4164">
        <w:rPr>
          <w:rFonts w:ascii="Arial" w:hAnsi="Arial" w:cs="Arial"/>
          <w:sz w:val="20"/>
          <w:szCs w:val="20"/>
        </w:rPr>
        <w:t xml:space="preserve">of </w:t>
      </w:r>
      <w:r w:rsidR="00CF4164" w:rsidRPr="00CF4164">
        <w:rPr>
          <w:rFonts w:ascii="Arial" w:hAnsi="Arial" w:cs="Arial"/>
          <w:sz w:val="20"/>
          <w:szCs w:val="20"/>
        </w:rPr>
        <w:t>ZC-23-194</w:t>
      </w:r>
      <w:r w:rsidRPr="00CF4164">
        <w:rPr>
          <w:rFonts w:ascii="Arial" w:hAnsi="Arial" w:cs="Arial"/>
          <w:sz w:val="20"/>
          <w:szCs w:val="20"/>
        </w:rPr>
        <w:t xml:space="preserve">. Motion passed </w:t>
      </w:r>
      <w:r w:rsidR="00CF4164" w:rsidRPr="00CF4164">
        <w:rPr>
          <w:rFonts w:ascii="Arial" w:hAnsi="Arial" w:cs="Arial"/>
          <w:sz w:val="20"/>
          <w:szCs w:val="20"/>
        </w:rPr>
        <w:t>9</w:t>
      </w:r>
      <w:r w:rsidRPr="00CF4164">
        <w:rPr>
          <w:rFonts w:ascii="Arial" w:hAnsi="Arial" w:cs="Arial"/>
          <w:sz w:val="20"/>
          <w:szCs w:val="20"/>
        </w:rPr>
        <w:t>-0.</w:t>
      </w:r>
    </w:p>
    <w:p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036DE6" w:rsidRPr="00FA3491" w:rsidRDefault="00036DE6" w:rsidP="00036DE6">
      <w:pPr>
        <w:numPr>
          <w:ilvl w:val="0"/>
          <w:numId w:val="40"/>
        </w:num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sz w:val="20"/>
          <w:szCs w:val="20"/>
        </w:rPr>
      </w:pPr>
      <w:r w:rsidRPr="00F34B39">
        <w:rPr>
          <w:rFonts w:ascii="Arial" w:hAnsi="Arial" w:cs="Arial"/>
          <w:b/>
          <w:sz w:val="20"/>
          <w:szCs w:val="20"/>
        </w:rPr>
        <w:t>ZC-23-198</w:t>
      </w:r>
      <w:r w:rsidRPr="00FA3491">
        <w:rPr>
          <w:rFonts w:ascii="Arial" w:hAnsi="Arial" w:cs="Arial"/>
          <w:b/>
          <w:sz w:val="20"/>
          <w:szCs w:val="20"/>
        </w:rPr>
        <w:tab/>
      </w:r>
      <w:r w:rsidRPr="00FA3491">
        <w:rPr>
          <w:rFonts w:ascii="Arial" w:hAnsi="Arial" w:cs="Arial"/>
          <w:b/>
          <w:sz w:val="20"/>
          <w:szCs w:val="20"/>
        </w:rPr>
        <w:tab/>
      </w:r>
      <w:r w:rsidRPr="00FA3491">
        <w:rPr>
          <w:rFonts w:ascii="Arial" w:hAnsi="Arial" w:cs="Arial"/>
          <w:b/>
          <w:sz w:val="20"/>
          <w:szCs w:val="20"/>
        </w:rPr>
        <w:tab/>
      </w:r>
      <w:r w:rsidRPr="00FA3491">
        <w:rPr>
          <w:rFonts w:ascii="Arial" w:hAnsi="Arial" w:cs="Arial"/>
          <w:b/>
          <w:sz w:val="20"/>
          <w:szCs w:val="20"/>
        </w:rPr>
        <w:tab/>
      </w:r>
      <w:r w:rsidRPr="00FA3491">
        <w:rPr>
          <w:rFonts w:ascii="Arial" w:hAnsi="Arial" w:cs="Arial"/>
          <w:b/>
          <w:sz w:val="20"/>
          <w:szCs w:val="20"/>
        </w:rPr>
        <w:tab/>
      </w:r>
      <w:r w:rsidRPr="00FA3491">
        <w:rPr>
          <w:rFonts w:ascii="Arial" w:hAnsi="Arial" w:cs="Arial"/>
          <w:b/>
          <w:sz w:val="20"/>
          <w:szCs w:val="20"/>
        </w:rPr>
        <w:tab/>
      </w:r>
      <w:r w:rsidRPr="00FA3491">
        <w:rPr>
          <w:rFonts w:ascii="Arial" w:hAnsi="Arial" w:cs="Arial"/>
          <w:b/>
          <w:sz w:val="20"/>
          <w:szCs w:val="20"/>
        </w:rPr>
        <w:tab/>
      </w:r>
      <w:r w:rsidRPr="00FA3491">
        <w:rPr>
          <w:rFonts w:ascii="Arial" w:hAnsi="Arial" w:cs="Arial"/>
          <w:b/>
          <w:sz w:val="20"/>
          <w:szCs w:val="20"/>
        </w:rPr>
        <w:tab/>
      </w:r>
      <w:r w:rsidRPr="00FA3491">
        <w:rPr>
          <w:rFonts w:ascii="Arial" w:hAnsi="Arial" w:cs="Arial"/>
          <w:b/>
          <w:sz w:val="20"/>
          <w:szCs w:val="20"/>
        </w:rPr>
        <w:tab/>
      </w:r>
      <w:r w:rsidRPr="00FA3491">
        <w:rPr>
          <w:rFonts w:ascii="Arial" w:hAnsi="Arial" w:cs="Arial"/>
          <w:b/>
          <w:sz w:val="20"/>
          <w:szCs w:val="20"/>
        </w:rPr>
        <w:tab/>
      </w:r>
      <w:r w:rsidRPr="00FA3491">
        <w:rPr>
          <w:rFonts w:ascii="Arial" w:hAnsi="Arial" w:cs="Arial"/>
          <w:b/>
          <w:sz w:val="20"/>
          <w:szCs w:val="20"/>
        </w:rPr>
        <w:tab/>
      </w:r>
      <w:r w:rsidRPr="00FA3491">
        <w:rPr>
          <w:rFonts w:ascii="Arial" w:hAnsi="Arial" w:cs="Arial"/>
          <w:b/>
          <w:sz w:val="20"/>
          <w:szCs w:val="20"/>
        </w:rPr>
        <w:tab/>
        <w:t xml:space="preserve">CD </w:t>
      </w:r>
      <w:r>
        <w:rPr>
          <w:rFonts w:ascii="Arial" w:hAnsi="Arial" w:cs="Arial"/>
          <w:b/>
          <w:sz w:val="20"/>
          <w:szCs w:val="20"/>
        </w:rPr>
        <w:t>5</w:t>
      </w:r>
    </w:p>
    <w:p w:rsidR="00036DE6" w:rsidRPr="00FA3491" w:rsidRDefault="00036DE6" w:rsidP="00036DE6">
      <w:pPr>
        <w:tabs>
          <w:tab w:val="left" w:pos="720"/>
          <w:tab w:val="left" w:pos="1440"/>
          <w:tab w:val="left" w:pos="2160"/>
          <w:tab w:val="left" w:pos="2880"/>
          <w:tab w:val="left" w:pos="3600"/>
          <w:tab w:val="left" w:pos="4320"/>
          <w:tab w:val="left" w:pos="5040"/>
          <w:tab w:val="left" w:pos="5760"/>
          <w:tab w:val="left" w:pos="6135"/>
        </w:tabs>
        <w:ind w:left="360"/>
        <w:jc w:val="both"/>
        <w:rPr>
          <w:rFonts w:ascii="Arial" w:hAnsi="Arial" w:cs="Arial"/>
          <w:sz w:val="20"/>
          <w:szCs w:val="20"/>
        </w:rPr>
      </w:pPr>
    </w:p>
    <w:p w:rsidR="00036DE6" w:rsidRPr="00FA3491" w:rsidRDefault="00036DE6" w:rsidP="00036DE6">
      <w:pPr>
        <w:numPr>
          <w:ilvl w:val="0"/>
          <w:numId w:val="41"/>
        </w:num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sz w:val="20"/>
          <w:szCs w:val="20"/>
        </w:rPr>
      </w:pPr>
      <w:r w:rsidRPr="00FA3491">
        <w:rPr>
          <w:rFonts w:ascii="Arial" w:hAnsi="Arial" w:cs="Arial"/>
          <w:sz w:val="20"/>
          <w:szCs w:val="20"/>
        </w:rPr>
        <w:t>Site Location:</w:t>
      </w:r>
      <w:r w:rsidRPr="00FA3491">
        <w:rPr>
          <w:rFonts w:ascii="Arial" w:hAnsi="Arial" w:cs="Arial"/>
          <w:sz w:val="20"/>
          <w:szCs w:val="20"/>
        </w:rPr>
        <w:tab/>
      </w:r>
      <w:r w:rsidRPr="00FA3491">
        <w:rPr>
          <w:rFonts w:ascii="Arial" w:hAnsi="Arial" w:cs="Arial"/>
          <w:sz w:val="20"/>
          <w:szCs w:val="20"/>
        </w:rPr>
        <w:tab/>
      </w:r>
      <w:r w:rsidRPr="005B1313">
        <w:rPr>
          <w:rFonts w:ascii="Arial" w:hAnsi="Arial" w:cs="Arial"/>
          <w:sz w:val="20"/>
          <w:szCs w:val="20"/>
        </w:rPr>
        <w:t>12500 Trinity B</w:t>
      </w:r>
      <w:r>
        <w:rPr>
          <w:rFonts w:ascii="Arial" w:hAnsi="Arial" w:cs="Arial"/>
          <w:sz w:val="20"/>
          <w:szCs w:val="20"/>
        </w:rPr>
        <w:t>ou</w:t>
      </w:r>
      <w:r w:rsidRPr="005B1313">
        <w:rPr>
          <w:rFonts w:ascii="Arial" w:hAnsi="Arial" w:cs="Arial"/>
          <w:sz w:val="20"/>
          <w:szCs w:val="20"/>
        </w:rPr>
        <w:t>l</w:t>
      </w:r>
      <w:r>
        <w:rPr>
          <w:rFonts w:ascii="Arial" w:hAnsi="Arial" w:cs="Arial"/>
          <w:sz w:val="20"/>
          <w:szCs w:val="20"/>
        </w:rPr>
        <w:t>e</w:t>
      </w:r>
      <w:r w:rsidRPr="005B1313">
        <w:rPr>
          <w:rFonts w:ascii="Arial" w:hAnsi="Arial" w:cs="Arial"/>
          <w:sz w:val="20"/>
          <w:szCs w:val="20"/>
        </w:rPr>
        <w:t>v</w:t>
      </w:r>
      <w:r>
        <w:rPr>
          <w:rFonts w:ascii="Arial" w:hAnsi="Arial" w:cs="Arial"/>
          <w:sz w:val="20"/>
          <w:szCs w:val="20"/>
        </w:rPr>
        <w:t>ard</w:t>
      </w:r>
      <w:r w:rsidRPr="005B1313">
        <w:rPr>
          <w:rFonts w:ascii="Arial" w:hAnsi="Arial" w:cs="Arial"/>
          <w:sz w:val="20"/>
          <w:szCs w:val="20"/>
        </w:rPr>
        <w:t> </w:t>
      </w:r>
    </w:p>
    <w:p w:rsidR="00036DE6" w:rsidRPr="00FA3491" w:rsidRDefault="00036DE6" w:rsidP="00036DE6">
      <w:pPr>
        <w:numPr>
          <w:ilvl w:val="0"/>
          <w:numId w:val="41"/>
        </w:num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sz w:val="20"/>
          <w:szCs w:val="20"/>
        </w:rPr>
      </w:pPr>
      <w:r w:rsidRPr="00FA3491">
        <w:rPr>
          <w:rFonts w:ascii="Arial" w:hAnsi="Arial" w:cs="Arial"/>
          <w:sz w:val="20"/>
          <w:szCs w:val="20"/>
        </w:rPr>
        <w:t>Acreage:</w:t>
      </w:r>
      <w:r w:rsidRPr="00FA3491">
        <w:rPr>
          <w:rFonts w:ascii="Arial" w:hAnsi="Arial" w:cs="Arial"/>
          <w:sz w:val="20"/>
          <w:szCs w:val="20"/>
        </w:rPr>
        <w:tab/>
      </w:r>
      <w:r w:rsidRPr="00FA3491">
        <w:rPr>
          <w:rFonts w:ascii="Arial" w:hAnsi="Arial" w:cs="Arial"/>
          <w:sz w:val="20"/>
          <w:szCs w:val="20"/>
        </w:rPr>
        <w:tab/>
      </w:r>
      <w:r>
        <w:rPr>
          <w:rFonts w:ascii="Arial" w:hAnsi="Arial" w:cs="Arial"/>
          <w:sz w:val="20"/>
          <w:szCs w:val="20"/>
        </w:rPr>
        <w:t>2.48</w:t>
      </w:r>
    </w:p>
    <w:p w:rsidR="00036DE6" w:rsidRPr="00F34B39" w:rsidRDefault="00036DE6" w:rsidP="00036DE6">
      <w:pPr>
        <w:numPr>
          <w:ilvl w:val="0"/>
          <w:numId w:val="41"/>
        </w:num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sz w:val="20"/>
          <w:szCs w:val="20"/>
        </w:rPr>
      </w:pPr>
      <w:r w:rsidRPr="00FA3491">
        <w:rPr>
          <w:rFonts w:ascii="Arial" w:hAnsi="Arial" w:cs="Arial"/>
          <w:sz w:val="20"/>
          <w:szCs w:val="20"/>
        </w:rPr>
        <w:t xml:space="preserve">Applicant/Agent: </w:t>
      </w:r>
      <w:r w:rsidRPr="00FA3491">
        <w:rPr>
          <w:rFonts w:ascii="Arial" w:hAnsi="Arial" w:cs="Arial"/>
          <w:sz w:val="20"/>
          <w:szCs w:val="20"/>
        </w:rPr>
        <w:tab/>
      </w:r>
      <w:r>
        <w:rPr>
          <w:rFonts w:ascii="Arial" w:hAnsi="Arial" w:cs="Arial"/>
          <w:sz w:val="20"/>
          <w:szCs w:val="20"/>
        </w:rPr>
        <w:t xml:space="preserve">Flint Hills </w:t>
      </w:r>
      <w:r w:rsidRPr="00F34B39">
        <w:rPr>
          <w:rFonts w:ascii="Arial" w:hAnsi="Arial" w:cs="Arial"/>
          <w:sz w:val="20"/>
          <w:szCs w:val="20"/>
        </w:rPr>
        <w:t>Resources/Juan J. Vasquez, Vasquez Engineering, LLC</w:t>
      </w:r>
    </w:p>
    <w:p w:rsidR="00036DE6" w:rsidRPr="00F34B39" w:rsidRDefault="00036DE6" w:rsidP="00036DE6">
      <w:pPr>
        <w:numPr>
          <w:ilvl w:val="0"/>
          <w:numId w:val="41"/>
        </w:numPr>
        <w:tabs>
          <w:tab w:val="left" w:pos="720"/>
          <w:tab w:val="left" w:pos="1440"/>
          <w:tab w:val="left" w:pos="2160"/>
          <w:tab w:val="left" w:pos="2880"/>
          <w:tab w:val="left" w:pos="3600"/>
          <w:tab w:val="left" w:pos="4320"/>
          <w:tab w:val="left" w:pos="5040"/>
          <w:tab w:val="left" w:pos="5760"/>
          <w:tab w:val="left" w:pos="6135"/>
        </w:tabs>
        <w:jc w:val="both"/>
      </w:pPr>
      <w:r w:rsidRPr="00F34B39">
        <w:rPr>
          <w:rFonts w:ascii="Arial" w:hAnsi="Arial" w:cs="Arial"/>
          <w:sz w:val="20"/>
          <w:szCs w:val="20"/>
        </w:rPr>
        <w:t xml:space="preserve">Request: </w:t>
      </w:r>
      <w:r w:rsidRPr="00F34B39">
        <w:rPr>
          <w:rFonts w:ascii="Arial" w:hAnsi="Arial" w:cs="Arial"/>
          <w:sz w:val="20"/>
          <w:szCs w:val="20"/>
        </w:rPr>
        <w:tab/>
      </w:r>
      <w:r w:rsidRPr="00F34B39">
        <w:rPr>
          <w:rFonts w:ascii="Arial" w:hAnsi="Arial" w:cs="Arial"/>
          <w:sz w:val="20"/>
          <w:szCs w:val="20"/>
        </w:rPr>
        <w:tab/>
        <w:t>From:</w:t>
      </w:r>
      <w:r w:rsidRPr="00F34B39">
        <w:rPr>
          <w:rFonts w:ascii="Arial" w:hAnsi="Arial" w:cs="Arial"/>
          <w:sz w:val="20"/>
          <w:szCs w:val="20"/>
        </w:rPr>
        <w:tab/>
        <w:t>“PD705” PD/SU Planned Development Specific Use for wholesale</w:t>
      </w:r>
    </w:p>
    <w:p w:rsidR="00036DE6" w:rsidRPr="00F34B39" w:rsidRDefault="00036DE6" w:rsidP="00036DE6">
      <w:pPr>
        <w:tabs>
          <w:tab w:val="left" w:pos="720"/>
          <w:tab w:val="left" w:pos="1440"/>
          <w:tab w:val="left" w:pos="2160"/>
          <w:tab w:val="left" w:pos="2880"/>
          <w:tab w:val="left" w:pos="3600"/>
          <w:tab w:val="left" w:pos="4320"/>
          <w:tab w:val="left" w:pos="5040"/>
          <w:tab w:val="left" w:pos="5760"/>
          <w:tab w:val="left" w:pos="6135"/>
        </w:tabs>
        <w:ind w:left="720"/>
        <w:jc w:val="both"/>
        <w:rPr>
          <w:rFonts w:ascii="Arial" w:hAnsi="Arial" w:cs="Arial"/>
          <w:sz w:val="20"/>
          <w:szCs w:val="20"/>
        </w:rPr>
      </w:pPr>
      <w:r w:rsidRPr="00F34B39">
        <w:rPr>
          <w:rFonts w:ascii="Arial" w:hAnsi="Arial" w:cs="Arial"/>
          <w:sz w:val="20"/>
          <w:szCs w:val="20"/>
        </w:rPr>
        <w:t xml:space="preserve"> </w:t>
      </w:r>
      <w:r w:rsidRPr="00F34B39">
        <w:rPr>
          <w:rFonts w:ascii="Arial" w:hAnsi="Arial" w:cs="Arial"/>
          <w:sz w:val="20"/>
          <w:szCs w:val="20"/>
        </w:rPr>
        <w:tab/>
      </w:r>
      <w:r w:rsidRPr="00F34B39">
        <w:rPr>
          <w:rFonts w:ascii="Arial" w:hAnsi="Arial" w:cs="Arial"/>
          <w:sz w:val="20"/>
          <w:szCs w:val="20"/>
        </w:rPr>
        <w:tab/>
      </w:r>
      <w:r w:rsidRPr="00F34B39">
        <w:rPr>
          <w:rFonts w:ascii="Arial" w:hAnsi="Arial" w:cs="Arial"/>
          <w:sz w:val="20"/>
          <w:szCs w:val="20"/>
        </w:rPr>
        <w:tab/>
      </w:r>
      <w:r w:rsidRPr="00F34B39">
        <w:rPr>
          <w:rFonts w:ascii="Arial" w:hAnsi="Arial" w:cs="Arial"/>
          <w:sz w:val="20"/>
          <w:szCs w:val="20"/>
        </w:rPr>
        <w:tab/>
        <w:t>storage, handling and distribution of petroleum products and fuel</w:t>
      </w:r>
    </w:p>
    <w:p w:rsidR="00036DE6" w:rsidRPr="00F34B39" w:rsidRDefault="00036DE6" w:rsidP="00036DE6">
      <w:pPr>
        <w:tabs>
          <w:tab w:val="left" w:pos="720"/>
          <w:tab w:val="left" w:pos="1440"/>
          <w:tab w:val="left" w:pos="2160"/>
          <w:tab w:val="left" w:pos="2880"/>
          <w:tab w:val="left" w:pos="3600"/>
          <w:tab w:val="left" w:pos="4320"/>
          <w:tab w:val="left" w:pos="5040"/>
          <w:tab w:val="left" w:pos="5760"/>
          <w:tab w:val="left" w:pos="6135"/>
        </w:tabs>
        <w:ind w:left="720"/>
        <w:jc w:val="both"/>
      </w:pPr>
      <w:r w:rsidRPr="00F34B39">
        <w:rPr>
          <w:rFonts w:ascii="Arial" w:hAnsi="Arial" w:cs="Arial"/>
          <w:sz w:val="20"/>
          <w:szCs w:val="20"/>
        </w:rPr>
        <w:tab/>
      </w:r>
      <w:r w:rsidRPr="00F34B39">
        <w:rPr>
          <w:rFonts w:ascii="Arial" w:hAnsi="Arial" w:cs="Arial"/>
          <w:sz w:val="20"/>
          <w:szCs w:val="20"/>
        </w:rPr>
        <w:tab/>
      </w:r>
      <w:r w:rsidRPr="00F34B39">
        <w:rPr>
          <w:rFonts w:ascii="Arial" w:hAnsi="Arial" w:cs="Arial"/>
          <w:sz w:val="20"/>
          <w:szCs w:val="20"/>
        </w:rPr>
        <w:tab/>
      </w:r>
      <w:r w:rsidRPr="00F34B39">
        <w:rPr>
          <w:rFonts w:ascii="Arial" w:hAnsi="Arial" w:cs="Arial"/>
          <w:sz w:val="20"/>
          <w:szCs w:val="20"/>
        </w:rPr>
        <w:tab/>
        <w:t>components</w:t>
      </w:r>
    </w:p>
    <w:p w:rsidR="003D786D" w:rsidRDefault="00036DE6" w:rsidP="00036DE6">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F34B39">
        <w:rPr>
          <w:rFonts w:ascii="Arial" w:hAnsi="Arial" w:cs="Arial"/>
          <w:sz w:val="20"/>
          <w:szCs w:val="20"/>
        </w:rPr>
        <w:t>To:</w:t>
      </w:r>
      <w:r w:rsidRPr="00F34B39">
        <w:rPr>
          <w:rFonts w:ascii="Arial" w:hAnsi="Arial" w:cs="Arial"/>
          <w:sz w:val="20"/>
          <w:szCs w:val="20"/>
        </w:rPr>
        <w:tab/>
        <w:t>“F” General Commercial</w:t>
      </w:r>
      <w:r w:rsidRPr="00FA3491">
        <w:tab/>
      </w:r>
    </w:p>
    <w:p w:rsidR="0031767E" w:rsidRPr="009F4315" w:rsidRDefault="0031767E"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highlight w:val="yellow"/>
        </w:rPr>
      </w:pPr>
    </w:p>
    <w:p w:rsidR="003D786D" w:rsidRPr="00B75BB8" w:rsidRDefault="003D786D" w:rsidP="003D786D">
      <w:pPr>
        <w:ind w:left="720"/>
        <w:jc w:val="both"/>
        <w:rPr>
          <w:rFonts w:ascii="Arial" w:hAnsi="Arial" w:cs="Arial"/>
          <w:sz w:val="20"/>
          <w:szCs w:val="20"/>
        </w:rPr>
      </w:pPr>
      <w:r w:rsidRPr="00CF4164">
        <w:rPr>
          <w:rFonts w:ascii="Arial" w:hAnsi="Arial" w:cs="Arial"/>
          <w:sz w:val="20"/>
          <w:szCs w:val="20"/>
        </w:rPr>
        <w:t>Motion: Commissioner</w:t>
      </w:r>
      <w:r w:rsidR="00CF4164" w:rsidRPr="00CF4164">
        <w:rPr>
          <w:rFonts w:ascii="Arial" w:hAnsi="Arial" w:cs="Arial"/>
          <w:sz w:val="20"/>
          <w:szCs w:val="20"/>
        </w:rPr>
        <w:t xml:space="preserve"> McDonnell </w:t>
      </w:r>
      <w:r w:rsidRPr="00CF4164">
        <w:rPr>
          <w:rFonts w:ascii="Arial" w:hAnsi="Arial" w:cs="Arial"/>
          <w:sz w:val="20"/>
          <w:szCs w:val="20"/>
        </w:rPr>
        <w:t>made a</w:t>
      </w:r>
      <w:r w:rsidR="00D10262" w:rsidRPr="00CF4164">
        <w:rPr>
          <w:rFonts w:ascii="Arial" w:hAnsi="Arial" w:cs="Arial"/>
          <w:sz w:val="20"/>
          <w:szCs w:val="20"/>
        </w:rPr>
        <w:t xml:space="preserve"> </w:t>
      </w:r>
      <w:r w:rsidRPr="00CF4164">
        <w:rPr>
          <w:rFonts w:ascii="Arial" w:hAnsi="Arial" w:cs="Arial"/>
          <w:sz w:val="20"/>
          <w:szCs w:val="20"/>
        </w:rPr>
        <w:t>motion, seconded by Commissioner</w:t>
      </w:r>
      <w:r w:rsidR="00CF4164" w:rsidRPr="00CF4164">
        <w:rPr>
          <w:rFonts w:ascii="Arial" w:hAnsi="Arial" w:cs="Arial"/>
          <w:sz w:val="20"/>
          <w:szCs w:val="20"/>
        </w:rPr>
        <w:t xml:space="preserve"> Hoblit</w:t>
      </w:r>
      <w:r w:rsidRPr="00CF4164">
        <w:rPr>
          <w:rFonts w:ascii="Arial" w:hAnsi="Arial" w:cs="Arial"/>
          <w:sz w:val="20"/>
          <w:szCs w:val="20"/>
        </w:rPr>
        <w:t xml:space="preserve">, to recommend </w:t>
      </w:r>
      <w:r w:rsidR="00973C0A" w:rsidRPr="00CF4164">
        <w:rPr>
          <w:rFonts w:ascii="Arial" w:hAnsi="Arial" w:cs="Arial"/>
          <w:b/>
          <w:sz w:val="20"/>
          <w:szCs w:val="20"/>
        </w:rPr>
        <w:t>Approval</w:t>
      </w:r>
      <w:r w:rsidR="00973C0A" w:rsidRPr="00CF4164">
        <w:rPr>
          <w:rFonts w:ascii="Arial" w:hAnsi="Arial" w:cs="Arial"/>
          <w:sz w:val="20"/>
          <w:szCs w:val="20"/>
        </w:rPr>
        <w:t xml:space="preserve"> of</w:t>
      </w:r>
      <w:r w:rsidRPr="00CF4164">
        <w:rPr>
          <w:rFonts w:ascii="Arial" w:hAnsi="Arial" w:cs="Arial"/>
          <w:sz w:val="20"/>
          <w:szCs w:val="20"/>
        </w:rPr>
        <w:t xml:space="preserve"> </w:t>
      </w:r>
      <w:r w:rsidR="00CF4164" w:rsidRPr="00CF4164">
        <w:rPr>
          <w:rFonts w:ascii="Arial" w:hAnsi="Arial" w:cs="Arial"/>
          <w:sz w:val="20"/>
          <w:szCs w:val="20"/>
        </w:rPr>
        <w:t>ZC-23-198</w:t>
      </w:r>
      <w:r w:rsidRPr="00CF4164">
        <w:rPr>
          <w:rFonts w:ascii="Arial" w:hAnsi="Arial" w:cs="Arial"/>
          <w:sz w:val="20"/>
          <w:szCs w:val="20"/>
        </w:rPr>
        <w:t xml:space="preserve">. Motion passed </w:t>
      </w:r>
      <w:r w:rsidR="00CF4164" w:rsidRPr="00CF4164">
        <w:rPr>
          <w:rFonts w:ascii="Arial" w:hAnsi="Arial" w:cs="Arial"/>
          <w:sz w:val="20"/>
          <w:szCs w:val="20"/>
        </w:rPr>
        <w:t>9</w:t>
      </w:r>
      <w:r w:rsidRPr="00CF4164">
        <w:rPr>
          <w:rFonts w:ascii="Arial" w:hAnsi="Arial" w:cs="Arial"/>
          <w:sz w:val="20"/>
          <w:szCs w:val="20"/>
        </w:rPr>
        <w:t>-</w:t>
      </w:r>
      <w:r w:rsidR="00802614" w:rsidRPr="00CF4164">
        <w:rPr>
          <w:rFonts w:ascii="Arial" w:hAnsi="Arial" w:cs="Arial"/>
          <w:sz w:val="20"/>
          <w:szCs w:val="20"/>
        </w:rPr>
        <w:t>0</w:t>
      </w:r>
      <w:r w:rsidR="00D10262" w:rsidRPr="00CF4164">
        <w:rPr>
          <w:rFonts w:ascii="Arial" w:hAnsi="Arial" w:cs="Arial"/>
          <w:sz w:val="20"/>
          <w:szCs w:val="20"/>
        </w:rPr>
        <w:t>.</w:t>
      </w:r>
    </w:p>
    <w:p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036DE6" w:rsidRPr="00B72842" w:rsidRDefault="00036DE6" w:rsidP="00036DE6">
      <w:pPr>
        <w:pStyle w:val="ListParagraph"/>
        <w:numPr>
          <w:ilvl w:val="0"/>
          <w:numId w:val="40"/>
        </w:numPr>
        <w:contextualSpacing/>
        <w:jc w:val="both"/>
        <w:rPr>
          <w:rFonts w:ascii="Arial" w:hAnsi="Arial" w:cs="Arial"/>
          <w:b/>
          <w:bCs/>
          <w:sz w:val="20"/>
          <w:szCs w:val="20"/>
        </w:rPr>
      </w:pPr>
      <w:bookmarkStart w:id="8" w:name="_Hlk156808147"/>
      <w:bookmarkStart w:id="9" w:name="_Hlk153955567"/>
      <w:r w:rsidRPr="00B72842">
        <w:rPr>
          <w:rFonts w:ascii="Arial" w:hAnsi="Arial" w:cs="Arial"/>
          <w:b/>
          <w:bCs/>
          <w:sz w:val="20"/>
          <w:szCs w:val="20"/>
        </w:rPr>
        <w:t>ZC-23-19</w:t>
      </w:r>
      <w:r>
        <w:rPr>
          <w:rFonts w:ascii="Arial" w:hAnsi="Arial" w:cs="Arial"/>
          <w:b/>
          <w:bCs/>
          <w:sz w:val="20"/>
          <w:szCs w:val="20"/>
        </w:rPr>
        <w:t>9</w:t>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t xml:space="preserve">CD </w:t>
      </w:r>
      <w:r>
        <w:rPr>
          <w:rFonts w:ascii="Arial" w:hAnsi="Arial" w:cs="Arial"/>
          <w:b/>
          <w:bCs/>
          <w:sz w:val="20"/>
          <w:szCs w:val="20"/>
        </w:rPr>
        <w:t>10</w:t>
      </w:r>
    </w:p>
    <w:p w:rsidR="00036DE6" w:rsidRPr="00B72842" w:rsidRDefault="00036DE6" w:rsidP="00036DE6">
      <w:pPr>
        <w:ind w:left="360"/>
        <w:contextualSpacing/>
        <w:jc w:val="both"/>
        <w:rPr>
          <w:rFonts w:ascii="Arial" w:hAnsi="Arial" w:cs="Arial"/>
          <w:b/>
          <w:bCs/>
          <w:sz w:val="20"/>
          <w:szCs w:val="20"/>
        </w:rPr>
      </w:pPr>
    </w:p>
    <w:p w:rsidR="00036DE6" w:rsidRPr="00B72842" w:rsidRDefault="00036DE6" w:rsidP="00036DE6">
      <w:pPr>
        <w:ind w:left="360"/>
        <w:contextualSpacing/>
        <w:jc w:val="both"/>
        <w:rPr>
          <w:rFonts w:ascii="Arial" w:hAnsi="Arial" w:cs="Arial"/>
          <w:bCs/>
          <w:sz w:val="20"/>
          <w:szCs w:val="20"/>
        </w:rPr>
      </w:pPr>
      <w:r w:rsidRPr="00B72842">
        <w:rPr>
          <w:rFonts w:ascii="Arial" w:hAnsi="Arial" w:cs="Arial"/>
          <w:bCs/>
          <w:sz w:val="20"/>
          <w:szCs w:val="20"/>
        </w:rPr>
        <w:t>a.</w:t>
      </w:r>
      <w:r w:rsidRPr="00B72842">
        <w:rPr>
          <w:rFonts w:ascii="Arial" w:hAnsi="Arial" w:cs="Arial"/>
          <w:bCs/>
          <w:sz w:val="20"/>
          <w:szCs w:val="20"/>
        </w:rPr>
        <w:tab/>
        <w:t>Site Location:</w:t>
      </w:r>
      <w:r w:rsidRPr="00B72842">
        <w:rPr>
          <w:rFonts w:ascii="Arial" w:hAnsi="Arial" w:cs="Arial"/>
          <w:bCs/>
          <w:sz w:val="20"/>
          <w:szCs w:val="20"/>
        </w:rPr>
        <w:tab/>
      </w:r>
      <w:r w:rsidRPr="00B72842">
        <w:rPr>
          <w:rFonts w:ascii="Arial" w:hAnsi="Arial" w:cs="Arial"/>
          <w:bCs/>
          <w:sz w:val="20"/>
          <w:szCs w:val="20"/>
        </w:rPr>
        <w:tab/>
      </w:r>
      <w:r w:rsidRPr="00266CC6">
        <w:rPr>
          <w:rFonts w:ascii="Arial" w:hAnsi="Arial" w:cs="Arial"/>
          <w:bCs/>
          <w:sz w:val="20"/>
          <w:szCs w:val="20"/>
        </w:rPr>
        <w:t>11401 Old Denton R</w:t>
      </w:r>
      <w:r>
        <w:rPr>
          <w:rFonts w:ascii="Arial" w:hAnsi="Arial" w:cs="Arial"/>
          <w:bCs/>
          <w:sz w:val="20"/>
          <w:szCs w:val="20"/>
        </w:rPr>
        <w:t>oa</w:t>
      </w:r>
      <w:r w:rsidRPr="00266CC6">
        <w:rPr>
          <w:rFonts w:ascii="Arial" w:hAnsi="Arial" w:cs="Arial"/>
          <w:bCs/>
          <w:sz w:val="20"/>
          <w:szCs w:val="20"/>
        </w:rPr>
        <w:t>d</w:t>
      </w:r>
    </w:p>
    <w:p w:rsidR="00036DE6" w:rsidRPr="00B72842" w:rsidRDefault="00036DE6" w:rsidP="00036DE6">
      <w:pPr>
        <w:ind w:left="360"/>
        <w:contextualSpacing/>
        <w:jc w:val="both"/>
        <w:rPr>
          <w:rFonts w:ascii="Arial" w:hAnsi="Arial" w:cs="Arial"/>
          <w:bCs/>
          <w:sz w:val="20"/>
          <w:szCs w:val="20"/>
        </w:rPr>
      </w:pPr>
      <w:r w:rsidRPr="00B72842">
        <w:rPr>
          <w:rFonts w:ascii="Arial" w:hAnsi="Arial" w:cs="Arial"/>
          <w:bCs/>
          <w:sz w:val="20"/>
          <w:szCs w:val="20"/>
        </w:rPr>
        <w:t>b.</w:t>
      </w:r>
      <w:r w:rsidRPr="00B72842">
        <w:rPr>
          <w:rFonts w:ascii="Arial" w:hAnsi="Arial" w:cs="Arial"/>
          <w:bCs/>
          <w:sz w:val="20"/>
          <w:szCs w:val="20"/>
        </w:rPr>
        <w:tab/>
        <w:t>Acreage:</w:t>
      </w:r>
      <w:r w:rsidRPr="00B72842">
        <w:rPr>
          <w:rFonts w:ascii="Arial" w:hAnsi="Arial" w:cs="Arial"/>
          <w:bCs/>
          <w:sz w:val="20"/>
          <w:szCs w:val="20"/>
        </w:rPr>
        <w:tab/>
      </w:r>
      <w:r w:rsidRPr="00B72842">
        <w:rPr>
          <w:rFonts w:ascii="Arial" w:hAnsi="Arial" w:cs="Arial"/>
          <w:bCs/>
          <w:sz w:val="20"/>
          <w:szCs w:val="20"/>
        </w:rPr>
        <w:tab/>
      </w:r>
      <w:r>
        <w:rPr>
          <w:rFonts w:ascii="Arial" w:hAnsi="Arial" w:cs="Arial"/>
          <w:bCs/>
          <w:sz w:val="20"/>
          <w:szCs w:val="20"/>
        </w:rPr>
        <w:t>29.93</w:t>
      </w:r>
    </w:p>
    <w:p w:rsidR="00036DE6" w:rsidRPr="00B72842" w:rsidRDefault="00036DE6" w:rsidP="00036DE6">
      <w:pPr>
        <w:ind w:left="360"/>
        <w:contextualSpacing/>
        <w:rPr>
          <w:rFonts w:ascii="Arial" w:hAnsi="Arial" w:cs="Arial"/>
          <w:bCs/>
          <w:sz w:val="20"/>
          <w:szCs w:val="20"/>
        </w:rPr>
      </w:pPr>
      <w:r w:rsidRPr="00B72842">
        <w:rPr>
          <w:rFonts w:ascii="Arial" w:hAnsi="Arial" w:cs="Arial"/>
          <w:bCs/>
          <w:sz w:val="20"/>
          <w:szCs w:val="20"/>
        </w:rPr>
        <w:t>c.</w:t>
      </w:r>
      <w:r w:rsidRPr="00B72842">
        <w:rPr>
          <w:rFonts w:ascii="Arial" w:hAnsi="Arial" w:cs="Arial"/>
          <w:bCs/>
          <w:sz w:val="20"/>
          <w:szCs w:val="20"/>
        </w:rPr>
        <w:tab/>
        <w:t xml:space="preserve">Applicant/Agent: </w:t>
      </w:r>
      <w:r w:rsidRPr="00B72842">
        <w:rPr>
          <w:rFonts w:ascii="Arial" w:hAnsi="Arial" w:cs="Arial"/>
          <w:bCs/>
          <w:sz w:val="20"/>
          <w:szCs w:val="20"/>
        </w:rPr>
        <w:tab/>
      </w:r>
      <w:r>
        <w:rPr>
          <w:rFonts w:ascii="Arial" w:hAnsi="Arial" w:cs="Arial"/>
          <w:bCs/>
          <w:sz w:val="20"/>
          <w:szCs w:val="20"/>
        </w:rPr>
        <w:t xml:space="preserve">Oncor Electric Delivery Company, LLC/Travis Yanker, P.E., </w:t>
      </w:r>
    </w:p>
    <w:p w:rsidR="00036DE6" w:rsidRDefault="00036DE6" w:rsidP="00036DE6">
      <w:pPr>
        <w:tabs>
          <w:tab w:val="left" w:pos="720"/>
          <w:tab w:val="left" w:pos="2880"/>
        </w:tabs>
        <w:ind w:left="3600" w:hanging="3240"/>
        <w:contextualSpacing/>
        <w:jc w:val="both"/>
        <w:rPr>
          <w:rFonts w:ascii="Arial" w:hAnsi="Arial" w:cs="Arial"/>
          <w:bCs/>
          <w:sz w:val="20"/>
          <w:szCs w:val="20"/>
        </w:rPr>
      </w:pPr>
      <w:r w:rsidRPr="00B72842">
        <w:rPr>
          <w:rFonts w:ascii="Arial" w:hAnsi="Arial" w:cs="Arial"/>
          <w:bCs/>
          <w:sz w:val="20"/>
          <w:szCs w:val="20"/>
        </w:rPr>
        <w:t>d.</w:t>
      </w:r>
      <w:r w:rsidRPr="00B72842">
        <w:rPr>
          <w:rFonts w:ascii="Arial" w:hAnsi="Arial" w:cs="Arial"/>
          <w:bCs/>
          <w:sz w:val="20"/>
          <w:szCs w:val="20"/>
        </w:rPr>
        <w:tab/>
        <w:t>Request:</w:t>
      </w:r>
      <w:r w:rsidRPr="00B72842">
        <w:rPr>
          <w:rFonts w:ascii="Arial" w:hAnsi="Arial" w:cs="Arial"/>
          <w:bCs/>
          <w:sz w:val="20"/>
          <w:szCs w:val="20"/>
        </w:rPr>
        <w:tab/>
      </w:r>
      <w:r>
        <w:rPr>
          <w:rFonts w:ascii="Arial" w:hAnsi="Arial" w:cs="Arial"/>
          <w:bCs/>
          <w:sz w:val="20"/>
          <w:szCs w:val="20"/>
        </w:rPr>
        <w:t>To</w:t>
      </w:r>
      <w:r w:rsidRPr="00B72842">
        <w:rPr>
          <w:rFonts w:ascii="Arial" w:hAnsi="Arial" w:cs="Arial"/>
          <w:bCs/>
          <w:sz w:val="20"/>
          <w:szCs w:val="20"/>
        </w:rPr>
        <w:t>:</w:t>
      </w:r>
      <w:r w:rsidRPr="00B72842">
        <w:rPr>
          <w:rFonts w:ascii="Arial" w:hAnsi="Arial" w:cs="Arial"/>
          <w:bCs/>
          <w:sz w:val="20"/>
          <w:szCs w:val="20"/>
        </w:rPr>
        <w:tab/>
      </w:r>
      <w:r>
        <w:rPr>
          <w:rFonts w:ascii="Arial" w:hAnsi="Arial" w:cs="Arial"/>
          <w:bCs/>
          <w:sz w:val="20"/>
          <w:szCs w:val="20"/>
        </w:rPr>
        <w:t>Add Conditional Use Permit (CUP) for an electric power substation in “G” Intensive Commercial; site plan included</w:t>
      </w:r>
    </w:p>
    <w:bookmarkEnd w:id="8"/>
    <w:p w:rsidR="009B4879" w:rsidRDefault="009B4879" w:rsidP="003D786D">
      <w:pPr>
        <w:ind w:left="720"/>
        <w:jc w:val="both"/>
        <w:rPr>
          <w:rFonts w:ascii="Arial" w:hAnsi="Arial" w:cs="Arial"/>
          <w:sz w:val="20"/>
          <w:szCs w:val="20"/>
          <w:highlight w:val="yellow"/>
        </w:rPr>
      </w:pPr>
    </w:p>
    <w:p w:rsidR="00973C0A" w:rsidRPr="00C35CF0" w:rsidRDefault="00973C0A" w:rsidP="003D786D">
      <w:pPr>
        <w:ind w:left="720"/>
        <w:jc w:val="both"/>
        <w:rPr>
          <w:rFonts w:ascii="Arial" w:hAnsi="Arial" w:cs="Arial"/>
          <w:sz w:val="20"/>
          <w:szCs w:val="20"/>
        </w:rPr>
      </w:pPr>
    </w:p>
    <w:p w:rsidR="003D786D" w:rsidRPr="00B75BB8" w:rsidRDefault="003D786D" w:rsidP="003D786D">
      <w:pPr>
        <w:ind w:left="720"/>
        <w:jc w:val="both"/>
        <w:rPr>
          <w:rFonts w:ascii="Arial" w:hAnsi="Arial" w:cs="Arial"/>
          <w:sz w:val="20"/>
          <w:szCs w:val="20"/>
        </w:rPr>
      </w:pPr>
      <w:r w:rsidRPr="00C35CF0">
        <w:rPr>
          <w:rFonts w:ascii="Arial" w:hAnsi="Arial" w:cs="Arial"/>
          <w:sz w:val="20"/>
          <w:szCs w:val="20"/>
        </w:rPr>
        <w:t>Motion: Commissioner</w:t>
      </w:r>
      <w:r w:rsidR="00CF4164" w:rsidRPr="00C35CF0">
        <w:rPr>
          <w:rFonts w:ascii="Arial" w:hAnsi="Arial" w:cs="Arial"/>
          <w:sz w:val="20"/>
          <w:szCs w:val="20"/>
        </w:rPr>
        <w:t xml:space="preserve"> </w:t>
      </w:r>
      <w:r w:rsidR="00C35CF0" w:rsidRPr="00C35CF0">
        <w:rPr>
          <w:rFonts w:ascii="Arial" w:hAnsi="Arial" w:cs="Arial"/>
          <w:sz w:val="20"/>
          <w:szCs w:val="20"/>
        </w:rPr>
        <w:t>Wurman</w:t>
      </w:r>
      <w:r w:rsidRPr="00C35CF0">
        <w:rPr>
          <w:rFonts w:ascii="Arial" w:hAnsi="Arial" w:cs="Arial"/>
          <w:sz w:val="20"/>
          <w:szCs w:val="20"/>
        </w:rPr>
        <w:t xml:space="preserve"> made a motion, seconded by Commissioner</w:t>
      </w:r>
      <w:r w:rsidR="00C35CF0" w:rsidRPr="00C35CF0">
        <w:rPr>
          <w:rFonts w:ascii="Arial" w:hAnsi="Arial" w:cs="Arial"/>
          <w:sz w:val="20"/>
          <w:szCs w:val="20"/>
        </w:rPr>
        <w:t xml:space="preserve"> Hoblit</w:t>
      </w:r>
      <w:r w:rsidRPr="00C35CF0">
        <w:rPr>
          <w:rFonts w:ascii="Arial" w:hAnsi="Arial" w:cs="Arial"/>
          <w:sz w:val="20"/>
          <w:szCs w:val="20"/>
        </w:rPr>
        <w:t xml:space="preserve">, to recommend </w:t>
      </w:r>
      <w:r w:rsidR="00802614" w:rsidRPr="00C35CF0">
        <w:rPr>
          <w:rFonts w:ascii="Arial" w:hAnsi="Arial" w:cs="Arial"/>
          <w:b/>
          <w:sz w:val="20"/>
          <w:szCs w:val="20"/>
        </w:rPr>
        <w:t>Approval</w:t>
      </w:r>
      <w:r w:rsidRPr="00C35CF0">
        <w:rPr>
          <w:rFonts w:ascii="Arial" w:hAnsi="Arial" w:cs="Arial"/>
          <w:b/>
          <w:sz w:val="20"/>
          <w:szCs w:val="20"/>
        </w:rPr>
        <w:t xml:space="preserve"> </w:t>
      </w:r>
      <w:r w:rsidRPr="00C35CF0">
        <w:rPr>
          <w:rFonts w:ascii="Arial" w:hAnsi="Arial" w:cs="Arial"/>
          <w:sz w:val="20"/>
          <w:szCs w:val="20"/>
        </w:rPr>
        <w:t>of ZC-</w:t>
      </w:r>
      <w:r w:rsidR="00D10262" w:rsidRPr="00C35CF0">
        <w:rPr>
          <w:rFonts w:ascii="Arial" w:hAnsi="Arial" w:cs="Arial"/>
          <w:sz w:val="20"/>
          <w:szCs w:val="20"/>
        </w:rPr>
        <w:t>23</w:t>
      </w:r>
      <w:r w:rsidRPr="00C35CF0">
        <w:rPr>
          <w:rFonts w:ascii="Arial" w:hAnsi="Arial" w:cs="Arial"/>
          <w:sz w:val="20"/>
          <w:szCs w:val="20"/>
        </w:rPr>
        <w:t>-1</w:t>
      </w:r>
      <w:r w:rsidR="00CF4164" w:rsidRPr="00C35CF0">
        <w:rPr>
          <w:rFonts w:ascii="Arial" w:hAnsi="Arial" w:cs="Arial"/>
          <w:sz w:val="20"/>
          <w:szCs w:val="20"/>
        </w:rPr>
        <w:t>99</w:t>
      </w:r>
      <w:r w:rsidRPr="00C35CF0">
        <w:rPr>
          <w:rFonts w:ascii="Arial" w:hAnsi="Arial" w:cs="Arial"/>
          <w:sz w:val="20"/>
          <w:szCs w:val="20"/>
        </w:rPr>
        <w:t xml:space="preserve">. Motion passed </w:t>
      </w:r>
      <w:r w:rsidR="00CF4164" w:rsidRPr="00C35CF0">
        <w:rPr>
          <w:rFonts w:ascii="Arial" w:hAnsi="Arial" w:cs="Arial"/>
          <w:sz w:val="20"/>
          <w:szCs w:val="20"/>
        </w:rPr>
        <w:t>9</w:t>
      </w:r>
      <w:r w:rsidRPr="00C35CF0">
        <w:rPr>
          <w:rFonts w:ascii="Arial" w:hAnsi="Arial" w:cs="Arial"/>
          <w:sz w:val="20"/>
          <w:szCs w:val="20"/>
        </w:rPr>
        <w:t>-0.</w:t>
      </w:r>
    </w:p>
    <w:bookmarkEnd w:id="9"/>
    <w:p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3D786D" w:rsidRDefault="003D786D" w:rsidP="003D786D">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F75DFA" w:rsidRDefault="00F75DFA" w:rsidP="00F75DFA">
      <w:pPr>
        <w:tabs>
          <w:tab w:val="left" w:pos="720"/>
          <w:tab w:val="left" w:pos="2880"/>
        </w:tabs>
        <w:ind w:left="3600" w:hanging="3240"/>
        <w:contextualSpacing/>
        <w:jc w:val="both"/>
        <w:rPr>
          <w:rFonts w:ascii="Arial" w:hAnsi="Arial" w:cs="Arial"/>
          <w:bCs/>
          <w:sz w:val="20"/>
          <w:szCs w:val="20"/>
        </w:rPr>
      </w:pPr>
    </w:p>
    <w:p w:rsidR="00F75DFA" w:rsidRPr="00B72842" w:rsidRDefault="00F75DFA" w:rsidP="00F75DFA">
      <w:pPr>
        <w:pStyle w:val="ListParagraph"/>
        <w:numPr>
          <w:ilvl w:val="0"/>
          <w:numId w:val="40"/>
        </w:numPr>
        <w:contextualSpacing/>
        <w:jc w:val="both"/>
        <w:rPr>
          <w:rFonts w:ascii="Arial" w:hAnsi="Arial" w:cs="Arial"/>
          <w:b/>
          <w:bCs/>
          <w:sz w:val="20"/>
          <w:szCs w:val="20"/>
        </w:rPr>
      </w:pPr>
      <w:r w:rsidRPr="00B72842">
        <w:rPr>
          <w:rFonts w:ascii="Arial" w:hAnsi="Arial" w:cs="Arial"/>
          <w:b/>
          <w:bCs/>
          <w:sz w:val="20"/>
          <w:szCs w:val="20"/>
        </w:rPr>
        <w:t>ZC-23-</w:t>
      </w:r>
      <w:r>
        <w:rPr>
          <w:rFonts w:ascii="Arial" w:hAnsi="Arial" w:cs="Arial"/>
          <w:b/>
          <w:bCs/>
          <w:sz w:val="20"/>
          <w:szCs w:val="20"/>
        </w:rPr>
        <w:t>201</w:t>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t xml:space="preserve">CD </w:t>
      </w:r>
      <w:r>
        <w:rPr>
          <w:rFonts w:ascii="Arial" w:hAnsi="Arial" w:cs="Arial"/>
          <w:b/>
          <w:bCs/>
          <w:sz w:val="20"/>
          <w:szCs w:val="20"/>
        </w:rPr>
        <w:t>3</w:t>
      </w:r>
    </w:p>
    <w:p w:rsidR="00F75DFA" w:rsidRPr="00B72842" w:rsidRDefault="00F75DFA" w:rsidP="00F75DFA">
      <w:pPr>
        <w:ind w:left="360"/>
        <w:contextualSpacing/>
        <w:jc w:val="both"/>
        <w:rPr>
          <w:rFonts w:ascii="Arial" w:hAnsi="Arial" w:cs="Arial"/>
          <w:b/>
          <w:bCs/>
          <w:sz w:val="20"/>
          <w:szCs w:val="20"/>
        </w:rPr>
      </w:pPr>
    </w:p>
    <w:p w:rsidR="00F75DFA" w:rsidRPr="00B72842" w:rsidRDefault="00F75DFA" w:rsidP="00F75DFA">
      <w:pPr>
        <w:ind w:left="360"/>
        <w:contextualSpacing/>
        <w:jc w:val="both"/>
        <w:rPr>
          <w:rFonts w:ascii="Arial" w:hAnsi="Arial" w:cs="Arial"/>
          <w:bCs/>
          <w:sz w:val="20"/>
          <w:szCs w:val="20"/>
        </w:rPr>
      </w:pPr>
      <w:r w:rsidRPr="00B72842">
        <w:rPr>
          <w:rFonts w:ascii="Arial" w:hAnsi="Arial" w:cs="Arial"/>
          <w:bCs/>
          <w:sz w:val="20"/>
          <w:szCs w:val="20"/>
        </w:rPr>
        <w:t>a.</w:t>
      </w:r>
      <w:r w:rsidRPr="00B72842">
        <w:rPr>
          <w:rFonts w:ascii="Arial" w:hAnsi="Arial" w:cs="Arial"/>
          <w:bCs/>
          <w:sz w:val="20"/>
          <w:szCs w:val="20"/>
        </w:rPr>
        <w:tab/>
        <w:t>Site Location:</w:t>
      </w:r>
      <w:r w:rsidRPr="00B72842">
        <w:rPr>
          <w:rFonts w:ascii="Arial" w:hAnsi="Arial" w:cs="Arial"/>
          <w:bCs/>
          <w:sz w:val="20"/>
          <w:szCs w:val="20"/>
        </w:rPr>
        <w:tab/>
      </w:r>
      <w:r w:rsidRPr="00B72842">
        <w:rPr>
          <w:rFonts w:ascii="Arial" w:hAnsi="Arial" w:cs="Arial"/>
          <w:bCs/>
          <w:sz w:val="20"/>
          <w:szCs w:val="20"/>
        </w:rPr>
        <w:tab/>
      </w:r>
      <w:r w:rsidRPr="00C0001B">
        <w:rPr>
          <w:rFonts w:ascii="Arial" w:hAnsi="Arial" w:cs="Arial"/>
          <w:bCs/>
          <w:sz w:val="20"/>
          <w:szCs w:val="20"/>
        </w:rPr>
        <w:t>SE corner of Old Weatherford and Farmer R</w:t>
      </w:r>
      <w:r>
        <w:rPr>
          <w:rFonts w:ascii="Arial" w:hAnsi="Arial" w:cs="Arial"/>
          <w:bCs/>
          <w:sz w:val="20"/>
          <w:szCs w:val="20"/>
        </w:rPr>
        <w:t>oa</w:t>
      </w:r>
      <w:r w:rsidRPr="00C0001B">
        <w:rPr>
          <w:rFonts w:ascii="Arial" w:hAnsi="Arial" w:cs="Arial"/>
          <w:bCs/>
          <w:sz w:val="20"/>
          <w:szCs w:val="20"/>
        </w:rPr>
        <w:t>d</w:t>
      </w:r>
    </w:p>
    <w:p w:rsidR="00F75DFA" w:rsidRPr="00B72842" w:rsidRDefault="00F75DFA" w:rsidP="00F75DFA">
      <w:pPr>
        <w:ind w:left="360"/>
        <w:contextualSpacing/>
        <w:jc w:val="both"/>
        <w:rPr>
          <w:rFonts w:ascii="Arial" w:hAnsi="Arial" w:cs="Arial"/>
          <w:bCs/>
          <w:sz w:val="20"/>
          <w:szCs w:val="20"/>
        </w:rPr>
      </w:pPr>
      <w:r w:rsidRPr="00B72842">
        <w:rPr>
          <w:rFonts w:ascii="Arial" w:hAnsi="Arial" w:cs="Arial"/>
          <w:bCs/>
          <w:sz w:val="20"/>
          <w:szCs w:val="20"/>
        </w:rPr>
        <w:t>b.</w:t>
      </w:r>
      <w:r w:rsidRPr="00B72842">
        <w:rPr>
          <w:rFonts w:ascii="Arial" w:hAnsi="Arial" w:cs="Arial"/>
          <w:bCs/>
          <w:sz w:val="20"/>
          <w:szCs w:val="20"/>
        </w:rPr>
        <w:tab/>
        <w:t>Acreage:</w:t>
      </w:r>
      <w:r w:rsidRPr="00B72842">
        <w:rPr>
          <w:rFonts w:ascii="Arial" w:hAnsi="Arial" w:cs="Arial"/>
          <w:bCs/>
          <w:sz w:val="20"/>
          <w:szCs w:val="20"/>
        </w:rPr>
        <w:tab/>
      </w:r>
      <w:r w:rsidRPr="00B72842">
        <w:rPr>
          <w:rFonts w:ascii="Arial" w:hAnsi="Arial" w:cs="Arial"/>
          <w:bCs/>
          <w:sz w:val="20"/>
          <w:szCs w:val="20"/>
        </w:rPr>
        <w:tab/>
      </w:r>
      <w:r>
        <w:rPr>
          <w:rFonts w:ascii="Arial" w:hAnsi="Arial" w:cs="Arial"/>
          <w:bCs/>
          <w:sz w:val="20"/>
          <w:szCs w:val="20"/>
        </w:rPr>
        <w:t>240.70</w:t>
      </w:r>
    </w:p>
    <w:p w:rsidR="00F75DFA" w:rsidRPr="00B72842" w:rsidRDefault="00F75DFA" w:rsidP="00F75DFA">
      <w:pPr>
        <w:ind w:left="360"/>
        <w:contextualSpacing/>
        <w:jc w:val="both"/>
        <w:rPr>
          <w:rFonts w:ascii="Arial" w:hAnsi="Arial" w:cs="Arial"/>
          <w:bCs/>
          <w:sz w:val="20"/>
          <w:szCs w:val="20"/>
        </w:rPr>
      </w:pPr>
      <w:r w:rsidRPr="00B72842">
        <w:rPr>
          <w:rFonts w:ascii="Arial" w:hAnsi="Arial" w:cs="Arial"/>
          <w:bCs/>
          <w:sz w:val="20"/>
          <w:szCs w:val="20"/>
        </w:rPr>
        <w:t>c.</w:t>
      </w:r>
      <w:r w:rsidRPr="00B72842">
        <w:rPr>
          <w:rFonts w:ascii="Arial" w:hAnsi="Arial" w:cs="Arial"/>
          <w:bCs/>
          <w:sz w:val="20"/>
          <w:szCs w:val="20"/>
        </w:rPr>
        <w:tab/>
        <w:t xml:space="preserve">Applicant/Agent: </w:t>
      </w:r>
      <w:r w:rsidRPr="00B72842">
        <w:rPr>
          <w:rFonts w:ascii="Arial" w:hAnsi="Arial" w:cs="Arial"/>
          <w:bCs/>
          <w:sz w:val="20"/>
          <w:szCs w:val="20"/>
        </w:rPr>
        <w:tab/>
      </w:r>
      <w:r>
        <w:rPr>
          <w:rFonts w:ascii="Arial" w:hAnsi="Arial" w:cs="Arial"/>
          <w:bCs/>
          <w:sz w:val="20"/>
          <w:szCs w:val="20"/>
        </w:rPr>
        <w:t>Bo Trainor, Westwood Professional Services</w:t>
      </w:r>
    </w:p>
    <w:p w:rsidR="00F75DFA" w:rsidRDefault="00F75DFA" w:rsidP="00F75DFA">
      <w:pPr>
        <w:tabs>
          <w:tab w:val="left" w:pos="720"/>
          <w:tab w:val="left" w:pos="2880"/>
        </w:tabs>
        <w:ind w:left="3600" w:hanging="3240"/>
        <w:contextualSpacing/>
        <w:jc w:val="both"/>
        <w:rPr>
          <w:rFonts w:ascii="Arial" w:hAnsi="Arial" w:cs="Arial"/>
          <w:bCs/>
          <w:sz w:val="20"/>
          <w:szCs w:val="20"/>
        </w:rPr>
      </w:pPr>
      <w:r w:rsidRPr="00B72842">
        <w:rPr>
          <w:rFonts w:ascii="Arial" w:hAnsi="Arial" w:cs="Arial"/>
          <w:bCs/>
          <w:sz w:val="20"/>
          <w:szCs w:val="20"/>
        </w:rPr>
        <w:lastRenderedPageBreak/>
        <w:t>d.</w:t>
      </w:r>
      <w:r w:rsidRPr="00B72842">
        <w:rPr>
          <w:rFonts w:ascii="Arial" w:hAnsi="Arial" w:cs="Arial"/>
          <w:bCs/>
          <w:sz w:val="20"/>
          <w:szCs w:val="20"/>
        </w:rPr>
        <w:tab/>
        <w:t>Request:</w:t>
      </w:r>
      <w:r w:rsidRPr="00B72842">
        <w:rPr>
          <w:rFonts w:ascii="Arial" w:hAnsi="Arial" w:cs="Arial"/>
          <w:bCs/>
          <w:sz w:val="20"/>
          <w:szCs w:val="20"/>
        </w:rPr>
        <w:tab/>
      </w:r>
      <w:r>
        <w:rPr>
          <w:rFonts w:ascii="Arial" w:hAnsi="Arial" w:cs="Arial"/>
          <w:bCs/>
          <w:sz w:val="20"/>
          <w:szCs w:val="20"/>
        </w:rPr>
        <w:t>From</w:t>
      </w:r>
      <w:r w:rsidRPr="00B72842">
        <w:rPr>
          <w:rFonts w:ascii="Arial" w:hAnsi="Arial" w:cs="Arial"/>
          <w:bCs/>
          <w:sz w:val="20"/>
          <w:szCs w:val="20"/>
        </w:rPr>
        <w:t>:</w:t>
      </w:r>
      <w:r w:rsidRPr="00B72842">
        <w:rPr>
          <w:rFonts w:ascii="Arial" w:hAnsi="Arial" w:cs="Arial"/>
          <w:bCs/>
          <w:sz w:val="20"/>
          <w:szCs w:val="20"/>
        </w:rPr>
        <w:tab/>
      </w:r>
      <w:r>
        <w:rPr>
          <w:rFonts w:ascii="Arial" w:hAnsi="Arial" w:cs="Arial"/>
          <w:bCs/>
          <w:sz w:val="20"/>
          <w:szCs w:val="20"/>
        </w:rPr>
        <w:t>“A-5” One-Family, “R2” Townhouse/Cluster, “D” High Density Multifamily and “G” Intensive Commercial</w:t>
      </w:r>
    </w:p>
    <w:p w:rsidR="00F75DFA" w:rsidRDefault="00F75DFA" w:rsidP="00F75DFA">
      <w:pPr>
        <w:tabs>
          <w:tab w:val="left" w:pos="720"/>
          <w:tab w:val="left" w:pos="2880"/>
        </w:tabs>
        <w:ind w:left="3600" w:hanging="3240"/>
        <w:contextualSpacing/>
        <w:jc w:val="both"/>
        <w:rPr>
          <w:rFonts w:ascii="Arial" w:hAnsi="Arial" w:cs="Arial"/>
          <w:bCs/>
          <w:sz w:val="20"/>
          <w:szCs w:val="20"/>
        </w:rPr>
      </w:pPr>
      <w:r>
        <w:rPr>
          <w:rFonts w:ascii="Arial" w:hAnsi="Arial" w:cs="Arial"/>
          <w:bCs/>
          <w:sz w:val="20"/>
          <w:szCs w:val="20"/>
        </w:rPr>
        <w:tab/>
      </w:r>
      <w:r>
        <w:rPr>
          <w:rFonts w:ascii="Arial" w:hAnsi="Arial" w:cs="Arial"/>
          <w:bCs/>
          <w:sz w:val="20"/>
          <w:szCs w:val="20"/>
        </w:rPr>
        <w:tab/>
        <w:t>To:</w:t>
      </w:r>
      <w:r>
        <w:rPr>
          <w:rFonts w:ascii="Arial" w:hAnsi="Arial" w:cs="Arial"/>
          <w:bCs/>
          <w:sz w:val="20"/>
          <w:szCs w:val="20"/>
        </w:rPr>
        <w:tab/>
        <w:t>“PD/A-5” One-Family, “PD/R2 Townhouse/Cluster, “PD/D’ High Density Multifamily, “PD/G” Intensive Commercial and PD/MU-2 High Intensity Mixed-Use with development standards (see docket); site plan waiver requested</w:t>
      </w:r>
    </w:p>
    <w:p w:rsidR="00D10262" w:rsidRPr="00C35CF0" w:rsidRDefault="00D10262" w:rsidP="00D10262">
      <w:pPr>
        <w:tabs>
          <w:tab w:val="left" w:pos="720"/>
          <w:tab w:val="left" w:pos="1440"/>
          <w:tab w:val="left" w:pos="2160"/>
          <w:tab w:val="left" w:pos="2880"/>
          <w:tab w:val="left" w:pos="3600"/>
          <w:tab w:val="left" w:pos="4320"/>
          <w:tab w:val="left" w:pos="5040"/>
          <w:tab w:val="left" w:pos="5760"/>
          <w:tab w:val="left" w:pos="6135"/>
        </w:tabs>
        <w:jc w:val="both"/>
        <w:rPr>
          <w:rFonts w:ascii="Arial" w:hAnsi="Arial" w:cs="Arial"/>
          <w:b/>
          <w:i/>
          <w:sz w:val="20"/>
          <w:szCs w:val="20"/>
        </w:rPr>
      </w:pPr>
    </w:p>
    <w:p w:rsidR="00223B60" w:rsidRPr="00223B60" w:rsidRDefault="003D786D" w:rsidP="00223B60">
      <w:pPr>
        <w:ind w:left="720"/>
        <w:jc w:val="both"/>
        <w:rPr>
          <w:rFonts w:ascii="Arial" w:hAnsi="Arial" w:cs="Arial"/>
          <w:sz w:val="20"/>
          <w:szCs w:val="20"/>
        </w:rPr>
      </w:pPr>
      <w:bookmarkStart w:id="10" w:name="_Hlk148013680"/>
      <w:r w:rsidRPr="00C35CF0">
        <w:rPr>
          <w:rFonts w:ascii="Arial" w:hAnsi="Arial" w:cs="Arial"/>
          <w:sz w:val="20"/>
          <w:szCs w:val="20"/>
        </w:rPr>
        <w:t>Motion: Commissioner</w:t>
      </w:r>
      <w:r w:rsidR="00C35CF0">
        <w:rPr>
          <w:rFonts w:ascii="Arial" w:hAnsi="Arial" w:cs="Arial"/>
          <w:sz w:val="20"/>
          <w:szCs w:val="20"/>
        </w:rPr>
        <w:t xml:space="preserve"> McDonnell </w:t>
      </w:r>
      <w:r w:rsidRPr="00C35CF0">
        <w:rPr>
          <w:rFonts w:ascii="Arial" w:hAnsi="Arial" w:cs="Arial"/>
          <w:sz w:val="20"/>
          <w:szCs w:val="20"/>
        </w:rPr>
        <w:t>made a motion, seconded by Commissioner</w:t>
      </w:r>
      <w:r w:rsidR="00C35CF0">
        <w:rPr>
          <w:rFonts w:ascii="Arial" w:hAnsi="Arial" w:cs="Arial"/>
          <w:sz w:val="20"/>
          <w:szCs w:val="20"/>
        </w:rPr>
        <w:t xml:space="preserve"> Leggett</w:t>
      </w:r>
      <w:r w:rsidRPr="00C35CF0">
        <w:rPr>
          <w:rFonts w:ascii="Arial" w:hAnsi="Arial" w:cs="Arial"/>
          <w:sz w:val="20"/>
          <w:szCs w:val="20"/>
        </w:rPr>
        <w:t xml:space="preserve">, to recommend </w:t>
      </w:r>
      <w:r w:rsidR="00C35CF0" w:rsidRPr="00C35CF0">
        <w:rPr>
          <w:rFonts w:ascii="Arial" w:hAnsi="Arial" w:cs="Arial"/>
          <w:b/>
          <w:sz w:val="20"/>
          <w:szCs w:val="20"/>
        </w:rPr>
        <w:t>Approv</w:t>
      </w:r>
      <w:r w:rsidR="00C35CF0">
        <w:rPr>
          <w:rFonts w:ascii="Arial" w:hAnsi="Arial" w:cs="Arial"/>
          <w:b/>
          <w:sz w:val="20"/>
          <w:szCs w:val="20"/>
        </w:rPr>
        <w:t>al</w:t>
      </w:r>
      <w:r w:rsidR="009B4879" w:rsidRPr="00C35CF0">
        <w:rPr>
          <w:rFonts w:ascii="Arial" w:hAnsi="Arial" w:cs="Arial"/>
          <w:b/>
          <w:sz w:val="20"/>
          <w:szCs w:val="20"/>
        </w:rPr>
        <w:t xml:space="preserve"> for</w:t>
      </w:r>
      <w:r w:rsidRPr="00C35CF0">
        <w:rPr>
          <w:rFonts w:ascii="Arial" w:hAnsi="Arial" w:cs="Arial"/>
          <w:sz w:val="20"/>
          <w:szCs w:val="20"/>
        </w:rPr>
        <w:t xml:space="preserve"> ZC-2</w:t>
      </w:r>
      <w:r w:rsidR="00C35CF0" w:rsidRPr="00C35CF0">
        <w:rPr>
          <w:rFonts w:ascii="Arial" w:hAnsi="Arial" w:cs="Arial"/>
          <w:sz w:val="20"/>
          <w:szCs w:val="20"/>
        </w:rPr>
        <w:t>3.-201</w:t>
      </w:r>
      <w:r w:rsidRPr="00C35CF0">
        <w:rPr>
          <w:rFonts w:ascii="Arial" w:hAnsi="Arial" w:cs="Arial"/>
          <w:sz w:val="20"/>
          <w:szCs w:val="20"/>
        </w:rPr>
        <w:t xml:space="preserve">. Motion passed </w:t>
      </w:r>
      <w:r w:rsidR="00C35CF0" w:rsidRPr="00C35CF0">
        <w:rPr>
          <w:rFonts w:ascii="Arial" w:hAnsi="Arial" w:cs="Arial"/>
          <w:sz w:val="20"/>
          <w:szCs w:val="20"/>
        </w:rPr>
        <w:t>9-0</w:t>
      </w:r>
    </w:p>
    <w:bookmarkEnd w:id="10"/>
    <w:p w:rsidR="00223B60" w:rsidRDefault="00223B60" w:rsidP="002129C7">
      <w:pPr>
        <w:jc w:val="both"/>
        <w:rPr>
          <w:rFonts w:ascii="Arial" w:hAnsi="Arial" w:cs="Arial"/>
          <w:b/>
          <w:sz w:val="20"/>
          <w:szCs w:val="20"/>
          <w:u w:val="single"/>
        </w:rPr>
      </w:pPr>
    </w:p>
    <w:p w:rsidR="00223B60" w:rsidRDefault="00223B60" w:rsidP="002129C7">
      <w:pPr>
        <w:jc w:val="both"/>
        <w:rPr>
          <w:rFonts w:ascii="Arial" w:hAnsi="Arial" w:cs="Arial"/>
          <w:b/>
          <w:sz w:val="20"/>
          <w:szCs w:val="20"/>
          <w:u w:val="single"/>
        </w:rPr>
      </w:pPr>
    </w:p>
    <w:p w:rsidR="003D786D" w:rsidRDefault="003D786D" w:rsidP="003D786D">
      <w:pPr>
        <w:tabs>
          <w:tab w:val="left" w:pos="720"/>
          <w:tab w:val="left" w:pos="1440"/>
          <w:tab w:val="left" w:pos="2880"/>
          <w:tab w:val="left" w:pos="3600"/>
          <w:tab w:val="left" w:pos="4320"/>
          <w:tab w:val="left" w:pos="5040"/>
          <w:tab w:val="left" w:pos="5760"/>
          <w:tab w:val="left" w:pos="6135"/>
        </w:tabs>
        <w:ind w:left="720"/>
        <w:jc w:val="center"/>
        <w:rPr>
          <w:rFonts w:ascii="Arial" w:hAnsi="Arial" w:cs="Arial"/>
          <w:sz w:val="20"/>
          <w:szCs w:val="20"/>
        </w:rPr>
      </w:pPr>
    </w:p>
    <w:p w:rsidR="00F75DFA" w:rsidRPr="00B72842" w:rsidRDefault="00F75DFA" w:rsidP="00F75DFA">
      <w:pPr>
        <w:pStyle w:val="ListParagraph"/>
        <w:numPr>
          <w:ilvl w:val="0"/>
          <w:numId w:val="40"/>
        </w:numPr>
        <w:contextualSpacing/>
        <w:jc w:val="both"/>
        <w:rPr>
          <w:rFonts w:ascii="Arial" w:hAnsi="Arial" w:cs="Arial"/>
          <w:b/>
          <w:bCs/>
          <w:sz w:val="20"/>
          <w:szCs w:val="20"/>
        </w:rPr>
      </w:pPr>
      <w:bookmarkStart w:id="11" w:name="_Hlk149034166"/>
      <w:r w:rsidRPr="00B72842">
        <w:rPr>
          <w:rFonts w:ascii="Arial" w:hAnsi="Arial" w:cs="Arial"/>
          <w:b/>
          <w:bCs/>
          <w:sz w:val="20"/>
          <w:szCs w:val="20"/>
        </w:rPr>
        <w:t>ZC-23-</w:t>
      </w:r>
      <w:r>
        <w:rPr>
          <w:rFonts w:ascii="Arial" w:hAnsi="Arial" w:cs="Arial"/>
          <w:b/>
          <w:bCs/>
          <w:sz w:val="20"/>
          <w:szCs w:val="20"/>
        </w:rPr>
        <w:t>203</w:t>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t xml:space="preserve">CD </w:t>
      </w:r>
      <w:r>
        <w:rPr>
          <w:rFonts w:ascii="Arial" w:hAnsi="Arial" w:cs="Arial"/>
          <w:b/>
          <w:bCs/>
          <w:sz w:val="20"/>
          <w:szCs w:val="20"/>
        </w:rPr>
        <w:t>4</w:t>
      </w:r>
    </w:p>
    <w:p w:rsidR="00F75DFA" w:rsidRPr="00B72842" w:rsidRDefault="00F75DFA" w:rsidP="00F75DFA">
      <w:pPr>
        <w:ind w:left="360"/>
        <w:contextualSpacing/>
        <w:jc w:val="both"/>
        <w:rPr>
          <w:rFonts w:ascii="Arial" w:hAnsi="Arial" w:cs="Arial"/>
          <w:b/>
          <w:bCs/>
          <w:sz w:val="20"/>
          <w:szCs w:val="20"/>
        </w:rPr>
      </w:pPr>
    </w:p>
    <w:p w:rsidR="00F75DFA" w:rsidRPr="00B72842" w:rsidRDefault="00F75DFA" w:rsidP="00F75DFA">
      <w:pPr>
        <w:ind w:left="360"/>
        <w:contextualSpacing/>
        <w:jc w:val="both"/>
        <w:rPr>
          <w:rFonts w:ascii="Arial" w:hAnsi="Arial" w:cs="Arial"/>
          <w:bCs/>
          <w:sz w:val="20"/>
          <w:szCs w:val="20"/>
        </w:rPr>
      </w:pPr>
      <w:r w:rsidRPr="00B72842">
        <w:rPr>
          <w:rFonts w:ascii="Arial" w:hAnsi="Arial" w:cs="Arial"/>
          <w:bCs/>
          <w:sz w:val="20"/>
          <w:szCs w:val="20"/>
        </w:rPr>
        <w:t>a.</w:t>
      </w:r>
      <w:r w:rsidRPr="00B72842">
        <w:rPr>
          <w:rFonts w:ascii="Arial" w:hAnsi="Arial" w:cs="Arial"/>
          <w:bCs/>
          <w:sz w:val="20"/>
          <w:szCs w:val="20"/>
        </w:rPr>
        <w:tab/>
        <w:t>Site Location:</w:t>
      </w:r>
      <w:r w:rsidRPr="00B72842">
        <w:rPr>
          <w:rFonts w:ascii="Arial" w:hAnsi="Arial" w:cs="Arial"/>
          <w:bCs/>
          <w:sz w:val="20"/>
          <w:szCs w:val="20"/>
        </w:rPr>
        <w:tab/>
      </w:r>
      <w:r w:rsidRPr="00B72842">
        <w:rPr>
          <w:rFonts w:ascii="Arial" w:hAnsi="Arial" w:cs="Arial"/>
          <w:bCs/>
          <w:sz w:val="20"/>
          <w:szCs w:val="20"/>
        </w:rPr>
        <w:tab/>
      </w:r>
      <w:r>
        <w:rPr>
          <w:rFonts w:ascii="Arial" w:hAnsi="Arial" w:cs="Arial"/>
          <w:bCs/>
          <w:sz w:val="20"/>
          <w:szCs w:val="20"/>
        </w:rPr>
        <w:t>8511 Denton Highway</w:t>
      </w:r>
    </w:p>
    <w:p w:rsidR="00F75DFA" w:rsidRPr="00B72842" w:rsidRDefault="00F75DFA" w:rsidP="00F75DFA">
      <w:pPr>
        <w:ind w:left="360"/>
        <w:contextualSpacing/>
        <w:jc w:val="both"/>
        <w:rPr>
          <w:rFonts w:ascii="Arial" w:hAnsi="Arial" w:cs="Arial"/>
          <w:bCs/>
          <w:sz w:val="20"/>
          <w:szCs w:val="20"/>
        </w:rPr>
      </w:pPr>
      <w:r w:rsidRPr="00B72842">
        <w:rPr>
          <w:rFonts w:ascii="Arial" w:hAnsi="Arial" w:cs="Arial"/>
          <w:bCs/>
          <w:sz w:val="20"/>
          <w:szCs w:val="20"/>
        </w:rPr>
        <w:t>b.</w:t>
      </w:r>
      <w:r w:rsidRPr="00B72842">
        <w:rPr>
          <w:rFonts w:ascii="Arial" w:hAnsi="Arial" w:cs="Arial"/>
          <w:bCs/>
          <w:sz w:val="20"/>
          <w:szCs w:val="20"/>
        </w:rPr>
        <w:tab/>
        <w:t>Acreage:</w:t>
      </w:r>
      <w:r w:rsidRPr="00B72842">
        <w:rPr>
          <w:rFonts w:ascii="Arial" w:hAnsi="Arial" w:cs="Arial"/>
          <w:bCs/>
          <w:sz w:val="20"/>
          <w:szCs w:val="20"/>
        </w:rPr>
        <w:tab/>
      </w:r>
      <w:r w:rsidRPr="00B72842">
        <w:rPr>
          <w:rFonts w:ascii="Arial" w:hAnsi="Arial" w:cs="Arial"/>
          <w:bCs/>
          <w:sz w:val="20"/>
          <w:szCs w:val="20"/>
        </w:rPr>
        <w:tab/>
      </w:r>
      <w:r>
        <w:rPr>
          <w:rFonts w:ascii="Arial" w:hAnsi="Arial" w:cs="Arial"/>
          <w:bCs/>
          <w:sz w:val="20"/>
          <w:szCs w:val="20"/>
        </w:rPr>
        <w:t>2.20</w:t>
      </w:r>
    </w:p>
    <w:p w:rsidR="00F75DFA" w:rsidRPr="00B72842" w:rsidRDefault="00F75DFA" w:rsidP="00F75DFA">
      <w:pPr>
        <w:ind w:left="360"/>
        <w:contextualSpacing/>
        <w:jc w:val="both"/>
        <w:rPr>
          <w:rFonts w:ascii="Arial" w:hAnsi="Arial" w:cs="Arial"/>
          <w:bCs/>
          <w:sz w:val="20"/>
          <w:szCs w:val="20"/>
        </w:rPr>
      </w:pPr>
      <w:r w:rsidRPr="00B72842">
        <w:rPr>
          <w:rFonts w:ascii="Arial" w:hAnsi="Arial" w:cs="Arial"/>
          <w:bCs/>
          <w:sz w:val="20"/>
          <w:szCs w:val="20"/>
        </w:rPr>
        <w:t>c.</w:t>
      </w:r>
      <w:r w:rsidRPr="00B72842">
        <w:rPr>
          <w:rFonts w:ascii="Arial" w:hAnsi="Arial" w:cs="Arial"/>
          <w:bCs/>
          <w:sz w:val="20"/>
          <w:szCs w:val="20"/>
        </w:rPr>
        <w:tab/>
        <w:t xml:space="preserve">Applicant/Agent: </w:t>
      </w:r>
      <w:r w:rsidRPr="00B72842">
        <w:rPr>
          <w:rFonts w:ascii="Arial" w:hAnsi="Arial" w:cs="Arial"/>
          <w:bCs/>
          <w:sz w:val="20"/>
          <w:szCs w:val="20"/>
        </w:rPr>
        <w:tab/>
      </w:r>
      <w:r>
        <w:rPr>
          <w:rFonts w:ascii="Arial" w:hAnsi="Arial" w:cs="Arial"/>
          <w:bCs/>
          <w:sz w:val="20"/>
          <w:szCs w:val="20"/>
        </w:rPr>
        <w:t>Ron Ramirez, Westwood</w:t>
      </w:r>
    </w:p>
    <w:p w:rsidR="00F75DFA" w:rsidRDefault="00F75DFA" w:rsidP="00F75DFA">
      <w:pPr>
        <w:tabs>
          <w:tab w:val="left" w:pos="720"/>
          <w:tab w:val="left" w:pos="2880"/>
        </w:tabs>
        <w:ind w:left="3600" w:hanging="3240"/>
        <w:contextualSpacing/>
        <w:jc w:val="both"/>
        <w:rPr>
          <w:rFonts w:ascii="Arial" w:hAnsi="Arial" w:cs="Arial"/>
          <w:bCs/>
          <w:sz w:val="20"/>
          <w:szCs w:val="20"/>
        </w:rPr>
      </w:pPr>
      <w:r w:rsidRPr="00B72842">
        <w:rPr>
          <w:rFonts w:ascii="Arial" w:hAnsi="Arial" w:cs="Arial"/>
          <w:bCs/>
          <w:sz w:val="20"/>
          <w:szCs w:val="20"/>
        </w:rPr>
        <w:t>d.</w:t>
      </w:r>
      <w:r w:rsidRPr="00B72842">
        <w:rPr>
          <w:rFonts w:ascii="Arial" w:hAnsi="Arial" w:cs="Arial"/>
          <w:bCs/>
          <w:sz w:val="20"/>
          <w:szCs w:val="20"/>
        </w:rPr>
        <w:tab/>
        <w:t>Request:</w:t>
      </w:r>
      <w:r w:rsidRPr="00B72842">
        <w:rPr>
          <w:rFonts w:ascii="Arial" w:hAnsi="Arial" w:cs="Arial"/>
          <w:bCs/>
          <w:sz w:val="20"/>
          <w:szCs w:val="20"/>
        </w:rPr>
        <w:tab/>
      </w:r>
      <w:r>
        <w:rPr>
          <w:rFonts w:ascii="Arial" w:hAnsi="Arial" w:cs="Arial"/>
          <w:bCs/>
          <w:sz w:val="20"/>
          <w:szCs w:val="20"/>
        </w:rPr>
        <w:t>From</w:t>
      </w:r>
      <w:r w:rsidRPr="00B72842">
        <w:rPr>
          <w:rFonts w:ascii="Arial" w:hAnsi="Arial" w:cs="Arial"/>
          <w:bCs/>
          <w:sz w:val="20"/>
          <w:szCs w:val="20"/>
        </w:rPr>
        <w:t>:</w:t>
      </w:r>
      <w:r w:rsidRPr="00B72842">
        <w:rPr>
          <w:rFonts w:ascii="Arial" w:hAnsi="Arial" w:cs="Arial"/>
          <w:bCs/>
          <w:sz w:val="20"/>
          <w:szCs w:val="20"/>
        </w:rPr>
        <w:tab/>
      </w:r>
      <w:r>
        <w:rPr>
          <w:rFonts w:ascii="Arial" w:hAnsi="Arial" w:cs="Arial"/>
          <w:bCs/>
          <w:sz w:val="20"/>
          <w:szCs w:val="20"/>
        </w:rPr>
        <w:t xml:space="preserve">“R1” </w:t>
      </w:r>
      <w:bookmarkStart w:id="12" w:name="_Hlk156809579"/>
      <w:r>
        <w:rPr>
          <w:rFonts w:ascii="Arial" w:hAnsi="Arial" w:cs="Arial"/>
          <w:bCs/>
          <w:sz w:val="20"/>
          <w:szCs w:val="20"/>
        </w:rPr>
        <w:t xml:space="preserve">Zero Lot Line/Cluster </w:t>
      </w:r>
      <w:bookmarkEnd w:id="12"/>
      <w:r>
        <w:rPr>
          <w:rFonts w:ascii="Arial" w:hAnsi="Arial" w:cs="Arial"/>
          <w:bCs/>
          <w:sz w:val="20"/>
          <w:szCs w:val="20"/>
        </w:rPr>
        <w:t xml:space="preserve">and “E” Neighborhood Commercial </w:t>
      </w:r>
    </w:p>
    <w:p w:rsidR="00F75DFA" w:rsidRDefault="00F75DFA" w:rsidP="00F75DFA">
      <w:pPr>
        <w:tabs>
          <w:tab w:val="left" w:pos="720"/>
          <w:tab w:val="left" w:pos="2880"/>
        </w:tabs>
        <w:ind w:left="3600" w:hanging="3240"/>
        <w:contextualSpacing/>
        <w:jc w:val="both"/>
        <w:rPr>
          <w:rFonts w:ascii="Arial" w:hAnsi="Arial" w:cs="Arial"/>
          <w:bCs/>
          <w:sz w:val="20"/>
          <w:szCs w:val="20"/>
        </w:rPr>
      </w:pPr>
      <w:r>
        <w:rPr>
          <w:rFonts w:ascii="Arial" w:hAnsi="Arial" w:cs="Arial"/>
          <w:bCs/>
          <w:sz w:val="20"/>
          <w:szCs w:val="20"/>
        </w:rPr>
        <w:tab/>
      </w:r>
      <w:r>
        <w:rPr>
          <w:rFonts w:ascii="Arial" w:hAnsi="Arial" w:cs="Arial"/>
          <w:bCs/>
          <w:sz w:val="20"/>
          <w:szCs w:val="20"/>
        </w:rPr>
        <w:tab/>
        <w:t>To:</w:t>
      </w:r>
      <w:r>
        <w:rPr>
          <w:rFonts w:ascii="Arial" w:hAnsi="Arial" w:cs="Arial"/>
          <w:bCs/>
          <w:sz w:val="20"/>
          <w:szCs w:val="20"/>
        </w:rPr>
        <w:tab/>
        <w:t xml:space="preserve">“R1” </w:t>
      </w:r>
      <w:r w:rsidRPr="00B771D8">
        <w:rPr>
          <w:rFonts w:ascii="Arial" w:hAnsi="Arial" w:cs="Arial"/>
          <w:bCs/>
          <w:sz w:val="20"/>
          <w:szCs w:val="20"/>
        </w:rPr>
        <w:t>Zero Lot Line/Cluster</w:t>
      </w:r>
    </w:p>
    <w:p w:rsidR="008560A0" w:rsidRPr="008560A0" w:rsidRDefault="008560A0" w:rsidP="008560A0">
      <w:pPr>
        <w:tabs>
          <w:tab w:val="left" w:pos="720"/>
          <w:tab w:val="left" w:pos="1440"/>
          <w:tab w:val="left" w:pos="2160"/>
          <w:tab w:val="left" w:pos="3600"/>
          <w:tab w:val="left" w:pos="4320"/>
          <w:tab w:val="left" w:pos="5040"/>
          <w:tab w:val="left" w:pos="5760"/>
          <w:tab w:val="left" w:pos="6135"/>
        </w:tabs>
        <w:ind w:left="3600" w:hanging="720"/>
        <w:jc w:val="both"/>
      </w:pPr>
      <w:r w:rsidRPr="008560A0">
        <w:tab/>
      </w:r>
    </w:p>
    <w:p w:rsidR="00FE291F" w:rsidRPr="00223B60" w:rsidRDefault="00FE291F" w:rsidP="00FE291F">
      <w:pPr>
        <w:ind w:left="720"/>
        <w:jc w:val="both"/>
        <w:rPr>
          <w:rFonts w:ascii="Arial" w:hAnsi="Arial" w:cs="Arial"/>
          <w:sz w:val="20"/>
          <w:szCs w:val="20"/>
        </w:rPr>
      </w:pPr>
      <w:bookmarkStart w:id="13" w:name="_Hlk159592536"/>
      <w:r w:rsidRPr="00C35CF0">
        <w:rPr>
          <w:rFonts w:ascii="Arial" w:hAnsi="Arial" w:cs="Arial"/>
          <w:sz w:val="20"/>
          <w:szCs w:val="20"/>
        </w:rPr>
        <w:t>Motion: Commissioner</w:t>
      </w:r>
      <w:r w:rsidR="00C35CF0" w:rsidRPr="00C35CF0">
        <w:rPr>
          <w:rFonts w:ascii="Arial" w:hAnsi="Arial" w:cs="Arial"/>
          <w:sz w:val="20"/>
          <w:szCs w:val="20"/>
        </w:rPr>
        <w:t xml:space="preserve"> McCoy</w:t>
      </w:r>
      <w:r w:rsidRPr="00C35CF0">
        <w:rPr>
          <w:rFonts w:ascii="Arial" w:hAnsi="Arial" w:cs="Arial"/>
          <w:sz w:val="20"/>
          <w:szCs w:val="20"/>
        </w:rPr>
        <w:t xml:space="preserve"> made a motion, seconded by Commissioner </w:t>
      </w:r>
      <w:r w:rsidR="00C35CF0" w:rsidRPr="00C35CF0">
        <w:rPr>
          <w:rFonts w:ascii="Arial" w:hAnsi="Arial" w:cs="Arial"/>
          <w:sz w:val="20"/>
          <w:szCs w:val="20"/>
        </w:rPr>
        <w:t>McConnell</w:t>
      </w:r>
      <w:r w:rsidRPr="00C35CF0">
        <w:rPr>
          <w:rFonts w:ascii="Arial" w:hAnsi="Arial" w:cs="Arial"/>
          <w:sz w:val="20"/>
          <w:szCs w:val="20"/>
        </w:rPr>
        <w:t xml:space="preserve">, to recommend </w:t>
      </w:r>
      <w:r w:rsidR="00C35CF0" w:rsidRPr="00C35CF0">
        <w:rPr>
          <w:rFonts w:ascii="Arial" w:hAnsi="Arial" w:cs="Arial"/>
          <w:b/>
          <w:sz w:val="20"/>
          <w:szCs w:val="20"/>
        </w:rPr>
        <w:t xml:space="preserve">Approval for </w:t>
      </w:r>
      <w:r w:rsidRPr="00C35CF0">
        <w:rPr>
          <w:rFonts w:ascii="Arial" w:hAnsi="Arial" w:cs="Arial"/>
          <w:sz w:val="20"/>
          <w:szCs w:val="20"/>
        </w:rPr>
        <w:t>ZC-2</w:t>
      </w:r>
      <w:r w:rsidR="00C35CF0" w:rsidRPr="00C35CF0">
        <w:rPr>
          <w:rFonts w:ascii="Arial" w:hAnsi="Arial" w:cs="Arial"/>
          <w:sz w:val="20"/>
          <w:szCs w:val="20"/>
        </w:rPr>
        <w:t>3-203</w:t>
      </w:r>
      <w:r w:rsidRPr="00C35CF0">
        <w:rPr>
          <w:rFonts w:ascii="Arial" w:hAnsi="Arial" w:cs="Arial"/>
          <w:sz w:val="20"/>
          <w:szCs w:val="20"/>
        </w:rPr>
        <w:t xml:space="preserve">. Motion passed </w:t>
      </w:r>
      <w:r w:rsidR="00C35CF0" w:rsidRPr="00C35CF0">
        <w:rPr>
          <w:rFonts w:ascii="Arial" w:hAnsi="Arial" w:cs="Arial"/>
          <w:sz w:val="20"/>
          <w:szCs w:val="20"/>
        </w:rPr>
        <w:t>9</w:t>
      </w:r>
      <w:r w:rsidRPr="00C35CF0">
        <w:rPr>
          <w:rFonts w:ascii="Arial" w:hAnsi="Arial" w:cs="Arial"/>
          <w:sz w:val="20"/>
          <w:szCs w:val="20"/>
        </w:rPr>
        <w:t>-0</w:t>
      </w:r>
    </w:p>
    <w:bookmarkEnd w:id="13"/>
    <w:p w:rsidR="003D786D" w:rsidRPr="003E0001" w:rsidRDefault="003E0001" w:rsidP="003E0001">
      <w:pPr>
        <w:ind w:left="4320"/>
        <w:jc w:val="both"/>
        <w:rPr>
          <w:rFonts w:ascii="Arial" w:hAnsi="Arial" w:cs="Arial"/>
          <w:b/>
          <w:sz w:val="20"/>
          <w:szCs w:val="20"/>
          <w:u w:val="single"/>
        </w:rPr>
      </w:pPr>
      <w:r w:rsidRPr="003E0001">
        <w:rPr>
          <w:rFonts w:ascii="Arial" w:hAnsi="Arial" w:cs="Arial"/>
          <w:sz w:val="20"/>
          <w:szCs w:val="20"/>
        </w:rPr>
        <w:t xml:space="preserve">              </w:t>
      </w:r>
      <w:r w:rsidRPr="003E0001">
        <w:rPr>
          <w:rFonts w:ascii="Arial" w:hAnsi="Arial" w:cs="Arial"/>
          <w:sz w:val="20"/>
          <w:szCs w:val="20"/>
        </w:rPr>
        <w:tab/>
      </w:r>
      <w:bookmarkEnd w:id="11"/>
      <w:r w:rsidRPr="003E0001">
        <w:rPr>
          <w:rFonts w:ascii="Arial" w:hAnsi="Arial" w:cs="Arial"/>
          <w:sz w:val="20"/>
          <w:szCs w:val="20"/>
        </w:rPr>
        <w:tab/>
      </w:r>
    </w:p>
    <w:p w:rsidR="00243D4A" w:rsidRPr="006D22F7" w:rsidRDefault="0031767E" w:rsidP="009B4879">
      <w:pPr>
        <w:jc w:val="both"/>
        <w:rPr>
          <w:rFonts w:ascii="Arial" w:hAnsi="Arial" w:cs="Arial"/>
          <w:b/>
          <w:sz w:val="20"/>
          <w:szCs w:val="20"/>
          <w:u w:val="single"/>
        </w:rPr>
      </w:pPr>
      <w:r w:rsidRPr="0031767E">
        <w:rPr>
          <w:rFonts w:ascii="Arial" w:hAnsi="Arial" w:cs="Arial"/>
          <w:b/>
          <w:sz w:val="20"/>
          <w:szCs w:val="20"/>
        </w:rPr>
        <w:t xml:space="preserve">             </w:t>
      </w:r>
      <w:r w:rsidR="009B4879">
        <w:rPr>
          <w:rFonts w:ascii="Arial" w:hAnsi="Arial" w:cs="Arial"/>
          <w:b/>
          <w:sz w:val="20"/>
          <w:szCs w:val="20"/>
        </w:rPr>
        <w:t xml:space="preserve">                                  </w:t>
      </w:r>
    </w:p>
    <w:p w:rsidR="00B07A11" w:rsidRDefault="00B07A11" w:rsidP="00701AA9">
      <w:pPr>
        <w:pStyle w:val="ListParagraph"/>
        <w:jc w:val="both"/>
        <w:rPr>
          <w:rFonts w:ascii="Arial" w:hAnsi="Arial" w:cs="Arial"/>
          <w:b/>
          <w:sz w:val="20"/>
          <w:szCs w:val="20"/>
          <w:u w:val="single"/>
        </w:rPr>
      </w:pPr>
    </w:p>
    <w:p w:rsidR="00243D4A" w:rsidRPr="00B75BB8" w:rsidRDefault="00243D4A" w:rsidP="00701AA9">
      <w:pPr>
        <w:pStyle w:val="ListParagraph"/>
        <w:jc w:val="both"/>
        <w:rPr>
          <w:rFonts w:ascii="Arial" w:hAnsi="Arial" w:cs="Arial"/>
          <w:b/>
          <w:sz w:val="20"/>
          <w:szCs w:val="20"/>
          <w:u w:val="single"/>
        </w:rPr>
      </w:pPr>
    </w:p>
    <w:p w:rsidR="00F75DFA" w:rsidRPr="00B72842" w:rsidRDefault="00F75DFA" w:rsidP="00F75DFA">
      <w:pPr>
        <w:pStyle w:val="ListParagraph"/>
        <w:numPr>
          <w:ilvl w:val="0"/>
          <w:numId w:val="40"/>
        </w:numPr>
        <w:contextualSpacing/>
        <w:jc w:val="both"/>
        <w:rPr>
          <w:rFonts w:ascii="Arial" w:hAnsi="Arial" w:cs="Arial"/>
          <w:b/>
          <w:bCs/>
          <w:sz w:val="20"/>
          <w:szCs w:val="20"/>
        </w:rPr>
      </w:pPr>
      <w:r w:rsidRPr="00B72842">
        <w:rPr>
          <w:rFonts w:ascii="Arial" w:hAnsi="Arial" w:cs="Arial"/>
          <w:b/>
          <w:bCs/>
          <w:sz w:val="20"/>
          <w:szCs w:val="20"/>
        </w:rPr>
        <w:t>ZC-23-</w:t>
      </w:r>
      <w:r>
        <w:rPr>
          <w:rFonts w:ascii="Arial" w:hAnsi="Arial" w:cs="Arial"/>
          <w:b/>
          <w:bCs/>
          <w:sz w:val="20"/>
          <w:szCs w:val="20"/>
        </w:rPr>
        <w:t>204</w:t>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r>
      <w:r w:rsidRPr="00B72842">
        <w:rPr>
          <w:rFonts w:ascii="Arial" w:hAnsi="Arial" w:cs="Arial"/>
          <w:b/>
          <w:bCs/>
          <w:sz w:val="20"/>
          <w:szCs w:val="20"/>
        </w:rPr>
        <w:tab/>
        <w:t xml:space="preserve">CD </w:t>
      </w:r>
      <w:r>
        <w:rPr>
          <w:rFonts w:ascii="Arial" w:hAnsi="Arial" w:cs="Arial"/>
          <w:b/>
          <w:bCs/>
          <w:sz w:val="20"/>
          <w:szCs w:val="20"/>
        </w:rPr>
        <w:t>7</w:t>
      </w:r>
    </w:p>
    <w:p w:rsidR="00F75DFA" w:rsidRPr="00B72842" w:rsidRDefault="00F75DFA" w:rsidP="00F75DFA">
      <w:pPr>
        <w:ind w:left="360"/>
        <w:contextualSpacing/>
        <w:jc w:val="both"/>
        <w:rPr>
          <w:rFonts w:ascii="Arial" w:hAnsi="Arial" w:cs="Arial"/>
          <w:b/>
          <w:bCs/>
          <w:sz w:val="20"/>
          <w:szCs w:val="20"/>
        </w:rPr>
      </w:pPr>
    </w:p>
    <w:p w:rsidR="00F75DFA" w:rsidRPr="00B72842" w:rsidRDefault="00F75DFA" w:rsidP="00F75DFA">
      <w:pPr>
        <w:ind w:left="360"/>
        <w:contextualSpacing/>
        <w:jc w:val="both"/>
        <w:rPr>
          <w:rFonts w:ascii="Arial" w:hAnsi="Arial" w:cs="Arial"/>
          <w:bCs/>
          <w:sz w:val="20"/>
          <w:szCs w:val="20"/>
        </w:rPr>
      </w:pPr>
      <w:r w:rsidRPr="00B72842">
        <w:rPr>
          <w:rFonts w:ascii="Arial" w:hAnsi="Arial" w:cs="Arial"/>
          <w:bCs/>
          <w:sz w:val="20"/>
          <w:szCs w:val="20"/>
        </w:rPr>
        <w:t>a.</w:t>
      </w:r>
      <w:r w:rsidRPr="00B72842">
        <w:rPr>
          <w:rFonts w:ascii="Arial" w:hAnsi="Arial" w:cs="Arial"/>
          <w:bCs/>
          <w:sz w:val="20"/>
          <w:szCs w:val="20"/>
        </w:rPr>
        <w:tab/>
        <w:t>Site Location:</w:t>
      </w:r>
      <w:r w:rsidRPr="00B72842">
        <w:rPr>
          <w:rFonts w:ascii="Arial" w:hAnsi="Arial" w:cs="Arial"/>
          <w:bCs/>
          <w:sz w:val="20"/>
          <w:szCs w:val="20"/>
        </w:rPr>
        <w:tab/>
      </w:r>
      <w:r w:rsidRPr="00B72842">
        <w:rPr>
          <w:rFonts w:ascii="Arial" w:hAnsi="Arial" w:cs="Arial"/>
          <w:bCs/>
          <w:sz w:val="20"/>
          <w:szCs w:val="20"/>
        </w:rPr>
        <w:tab/>
      </w:r>
      <w:r>
        <w:rPr>
          <w:rFonts w:ascii="Arial" w:hAnsi="Arial" w:cs="Arial"/>
          <w:bCs/>
          <w:sz w:val="20"/>
          <w:szCs w:val="20"/>
        </w:rPr>
        <w:t>5819 Bowman Roberts Road</w:t>
      </w:r>
    </w:p>
    <w:p w:rsidR="00F75DFA" w:rsidRPr="00B72842" w:rsidRDefault="00F75DFA" w:rsidP="00F75DFA">
      <w:pPr>
        <w:ind w:left="360"/>
        <w:contextualSpacing/>
        <w:jc w:val="both"/>
        <w:rPr>
          <w:rFonts w:ascii="Arial" w:hAnsi="Arial" w:cs="Arial"/>
          <w:bCs/>
          <w:sz w:val="20"/>
          <w:szCs w:val="20"/>
        </w:rPr>
      </w:pPr>
      <w:r w:rsidRPr="00B72842">
        <w:rPr>
          <w:rFonts w:ascii="Arial" w:hAnsi="Arial" w:cs="Arial"/>
          <w:bCs/>
          <w:sz w:val="20"/>
          <w:szCs w:val="20"/>
        </w:rPr>
        <w:t>b.</w:t>
      </w:r>
      <w:r w:rsidRPr="00B72842">
        <w:rPr>
          <w:rFonts w:ascii="Arial" w:hAnsi="Arial" w:cs="Arial"/>
          <w:bCs/>
          <w:sz w:val="20"/>
          <w:szCs w:val="20"/>
        </w:rPr>
        <w:tab/>
        <w:t>Acreage:</w:t>
      </w:r>
      <w:r w:rsidRPr="00B72842">
        <w:rPr>
          <w:rFonts w:ascii="Arial" w:hAnsi="Arial" w:cs="Arial"/>
          <w:bCs/>
          <w:sz w:val="20"/>
          <w:szCs w:val="20"/>
        </w:rPr>
        <w:tab/>
      </w:r>
      <w:r w:rsidRPr="00B72842">
        <w:rPr>
          <w:rFonts w:ascii="Arial" w:hAnsi="Arial" w:cs="Arial"/>
          <w:bCs/>
          <w:sz w:val="20"/>
          <w:szCs w:val="20"/>
        </w:rPr>
        <w:tab/>
      </w:r>
      <w:r>
        <w:rPr>
          <w:rFonts w:ascii="Arial" w:hAnsi="Arial" w:cs="Arial"/>
          <w:bCs/>
          <w:sz w:val="20"/>
          <w:szCs w:val="20"/>
        </w:rPr>
        <w:t>5.60</w:t>
      </w:r>
    </w:p>
    <w:p w:rsidR="00F75DFA" w:rsidRPr="00B72842" w:rsidRDefault="00F75DFA" w:rsidP="00F75DFA">
      <w:pPr>
        <w:ind w:left="360"/>
        <w:contextualSpacing/>
        <w:jc w:val="both"/>
        <w:rPr>
          <w:rFonts w:ascii="Arial" w:hAnsi="Arial" w:cs="Arial"/>
          <w:bCs/>
          <w:sz w:val="20"/>
          <w:szCs w:val="20"/>
        </w:rPr>
      </w:pPr>
      <w:r w:rsidRPr="00B72842">
        <w:rPr>
          <w:rFonts w:ascii="Arial" w:hAnsi="Arial" w:cs="Arial"/>
          <w:bCs/>
          <w:sz w:val="20"/>
          <w:szCs w:val="20"/>
        </w:rPr>
        <w:t>c.</w:t>
      </w:r>
      <w:r w:rsidRPr="00B72842">
        <w:rPr>
          <w:rFonts w:ascii="Arial" w:hAnsi="Arial" w:cs="Arial"/>
          <w:bCs/>
          <w:sz w:val="20"/>
          <w:szCs w:val="20"/>
        </w:rPr>
        <w:tab/>
        <w:t xml:space="preserve">Applicant/Agent: </w:t>
      </w:r>
      <w:r w:rsidRPr="00B72842">
        <w:rPr>
          <w:rFonts w:ascii="Arial" w:hAnsi="Arial" w:cs="Arial"/>
          <w:bCs/>
          <w:sz w:val="20"/>
          <w:szCs w:val="20"/>
        </w:rPr>
        <w:tab/>
      </w:r>
      <w:r>
        <w:rPr>
          <w:rFonts w:ascii="Arial" w:hAnsi="Arial" w:cs="Arial"/>
          <w:bCs/>
          <w:sz w:val="20"/>
          <w:szCs w:val="20"/>
        </w:rPr>
        <w:t>Mary Nell Poole, Townsite</w:t>
      </w:r>
    </w:p>
    <w:p w:rsidR="00F75DFA" w:rsidRDefault="00F75DFA" w:rsidP="00F75DFA">
      <w:pPr>
        <w:tabs>
          <w:tab w:val="left" w:pos="720"/>
          <w:tab w:val="left" w:pos="2880"/>
        </w:tabs>
        <w:ind w:left="3600" w:hanging="3240"/>
        <w:contextualSpacing/>
        <w:jc w:val="both"/>
        <w:rPr>
          <w:rFonts w:ascii="Arial" w:hAnsi="Arial" w:cs="Arial"/>
          <w:bCs/>
          <w:sz w:val="20"/>
          <w:szCs w:val="20"/>
        </w:rPr>
      </w:pPr>
      <w:r w:rsidRPr="00B72842">
        <w:rPr>
          <w:rFonts w:ascii="Arial" w:hAnsi="Arial" w:cs="Arial"/>
          <w:bCs/>
          <w:sz w:val="20"/>
          <w:szCs w:val="20"/>
        </w:rPr>
        <w:t>d.</w:t>
      </w:r>
      <w:r w:rsidRPr="00B72842">
        <w:rPr>
          <w:rFonts w:ascii="Arial" w:hAnsi="Arial" w:cs="Arial"/>
          <w:bCs/>
          <w:sz w:val="20"/>
          <w:szCs w:val="20"/>
        </w:rPr>
        <w:tab/>
        <w:t>Request:</w:t>
      </w:r>
      <w:r w:rsidRPr="00B72842">
        <w:rPr>
          <w:rFonts w:ascii="Arial" w:hAnsi="Arial" w:cs="Arial"/>
          <w:bCs/>
          <w:sz w:val="20"/>
          <w:szCs w:val="20"/>
        </w:rPr>
        <w:tab/>
      </w:r>
      <w:r>
        <w:rPr>
          <w:rFonts w:ascii="Arial" w:hAnsi="Arial" w:cs="Arial"/>
          <w:bCs/>
          <w:sz w:val="20"/>
          <w:szCs w:val="20"/>
        </w:rPr>
        <w:t>From</w:t>
      </w:r>
      <w:r w:rsidRPr="00B72842">
        <w:rPr>
          <w:rFonts w:ascii="Arial" w:hAnsi="Arial" w:cs="Arial"/>
          <w:bCs/>
          <w:sz w:val="20"/>
          <w:szCs w:val="20"/>
        </w:rPr>
        <w:t>:</w:t>
      </w:r>
      <w:r w:rsidRPr="00B72842">
        <w:rPr>
          <w:rFonts w:ascii="Arial" w:hAnsi="Arial" w:cs="Arial"/>
          <w:bCs/>
          <w:sz w:val="20"/>
          <w:szCs w:val="20"/>
        </w:rPr>
        <w:tab/>
      </w:r>
      <w:r>
        <w:rPr>
          <w:rFonts w:ascii="Arial" w:hAnsi="Arial" w:cs="Arial"/>
          <w:bCs/>
          <w:sz w:val="20"/>
          <w:szCs w:val="20"/>
        </w:rPr>
        <w:t xml:space="preserve">“AG” Agricultural District </w:t>
      </w:r>
    </w:p>
    <w:p w:rsidR="00F75DFA" w:rsidRPr="008D11F8" w:rsidRDefault="00F75DFA" w:rsidP="00F75DFA">
      <w:pPr>
        <w:tabs>
          <w:tab w:val="left" w:pos="720"/>
          <w:tab w:val="left" w:pos="2880"/>
        </w:tabs>
        <w:ind w:left="3600" w:hanging="3240"/>
        <w:contextualSpacing/>
        <w:jc w:val="both"/>
        <w:rPr>
          <w:rFonts w:ascii="Arial" w:hAnsi="Arial" w:cs="Arial"/>
          <w:bCs/>
          <w:sz w:val="20"/>
          <w:szCs w:val="20"/>
        </w:rPr>
      </w:pPr>
      <w:r>
        <w:rPr>
          <w:rFonts w:ascii="Arial" w:hAnsi="Arial" w:cs="Arial"/>
          <w:bCs/>
          <w:sz w:val="20"/>
          <w:szCs w:val="20"/>
        </w:rPr>
        <w:tab/>
      </w:r>
      <w:r>
        <w:rPr>
          <w:rFonts w:ascii="Arial" w:hAnsi="Arial" w:cs="Arial"/>
          <w:bCs/>
          <w:sz w:val="20"/>
          <w:szCs w:val="20"/>
        </w:rPr>
        <w:tab/>
      </w:r>
      <w:r w:rsidRPr="008D11F8">
        <w:rPr>
          <w:rFonts w:ascii="Arial" w:hAnsi="Arial" w:cs="Arial"/>
          <w:bCs/>
          <w:sz w:val="20"/>
          <w:szCs w:val="20"/>
        </w:rPr>
        <w:t>To:</w:t>
      </w:r>
      <w:r w:rsidRPr="008D11F8">
        <w:rPr>
          <w:rFonts w:ascii="Arial" w:hAnsi="Arial" w:cs="Arial"/>
          <w:bCs/>
          <w:sz w:val="20"/>
          <w:szCs w:val="20"/>
        </w:rPr>
        <w:tab/>
        <w:t>“A-5” One-Family</w:t>
      </w:r>
    </w:p>
    <w:p w:rsidR="000A0046" w:rsidRPr="00B75BB8" w:rsidRDefault="000A0046" w:rsidP="00FD11BD">
      <w:pPr>
        <w:jc w:val="both"/>
        <w:rPr>
          <w:rFonts w:ascii="Arial" w:hAnsi="Arial" w:cs="Arial"/>
          <w:sz w:val="20"/>
          <w:szCs w:val="20"/>
        </w:rPr>
      </w:pPr>
    </w:p>
    <w:p w:rsidR="0005156D" w:rsidRPr="0031767E" w:rsidRDefault="0005156D" w:rsidP="0005156D">
      <w:pPr>
        <w:ind w:left="720"/>
        <w:jc w:val="both"/>
        <w:rPr>
          <w:rFonts w:ascii="Arial" w:hAnsi="Arial" w:cs="Arial"/>
          <w:sz w:val="20"/>
          <w:szCs w:val="20"/>
        </w:rPr>
      </w:pPr>
      <w:bookmarkStart w:id="14" w:name="_Hlk140140031"/>
      <w:r w:rsidRPr="00C35CF0">
        <w:rPr>
          <w:rFonts w:ascii="Arial" w:hAnsi="Arial" w:cs="Arial"/>
          <w:sz w:val="20"/>
          <w:szCs w:val="20"/>
        </w:rPr>
        <w:t>Motion: Commissioner</w:t>
      </w:r>
      <w:r w:rsidR="00BD215C">
        <w:rPr>
          <w:rFonts w:ascii="Arial" w:hAnsi="Arial" w:cs="Arial"/>
          <w:sz w:val="20"/>
          <w:szCs w:val="20"/>
        </w:rPr>
        <w:t xml:space="preserve"> Raines </w:t>
      </w:r>
      <w:r w:rsidRPr="00C35CF0">
        <w:rPr>
          <w:rFonts w:ascii="Arial" w:hAnsi="Arial" w:cs="Arial"/>
          <w:sz w:val="20"/>
          <w:szCs w:val="20"/>
        </w:rPr>
        <w:t>made a motion, seconded by Commissioner</w:t>
      </w:r>
      <w:r w:rsidR="00BD215C">
        <w:rPr>
          <w:rFonts w:ascii="Arial" w:hAnsi="Arial" w:cs="Arial"/>
          <w:sz w:val="20"/>
          <w:szCs w:val="20"/>
        </w:rPr>
        <w:t xml:space="preserve"> Hoblit</w:t>
      </w:r>
      <w:r w:rsidRPr="00C35CF0">
        <w:rPr>
          <w:rFonts w:ascii="Arial" w:hAnsi="Arial" w:cs="Arial"/>
          <w:sz w:val="20"/>
          <w:szCs w:val="20"/>
        </w:rPr>
        <w:t xml:space="preserve">, to recommend </w:t>
      </w:r>
      <w:r w:rsidR="00C35CF0" w:rsidRPr="00C35CF0">
        <w:rPr>
          <w:rFonts w:ascii="Arial" w:hAnsi="Arial" w:cs="Arial"/>
          <w:b/>
          <w:sz w:val="20"/>
          <w:szCs w:val="20"/>
        </w:rPr>
        <w:t>Approval for</w:t>
      </w:r>
      <w:r w:rsidR="00423787" w:rsidRPr="00C35CF0">
        <w:rPr>
          <w:rFonts w:ascii="Arial" w:hAnsi="Arial" w:cs="Arial"/>
          <w:b/>
          <w:sz w:val="20"/>
          <w:szCs w:val="20"/>
        </w:rPr>
        <w:t xml:space="preserve"> </w:t>
      </w:r>
      <w:r w:rsidR="00182C3E" w:rsidRPr="00C35CF0">
        <w:rPr>
          <w:rFonts w:ascii="Arial" w:hAnsi="Arial" w:cs="Arial"/>
          <w:sz w:val="20"/>
          <w:szCs w:val="20"/>
        </w:rPr>
        <w:t>ZC</w:t>
      </w:r>
      <w:r w:rsidR="00FD11BD" w:rsidRPr="00C35CF0">
        <w:rPr>
          <w:rFonts w:ascii="Arial" w:hAnsi="Arial" w:cs="Arial"/>
          <w:sz w:val="20"/>
          <w:szCs w:val="20"/>
        </w:rPr>
        <w:t>-23-</w:t>
      </w:r>
      <w:r w:rsidR="00C35CF0" w:rsidRPr="00C35CF0">
        <w:rPr>
          <w:rFonts w:ascii="Arial" w:hAnsi="Arial" w:cs="Arial"/>
          <w:sz w:val="20"/>
          <w:szCs w:val="20"/>
        </w:rPr>
        <w:t>204</w:t>
      </w:r>
      <w:r w:rsidRPr="00C35CF0">
        <w:rPr>
          <w:rFonts w:ascii="Arial" w:hAnsi="Arial" w:cs="Arial"/>
          <w:sz w:val="20"/>
          <w:szCs w:val="20"/>
        </w:rPr>
        <w:t xml:space="preserve">. Motion </w:t>
      </w:r>
      <w:r w:rsidR="00FD11BD" w:rsidRPr="00C35CF0">
        <w:rPr>
          <w:rFonts w:ascii="Arial" w:hAnsi="Arial" w:cs="Arial"/>
          <w:sz w:val="20"/>
          <w:szCs w:val="20"/>
        </w:rPr>
        <w:t xml:space="preserve">passed </w:t>
      </w:r>
      <w:r w:rsidR="00C35CF0" w:rsidRPr="00C35CF0">
        <w:rPr>
          <w:rFonts w:ascii="Arial" w:hAnsi="Arial" w:cs="Arial"/>
          <w:sz w:val="20"/>
          <w:szCs w:val="20"/>
        </w:rPr>
        <w:t>9</w:t>
      </w:r>
      <w:r w:rsidRPr="00C35CF0">
        <w:rPr>
          <w:rFonts w:ascii="Arial" w:hAnsi="Arial" w:cs="Arial"/>
          <w:sz w:val="20"/>
          <w:szCs w:val="20"/>
        </w:rPr>
        <w:t>-0.</w:t>
      </w:r>
    </w:p>
    <w:p w:rsidR="006D22F7" w:rsidRDefault="006D22F7" w:rsidP="0005156D">
      <w:pPr>
        <w:ind w:left="720"/>
        <w:jc w:val="both"/>
        <w:rPr>
          <w:rFonts w:ascii="Arial" w:hAnsi="Arial" w:cs="Arial"/>
          <w:sz w:val="20"/>
          <w:szCs w:val="20"/>
        </w:rPr>
      </w:pPr>
    </w:p>
    <w:bookmarkEnd w:id="14"/>
    <w:p w:rsidR="009C39E0" w:rsidRDefault="009C39E0" w:rsidP="002129C7">
      <w:pPr>
        <w:tabs>
          <w:tab w:val="left" w:pos="720"/>
          <w:tab w:val="left" w:pos="2880"/>
          <w:tab w:val="left" w:pos="3690"/>
          <w:tab w:val="left" w:pos="4770"/>
          <w:tab w:val="left" w:pos="5760"/>
          <w:tab w:val="left" w:pos="6135"/>
        </w:tabs>
        <w:jc w:val="both"/>
        <w:rPr>
          <w:rFonts w:ascii="Arial" w:hAnsi="Arial" w:cs="Arial"/>
          <w:sz w:val="20"/>
          <w:szCs w:val="20"/>
        </w:rPr>
      </w:pPr>
      <w:r w:rsidRPr="00B75BB8">
        <w:rPr>
          <w:rFonts w:ascii="Arial" w:hAnsi="Arial" w:cs="Arial"/>
          <w:sz w:val="20"/>
          <w:szCs w:val="20"/>
        </w:rPr>
        <w:tab/>
      </w:r>
      <w:r w:rsidR="006D22F7">
        <w:rPr>
          <w:rFonts w:ascii="Arial" w:hAnsi="Arial" w:cs="Arial"/>
          <w:sz w:val="20"/>
          <w:szCs w:val="20"/>
        </w:rPr>
        <w:t xml:space="preserve">                  </w:t>
      </w:r>
      <w:r w:rsidRPr="00B75BB8">
        <w:rPr>
          <w:rFonts w:ascii="Arial" w:hAnsi="Arial" w:cs="Arial"/>
          <w:sz w:val="20"/>
          <w:szCs w:val="20"/>
        </w:rPr>
        <w:tab/>
      </w:r>
      <w:r w:rsidRPr="00B75BB8">
        <w:rPr>
          <w:rFonts w:ascii="Arial" w:hAnsi="Arial" w:cs="Arial"/>
          <w:sz w:val="20"/>
          <w:szCs w:val="20"/>
        </w:rPr>
        <w:tab/>
      </w:r>
      <w:r w:rsidRPr="00B75BB8">
        <w:rPr>
          <w:rFonts w:ascii="Arial" w:hAnsi="Arial" w:cs="Arial"/>
          <w:sz w:val="20"/>
          <w:szCs w:val="20"/>
        </w:rPr>
        <w:tab/>
      </w:r>
    </w:p>
    <w:p w:rsidR="00CE2E01" w:rsidRDefault="00CE2E01" w:rsidP="002129C7">
      <w:pPr>
        <w:tabs>
          <w:tab w:val="left" w:pos="720"/>
          <w:tab w:val="left" w:pos="2880"/>
          <w:tab w:val="left" w:pos="3690"/>
          <w:tab w:val="left" w:pos="4770"/>
          <w:tab w:val="left" w:pos="5760"/>
          <w:tab w:val="left" w:pos="6135"/>
        </w:tabs>
        <w:jc w:val="both"/>
        <w:rPr>
          <w:rFonts w:ascii="Arial" w:hAnsi="Arial" w:cs="Arial"/>
          <w:sz w:val="20"/>
          <w:szCs w:val="20"/>
        </w:rPr>
      </w:pPr>
    </w:p>
    <w:p w:rsidR="00FD11BD" w:rsidRDefault="00FD11BD" w:rsidP="00FD11BD">
      <w:pPr>
        <w:tabs>
          <w:tab w:val="left" w:pos="1440"/>
          <w:tab w:val="left" w:pos="2160"/>
          <w:tab w:val="left" w:pos="2880"/>
          <w:tab w:val="left" w:pos="3600"/>
          <w:tab w:val="left" w:pos="4320"/>
          <w:tab w:val="left" w:pos="5040"/>
          <w:tab w:val="left" w:pos="5760"/>
          <w:tab w:val="left" w:pos="6135"/>
        </w:tabs>
        <w:ind w:left="3600" w:hanging="720"/>
        <w:jc w:val="both"/>
        <w:rPr>
          <w:rFonts w:ascii="Arial" w:hAnsi="Arial" w:cs="Arial"/>
          <w:sz w:val="20"/>
          <w:szCs w:val="20"/>
        </w:rPr>
      </w:pPr>
    </w:p>
    <w:p w:rsidR="00F75DFA" w:rsidRPr="008D11F8" w:rsidRDefault="00F75DFA" w:rsidP="00F75DFA">
      <w:pPr>
        <w:pStyle w:val="ListParagraph"/>
        <w:numPr>
          <w:ilvl w:val="0"/>
          <w:numId w:val="40"/>
        </w:numPr>
        <w:contextualSpacing/>
        <w:jc w:val="both"/>
        <w:rPr>
          <w:rFonts w:ascii="Arial" w:hAnsi="Arial" w:cs="Arial"/>
          <w:b/>
          <w:bCs/>
          <w:sz w:val="20"/>
          <w:szCs w:val="20"/>
        </w:rPr>
      </w:pPr>
      <w:bookmarkStart w:id="15" w:name="_Hlk158011737"/>
      <w:bookmarkStart w:id="16" w:name="_Hlk140140243"/>
      <w:r w:rsidRPr="00D27AA1">
        <w:rPr>
          <w:rFonts w:ascii="Arial" w:hAnsi="Arial" w:cs="Arial"/>
          <w:b/>
          <w:bCs/>
          <w:sz w:val="20"/>
          <w:szCs w:val="20"/>
        </w:rPr>
        <w:t>ZC-23-206</w:t>
      </w:r>
      <w:r w:rsidRPr="008D11F8">
        <w:rPr>
          <w:rFonts w:ascii="Arial" w:hAnsi="Arial" w:cs="Arial"/>
          <w:b/>
          <w:bCs/>
          <w:sz w:val="20"/>
          <w:szCs w:val="20"/>
        </w:rPr>
        <w:tab/>
      </w:r>
      <w:r w:rsidRPr="008D11F8">
        <w:rPr>
          <w:rFonts w:ascii="Arial" w:hAnsi="Arial" w:cs="Arial"/>
          <w:b/>
          <w:bCs/>
          <w:sz w:val="20"/>
          <w:szCs w:val="20"/>
        </w:rPr>
        <w:tab/>
      </w:r>
      <w:r w:rsidRPr="008D11F8">
        <w:rPr>
          <w:rFonts w:ascii="Arial" w:hAnsi="Arial" w:cs="Arial"/>
          <w:b/>
          <w:bCs/>
          <w:sz w:val="20"/>
          <w:szCs w:val="20"/>
        </w:rPr>
        <w:tab/>
      </w:r>
      <w:r w:rsidRPr="008D11F8">
        <w:rPr>
          <w:rFonts w:ascii="Arial" w:hAnsi="Arial" w:cs="Arial"/>
          <w:b/>
          <w:bCs/>
          <w:sz w:val="20"/>
          <w:szCs w:val="20"/>
        </w:rPr>
        <w:tab/>
      </w:r>
      <w:r w:rsidRPr="008D11F8">
        <w:rPr>
          <w:rFonts w:ascii="Arial" w:hAnsi="Arial" w:cs="Arial"/>
          <w:b/>
          <w:bCs/>
          <w:sz w:val="20"/>
          <w:szCs w:val="20"/>
        </w:rPr>
        <w:tab/>
      </w:r>
      <w:r w:rsidRPr="008D11F8">
        <w:rPr>
          <w:rFonts w:ascii="Arial" w:hAnsi="Arial" w:cs="Arial"/>
          <w:b/>
          <w:bCs/>
          <w:sz w:val="20"/>
          <w:szCs w:val="20"/>
        </w:rPr>
        <w:tab/>
      </w:r>
      <w:r w:rsidRPr="008D11F8">
        <w:rPr>
          <w:rFonts w:ascii="Arial" w:hAnsi="Arial" w:cs="Arial"/>
          <w:b/>
          <w:bCs/>
          <w:sz w:val="20"/>
          <w:szCs w:val="20"/>
        </w:rPr>
        <w:tab/>
      </w:r>
      <w:r w:rsidRPr="008D11F8">
        <w:rPr>
          <w:rFonts w:ascii="Arial" w:hAnsi="Arial" w:cs="Arial"/>
          <w:b/>
          <w:bCs/>
          <w:sz w:val="20"/>
          <w:szCs w:val="20"/>
        </w:rPr>
        <w:tab/>
      </w:r>
      <w:r w:rsidRPr="008D11F8">
        <w:rPr>
          <w:rFonts w:ascii="Arial" w:hAnsi="Arial" w:cs="Arial"/>
          <w:b/>
          <w:bCs/>
          <w:sz w:val="20"/>
          <w:szCs w:val="20"/>
        </w:rPr>
        <w:tab/>
      </w:r>
      <w:r w:rsidRPr="008D11F8">
        <w:rPr>
          <w:rFonts w:ascii="Arial" w:hAnsi="Arial" w:cs="Arial"/>
          <w:b/>
          <w:bCs/>
          <w:sz w:val="20"/>
          <w:szCs w:val="20"/>
        </w:rPr>
        <w:tab/>
      </w:r>
      <w:r w:rsidRPr="008D11F8">
        <w:rPr>
          <w:rFonts w:ascii="Arial" w:hAnsi="Arial" w:cs="Arial"/>
          <w:b/>
          <w:bCs/>
          <w:sz w:val="20"/>
          <w:szCs w:val="20"/>
        </w:rPr>
        <w:tab/>
        <w:t>CD 10</w:t>
      </w:r>
    </w:p>
    <w:p w:rsidR="00F75DFA" w:rsidRPr="008D11F8" w:rsidRDefault="00F75DFA" w:rsidP="00F75DFA">
      <w:pPr>
        <w:ind w:left="360"/>
        <w:contextualSpacing/>
        <w:jc w:val="both"/>
        <w:rPr>
          <w:rFonts w:ascii="Arial" w:hAnsi="Arial" w:cs="Arial"/>
          <w:b/>
          <w:bCs/>
          <w:sz w:val="20"/>
          <w:szCs w:val="20"/>
        </w:rPr>
      </w:pPr>
    </w:p>
    <w:p w:rsidR="00F75DFA" w:rsidRPr="008D11F8" w:rsidRDefault="00F75DFA" w:rsidP="00F75DFA">
      <w:pPr>
        <w:ind w:left="360"/>
        <w:contextualSpacing/>
        <w:jc w:val="both"/>
        <w:rPr>
          <w:rFonts w:ascii="Arial" w:hAnsi="Arial" w:cs="Arial"/>
          <w:bCs/>
          <w:sz w:val="20"/>
          <w:szCs w:val="20"/>
        </w:rPr>
      </w:pPr>
      <w:r w:rsidRPr="008D11F8">
        <w:rPr>
          <w:rFonts w:ascii="Arial" w:hAnsi="Arial" w:cs="Arial"/>
          <w:bCs/>
          <w:sz w:val="20"/>
          <w:szCs w:val="20"/>
        </w:rPr>
        <w:t>a.</w:t>
      </w:r>
      <w:r w:rsidRPr="008D11F8">
        <w:rPr>
          <w:rFonts w:ascii="Arial" w:hAnsi="Arial" w:cs="Arial"/>
          <w:bCs/>
          <w:sz w:val="20"/>
          <w:szCs w:val="20"/>
        </w:rPr>
        <w:tab/>
        <w:t>Site Location:</w:t>
      </w:r>
      <w:r w:rsidRPr="008D11F8">
        <w:rPr>
          <w:rFonts w:ascii="Arial" w:hAnsi="Arial" w:cs="Arial"/>
          <w:bCs/>
          <w:sz w:val="20"/>
          <w:szCs w:val="20"/>
        </w:rPr>
        <w:tab/>
      </w:r>
      <w:r w:rsidRPr="008D11F8">
        <w:rPr>
          <w:rFonts w:ascii="Arial" w:hAnsi="Arial" w:cs="Arial"/>
          <w:bCs/>
          <w:sz w:val="20"/>
          <w:szCs w:val="20"/>
        </w:rPr>
        <w:tab/>
        <w:t>13951 Sendera Ranch Blvd</w:t>
      </w:r>
    </w:p>
    <w:p w:rsidR="00F75DFA" w:rsidRPr="008D11F8" w:rsidRDefault="00F75DFA" w:rsidP="00F75DFA">
      <w:pPr>
        <w:ind w:left="360"/>
        <w:contextualSpacing/>
        <w:jc w:val="both"/>
        <w:rPr>
          <w:rFonts w:ascii="Arial" w:hAnsi="Arial" w:cs="Arial"/>
          <w:bCs/>
          <w:sz w:val="20"/>
          <w:szCs w:val="20"/>
        </w:rPr>
      </w:pPr>
      <w:r w:rsidRPr="008D11F8">
        <w:rPr>
          <w:rFonts w:ascii="Arial" w:hAnsi="Arial" w:cs="Arial"/>
          <w:bCs/>
          <w:sz w:val="20"/>
          <w:szCs w:val="20"/>
        </w:rPr>
        <w:t>b.</w:t>
      </w:r>
      <w:r w:rsidRPr="008D11F8">
        <w:rPr>
          <w:rFonts w:ascii="Arial" w:hAnsi="Arial" w:cs="Arial"/>
          <w:bCs/>
          <w:sz w:val="20"/>
          <w:szCs w:val="20"/>
        </w:rPr>
        <w:tab/>
        <w:t>Acreage:</w:t>
      </w:r>
      <w:r w:rsidRPr="008D11F8">
        <w:rPr>
          <w:rFonts w:ascii="Arial" w:hAnsi="Arial" w:cs="Arial"/>
          <w:bCs/>
          <w:sz w:val="20"/>
          <w:szCs w:val="20"/>
        </w:rPr>
        <w:tab/>
      </w:r>
      <w:r w:rsidRPr="008D11F8">
        <w:rPr>
          <w:rFonts w:ascii="Arial" w:hAnsi="Arial" w:cs="Arial"/>
          <w:bCs/>
          <w:sz w:val="20"/>
          <w:szCs w:val="20"/>
        </w:rPr>
        <w:tab/>
        <w:t>9.3</w:t>
      </w:r>
    </w:p>
    <w:p w:rsidR="00F75DFA" w:rsidRPr="008D11F8" w:rsidRDefault="00F75DFA" w:rsidP="00F75DFA">
      <w:pPr>
        <w:ind w:left="360"/>
        <w:contextualSpacing/>
        <w:jc w:val="both"/>
        <w:rPr>
          <w:rFonts w:ascii="Arial" w:hAnsi="Arial" w:cs="Arial"/>
          <w:bCs/>
          <w:sz w:val="20"/>
          <w:szCs w:val="20"/>
        </w:rPr>
      </w:pPr>
      <w:r w:rsidRPr="008D11F8">
        <w:rPr>
          <w:rFonts w:ascii="Arial" w:hAnsi="Arial" w:cs="Arial"/>
          <w:bCs/>
          <w:sz w:val="20"/>
          <w:szCs w:val="20"/>
        </w:rPr>
        <w:t>c.</w:t>
      </w:r>
      <w:r w:rsidRPr="008D11F8">
        <w:rPr>
          <w:rFonts w:ascii="Arial" w:hAnsi="Arial" w:cs="Arial"/>
          <w:bCs/>
          <w:sz w:val="20"/>
          <w:szCs w:val="20"/>
        </w:rPr>
        <w:tab/>
        <w:t xml:space="preserve">Applicant/Agent: </w:t>
      </w:r>
      <w:r w:rsidRPr="008D11F8">
        <w:rPr>
          <w:rFonts w:ascii="Arial" w:hAnsi="Arial" w:cs="Arial"/>
          <w:bCs/>
          <w:sz w:val="20"/>
          <w:szCs w:val="20"/>
        </w:rPr>
        <w:tab/>
        <w:t>Sendera BK Group, LLC</w:t>
      </w:r>
    </w:p>
    <w:p w:rsidR="00F75DFA" w:rsidRPr="008D11F8" w:rsidRDefault="00F75DFA" w:rsidP="00F75DFA">
      <w:pPr>
        <w:tabs>
          <w:tab w:val="left" w:pos="720"/>
          <w:tab w:val="left" w:pos="2880"/>
        </w:tabs>
        <w:ind w:left="3600" w:hanging="3240"/>
        <w:contextualSpacing/>
        <w:jc w:val="both"/>
        <w:rPr>
          <w:rFonts w:ascii="Arial" w:hAnsi="Arial" w:cs="Arial"/>
          <w:bCs/>
          <w:sz w:val="20"/>
          <w:szCs w:val="20"/>
        </w:rPr>
      </w:pPr>
      <w:r w:rsidRPr="008D11F8">
        <w:rPr>
          <w:rFonts w:ascii="Arial" w:hAnsi="Arial" w:cs="Arial"/>
          <w:bCs/>
          <w:sz w:val="20"/>
          <w:szCs w:val="20"/>
        </w:rPr>
        <w:t>d.</w:t>
      </w:r>
      <w:r w:rsidRPr="008D11F8">
        <w:rPr>
          <w:rFonts w:ascii="Arial" w:hAnsi="Arial" w:cs="Arial"/>
          <w:bCs/>
          <w:sz w:val="20"/>
          <w:szCs w:val="20"/>
        </w:rPr>
        <w:tab/>
        <w:t>Request:</w:t>
      </w:r>
      <w:r w:rsidRPr="008D11F8">
        <w:rPr>
          <w:rFonts w:ascii="Arial" w:hAnsi="Arial" w:cs="Arial"/>
          <w:bCs/>
          <w:sz w:val="20"/>
          <w:szCs w:val="20"/>
        </w:rPr>
        <w:tab/>
        <w:t>From:</w:t>
      </w:r>
      <w:r w:rsidRPr="008D11F8">
        <w:rPr>
          <w:rFonts w:ascii="Arial" w:hAnsi="Arial" w:cs="Arial"/>
          <w:bCs/>
          <w:sz w:val="20"/>
          <w:szCs w:val="20"/>
        </w:rPr>
        <w:tab/>
        <w:t xml:space="preserve">“E” Neighborhood Commercial; “FR” General Commercial Restricted </w:t>
      </w:r>
    </w:p>
    <w:p w:rsidR="00F75DFA" w:rsidRDefault="00F75DFA" w:rsidP="00F75DFA">
      <w:pPr>
        <w:tabs>
          <w:tab w:val="left" w:pos="720"/>
          <w:tab w:val="left" w:pos="2880"/>
        </w:tabs>
        <w:ind w:left="3600" w:hanging="3240"/>
        <w:contextualSpacing/>
        <w:jc w:val="both"/>
        <w:rPr>
          <w:rFonts w:ascii="Arial" w:hAnsi="Arial" w:cs="Arial"/>
          <w:bCs/>
          <w:sz w:val="20"/>
          <w:szCs w:val="20"/>
        </w:rPr>
      </w:pPr>
      <w:r w:rsidRPr="008D11F8">
        <w:rPr>
          <w:rFonts w:ascii="Arial" w:hAnsi="Arial" w:cs="Arial"/>
          <w:bCs/>
          <w:sz w:val="20"/>
          <w:szCs w:val="20"/>
        </w:rPr>
        <w:tab/>
      </w:r>
      <w:r w:rsidRPr="008D11F8">
        <w:rPr>
          <w:rFonts w:ascii="Arial" w:hAnsi="Arial" w:cs="Arial"/>
          <w:bCs/>
          <w:sz w:val="20"/>
          <w:szCs w:val="20"/>
        </w:rPr>
        <w:tab/>
        <w:t>To:</w:t>
      </w:r>
      <w:r w:rsidRPr="008D11F8">
        <w:rPr>
          <w:rFonts w:ascii="Arial" w:hAnsi="Arial" w:cs="Arial"/>
          <w:bCs/>
          <w:sz w:val="20"/>
          <w:szCs w:val="20"/>
        </w:rPr>
        <w:tab/>
        <w:t>“PD/C” Planned Development for all uses in “C” Medium Density Multifamily with development standards for carports, open space, fencing, waiver of MFD standards, site plan included</w:t>
      </w:r>
    </w:p>
    <w:bookmarkEnd w:id="15"/>
    <w:p w:rsidR="00B64717" w:rsidRPr="00182C3E" w:rsidRDefault="00D75DB8" w:rsidP="00182C3E">
      <w:pPr>
        <w:pStyle w:val="ListParagraph"/>
        <w:ind w:left="2880"/>
        <w:rPr>
          <w:rFonts w:ascii="Arial" w:hAnsi="Arial" w:cs="Arial"/>
          <w:sz w:val="20"/>
          <w:szCs w:val="20"/>
        </w:rPr>
      </w:pPr>
      <w:r w:rsidRPr="00D75DB8">
        <w:rPr>
          <w:rFonts w:ascii="Arial" w:hAnsi="Arial" w:cs="Arial"/>
          <w:sz w:val="20"/>
          <w:szCs w:val="20"/>
        </w:rPr>
        <w:tab/>
      </w:r>
    </w:p>
    <w:p w:rsidR="00B64717" w:rsidRPr="0031767E" w:rsidRDefault="00B64717" w:rsidP="00B64717">
      <w:pPr>
        <w:ind w:left="720"/>
        <w:jc w:val="both"/>
        <w:rPr>
          <w:rFonts w:ascii="Arial" w:hAnsi="Arial" w:cs="Arial"/>
          <w:sz w:val="20"/>
          <w:szCs w:val="20"/>
        </w:rPr>
      </w:pPr>
    </w:p>
    <w:p w:rsidR="00B64717" w:rsidRPr="00B75BB8" w:rsidRDefault="00B64717" w:rsidP="00B64717">
      <w:pPr>
        <w:ind w:left="720"/>
        <w:jc w:val="both"/>
        <w:rPr>
          <w:rFonts w:ascii="Arial" w:hAnsi="Arial" w:cs="Arial"/>
          <w:sz w:val="20"/>
          <w:szCs w:val="20"/>
        </w:rPr>
      </w:pPr>
      <w:bookmarkStart w:id="17" w:name="_Hlk158902938"/>
      <w:r w:rsidRPr="00BD215C">
        <w:rPr>
          <w:rFonts w:ascii="Arial" w:hAnsi="Arial" w:cs="Arial"/>
          <w:sz w:val="20"/>
          <w:szCs w:val="20"/>
        </w:rPr>
        <w:t>Motion: Commissioner</w:t>
      </w:r>
      <w:r w:rsidR="00BD215C" w:rsidRPr="00BD215C">
        <w:rPr>
          <w:rFonts w:ascii="Arial" w:hAnsi="Arial" w:cs="Arial"/>
          <w:sz w:val="20"/>
          <w:szCs w:val="20"/>
        </w:rPr>
        <w:t xml:space="preserve"> Wurman</w:t>
      </w:r>
      <w:r w:rsidRPr="00BD215C">
        <w:rPr>
          <w:rFonts w:ascii="Arial" w:hAnsi="Arial" w:cs="Arial"/>
          <w:sz w:val="20"/>
          <w:szCs w:val="20"/>
        </w:rPr>
        <w:t xml:space="preserve"> made a motion, seconded by Commissioner</w:t>
      </w:r>
      <w:r w:rsidR="00BD215C" w:rsidRPr="00BD215C">
        <w:rPr>
          <w:rFonts w:ascii="Arial" w:hAnsi="Arial" w:cs="Arial"/>
          <w:sz w:val="20"/>
          <w:szCs w:val="20"/>
        </w:rPr>
        <w:t xml:space="preserve"> McDonnell</w:t>
      </w:r>
      <w:r w:rsidRPr="00BD215C">
        <w:rPr>
          <w:rFonts w:ascii="Arial" w:hAnsi="Arial" w:cs="Arial"/>
          <w:sz w:val="20"/>
          <w:szCs w:val="20"/>
        </w:rPr>
        <w:t>,</w:t>
      </w:r>
      <w:r w:rsidR="00BD215C" w:rsidRPr="00BD215C">
        <w:rPr>
          <w:rFonts w:ascii="Arial" w:hAnsi="Arial" w:cs="Arial"/>
          <w:sz w:val="20"/>
          <w:szCs w:val="20"/>
        </w:rPr>
        <w:t xml:space="preserve"> </w:t>
      </w:r>
      <w:r w:rsidRPr="00BD215C">
        <w:rPr>
          <w:rFonts w:ascii="Arial" w:hAnsi="Arial" w:cs="Arial"/>
          <w:sz w:val="20"/>
          <w:szCs w:val="20"/>
        </w:rPr>
        <w:t xml:space="preserve">to recommend </w:t>
      </w:r>
      <w:r w:rsidR="00BD215C" w:rsidRPr="00BD215C">
        <w:rPr>
          <w:rFonts w:ascii="Arial" w:hAnsi="Arial" w:cs="Arial"/>
          <w:sz w:val="20"/>
          <w:szCs w:val="20"/>
        </w:rPr>
        <w:t xml:space="preserve">for </w:t>
      </w:r>
      <w:r w:rsidR="00BD215C" w:rsidRPr="00BD215C">
        <w:rPr>
          <w:rFonts w:ascii="Arial" w:hAnsi="Arial" w:cs="Arial"/>
          <w:b/>
          <w:sz w:val="20"/>
          <w:szCs w:val="20"/>
        </w:rPr>
        <w:t xml:space="preserve">Denial </w:t>
      </w:r>
      <w:r w:rsidRPr="00BD215C">
        <w:rPr>
          <w:rFonts w:ascii="Arial" w:hAnsi="Arial" w:cs="Arial"/>
          <w:sz w:val="20"/>
          <w:szCs w:val="20"/>
        </w:rPr>
        <w:t xml:space="preserve">of </w:t>
      </w:r>
      <w:r w:rsidR="00182C3E" w:rsidRPr="00BD215C">
        <w:rPr>
          <w:rFonts w:ascii="Arial" w:hAnsi="Arial" w:cs="Arial"/>
          <w:sz w:val="20"/>
          <w:szCs w:val="20"/>
        </w:rPr>
        <w:t>ZC</w:t>
      </w:r>
      <w:r w:rsidRPr="00BD215C">
        <w:rPr>
          <w:rFonts w:ascii="Arial" w:hAnsi="Arial" w:cs="Arial"/>
          <w:sz w:val="20"/>
          <w:szCs w:val="20"/>
        </w:rPr>
        <w:t>-23-</w:t>
      </w:r>
      <w:r w:rsidR="00BD215C" w:rsidRPr="00BD215C">
        <w:rPr>
          <w:rFonts w:ascii="Arial" w:hAnsi="Arial" w:cs="Arial"/>
          <w:sz w:val="20"/>
          <w:szCs w:val="20"/>
        </w:rPr>
        <w:t>206</w:t>
      </w:r>
      <w:r w:rsidRPr="00BD215C">
        <w:rPr>
          <w:rFonts w:ascii="Arial" w:hAnsi="Arial" w:cs="Arial"/>
          <w:sz w:val="20"/>
          <w:szCs w:val="20"/>
        </w:rPr>
        <w:t xml:space="preserve">. Motion passed </w:t>
      </w:r>
      <w:r w:rsidR="00515207" w:rsidRPr="00BD215C">
        <w:rPr>
          <w:rFonts w:ascii="Arial" w:hAnsi="Arial" w:cs="Arial"/>
          <w:sz w:val="20"/>
          <w:szCs w:val="20"/>
        </w:rPr>
        <w:t>8</w:t>
      </w:r>
      <w:r w:rsidRPr="00BD215C">
        <w:rPr>
          <w:rFonts w:ascii="Arial" w:hAnsi="Arial" w:cs="Arial"/>
          <w:sz w:val="20"/>
          <w:szCs w:val="20"/>
        </w:rPr>
        <w:t>-0.</w:t>
      </w:r>
    </w:p>
    <w:bookmarkEnd w:id="16"/>
    <w:bookmarkEnd w:id="17"/>
    <w:p w:rsidR="00D75DB8" w:rsidRPr="00D75DB8" w:rsidRDefault="00D75DB8" w:rsidP="00D75DB8">
      <w:pPr>
        <w:pStyle w:val="ListParagraph"/>
        <w:tabs>
          <w:tab w:val="left" w:pos="720"/>
          <w:tab w:val="left" w:pos="1440"/>
          <w:tab w:val="left" w:pos="2160"/>
          <w:tab w:val="left" w:pos="2880"/>
          <w:tab w:val="left" w:pos="3600"/>
          <w:tab w:val="left" w:pos="4320"/>
          <w:tab w:val="left" w:pos="5040"/>
          <w:tab w:val="left" w:pos="5760"/>
          <w:tab w:val="left" w:pos="6135"/>
        </w:tabs>
        <w:ind w:left="3240"/>
        <w:jc w:val="both"/>
        <w:rPr>
          <w:rFonts w:ascii="Arial" w:hAnsi="Arial" w:cs="Arial"/>
          <w:sz w:val="20"/>
          <w:szCs w:val="20"/>
        </w:rPr>
      </w:pPr>
      <w:r w:rsidRPr="00D75DB8">
        <w:rPr>
          <w:rFonts w:ascii="Arial" w:hAnsi="Arial" w:cs="Arial"/>
          <w:sz w:val="20"/>
          <w:szCs w:val="20"/>
        </w:rPr>
        <w:tab/>
      </w:r>
    </w:p>
    <w:p w:rsidR="00CE2E01" w:rsidRPr="00D75DB8" w:rsidRDefault="00D75DB8" w:rsidP="00D75DB8">
      <w:pPr>
        <w:pStyle w:val="ListParagraph"/>
        <w:tabs>
          <w:tab w:val="left" w:pos="720"/>
          <w:tab w:val="left" w:pos="1440"/>
          <w:tab w:val="left" w:pos="2160"/>
          <w:tab w:val="left" w:pos="2880"/>
          <w:tab w:val="left" w:pos="3600"/>
          <w:tab w:val="left" w:pos="4320"/>
          <w:tab w:val="left" w:pos="5040"/>
          <w:tab w:val="left" w:pos="5760"/>
          <w:tab w:val="left" w:pos="6135"/>
        </w:tabs>
        <w:jc w:val="both"/>
        <w:rPr>
          <w:rFonts w:ascii="Arial" w:hAnsi="Arial" w:cs="Arial"/>
          <w:sz w:val="20"/>
          <w:szCs w:val="20"/>
        </w:rPr>
      </w:pPr>
      <w:r>
        <w:rPr>
          <w:rFonts w:ascii="Arial" w:hAnsi="Arial" w:cs="Arial"/>
          <w:sz w:val="20"/>
          <w:szCs w:val="20"/>
        </w:rPr>
        <w:tab/>
      </w:r>
      <w:r w:rsidR="00B06B87" w:rsidRPr="00D75DB8">
        <w:rPr>
          <w:rFonts w:ascii="Arial" w:hAnsi="Arial" w:cs="Arial"/>
          <w:sz w:val="20"/>
          <w:szCs w:val="20"/>
        </w:rPr>
        <w:tab/>
      </w:r>
      <w:r w:rsidR="00B06B87" w:rsidRPr="00D75DB8">
        <w:rPr>
          <w:rFonts w:ascii="Arial" w:hAnsi="Arial" w:cs="Arial"/>
          <w:sz w:val="20"/>
          <w:szCs w:val="20"/>
        </w:rPr>
        <w:tab/>
      </w:r>
      <w:r w:rsidR="00B06B87" w:rsidRPr="00D75DB8">
        <w:rPr>
          <w:rFonts w:ascii="Arial" w:hAnsi="Arial" w:cs="Arial"/>
          <w:sz w:val="20"/>
          <w:szCs w:val="20"/>
        </w:rPr>
        <w:tab/>
        <w:t xml:space="preserve"> </w:t>
      </w:r>
    </w:p>
    <w:p w:rsidR="00CE2E01" w:rsidRDefault="00CE2E01" w:rsidP="00645B54">
      <w:pPr>
        <w:jc w:val="both"/>
        <w:rPr>
          <w:rFonts w:ascii="Arial" w:hAnsi="Arial" w:cs="Arial"/>
          <w:sz w:val="20"/>
          <w:szCs w:val="20"/>
        </w:rPr>
      </w:pPr>
    </w:p>
    <w:p w:rsidR="006A3114" w:rsidRPr="00B75BB8" w:rsidRDefault="006A3114" w:rsidP="002129C7">
      <w:pPr>
        <w:tabs>
          <w:tab w:val="left" w:pos="720"/>
          <w:tab w:val="left" w:pos="2880"/>
          <w:tab w:val="left" w:pos="3690"/>
          <w:tab w:val="left" w:pos="4770"/>
          <w:tab w:val="left" w:pos="5760"/>
          <w:tab w:val="left" w:pos="6135"/>
        </w:tabs>
        <w:jc w:val="both"/>
        <w:rPr>
          <w:rFonts w:ascii="Arial" w:hAnsi="Arial" w:cs="Arial"/>
          <w:sz w:val="20"/>
          <w:szCs w:val="20"/>
        </w:rPr>
      </w:pPr>
    </w:p>
    <w:p w:rsidR="00F75DFA" w:rsidRPr="004A3082" w:rsidRDefault="00F75DFA" w:rsidP="00F75DFA">
      <w:pPr>
        <w:pStyle w:val="ListParagraph"/>
        <w:numPr>
          <w:ilvl w:val="0"/>
          <w:numId w:val="40"/>
        </w:numPr>
        <w:contextualSpacing/>
        <w:jc w:val="both"/>
        <w:rPr>
          <w:rFonts w:ascii="Arial" w:hAnsi="Arial" w:cs="Arial"/>
          <w:b/>
          <w:bCs/>
          <w:sz w:val="20"/>
          <w:szCs w:val="20"/>
        </w:rPr>
      </w:pPr>
      <w:r w:rsidRPr="004A3082">
        <w:rPr>
          <w:rFonts w:ascii="Arial" w:hAnsi="Arial" w:cs="Arial"/>
          <w:b/>
          <w:bCs/>
          <w:sz w:val="20"/>
          <w:szCs w:val="20"/>
        </w:rPr>
        <w:t>ZC-24-003</w:t>
      </w:r>
      <w:r w:rsidRPr="004A3082">
        <w:rPr>
          <w:rFonts w:ascii="Arial" w:hAnsi="Arial" w:cs="Arial"/>
          <w:b/>
          <w:bCs/>
          <w:sz w:val="20"/>
          <w:szCs w:val="20"/>
        </w:rPr>
        <w:tab/>
      </w:r>
      <w:r w:rsidRPr="004A3082">
        <w:rPr>
          <w:rFonts w:ascii="Arial" w:hAnsi="Arial" w:cs="Arial"/>
          <w:b/>
          <w:bCs/>
          <w:sz w:val="20"/>
          <w:szCs w:val="20"/>
        </w:rPr>
        <w:tab/>
      </w:r>
      <w:r w:rsidRPr="004A3082">
        <w:rPr>
          <w:rFonts w:ascii="Arial" w:hAnsi="Arial" w:cs="Arial"/>
          <w:b/>
          <w:bCs/>
          <w:sz w:val="20"/>
          <w:szCs w:val="20"/>
        </w:rPr>
        <w:tab/>
      </w:r>
      <w:r w:rsidRPr="004A3082">
        <w:rPr>
          <w:rFonts w:ascii="Arial" w:hAnsi="Arial" w:cs="Arial"/>
          <w:b/>
          <w:bCs/>
          <w:sz w:val="20"/>
          <w:szCs w:val="20"/>
        </w:rPr>
        <w:tab/>
      </w:r>
      <w:r w:rsidRPr="004A3082">
        <w:rPr>
          <w:rFonts w:ascii="Arial" w:hAnsi="Arial" w:cs="Arial"/>
          <w:b/>
          <w:bCs/>
          <w:sz w:val="20"/>
          <w:szCs w:val="20"/>
        </w:rPr>
        <w:tab/>
      </w:r>
      <w:r w:rsidRPr="004A3082">
        <w:rPr>
          <w:rFonts w:ascii="Arial" w:hAnsi="Arial" w:cs="Arial"/>
          <w:b/>
          <w:bCs/>
          <w:sz w:val="20"/>
          <w:szCs w:val="20"/>
        </w:rPr>
        <w:tab/>
      </w:r>
      <w:r w:rsidRPr="004A3082">
        <w:rPr>
          <w:rFonts w:ascii="Arial" w:hAnsi="Arial" w:cs="Arial"/>
          <w:b/>
          <w:bCs/>
          <w:sz w:val="20"/>
          <w:szCs w:val="20"/>
        </w:rPr>
        <w:tab/>
      </w:r>
      <w:r w:rsidRPr="004A3082">
        <w:rPr>
          <w:rFonts w:ascii="Arial" w:hAnsi="Arial" w:cs="Arial"/>
          <w:b/>
          <w:bCs/>
          <w:sz w:val="20"/>
          <w:szCs w:val="20"/>
        </w:rPr>
        <w:tab/>
      </w:r>
      <w:r w:rsidRPr="004A3082">
        <w:rPr>
          <w:rFonts w:ascii="Arial" w:hAnsi="Arial" w:cs="Arial"/>
          <w:b/>
          <w:bCs/>
          <w:sz w:val="20"/>
          <w:szCs w:val="20"/>
        </w:rPr>
        <w:tab/>
      </w:r>
      <w:r w:rsidRPr="004A3082">
        <w:rPr>
          <w:rFonts w:ascii="Arial" w:hAnsi="Arial" w:cs="Arial"/>
          <w:b/>
          <w:bCs/>
          <w:sz w:val="20"/>
          <w:szCs w:val="20"/>
        </w:rPr>
        <w:tab/>
      </w:r>
      <w:r w:rsidRPr="004A3082">
        <w:rPr>
          <w:rFonts w:ascii="Arial" w:hAnsi="Arial" w:cs="Arial"/>
          <w:b/>
          <w:bCs/>
          <w:sz w:val="20"/>
          <w:szCs w:val="20"/>
        </w:rPr>
        <w:tab/>
        <w:t>CD 11</w:t>
      </w:r>
    </w:p>
    <w:p w:rsidR="00F75DFA" w:rsidRPr="004A3082" w:rsidRDefault="00F75DFA" w:rsidP="00F75DFA">
      <w:pPr>
        <w:ind w:left="360"/>
        <w:contextualSpacing/>
        <w:jc w:val="both"/>
        <w:rPr>
          <w:rFonts w:ascii="Arial" w:hAnsi="Arial" w:cs="Arial"/>
          <w:b/>
          <w:bCs/>
          <w:sz w:val="20"/>
          <w:szCs w:val="20"/>
        </w:rPr>
      </w:pPr>
    </w:p>
    <w:p w:rsidR="00F75DFA" w:rsidRPr="004A3082" w:rsidRDefault="00F75DFA" w:rsidP="00F75DFA">
      <w:pPr>
        <w:ind w:left="360"/>
        <w:contextualSpacing/>
        <w:jc w:val="both"/>
        <w:rPr>
          <w:rFonts w:ascii="Arial" w:hAnsi="Arial" w:cs="Arial"/>
          <w:bCs/>
          <w:sz w:val="20"/>
          <w:szCs w:val="20"/>
        </w:rPr>
      </w:pPr>
      <w:r w:rsidRPr="004A3082">
        <w:rPr>
          <w:rFonts w:ascii="Arial" w:hAnsi="Arial" w:cs="Arial"/>
          <w:bCs/>
          <w:sz w:val="20"/>
          <w:szCs w:val="20"/>
        </w:rPr>
        <w:t>a.</w:t>
      </w:r>
      <w:r w:rsidRPr="004A3082">
        <w:rPr>
          <w:rFonts w:ascii="Arial" w:hAnsi="Arial" w:cs="Arial"/>
          <w:bCs/>
          <w:sz w:val="20"/>
          <w:szCs w:val="20"/>
        </w:rPr>
        <w:tab/>
        <w:t>Site Location:</w:t>
      </w:r>
      <w:r w:rsidRPr="004A3082">
        <w:rPr>
          <w:rFonts w:ascii="Arial" w:hAnsi="Arial" w:cs="Arial"/>
          <w:bCs/>
          <w:sz w:val="20"/>
          <w:szCs w:val="20"/>
        </w:rPr>
        <w:tab/>
      </w:r>
      <w:r w:rsidRPr="004A3082">
        <w:rPr>
          <w:rFonts w:ascii="Arial" w:hAnsi="Arial" w:cs="Arial"/>
          <w:bCs/>
          <w:sz w:val="20"/>
          <w:szCs w:val="20"/>
        </w:rPr>
        <w:tab/>
        <w:t>4550 Village Creek Road</w:t>
      </w:r>
    </w:p>
    <w:p w:rsidR="00F75DFA" w:rsidRPr="004A3082" w:rsidRDefault="00F75DFA" w:rsidP="00F75DFA">
      <w:pPr>
        <w:ind w:left="360"/>
        <w:contextualSpacing/>
        <w:jc w:val="both"/>
        <w:rPr>
          <w:rFonts w:ascii="Arial" w:hAnsi="Arial" w:cs="Arial"/>
          <w:bCs/>
          <w:sz w:val="20"/>
          <w:szCs w:val="20"/>
        </w:rPr>
      </w:pPr>
      <w:r w:rsidRPr="004A3082">
        <w:rPr>
          <w:rFonts w:ascii="Arial" w:hAnsi="Arial" w:cs="Arial"/>
          <w:bCs/>
          <w:sz w:val="20"/>
          <w:szCs w:val="20"/>
        </w:rPr>
        <w:t>b.</w:t>
      </w:r>
      <w:r w:rsidRPr="004A3082">
        <w:rPr>
          <w:rFonts w:ascii="Arial" w:hAnsi="Arial" w:cs="Arial"/>
          <w:bCs/>
          <w:sz w:val="20"/>
          <w:szCs w:val="20"/>
        </w:rPr>
        <w:tab/>
        <w:t>Acreage:</w:t>
      </w:r>
      <w:r w:rsidRPr="004A3082">
        <w:rPr>
          <w:rFonts w:ascii="Arial" w:hAnsi="Arial" w:cs="Arial"/>
          <w:bCs/>
          <w:sz w:val="20"/>
          <w:szCs w:val="20"/>
        </w:rPr>
        <w:tab/>
      </w:r>
      <w:r w:rsidRPr="004A3082">
        <w:rPr>
          <w:rFonts w:ascii="Arial" w:hAnsi="Arial" w:cs="Arial"/>
          <w:bCs/>
          <w:sz w:val="20"/>
          <w:szCs w:val="20"/>
        </w:rPr>
        <w:tab/>
        <w:t>7.14</w:t>
      </w:r>
    </w:p>
    <w:p w:rsidR="00F75DFA" w:rsidRPr="004A3082" w:rsidRDefault="00F75DFA" w:rsidP="00F75DFA">
      <w:pPr>
        <w:ind w:left="360"/>
        <w:contextualSpacing/>
        <w:jc w:val="both"/>
        <w:rPr>
          <w:rFonts w:ascii="Arial" w:hAnsi="Arial" w:cs="Arial"/>
          <w:bCs/>
          <w:sz w:val="20"/>
          <w:szCs w:val="20"/>
        </w:rPr>
      </w:pPr>
      <w:r w:rsidRPr="004A3082">
        <w:rPr>
          <w:rFonts w:ascii="Arial" w:hAnsi="Arial" w:cs="Arial"/>
          <w:bCs/>
          <w:sz w:val="20"/>
          <w:szCs w:val="20"/>
        </w:rPr>
        <w:t>c.</w:t>
      </w:r>
      <w:r w:rsidRPr="004A3082">
        <w:rPr>
          <w:rFonts w:ascii="Arial" w:hAnsi="Arial" w:cs="Arial"/>
          <w:bCs/>
          <w:sz w:val="20"/>
          <w:szCs w:val="20"/>
        </w:rPr>
        <w:tab/>
        <w:t xml:space="preserve">Applicant/Agent: </w:t>
      </w:r>
      <w:r w:rsidRPr="004A3082">
        <w:rPr>
          <w:rFonts w:ascii="Arial" w:hAnsi="Arial" w:cs="Arial"/>
          <w:bCs/>
          <w:sz w:val="20"/>
          <w:szCs w:val="20"/>
        </w:rPr>
        <w:tab/>
        <w:t>City of Fort Worth Development Services Department</w:t>
      </w:r>
    </w:p>
    <w:p w:rsidR="00F75DFA" w:rsidRPr="004A3082" w:rsidRDefault="00F75DFA" w:rsidP="00F75DFA">
      <w:pPr>
        <w:tabs>
          <w:tab w:val="left" w:pos="720"/>
          <w:tab w:val="left" w:pos="2880"/>
        </w:tabs>
        <w:ind w:left="3600" w:hanging="3240"/>
        <w:contextualSpacing/>
        <w:jc w:val="both"/>
        <w:rPr>
          <w:rFonts w:ascii="Arial" w:hAnsi="Arial" w:cs="Arial"/>
          <w:bCs/>
          <w:sz w:val="20"/>
          <w:szCs w:val="20"/>
        </w:rPr>
      </w:pPr>
      <w:r w:rsidRPr="004A3082">
        <w:rPr>
          <w:rFonts w:ascii="Arial" w:hAnsi="Arial" w:cs="Arial"/>
          <w:bCs/>
          <w:sz w:val="20"/>
          <w:szCs w:val="20"/>
        </w:rPr>
        <w:t>d.</w:t>
      </w:r>
      <w:r w:rsidRPr="004A3082">
        <w:rPr>
          <w:rFonts w:ascii="Arial" w:hAnsi="Arial" w:cs="Arial"/>
          <w:bCs/>
          <w:sz w:val="20"/>
          <w:szCs w:val="20"/>
        </w:rPr>
        <w:tab/>
        <w:t>Request:</w:t>
      </w:r>
      <w:r w:rsidRPr="004A3082">
        <w:rPr>
          <w:rFonts w:ascii="Arial" w:hAnsi="Arial" w:cs="Arial"/>
          <w:bCs/>
          <w:sz w:val="20"/>
          <w:szCs w:val="20"/>
        </w:rPr>
        <w:tab/>
        <w:t>From:</w:t>
      </w:r>
      <w:r w:rsidRPr="004A3082">
        <w:rPr>
          <w:rFonts w:ascii="Arial" w:hAnsi="Arial" w:cs="Arial"/>
          <w:bCs/>
          <w:sz w:val="20"/>
          <w:szCs w:val="20"/>
        </w:rPr>
        <w:tab/>
        <w:t xml:space="preserve">“IP” Industrial Park </w:t>
      </w:r>
    </w:p>
    <w:p w:rsidR="00F75DFA" w:rsidRDefault="00F75DFA" w:rsidP="00F75DFA">
      <w:pPr>
        <w:tabs>
          <w:tab w:val="left" w:pos="720"/>
          <w:tab w:val="left" w:pos="2880"/>
        </w:tabs>
        <w:ind w:left="3600" w:hanging="3240"/>
        <w:contextualSpacing/>
        <w:jc w:val="both"/>
        <w:rPr>
          <w:rFonts w:ascii="Arial" w:hAnsi="Arial" w:cs="Arial"/>
          <w:bCs/>
          <w:sz w:val="20"/>
          <w:szCs w:val="20"/>
        </w:rPr>
      </w:pPr>
      <w:r w:rsidRPr="004A3082">
        <w:rPr>
          <w:rFonts w:ascii="Arial" w:hAnsi="Arial" w:cs="Arial"/>
          <w:bCs/>
          <w:sz w:val="20"/>
          <w:szCs w:val="20"/>
        </w:rPr>
        <w:tab/>
      </w:r>
      <w:r w:rsidRPr="004A3082">
        <w:rPr>
          <w:rFonts w:ascii="Arial" w:hAnsi="Arial" w:cs="Arial"/>
          <w:bCs/>
          <w:sz w:val="20"/>
          <w:szCs w:val="20"/>
        </w:rPr>
        <w:tab/>
        <w:t>To:</w:t>
      </w:r>
      <w:r w:rsidRPr="004A3082">
        <w:rPr>
          <w:rFonts w:ascii="Arial" w:hAnsi="Arial" w:cs="Arial"/>
          <w:bCs/>
          <w:sz w:val="20"/>
          <w:szCs w:val="20"/>
        </w:rPr>
        <w:tab/>
        <w:t>“CR” Low Density Multifamily and “CF” Community Facilities</w:t>
      </w:r>
    </w:p>
    <w:p w:rsidR="00F75DFA" w:rsidRDefault="00F75DFA" w:rsidP="00F75DFA">
      <w:pPr>
        <w:tabs>
          <w:tab w:val="left" w:pos="720"/>
          <w:tab w:val="left" w:pos="2880"/>
        </w:tabs>
        <w:ind w:left="3600" w:hanging="3240"/>
        <w:contextualSpacing/>
        <w:jc w:val="both"/>
        <w:rPr>
          <w:rFonts w:ascii="Arial" w:hAnsi="Arial" w:cs="Arial"/>
          <w:bCs/>
          <w:sz w:val="20"/>
          <w:szCs w:val="20"/>
        </w:rPr>
      </w:pPr>
    </w:p>
    <w:p w:rsidR="00F75DFA" w:rsidRPr="00BD215C" w:rsidRDefault="00F75DFA" w:rsidP="00F75DFA">
      <w:pPr>
        <w:ind w:left="720"/>
        <w:jc w:val="both"/>
        <w:rPr>
          <w:rFonts w:ascii="Arial" w:hAnsi="Arial" w:cs="Arial"/>
          <w:sz w:val="20"/>
          <w:szCs w:val="20"/>
        </w:rPr>
      </w:pPr>
      <w:bookmarkStart w:id="18" w:name="_Hlk158902978"/>
      <w:r w:rsidRPr="00BD215C">
        <w:rPr>
          <w:rFonts w:ascii="Arial" w:hAnsi="Arial" w:cs="Arial"/>
          <w:sz w:val="20"/>
          <w:szCs w:val="20"/>
        </w:rPr>
        <w:t xml:space="preserve">Motion: Commissioner </w:t>
      </w:r>
      <w:r w:rsidR="00BD215C" w:rsidRPr="00BD215C">
        <w:rPr>
          <w:rFonts w:ascii="Arial" w:hAnsi="Arial" w:cs="Arial"/>
          <w:sz w:val="20"/>
          <w:szCs w:val="20"/>
        </w:rPr>
        <w:t>Romero</w:t>
      </w:r>
      <w:r w:rsidRPr="00BD215C">
        <w:rPr>
          <w:rFonts w:ascii="Arial" w:hAnsi="Arial" w:cs="Arial"/>
          <w:sz w:val="20"/>
          <w:szCs w:val="20"/>
        </w:rPr>
        <w:t xml:space="preserve"> made a motion, seconded by Commissioner </w:t>
      </w:r>
      <w:r w:rsidR="00BD215C" w:rsidRPr="00BD215C">
        <w:rPr>
          <w:rFonts w:ascii="Arial" w:hAnsi="Arial" w:cs="Arial"/>
          <w:sz w:val="20"/>
          <w:szCs w:val="20"/>
        </w:rPr>
        <w:t>Leggett</w:t>
      </w:r>
      <w:r w:rsidRPr="00BD215C">
        <w:rPr>
          <w:rFonts w:ascii="Arial" w:hAnsi="Arial" w:cs="Arial"/>
          <w:sz w:val="20"/>
          <w:szCs w:val="20"/>
        </w:rPr>
        <w:t>, to recommend</w:t>
      </w:r>
      <w:r w:rsidR="00BD215C" w:rsidRPr="00BD215C">
        <w:rPr>
          <w:rFonts w:ascii="Arial" w:hAnsi="Arial" w:cs="Arial"/>
          <w:sz w:val="20"/>
          <w:szCs w:val="20"/>
        </w:rPr>
        <w:t xml:space="preserve"> </w:t>
      </w:r>
      <w:r w:rsidR="00BD215C" w:rsidRPr="00BD215C">
        <w:rPr>
          <w:rFonts w:ascii="Arial" w:hAnsi="Arial" w:cs="Arial"/>
          <w:b/>
          <w:sz w:val="20"/>
          <w:szCs w:val="20"/>
        </w:rPr>
        <w:t>Approval</w:t>
      </w:r>
      <w:r w:rsidRPr="00BD215C">
        <w:rPr>
          <w:rFonts w:ascii="Arial" w:hAnsi="Arial" w:cs="Arial"/>
          <w:b/>
          <w:sz w:val="20"/>
          <w:szCs w:val="20"/>
        </w:rPr>
        <w:t xml:space="preserve"> </w:t>
      </w:r>
      <w:r w:rsidRPr="00BD215C">
        <w:rPr>
          <w:rFonts w:ascii="Arial" w:hAnsi="Arial" w:cs="Arial"/>
          <w:sz w:val="20"/>
          <w:szCs w:val="20"/>
        </w:rPr>
        <w:t>of ZC-2</w:t>
      </w:r>
      <w:r w:rsidR="00BD215C" w:rsidRPr="00BD215C">
        <w:rPr>
          <w:rFonts w:ascii="Arial" w:hAnsi="Arial" w:cs="Arial"/>
          <w:sz w:val="20"/>
          <w:szCs w:val="20"/>
        </w:rPr>
        <w:t>4-003</w:t>
      </w:r>
      <w:r w:rsidRPr="00BD215C">
        <w:rPr>
          <w:rFonts w:ascii="Arial" w:hAnsi="Arial" w:cs="Arial"/>
          <w:sz w:val="20"/>
          <w:szCs w:val="20"/>
        </w:rPr>
        <w:t>. Motion passed 8-0.</w:t>
      </w:r>
    </w:p>
    <w:bookmarkEnd w:id="18"/>
    <w:p w:rsidR="00F75DFA" w:rsidRDefault="00F75DFA" w:rsidP="00F75DFA">
      <w:pPr>
        <w:jc w:val="both"/>
        <w:rPr>
          <w:rFonts w:ascii="Arial" w:hAnsi="Arial" w:cs="Arial"/>
          <w:sz w:val="20"/>
          <w:szCs w:val="20"/>
        </w:rPr>
      </w:pPr>
    </w:p>
    <w:p w:rsidR="00F75DFA" w:rsidRPr="00B75BB8" w:rsidRDefault="00F75DFA" w:rsidP="00F75DFA">
      <w:pPr>
        <w:jc w:val="both"/>
        <w:rPr>
          <w:rFonts w:ascii="Arial" w:hAnsi="Arial" w:cs="Arial"/>
          <w:sz w:val="20"/>
          <w:szCs w:val="20"/>
        </w:rPr>
      </w:pPr>
    </w:p>
    <w:p w:rsidR="00F75DFA" w:rsidRPr="00CB3D47" w:rsidRDefault="00F75DFA" w:rsidP="00F75DFA">
      <w:pPr>
        <w:pStyle w:val="ListParagraph"/>
        <w:numPr>
          <w:ilvl w:val="0"/>
          <w:numId w:val="40"/>
        </w:numPr>
        <w:contextualSpacing/>
        <w:jc w:val="both"/>
        <w:rPr>
          <w:rFonts w:ascii="Arial" w:hAnsi="Arial" w:cs="Arial"/>
          <w:b/>
          <w:bCs/>
          <w:sz w:val="20"/>
          <w:szCs w:val="20"/>
        </w:rPr>
      </w:pPr>
      <w:r w:rsidRPr="00D27AA1">
        <w:rPr>
          <w:rFonts w:ascii="Arial" w:hAnsi="Arial" w:cs="Arial"/>
          <w:b/>
          <w:bCs/>
          <w:sz w:val="20"/>
          <w:szCs w:val="20"/>
        </w:rPr>
        <w:t>ZC-24-006</w:t>
      </w:r>
      <w:r w:rsidRPr="00CB3D47">
        <w:rPr>
          <w:rFonts w:ascii="Arial" w:hAnsi="Arial" w:cs="Arial"/>
          <w:b/>
          <w:bCs/>
          <w:sz w:val="20"/>
          <w:szCs w:val="20"/>
        </w:rPr>
        <w:tab/>
      </w:r>
      <w:r w:rsidRPr="00CB3D47">
        <w:rPr>
          <w:rFonts w:ascii="Arial" w:hAnsi="Arial" w:cs="Arial"/>
          <w:b/>
          <w:bCs/>
          <w:sz w:val="20"/>
          <w:szCs w:val="20"/>
        </w:rPr>
        <w:tab/>
      </w:r>
      <w:r w:rsidRPr="00CB3D47">
        <w:rPr>
          <w:rFonts w:ascii="Arial" w:hAnsi="Arial" w:cs="Arial"/>
          <w:b/>
          <w:bCs/>
          <w:sz w:val="20"/>
          <w:szCs w:val="20"/>
        </w:rPr>
        <w:tab/>
      </w:r>
      <w:r w:rsidRPr="00CB3D47">
        <w:rPr>
          <w:rFonts w:ascii="Arial" w:hAnsi="Arial" w:cs="Arial"/>
          <w:b/>
          <w:bCs/>
          <w:sz w:val="20"/>
          <w:szCs w:val="20"/>
        </w:rPr>
        <w:tab/>
      </w:r>
      <w:r w:rsidRPr="00CB3D47">
        <w:rPr>
          <w:rFonts w:ascii="Arial" w:hAnsi="Arial" w:cs="Arial"/>
          <w:b/>
          <w:bCs/>
          <w:sz w:val="20"/>
          <w:szCs w:val="20"/>
        </w:rPr>
        <w:tab/>
      </w:r>
      <w:r w:rsidRPr="00CB3D47">
        <w:rPr>
          <w:rFonts w:ascii="Arial" w:hAnsi="Arial" w:cs="Arial"/>
          <w:b/>
          <w:bCs/>
          <w:sz w:val="20"/>
          <w:szCs w:val="20"/>
        </w:rPr>
        <w:tab/>
      </w:r>
      <w:r w:rsidRPr="00CB3D47">
        <w:rPr>
          <w:rFonts w:ascii="Arial" w:hAnsi="Arial" w:cs="Arial"/>
          <w:b/>
          <w:bCs/>
          <w:sz w:val="20"/>
          <w:szCs w:val="20"/>
        </w:rPr>
        <w:tab/>
      </w:r>
      <w:r w:rsidRPr="00CB3D47">
        <w:rPr>
          <w:rFonts w:ascii="Arial" w:hAnsi="Arial" w:cs="Arial"/>
          <w:b/>
          <w:bCs/>
          <w:sz w:val="20"/>
          <w:szCs w:val="20"/>
        </w:rPr>
        <w:tab/>
      </w:r>
      <w:r w:rsidRPr="00CB3D47">
        <w:rPr>
          <w:rFonts w:ascii="Arial" w:hAnsi="Arial" w:cs="Arial"/>
          <w:b/>
          <w:bCs/>
          <w:sz w:val="20"/>
          <w:szCs w:val="20"/>
        </w:rPr>
        <w:tab/>
      </w:r>
      <w:r w:rsidRPr="00CB3D47">
        <w:rPr>
          <w:rFonts w:ascii="Arial" w:hAnsi="Arial" w:cs="Arial"/>
          <w:b/>
          <w:bCs/>
          <w:sz w:val="20"/>
          <w:szCs w:val="20"/>
        </w:rPr>
        <w:tab/>
      </w:r>
      <w:r>
        <w:rPr>
          <w:rFonts w:ascii="Arial" w:hAnsi="Arial" w:cs="Arial"/>
          <w:b/>
          <w:bCs/>
          <w:sz w:val="20"/>
          <w:szCs w:val="20"/>
        </w:rPr>
        <w:tab/>
      </w:r>
      <w:r w:rsidRPr="00CB3D47">
        <w:rPr>
          <w:rFonts w:ascii="Arial" w:hAnsi="Arial" w:cs="Arial"/>
          <w:b/>
          <w:bCs/>
          <w:sz w:val="20"/>
          <w:szCs w:val="20"/>
        </w:rPr>
        <w:t>CD 6</w:t>
      </w:r>
    </w:p>
    <w:p w:rsidR="00F75DFA" w:rsidRPr="00CB3D47" w:rsidRDefault="00F75DFA" w:rsidP="00F75DFA">
      <w:pPr>
        <w:ind w:left="360"/>
        <w:contextualSpacing/>
        <w:jc w:val="both"/>
        <w:rPr>
          <w:rFonts w:ascii="Arial" w:hAnsi="Arial" w:cs="Arial"/>
          <w:b/>
          <w:bCs/>
          <w:sz w:val="20"/>
          <w:szCs w:val="20"/>
        </w:rPr>
      </w:pPr>
    </w:p>
    <w:p w:rsidR="00F75DFA" w:rsidRPr="00CB3D47" w:rsidRDefault="00F75DFA" w:rsidP="00F75DFA">
      <w:pPr>
        <w:ind w:left="360"/>
        <w:contextualSpacing/>
        <w:jc w:val="both"/>
        <w:rPr>
          <w:rFonts w:ascii="Arial" w:hAnsi="Arial" w:cs="Arial"/>
          <w:bCs/>
          <w:sz w:val="20"/>
          <w:szCs w:val="20"/>
        </w:rPr>
      </w:pPr>
      <w:r w:rsidRPr="00CB3D47">
        <w:rPr>
          <w:rFonts w:ascii="Arial" w:hAnsi="Arial" w:cs="Arial"/>
          <w:bCs/>
          <w:sz w:val="20"/>
          <w:szCs w:val="20"/>
        </w:rPr>
        <w:t>a.</w:t>
      </w:r>
      <w:r w:rsidRPr="00CB3D47">
        <w:rPr>
          <w:rFonts w:ascii="Arial" w:hAnsi="Arial" w:cs="Arial"/>
          <w:bCs/>
          <w:sz w:val="20"/>
          <w:szCs w:val="20"/>
        </w:rPr>
        <w:tab/>
        <w:t>Site Location:</w:t>
      </w:r>
      <w:r w:rsidRPr="00CB3D47">
        <w:rPr>
          <w:rFonts w:ascii="Arial" w:hAnsi="Arial" w:cs="Arial"/>
          <w:bCs/>
          <w:sz w:val="20"/>
          <w:szCs w:val="20"/>
        </w:rPr>
        <w:tab/>
      </w:r>
      <w:r w:rsidRPr="00CB3D47">
        <w:rPr>
          <w:rFonts w:ascii="Arial" w:hAnsi="Arial" w:cs="Arial"/>
          <w:bCs/>
          <w:sz w:val="20"/>
          <w:szCs w:val="20"/>
        </w:rPr>
        <w:tab/>
        <w:t>7800 - 8000 blocks Chisholm Trail Parkway</w:t>
      </w:r>
    </w:p>
    <w:p w:rsidR="00F75DFA" w:rsidRPr="00CB3D47" w:rsidRDefault="00F75DFA" w:rsidP="00F75DFA">
      <w:pPr>
        <w:ind w:left="360"/>
        <w:contextualSpacing/>
        <w:jc w:val="both"/>
        <w:rPr>
          <w:rFonts w:ascii="Arial" w:hAnsi="Arial" w:cs="Arial"/>
          <w:bCs/>
          <w:sz w:val="20"/>
          <w:szCs w:val="20"/>
        </w:rPr>
      </w:pPr>
      <w:r w:rsidRPr="00CB3D47">
        <w:rPr>
          <w:rFonts w:ascii="Arial" w:hAnsi="Arial" w:cs="Arial"/>
          <w:bCs/>
          <w:sz w:val="20"/>
          <w:szCs w:val="20"/>
        </w:rPr>
        <w:t>b.</w:t>
      </w:r>
      <w:r w:rsidRPr="00CB3D47">
        <w:rPr>
          <w:rFonts w:ascii="Arial" w:hAnsi="Arial" w:cs="Arial"/>
          <w:bCs/>
          <w:sz w:val="20"/>
          <w:szCs w:val="20"/>
        </w:rPr>
        <w:tab/>
        <w:t>Acreage:</w:t>
      </w:r>
      <w:r w:rsidRPr="00CB3D47">
        <w:rPr>
          <w:rFonts w:ascii="Arial" w:hAnsi="Arial" w:cs="Arial"/>
          <w:bCs/>
          <w:sz w:val="20"/>
          <w:szCs w:val="20"/>
        </w:rPr>
        <w:tab/>
      </w:r>
      <w:r w:rsidRPr="00CB3D47">
        <w:rPr>
          <w:rFonts w:ascii="Arial" w:hAnsi="Arial" w:cs="Arial"/>
          <w:bCs/>
          <w:sz w:val="20"/>
          <w:szCs w:val="20"/>
        </w:rPr>
        <w:tab/>
        <w:t>41.44</w:t>
      </w:r>
    </w:p>
    <w:p w:rsidR="00F75DFA" w:rsidRPr="00CB3D47" w:rsidRDefault="00F75DFA" w:rsidP="00F75DFA">
      <w:pPr>
        <w:ind w:left="360"/>
        <w:contextualSpacing/>
        <w:jc w:val="both"/>
        <w:rPr>
          <w:rFonts w:ascii="Arial" w:hAnsi="Arial" w:cs="Arial"/>
          <w:bCs/>
          <w:sz w:val="20"/>
          <w:szCs w:val="20"/>
        </w:rPr>
      </w:pPr>
      <w:r w:rsidRPr="00CB3D47">
        <w:rPr>
          <w:rFonts w:ascii="Arial" w:hAnsi="Arial" w:cs="Arial"/>
          <w:bCs/>
          <w:sz w:val="20"/>
          <w:szCs w:val="20"/>
        </w:rPr>
        <w:t>c.</w:t>
      </w:r>
      <w:r w:rsidRPr="00CB3D47">
        <w:rPr>
          <w:rFonts w:ascii="Arial" w:hAnsi="Arial" w:cs="Arial"/>
          <w:bCs/>
          <w:sz w:val="20"/>
          <w:szCs w:val="20"/>
        </w:rPr>
        <w:tab/>
        <w:t xml:space="preserve">Applicant/Agent: </w:t>
      </w:r>
      <w:r w:rsidRPr="00CB3D47">
        <w:rPr>
          <w:rFonts w:ascii="Arial" w:hAnsi="Arial" w:cs="Arial"/>
          <w:bCs/>
          <w:sz w:val="20"/>
          <w:szCs w:val="20"/>
        </w:rPr>
        <w:tab/>
        <w:t>Denton Texas Venture LTD</w:t>
      </w:r>
    </w:p>
    <w:p w:rsidR="00F75DFA" w:rsidRPr="00CB3D47" w:rsidRDefault="00F75DFA" w:rsidP="00F75DFA">
      <w:pPr>
        <w:tabs>
          <w:tab w:val="left" w:pos="720"/>
          <w:tab w:val="left" w:pos="2880"/>
        </w:tabs>
        <w:ind w:left="3600" w:hanging="3240"/>
        <w:contextualSpacing/>
        <w:jc w:val="both"/>
        <w:rPr>
          <w:rFonts w:ascii="Arial" w:hAnsi="Arial" w:cs="Arial"/>
          <w:bCs/>
          <w:sz w:val="20"/>
          <w:szCs w:val="20"/>
        </w:rPr>
      </w:pPr>
      <w:r w:rsidRPr="00CB3D47">
        <w:rPr>
          <w:rFonts w:ascii="Arial" w:hAnsi="Arial" w:cs="Arial"/>
          <w:bCs/>
          <w:sz w:val="20"/>
          <w:szCs w:val="20"/>
        </w:rPr>
        <w:t>d.</w:t>
      </w:r>
      <w:r w:rsidRPr="00CB3D47">
        <w:rPr>
          <w:rFonts w:ascii="Arial" w:hAnsi="Arial" w:cs="Arial"/>
          <w:bCs/>
          <w:sz w:val="20"/>
          <w:szCs w:val="20"/>
        </w:rPr>
        <w:tab/>
        <w:t>Request:</w:t>
      </w:r>
      <w:r w:rsidRPr="00CB3D47">
        <w:rPr>
          <w:rFonts w:ascii="Arial" w:hAnsi="Arial" w:cs="Arial"/>
          <w:bCs/>
          <w:sz w:val="20"/>
          <w:szCs w:val="20"/>
        </w:rPr>
        <w:tab/>
      </w:r>
      <w:r>
        <w:rPr>
          <w:rFonts w:ascii="Arial" w:hAnsi="Arial" w:cs="Arial"/>
          <w:bCs/>
          <w:sz w:val="20"/>
          <w:szCs w:val="20"/>
        </w:rPr>
        <w:t>To</w:t>
      </w:r>
      <w:r w:rsidRPr="00CB3D47">
        <w:rPr>
          <w:rFonts w:ascii="Arial" w:hAnsi="Arial" w:cs="Arial"/>
          <w:bCs/>
          <w:sz w:val="20"/>
          <w:szCs w:val="20"/>
        </w:rPr>
        <w:t>:</w:t>
      </w:r>
      <w:r w:rsidRPr="00CB3D47">
        <w:rPr>
          <w:rFonts w:ascii="Arial" w:hAnsi="Arial" w:cs="Arial"/>
          <w:bCs/>
          <w:sz w:val="20"/>
          <w:szCs w:val="20"/>
        </w:rPr>
        <w:tab/>
        <w:t>Amend PD 1247 “PD/C” Planned Development for all uses in “C” Medium Density Multifamily plus detached multifamily to add development standards for parking, fencing, enhanced landscaping, building orientation, open space with waiver to MFD standards; site plan required</w:t>
      </w:r>
    </w:p>
    <w:p w:rsidR="00F75DFA" w:rsidRDefault="00F75DFA" w:rsidP="00F75DFA">
      <w:pPr>
        <w:tabs>
          <w:tab w:val="left" w:pos="720"/>
          <w:tab w:val="left" w:pos="2880"/>
        </w:tabs>
        <w:ind w:left="3600" w:hanging="3240"/>
        <w:contextualSpacing/>
        <w:jc w:val="both"/>
        <w:rPr>
          <w:rFonts w:ascii="Arial" w:hAnsi="Arial" w:cs="Arial"/>
          <w:bCs/>
          <w:sz w:val="20"/>
          <w:szCs w:val="20"/>
        </w:rPr>
      </w:pPr>
    </w:p>
    <w:p w:rsidR="00F75DFA" w:rsidRDefault="00F75DFA" w:rsidP="00F75DFA">
      <w:pPr>
        <w:ind w:left="720"/>
        <w:jc w:val="both"/>
        <w:rPr>
          <w:rFonts w:ascii="Arial" w:hAnsi="Arial" w:cs="Arial"/>
          <w:sz w:val="20"/>
          <w:szCs w:val="20"/>
        </w:rPr>
      </w:pPr>
      <w:r w:rsidRPr="00F7774F">
        <w:rPr>
          <w:rFonts w:ascii="Arial" w:hAnsi="Arial" w:cs="Arial"/>
          <w:sz w:val="20"/>
          <w:szCs w:val="20"/>
        </w:rPr>
        <w:t>Motion: Commissioner</w:t>
      </w:r>
      <w:r w:rsidR="00F7774F" w:rsidRPr="00F7774F">
        <w:rPr>
          <w:rFonts w:ascii="Arial" w:hAnsi="Arial" w:cs="Arial"/>
          <w:sz w:val="20"/>
          <w:szCs w:val="20"/>
        </w:rPr>
        <w:t xml:space="preserve"> Williams </w:t>
      </w:r>
      <w:r w:rsidRPr="00F7774F">
        <w:rPr>
          <w:rFonts w:ascii="Arial" w:hAnsi="Arial" w:cs="Arial"/>
          <w:sz w:val="20"/>
          <w:szCs w:val="20"/>
        </w:rPr>
        <w:t>made a motion, seconded by Commissioner</w:t>
      </w:r>
      <w:r w:rsidR="00F7774F" w:rsidRPr="00F7774F">
        <w:rPr>
          <w:rFonts w:ascii="Arial" w:hAnsi="Arial" w:cs="Arial"/>
          <w:sz w:val="20"/>
          <w:szCs w:val="20"/>
        </w:rPr>
        <w:t xml:space="preserve"> McConnell</w:t>
      </w:r>
      <w:r w:rsidRPr="00F7774F">
        <w:rPr>
          <w:rFonts w:ascii="Arial" w:hAnsi="Arial" w:cs="Arial"/>
          <w:sz w:val="20"/>
          <w:szCs w:val="20"/>
        </w:rPr>
        <w:t>,</w:t>
      </w:r>
      <w:r w:rsidR="00F7774F" w:rsidRPr="00F7774F">
        <w:rPr>
          <w:rFonts w:ascii="Arial" w:hAnsi="Arial" w:cs="Arial"/>
          <w:sz w:val="20"/>
          <w:szCs w:val="20"/>
        </w:rPr>
        <w:t xml:space="preserve"> </w:t>
      </w:r>
      <w:r w:rsidRPr="00F7774F">
        <w:rPr>
          <w:rFonts w:ascii="Arial" w:hAnsi="Arial" w:cs="Arial"/>
          <w:sz w:val="20"/>
          <w:szCs w:val="20"/>
        </w:rPr>
        <w:t xml:space="preserve">to recommend </w:t>
      </w:r>
      <w:r w:rsidRPr="00F7774F">
        <w:rPr>
          <w:rFonts w:ascii="Arial" w:hAnsi="Arial" w:cs="Arial"/>
          <w:b/>
          <w:sz w:val="20"/>
          <w:szCs w:val="20"/>
        </w:rPr>
        <w:t xml:space="preserve">Approval </w:t>
      </w:r>
      <w:r w:rsidRPr="00F7774F">
        <w:rPr>
          <w:rFonts w:ascii="Arial" w:hAnsi="Arial" w:cs="Arial"/>
          <w:sz w:val="20"/>
          <w:szCs w:val="20"/>
        </w:rPr>
        <w:t>of ZC-2</w:t>
      </w:r>
      <w:r w:rsidR="00BD215C" w:rsidRPr="00F7774F">
        <w:rPr>
          <w:rFonts w:ascii="Arial" w:hAnsi="Arial" w:cs="Arial"/>
          <w:sz w:val="20"/>
          <w:szCs w:val="20"/>
        </w:rPr>
        <w:t>4-006</w:t>
      </w:r>
      <w:r w:rsidRPr="00F7774F">
        <w:rPr>
          <w:rFonts w:ascii="Arial" w:hAnsi="Arial" w:cs="Arial"/>
          <w:sz w:val="20"/>
          <w:szCs w:val="20"/>
        </w:rPr>
        <w:t xml:space="preserve">. Motion passed </w:t>
      </w:r>
      <w:r w:rsidR="00F7774F" w:rsidRPr="00F7774F">
        <w:rPr>
          <w:rFonts w:ascii="Arial" w:hAnsi="Arial" w:cs="Arial"/>
          <w:sz w:val="20"/>
          <w:szCs w:val="20"/>
        </w:rPr>
        <w:t>9</w:t>
      </w:r>
      <w:r w:rsidRPr="00F7774F">
        <w:rPr>
          <w:rFonts w:ascii="Arial" w:hAnsi="Arial" w:cs="Arial"/>
          <w:sz w:val="20"/>
          <w:szCs w:val="20"/>
        </w:rPr>
        <w:t>-0.</w:t>
      </w:r>
    </w:p>
    <w:p w:rsidR="00F7774F" w:rsidRDefault="00F7774F" w:rsidP="00F75DFA">
      <w:pPr>
        <w:ind w:left="720"/>
        <w:jc w:val="both"/>
        <w:rPr>
          <w:rFonts w:ascii="Arial" w:hAnsi="Arial" w:cs="Arial"/>
          <w:sz w:val="20"/>
          <w:szCs w:val="20"/>
        </w:rPr>
      </w:pPr>
    </w:p>
    <w:p w:rsidR="00F7774F" w:rsidRPr="00F7774F" w:rsidRDefault="00F7774F" w:rsidP="00F75DFA">
      <w:pPr>
        <w:ind w:left="720"/>
        <w:jc w:val="both"/>
        <w:rPr>
          <w:rFonts w:ascii="Arial" w:hAnsi="Arial" w:cs="Arial"/>
          <w:b/>
          <w:sz w:val="20"/>
          <w:szCs w:val="20"/>
        </w:rPr>
      </w:pPr>
      <w:r w:rsidRPr="00F7774F">
        <w:rPr>
          <w:rFonts w:ascii="Arial" w:hAnsi="Arial" w:cs="Arial"/>
          <w:b/>
          <w:sz w:val="20"/>
          <w:szCs w:val="20"/>
        </w:rPr>
        <w:t>Case will be heard at the February</w:t>
      </w:r>
      <w:r>
        <w:rPr>
          <w:rFonts w:ascii="Arial" w:hAnsi="Arial" w:cs="Arial"/>
          <w:b/>
          <w:sz w:val="20"/>
          <w:szCs w:val="20"/>
        </w:rPr>
        <w:t xml:space="preserve"> 27</w:t>
      </w:r>
      <w:r w:rsidRPr="00F7774F">
        <w:rPr>
          <w:rFonts w:ascii="Arial" w:hAnsi="Arial" w:cs="Arial"/>
          <w:b/>
          <w:sz w:val="20"/>
          <w:szCs w:val="20"/>
          <w:vertAlign w:val="superscript"/>
        </w:rPr>
        <w:t>th</w:t>
      </w:r>
      <w:r>
        <w:rPr>
          <w:rFonts w:ascii="Arial" w:hAnsi="Arial" w:cs="Arial"/>
          <w:b/>
          <w:sz w:val="20"/>
          <w:szCs w:val="20"/>
        </w:rPr>
        <w:t xml:space="preserve"> City Council meeting. </w:t>
      </w:r>
    </w:p>
    <w:p w:rsidR="00F75DFA" w:rsidRDefault="00F75DFA" w:rsidP="00A444F8">
      <w:pPr>
        <w:jc w:val="both"/>
        <w:rPr>
          <w:rFonts w:ascii="Arial" w:hAnsi="Arial" w:cs="Arial"/>
          <w:b/>
          <w:sz w:val="20"/>
          <w:szCs w:val="20"/>
        </w:rPr>
      </w:pPr>
    </w:p>
    <w:p w:rsidR="00F75DFA" w:rsidRDefault="00F75DFA" w:rsidP="00A444F8">
      <w:pPr>
        <w:jc w:val="both"/>
        <w:rPr>
          <w:rFonts w:ascii="Arial" w:hAnsi="Arial" w:cs="Arial"/>
          <w:b/>
          <w:sz w:val="20"/>
          <w:szCs w:val="20"/>
        </w:rPr>
      </w:pPr>
    </w:p>
    <w:p w:rsidR="005F6F89" w:rsidRPr="00B75BB8" w:rsidRDefault="00E735E7" w:rsidP="00A444F8">
      <w:pPr>
        <w:jc w:val="both"/>
        <w:rPr>
          <w:rFonts w:ascii="Arial" w:hAnsi="Arial" w:cs="Arial"/>
          <w:b/>
          <w:sz w:val="20"/>
          <w:szCs w:val="20"/>
        </w:rPr>
      </w:pPr>
      <w:r w:rsidRPr="00BD215C">
        <w:rPr>
          <w:rFonts w:ascii="Arial" w:hAnsi="Arial" w:cs="Arial"/>
          <w:b/>
          <w:sz w:val="20"/>
          <w:szCs w:val="20"/>
        </w:rPr>
        <w:t>M</w:t>
      </w:r>
      <w:r w:rsidR="004A4A2B" w:rsidRPr="00BD215C">
        <w:rPr>
          <w:rFonts w:ascii="Arial" w:hAnsi="Arial" w:cs="Arial"/>
          <w:b/>
          <w:sz w:val="20"/>
          <w:szCs w:val="20"/>
        </w:rPr>
        <w:t>eeting adjourned:</w:t>
      </w:r>
      <w:r w:rsidR="004A19D3" w:rsidRPr="00BD215C">
        <w:rPr>
          <w:rFonts w:ascii="Arial" w:hAnsi="Arial" w:cs="Arial"/>
          <w:b/>
          <w:sz w:val="20"/>
          <w:szCs w:val="20"/>
        </w:rPr>
        <w:t xml:space="preserve"> </w:t>
      </w:r>
      <w:r w:rsidR="00BD215C" w:rsidRPr="00BD215C">
        <w:rPr>
          <w:rFonts w:ascii="Arial" w:hAnsi="Arial" w:cs="Arial"/>
          <w:b/>
          <w:sz w:val="20"/>
          <w:szCs w:val="20"/>
        </w:rPr>
        <w:t>3:38</w:t>
      </w:r>
      <w:r w:rsidR="00435833" w:rsidRPr="00BD215C">
        <w:rPr>
          <w:rFonts w:ascii="Arial" w:hAnsi="Arial" w:cs="Arial"/>
          <w:b/>
          <w:sz w:val="20"/>
          <w:szCs w:val="20"/>
        </w:rPr>
        <w:t xml:space="preserve"> </w:t>
      </w:r>
      <w:r w:rsidR="000857A3" w:rsidRPr="00BD215C">
        <w:rPr>
          <w:rFonts w:ascii="Arial" w:hAnsi="Arial" w:cs="Arial"/>
          <w:b/>
          <w:sz w:val="20"/>
          <w:szCs w:val="20"/>
        </w:rPr>
        <w:t>p.m.</w:t>
      </w:r>
    </w:p>
    <w:p w:rsidR="00C03286" w:rsidRPr="00B75BB8" w:rsidRDefault="00C03286" w:rsidP="00A444F8">
      <w:pPr>
        <w:jc w:val="both"/>
        <w:rPr>
          <w:rFonts w:ascii="Arial" w:hAnsi="Arial" w:cs="Arial"/>
          <w:b/>
          <w:sz w:val="20"/>
          <w:szCs w:val="20"/>
        </w:rPr>
      </w:pPr>
    </w:p>
    <w:p w:rsidR="00E61840" w:rsidRPr="00B75BB8" w:rsidRDefault="00E61840" w:rsidP="00A444F8">
      <w:pPr>
        <w:jc w:val="both"/>
        <w:rPr>
          <w:rFonts w:ascii="Arial" w:hAnsi="Arial" w:cs="Arial"/>
          <w:b/>
          <w:sz w:val="20"/>
          <w:szCs w:val="20"/>
        </w:rPr>
      </w:pPr>
    </w:p>
    <w:p w:rsidR="000857A3" w:rsidRPr="00B75BB8" w:rsidRDefault="00F75DFA" w:rsidP="00A444F8">
      <w:pPr>
        <w:jc w:val="both"/>
        <w:rPr>
          <w:rFonts w:ascii="Arial" w:hAnsi="Arial" w:cs="Arial"/>
          <w:b/>
          <w:sz w:val="20"/>
          <w:szCs w:val="20"/>
        </w:rPr>
      </w:pPr>
      <w:r>
        <w:rPr>
          <w:rFonts w:ascii="Arial" w:hAnsi="Arial" w:cs="Arial"/>
          <w:b/>
          <w:sz w:val="20"/>
          <w:szCs w:val="20"/>
        </w:rPr>
        <w:t>2</w:t>
      </w:r>
      <w:r w:rsidR="005B7FCE">
        <w:rPr>
          <w:rFonts w:ascii="Arial" w:hAnsi="Arial" w:cs="Arial"/>
          <w:b/>
          <w:sz w:val="20"/>
          <w:szCs w:val="20"/>
        </w:rPr>
        <w:t>/</w:t>
      </w:r>
      <w:r>
        <w:rPr>
          <w:rFonts w:ascii="Arial" w:hAnsi="Arial" w:cs="Arial"/>
          <w:b/>
          <w:sz w:val="20"/>
          <w:szCs w:val="20"/>
        </w:rPr>
        <w:t>14</w:t>
      </w:r>
      <w:r w:rsidR="005B7FCE">
        <w:rPr>
          <w:rFonts w:ascii="Arial" w:hAnsi="Arial" w:cs="Arial"/>
          <w:b/>
          <w:sz w:val="20"/>
          <w:szCs w:val="20"/>
        </w:rPr>
        <w:t>/2</w:t>
      </w:r>
      <w:r>
        <w:rPr>
          <w:rFonts w:ascii="Arial" w:hAnsi="Arial" w:cs="Arial"/>
          <w:b/>
          <w:sz w:val="20"/>
          <w:szCs w:val="20"/>
        </w:rPr>
        <w:t>4</w:t>
      </w:r>
    </w:p>
    <w:p w:rsidR="00276F06" w:rsidRPr="00B75BB8" w:rsidRDefault="00276F06" w:rsidP="00A444F8">
      <w:pPr>
        <w:jc w:val="both"/>
        <w:rPr>
          <w:rFonts w:ascii="Arial" w:hAnsi="Arial" w:cs="Arial"/>
          <w:b/>
          <w:sz w:val="20"/>
          <w:szCs w:val="20"/>
        </w:rPr>
      </w:pPr>
    </w:p>
    <w:p w:rsidR="00BD369B" w:rsidRPr="00B75BB8" w:rsidRDefault="00BD369B" w:rsidP="00A444F8">
      <w:pPr>
        <w:jc w:val="both"/>
        <w:rPr>
          <w:rFonts w:ascii="Arial" w:hAnsi="Arial" w:cs="Arial"/>
          <w:b/>
          <w:sz w:val="20"/>
          <w:szCs w:val="20"/>
        </w:rPr>
      </w:pPr>
    </w:p>
    <w:p w:rsidR="00BD369B" w:rsidRPr="00B75BB8" w:rsidRDefault="00BD369B" w:rsidP="00A444F8">
      <w:pPr>
        <w:jc w:val="both"/>
        <w:rPr>
          <w:rFonts w:ascii="Arial" w:hAnsi="Arial" w:cs="Arial"/>
          <w:b/>
          <w:sz w:val="20"/>
          <w:szCs w:val="20"/>
        </w:rPr>
      </w:pPr>
    </w:p>
    <w:p w:rsidR="00E1120A" w:rsidRPr="00B75BB8" w:rsidRDefault="00E1120A" w:rsidP="00A444F8">
      <w:pPr>
        <w:jc w:val="both"/>
        <w:rPr>
          <w:rFonts w:ascii="Arial" w:hAnsi="Arial" w:cs="Arial"/>
          <w:b/>
          <w:sz w:val="20"/>
          <w:szCs w:val="20"/>
        </w:rPr>
        <w:sectPr w:rsidR="00E1120A" w:rsidRPr="00B75BB8" w:rsidSect="00312815">
          <w:footerReference w:type="default" r:id="rId9"/>
          <w:type w:val="continuous"/>
          <w:pgSz w:w="12240" w:h="15840"/>
          <w:pgMar w:top="1267" w:right="1296" w:bottom="1080" w:left="1296" w:header="720" w:footer="720" w:gutter="0"/>
          <w:cols w:space="720"/>
          <w:docGrid w:linePitch="360"/>
        </w:sectPr>
      </w:pPr>
    </w:p>
    <w:p w:rsidR="001D21DE" w:rsidRPr="00B75BB8" w:rsidRDefault="001D21DE" w:rsidP="00A444F8">
      <w:pPr>
        <w:jc w:val="both"/>
        <w:rPr>
          <w:rFonts w:ascii="Arial" w:hAnsi="Arial" w:cs="Arial"/>
          <w:b/>
          <w:sz w:val="20"/>
          <w:szCs w:val="20"/>
        </w:rPr>
      </w:pPr>
    </w:p>
    <w:p w:rsidR="000857A3" w:rsidRPr="00B75BB8" w:rsidRDefault="000857A3" w:rsidP="00A444F8">
      <w:pPr>
        <w:jc w:val="both"/>
        <w:rPr>
          <w:rFonts w:ascii="Arial" w:hAnsi="Arial" w:cs="Arial"/>
          <w:b/>
          <w:sz w:val="20"/>
          <w:szCs w:val="20"/>
        </w:rPr>
      </w:pPr>
      <w:r w:rsidRPr="00B75BB8">
        <w:rPr>
          <w:rFonts w:ascii="Arial" w:hAnsi="Arial" w:cs="Arial"/>
          <w:b/>
          <w:sz w:val="20"/>
          <w:szCs w:val="20"/>
        </w:rPr>
        <w:t>____________________________________</w:t>
      </w:r>
    </w:p>
    <w:p w:rsidR="000857A3" w:rsidRPr="00B75BB8" w:rsidRDefault="00657F60" w:rsidP="00657F60">
      <w:pPr>
        <w:ind w:right="-180"/>
        <w:outlineLvl w:val="0"/>
        <w:rPr>
          <w:rFonts w:ascii="Arial" w:hAnsi="Arial" w:cs="Arial"/>
          <w:sz w:val="20"/>
          <w:szCs w:val="20"/>
        </w:rPr>
      </w:pPr>
      <w:r w:rsidRPr="00B75BB8">
        <w:rPr>
          <w:rFonts w:ascii="Arial" w:hAnsi="Arial" w:cs="Arial"/>
          <w:sz w:val="20"/>
          <w:szCs w:val="20"/>
        </w:rPr>
        <w:t>Stephen Murray</w:t>
      </w:r>
      <w:r w:rsidR="000857A3" w:rsidRPr="00B75BB8">
        <w:rPr>
          <w:rFonts w:ascii="Arial" w:hAnsi="Arial" w:cs="Arial"/>
          <w:sz w:val="20"/>
          <w:szCs w:val="20"/>
        </w:rPr>
        <w:t xml:space="preserve">, </w:t>
      </w:r>
      <w:r w:rsidR="00FB5E5B" w:rsidRPr="00B75BB8">
        <w:rPr>
          <w:rFonts w:ascii="Arial" w:hAnsi="Arial" w:cs="Arial"/>
          <w:sz w:val="20"/>
          <w:szCs w:val="20"/>
        </w:rPr>
        <w:t>Zoning Admin</w:t>
      </w:r>
      <w:r w:rsidR="00146F06" w:rsidRPr="00B75BB8">
        <w:rPr>
          <w:rFonts w:ascii="Arial" w:hAnsi="Arial" w:cs="Arial"/>
          <w:sz w:val="20"/>
          <w:szCs w:val="20"/>
        </w:rPr>
        <w:t>i</w:t>
      </w:r>
      <w:r w:rsidR="00FB5E5B" w:rsidRPr="00B75BB8">
        <w:rPr>
          <w:rFonts w:ascii="Arial" w:hAnsi="Arial" w:cs="Arial"/>
          <w:sz w:val="20"/>
          <w:szCs w:val="20"/>
        </w:rPr>
        <w:t>strator Development Services</w:t>
      </w:r>
      <w:r w:rsidR="000857A3" w:rsidRPr="00B75BB8">
        <w:rPr>
          <w:rFonts w:ascii="Arial" w:hAnsi="Arial" w:cs="Arial"/>
          <w:sz w:val="20"/>
          <w:szCs w:val="20"/>
        </w:rPr>
        <w:t xml:space="preserve"> Department</w:t>
      </w:r>
    </w:p>
    <w:p w:rsidR="004839CD" w:rsidRPr="00B75BB8" w:rsidRDefault="004839CD" w:rsidP="00A444F8">
      <w:pPr>
        <w:jc w:val="both"/>
        <w:rPr>
          <w:rFonts w:ascii="Arial" w:hAnsi="Arial" w:cs="Arial"/>
          <w:sz w:val="20"/>
          <w:szCs w:val="20"/>
          <w:u w:val="single"/>
        </w:rPr>
      </w:pPr>
    </w:p>
    <w:p w:rsidR="001D21DE" w:rsidRPr="00B75BB8" w:rsidRDefault="001D21DE" w:rsidP="00A444F8">
      <w:pPr>
        <w:jc w:val="both"/>
        <w:rPr>
          <w:rFonts w:ascii="Arial" w:hAnsi="Arial" w:cs="Arial"/>
          <w:sz w:val="20"/>
          <w:szCs w:val="20"/>
          <w:u w:val="single"/>
        </w:rPr>
      </w:pPr>
    </w:p>
    <w:p w:rsidR="0098585C" w:rsidRPr="00B75BB8" w:rsidRDefault="0098585C" w:rsidP="00A444F8">
      <w:pPr>
        <w:jc w:val="both"/>
        <w:rPr>
          <w:rFonts w:ascii="Arial" w:hAnsi="Arial" w:cs="Arial"/>
          <w:sz w:val="20"/>
          <w:szCs w:val="20"/>
          <w:u w:val="single"/>
        </w:rPr>
      </w:pPr>
    </w:p>
    <w:p w:rsidR="0098585C" w:rsidRPr="00B75BB8" w:rsidRDefault="0098585C" w:rsidP="00A444F8">
      <w:pPr>
        <w:jc w:val="both"/>
        <w:rPr>
          <w:rFonts w:ascii="Arial" w:hAnsi="Arial" w:cs="Arial"/>
          <w:sz w:val="20"/>
          <w:szCs w:val="20"/>
          <w:u w:val="single"/>
        </w:rPr>
      </w:pPr>
    </w:p>
    <w:p w:rsidR="00915645" w:rsidRPr="00B75BB8" w:rsidRDefault="00915645" w:rsidP="005F6F89">
      <w:pPr>
        <w:jc w:val="both"/>
        <w:rPr>
          <w:rFonts w:ascii="Arial" w:hAnsi="Arial" w:cs="Arial"/>
          <w:b/>
          <w:sz w:val="20"/>
          <w:szCs w:val="20"/>
        </w:rPr>
      </w:pPr>
    </w:p>
    <w:p w:rsidR="005F6F89" w:rsidRPr="00B75BB8" w:rsidRDefault="005F6F89" w:rsidP="005F6F89">
      <w:pPr>
        <w:jc w:val="both"/>
        <w:rPr>
          <w:rFonts w:ascii="Arial" w:hAnsi="Arial" w:cs="Arial"/>
          <w:b/>
          <w:sz w:val="20"/>
          <w:szCs w:val="20"/>
        </w:rPr>
      </w:pPr>
      <w:r w:rsidRPr="00B75BB8">
        <w:rPr>
          <w:rFonts w:ascii="Arial" w:hAnsi="Arial" w:cs="Arial"/>
          <w:b/>
          <w:sz w:val="20"/>
          <w:szCs w:val="20"/>
        </w:rPr>
        <w:t>____________________________________</w:t>
      </w:r>
    </w:p>
    <w:p w:rsidR="00276F06" w:rsidRPr="00B75BB8" w:rsidRDefault="00AE55B5" w:rsidP="00E61840">
      <w:pPr>
        <w:ind w:right="-180"/>
        <w:jc w:val="both"/>
        <w:outlineLvl w:val="0"/>
        <w:rPr>
          <w:rFonts w:ascii="Arial" w:hAnsi="Arial" w:cs="Arial"/>
          <w:sz w:val="20"/>
          <w:szCs w:val="20"/>
        </w:rPr>
      </w:pPr>
      <w:r>
        <w:rPr>
          <w:rFonts w:ascii="Arial" w:hAnsi="Arial" w:cs="Arial"/>
          <w:sz w:val="20"/>
          <w:szCs w:val="20"/>
        </w:rPr>
        <w:t>Willie Rankin</w:t>
      </w:r>
      <w:r w:rsidR="005F6F89" w:rsidRPr="00B75BB8">
        <w:rPr>
          <w:rFonts w:ascii="Arial" w:hAnsi="Arial" w:cs="Arial"/>
          <w:sz w:val="20"/>
          <w:szCs w:val="20"/>
        </w:rPr>
        <w:t>, Chair</w:t>
      </w:r>
    </w:p>
    <w:sectPr w:rsidR="00276F06" w:rsidRPr="00B75BB8" w:rsidSect="00111521">
      <w:type w:val="continuous"/>
      <w:pgSz w:w="12240" w:h="15840"/>
      <w:pgMar w:top="1267" w:right="1440" w:bottom="108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2649" w:rsidRDefault="00142649">
      <w:r>
        <w:separator/>
      </w:r>
    </w:p>
  </w:endnote>
  <w:endnote w:type="continuationSeparator" w:id="0">
    <w:p w:rsidR="00142649" w:rsidRDefault="00142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2649" w:rsidRPr="00FF1F3C" w:rsidRDefault="00142649" w:rsidP="00324842">
    <w:pPr>
      <w:pStyle w:val="Footer"/>
      <w:tabs>
        <w:tab w:val="clear" w:pos="4320"/>
        <w:tab w:val="clear" w:pos="8640"/>
        <w:tab w:val="center" w:pos="4680"/>
        <w:tab w:val="right" w:pos="9360"/>
      </w:tabs>
      <w:jc w:val="center"/>
      <w:rPr>
        <w:rFonts w:ascii="Arial" w:hAnsi="Arial" w:cs="Arial"/>
        <w:sz w:val="20"/>
        <w:szCs w:val="20"/>
        <w:lang w:val="en-US"/>
      </w:rPr>
    </w:pPr>
    <w:r w:rsidRPr="00FF1F3C">
      <w:rPr>
        <w:rFonts w:ascii="Arial" w:hAnsi="Arial" w:cs="Arial"/>
        <w:sz w:val="20"/>
        <w:szCs w:val="20"/>
        <w:lang w:val="en-US"/>
      </w:rPr>
      <w:t>Draft ZC minutes</w:t>
    </w:r>
    <w:r w:rsidRPr="00FF1F3C">
      <w:rPr>
        <w:rFonts w:ascii="Arial" w:hAnsi="Arial" w:cs="Arial"/>
        <w:sz w:val="20"/>
        <w:szCs w:val="20"/>
        <w:lang w:val="en-US"/>
      </w:rPr>
      <w:tab/>
    </w:r>
    <w:r w:rsidRPr="00FF1F3C">
      <w:rPr>
        <w:rFonts w:ascii="Arial" w:hAnsi="Arial" w:cs="Arial"/>
        <w:sz w:val="20"/>
        <w:szCs w:val="20"/>
        <w:lang w:val="en-US"/>
      </w:rPr>
      <w:tab/>
    </w:r>
    <w:r w:rsidR="006111ED">
      <w:rPr>
        <w:rFonts w:ascii="Arial" w:hAnsi="Arial" w:cs="Arial"/>
        <w:sz w:val="20"/>
        <w:szCs w:val="20"/>
        <w:lang w:val="en-US"/>
      </w:rPr>
      <w:t>February</w:t>
    </w:r>
    <w:r w:rsidRPr="005B7FCE">
      <w:rPr>
        <w:rFonts w:ascii="Arial" w:hAnsi="Arial" w:cs="Arial"/>
        <w:sz w:val="20"/>
        <w:szCs w:val="20"/>
        <w:lang w:val="en-US"/>
      </w:rPr>
      <w:t xml:space="preserve"> </w:t>
    </w:r>
    <w:r w:rsidR="00FE291F">
      <w:rPr>
        <w:rFonts w:ascii="Arial" w:hAnsi="Arial" w:cs="Arial"/>
        <w:sz w:val="20"/>
        <w:szCs w:val="20"/>
        <w:lang w:val="en-US"/>
      </w:rPr>
      <w:t>1</w:t>
    </w:r>
    <w:r w:rsidR="006111ED">
      <w:rPr>
        <w:rFonts w:ascii="Arial" w:hAnsi="Arial" w:cs="Arial"/>
        <w:sz w:val="20"/>
        <w:szCs w:val="20"/>
        <w:lang w:val="en-US"/>
      </w:rPr>
      <w:t>4</w:t>
    </w:r>
    <w:r w:rsidRPr="005B7FCE">
      <w:rPr>
        <w:rFonts w:ascii="Arial" w:hAnsi="Arial" w:cs="Arial"/>
        <w:sz w:val="20"/>
        <w:szCs w:val="20"/>
        <w:lang w:val="en-US"/>
      </w:rPr>
      <w:t xml:space="preserve">, </w:t>
    </w:r>
    <w:r>
      <w:rPr>
        <w:rFonts w:ascii="Arial" w:hAnsi="Arial" w:cs="Arial"/>
        <w:sz w:val="20"/>
        <w:szCs w:val="20"/>
        <w:lang w:val="en-US"/>
      </w:rPr>
      <w:t>202</w:t>
    </w:r>
    <w:r w:rsidR="00FE291F">
      <w:rPr>
        <w:rFonts w:ascii="Arial" w:hAnsi="Arial" w:cs="Arial"/>
        <w:sz w:val="20"/>
        <w:szCs w:val="20"/>
        <w:lang w:val="en-US"/>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2649" w:rsidRDefault="00142649">
      <w:r>
        <w:separator/>
      </w:r>
    </w:p>
  </w:footnote>
  <w:footnote w:type="continuationSeparator" w:id="0">
    <w:p w:rsidR="00142649" w:rsidRDefault="001426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44E"/>
    <w:multiLevelType w:val="hybridMultilevel"/>
    <w:tmpl w:val="9438ADCA"/>
    <w:lvl w:ilvl="0" w:tplc="719E2828">
      <w:start w:val="1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040A5"/>
    <w:multiLevelType w:val="hybridMultilevel"/>
    <w:tmpl w:val="A692B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718D5"/>
    <w:multiLevelType w:val="hybridMultilevel"/>
    <w:tmpl w:val="A692B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C7140"/>
    <w:multiLevelType w:val="hybridMultilevel"/>
    <w:tmpl w:val="C736DEFA"/>
    <w:lvl w:ilvl="0" w:tplc="D674B8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E45AB"/>
    <w:multiLevelType w:val="hybridMultilevel"/>
    <w:tmpl w:val="A692B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F07C86"/>
    <w:multiLevelType w:val="hybridMultilevel"/>
    <w:tmpl w:val="05EA3216"/>
    <w:lvl w:ilvl="0" w:tplc="5A341788">
      <w:start w:val="1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1B6FBB"/>
    <w:multiLevelType w:val="hybridMultilevel"/>
    <w:tmpl w:val="5E624DAE"/>
    <w:lvl w:ilvl="0" w:tplc="A3D009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296DAB"/>
    <w:multiLevelType w:val="hybridMultilevel"/>
    <w:tmpl w:val="FF307CAA"/>
    <w:lvl w:ilvl="0" w:tplc="4314EC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211551"/>
    <w:multiLevelType w:val="hybridMultilevel"/>
    <w:tmpl w:val="E5CE9F56"/>
    <w:lvl w:ilvl="0" w:tplc="4D4A9088">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1BD02C0"/>
    <w:multiLevelType w:val="hybridMultilevel"/>
    <w:tmpl w:val="A692BB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54205"/>
    <w:multiLevelType w:val="hybridMultilevel"/>
    <w:tmpl w:val="DE9EF0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9681F"/>
    <w:multiLevelType w:val="hybridMultilevel"/>
    <w:tmpl w:val="A692BB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6B5C83"/>
    <w:multiLevelType w:val="hybridMultilevel"/>
    <w:tmpl w:val="A692B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AB02EC"/>
    <w:multiLevelType w:val="hybridMultilevel"/>
    <w:tmpl w:val="84CE49EE"/>
    <w:lvl w:ilvl="0" w:tplc="1BDC4E70">
      <w:start w:val="18"/>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8A83277"/>
    <w:multiLevelType w:val="hybridMultilevel"/>
    <w:tmpl w:val="7F42786C"/>
    <w:lvl w:ilvl="0" w:tplc="C1E62178">
      <w:start w:val="14"/>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1B7B16"/>
    <w:multiLevelType w:val="hybridMultilevel"/>
    <w:tmpl w:val="7A72C360"/>
    <w:lvl w:ilvl="0" w:tplc="99EEE8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296E2F"/>
    <w:multiLevelType w:val="hybridMultilevel"/>
    <w:tmpl w:val="BD7E418E"/>
    <w:lvl w:ilvl="0" w:tplc="4A587B9E">
      <w:start w:val="1"/>
      <w:numFmt w:val="lowerLetter"/>
      <w:lvlText w:val="%1."/>
      <w:lvlJc w:val="left"/>
      <w:pPr>
        <w:ind w:left="63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480D6A"/>
    <w:multiLevelType w:val="hybridMultilevel"/>
    <w:tmpl w:val="A692BB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C3AD8"/>
    <w:multiLevelType w:val="hybridMultilevel"/>
    <w:tmpl w:val="007A8D7E"/>
    <w:lvl w:ilvl="0" w:tplc="8756896E">
      <w:start w:val="4"/>
      <w:numFmt w:val="lowerLetter"/>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45C3F"/>
    <w:multiLevelType w:val="hybridMultilevel"/>
    <w:tmpl w:val="4C385CB2"/>
    <w:lvl w:ilvl="0" w:tplc="5F0499CA">
      <w:start w:val="1"/>
      <w:numFmt w:val="lowerLetter"/>
      <w:lvlText w:val="%1."/>
      <w:lvlJc w:val="left"/>
      <w:pPr>
        <w:ind w:left="72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953A50"/>
    <w:multiLevelType w:val="hybridMultilevel"/>
    <w:tmpl w:val="D52EC34A"/>
    <w:lvl w:ilvl="0" w:tplc="756E6EC8">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FCA4D37"/>
    <w:multiLevelType w:val="hybridMultilevel"/>
    <w:tmpl w:val="E22C71A0"/>
    <w:lvl w:ilvl="0" w:tplc="77A8E6B8">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26060DE"/>
    <w:multiLevelType w:val="hybridMultilevel"/>
    <w:tmpl w:val="0BFE946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6F439E"/>
    <w:multiLevelType w:val="hybridMultilevel"/>
    <w:tmpl w:val="A692BB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CF598D"/>
    <w:multiLevelType w:val="hybridMultilevel"/>
    <w:tmpl w:val="ADD087E4"/>
    <w:lvl w:ilvl="0" w:tplc="9FF03B68">
      <w:start w:val="1"/>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69C632A"/>
    <w:multiLevelType w:val="hybridMultilevel"/>
    <w:tmpl w:val="22B61E18"/>
    <w:lvl w:ilvl="0" w:tplc="6C3478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E1550"/>
    <w:multiLevelType w:val="hybridMultilevel"/>
    <w:tmpl w:val="A692B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849AA"/>
    <w:multiLevelType w:val="hybridMultilevel"/>
    <w:tmpl w:val="72B4047E"/>
    <w:lvl w:ilvl="0" w:tplc="E4E48138">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C832EE"/>
    <w:multiLevelType w:val="hybridMultilevel"/>
    <w:tmpl w:val="88803DDC"/>
    <w:lvl w:ilvl="0" w:tplc="4D42307C">
      <w:start w:val="1"/>
      <w:numFmt w:val="decimal"/>
      <w:lvlText w:val="%1."/>
      <w:lvlJc w:val="left"/>
      <w:pPr>
        <w:ind w:left="360" w:hanging="360"/>
      </w:pPr>
      <w:rPr>
        <w:rFonts w:hint="default"/>
        <w:b/>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9" w15:restartNumberingAfterBreak="0">
    <w:nsid w:val="5E2C025A"/>
    <w:multiLevelType w:val="hybridMultilevel"/>
    <w:tmpl w:val="E5187F22"/>
    <w:lvl w:ilvl="0" w:tplc="C4929244">
      <w:start w:val="10"/>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E604EDF"/>
    <w:multiLevelType w:val="hybridMultilevel"/>
    <w:tmpl w:val="A57C34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770D3"/>
    <w:multiLevelType w:val="hybridMultilevel"/>
    <w:tmpl w:val="A692BB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EA2B22"/>
    <w:multiLevelType w:val="hybridMultilevel"/>
    <w:tmpl w:val="0E309360"/>
    <w:lvl w:ilvl="0" w:tplc="85AED012">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32F527F"/>
    <w:multiLevelType w:val="hybridMultilevel"/>
    <w:tmpl w:val="19B46444"/>
    <w:lvl w:ilvl="0" w:tplc="ADC01C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293131"/>
    <w:multiLevelType w:val="hybridMultilevel"/>
    <w:tmpl w:val="A692BB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985158"/>
    <w:multiLevelType w:val="hybridMultilevel"/>
    <w:tmpl w:val="E806DD48"/>
    <w:lvl w:ilvl="0" w:tplc="6D5602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1D1B1C"/>
    <w:multiLevelType w:val="hybridMultilevel"/>
    <w:tmpl w:val="F962DDF4"/>
    <w:lvl w:ilvl="0" w:tplc="9808DFBC">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DD26C34"/>
    <w:multiLevelType w:val="hybridMultilevel"/>
    <w:tmpl w:val="C720ABB2"/>
    <w:lvl w:ilvl="0" w:tplc="88EE97D2">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DDE19B8"/>
    <w:multiLevelType w:val="hybridMultilevel"/>
    <w:tmpl w:val="C4B4B898"/>
    <w:lvl w:ilvl="0" w:tplc="1004E1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1F41EF"/>
    <w:multiLevelType w:val="hybridMultilevel"/>
    <w:tmpl w:val="7C76330C"/>
    <w:lvl w:ilvl="0" w:tplc="A90CDBE8">
      <w:start w:val="4"/>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C518E5"/>
    <w:multiLevelType w:val="hybridMultilevel"/>
    <w:tmpl w:val="7E1442C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CD84FD8"/>
    <w:multiLevelType w:val="hybridMultilevel"/>
    <w:tmpl w:val="CA2A4780"/>
    <w:lvl w:ilvl="0" w:tplc="23C21AD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40"/>
  </w:num>
  <w:num w:numId="3">
    <w:abstractNumId w:val="12"/>
  </w:num>
  <w:num w:numId="4">
    <w:abstractNumId w:val="16"/>
  </w:num>
  <w:num w:numId="5">
    <w:abstractNumId w:val="1"/>
  </w:num>
  <w:num w:numId="6">
    <w:abstractNumId w:val="26"/>
  </w:num>
  <w:num w:numId="7">
    <w:abstractNumId w:val="34"/>
  </w:num>
  <w:num w:numId="8">
    <w:abstractNumId w:val="31"/>
  </w:num>
  <w:num w:numId="9">
    <w:abstractNumId w:val="4"/>
  </w:num>
  <w:num w:numId="10">
    <w:abstractNumId w:val="17"/>
  </w:num>
  <w:num w:numId="11">
    <w:abstractNumId w:val="10"/>
  </w:num>
  <w:num w:numId="12">
    <w:abstractNumId w:val="2"/>
  </w:num>
  <w:num w:numId="13">
    <w:abstractNumId w:val="30"/>
  </w:num>
  <w:num w:numId="14">
    <w:abstractNumId w:val="22"/>
  </w:num>
  <w:num w:numId="15">
    <w:abstractNumId w:val="15"/>
  </w:num>
  <w:num w:numId="16">
    <w:abstractNumId w:val="3"/>
  </w:num>
  <w:num w:numId="17">
    <w:abstractNumId w:val="36"/>
  </w:num>
  <w:num w:numId="18">
    <w:abstractNumId w:val="8"/>
  </w:num>
  <w:num w:numId="19">
    <w:abstractNumId w:val="32"/>
  </w:num>
  <w:num w:numId="20">
    <w:abstractNumId w:val="0"/>
  </w:num>
  <w:num w:numId="21">
    <w:abstractNumId w:val="13"/>
  </w:num>
  <w:num w:numId="22">
    <w:abstractNumId w:val="7"/>
  </w:num>
  <w:num w:numId="23">
    <w:abstractNumId w:val="35"/>
  </w:num>
  <w:num w:numId="24">
    <w:abstractNumId w:val="25"/>
  </w:num>
  <w:num w:numId="25">
    <w:abstractNumId w:val="23"/>
  </w:num>
  <w:num w:numId="26">
    <w:abstractNumId w:val="27"/>
  </w:num>
  <w:num w:numId="27">
    <w:abstractNumId w:val="37"/>
  </w:num>
  <w:num w:numId="28">
    <w:abstractNumId w:val="19"/>
  </w:num>
  <w:num w:numId="29">
    <w:abstractNumId w:val="18"/>
  </w:num>
  <w:num w:numId="30">
    <w:abstractNumId w:val="39"/>
  </w:num>
  <w:num w:numId="31">
    <w:abstractNumId w:val="29"/>
  </w:num>
  <w:num w:numId="32">
    <w:abstractNumId w:val="6"/>
  </w:num>
  <w:num w:numId="33">
    <w:abstractNumId w:val="33"/>
  </w:num>
  <w:num w:numId="34">
    <w:abstractNumId w:val="38"/>
  </w:num>
  <w:num w:numId="35">
    <w:abstractNumId w:val="41"/>
  </w:num>
  <w:num w:numId="36">
    <w:abstractNumId w:val="21"/>
  </w:num>
  <w:num w:numId="37">
    <w:abstractNumId w:val="20"/>
  </w:num>
  <w:num w:numId="38">
    <w:abstractNumId w:val="5"/>
  </w:num>
  <w:num w:numId="39">
    <w:abstractNumId w:val="14"/>
  </w:num>
  <w:num w:numId="40">
    <w:abstractNumId w:val="28"/>
  </w:num>
  <w:num w:numId="41">
    <w:abstractNumId w:val="11"/>
  </w:num>
  <w:num w:numId="42">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57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TUzMjIzNDY0MDZW0lEKTi0uzszPAykwrQUAeOVBMywAAAA="/>
  </w:docVars>
  <w:rsids>
    <w:rsidRoot w:val="00C03A59"/>
    <w:rsid w:val="0000056B"/>
    <w:rsid w:val="0000061D"/>
    <w:rsid w:val="00000797"/>
    <w:rsid w:val="00000A48"/>
    <w:rsid w:val="00000CE2"/>
    <w:rsid w:val="00001661"/>
    <w:rsid w:val="000019AE"/>
    <w:rsid w:val="00001B54"/>
    <w:rsid w:val="00001C52"/>
    <w:rsid w:val="00001E5C"/>
    <w:rsid w:val="00001FF6"/>
    <w:rsid w:val="000022C6"/>
    <w:rsid w:val="0000230D"/>
    <w:rsid w:val="000023A0"/>
    <w:rsid w:val="00002487"/>
    <w:rsid w:val="0000281F"/>
    <w:rsid w:val="00002832"/>
    <w:rsid w:val="00002887"/>
    <w:rsid w:val="000028BD"/>
    <w:rsid w:val="000029ED"/>
    <w:rsid w:val="00002B8C"/>
    <w:rsid w:val="00002E48"/>
    <w:rsid w:val="00002EAB"/>
    <w:rsid w:val="00002F26"/>
    <w:rsid w:val="0000341C"/>
    <w:rsid w:val="00003505"/>
    <w:rsid w:val="0000350D"/>
    <w:rsid w:val="000035A5"/>
    <w:rsid w:val="00003C6B"/>
    <w:rsid w:val="00003FC8"/>
    <w:rsid w:val="0000400B"/>
    <w:rsid w:val="00004216"/>
    <w:rsid w:val="00004268"/>
    <w:rsid w:val="0000429D"/>
    <w:rsid w:val="0000432F"/>
    <w:rsid w:val="000043FE"/>
    <w:rsid w:val="0000446D"/>
    <w:rsid w:val="00004A07"/>
    <w:rsid w:val="00004C2C"/>
    <w:rsid w:val="000054D7"/>
    <w:rsid w:val="000056A7"/>
    <w:rsid w:val="000057CB"/>
    <w:rsid w:val="000057CE"/>
    <w:rsid w:val="00005B8D"/>
    <w:rsid w:val="00005DE7"/>
    <w:rsid w:val="00005E9C"/>
    <w:rsid w:val="00005F51"/>
    <w:rsid w:val="0000602E"/>
    <w:rsid w:val="00006401"/>
    <w:rsid w:val="00006756"/>
    <w:rsid w:val="00006CA1"/>
    <w:rsid w:val="00006F2D"/>
    <w:rsid w:val="000070FB"/>
    <w:rsid w:val="00007710"/>
    <w:rsid w:val="0000772B"/>
    <w:rsid w:val="00007B70"/>
    <w:rsid w:val="00007C64"/>
    <w:rsid w:val="00007C9C"/>
    <w:rsid w:val="00007F89"/>
    <w:rsid w:val="000113D8"/>
    <w:rsid w:val="00011446"/>
    <w:rsid w:val="0001152F"/>
    <w:rsid w:val="000115BB"/>
    <w:rsid w:val="00011666"/>
    <w:rsid w:val="000116E1"/>
    <w:rsid w:val="00011924"/>
    <w:rsid w:val="0001229E"/>
    <w:rsid w:val="00012435"/>
    <w:rsid w:val="0001264F"/>
    <w:rsid w:val="000129D5"/>
    <w:rsid w:val="00012AA2"/>
    <w:rsid w:val="00012D53"/>
    <w:rsid w:val="00012DD1"/>
    <w:rsid w:val="00012F15"/>
    <w:rsid w:val="00013063"/>
    <w:rsid w:val="00013097"/>
    <w:rsid w:val="0001314D"/>
    <w:rsid w:val="00013794"/>
    <w:rsid w:val="000137F5"/>
    <w:rsid w:val="000137FB"/>
    <w:rsid w:val="00013C6C"/>
    <w:rsid w:val="00013CF5"/>
    <w:rsid w:val="00013DD9"/>
    <w:rsid w:val="00013F8B"/>
    <w:rsid w:val="00014145"/>
    <w:rsid w:val="000141DB"/>
    <w:rsid w:val="0001420A"/>
    <w:rsid w:val="000146B2"/>
    <w:rsid w:val="00014CA7"/>
    <w:rsid w:val="00015160"/>
    <w:rsid w:val="000153C2"/>
    <w:rsid w:val="0001579A"/>
    <w:rsid w:val="00015967"/>
    <w:rsid w:val="00015A99"/>
    <w:rsid w:val="00015AFE"/>
    <w:rsid w:val="00015E06"/>
    <w:rsid w:val="00015FA5"/>
    <w:rsid w:val="00015FB7"/>
    <w:rsid w:val="00016081"/>
    <w:rsid w:val="00016863"/>
    <w:rsid w:val="00016C7A"/>
    <w:rsid w:val="00016D85"/>
    <w:rsid w:val="00016E75"/>
    <w:rsid w:val="000175DD"/>
    <w:rsid w:val="00017C4D"/>
    <w:rsid w:val="00020278"/>
    <w:rsid w:val="0002049F"/>
    <w:rsid w:val="000204EB"/>
    <w:rsid w:val="000204F5"/>
    <w:rsid w:val="00020A1C"/>
    <w:rsid w:val="00020DFB"/>
    <w:rsid w:val="0002101B"/>
    <w:rsid w:val="000210EE"/>
    <w:rsid w:val="000211F5"/>
    <w:rsid w:val="00021701"/>
    <w:rsid w:val="00021850"/>
    <w:rsid w:val="00021AAB"/>
    <w:rsid w:val="000222EA"/>
    <w:rsid w:val="000223CB"/>
    <w:rsid w:val="00022423"/>
    <w:rsid w:val="00022837"/>
    <w:rsid w:val="00022E9A"/>
    <w:rsid w:val="000230B1"/>
    <w:rsid w:val="00023577"/>
    <w:rsid w:val="000237A9"/>
    <w:rsid w:val="00023858"/>
    <w:rsid w:val="0002385A"/>
    <w:rsid w:val="00023B67"/>
    <w:rsid w:val="00023F0B"/>
    <w:rsid w:val="00023FA9"/>
    <w:rsid w:val="00024049"/>
    <w:rsid w:val="0002422A"/>
    <w:rsid w:val="000248B5"/>
    <w:rsid w:val="00024915"/>
    <w:rsid w:val="00024C90"/>
    <w:rsid w:val="000253A5"/>
    <w:rsid w:val="000254A2"/>
    <w:rsid w:val="00025596"/>
    <w:rsid w:val="00025A50"/>
    <w:rsid w:val="00026524"/>
    <w:rsid w:val="000266D2"/>
    <w:rsid w:val="00026777"/>
    <w:rsid w:val="00026918"/>
    <w:rsid w:val="000269D0"/>
    <w:rsid w:val="00026AC0"/>
    <w:rsid w:val="00026F65"/>
    <w:rsid w:val="00027083"/>
    <w:rsid w:val="00027172"/>
    <w:rsid w:val="000272FF"/>
    <w:rsid w:val="000273DA"/>
    <w:rsid w:val="000279E3"/>
    <w:rsid w:val="00027A9D"/>
    <w:rsid w:val="00027C3B"/>
    <w:rsid w:val="00027E2A"/>
    <w:rsid w:val="00027E34"/>
    <w:rsid w:val="000301D0"/>
    <w:rsid w:val="000302CE"/>
    <w:rsid w:val="000307EA"/>
    <w:rsid w:val="00030990"/>
    <w:rsid w:val="00030ABB"/>
    <w:rsid w:val="00030B5F"/>
    <w:rsid w:val="00030C1A"/>
    <w:rsid w:val="00030F9D"/>
    <w:rsid w:val="00031264"/>
    <w:rsid w:val="00031319"/>
    <w:rsid w:val="0003189C"/>
    <w:rsid w:val="00032490"/>
    <w:rsid w:val="0003249D"/>
    <w:rsid w:val="000327AC"/>
    <w:rsid w:val="00032819"/>
    <w:rsid w:val="000329F1"/>
    <w:rsid w:val="00032DE6"/>
    <w:rsid w:val="00032EDF"/>
    <w:rsid w:val="00032F36"/>
    <w:rsid w:val="000331D3"/>
    <w:rsid w:val="000333E1"/>
    <w:rsid w:val="0003345A"/>
    <w:rsid w:val="00033634"/>
    <w:rsid w:val="00033975"/>
    <w:rsid w:val="00033F7B"/>
    <w:rsid w:val="00034083"/>
    <w:rsid w:val="000340E4"/>
    <w:rsid w:val="000343D5"/>
    <w:rsid w:val="00034AF0"/>
    <w:rsid w:val="00034B8E"/>
    <w:rsid w:val="00034BBB"/>
    <w:rsid w:val="00034C3E"/>
    <w:rsid w:val="00034C7A"/>
    <w:rsid w:val="00034CA4"/>
    <w:rsid w:val="00035166"/>
    <w:rsid w:val="000355AE"/>
    <w:rsid w:val="00035730"/>
    <w:rsid w:val="000359AA"/>
    <w:rsid w:val="00035B70"/>
    <w:rsid w:val="00035C9D"/>
    <w:rsid w:val="000360A3"/>
    <w:rsid w:val="0003629A"/>
    <w:rsid w:val="0003683D"/>
    <w:rsid w:val="00036B14"/>
    <w:rsid w:val="00036DE6"/>
    <w:rsid w:val="00036E90"/>
    <w:rsid w:val="00036FCB"/>
    <w:rsid w:val="000370E3"/>
    <w:rsid w:val="000371ED"/>
    <w:rsid w:val="0003722D"/>
    <w:rsid w:val="00037436"/>
    <w:rsid w:val="0003794B"/>
    <w:rsid w:val="00037B5D"/>
    <w:rsid w:val="00037C8E"/>
    <w:rsid w:val="00037D12"/>
    <w:rsid w:val="00037E91"/>
    <w:rsid w:val="00037EF3"/>
    <w:rsid w:val="0004006C"/>
    <w:rsid w:val="0004054B"/>
    <w:rsid w:val="000409DD"/>
    <w:rsid w:val="0004100A"/>
    <w:rsid w:val="0004128D"/>
    <w:rsid w:val="00041330"/>
    <w:rsid w:val="000413DF"/>
    <w:rsid w:val="0004141D"/>
    <w:rsid w:val="0004177F"/>
    <w:rsid w:val="00041AF4"/>
    <w:rsid w:val="00041D0B"/>
    <w:rsid w:val="00041DBE"/>
    <w:rsid w:val="000423DC"/>
    <w:rsid w:val="00042510"/>
    <w:rsid w:val="00042DA6"/>
    <w:rsid w:val="00042FD0"/>
    <w:rsid w:val="00042FF7"/>
    <w:rsid w:val="000434C2"/>
    <w:rsid w:val="00043546"/>
    <w:rsid w:val="000436C5"/>
    <w:rsid w:val="00043893"/>
    <w:rsid w:val="0004394F"/>
    <w:rsid w:val="000439FC"/>
    <w:rsid w:val="00043C9B"/>
    <w:rsid w:val="00043E30"/>
    <w:rsid w:val="00044044"/>
    <w:rsid w:val="0004460E"/>
    <w:rsid w:val="000446CD"/>
    <w:rsid w:val="00044A1E"/>
    <w:rsid w:val="00045469"/>
    <w:rsid w:val="0004546B"/>
    <w:rsid w:val="00045615"/>
    <w:rsid w:val="000456C7"/>
    <w:rsid w:val="000456E1"/>
    <w:rsid w:val="0004594F"/>
    <w:rsid w:val="00045960"/>
    <w:rsid w:val="00045D64"/>
    <w:rsid w:val="00045E14"/>
    <w:rsid w:val="0004602B"/>
    <w:rsid w:val="000460AB"/>
    <w:rsid w:val="0004617B"/>
    <w:rsid w:val="0004618F"/>
    <w:rsid w:val="000461FD"/>
    <w:rsid w:val="00046354"/>
    <w:rsid w:val="00046367"/>
    <w:rsid w:val="000464DA"/>
    <w:rsid w:val="00046C5C"/>
    <w:rsid w:val="00046D50"/>
    <w:rsid w:val="00046FD4"/>
    <w:rsid w:val="00047576"/>
    <w:rsid w:val="00047781"/>
    <w:rsid w:val="00047817"/>
    <w:rsid w:val="000479E6"/>
    <w:rsid w:val="00050434"/>
    <w:rsid w:val="000507F1"/>
    <w:rsid w:val="000509C6"/>
    <w:rsid w:val="00050BAE"/>
    <w:rsid w:val="00050D13"/>
    <w:rsid w:val="00050E34"/>
    <w:rsid w:val="00050F1F"/>
    <w:rsid w:val="00050FBE"/>
    <w:rsid w:val="0005107F"/>
    <w:rsid w:val="000510C2"/>
    <w:rsid w:val="000510C9"/>
    <w:rsid w:val="0005126B"/>
    <w:rsid w:val="00051272"/>
    <w:rsid w:val="00051334"/>
    <w:rsid w:val="000514FF"/>
    <w:rsid w:val="0005156D"/>
    <w:rsid w:val="000519D9"/>
    <w:rsid w:val="00051BE6"/>
    <w:rsid w:val="0005220E"/>
    <w:rsid w:val="00052792"/>
    <w:rsid w:val="000527E2"/>
    <w:rsid w:val="00052A1A"/>
    <w:rsid w:val="00052A53"/>
    <w:rsid w:val="00052ECF"/>
    <w:rsid w:val="00053205"/>
    <w:rsid w:val="0005342B"/>
    <w:rsid w:val="00053553"/>
    <w:rsid w:val="00053A4E"/>
    <w:rsid w:val="000542F9"/>
    <w:rsid w:val="000544EA"/>
    <w:rsid w:val="00054820"/>
    <w:rsid w:val="00054B97"/>
    <w:rsid w:val="00054C18"/>
    <w:rsid w:val="00055101"/>
    <w:rsid w:val="00055177"/>
    <w:rsid w:val="00055421"/>
    <w:rsid w:val="00055613"/>
    <w:rsid w:val="00055714"/>
    <w:rsid w:val="00055963"/>
    <w:rsid w:val="00055A2D"/>
    <w:rsid w:val="00055B98"/>
    <w:rsid w:val="00055D18"/>
    <w:rsid w:val="00055E4D"/>
    <w:rsid w:val="00055F1E"/>
    <w:rsid w:val="000564AF"/>
    <w:rsid w:val="00056577"/>
    <w:rsid w:val="00056A4E"/>
    <w:rsid w:val="00056E1C"/>
    <w:rsid w:val="00056E8F"/>
    <w:rsid w:val="00056F7F"/>
    <w:rsid w:val="00056FBD"/>
    <w:rsid w:val="000570B8"/>
    <w:rsid w:val="000578E2"/>
    <w:rsid w:val="0005790F"/>
    <w:rsid w:val="00057D39"/>
    <w:rsid w:val="00057D8A"/>
    <w:rsid w:val="00057F59"/>
    <w:rsid w:val="000601C1"/>
    <w:rsid w:val="00060772"/>
    <w:rsid w:val="000608D8"/>
    <w:rsid w:val="00060C98"/>
    <w:rsid w:val="00060D6E"/>
    <w:rsid w:val="00060D87"/>
    <w:rsid w:val="00060E60"/>
    <w:rsid w:val="00060F11"/>
    <w:rsid w:val="00061174"/>
    <w:rsid w:val="00061210"/>
    <w:rsid w:val="000613B7"/>
    <w:rsid w:val="000613CC"/>
    <w:rsid w:val="0006143C"/>
    <w:rsid w:val="00061532"/>
    <w:rsid w:val="00061673"/>
    <w:rsid w:val="00061807"/>
    <w:rsid w:val="0006198B"/>
    <w:rsid w:val="00061AE9"/>
    <w:rsid w:val="00061E05"/>
    <w:rsid w:val="00061EF8"/>
    <w:rsid w:val="00062170"/>
    <w:rsid w:val="00062180"/>
    <w:rsid w:val="00062464"/>
    <w:rsid w:val="0006257E"/>
    <w:rsid w:val="00062893"/>
    <w:rsid w:val="00062927"/>
    <w:rsid w:val="000629B5"/>
    <w:rsid w:val="000629D0"/>
    <w:rsid w:val="00062CD3"/>
    <w:rsid w:val="00062D67"/>
    <w:rsid w:val="00062DB8"/>
    <w:rsid w:val="00062DFB"/>
    <w:rsid w:val="00062E0C"/>
    <w:rsid w:val="00062F20"/>
    <w:rsid w:val="00062FC4"/>
    <w:rsid w:val="000635B5"/>
    <w:rsid w:val="000635C5"/>
    <w:rsid w:val="00063830"/>
    <w:rsid w:val="000639DA"/>
    <w:rsid w:val="00063B14"/>
    <w:rsid w:val="000644C9"/>
    <w:rsid w:val="00064697"/>
    <w:rsid w:val="00064BD0"/>
    <w:rsid w:val="00064CE4"/>
    <w:rsid w:val="00064D09"/>
    <w:rsid w:val="0006535E"/>
    <w:rsid w:val="00065489"/>
    <w:rsid w:val="000654B1"/>
    <w:rsid w:val="0006569B"/>
    <w:rsid w:val="0006586B"/>
    <w:rsid w:val="00065A54"/>
    <w:rsid w:val="00065BD4"/>
    <w:rsid w:val="0006615C"/>
    <w:rsid w:val="0006650B"/>
    <w:rsid w:val="000665EA"/>
    <w:rsid w:val="000666D6"/>
    <w:rsid w:val="0006688A"/>
    <w:rsid w:val="00066DB6"/>
    <w:rsid w:val="00066FB9"/>
    <w:rsid w:val="0006701D"/>
    <w:rsid w:val="000670BF"/>
    <w:rsid w:val="000670F4"/>
    <w:rsid w:val="000671FE"/>
    <w:rsid w:val="000673BD"/>
    <w:rsid w:val="000674D3"/>
    <w:rsid w:val="00067832"/>
    <w:rsid w:val="0006797C"/>
    <w:rsid w:val="00067E0A"/>
    <w:rsid w:val="00067FEF"/>
    <w:rsid w:val="000709B9"/>
    <w:rsid w:val="00070A02"/>
    <w:rsid w:val="00070CBB"/>
    <w:rsid w:val="00070E41"/>
    <w:rsid w:val="00070E49"/>
    <w:rsid w:val="0007140E"/>
    <w:rsid w:val="000719B8"/>
    <w:rsid w:val="00071D45"/>
    <w:rsid w:val="00071E75"/>
    <w:rsid w:val="00071E9C"/>
    <w:rsid w:val="00072006"/>
    <w:rsid w:val="0007260F"/>
    <w:rsid w:val="000726EA"/>
    <w:rsid w:val="0007298B"/>
    <w:rsid w:val="000729C0"/>
    <w:rsid w:val="00072D68"/>
    <w:rsid w:val="00072FD3"/>
    <w:rsid w:val="0007347C"/>
    <w:rsid w:val="00073CFD"/>
    <w:rsid w:val="00073E49"/>
    <w:rsid w:val="00074072"/>
    <w:rsid w:val="000742E5"/>
    <w:rsid w:val="0007446D"/>
    <w:rsid w:val="0007456A"/>
    <w:rsid w:val="00074B71"/>
    <w:rsid w:val="00074C52"/>
    <w:rsid w:val="00074C9E"/>
    <w:rsid w:val="00074D49"/>
    <w:rsid w:val="00074DD7"/>
    <w:rsid w:val="0007522E"/>
    <w:rsid w:val="0007582F"/>
    <w:rsid w:val="00075C51"/>
    <w:rsid w:val="00076233"/>
    <w:rsid w:val="00076279"/>
    <w:rsid w:val="0007666B"/>
    <w:rsid w:val="000766A4"/>
    <w:rsid w:val="00076934"/>
    <w:rsid w:val="00076A06"/>
    <w:rsid w:val="000774F8"/>
    <w:rsid w:val="0007775A"/>
    <w:rsid w:val="00080026"/>
    <w:rsid w:val="00080447"/>
    <w:rsid w:val="000805FA"/>
    <w:rsid w:val="00080758"/>
    <w:rsid w:val="00080BD7"/>
    <w:rsid w:val="00080C56"/>
    <w:rsid w:val="00080CD1"/>
    <w:rsid w:val="00080EE1"/>
    <w:rsid w:val="000817D8"/>
    <w:rsid w:val="000818F0"/>
    <w:rsid w:val="00081F42"/>
    <w:rsid w:val="00081F98"/>
    <w:rsid w:val="00081F9B"/>
    <w:rsid w:val="00081FA0"/>
    <w:rsid w:val="0008201E"/>
    <w:rsid w:val="0008260F"/>
    <w:rsid w:val="00082AEA"/>
    <w:rsid w:val="00082BD3"/>
    <w:rsid w:val="00082C68"/>
    <w:rsid w:val="00082D2D"/>
    <w:rsid w:val="00082F7D"/>
    <w:rsid w:val="00082F9F"/>
    <w:rsid w:val="00083191"/>
    <w:rsid w:val="0008342F"/>
    <w:rsid w:val="00083512"/>
    <w:rsid w:val="0008374B"/>
    <w:rsid w:val="00083DA1"/>
    <w:rsid w:val="00083EAD"/>
    <w:rsid w:val="00083EE8"/>
    <w:rsid w:val="000841FE"/>
    <w:rsid w:val="0008431F"/>
    <w:rsid w:val="0008458C"/>
    <w:rsid w:val="000849C9"/>
    <w:rsid w:val="00084DA8"/>
    <w:rsid w:val="00084DDA"/>
    <w:rsid w:val="000857A3"/>
    <w:rsid w:val="00085AE7"/>
    <w:rsid w:val="00085EF3"/>
    <w:rsid w:val="00085F16"/>
    <w:rsid w:val="0008615B"/>
    <w:rsid w:val="000863BB"/>
    <w:rsid w:val="00086855"/>
    <w:rsid w:val="00086C1F"/>
    <w:rsid w:val="0008714E"/>
    <w:rsid w:val="00087384"/>
    <w:rsid w:val="00087829"/>
    <w:rsid w:val="00087951"/>
    <w:rsid w:val="000879BD"/>
    <w:rsid w:val="00087A99"/>
    <w:rsid w:val="00087F6A"/>
    <w:rsid w:val="000900C9"/>
    <w:rsid w:val="000901C9"/>
    <w:rsid w:val="000902FD"/>
    <w:rsid w:val="00090386"/>
    <w:rsid w:val="00090407"/>
    <w:rsid w:val="0009054C"/>
    <w:rsid w:val="00090863"/>
    <w:rsid w:val="00090B64"/>
    <w:rsid w:val="00090D29"/>
    <w:rsid w:val="00090D82"/>
    <w:rsid w:val="00090E1E"/>
    <w:rsid w:val="00090EC4"/>
    <w:rsid w:val="0009132D"/>
    <w:rsid w:val="0009167D"/>
    <w:rsid w:val="00091938"/>
    <w:rsid w:val="00091A4E"/>
    <w:rsid w:val="00091A53"/>
    <w:rsid w:val="00091F26"/>
    <w:rsid w:val="0009203B"/>
    <w:rsid w:val="000920C8"/>
    <w:rsid w:val="00092386"/>
    <w:rsid w:val="00092496"/>
    <w:rsid w:val="0009251E"/>
    <w:rsid w:val="00092542"/>
    <w:rsid w:val="00092662"/>
    <w:rsid w:val="000926A3"/>
    <w:rsid w:val="000927FF"/>
    <w:rsid w:val="000928B9"/>
    <w:rsid w:val="00092A3C"/>
    <w:rsid w:val="00092B3F"/>
    <w:rsid w:val="00092B4B"/>
    <w:rsid w:val="00092FCF"/>
    <w:rsid w:val="00093083"/>
    <w:rsid w:val="000931B3"/>
    <w:rsid w:val="000933DE"/>
    <w:rsid w:val="00093413"/>
    <w:rsid w:val="00093494"/>
    <w:rsid w:val="0009356A"/>
    <w:rsid w:val="0009362E"/>
    <w:rsid w:val="0009363E"/>
    <w:rsid w:val="0009386F"/>
    <w:rsid w:val="00093BA8"/>
    <w:rsid w:val="00093C2F"/>
    <w:rsid w:val="0009450A"/>
    <w:rsid w:val="000946F4"/>
    <w:rsid w:val="00094703"/>
    <w:rsid w:val="00094AD0"/>
    <w:rsid w:val="00094AEB"/>
    <w:rsid w:val="00094D8D"/>
    <w:rsid w:val="000950B3"/>
    <w:rsid w:val="000951C4"/>
    <w:rsid w:val="000953D8"/>
    <w:rsid w:val="000956CC"/>
    <w:rsid w:val="000958DD"/>
    <w:rsid w:val="00095909"/>
    <w:rsid w:val="00095912"/>
    <w:rsid w:val="00095CE2"/>
    <w:rsid w:val="00095D00"/>
    <w:rsid w:val="00095F35"/>
    <w:rsid w:val="00095F8B"/>
    <w:rsid w:val="00095FB0"/>
    <w:rsid w:val="000960A8"/>
    <w:rsid w:val="000960C0"/>
    <w:rsid w:val="0009611F"/>
    <w:rsid w:val="00096161"/>
    <w:rsid w:val="00096301"/>
    <w:rsid w:val="000963A2"/>
    <w:rsid w:val="000965A6"/>
    <w:rsid w:val="0009660B"/>
    <w:rsid w:val="00096AA6"/>
    <w:rsid w:val="00097389"/>
    <w:rsid w:val="000973B4"/>
    <w:rsid w:val="000974F0"/>
    <w:rsid w:val="0009764E"/>
    <w:rsid w:val="00097C83"/>
    <w:rsid w:val="00097D05"/>
    <w:rsid w:val="000A0046"/>
    <w:rsid w:val="000A0598"/>
    <w:rsid w:val="000A0751"/>
    <w:rsid w:val="000A08C2"/>
    <w:rsid w:val="000A0D7F"/>
    <w:rsid w:val="000A124A"/>
    <w:rsid w:val="000A1382"/>
    <w:rsid w:val="000A14A1"/>
    <w:rsid w:val="000A156E"/>
    <w:rsid w:val="000A1A7C"/>
    <w:rsid w:val="000A1C5A"/>
    <w:rsid w:val="000A1D7A"/>
    <w:rsid w:val="000A1DF7"/>
    <w:rsid w:val="000A23CB"/>
    <w:rsid w:val="000A246E"/>
    <w:rsid w:val="000A2645"/>
    <w:rsid w:val="000A3310"/>
    <w:rsid w:val="000A34E1"/>
    <w:rsid w:val="000A373C"/>
    <w:rsid w:val="000A37AA"/>
    <w:rsid w:val="000A3E8C"/>
    <w:rsid w:val="000A4194"/>
    <w:rsid w:val="000A46D5"/>
    <w:rsid w:val="000A4825"/>
    <w:rsid w:val="000A48FE"/>
    <w:rsid w:val="000A4EA2"/>
    <w:rsid w:val="000A4EAE"/>
    <w:rsid w:val="000A51E2"/>
    <w:rsid w:val="000A5821"/>
    <w:rsid w:val="000A608B"/>
    <w:rsid w:val="000A62D8"/>
    <w:rsid w:val="000A651E"/>
    <w:rsid w:val="000A65A9"/>
    <w:rsid w:val="000A660D"/>
    <w:rsid w:val="000A682A"/>
    <w:rsid w:val="000A6A0B"/>
    <w:rsid w:val="000A6A8F"/>
    <w:rsid w:val="000A6D7A"/>
    <w:rsid w:val="000A6E13"/>
    <w:rsid w:val="000A73C2"/>
    <w:rsid w:val="000A74AE"/>
    <w:rsid w:val="000A7970"/>
    <w:rsid w:val="000A7CAD"/>
    <w:rsid w:val="000A7D73"/>
    <w:rsid w:val="000A7E7C"/>
    <w:rsid w:val="000B09F3"/>
    <w:rsid w:val="000B0A29"/>
    <w:rsid w:val="000B11EA"/>
    <w:rsid w:val="000B13B0"/>
    <w:rsid w:val="000B151A"/>
    <w:rsid w:val="000B1869"/>
    <w:rsid w:val="000B1945"/>
    <w:rsid w:val="000B1D6F"/>
    <w:rsid w:val="000B21D2"/>
    <w:rsid w:val="000B2687"/>
    <w:rsid w:val="000B2820"/>
    <w:rsid w:val="000B290C"/>
    <w:rsid w:val="000B29AB"/>
    <w:rsid w:val="000B2A29"/>
    <w:rsid w:val="000B2A86"/>
    <w:rsid w:val="000B2B91"/>
    <w:rsid w:val="000B2BAE"/>
    <w:rsid w:val="000B2F94"/>
    <w:rsid w:val="000B3470"/>
    <w:rsid w:val="000B35E1"/>
    <w:rsid w:val="000B36E5"/>
    <w:rsid w:val="000B3789"/>
    <w:rsid w:val="000B384D"/>
    <w:rsid w:val="000B386F"/>
    <w:rsid w:val="000B39E0"/>
    <w:rsid w:val="000B3E22"/>
    <w:rsid w:val="000B3EE7"/>
    <w:rsid w:val="000B42D7"/>
    <w:rsid w:val="000B46DA"/>
    <w:rsid w:val="000B4A32"/>
    <w:rsid w:val="000B4AF8"/>
    <w:rsid w:val="000B4C7F"/>
    <w:rsid w:val="000B4CBA"/>
    <w:rsid w:val="000B4CED"/>
    <w:rsid w:val="000B4D53"/>
    <w:rsid w:val="000B4F11"/>
    <w:rsid w:val="000B51C9"/>
    <w:rsid w:val="000B5484"/>
    <w:rsid w:val="000B55C6"/>
    <w:rsid w:val="000B5795"/>
    <w:rsid w:val="000B5838"/>
    <w:rsid w:val="000B5AE9"/>
    <w:rsid w:val="000B6013"/>
    <w:rsid w:val="000B625A"/>
    <w:rsid w:val="000B63B8"/>
    <w:rsid w:val="000B683C"/>
    <w:rsid w:val="000B6ED0"/>
    <w:rsid w:val="000B70F4"/>
    <w:rsid w:val="000B729A"/>
    <w:rsid w:val="000B72A2"/>
    <w:rsid w:val="000B77B2"/>
    <w:rsid w:val="000B7939"/>
    <w:rsid w:val="000B7D3A"/>
    <w:rsid w:val="000B7D8E"/>
    <w:rsid w:val="000B7DDE"/>
    <w:rsid w:val="000C0267"/>
    <w:rsid w:val="000C048F"/>
    <w:rsid w:val="000C06C3"/>
    <w:rsid w:val="000C08D6"/>
    <w:rsid w:val="000C0A7B"/>
    <w:rsid w:val="000C0E2C"/>
    <w:rsid w:val="000C0EF0"/>
    <w:rsid w:val="000C149D"/>
    <w:rsid w:val="000C1609"/>
    <w:rsid w:val="000C1959"/>
    <w:rsid w:val="000C198D"/>
    <w:rsid w:val="000C1D5B"/>
    <w:rsid w:val="000C225E"/>
    <w:rsid w:val="000C270D"/>
    <w:rsid w:val="000C29CA"/>
    <w:rsid w:val="000C2E22"/>
    <w:rsid w:val="000C2E4B"/>
    <w:rsid w:val="000C2FED"/>
    <w:rsid w:val="000C3126"/>
    <w:rsid w:val="000C3144"/>
    <w:rsid w:val="000C35AA"/>
    <w:rsid w:val="000C38E7"/>
    <w:rsid w:val="000C38ED"/>
    <w:rsid w:val="000C39BF"/>
    <w:rsid w:val="000C3A0E"/>
    <w:rsid w:val="000C3DEC"/>
    <w:rsid w:val="000C3FA1"/>
    <w:rsid w:val="000C4058"/>
    <w:rsid w:val="000C4153"/>
    <w:rsid w:val="000C41B0"/>
    <w:rsid w:val="000C436A"/>
    <w:rsid w:val="000C44CD"/>
    <w:rsid w:val="000C4600"/>
    <w:rsid w:val="000C46DE"/>
    <w:rsid w:val="000C4784"/>
    <w:rsid w:val="000C4B2B"/>
    <w:rsid w:val="000C4F13"/>
    <w:rsid w:val="000C4F63"/>
    <w:rsid w:val="000C5421"/>
    <w:rsid w:val="000C5A46"/>
    <w:rsid w:val="000C5E12"/>
    <w:rsid w:val="000C61DD"/>
    <w:rsid w:val="000C6266"/>
    <w:rsid w:val="000C66E6"/>
    <w:rsid w:val="000C7089"/>
    <w:rsid w:val="000C74B2"/>
    <w:rsid w:val="000C7520"/>
    <w:rsid w:val="000C785F"/>
    <w:rsid w:val="000D0466"/>
    <w:rsid w:val="000D07E2"/>
    <w:rsid w:val="000D0809"/>
    <w:rsid w:val="000D0974"/>
    <w:rsid w:val="000D09D7"/>
    <w:rsid w:val="000D0A29"/>
    <w:rsid w:val="000D0B78"/>
    <w:rsid w:val="000D0E17"/>
    <w:rsid w:val="000D0E6A"/>
    <w:rsid w:val="000D1197"/>
    <w:rsid w:val="000D11C2"/>
    <w:rsid w:val="000D1214"/>
    <w:rsid w:val="000D134C"/>
    <w:rsid w:val="000D16AA"/>
    <w:rsid w:val="000D16E4"/>
    <w:rsid w:val="000D18B9"/>
    <w:rsid w:val="000D1BEE"/>
    <w:rsid w:val="000D1D4B"/>
    <w:rsid w:val="000D2138"/>
    <w:rsid w:val="000D26A3"/>
    <w:rsid w:val="000D2966"/>
    <w:rsid w:val="000D2A31"/>
    <w:rsid w:val="000D3309"/>
    <w:rsid w:val="000D33C9"/>
    <w:rsid w:val="000D36B0"/>
    <w:rsid w:val="000D399F"/>
    <w:rsid w:val="000D3BC2"/>
    <w:rsid w:val="000D3CD6"/>
    <w:rsid w:val="000D3D55"/>
    <w:rsid w:val="000D3F67"/>
    <w:rsid w:val="000D417D"/>
    <w:rsid w:val="000D4187"/>
    <w:rsid w:val="000D41FF"/>
    <w:rsid w:val="000D4367"/>
    <w:rsid w:val="000D43D1"/>
    <w:rsid w:val="000D4526"/>
    <w:rsid w:val="000D4546"/>
    <w:rsid w:val="000D468D"/>
    <w:rsid w:val="000D4CB7"/>
    <w:rsid w:val="000D5207"/>
    <w:rsid w:val="000D551E"/>
    <w:rsid w:val="000D6589"/>
    <w:rsid w:val="000D6879"/>
    <w:rsid w:val="000D69AF"/>
    <w:rsid w:val="000D6A13"/>
    <w:rsid w:val="000D6C79"/>
    <w:rsid w:val="000D7308"/>
    <w:rsid w:val="000D7315"/>
    <w:rsid w:val="000D7569"/>
    <w:rsid w:val="000D75F0"/>
    <w:rsid w:val="000D7646"/>
    <w:rsid w:val="000D7D94"/>
    <w:rsid w:val="000D7F20"/>
    <w:rsid w:val="000E017A"/>
    <w:rsid w:val="000E0587"/>
    <w:rsid w:val="000E0946"/>
    <w:rsid w:val="000E0BE1"/>
    <w:rsid w:val="000E0C99"/>
    <w:rsid w:val="000E1084"/>
    <w:rsid w:val="000E14BD"/>
    <w:rsid w:val="000E14D4"/>
    <w:rsid w:val="000E15C2"/>
    <w:rsid w:val="000E1C01"/>
    <w:rsid w:val="000E204E"/>
    <w:rsid w:val="000E2159"/>
    <w:rsid w:val="000E2300"/>
    <w:rsid w:val="000E262E"/>
    <w:rsid w:val="000E2773"/>
    <w:rsid w:val="000E284A"/>
    <w:rsid w:val="000E3174"/>
    <w:rsid w:val="000E3475"/>
    <w:rsid w:val="000E3487"/>
    <w:rsid w:val="000E351D"/>
    <w:rsid w:val="000E3A00"/>
    <w:rsid w:val="000E3BA6"/>
    <w:rsid w:val="000E3D0B"/>
    <w:rsid w:val="000E3D98"/>
    <w:rsid w:val="000E3EE9"/>
    <w:rsid w:val="000E3FC8"/>
    <w:rsid w:val="000E4072"/>
    <w:rsid w:val="000E442F"/>
    <w:rsid w:val="000E44D2"/>
    <w:rsid w:val="000E4835"/>
    <w:rsid w:val="000E4B10"/>
    <w:rsid w:val="000E4E4B"/>
    <w:rsid w:val="000E4FF6"/>
    <w:rsid w:val="000E501B"/>
    <w:rsid w:val="000E5186"/>
    <w:rsid w:val="000E51A4"/>
    <w:rsid w:val="000E51D6"/>
    <w:rsid w:val="000E5226"/>
    <w:rsid w:val="000E5366"/>
    <w:rsid w:val="000E538B"/>
    <w:rsid w:val="000E5442"/>
    <w:rsid w:val="000E56E6"/>
    <w:rsid w:val="000E58C6"/>
    <w:rsid w:val="000E5A9D"/>
    <w:rsid w:val="000E5B1B"/>
    <w:rsid w:val="000E5B8C"/>
    <w:rsid w:val="000E5CE5"/>
    <w:rsid w:val="000E6681"/>
    <w:rsid w:val="000E6796"/>
    <w:rsid w:val="000E67D0"/>
    <w:rsid w:val="000E6E8A"/>
    <w:rsid w:val="000E70E1"/>
    <w:rsid w:val="000E7387"/>
    <w:rsid w:val="000E73E2"/>
    <w:rsid w:val="000E75B6"/>
    <w:rsid w:val="000E7D2C"/>
    <w:rsid w:val="000E7E9C"/>
    <w:rsid w:val="000E7F34"/>
    <w:rsid w:val="000F0B9D"/>
    <w:rsid w:val="000F0DEB"/>
    <w:rsid w:val="000F0E12"/>
    <w:rsid w:val="000F0E3D"/>
    <w:rsid w:val="000F0E5A"/>
    <w:rsid w:val="000F0EF5"/>
    <w:rsid w:val="000F11A6"/>
    <w:rsid w:val="000F14B5"/>
    <w:rsid w:val="000F161C"/>
    <w:rsid w:val="000F1AA5"/>
    <w:rsid w:val="000F1D4C"/>
    <w:rsid w:val="000F1E88"/>
    <w:rsid w:val="000F1F93"/>
    <w:rsid w:val="000F22E5"/>
    <w:rsid w:val="000F252E"/>
    <w:rsid w:val="000F275C"/>
    <w:rsid w:val="000F28A2"/>
    <w:rsid w:val="000F29C0"/>
    <w:rsid w:val="000F2B90"/>
    <w:rsid w:val="000F31C9"/>
    <w:rsid w:val="000F3268"/>
    <w:rsid w:val="000F36A5"/>
    <w:rsid w:val="000F392C"/>
    <w:rsid w:val="000F3DEF"/>
    <w:rsid w:val="000F3DFD"/>
    <w:rsid w:val="000F3E13"/>
    <w:rsid w:val="000F4032"/>
    <w:rsid w:val="000F413D"/>
    <w:rsid w:val="000F4530"/>
    <w:rsid w:val="000F4BBF"/>
    <w:rsid w:val="000F4C70"/>
    <w:rsid w:val="000F4E3B"/>
    <w:rsid w:val="000F4E80"/>
    <w:rsid w:val="000F4F8D"/>
    <w:rsid w:val="000F524A"/>
    <w:rsid w:val="000F59A1"/>
    <w:rsid w:val="000F59C6"/>
    <w:rsid w:val="000F5DB7"/>
    <w:rsid w:val="000F5EFB"/>
    <w:rsid w:val="000F5FA0"/>
    <w:rsid w:val="000F62E9"/>
    <w:rsid w:val="000F634A"/>
    <w:rsid w:val="000F65B5"/>
    <w:rsid w:val="000F6709"/>
    <w:rsid w:val="000F6736"/>
    <w:rsid w:val="000F708F"/>
    <w:rsid w:val="000F7316"/>
    <w:rsid w:val="000F748C"/>
    <w:rsid w:val="000F770A"/>
    <w:rsid w:val="000F7761"/>
    <w:rsid w:val="000F7892"/>
    <w:rsid w:val="000F797F"/>
    <w:rsid w:val="000F79C3"/>
    <w:rsid w:val="000F7B56"/>
    <w:rsid w:val="000F7CB1"/>
    <w:rsid w:val="0010010A"/>
    <w:rsid w:val="00100267"/>
    <w:rsid w:val="0010077B"/>
    <w:rsid w:val="00100D56"/>
    <w:rsid w:val="00100F1A"/>
    <w:rsid w:val="001013BC"/>
    <w:rsid w:val="0010165B"/>
    <w:rsid w:val="001016BA"/>
    <w:rsid w:val="001018BD"/>
    <w:rsid w:val="00101D12"/>
    <w:rsid w:val="00102022"/>
    <w:rsid w:val="001020F4"/>
    <w:rsid w:val="001022D2"/>
    <w:rsid w:val="001023A5"/>
    <w:rsid w:val="00102588"/>
    <w:rsid w:val="0010270F"/>
    <w:rsid w:val="00102A56"/>
    <w:rsid w:val="00102AFA"/>
    <w:rsid w:val="00102F6F"/>
    <w:rsid w:val="0010337B"/>
    <w:rsid w:val="001033AB"/>
    <w:rsid w:val="00103458"/>
    <w:rsid w:val="0010345C"/>
    <w:rsid w:val="0010347D"/>
    <w:rsid w:val="00103525"/>
    <w:rsid w:val="0010371E"/>
    <w:rsid w:val="00103D10"/>
    <w:rsid w:val="00103F2C"/>
    <w:rsid w:val="00104103"/>
    <w:rsid w:val="001041A4"/>
    <w:rsid w:val="0010445B"/>
    <w:rsid w:val="001045C3"/>
    <w:rsid w:val="00104604"/>
    <w:rsid w:val="0010468F"/>
    <w:rsid w:val="00104960"/>
    <w:rsid w:val="0010540A"/>
    <w:rsid w:val="00105A48"/>
    <w:rsid w:val="00105A55"/>
    <w:rsid w:val="00105B47"/>
    <w:rsid w:val="00105E44"/>
    <w:rsid w:val="00105F9C"/>
    <w:rsid w:val="00105FD9"/>
    <w:rsid w:val="0010645A"/>
    <w:rsid w:val="00106465"/>
    <w:rsid w:val="0010698F"/>
    <w:rsid w:val="00106ADD"/>
    <w:rsid w:val="00106D04"/>
    <w:rsid w:val="00106EA6"/>
    <w:rsid w:val="001071F3"/>
    <w:rsid w:val="00107BF3"/>
    <w:rsid w:val="00107D2E"/>
    <w:rsid w:val="00107EC7"/>
    <w:rsid w:val="00107F6A"/>
    <w:rsid w:val="00110149"/>
    <w:rsid w:val="00110469"/>
    <w:rsid w:val="0011046D"/>
    <w:rsid w:val="0011060E"/>
    <w:rsid w:val="0011065B"/>
    <w:rsid w:val="00110A3E"/>
    <w:rsid w:val="00110A44"/>
    <w:rsid w:val="00110A65"/>
    <w:rsid w:val="00110F36"/>
    <w:rsid w:val="001111BC"/>
    <w:rsid w:val="001112BB"/>
    <w:rsid w:val="001113C6"/>
    <w:rsid w:val="00111521"/>
    <w:rsid w:val="001115F3"/>
    <w:rsid w:val="001116F7"/>
    <w:rsid w:val="0011177F"/>
    <w:rsid w:val="001119A3"/>
    <w:rsid w:val="00111A13"/>
    <w:rsid w:val="00111C3A"/>
    <w:rsid w:val="00111CEE"/>
    <w:rsid w:val="00112068"/>
    <w:rsid w:val="0011226F"/>
    <w:rsid w:val="00112335"/>
    <w:rsid w:val="0011236E"/>
    <w:rsid w:val="001123AF"/>
    <w:rsid w:val="001123B1"/>
    <w:rsid w:val="001123FB"/>
    <w:rsid w:val="0011265C"/>
    <w:rsid w:val="00112A35"/>
    <w:rsid w:val="00112FEF"/>
    <w:rsid w:val="00113425"/>
    <w:rsid w:val="001136A0"/>
    <w:rsid w:val="001136C8"/>
    <w:rsid w:val="001138B2"/>
    <w:rsid w:val="00113E83"/>
    <w:rsid w:val="00113F35"/>
    <w:rsid w:val="00113F9F"/>
    <w:rsid w:val="00113FBC"/>
    <w:rsid w:val="001144B2"/>
    <w:rsid w:val="001146FB"/>
    <w:rsid w:val="001148E6"/>
    <w:rsid w:val="0011494C"/>
    <w:rsid w:val="00114BD0"/>
    <w:rsid w:val="00115316"/>
    <w:rsid w:val="00115552"/>
    <w:rsid w:val="0011565F"/>
    <w:rsid w:val="00115D4C"/>
    <w:rsid w:val="00115DE6"/>
    <w:rsid w:val="00115E17"/>
    <w:rsid w:val="00116067"/>
    <w:rsid w:val="0011606D"/>
    <w:rsid w:val="0011650D"/>
    <w:rsid w:val="001165D3"/>
    <w:rsid w:val="001168E8"/>
    <w:rsid w:val="00116920"/>
    <w:rsid w:val="0011698B"/>
    <w:rsid w:val="001169A6"/>
    <w:rsid w:val="00116AF2"/>
    <w:rsid w:val="00116BF1"/>
    <w:rsid w:val="00116EE4"/>
    <w:rsid w:val="00116FC2"/>
    <w:rsid w:val="00116FE7"/>
    <w:rsid w:val="001171C8"/>
    <w:rsid w:val="0011762C"/>
    <w:rsid w:val="00117711"/>
    <w:rsid w:val="001179C0"/>
    <w:rsid w:val="00117DAF"/>
    <w:rsid w:val="00117E3F"/>
    <w:rsid w:val="0012019B"/>
    <w:rsid w:val="001211BB"/>
    <w:rsid w:val="0012164A"/>
    <w:rsid w:val="00121B56"/>
    <w:rsid w:val="00121C63"/>
    <w:rsid w:val="001224BB"/>
    <w:rsid w:val="0012284B"/>
    <w:rsid w:val="001228E4"/>
    <w:rsid w:val="00122A4B"/>
    <w:rsid w:val="00122ABA"/>
    <w:rsid w:val="00122D4B"/>
    <w:rsid w:val="00122DFE"/>
    <w:rsid w:val="0012353C"/>
    <w:rsid w:val="001235C2"/>
    <w:rsid w:val="00123784"/>
    <w:rsid w:val="0012397A"/>
    <w:rsid w:val="001239CD"/>
    <w:rsid w:val="001239F4"/>
    <w:rsid w:val="00123CB7"/>
    <w:rsid w:val="00123DDF"/>
    <w:rsid w:val="00123F8F"/>
    <w:rsid w:val="0012426C"/>
    <w:rsid w:val="001244AE"/>
    <w:rsid w:val="00124756"/>
    <w:rsid w:val="00124E4D"/>
    <w:rsid w:val="00125074"/>
    <w:rsid w:val="0012510F"/>
    <w:rsid w:val="00125117"/>
    <w:rsid w:val="0012520E"/>
    <w:rsid w:val="0012525E"/>
    <w:rsid w:val="001252D4"/>
    <w:rsid w:val="001254C3"/>
    <w:rsid w:val="001259A1"/>
    <w:rsid w:val="00125B98"/>
    <w:rsid w:val="00125C2B"/>
    <w:rsid w:val="00125ECB"/>
    <w:rsid w:val="00125F87"/>
    <w:rsid w:val="0012604A"/>
    <w:rsid w:val="00126191"/>
    <w:rsid w:val="00126662"/>
    <w:rsid w:val="00126705"/>
    <w:rsid w:val="001272DA"/>
    <w:rsid w:val="001274A5"/>
    <w:rsid w:val="00127531"/>
    <w:rsid w:val="001276EF"/>
    <w:rsid w:val="0012775F"/>
    <w:rsid w:val="00127823"/>
    <w:rsid w:val="00127DE6"/>
    <w:rsid w:val="0013005F"/>
    <w:rsid w:val="001302B8"/>
    <w:rsid w:val="0013037C"/>
    <w:rsid w:val="0013053D"/>
    <w:rsid w:val="001305C9"/>
    <w:rsid w:val="0013080B"/>
    <w:rsid w:val="00130863"/>
    <w:rsid w:val="00130A20"/>
    <w:rsid w:val="00130A2A"/>
    <w:rsid w:val="00130BFC"/>
    <w:rsid w:val="00130C8A"/>
    <w:rsid w:val="00130E96"/>
    <w:rsid w:val="00130F37"/>
    <w:rsid w:val="0013115F"/>
    <w:rsid w:val="00131351"/>
    <w:rsid w:val="00131439"/>
    <w:rsid w:val="00131BA7"/>
    <w:rsid w:val="00131CE3"/>
    <w:rsid w:val="00131D36"/>
    <w:rsid w:val="00131E3B"/>
    <w:rsid w:val="00131F8C"/>
    <w:rsid w:val="00132005"/>
    <w:rsid w:val="001320B6"/>
    <w:rsid w:val="0013216F"/>
    <w:rsid w:val="00132276"/>
    <w:rsid w:val="00132346"/>
    <w:rsid w:val="00132379"/>
    <w:rsid w:val="0013265A"/>
    <w:rsid w:val="001328E2"/>
    <w:rsid w:val="00132EB1"/>
    <w:rsid w:val="001331D1"/>
    <w:rsid w:val="001332F3"/>
    <w:rsid w:val="001333F3"/>
    <w:rsid w:val="001333F4"/>
    <w:rsid w:val="00133926"/>
    <w:rsid w:val="00133A15"/>
    <w:rsid w:val="00133A5A"/>
    <w:rsid w:val="00133B1C"/>
    <w:rsid w:val="00133B51"/>
    <w:rsid w:val="0013404C"/>
    <w:rsid w:val="00134633"/>
    <w:rsid w:val="00134CFB"/>
    <w:rsid w:val="001350AA"/>
    <w:rsid w:val="001352E8"/>
    <w:rsid w:val="001354D7"/>
    <w:rsid w:val="00135516"/>
    <w:rsid w:val="0013553A"/>
    <w:rsid w:val="0013560C"/>
    <w:rsid w:val="00135734"/>
    <w:rsid w:val="001358EE"/>
    <w:rsid w:val="00135B11"/>
    <w:rsid w:val="00135D08"/>
    <w:rsid w:val="00135DBF"/>
    <w:rsid w:val="00135EA5"/>
    <w:rsid w:val="00135FDD"/>
    <w:rsid w:val="00136067"/>
    <w:rsid w:val="00136188"/>
    <w:rsid w:val="00136378"/>
    <w:rsid w:val="00136426"/>
    <w:rsid w:val="00136C4C"/>
    <w:rsid w:val="00136CEF"/>
    <w:rsid w:val="00136EF3"/>
    <w:rsid w:val="001370CC"/>
    <w:rsid w:val="00137112"/>
    <w:rsid w:val="0013714C"/>
    <w:rsid w:val="0013717D"/>
    <w:rsid w:val="00137961"/>
    <w:rsid w:val="0013799D"/>
    <w:rsid w:val="00137BFE"/>
    <w:rsid w:val="00137C2A"/>
    <w:rsid w:val="00137DB8"/>
    <w:rsid w:val="00140574"/>
    <w:rsid w:val="001408CB"/>
    <w:rsid w:val="00141209"/>
    <w:rsid w:val="001413BA"/>
    <w:rsid w:val="0014163B"/>
    <w:rsid w:val="0014171E"/>
    <w:rsid w:val="00141964"/>
    <w:rsid w:val="00141A85"/>
    <w:rsid w:val="00141E29"/>
    <w:rsid w:val="00141E83"/>
    <w:rsid w:val="00142162"/>
    <w:rsid w:val="00142205"/>
    <w:rsid w:val="00142649"/>
    <w:rsid w:val="0014265D"/>
    <w:rsid w:val="00142722"/>
    <w:rsid w:val="001427AF"/>
    <w:rsid w:val="00142B79"/>
    <w:rsid w:val="001431E2"/>
    <w:rsid w:val="001433F5"/>
    <w:rsid w:val="001437BB"/>
    <w:rsid w:val="001438E4"/>
    <w:rsid w:val="0014409B"/>
    <w:rsid w:val="001440F8"/>
    <w:rsid w:val="00144166"/>
    <w:rsid w:val="00144188"/>
    <w:rsid w:val="00144495"/>
    <w:rsid w:val="001444B0"/>
    <w:rsid w:val="001444F0"/>
    <w:rsid w:val="00144E01"/>
    <w:rsid w:val="00144FD5"/>
    <w:rsid w:val="00145074"/>
    <w:rsid w:val="001454FE"/>
    <w:rsid w:val="00145506"/>
    <w:rsid w:val="001456D8"/>
    <w:rsid w:val="00145AB4"/>
    <w:rsid w:val="00145BBB"/>
    <w:rsid w:val="00145C15"/>
    <w:rsid w:val="00145DCA"/>
    <w:rsid w:val="00145EC0"/>
    <w:rsid w:val="001461D5"/>
    <w:rsid w:val="00146541"/>
    <w:rsid w:val="0014673E"/>
    <w:rsid w:val="0014687A"/>
    <w:rsid w:val="0014695D"/>
    <w:rsid w:val="00146C44"/>
    <w:rsid w:val="00146F06"/>
    <w:rsid w:val="00147086"/>
    <w:rsid w:val="001475F3"/>
    <w:rsid w:val="001478C4"/>
    <w:rsid w:val="001478FB"/>
    <w:rsid w:val="00147997"/>
    <w:rsid w:val="00147DA5"/>
    <w:rsid w:val="00150082"/>
    <w:rsid w:val="00150371"/>
    <w:rsid w:val="001504B5"/>
    <w:rsid w:val="001504B9"/>
    <w:rsid w:val="0015066A"/>
    <w:rsid w:val="0015067A"/>
    <w:rsid w:val="001506D6"/>
    <w:rsid w:val="00150C5B"/>
    <w:rsid w:val="0015127C"/>
    <w:rsid w:val="0015136F"/>
    <w:rsid w:val="001514E7"/>
    <w:rsid w:val="0015188B"/>
    <w:rsid w:val="0015194C"/>
    <w:rsid w:val="00151ABA"/>
    <w:rsid w:val="00151BB1"/>
    <w:rsid w:val="00151E14"/>
    <w:rsid w:val="00151E3C"/>
    <w:rsid w:val="0015215F"/>
    <w:rsid w:val="0015257E"/>
    <w:rsid w:val="0015285F"/>
    <w:rsid w:val="00152961"/>
    <w:rsid w:val="00152D93"/>
    <w:rsid w:val="00152E95"/>
    <w:rsid w:val="00152F36"/>
    <w:rsid w:val="001531A7"/>
    <w:rsid w:val="00153398"/>
    <w:rsid w:val="00153414"/>
    <w:rsid w:val="00153582"/>
    <w:rsid w:val="0015358C"/>
    <w:rsid w:val="001536CE"/>
    <w:rsid w:val="00153828"/>
    <w:rsid w:val="001538F3"/>
    <w:rsid w:val="001539D5"/>
    <w:rsid w:val="001539DC"/>
    <w:rsid w:val="00153A2E"/>
    <w:rsid w:val="00153A8A"/>
    <w:rsid w:val="00153AA8"/>
    <w:rsid w:val="00153AC0"/>
    <w:rsid w:val="00153B71"/>
    <w:rsid w:val="00153D87"/>
    <w:rsid w:val="00154075"/>
    <w:rsid w:val="001541B6"/>
    <w:rsid w:val="00154226"/>
    <w:rsid w:val="0015424D"/>
    <w:rsid w:val="001545BF"/>
    <w:rsid w:val="00154731"/>
    <w:rsid w:val="0015483F"/>
    <w:rsid w:val="001549B7"/>
    <w:rsid w:val="00154AD3"/>
    <w:rsid w:val="00154C95"/>
    <w:rsid w:val="00154F34"/>
    <w:rsid w:val="00154F65"/>
    <w:rsid w:val="00154FC2"/>
    <w:rsid w:val="001551C0"/>
    <w:rsid w:val="00155312"/>
    <w:rsid w:val="0015536B"/>
    <w:rsid w:val="00155454"/>
    <w:rsid w:val="001555BA"/>
    <w:rsid w:val="00155678"/>
    <w:rsid w:val="0015574D"/>
    <w:rsid w:val="00155970"/>
    <w:rsid w:val="00155A79"/>
    <w:rsid w:val="00155E0C"/>
    <w:rsid w:val="00156066"/>
    <w:rsid w:val="00156125"/>
    <w:rsid w:val="001561D1"/>
    <w:rsid w:val="001565BA"/>
    <w:rsid w:val="00156881"/>
    <w:rsid w:val="00156C5F"/>
    <w:rsid w:val="00156CB9"/>
    <w:rsid w:val="00156DE6"/>
    <w:rsid w:val="00156EDA"/>
    <w:rsid w:val="00157E0E"/>
    <w:rsid w:val="00157F00"/>
    <w:rsid w:val="0016020E"/>
    <w:rsid w:val="001603A2"/>
    <w:rsid w:val="001606CA"/>
    <w:rsid w:val="0016096B"/>
    <w:rsid w:val="00160DDE"/>
    <w:rsid w:val="00160F0E"/>
    <w:rsid w:val="001610A2"/>
    <w:rsid w:val="00161200"/>
    <w:rsid w:val="00161475"/>
    <w:rsid w:val="00161490"/>
    <w:rsid w:val="0016182B"/>
    <w:rsid w:val="00161947"/>
    <w:rsid w:val="00161D83"/>
    <w:rsid w:val="00161E99"/>
    <w:rsid w:val="00161F43"/>
    <w:rsid w:val="0016203B"/>
    <w:rsid w:val="00162288"/>
    <w:rsid w:val="001622DD"/>
    <w:rsid w:val="00162524"/>
    <w:rsid w:val="00162688"/>
    <w:rsid w:val="00163130"/>
    <w:rsid w:val="0016359E"/>
    <w:rsid w:val="00163943"/>
    <w:rsid w:val="00163D76"/>
    <w:rsid w:val="00163DBB"/>
    <w:rsid w:val="00164335"/>
    <w:rsid w:val="00164717"/>
    <w:rsid w:val="00164932"/>
    <w:rsid w:val="00164B22"/>
    <w:rsid w:val="00164BE0"/>
    <w:rsid w:val="00164DDD"/>
    <w:rsid w:val="00164EC4"/>
    <w:rsid w:val="00164F58"/>
    <w:rsid w:val="00164F5F"/>
    <w:rsid w:val="0016532E"/>
    <w:rsid w:val="00165395"/>
    <w:rsid w:val="001655DB"/>
    <w:rsid w:val="001656E3"/>
    <w:rsid w:val="00165939"/>
    <w:rsid w:val="00165994"/>
    <w:rsid w:val="00165A18"/>
    <w:rsid w:val="00165A72"/>
    <w:rsid w:val="00165BD6"/>
    <w:rsid w:val="001661C0"/>
    <w:rsid w:val="0016622C"/>
    <w:rsid w:val="00166508"/>
    <w:rsid w:val="00166509"/>
    <w:rsid w:val="00166637"/>
    <w:rsid w:val="00166929"/>
    <w:rsid w:val="00166DDE"/>
    <w:rsid w:val="00166F3B"/>
    <w:rsid w:val="00167050"/>
    <w:rsid w:val="00167392"/>
    <w:rsid w:val="0016757B"/>
    <w:rsid w:val="00167800"/>
    <w:rsid w:val="0016791E"/>
    <w:rsid w:val="001679CE"/>
    <w:rsid w:val="00167CBB"/>
    <w:rsid w:val="00167EEF"/>
    <w:rsid w:val="001700C7"/>
    <w:rsid w:val="001701D9"/>
    <w:rsid w:val="001702E7"/>
    <w:rsid w:val="001705B4"/>
    <w:rsid w:val="0017060A"/>
    <w:rsid w:val="00170BEE"/>
    <w:rsid w:val="00170DB2"/>
    <w:rsid w:val="00171231"/>
    <w:rsid w:val="0017166C"/>
    <w:rsid w:val="0017179D"/>
    <w:rsid w:val="00171936"/>
    <w:rsid w:val="00171A72"/>
    <w:rsid w:val="00171AFD"/>
    <w:rsid w:val="00171CFE"/>
    <w:rsid w:val="00172129"/>
    <w:rsid w:val="0017241F"/>
    <w:rsid w:val="0017242F"/>
    <w:rsid w:val="001725EE"/>
    <w:rsid w:val="00172910"/>
    <w:rsid w:val="00172B36"/>
    <w:rsid w:val="00172EC2"/>
    <w:rsid w:val="001730DF"/>
    <w:rsid w:val="0017329D"/>
    <w:rsid w:val="001736D8"/>
    <w:rsid w:val="00173922"/>
    <w:rsid w:val="00173B51"/>
    <w:rsid w:val="00173BFB"/>
    <w:rsid w:val="00173EAD"/>
    <w:rsid w:val="001742B8"/>
    <w:rsid w:val="00174C30"/>
    <w:rsid w:val="00174F78"/>
    <w:rsid w:val="00175010"/>
    <w:rsid w:val="001751D9"/>
    <w:rsid w:val="001752CB"/>
    <w:rsid w:val="0017541A"/>
    <w:rsid w:val="001757DD"/>
    <w:rsid w:val="00175906"/>
    <w:rsid w:val="00175B1D"/>
    <w:rsid w:val="00175EBB"/>
    <w:rsid w:val="00176216"/>
    <w:rsid w:val="00176235"/>
    <w:rsid w:val="001763A6"/>
    <w:rsid w:val="0017669D"/>
    <w:rsid w:val="00176F8C"/>
    <w:rsid w:val="001770EA"/>
    <w:rsid w:val="001770F6"/>
    <w:rsid w:val="0017779D"/>
    <w:rsid w:val="00177ABD"/>
    <w:rsid w:val="00177D57"/>
    <w:rsid w:val="00177E70"/>
    <w:rsid w:val="00177FB2"/>
    <w:rsid w:val="00180309"/>
    <w:rsid w:val="001803BD"/>
    <w:rsid w:val="00180459"/>
    <w:rsid w:val="00180567"/>
    <w:rsid w:val="00180A7C"/>
    <w:rsid w:val="00180D02"/>
    <w:rsid w:val="00180DB5"/>
    <w:rsid w:val="00181A3E"/>
    <w:rsid w:val="00181B56"/>
    <w:rsid w:val="00181DE1"/>
    <w:rsid w:val="001827BB"/>
    <w:rsid w:val="00182B34"/>
    <w:rsid w:val="00182C3E"/>
    <w:rsid w:val="00182C43"/>
    <w:rsid w:val="0018305F"/>
    <w:rsid w:val="00183102"/>
    <w:rsid w:val="00183154"/>
    <w:rsid w:val="001832B7"/>
    <w:rsid w:val="00183381"/>
    <w:rsid w:val="0018363F"/>
    <w:rsid w:val="0018373A"/>
    <w:rsid w:val="00183E65"/>
    <w:rsid w:val="00183E9C"/>
    <w:rsid w:val="0018402A"/>
    <w:rsid w:val="00184408"/>
    <w:rsid w:val="001844D9"/>
    <w:rsid w:val="00184B7A"/>
    <w:rsid w:val="00184C6B"/>
    <w:rsid w:val="00184D19"/>
    <w:rsid w:val="00185176"/>
    <w:rsid w:val="001855F7"/>
    <w:rsid w:val="0018575C"/>
    <w:rsid w:val="00185AEE"/>
    <w:rsid w:val="00185B33"/>
    <w:rsid w:val="00185E0A"/>
    <w:rsid w:val="00185EC7"/>
    <w:rsid w:val="00186235"/>
    <w:rsid w:val="00186333"/>
    <w:rsid w:val="00186704"/>
    <w:rsid w:val="00186E82"/>
    <w:rsid w:val="00186EF3"/>
    <w:rsid w:val="00187375"/>
    <w:rsid w:val="00187770"/>
    <w:rsid w:val="001902A3"/>
    <w:rsid w:val="0019047E"/>
    <w:rsid w:val="00190537"/>
    <w:rsid w:val="0019065F"/>
    <w:rsid w:val="0019089A"/>
    <w:rsid w:val="00190912"/>
    <w:rsid w:val="00190A77"/>
    <w:rsid w:val="00190AA8"/>
    <w:rsid w:val="00190FA8"/>
    <w:rsid w:val="00191106"/>
    <w:rsid w:val="0019160D"/>
    <w:rsid w:val="0019172D"/>
    <w:rsid w:val="00191D52"/>
    <w:rsid w:val="00192057"/>
    <w:rsid w:val="0019251D"/>
    <w:rsid w:val="001927DB"/>
    <w:rsid w:val="00192A89"/>
    <w:rsid w:val="00192BB2"/>
    <w:rsid w:val="00192D28"/>
    <w:rsid w:val="00192DBF"/>
    <w:rsid w:val="00192E36"/>
    <w:rsid w:val="00192F52"/>
    <w:rsid w:val="0019313D"/>
    <w:rsid w:val="001931A2"/>
    <w:rsid w:val="00193248"/>
    <w:rsid w:val="001934F2"/>
    <w:rsid w:val="00193D82"/>
    <w:rsid w:val="0019421C"/>
    <w:rsid w:val="001943B0"/>
    <w:rsid w:val="001944F9"/>
    <w:rsid w:val="0019454A"/>
    <w:rsid w:val="00194673"/>
    <w:rsid w:val="001946B2"/>
    <w:rsid w:val="00195336"/>
    <w:rsid w:val="0019550A"/>
    <w:rsid w:val="00195783"/>
    <w:rsid w:val="00195915"/>
    <w:rsid w:val="0019594F"/>
    <w:rsid w:val="00195CDC"/>
    <w:rsid w:val="00195D69"/>
    <w:rsid w:val="001962DE"/>
    <w:rsid w:val="0019643C"/>
    <w:rsid w:val="00196805"/>
    <w:rsid w:val="00196890"/>
    <w:rsid w:val="001968C8"/>
    <w:rsid w:val="001968C9"/>
    <w:rsid w:val="00196982"/>
    <w:rsid w:val="00196D87"/>
    <w:rsid w:val="00197226"/>
    <w:rsid w:val="0019739E"/>
    <w:rsid w:val="00197492"/>
    <w:rsid w:val="0019793B"/>
    <w:rsid w:val="001979CD"/>
    <w:rsid w:val="00197A18"/>
    <w:rsid w:val="00197C1C"/>
    <w:rsid w:val="00197E00"/>
    <w:rsid w:val="00197EC8"/>
    <w:rsid w:val="001A048E"/>
    <w:rsid w:val="001A0517"/>
    <w:rsid w:val="001A05E5"/>
    <w:rsid w:val="001A0850"/>
    <w:rsid w:val="001A0A8B"/>
    <w:rsid w:val="001A0B44"/>
    <w:rsid w:val="001A0CA3"/>
    <w:rsid w:val="001A0F55"/>
    <w:rsid w:val="001A12C4"/>
    <w:rsid w:val="001A19A3"/>
    <w:rsid w:val="001A1D75"/>
    <w:rsid w:val="001A1E4D"/>
    <w:rsid w:val="001A1F6B"/>
    <w:rsid w:val="001A2268"/>
    <w:rsid w:val="001A299F"/>
    <w:rsid w:val="001A301A"/>
    <w:rsid w:val="001A32D8"/>
    <w:rsid w:val="001A3752"/>
    <w:rsid w:val="001A3981"/>
    <w:rsid w:val="001A4562"/>
    <w:rsid w:val="001A472D"/>
    <w:rsid w:val="001A4793"/>
    <w:rsid w:val="001A47AD"/>
    <w:rsid w:val="001A47B2"/>
    <w:rsid w:val="001A49CD"/>
    <w:rsid w:val="001A4D4A"/>
    <w:rsid w:val="001A4E30"/>
    <w:rsid w:val="001A5755"/>
    <w:rsid w:val="001A5914"/>
    <w:rsid w:val="001A5B8A"/>
    <w:rsid w:val="001A5C1A"/>
    <w:rsid w:val="001A613C"/>
    <w:rsid w:val="001A61F8"/>
    <w:rsid w:val="001A626C"/>
    <w:rsid w:val="001A661A"/>
    <w:rsid w:val="001A666E"/>
    <w:rsid w:val="001A6947"/>
    <w:rsid w:val="001A69E6"/>
    <w:rsid w:val="001A6BE6"/>
    <w:rsid w:val="001A6C4F"/>
    <w:rsid w:val="001A6E1C"/>
    <w:rsid w:val="001A76C8"/>
    <w:rsid w:val="001A7705"/>
    <w:rsid w:val="001A7828"/>
    <w:rsid w:val="001A7C07"/>
    <w:rsid w:val="001A7C15"/>
    <w:rsid w:val="001A7CAE"/>
    <w:rsid w:val="001A7D3A"/>
    <w:rsid w:val="001A7D7E"/>
    <w:rsid w:val="001A7D90"/>
    <w:rsid w:val="001B027F"/>
    <w:rsid w:val="001B02B6"/>
    <w:rsid w:val="001B031C"/>
    <w:rsid w:val="001B0C42"/>
    <w:rsid w:val="001B0D73"/>
    <w:rsid w:val="001B0DB9"/>
    <w:rsid w:val="001B0EFD"/>
    <w:rsid w:val="001B12E8"/>
    <w:rsid w:val="001B1361"/>
    <w:rsid w:val="001B156C"/>
    <w:rsid w:val="001B159E"/>
    <w:rsid w:val="001B1883"/>
    <w:rsid w:val="001B1D6B"/>
    <w:rsid w:val="001B1DA1"/>
    <w:rsid w:val="001B1E96"/>
    <w:rsid w:val="001B1FE6"/>
    <w:rsid w:val="001B20D9"/>
    <w:rsid w:val="001B21E8"/>
    <w:rsid w:val="001B257C"/>
    <w:rsid w:val="001B2A0A"/>
    <w:rsid w:val="001B2AA6"/>
    <w:rsid w:val="001B2CA8"/>
    <w:rsid w:val="001B2E8F"/>
    <w:rsid w:val="001B2EC3"/>
    <w:rsid w:val="001B2ED0"/>
    <w:rsid w:val="001B3128"/>
    <w:rsid w:val="001B3648"/>
    <w:rsid w:val="001B38BC"/>
    <w:rsid w:val="001B38C5"/>
    <w:rsid w:val="001B38C9"/>
    <w:rsid w:val="001B3B68"/>
    <w:rsid w:val="001B3D73"/>
    <w:rsid w:val="001B3FFD"/>
    <w:rsid w:val="001B4082"/>
    <w:rsid w:val="001B43D7"/>
    <w:rsid w:val="001B43F5"/>
    <w:rsid w:val="001B4508"/>
    <w:rsid w:val="001B46D6"/>
    <w:rsid w:val="001B4731"/>
    <w:rsid w:val="001B476D"/>
    <w:rsid w:val="001B4A31"/>
    <w:rsid w:val="001B4A46"/>
    <w:rsid w:val="001B4CFF"/>
    <w:rsid w:val="001B4F49"/>
    <w:rsid w:val="001B53E8"/>
    <w:rsid w:val="001B54A8"/>
    <w:rsid w:val="001B54EC"/>
    <w:rsid w:val="001B5513"/>
    <w:rsid w:val="001B5527"/>
    <w:rsid w:val="001B553D"/>
    <w:rsid w:val="001B5615"/>
    <w:rsid w:val="001B563C"/>
    <w:rsid w:val="001B57A2"/>
    <w:rsid w:val="001B5937"/>
    <w:rsid w:val="001B5C40"/>
    <w:rsid w:val="001B5FE3"/>
    <w:rsid w:val="001B6202"/>
    <w:rsid w:val="001B6249"/>
    <w:rsid w:val="001B664D"/>
    <w:rsid w:val="001B6757"/>
    <w:rsid w:val="001B692C"/>
    <w:rsid w:val="001B6AAB"/>
    <w:rsid w:val="001B6B70"/>
    <w:rsid w:val="001B6E5B"/>
    <w:rsid w:val="001B7A98"/>
    <w:rsid w:val="001B7B12"/>
    <w:rsid w:val="001B7CE3"/>
    <w:rsid w:val="001B7E4E"/>
    <w:rsid w:val="001B7ED3"/>
    <w:rsid w:val="001C003A"/>
    <w:rsid w:val="001C026A"/>
    <w:rsid w:val="001C0382"/>
    <w:rsid w:val="001C0676"/>
    <w:rsid w:val="001C08CF"/>
    <w:rsid w:val="001C0C3C"/>
    <w:rsid w:val="001C0C6A"/>
    <w:rsid w:val="001C0CEA"/>
    <w:rsid w:val="001C0F8A"/>
    <w:rsid w:val="001C128F"/>
    <w:rsid w:val="001C1990"/>
    <w:rsid w:val="001C1A7C"/>
    <w:rsid w:val="001C1B37"/>
    <w:rsid w:val="001C1CFF"/>
    <w:rsid w:val="001C1FC0"/>
    <w:rsid w:val="001C22C9"/>
    <w:rsid w:val="001C25A5"/>
    <w:rsid w:val="001C25CF"/>
    <w:rsid w:val="001C2E79"/>
    <w:rsid w:val="001C326A"/>
    <w:rsid w:val="001C34AC"/>
    <w:rsid w:val="001C350C"/>
    <w:rsid w:val="001C3547"/>
    <w:rsid w:val="001C3622"/>
    <w:rsid w:val="001C3B33"/>
    <w:rsid w:val="001C4325"/>
    <w:rsid w:val="001C4945"/>
    <w:rsid w:val="001C4B41"/>
    <w:rsid w:val="001C4C49"/>
    <w:rsid w:val="001C4CBF"/>
    <w:rsid w:val="001C4D70"/>
    <w:rsid w:val="001C4FFB"/>
    <w:rsid w:val="001C55BC"/>
    <w:rsid w:val="001C5835"/>
    <w:rsid w:val="001C58E4"/>
    <w:rsid w:val="001C5982"/>
    <w:rsid w:val="001C5B40"/>
    <w:rsid w:val="001C5C59"/>
    <w:rsid w:val="001C62A4"/>
    <w:rsid w:val="001C62B6"/>
    <w:rsid w:val="001C62B7"/>
    <w:rsid w:val="001C6931"/>
    <w:rsid w:val="001C6E7F"/>
    <w:rsid w:val="001C6EB7"/>
    <w:rsid w:val="001C72B5"/>
    <w:rsid w:val="001C745A"/>
    <w:rsid w:val="001C766D"/>
    <w:rsid w:val="001C76B2"/>
    <w:rsid w:val="001C7CA6"/>
    <w:rsid w:val="001C7CB7"/>
    <w:rsid w:val="001C7F63"/>
    <w:rsid w:val="001D006D"/>
    <w:rsid w:val="001D0092"/>
    <w:rsid w:val="001D08CC"/>
    <w:rsid w:val="001D0D5B"/>
    <w:rsid w:val="001D0D97"/>
    <w:rsid w:val="001D0E63"/>
    <w:rsid w:val="001D10CE"/>
    <w:rsid w:val="001D14B0"/>
    <w:rsid w:val="001D1624"/>
    <w:rsid w:val="001D17B5"/>
    <w:rsid w:val="001D1992"/>
    <w:rsid w:val="001D21DE"/>
    <w:rsid w:val="001D23D9"/>
    <w:rsid w:val="001D24C6"/>
    <w:rsid w:val="001D2574"/>
    <w:rsid w:val="001D2676"/>
    <w:rsid w:val="001D292E"/>
    <w:rsid w:val="001D2B5D"/>
    <w:rsid w:val="001D343C"/>
    <w:rsid w:val="001D36A6"/>
    <w:rsid w:val="001D376C"/>
    <w:rsid w:val="001D3A2B"/>
    <w:rsid w:val="001D3B08"/>
    <w:rsid w:val="001D4049"/>
    <w:rsid w:val="001D409A"/>
    <w:rsid w:val="001D419D"/>
    <w:rsid w:val="001D43D3"/>
    <w:rsid w:val="001D4907"/>
    <w:rsid w:val="001D4F4B"/>
    <w:rsid w:val="001D506F"/>
    <w:rsid w:val="001D5262"/>
    <w:rsid w:val="001D52A5"/>
    <w:rsid w:val="001D5526"/>
    <w:rsid w:val="001D5B0C"/>
    <w:rsid w:val="001D5B1A"/>
    <w:rsid w:val="001D5E0E"/>
    <w:rsid w:val="001D5F67"/>
    <w:rsid w:val="001D5FAF"/>
    <w:rsid w:val="001D5FD1"/>
    <w:rsid w:val="001D6405"/>
    <w:rsid w:val="001D6548"/>
    <w:rsid w:val="001D658A"/>
    <w:rsid w:val="001D6BC6"/>
    <w:rsid w:val="001D6BE8"/>
    <w:rsid w:val="001D6BFA"/>
    <w:rsid w:val="001D6DE0"/>
    <w:rsid w:val="001D7055"/>
    <w:rsid w:val="001D7434"/>
    <w:rsid w:val="001D746C"/>
    <w:rsid w:val="001E00AD"/>
    <w:rsid w:val="001E017E"/>
    <w:rsid w:val="001E01DF"/>
    <w:rsid w:val="001E03C3"/>
    <w:rsid w:val="001E0737"/>
    <w:rsid w:val="001E0BF0"/>
    <w:rsid w:val="001E0CD4"/>
    <w:rsid w:val="001E18B3"/>
    <w:rsid w:val="001E1C7A"/>
    <w:rsid w:val="001E2044"/>
    <w:rsid w:val="001E25B4"/>
    <w:rsid w:val="001E2909"/>
    <w:rsid w:val="001E2930"/>
    <w:rsid w:val="001E2B72"/>
    <w:rsid w:val="001E2CCD"/>
    <w:rsid w:val="001E2CF8"/>
    <w:rsid w:val="001E2F88"/>
    <w:rsid w:val="001E401E"/>
    <w:rsid w:val="001E458F"/>
    <w:rsid w:val="001E4ACC"/>
    <w:rsid w:val="001E4AE6"/>
    <w:rsid w:val="001E4D77"/>
    <w:rsid w:val="001E4DE2"/>
    <w:rsid w:val="001E4E37"/>
    <w:rsid w:val="001E50D2"/>
    <w:rsid w:val="001E514D"/>
    <w:rsid w:val="001E57B2"/>
    <w:rsid w:val="001E5A16"/>
    <w:rsid w:val="001E5AA0"/>
    <w:rsid w:val="001E6141"/>
    <w:rsid w:val="001E6206"/>
    <w:rsid w:val="001E6400"/>
    <w:rsid w:val="001E6835"/>
    <w:rsid w:val="001E68DE"/>
    <w:rsid w:val="001E6BDD"/>
    <w:rsid w:val="001E7570"/>
    <w:rsid w:val="001E75BB"/>
    <w:rsid w:val="001E76FE"/>
    <w:rsid w:val="001E7973"/>
    <w:rsid w:val="001E7A82"/>
    <w:rsid w:val="001E7B70"/>
    <w:rsid w:val="001E7E07"/>
    <w:rsid w:val="001F0008"/>
    <w:rsid w:val="001F0100"/>
    <w:rsid w:val="001F0719"/>
    <w:rsid w:val="001F0775"/>
    <w:rsid w:val="001F0797"/>
    <w:rsid w:val="001F090D"/>
    <w:rsid w:val="001F0FEA"/>
    <w:rsid w:val="001F103E"/>
    <w:rsid w:val="001F1206"/>
    <w:rsid w:val="001F1395"/>
    <w:rsid w:val="001F1427"/>
    <w:rsid w:val="001F158E"/>
    <w:rsid w:val="001F1822"/>
    <w:rsid w:val="001F191E"/>
    <w:rsid w:val="001F1C9E"/>
    <w:rsid w:val="001F228F"/>
    <w:rsid w:val="001F2300"/>
    <w:rsid w:val="001F273D"/>
    <w:rsid w:val="001F2742"/>
    <w:rsid w:val="001F2C3D"/>
    <w:rsid w:val="001F312D"/>
    <w:rsid w:val="001F33DB"/>
    <w:rsid w:val="001F3625"/>
    <w:rsid w:val="001F38CB"/>
    <w:rsid w:val="001F421A"/>
    <w:rsid w:val="001F4D49"/>
    <w:rsid w:val="001F5393"/>
    <w:rsid w:val="001F58A3"/>
    <w:rsid w:val="001F5CD1"/>
    <w:rsid w:val="001F5DAA"/>
    <w:rsid w:val="001F634F"/>
    <w:rsid w:val="001F6CF5"/>
    <w:rsid w:val="001F6D54"/>
    <w:rsid w:val="001F6DD0"/>
    <w:rsid w:val="001F6F0A"/>
    <w:rsid w:val="001F70D9"/>
    <w:rsid w:val="001F7181"/>
    <w:rsid w:val="001F73C7"/>
    <w:rsid w:val="001F7571"/>
    <w:rsid w:val="001F757B"/>
    <w:rsid w:val="001F7627"/>
    <w:rsid w:val="001F7670"/>
    <w:rsid w:val="001F7886"/>
    <w:rsid w:val="001F7A6E"/>
    <w:rsid w:val="001F7D30"/>
    <w:rsid w:val="002003A9"/>
    <w:rsid w:val="002007C7"/>
    <w:rsid w:val="002008E8"/>
    <w:rsid w:val="00200A9D"/>
    <w:rsid w:val="00200DDA"/>
    <w:rsid w:val="00200E19"/>
    <w:rsid w:val="00200EC7"/>
    <w:rsid w:val="002010F8"/>
    <w:rsid w:val="002012A4"/>
    <w:rsid w:val="002013FB"/>
    <w:rsid w:val="0020141E"/>
    <w:rsid w:val="002014FD"/>
    <w:rsid w:val="00201B26"/>
    <w:rsid w:val="00201D04"/>
    <w:rsid w:val="00201DDE"/>
    <w:rsid w:val="00201DFC"/>
    <w:rsid w:val="00201FC6"/>
    <w:rsid w:val="00202198"/>
    <w:rsid w:val="0020231F"/>
    <w:rsid w:val="002024DC"/>
    <w:rsid w:val="00202522"/>
    <w:rsid w:val="00202C50"/>
    <w:rsid w:val="00202CCE"/>
    <w:rsid w:val="002036A8"/>
    <w:rsid w:val="00203826"/>
    <w:rsid w:val="00203C33"/>
    <w:rsid w:val="00203E81"/>
    <w:rsid w:val="00204045"/>
    <w:rsid w:val="002041AB"/>
    <w:rsid w:val="0020446D"/>
    <w:rsid w:val="002044D3"/>
    <w:rsid w:val="00204567"/>
    <w:rsid w:val="0020460E"/>
    <w:rsid w:val="00204620"/>
    <w:rsid w:val="0020462C"/>
    <w:rsid w:val="0020473E"/>
    <w:rsid w:val="00204984"/>
    <w:rsid w:val="00204B4F"/>
    <w:rsid w:val="002050CB"/>
    <w:rsid w:val="002054D0"/>
    <w:rsid w:val="00205624"/>
    <w:rsid w:val="0020571C"/>
    <w:rsid w:val="00205B35"/>
    <w:rsid w:val="00205CDC"/>
    <w:rsid w:val="00205D3E"/>
    <w:rsid w:val="00205ECB"/>
    <w:rsid w:val="00205EDA"/>
    <w:rsid w:val="00205F0C"/>
    <w:rsid w:val="0020607B"/>
    <w:rsid w:val="002060CC"/>
    <w:rsid w:val="00206398"/>
    <w:rsid w:val="00206555"/>
    <w:rsid w:val="00206740"/>
    <w:rsid w:val="002069F1"/>
    <w:rsid w:val="00206DDF"/>
    <w:rsid w:val="00206EAA"/>
    <w:rsid w:val="002071A9"/>
    <w:rsid w:val="00207285"/>
    <w:rsid w:val="0020730F"/>
    <w:rsid w:val="00207591"/>
    <w:rsid w:val="002075E2"/>
    <w:rsid w:val="00207825"/>
    <w:rsid w:val="00207CE8"/>
    <w:rsid w:val="00207F80"/>
    <w:rsid w:val="00210396"/>
    <w:rsid w:val="002108FA"/>
    <w:rsid w:val="00210989"/>
    <w:rsid w:val="00210A13"/>
    <w:rsid w:val="00211201"/>
    <w:rsid w:val="002116B4"/>
    <w:rsid w:val="00211A32"/>
    <w:rsid w:val="002125AD"/>
    <w:rsid w:val="002128F4"/>
    <w:rsid w:val="002129C7"/>
    <w:rsid w:val="00213071"/>
    <w:rsid w:val="00213D4A"/>
    <w:rsid w:val="00213E7E"/>
    <w:rsid w:val="002140C8"/>
    <w:rsid w:val="002140DE"/>
    <w:rsid w:val="002142ED"/>
    <w:rsid w:val="0021441E"/>
    <w:rsid w:val="00214874"/>
    <w:rsid w:val="002148FD"/>
    <w:rsid w:val="00214939"/>
    <w:rsid w:val="00214BA4"/>
    <w:rsid w:val="00214D93"/>
    <w:rsid w:val="00214EE2"/>
    <w:rsid w:val="00214F22"/>
    <w:rsid w:val="00215111"/>
    <w:rsid w:val="00215639"/>
    <w:rsid w:val="00215749"/>
    <w:rsid w:val="0021582C"/>
    <w:rsid w:val="0021583B"/>
    <w:rsid w:val="00215BC3"/>
    <w:rsid w:val="002164F7"/>
    <w:rsid w:val="00216504"/>
    <w:rsid w:val="002168F6"/>
    <w:rsid w:val="002168F7"/>
    <w:rsid w:val="00216BC2"/>
    <w:rsid w:val="0021707B"/>
    <w:rsid w:val="002170EC"/>
    <w:rsid w:val="002172AC"/>
    <w:rsid w:val="0021748C"/>
    <w:rsid w:val="002178FC"/>
    <w:rsid w:val="0021794E"/>
    <w:rsid w:val="00217B33"/>
    <w:rsid w:val="00217C48"/>
    <w:rsid w:val="00217D8E"/>
    <w:rsid w:val="00217E41"/>
    <w:rsid w:val="00217F19"/>
    <w:rsid w:val="002203AB"/>
    <w:rsid w:val="002203CA"/>
    <w:rsid w:val="00220699"/>
    <w:rsid w:val="0022088F"/>
    <w:rsid w:val="00220894"/>
    <w:rsid w:val="00220E36"/>
    <w:rsid w:val="00220F02"/>
    <w:rsid w:val="00221213"/>
    <w:rsid w:val="0022175A"/>
    <w:rsid w:val="002217D8"/>
    <w:rsid w:val="00221B41"/>
    <w:rsid w:val="00221D06"/>
    <w:rsid w:val="00221E3B"/>
    <w:rsid w:val="00221EBF"/>
    <w:rsid w:val="00221F52"/>
    <w:rsid w:val="002220AC"/>
    <w:rsid w:val="0022225E"/>
    <w:rsid w:val="0022244B"/>
    <w:rsid w:val="00222618"/>
    <w:rsid w:val="00222906"/>
    <w:rsid w:val="00222BEB"/>
    <w:rsid w:val="0022340F"/>
    <w:rsid w:val="002234E4"/>
    <w:rsid w:val="002236CF"/>
    <w:rsid w:val="002238D8"/>
    <w:rsid w:val="00223947"/>
    <w:rsid w:val="00223B60"/>
    <w:rsid w:val="00223D9E"/>
    <w:rsid w:val="00223E35"/>
    <w:rsid w:val="00223E99"/>
    <w:rsid w:val="00223EE7"/>
    <w:rsid w:val="00223F14"/>
    <w:rsid w:val="002242EA"/>
    <w:rsid w:val="00224593"/>
    <w:rsid w:val="002245F1"/>
    <w:rsid w:val="00224A14"/>
    <w:rsid w:val="00224A15"/>
    <w:rsid w:val="00224F88"/>
    <w:rsid w:val="002250E0"/>
    <w:rsid w:val="00225106"/>
    <w:rsid w:val="0022581D"/>
    <w:rsid w:val="00225822"/>
    <w:rsid w:val="00225894"/>
    <w:rsid w:val="0022598D"/>
    <w:rsid w:val="00225A99"/>
    <w:rsid w:val="00225E76"/>
    <w:rsid w:val="0022604A"/>
    <w:rsid w:val="002261AF"/>
    <w:rsid w:val="00226483"/>
    <w:rsid w:val="00226D04"/>
    <w:rsid w:val="00226F7C"/>
    <w:rsid w:val="00227627"/>
    <w:rsid w:val="00227A55"/>
    <w:rsid w:val="00227A6F"/>
    <w:rsid w:val="00227BA4"/>
    <w:rsid w:val="00227EE1"/>
    <w:rsid w:val="0023031B"/>
    <w:rsid w:val="00230493"/>
    <w:rsid w:val="00230565"/>
    <w:rsid w:val="00230614"/>
    <w:rsid w:val="00230755"/>
    <w:rsid w:val="00230772"/>
    <w:rsid w:val="0023078F"/>
    <w:rsid w:val="00230AB8"/>
    <w:rsid w:val="00230DBD"/>
    <w:rsid w:val="002313E0"/>
    <w:rsid w:val="00231474"/>
    <w:rsid w:val="00231590"/>
    <w:rsid w:val="00231905"/>
    <w:rsid w:val="00231C54"/>
    <w:rsid w:val="00232093"/>
    <w:rsid w:val="00232251"/>
    <w:rsid w:val="00232416"/>
    <w:rsid w:val="00232754"/>
    <w:rsid w:val="00232A15"/>
    <w:rsid w:val="0023302C"/>
    <w:rsid w:val="002338AF"/>
    <w:rsid w:val="002338EF"/>
    <w:rsid w:val="00233A17"/>
    <w:rsid w:val="00233A22"/>
    <w:rsid w:val="00233BA6"/>
    <w:rsid w:val="00233E7F"/>
    <w:rsid w:val="00234134"/>
    <w:rsid w:val="00234230"/>
    <w:rsid w:val="002343FE"/>
    <w:rsid w:val="002345B7"/>
    <w:rsid w:val="00234BB2"/>
    <w:rsid w:val="00235082"/>
    <w:rsid w:val="002355DA"/>
    <w:rsid w:val="00235717"/>
    <w:rsid w:val="00235BAE"/>
    <w:rsid w:val="00236089"/>
    <w:rsid w:val="002369C2"/>
    <w:rsid w:val="00236FBC"/>
    <w:rsid w:val="00236FD5"/>
    <w:rsid w:val="00237095"/>
    <w:rsid w:val="002370DF"/>
    <w:rsid w:val="002370FA"/>
    <w:rsid w:val="00237189"/>
    <w:rsid w:val="0023723E"/>
    <w:rsid w:val="0023755B"/>
    <w:rsid w:val="002375B5"/>
    <w:rsid w:val="002376CE"/>
    <w:rsid w:val="00237CFA"/>
    <w:rsid w:val="00237D71"/>
    <w:rsid w:val="00237E92"/>
    <w:rsid w:val="002400DD"/>
    <w:rsid w:val="00240193"/>
    <w:rsid w:val="002401B9"/>
    <w:rsid w:val="00240360"/>
    <w:rsid w:val="00240D4F"/>
    <w:rsid w:val="00240D80"/>
    <w:rsid w:val="00240DD4"/>
    <w:rsid w:val="00241095"/>
    <w:rsid w:val="002411E2"/>
    <w:rsid w:val="0024123E"/>
    <w:rsid w:val="00241518"/>
    <w:rsid w:val="0024167C"/>
    <w:rsid w:val="0024198F"/>
    <w:rsid w:val="002419FF"/>
    <w:rsid w:val="00242DD4"/>
    <w:rsid w:val="0024303C"/>
    <w:rsid w:val="002432C6"/>
    <w:rsid w:val="00243630"/>
    <w:rsid w:val="00243876"/>
    <w:rsid w:val="00243AF5"/>
    <w:rsid w:val="00243BED"/>
    <w:rsid w:val="00243C04"/>
    <w:rsid w:val="00243C70"/>
    <w:rsid w:val="00243D4A"/>
    <w:rsid w:val="00244308"/>
    <w:rsid w:val="00244454"/>
    <w:rsid w:val="0024445F"/>
    <w:rsid w:val="002446DF"/>
    <w:rsid w:val="00244CC2"/>
    <w:rsid w:val="00244CD2"/>
    <w:rsid w:val="00244F4D"/>
    <w:rsid w:val="0024504D"/>
    <w:rsid w:val="002452B5"/>
    <w:rsid w:val="00245532"/>
    <w:rsid w:val="00245741"/>
    <w:rsid w:val="0024585A"/>
    <w:rsid w:val="002459EA"/>
    <w:rsid w:val="00245A0B"/>
    <w:rsid w:val="00245B32"/>
    <w:rsid w:val="00245CA5"/>
    <w:rsid w:val="00245CF4"/>
    <w:rsid w:val="00245E74"/>
    <w:rsid w:val="0024624D"/>
    <w:rsid w:val="002463FE"/>
    <w:rsid w:val="00246723"/>
    <w:rsid w:val="00246A50"/>
    <w:rsid w:val="00246D77"/>
    <w:rsid w:val="00246F70"/>
    <w:rsid w:val="00247276"/>
    <w:rsid w:val="0024736F"/>
    <w:rsid w:val="00247536"/>
    <w:rsid w:val="00247711"/>
    <w:rsid w:val="00247888"/>
    <w:rsid w:val="002502CA"/>
    <w:rsid w:val="0025058F"/>
    <w:rsid w:val="0025067E"/>
    <w:rsid w:val="0025123D"/>
    <w:rsid w:val="00251388"/>
    <w:rsid w:val="00251409"/>
    <w:rsid w:val="00251610"/>
    <w:rsid w:val="00251F1B"/>
    <w:rsid w:val="00252090"/>
    <w:rsid w:val="00252201"/>
    <w:rsid w:val="0025220A"/>
    <w:rsid w:val="00252296"/>
    <w:rsid w:val="002522D8"/>
    <w:rsid w:val="002522ED"/>
    <w:rsid w:val="00252AA4"/>
    <w:rsid w:val="00252B8C"/>
    <w:rsid w:val="00252BBD"/>
    <w:rsid w:val="00252C39"/>
    <w:rsid w:val="00252E2B"/>
    <w:rsid w:val="00252F6D"/>
    <w:rsid w:val="002533DA"/>
    <w:rsid w:val="002536F3"/>
    <w:rsid w:val="0025388C"/>
    <w:rsid w:val="002538ED"/>
    <w:rsid w:val="00253B5D"/>
    <w:rsid w:val="002543CE"/>
    <w:rsid w:val="00254564"/>
    <w:rsid w:val="00254814"/>
    <w:rsid w:val="00254CBC"/>
    <w:rsid w:val="00254D75"/>
    <w:rsid w:val="00254E42"/>
    <w:rsid w:val="00255059"/>
    <w:rsid w:val="00255091"/>
    <w:rsid w:val="002553D3"/>
    <w:rsid w:val="002554B8"/>
    <w:rsid w:val="00255663"/>
    <w:rsid w:val="0025586A"/>
    <w:rsid w:val="00255E38"/>
    <w:rsid w:val="00255F2C"/>
    <w:rsid w:val="002561C4"/>
    <w:rsid w:val="002562C3"/>
    <w:rsid w:val="002563D1"/>
    <w:rsid w:val="002563E9"/>
    <w:rsid w:val="00256672"/>
    <w:rsid w:val="00256A3B"/>
    <w:rsid w:val="00256AF8"/>
    <w:rsid w:val="00257627"/>
    <w:rsid w:val="00257DC0"/>
    <w:rsid w:val="00257DEF"/>
    <w:rsid w:val="00257DFD"/>
    <w:rsid w:val="00257F3A"/>
    <w:rsid w:val="00257FD8"/>
    <w:rsid w:val="002600D8"/>
    <w:rsid w:val="002605DD"/>
    <w:rsid w:val="002606CA"/>
    <w:rsid w:val="00260A7F"/>
    <w:rsid w:val="00260E76"/>
    <w:rsid w:val="00260FE8"/>
    <w:rsid w:val="002612B1"/>
    <w:rsid w:val="00261414"/>
    <w:rsid w:val="002616EE"/>
    <w:rsid w:val="0026177A"/>
    <w:rsid w:val="00261938"/>
    <w:rsid w:val="00261E40"/>
    <w:rsid w:val="0026207A"/>
    <w:rsid w:val="0026220C"/>
    <w:rsid w:val="0026239E"/>
    <w:rsid w:val="002624CE"/>
    <w:rsid w:val="002626C3"/>
    <w:rsid w:val="002626D2"/>
    <w:rsid w:val="002627C0"/>
    <w:rsid w:val="00262936"/>
    <w:rsid w:val="00262A14"/>
    <w:rsid w:val="00262C89"/>
    <w:rsid w:val="00262F72"/>
    <w:rsid w:val="00262F94"/>
    <w:rsid w:val="00263112"/>
    <w:rsid w:val="00263195"/>
    <w:rsid w:val="00263416"/>
    <w:rsid w:val="00263687"/>
    <w:rsid w:val="00263E33"/>
    <w:rsid w:val="00263F92"/>
    <w:rsid w:val="0026413D"/>
    <w:rsid w:val="002641D2"/>
    <w:rsid w:val="002646FD"/>
    <w:rsid w:val="002647A1"/>
    <w:rsid w:val="00264DFA"/>
    <w:rsid w:val="0026503C"/>
    <w:rsid w:val="002650C2"/>
    <w:rsid w:val="0026544E"/>
    <w:rsid w:val="0026547D"/>
    <w:rsid w:val="002654FA"/>
    <w:rsid w:val="00265A69"/>
    <w:rsid w:val="00265AE0"/>
    <w:rsid w:val="00266316"/>
    <w:rsid w:val="00266414"/>
    <w:rsid w:val="00266712"/>
    <w:rsid w:val="0026677D"/>
    <w:rsid w:val="002667B9"/>
    <w:rsid w:val="00266A3A"/>
    <w:rsid w:val="00266D78"/>
    <w:rsid w:val="00266DC3"/>
    <w:rsid w:val="00266F9A"/>
    <w:rsid w:val="00266F9F"/>
    <w:rsid w:val="0026705F"/>
    <w:rsid w:val="0026738D"/>
    <w:rsid w:val="002673D1"/>
    <w:rsid w:val="002675B3"/>
    <w:rsid w:val="002679B5"/>
    <w:rsid w:val="00267BA4"/>
    <w:rsid w:val="00267C3D"/>
    <w:rsid w:val="00267F8B"/>
    <w:rsid w:val="00270A24"/>
    <w:rsid w:val="00270CD5"/>
    <w:rsid w:val="00270ECC"/>
    <w:rsid w:val="0027111E"/>
    <w:rsid w:val="00271125"/>
    <w:rsid w:val="00271715"/>
    <w:rsid w:val="00272008"/>
    <w:rsid w:val="0027202D"/>
    <w:rsid w:val="0027226E"/>
    <w:rsid w:val="0027249C"/>
    <w:rsid w:val="002725B8"/>
    <w:rsid w:val="00272612"/>
    <w:rsid w:val="002727E9"/>
    <w:rsid w:val="002729D3"/>
    <w:rsid w:val="00272A16"/>
    <w:rsid w:val="00272B5A"/>
    <w:rsid w:val="00272C57"/>
    <w:rsid w:val="00272D14"/>
    <w:rsid w:val="0027304F"/>
    <w:rsid w:val="00273428"/>
    <w:rsid w:val="002735CA"/>
    <w:rsid w:val="0027381A"/>
    <w:rsid w:val="0027394F"/>
    <w:rsid w:val="00273E29"/>
    <w:rsid w:val="00273E42"/>
    <w:rsid w:val="002741F8"/>
    <w:rsid w:val="002745DC"/>
    <w:rsid w:val="002746A5"/>
    <w:rsid w:val="002746E0"/>
    <w:rsid w:val="00274760"/>
    <w:rsid w:val="002747E5"/>
    <w:rsid w:val="00274E22"/>
    <w:rsid w:val="0027514E"/>
    <w:rsid w:val="002751B4"/>
    <w:rsid w:val="002751EA"/>
    <w:rsid w:val="0027557E"/>
    <w:rsid w:val="00275836"/>
    <w:rsid w:val="00275AA1"/>
    <w:rsid w:val="00275DB7"/>
    <w:rsid w:val="002762A0"/>
    <w:rsid w:val="002763DC"/>
    <w:rsid w:val="002767E1"/>
    <w:rsid w:val="00276942"/>
    <w:rsid w:val="00276C18"/>
    <w:rsid w:val="00276E2F"/>
    <w:rsid w:val="00276E4F"/>
    <w:rsid w:val="00276F06"/>
    <w:rsid w:val="0027714A"/>
    <w:rsid w:val="00277370"/>
    <w:rsid w:val="002776EE"/>
    <w:rsid w:val="00277A65"/>
    <w:rsid w:val="00277B45"/>
    <w:rsid w:val="00277E9A"/>
    <w:rsid w:val="00280486"/>
    <w:rsid w:val="00280A08"/>
    <w:rsid w:val="00280BAD"/>
    <w:rsid w:val="00280C48"/>
    <w:rsid w:val="002810C0"/>
    <w:rsid w:val="002810F8"/>
    <w:rsid w:val="00281138"/>
    <w:rsid w:val="00281399"/>
    <w:rsid w:val="0028141F"/>
    <w:rsid w:val="0028190A"/>
    <w:rsid w:val="00281A54"/>
    <w:rsid w:val="00281BE1"/>
    <w:rsid w:val="00281E4F"/>
    <w:rsid w:val="002820C8"/>
    <w:rsid w:val="00282133"/>
    <w:rsid w:val="00282203"/>
    <w:rsid w:val="00282CEE"/>
    <w:rsid w:val="002831A8"/>
    <w:rsid w:val="00283513"/>
    <w:rsid w:val="002836ED"/>
    <w:rsid w:val="00283DEB"/>
    <w:rsid w:val="00284503"/>
    <w:rsid w:val="00284510"/>
    <w:rsid w:val="00284523"/>
    <w:rsid w:val="0028460D"/>
    <w:rsid w:val="002848B5"/>
    <w:rsid w:val="002848C7"/>
    <w:rsid w:val="0028491D"/>
    <w:rsid w:val="00284923"/>
    <w:rsid w:val="00284B74"/>
    <w:rsid w:val="002850CE"/>
    <w:rsid w:val="00285C58"/>
    <w:rsid w:val="00285EB0"/>
    <w:rsid w:val="00285EE5"/>
    <w:rsid w:val="00285FF6"/>
    <w:rsid w:val="002860FE"/>
    <w:rsid w:val="002862A0"/>
    <w:rsid w:val="002866B2"/>
    <w:rsid w:val="00286B62"/>
    <w:rsid w:val="00286CAC"/>
    <w:rsid w:val="0028716E"/>
    <w:rsid w:val="00287223"/>
    <w:rsid w:val="00287279"/>
    <w:rsid w:val="002873A4"/>
    <w:rsid w:val="002873E0"/>
    <w:rsid w:val="00287443"/>
    <w:rsid w:val="0028768F"/>
    <w:rsid w:val="00287A89"/>
    <w:rsid w:val="00287F0B"/>
    <w:rsid w:val="0029027A"/>
    <w:rsid w:val="0029047A"/>
    <w:rsid w:val="00290596"/>
    <w:rsid w:val="002906A6"/>
    <w:rsid w:val="002907B6"/>
    <w:rsid w:val="002908D3"/>
    <w:rsid w:val="002909A8"/>
    <w:rsid w:val="00290DE7"/>
    <w:rsid w:val="00291094"/>
    <w:rsid w:val="002916FE"/>
    <w:rsid w:val="00291BAE"/>
    <w:rsid w:val="00291D3D"/>
    <w:rsid w:val="00291E1F"/>
    <w:rsid w:val="002922EA"/>
    <w:rsid w:val="00292349"/>
    <w:rsid w:val="00292759"/>
    <w:rsid w:val="00292863"/>
    <w:rsid w:val="00292AFE"/>
    <w:rsid w:val="00292D75"/>
    <w:rsid w:val="00292E08"/>
    <w:rsid w:val="00292F4D"/>
    <w:rsid w:val="00292FA4"/>
    <w:rsid w:val="002931AD"/>
    <w:rsid w:val="002936BC"/>
    <w:rsid w:val="002938C1"/>
    <w:rsid w:val="002938D2"/>
    <w:rsid w:val="00293AF9"/>
    <w:rsid w:val="00293B3F"/>
    <w:rsid w:val="00293BE5"/>
    <w:rsid w:val="00293DE3"/>
    <w:rsid w:val="00293F22"/>
    <w:rsid w:val="00293F85"/>
    <w:rsid w:val="00293F96"/>
    <w:rsid w:val="002944F7"/>
    <w:rsid w:val="002948BF"/>
    <w:rsid w:val="002949E3"/>
    <w:rsid w:val="002949F5"/>
    <w:rsid w:val="00294A5E"/>
    <w:rsid w:val="00294D49"/>
    <w:rsid w:val="00294EDB"/>
    <w:rsid w:val="00295271"/>
    <w:rsid w:val="002956E0"/>
    <w:rsid w:val="00295AF9"/>
    <w:rsid w:val="00295E4F"/>
    <w:rsid w:val="00295E55"/>
    <w:rsid w:val="00295E97"/>
    <w:rsid w:val="0029699A"/>
    <w:rsid w:val="00296B80"/>
    <w:rsid w:val="00296C48"/>
    <w:rsid w:val="00296EB2"/>
    <w:rsid w:val="0029713F"/>
    <w:rsid w:val="002971D2"/>
    <w:rsid w:val="00297806"/>
    <w:rsid w:val="002A0156"/>
    <w:rsid w:val="002A02DB"/>
    <w:rsid w:val="002A0574"/>
    <w:rsid w:val="002A0822"/>
    <w:rsid w:val="002A0959"/>
    <w:rsid w:val="002A0B89"/>
    <w:rsid w:val="002A0DDF"/>
    <w:rsid w:val="002A0E2F"/>
    <w:rsid w:val="002A0E4D"/>
    <w:rsid w:val="002A0E6A"/>
    <w:rsid w:val="002A0EDA"/>
    <w:rsid w:val="002A0EE3"/>
    <w:rsid w:val="002A101E"/>
    <w:rsid w:val="002A137D"/>
    <w:rsid w:val="002A157D"/>
    <w:rsid w:val="002A1F42"/>
    <w:rsid w:val="002A2189"/>
    <w:rsid w:val="002A236B"/>
    <w:rsid w:val="002A2A79"/>
    <w:rsid w:val="002A2FAD"/>
    <w:rsid w:val="002A309F"/>
    <w:rsid w:val="002A310B"/>
    <w:rsid w:val="002A317E"/>
    <w:rsid w:val="002A3227"/>
    <w:rsid w:val="002A34D5"/>
    <w:rsid w:val="002A36A4"/>
    <w:rsid w:val="002A36E0"/>
    <w:rsid w:val="002A39CB"/>
    <w:rsid w:val="002A3C94"/>
    <w:rsid w:val="002A3DEE"/>
    <w:rsid w:val="002A419E"/>
    <w:rsid w:val="002A4617"/>
    <w:rsid w:val="002A46B2"/>
    <w:rsid w:val="002A4A83"/>
    <w:rsid w:val="002A5017"/>
    <w:rsid w:val="002A5494"/>
    <w:rsid w:val="002A55E3"/>
    <w:rsid w:val="002A5B74"/>
    <w:rsid w:val="002A5F2A"/>
    <w:rsid w:val="002A657A"/>
    <w:rsid w:val="002A66FF"/>
    <w:rsid w:val="002A6738"/>
    <w:rsid w:val="002A693A"/>
    <w:rsid w:val="002A69BB"/>
    <w:rsid w:val="002A6A10"/>
    <w:rsid w:val="002A6DE2"/>
    <w:rsid w:val="002A7496"/>
    <w:rsid w:val="002A7635"/>
    <w:rsid w:val="002A7774"/>
    <w:rsid w:val="002A78B4"/>
    <w:rsid w:val="002A7D42"/>
    <w:rsid w:val="002B0680"/>
    <w:rsid w:val="002B07A3"/>
    <w:rsid w:val="002B0DAC"/>
    <w:rsid w:val="002B120C"/>
    <w:rsid w:val="002B1441"/>
    <w:rsid w:val="002B1801"/>
    <w:rsid w:val="002B18E1"/>
    <w:rsid w:val="002B1FAC"/>
    <w:rsid w:val="002B2124"/>
    <w:rsid w:val="002B22AD"/>
    <w:rsid w:val="002B232D"/>
    <w:rsid w:val="002B23AC"/>
    <w:rsid w:val="002B25F0"/>
    <w:rsid w:val="002B2B08"/>
    <w:rsid w:val="002B2CAC"/>
    <w:rsid w:val="002B2DF8"/>
    <w:rsid w:val="002B2E8F"/>
    <w:rsid w:val="002B33EB"/>
    <w:rsid w:val="002B351A"/>
    <w:rsid w:val="002B3643"/>
    <w:rsid w:val="002B3839"/>
    <w:rsid w:val="002B39E4"/>
    <w:rsid w:val="002B4031"/>
    <w:rsid w:val="002B4296"/>
    <w:rsid w:val="002B432E"/>
    <w:rsid w:val="002B43E0"/>
    <w:rsid w:val="002B442F"/>
    <w:rsid w:val="002B4830"/>
    <w:rsid w:val="002B48D6"/>
    <w:rsid w:val="002B48DA"/>
    <w:rsid w:val="002B4E0B"/>
    <w:rsid w:val="002B52B5"/>
    <w:rsid w:val="002B54B3"/>
    <w:rsid w:val="002B564C"/>
    <w:rsid w:val="002B58CB"/>
    <w:rsid w:val="002B60D0"/>
    <w:rsid w:val="002B617A"/>
    <w:rsid w:val="002B61C3"/>
    <w:rsid w:val="002B641B"/>
    <w:rsid w:val="002B65E4"/>
    <w:rsid w:val="002B6713"/>
    <w:rsid w:val="002B6C66"/>
    <w:rsid w:val="002B6E65"/>
    <w:rsid w:val="002B6ED5"/>
    <w:rsid w:val="002B701F"/>
    <w:rsid w:val="002B70C3"/>
    <w:rsid w:val="002B7755"/>
    <w:rsid w:val="002B78CE"/>
    <w:rsid w:val="002B78DA"/>
    <w:rsid w:val="002B79C7"/>
    <w:rsid w:val="002B79D6"/>
    <w:rsid w:val="002B7F5B"/>
    <w:rsid w:val="002B7FB3"/>
    <w:rsid w:val="002C037A"/>
    <w:rsid w:val="002C04BC"/>
    <w:rsid w:val="002C05A3"/>
    <w:rsid w:val="002C06C7"/>
    <w:rsid w:val="002C06C8"/>
    <w:rsid w:val="002C0AE0"/>
    <w:rsid w:val="002C0B0C"/>
    <w:rsid w:val="002C0DE1"/>
    <w:rsid w:val="002C1443"/>
    <w:rsid w:val="002C145B"/>
    <w:rsid w:val="002C16E2"/>
    <w:rsid w:val="002C1978"/>
    <w:rsid w:val="002C1FA5"/>
    <w:rsid w:val="002C1FB7"/>
    <w:rsid w:val="002C2027"/>
    <w:rsid w:val="002C2165"/>
    <w:rsid w:val="002C2413"/>
    <w:rsid w:val="002C258E"/>
    <w:rsid w:val="002C25C8"/>
    <w:rsid w:val="002C2606"/>
    <w:rsid w:val="002C2B86"/>
    <w:rsid w:val="002C2D8C"/>
    <w:rsid w:val="002C2EF8"/>
    <w:rsid w:val="002C30A8"/>
    <w:rsid w:val="002C3263"/>
    <w:rsid w:val="002C3A3C"/>
    <w:rsid w:val="002C3ACF"/>
    <w:rsid w:val="002C3B96"/>
    <w:rsid w:val="002C3F0B"/>
    <w:rsid w:val="002C43C4"/>
    <w:rsid w:val="002C4551"/>
    <w:rsid w:val="002C46AC"/>
    <w:rsid w:val="002C46E1"/>
    <w:rsid w:val="002C4DF8"/>
    <w:rsid w:val="002C4F8B"/>
    <w:rsid w:val="002C50BF"/>
    <w:rsid w:val="002C511B"/>
    <w:rsid w:val="002C513D"/>
    <w:rsid w:val="002C5192"/>
    <w:rsid w:val="002C51B1"/>
    <w:rsid w:val="002C55D9"/>
    <w:rsid w:val="002C583F"/>
    <w:rsid w:val="002C5DFF"/>
    <w:rsid w:val="002C5EDD"/>
    <w:rsid w:val="002C634F"/>
    <w:rsid w:val="002C63DF"/>
    <w:rsid w:val="002C6406"/>
    <w:rsid w:val="002C6745"/>
    <w:rsid w:val="002C684E"/>
    <w:rsid w:val="002C710C"/>
    <w:rsid w:val="002C7366"/>
    <w:rsid w:val="002C74F1"/>
    <w:rsid w:val="002C754D"/>
    <w:rsid w:val="002C798C"/>
    <w:rsid w:val="002C7C2C"/>
    <w:rsid w:val="002D0193"/>
    <w:rsid w:val="002D0695"/>
    <w:rsid w:val="002D06E4"/>
    <w:rsid w:val="002D0AE7"/>
    <w:rsid w:val="002D0C56"/>
    <w:rsid w:val="002D0D73"/>
    <w:rsid w:val="002D0E1C"/>
    <w:rsid w:val="002D12AF"/>
    <w:rsid w:val="002D12C5"/>
    <w:rsid w:val="002D12CB"/>
    <w:rsid w:val="002D12E4"/>
    <w:rsid w:val="002D1496"/>
    <w:rsid w:val="002D168E"/>
    <w:rsid w:val="002D1CB1"/>
    <w:rsid w:val="002D1EA0"/>
    <w:rsid w:val="002D1F6A"/>
    <w:rsid w:val="002D225F"/>
    <w:rsid w:val="002D241C"/>
    <w:rsid w:val="002D2504"/>
    <w:rsid w:val="002D27BB"/>
    <w:rsid w:val="002D27FF"/>
    <w:rsid w:val="002D286D"/>
    <w:rsid w:val="002D320A"/>
    <w:rsid w:val="002D33DE"/>
    <w:rsid w:val="002D3650"/>
    <w:rsid w:val="002D3EBE"/>
    <w:rsid w:val="002D434A"/>
    <w:rsid w:val="002D44A2"/>
    <w:rsid w:val="002D4C49"/>
    <w:rsid w:val="002D4F65"/>
    <w:rsid w:val="002D4F9C"/>
    <w:rsid w:val="002D5162"/>
    <w:rsid w:val="002D5528"/>
    <w:rsid w:val="002D58C3"/>
    <w:rsid w:val="002D5ACF"/>
    <w:rsid w:val="002D5BB3"/>
    <w:rsid w:val="002D5DE6"/>
    <w:rsid w:val="002D6077"/>
    <w:rsid w:val="002D6141"/>
    <w:rsid w:val="002D6206"/>
    <w:rsid w:val="002D62C2"/>
    <w:rsid w:val="002D6364"/>
    <w:rsid w:val="002D6365"/>
    <w:rsid w:val="002D638A"/>
    <w:rsid w:val="002D65D6"/>
    <w:rsid w:val="002D6625"/>
    <w:rsid w:val="002D684F"/>
    <w:rsid w:val="002D6A3C"/>
    <w:rsid w:val="002D6C23"/>
    <w:rsid w:val="002D7302"/>
    <w:rsid w:val="002D7659"/>
    <w:rsid w:val="002D781C"/>
    <w:rsid w:val="002D78D2"/>
    <w:rsid w:val="002D7917"/>
    <w:rsid w:val="002D7961"/>
    <w:rsid w:val="002D7A6B"/>
    <w:rsid w:val="002D7A7E"/>
    <w:rsid w:val="002D7B61"/>
    <w:rsid w:val="002D7EDE"/>
    <w:rsid w:val="002E0040"/>
    <w:rsid w:val="002E0186"/>
    <w:rsid w:val="002E0362"/>
    <w:rsid w:val="002E0591"/>
    <w:rsid w:val="002E061C"/>
    <w:rsid w:val="002E0748"/>
    <w:rsid w:val="002E0CCC"/>
    <w:rsid w:val="002E10C2"/>
    <w:rsid w:val="002E1476"/>
    <w:rsid w:val="002E1CA1"/>
    <w:rsid w:val="002E1DF3"/>
    <w:rsid w:val="002E2387"/>
    <w:rsid w:val="002E23F5"/>
    <w:rsid w:val="002E24EA"/>
    <w:rsid w:val="002E26A9"/>
    <w:rsid w:val="002E2CFF"/>
    <w:rsid w:val="002E3023"/>
    <w:rsid w:val="002E30EB"/>
    <w:rsid w:val="002E3360"/>
    <w:rsid w:val="002E350C"/>
    <w:rsid w:val="002E3B27"/>
    <w:rsid w:val="002E3F04"/>
    <w:rsid w:val="002E3F95"/>
    <w:rsid w:val="002E429F"/>
    <w:rsid w:val="002E43DA"/>
    <w:rsid w:val="002E4574"/>
    <w:rsid w:val="002E46A4"/>
    <w:rsid w:val="002E4805"/>
    <w:rsid w:val="002E49DC"/>
    <w:rsid w:val="002E49FD"/>
    <w:rsid w:val="002E4A97"/>
    <w:rsid w:val="002E4AC2"/>
    <w:rsid w:val="002E4AC9"/>
    <w:rsid w:val="002E4EE4"/>
    <w:rsid w:val="002E5EC0"/>
    <w:rsid w:val="002E5F2F"/>
    <w:rsid w:val="002E62C8"/>
    <w:rsid w:val="002E647B"/>
    <w:rsid w:val="002E6803"/>
    <w:rsid w:val="002E6A75"/>
    <w:rsid w:val="002E7011"/>
    <w:rsid w:val="002E725E"/>
    <w:rsid w:val="002E74B2"/>
    <w:rsid w:val="002E74D0"/>
    <w:rsid w:val="002E7A27"/>
    <w:rsid w:val="002E7BD7"/>
    <w:rsid w:val="002E7C7D"/>
    <w:rsid w:val="002F04B8"/>
    <w:rsid w:val="002F0FAE"/>
    <w:rsid w:val="002F1028"/>
    <w:rsid w:val="002F104C"/>
    <w:rsid w:val="002F1057"/>
    <w:rsid w:val="002F12CC"/>
    <w:rsid w:val="002F1A55"/>
    <w:rsid w:val="002F1BF4"/>
    <w:rsid w:val="002F1DC3"/>
    <w:rsid w:val="002F1F3F"/>
    <w:rsid w:val="002F229D"/>
    <w:rsid w:val="002F26A1"/>
    <w:rsid w:val="002F2706"/>
    <w:rsid w:val="002F2819"/>
    <w:rsid w:val="002F291A"/>
    <w:rsid w:val="002F2F90"/>
    <w:rsid w:val="002F30B6"/>
    <w:rsid w:val="002F3296"/>
    <w:rsid w:val="002F3410"/>
    <w:rsid w:val="002F3527"/>
    <w:rsid w:val="002F3937"/>
    <w:rsid w:val="002F3B3C"/>
    <w:rsid w:val="002F3C95"/>
    <w:rsid w:val="002F3D7B"/>
    <w:rsid w:val="002F4709"/>
    <w:rsid w:val="002F48FA"/>
    <w:rsid w:val="002F49F4"/>
    <w:rsid w:val="002F4A2F"/>
    <w:rsid w:val="002F4BF6"/>
    <w:rsid w:val="002F4D0E"/>
    <w:rsid w:val="002F4D8C"/>
    <w:rsid w:val="002F4F17"/>
    <w:rsid w:val="002F4F8A"/>
    <w:rsid w:val="002F5097"/>
    <w:rsid w:val="002F514F"/>
    <w:rsid w:val="002F51BB"/>
    <w:rsid w:val="002F52B5"/>
    <w:rsid w:val="002F5376"/>
    <w:rsid w:val="002F54AD"/>
    <w:rsid w:val="002F5603"/>
    <w:rsid w:val="002F560D"/>
    <w:rsid w:val="002F5880"/>
    <w:rsid w:val="002F5B13"/>
    <w:rsid w:val="002F66AE"/>
    <w:rsid w:val="002F6809"/>
    <w:rsid w:val="002F6B24"/>
    <w:rsid w:val="002F6EAE"/>
    <w:rsid w:val="002F6F34"/>
    <w:rsid w:val="002F7002"/>
    <w:rsid w:val="002F72A7"/>
    <w:rsid w:val="002F7391"/>
    <w:rsid w:val="002F766C"/>
    <w:rsid w:val="002F78B3"/>
    <w:rsid w:val="002F7A16"/>
    <w:rsid w:val="002F7F77"/>
    <w:rsid w:val="0030003B"/>
    <w:rsid w:val="00300436"/>
    <w:rsid w:val="0030061A"/>
    <w:rsid w:val="003007C3"/>
    <w:rsid w:val="00300B05"/>
    <w:rsid w:val="003014EE"/>
    <w:rsid w:val="0030151E"/>
    <w:rsid w:val="00301877"/>
    <w:rsid w:val="00301A16"/>
    <w:rsid w:val="00301DA2"/>
    <w:rsid w:val="00301F97"/>
    <w:rsid w:val="00302356"/>
    <w:rsid w:val="00302512"/>
    <w:rsid w:val="0030275F"/>
    <w:rsid w:val="00302868"/>
    <w:rsid w:val="00302F1B"/>
    <w:rsid w:val="00303591"/>
    <w:rsid w:val="00303937"/>
    <w:rsid w:val="00303A1D"/>
    <w:rsid w:val="00303E50"/>
    <w:rsid w:val="003042DD"/>
    <w:rsid w:val="0030436F"/>
    <w:rsid w:val="003043D6"/>
    <w:rsid w:val="003048E8"/>
    <w:rsid w:val="00304933"/>
    <w:rsid w:val="003049CD"/>
    <w:rsid w:val="00304CCF"/>
    <w:rsid w:val="00304D93"/>
    <w:rsid w:val="00304DE3"/>
    <w:rsid w:val="00304E45"/>
    <w:rsid w:val="00304FC7"/>
    <w:rsid w:val="003050F6"/>
    <w:rsid w:val="0030553C"/>
    <w:rsid w:val="0030555D"/>
    <w:rsid w:val="00305AD7"/>
    <w:rsid w:val="00305B6B"/>
    <w:rsid w:val="00305CDF"/>
    <w:rsid w:val="00305D80"/>
    <w:rsid w:val="00305DEC"/>
    <w:rsid w:val="00305FA6"/>
    <w:rsid w:val="003060DD"/>
    <w:rsid w:val="0030611C"/>
    <w:rsid w:val="003061D0"/>
    <w:rsid w:val="00306316"/>
    <w:rsid w:val="003063FD"/>
    <w:rsid w:val="0030642E"/>
    <w:rsid w:val="00306754"/>
    <w:rsid w:val="00306C7D"/>
    <w:rsid w:val="00307084"/>
    <w:rsid w:val="003071B5"/>
    <w:rsid w:val="00307562"/>
    <w:rsid w:val="00307A15"/>
    <w:rsid w:val="00307A45"/>
    <w:rsid w:val="00307D95"/>
    <w:rsid w:val="00307DB7"/>
    <w:rsid w:val="00307E73"/>
    <w:rsid w:val="003108C4"/>
    <w:rsid w:val="00310AE8"/>
    <w:rsid w:val="00310E10"/>
    <w:rsid w:val="00310F47"/>
    <w:rsid w:val="003110CC"/>
    <w:rsid w:val="003111C1"/>
    <w:rsid w:val="00311477"/>
    <w:rsid w:val="003115A1"/>
    <w:rsid w:val="00311B94"/>
    <w:rsid w:val="00311ED0"/>
    <w:rsid w:val="003120C8"/>
    <w:rsid w:val="0031236F"/>
    <w:rsid w:val="00312483"/>
    <w:rsid w:val="0031256D"/>
    <w:rsid w:val="00312815"/>
    <w:rsid w:val="00312C28"/>
    <w:rsid w:val="00312CA3"/>
    <w:rsid w:val="00312CC9"/>
    <w:rsid w:val="00312E33"/>
    <w:rsid w:val="00312EB4"/>
    <w:rsid w:val="00313044"/>
    <w:rsid w:val="003130BC"/>
    <w:rsid w:val="003130C0"/>
    <w:rsid w:val="003130F2"/>
    <w:rsid w:val="00313186"/>
    <w:rsid w:val="00313283"/>
    <w:rsid w:val="00313288"/>
    <w:rsid w:val="003132C3"/>
    <w:rsid w:val="003135BF"/>
    <w:rsid w:val="00313770"/>
    <w:rsid w:val="003137AF"/>
    <w:rsid w:val="00313834"/>
    <w:rsid w:val="00313955"/>
    <w:rsid w:val="00313A8A"/>
    <w:rsid w:val="00313AAB"/>
    <w:rsid w:val="00313BEE"/>
    <w:rsid w:val="00313EA9"/>
    <w:rsid w:val="0031456B"/>
    <w:rsid w:val="00314AD8"/>
    <w:rsid w:val="00314B9C"/>
    <w:rsid w:val="00315352"/>
    <w:rsid w:val="00315449"/>
    <w:rsid w:val="00315557"/>
    <w:rsid w:val="003156C0"/>
    <w:rsid w:val="00315BF5"/>
    <w:rsid w:val="00315CF9"/>
    <w:rsid w:val="003161AF"/>
    <w:rsid w:val="003162D6"/>
    <w:rsid w:val="00316352"/>
    <w:rsid w:val="00316401"/>
    <w:rsid w:val="0031658D"/>
    <w:rsid w:val="00316649"/>
    <w:rsid w:val="00316E3A"/>
    <w:rsid w:val="0031711F"/>
    <w:rsid w:val="00317143"/>
    <w:rsid w:val="00317305"/>
    <w:rsid w:val="0031767E"/>
    <w:rsid w:val="00317939"/>
    <w:rsid w:val="00317B00"/>
    <w:rsid w:val="00317E6D"/>
    <w:rsid w:val="00317EBD"/>
    <w:rsid w:val="0032004C"/>
    <w:rsid w:val="00320472"/>
    <w:rsid w:val="003205F7"/>
    <w:rsid w:val="00320D1A"/>
    <w:rsid w:val="00320EF6"/>
    <w:rsid w:val="00321060"/>
    <w:rsid w:val="003213B8"/>
    <w:rsid w:val="00321496"/>
    <w:rsid w:val="0032176F"/>
    <w:rsid w:val="00321A02"/>
    <w:rsid w:val="00321FDE"/>
    <w:rsid w:val="0032219A"/>
    <w:rsid w:val="0032236C"/>
    <w:rsid w:val="003223E4"/>
    <w:rsid w:val="003226EA"/>
    <w:rsid w:val="00322802"/>
    <w:rsid w:val="0032297C"/>
    <w:rsid w:val="00322A19"/>
    <w:rsid w:val="00322A2F"/>
    <w:rsid w:val="00322A76"/>
    <w:rsid w:val="00322A8A"/>
    <w:rsid w:val="00322C05"/>
    <w:rsid w:val="00322C1F"/>
    <w:rsid w:val="00322C98"/>
    <w:rsid w:val="00322CDA"/>
    <w:rsid w:val="0032313C"/>
    <w:rsid w:val="0032377D"/>
    <w:rsid w:val="003238A6"/>
    <w:rsid w:val="00323AC1"/>
    <w:rsid w:val="00323BD7"/>
    <w:rsid w:val="00323CAB"/>
    <w:rsid w:val="00323E72"/>
    <w:rsid w:val="00323F7B"/>
    <w:rsid w:val="0032404A"/>
    <w:rsid w:val="003240C0"/>
    <w:rsid w:val="00324281"/>
    <w:rsid w:val="00324600"/>
    <w:rsid w:val="003246A4"/>
    <w:rsid w:val="00324842"/>
    <w:rsid w:val="00324D6A"/>
    <w:rsid w:val="00324E27"/>
    <w:rsid w:val="00325148"/>
    <w:rsid w:val="00325346"/>
    <w:rsid w:val="0032536F"/>
    <w:rsid w:val="00325790"/>
    <w:rsid w:val="00325822"/>
    <w:rsid w:val="003258A9"/>
    <w:rsid w:val="00325BB5"/>
    <w:rsid w:val="0032622E"/>
    <w:rsid w:val="00326939"/>
    <w:rsid w:val="00326B7D"/>
    <w:rsid w:val="00327579"/>
    <w:rsid w:val="0032758C"/>
    <w:rsid w:val="00327620"/>
    <w:rsid w:val="0032789E"/>
    <w:rsid w:val="00327987"/>
    <w:rsid w:val="00327C6F"/>
    <w:rsid w:val="00330047"/>
    <w:rsid w:val="00330074"/>
    <w:rsid w:val="0033051C"/>
    <w:rsid w:val="0033055F"/>
    <w:rsid w:val="00330F3F"/>
    <w:rsid w:val="003312DB"/>
    <w:rsid w:val="00331330"/>
    <w:rsid w:val="00331407"/>
    <w:rsid w:val="003315D0"/>
    <w:rsid w:val="0033163D"/>
    <w:rsid w:val="0033178F"/>
    <w:rsid w:val="0033182E"/>
    <w:rsid w:val="00331893"/>
    <w:rsid w:val="00331911"/>
    <w:rsid w:val="00331C02"/>
    <w:rsid w:val="00331C11"/>
    <w:rsid w:val="0033211A"/>
    <w:rsid w:val="0033216E"/>
    <w:rsid w:val="00332525"/>
    <w:rsid w:val="003327FE"/>
    <w:rsid w:val="00332806"/>
    <w:rsid w:val="00332864"/>
    <w:rsid w:val="00332923"/>
    <w:rsid w:val="00332CBC"/>
    <w:rsid w:val="00333945"/>
    <w:rsid w:val="003339F7"/>
    <w:rsid w:val="00334071"/>
    <w:rsid w:val="0033438D"/>
    <w:rsid w:val="003346A2"/>
    <w:rsid w:val="00334A15"/>
    <w:rsid w:val="00334AB4"/>
    <w:rsid w:val="00334AB7"/>
    <w:rsid w:val="00334BEA"/>
    <w:rsid w:val="00334E30"/>
    <w:rsid w:val="003351F3"/>
    <w:rsid w:val="00335435"/>
    <w:rsid w:val="003359E9"/>
    <w:rsid w:val="00335DCC"/>
    <w:rsid w:val="0033670D"/>
    <w:rsid w:val="00336A57"/>
    <w:rsid w:val="00336B06"/>
    <w:rsid w:val="00336C90"/>
    <w:rsid w:val="00336D8D"/>
    <w:rsid w:val="00337028"/>
    <w:rsid w:val="003373C0"/>
    <w:rsid w:val="003377BB"/>
    <w:rsid w:val="003378C5"/>
    <w:rsid w:val="003378DA"/>
    <w:rsid w:val="00337D37"/>
    <w:rsid w:val="00337E5F"/>
    <w:rsid w:val="00337E91"/>
    <w:rsid w:val="0034011D"/>
    <w:rsid w:val="00340181"/>
    <w:rsid w:val="00340E75"/>
    <w:rsid w:val="00341142"/>
    <w:rsid w:val="00341152"/>
    <w:rsid w:val="003412FA"/>
    <w:rsid w:val="00341898"/>
    <w:rsid w:val="00341A2D"/>
    <w:rsid w:val="00341BA7"/>
    <w:rsid w:val="00341D5C"/>
    <w:rsid w:val="00341ED5"/>
    <w:rsid w:val="00342350"/>
    <w:rsid w:val="00342914"/>
    <w:rsid w:val="00342AF6"/>
    <w:rsid w:val="00342B46"/>
    <w:rsid w:val="00342E2C"/>
    <w:rsid w:val="0034310F"/>
    <w:rsid w:val="003432F8"/>
    <w:rsid w:val="00343833"/>
    <w:rsid w:val="00343BDE"/>
    <w:rsid w:val="00343CA9"/>
    <w:rsid w:val="00343DD3"/>
    <w:rsid w:val="003440B6"/>
    <w:rsid w:val="0034411F"/>
    <w:rsid w:val="003442AF"/>
    <w:rsid w:val="00344852"/>
    <w:rsid w:val="0034492D"/>
    <w:rsid w:val="003452B2"/>
    <w:rsid w:val="0034574F"/>
    <w:rsid w:val="00345AD1"/>
    <w:rsid w:val="00345D1E"/>
    <w:rsid w:val="00345E78"/>
    <w:rsid w:val="003461AF"/>
    <w:rsid w:val="00346397"/>
    <w:rsid w:val="003465BA"/>
    <w:rsid w:val="0034696B"/>
    <w:rsid w:val="00346C45"/>
    <w:rsid w:val="00346C4B"/>
    <w:rsid w:val="00346CCE"/>
    <w:rsid w:val="0034727F"/>
    <w:rsid w:val="003472A4"/>
    <w:rsid w:val="0034756E"/>
    <w:rsid w:val="00347728"/>
    <w:rsid w:val="00347876"/>
    <w:rsid w:val="00347A98"/>
    <w:rsid w:val="00347AA5"/>
    <w:rsid w:val="00347B5F"/>
    <w:rsid w:val="00347B9D"/>
    <w:rsid w:val="00347C85"/>
    <w:rsid w:val="003502FC"/>
    <w:rsid w:val="00350967"/>
    <w:rsid w:val="00350F0F"/>
    <w:rsid w:val="00351350"/>
    <w:rsid w:val="00351877"/>
    <w:rsid w:val="003518C7"/>
    <w:rsid w:val="003518C8"/>
    <w:rsid w:val="00351D42"/>
    <w:rsid w:val="00352010"/>
    <w:rsid w:val="00352171"/>
    <w:rsid w:val="00352340"/>
    <w:rsid w:val="00352AC5"/>
    <w:rsid w:val="00352E5B"/>
    <w:rsid w:val="00352FD8"/>
    <w:rsid w:val="003531CF"/>
    <w:rsid w:val="003537C0"/>
    <w:rsid w:val="00353923"/>
    <w:rsid w:val="00353E2E"/>
    <w:rsid w:val="00353E41"/>
    <w:rsid w:val="00353F22"/>
    <w:rsid w:val="00353F3E"/>
    <w:rsid w:val="00353F64"/>
    <w:rsid w:val="00354195"/>
    <w:rsid w:val="003545C3"/>
    <w:rsid w:val="00354A89"/>
    <w:rsid w:val="00354D7D"/>
    <w:rsid w:val="0035508E"/>
    <w:rsid w:val="00355160"/>
    <w:rsid w:val="003553B9"/>
    <w:rsid w:val="003555EA"/>
    <w:rsid w:val="003556E4"/>
    <w:rsid w:val="0035589E"/>
    <w:rsid w:val="003558BE"/>
    <w:rsid w:val="0035595B"/>
    <w:rsid w:val="00355BC2"/>
    <w:rsid w:val="00355D61"/>
    <w:rsid w:val="00356374"/>
    <w:rsid w:val="003567B5"/>
    <w:rsid w:val="0035683E"/>
    <w:rsid w:val="00356923"/>
    <w:rsid w:val="00356A75"/>
    <w:rsid w:val="00356CA7"/>
    <w:rsid w:val="0035717B"/>
    <w:rsid w:val="0035743B"/>
    <w:rsid w:val="003579C0"/>
    <w:rsid w:val="003579D3"/>
    <w:rsid w:val="003579EB"/>
    <w:rsid w:val="00357A03"/>
    <w:rsid w:val="00357A0A"/>
    <w:rsid w:val="00357BA4"/>
    <w:rsid w:val="00357FEC"/>
    <w:rsid w:val="00357FF8"/>
    <w:rsid w:val="00360037"/>
    <w:rsid w:val="00360223"/>
    <w:rsid w:val="003605BD"/>
    <w:rsid w:val="003608ED"/>
    <w:rsid w:val="00360CE6"/>
    <w:rsid w:val="00360F99"/>
    <w:rsid w:val="00360FA0"/>
    <w:rsid w:val="003610EC"/>
    <w:rsid w:val="0036117C"/>
    <w:rsid w:val="003613EB"/>
    <w:rsid w:val="0036140D"/>
    <w:rsid w:val="00361817"/>
    <w:rsid w:val="0036188B"/>
    <w:rsid w:val="00361A9D"/>
    <w:rsid w:val="00361AC7"/>
    <w:rsid w:val="00362237"/>
    <w:rsid w:val="0036237F"/>
    <w:rsid w:val="003623FF"/>
    <w:rsid w:val="00362B5B"/>
    <w:rsid w:val="00362E71"/>
    <w:rsid w:val="0036303B"/>
    <w:rsid w:val="00363060"/>
    <w:rsid w:val="003634CF"/>
    <w:rsid w:val="003635F1"/>
    <w:rsid w:val="00363604"/>
    <w:rsid w:val="00363BEF"/>
    <w:rsid w:val="00363D05"/>
    <w:rsid w:val="00363EFA"/>
    <w:rsid w:val="00363F7F"/>
    <w:rsid w:val="00364015"/>
    <w:rsid w:val="00364028"/>
    <w:rsid w:val="00364BE0"/>
    <w:rsid w:val="00364E7A"/>
    <w:rsid w:val="00364F84"/>
    <w:rsid w:val="00365004"/>
    <w:rsid w:val="00365012"/>
    <w:rsid w:val="00365147"/>
    <w:rsid w:val="0036536E"/>
    <w:rsid w:val="00365515"/>
    <w:rsid w:val="00365A60"/>
    <w:rsid w:val="00365B60"/>
    <w:rsid w:val="00365B92"/>
    <w:rsid w:val="00365D4E"/>
    <w:rsid w:val="00365DB6"/>
    <w:rsid w:val="00365E36"/>
    <w:rsid w:val="00365EDC"/>
    <w:rsid w:val="00365F18"/>
    <w:rsid w:val="003662FD"/>
    <w:rsid w:val="003667DF"/>
    <w:rsid w:val="0036710E"/>
    <w:rsid w:val="003671A1"/>
    <w:rsid w:val="00367470"/>
    <w:rsid w:val="00367940"/>
    <w:rsid w:val="00367B9D"/>
    <w:rsid w:val="00367C2E"/>
    <w:rsid w:val="00370523"/>
    <w:rsid w:val="0037068C"/>
    <w:rsid w:val="003707FE"/>
    <w:rsid w:val="00370892"/>
    <w:rsid w:val="003708D5"/>
    <w:rsid w:val="0037092E"/>
    <w:rsid w:val="003709F3"/>
    <w:rsid w:val="00371367"/>
    <w:rsid w:val="003717D2"/>
    <w:rsid w:val="0037198D"/>
    <w:rsid w:val="00371A67"/>
    <w:rsid w:val="00371A82"/>
    <w:rsid w:val="00371B7C"/>
    <w:rsid w:val="00371BE0"/>
    <w:rsid w:val="00371FE4"/>
    <w:rsid w:val="003724CE"/>
    <w:rsid w:val="00372C30"/>
    <w:rsid w:val="00372E42"/>
    <w:rsid w:val="00372F45"/>
    <w:rsid w:val="00372F80"/>
    <w:rsid w:val="00373075"/>
    <w:rsid w:val="00373078"/>
    <w:rsid w:val="003730EB"/>
    <w:rsid w:val="0037344E"/>
    <w:rsid w:val="003736B3"/>
    <w:rsid w:val="003736BC"/>
    <w:rsid w:val="00373A0B"/>
    <w:rsid w:val="00373AA4"/>
    <w:rsid w:val="00373BCC"/>
    <w:rsid w:val="00373C09"/>
    <w:rsid w:val="00373E05"/>
    <w:rsid w:val="00373FBB"/>
    <w:rsid w:val="003742AD"/>
    <w:rsid w:val="00374869"/>
    <w:rsid w:val="00374D75"/>
    <w:rsid w:val="00375367"/>
    <w:rsid w:val="003753A8"/>
    <w:rsid w:val="003754E2"/>
    <w:rsid w:val="00375D79"/>
    <w:rsid w:val="00375ED5"/>
    <w:rsid w:val="00376237"/>
    <w:rsid w:val="003763E1"/>
    <w:rsid w:val="00376A49"/>
    <w:rsid w:val="00376E19"/>
    <w:rsid w:val="00377425"/>
    <w:rsid w:val="00377726"/>
    <w:rsid w:val="003777D6"/>
    <w:rsid w:val="003777FC"/>
    <w:rsid w:val="00377B64"/>
    <w:rsid w:val="00377BC6"/>
    <w:rsid w:val="0038009E"/>
    <w:rsid w:val="00380429"/>
    <w:rsid w:val="0038052F"/>
    <w:rsid w:val="00380595"/>
    <w:rsid w:val="003805F8"/>
    <w:rsid w:val="003808FE"/>
    <w:rsid w:val="00380CC3"/>
    <w:rsid w:val="003813BE"/>
    <w:rsid w:val="00381543"/>
    <w:rsid w:val="003817DF"/>
    <w:rsid w:val="00381AE8"/>
    <w:rsid w:val="00381B42"/>
    <w:rsid w:val="00381C99"/>
    <w:rsid w:val="00381E8B"/>
    <w:rsid w:val="0038254E"/>
    <w:rsid w:val="00382621"/>
    <w:rsid w:val="003826A0"/>
    <w:rsid w:val="00382A60"/>
    <w:rsid w:val="00382CD8"/>
    <w:rsid w:val="00382E73"/>
    <w:rsid w:val="0038313D"/>
    <w:rsid w:val="00383366"/>
    <w:rsid w:val="003833CD"/>
    <w:rsid w:val="003835F6"/>
    <w:rsid w:val="00383604"/>
    <w:rsid w:val="00383951"/>
    <w:rsid w:val="00383AAD"/>
    <w:rsid w:val="00383B59"/>
    <w:rsid w:val="00383CB3"/>
    <w:rsid w:val="00383DFD"/>
    <w:rsid w:val="003843B1"/>
    <w:rsid w:val="003843FA"/>
    <w:rsid w:val="0038452C"/>
    <w:rsid w:val="003845DE"/>
    <w:rsid w:val="00384822"/>
    <w:rsid w:val="003848B4"/>
    <w:rsid w:val="00384DEA"/>
    <w:rsid w:val="00385091"/>
    <w:rsid w:val="003856C3"/>
    <w:rsid w:val="0038571D"/>
    <w:rsid w:val="00385C38"/>
    <w:rsid w:val="00385DD0"/>
    <w:rsid w:val="00385DF1"/>
    <w:rsid w:val="00385ECA"/>
    <w:rsid w:val="0038600D"/>
    <w:rsid w:val="0038602F"/>
    <w:rsid w:val="003860C8"/>
    <w:rsid w:val="003862A5"/>
    <w:rsid w:val="003862E2"/>
    <w:rsid w:val="00386597"/>
    <w:rsid w:val="003869DD"/>
    <w:rsid w:val="00386E61"/>
    <w:rsid w:val="00386E7A"/>
    <w:rsid w:val="00386EB1"/>
    <w:rsid w:val="00386F98"/>
    <w:rsid w:val="003871FC"/>
    <w:rsid w:val="0038745D"/>
    <w:rsid w:val="00387550"/>
    <w:rsid w:val="003875A4"/>
    <w:rsid w:val="00387725"/>
    <w:rsid w:val="003877CD"/>
    <w:rsid w:val="00387F59"/>
    <w:rsid w:val="00390114"/>
    <w:rsid w:val="00390CD9"/>
    <w:rsid w:val="00390D3D"/>
    <w:rsid w:val="00391460"/>
    <w:rsid w:val="003917AF"/>
    <w:rsid w:val="00391997"/>
    <w:rsid w:val="00391CB3"/>
    <w:rsid w:val="00391E86"/>
    <w:rsid w:val="00391FAC"/>
    <w:rsid w:val="00392034"/>
    <w:rsid w:val="0039217A"/>
    <w:rsid w:val="0039221D"/>
    <w:rsid w:val="0039247E"/>
    <w:rsid w:val="003924BB"/>
    <w:rsid w:val="00392F00"/>
    <w:rsid w:val="00393119"/>
    <w:rsid w:val="0039318D"/>
    <w:rsid w:val="003932A4"/>
    <w:rsid w:val="00393DD5"/>
    <w:rsid w:val="00393E69"/>
    <w:rsid w:val="00393F42"/>
    <w:rsid w:val="00393FA9"/>
    <w:rsid w:val="00394144"/>
    <w:rsid w:val="00394600"/>
    <w:rsid w:val="0039463B"/>
    <w:rsid w:val="00394C1A"/>
    <w:rsid w:val="00394F48"/>
    <w:rsid w:val="00394FF8"/>
    <w:rsid w:val="00395146"/>
    <w:rsid w:val="0039566D"/>
    <w:rsid w:val="003957C5"/>
    <w:rsid w:val="003958E8"/>
    <w:rsid w:val="00395DF5"/>
    <w:rsid w:val="0039605E"/>
    <w:rsid w:val="003964C3"/>
    <w:rsid w:val="003966BB"/>
    <w:rsid w:val="0039689E"/>
    <w:rsid w:val="00396CB4"/>
    <w:rsid w:val="0039736C"/>
    <w:rsid w:val="003975A9"/>
    <w:rsid w:val="00397870"/>
    <w:rsid w:val="00397895"/>
    <w:rsid w:val="003979A6"/>
    <w:rsid w:val="003A03C6"/>
    <w:rsid w:val="003A058F"/>
    <w:rsid w:val="003A06B4"/>
    <w:rsid w:val="003A08FB"/>
    <w:rsid w:val="003A097E"/>
    <w:rsid w:val="003A0E1F"/>
    <w:rsid w:val="003A0EA5"/>
    <w:rsid w:val="003A0F78"/>
    <w:rsid w:val="003A1334"/>
    <w:rsid w:val="003A1381"/>
    <w:rsid w:val="003A147D"/>
    <w:rsid w:val="003A15CD"/>
    <w:rsid w:val="003A16F7"/>
    <w:rsid w:val="003A1840"/>
    <w:rsid w:val="003A1B54"/>
    <w:rsid w:val="003A1BED"/>
    <w:rsid w:val="003A1FA2"/>
    <w:rsid w:val="003A20C7"/>
    <w:rsid w:val="003A20DB"/>
    <w:rsid w:val="003A257B"/>
    <w:rsid w:val="003A2AA4"/>
    <w:rsid w:val="003A2D2D"/>
    <w:rsid w:val="003A2E56"/>
    <w:rsid w:val="003A2F6B"/>
    <w:rsid w:val="003A30BA"/>
    <w:rsid w:val="003A33B0"/>
    <w:rsid w:val="003A33FA"/>
    <w:rsid w:val="003A3A1D"/>
    <w:rsid w:val="003A3CB3"/>
    <w:rsid w:val="003A3E0C"/>
    <w:rsid w:val="003A4408"/>
    <w:rsid w:val="003A463D"/>
    <w:rsid w:val="003A4E26"/>
    <w:rsid w:val="003A525E"/>
    <w:rsid w:val="003A5274"/>
    <w:rsid w:val="003A534D"/>
    <w:rsid w:val="003A57AD"/>
    <w:rsid w:val="003A5AF6"/>
    <w:rsid w:val="003A5CDA"/>
    <w:rsid w:val="003A5CFF"/>
    <w:rsid w:val="003A5E13"/>
    <w:rsid w:val="003A6006"/>
    <w:rsid w:val="003A61A6"/>
    <w:rsid w:val="003A61B3"/>
    <w:rsid w:val="003A64E6"/>
    <w:rsid w:val="003A68AA"/>
    <w:rsid w:val="003A6BC4"/>
    <w:rsid w:val="003A6C0E"/>
    <w:rsid w:val="003A7160"/>
    <w:rsid w:val="003A73FF"/>
    <w:rsid w:val="003A76B3"/>
    <w:rsid w:val="003A77CB"/>
    <w:rsid w:val="003A7906"/>
    <w:rsid w:val="003A7A71"/>
    <w:rsid w:val="003B017E"/>
    <w:rsid w:val="003B07AA"/>
    <w:rsid w:val="003B0896"/>
    <w:rsid w:val="003B0A7F"/>
    <w:rsid w:val="003B0A8E"/>
    <w:rsid w:val="003B0C7E"/>
    <w:rsid w:val="003B0F23"/>
    <w:rsid w:val="003B0FFE"/>
    <w:rsid w:val="003B10D3"/>
    <w:rsid w:val="003B125D"/>
    <w:rsid w:val="003B1A48"/>
    <w:rsid w:val="003B1D93"/>
    <w:rsid w:val="003B1FBF"/>
    <w:rsid w:val="003B22A0"/>
    <w:rsid w:val="003B2756"/>
    <w:rsid w:val="003B2830"/>
    <w:rsid w:val="003B2911"/>
    <w:rsid w:val="003B2AF6"/>
    <w:rsid w:val="003B2EC9"/>
    <w:rsid w:val="003B3194"/>
    <w:rsid w:val="003B326E"/>
    <w:rsid w:val="003B35A3"/>
    <w:rsid w:val="003B3DA5"/>
    <w:rsid w:val="003B40A0"/>
    <w:rsid w:val="003B44E9"/>
    <w:rsid w:val="003B4615"/>
    <w:rsid w:val="003B46A2"/>
    <w:rsid w:val="003B4748"/>
    <w:rsid w:val="003B4847"/>
    <w:rsid w:val="003B49EB"/>
    <w:rsid w:val="003B4A50"/>
    <w:rsid w:val="003B4B76"/>
    <w:rsid w:val="003B4CEC"/>
    <w:rsid w:val="003B4D8C"/>
    <w:rsid w:val="003B4E58"/>
    <w:rsid w:val="003B4F84"/>
    <w:rsid w:val="003B5211"/>
    <w:rsid w:val="003B534D"/>
    <w:rsid w:val="003B5D1F"/>
    <w:rsid w:val="003B6030"/>
    <w:rsid w:val="003B613B"/>
    <w:rsid w:val="003B6346"/>
    <w:rsid w:val="003B67DD"/>
    <w:rsid w:val="003B6C06"/>
    <w:rsid w:val="003B6CE2"/>
    <w:rsid w:val="003B707C"/>
    <w:rsid w:val="003B70EB"/>
    <w:rsid w:val="003B726E"/>
    <w:rsid w:val="003B7708"/>
    <w:rsid w:val="003B7A64"/>
    <w:rsid w:val="003B7BA5"/>
    <w:rsid w:val="003B7FCB"/>
    <w:rsid w:val="003C018A"/>
    <w:rsid w:val="003C0317"/>
    <w:rsid w:val="003C03D9"/>
    <w:rsid w:val="003C0882"/>
    <w:rsid w:val="003C0B85"/>
    <w:rsid w:val="003C0B93"/>
    <w:rsid w:val="003C0CB3"/>
    <w:rsid w:val="003C0EB2"/>
    <w:rsid w:val="003C1643"/>
    <w:rsid w:val="003C186F"/>
    <w:rsid w:val="003C1A62"/>
    <w:rsid w:val="003C1DB1"/>
    <w:rsid w:val="003C1DC9"/>
    <w:rsid w:val="003C1E8E"/>
    <w:rsid w:val="003C1FFD"/>
    <w:rsid w:val="003C24EB"/>
    <w:rsid w:val="003C2707"/>
    <w:rsid w:val="003C2825"/>
    <w:rsid w:val="003C2882"/>
    <w:rsid w:val="003C2AA8"/>
    <w:rsid w:val="003C2B8D"/>
    <w:rsid w:val="003C3165"/>
    <w:rsid w:val="003C364A"/>
    <w:rsid w:val="003C3917"/>
    <w:rsid w:val="003C3C93"/>
    <w:rsid w:val="003C425E"/>
    <w:rsid w:val="003C45F2"/>
    <w:rsid w:val="003C4636"/>
    <w:rsid w:val="003C46FE"/>
    <w:rsid w:val="003C481F"/>
    <w:rsid w:val="003C48B7"/>
    <w:rsid w:val="003C497B"/>
    <w:rsid w:val="003C4D10"/>
    <w:rsid w:val="003C5125"/>
    <w:rsid w:val="003C57D9"/>
    <w:rsid w:val="003C5B06"/>
    <w:rsid w:val="003C5F23"/>
    <w:rsid w:val="003C601E"/>
    <w:rsid w:val="003C6581"/>
    <w:rsid w:val="003C6AA1"/>
    <w:rsid w:val="003C7169"/>
    <w:rsid w:val="003C742E"/>
    <w:rsid w:val="003C7526"/>
    <w:rsid w:val="003C769D"/>
    <w:rsid w:val="003C76CF"/>
    <w:rsid w:val="003C7728"/>
    <w:rsid w:val="003C784B"/>
    <w:rsid w:val="003C7A8E"/>
    <w:rsid w:val="003C7A9F"/>
    <w:rsid w:val="003C7D2C"/>
    <w:rsid w:val="003C7DF7"/>
    <w:rsid w:val="003D0C85"/>
    <w:rsid w:val="003D0E96"/>
    <w:rsid w:val="003D10BD"/>
    <w:rsid w:val="003D10E0"/>
    <w:rsid w:val="003D1120"/>
    <w:rsid w:val="003D114F"/>
    <w:rsid w:val="003D135B"/>
    <w:rsid w:val="003D1422"/>
    <w:rsid w:val="003D1505"/>
    <w:rsid w:val="003D1580"/>
    <w:rsid w:val="003D172E"/>
    <w:rsid w:val="003D199F"/>
    <w:rsid w:val="003D1CF5"/>
    <w:rsid w:val="003D1D5D"/>
    <w:rsid w:val="003D1D9E"/>
    <w:rsid w:val="003D1FF0"/>
    <w:rsid w:val="003D2287"/>
    <w:rsid w:val="003D2851"/>
    <w:rsid w:val="003D2890"/>
    <w:rsid w:val="003D2A0B"/>
    <w:rsid w:val="003D2D7B"/>
    <w:rsid w:val="003D3025"/>
    <w:rsid w:val="003D3197"/>
    <w:rsid w:val="003D3423"/>
    <w:rsid w:val="003D373C"/>
    <w:rsid w:val="003D384E"/>
    <w:rsid w:val="003D3BF4"/>
    <w:rsid w:val="003D43FF"/>
    <w:rsid w:val="003D4619"/>
    <w:rsid w:val="003D48D2"/>
    <w:rsid w:val="003D49AF"/>
    <w:rsid w:val="003D4D67"/>
    <w:rsid w:val="003D50AD"/>
    <w:rsid w:val="003D5358"/>
    <w:rsid w:val="003D549D"/>
    <w:rsid w:val="003D54DC"/>
    <w:rsid w:val="003D5A5B"/>
    <w:rsid w:val="003D5BF6"/>
    <w:rsid w:val="003D655C"/>
    <w:rsid w:val="003D6730"/>
    <w:rsid w:val="003D69A5"/>
    <w:rsid w:val="003D69C2"/>
    <w:rsid w:val="003D6A08"/>
    <w:rsid w:val="003D6E38"/>
    <w:rsid w:val="003D6E51"/>
    <w:rsid w:val="003D786D"/>
    <w:rsid w:val="003D7954"/>
    <w:rsid w:val="003D7B32"/>
    <w:rsid w:val="003E0001"/>
    <w:rsid w:val="003E0086"/>
    <w:rsid w:val="003E0187"/>
    <w:rsid w:val="003E09A9"/>
    <w:rsid w:val="003E0A07"/>
    <w:rsid w:val="003E0A89"/>
    <w:rsid w:val="003E0CF4"/>
    <w:rsid w:val="003E0F3B"/>
    <w:rsid w:val="003E1243"/>
    <w:rsid w:val="003E12AB"/>
    <w:rsid w:val="003E12AD"/>
    <w:rsid w:val="003E15A7"/>
    <w:rsid w:val="003E17C1"/>
    <w:rsid w:val="003E18F3"/>
    <w:rsid w:val="003E1939"/>
    <w:rsid w:val="003E1A64"/>
    <w:rsid w:val="003E1E0E"/>
    <w:rsid w:val="003E1F1D"/>
    <w:rsid w:val="003E20D0"/>
    <w:rsid w:val="003E216F"/>
    <w:rsid w:val="003E233C"/>
    <w:rsid w:val="003E250A"/>
    <w:rsid w:val="003E27EB"/>
    <w:rsid w:val="003E294B"/>
    <w:rsid w:val="003E2B4F"/>
    <w:rsid w:val="003E2EFF"/>
    <w:rsid w:val="003E2F71"/>
    <w:rsid w:val="003E30E3"/>
    <w:rsid w:val="003E32CA"/>
    <w:rsid w:val="003E354E"/>
    <w:rsid w:val="003E3838"/>
    <w:rsid w:val="003E3926"/>
    <w:rsid w:val="003E3B59"/>
    <w:rsid w:val="003E3BCE"/>
    <w:rsid w:val="003E3D40"/>
    <w:rsid w:val="003E3DB4"/>
    <w:rsid w:val="003E3ED9"/>
    <w:rsid w:val="003E40B0"/>
    <w:rsid w:val="003E4214"/>
    <w:rsid w:val="003E433F"/>
    <w:rsid w:val="003E438C"/>
    <w:rsid w:val="003E498D"/>
    <w:rsid w:val="003E4FDC"/>
    <w:rsid w:val="003E54B3"/>
    <w:rsid w:val="003E59A0"/>
    <w:rsid w:val="003E5B21"/>
    <w:rsid w:val="003E5B24"/>
    <w:rsid w:val="003E5DDE"/>
    <w:rsid w:val="003E62E3"/>
    <w:rsid w:val="003E64CC"/>
    <w:rsid w:val="003E666D"/>
    <w:rsid w:val="003E6724"/>
    <w:rsid w:val="003E69E0"/>
    <w:rsid w:val="003E6A8C"/>
    <w:rsid w:val="003E6AEF"/>
    <w:rsid w:val="003E7044"/>
    <w:rsid w:val="003E7169"/>
    <w:rsid w:val="003E763C"/>
    <w:rsid w:val="003E79E7"/>
    <w:rsid w:val="003E7E94"/>
    <w:rsid w:val="003E7EC4"/>
    <w:rsid w:val="003F010A"/>
    <w:rsid w:val="003F069B"/>
    <w:rsid w:val="003F0725"/>
    <w:rsid w:val="003F0B5A"/>
    <w:rsid w:val="003F0E01"/>
    <w:rsid w:val="003F121C"/>
    <w:rsid w:val="003F126E"/>
    <w:rsid w:val="003F13CB"/>
    <w:rsid w:val="003F16D9"/>
    <w:rsid w:val="003F171E"/>
    <w:rsid w:val="003F18BC"/>
    <w:rsid w:val="003F1AF8"/>
    <w:rsid w:val="003F1B46"/>
    <w:rsid w:val="003F1EDE"/>
    <w:rsid w:val="003F2122"/>
    <w:rsid w:val="003F222C"/>
    <w:rsid w:val="003F2319"/>
    <w:rsid w:val="003F2356"/>
    <w:rsid w:val="003F2386"/>
    <w:rsid w:val="003F2633"/>
    <w:rsid w:val="003F290D"/>
    <w:rsid w:val="003F2CD9"/>
    <w:rsid w:val="003F2EEA"/>
    <w:rsid w:val="003F34EB"/>
    <w:rsid w:val="003F35F4"/>
    <w:rsid w:val="003F3A69"/>
    <w:rsid w:val="003F3BDC"/>
    <w:rsid w:val="003F3D13"/>
    <w:rsid w:val="003F3D19"/>
    <w:rsid w:val="003F3F87"/>
    <w:rsid w:val="003F408A"/>
    <w:rsid w:val="003F43CD"/>
    <w:rsid w:val="003F4453"/>
    <w:rsid w:val="003F47A4"/>
    <w:rsid w:val="003F4905"/>
    <w:rsid w:val="003F4A72"/>
    <w:rsid w:val="003F4CA0"/>
    <w:rsid w:val="003F4E42"/>
    <w:rsid w:val="003F5936"/>
    <w:rsid w:val="003F5A52"/>
    <w:rsid w:val="003F5D0E"/>
    <w:rsid w:val="003F5F57"/>
    <w:rsid w:val="003F616B"/>
    <w:rsid w:val="003F62E2"/>
    <w:rsid w:val="003F66DC"/>
    <w:rsid w:val="003F683C"/>
    <w:rsid w:val="003F69A1"/>
    <w:rsid w:val="003F6A99"/>
    <w:rsid w:val="003F6BD7"/>
    <w:rsid w:val="003F6C95"/>
    <w:rsid w:val="003F6DA3"/>
    <w:rsid w:val="003F70D6"/>
    <w:rsid w:val="003F7A9C"/>
    <w:rsid w:val="003F7C1F"/>
    <w:rsid w:val="004002ED"/>
    <w:rsid w:val="0040070B"/>
    <w:rsid w:val="0040073E"/>
    <w:rsid w:val="00400A2C"/>
    <w:rsid w:val="00400ACE"/>
    <w:rsid w:val="00400AE3"/>
    <w:rsid w:val="00400C9E"/>
    <w:rsid w:val="00400CA8"/>
    <w:rsid w:val="00400F15"/>
    <w:rsid w:val="004013FC"/>
    <w:rsid w:val="00401587"/>
    <w:rsid w:val="00401670"/>
    <w:rsid w:val="004016AB"/>
    <w:rsid w:val="00401CD6"/>
    <w:rsid w:val="00401F2C"/>
    <w:rsid w:val="004021C0"/>
    <w:rsid w:val="004024F1"/>
    <w:rsid w:val="00402A24"/>
    <w:rsid w:val="00402EC6"/>
    <w:rsid w:val="0040304B"/>
    <w:rsid w:val="0040318B"/>
    <w:rsid w:val="004032FA"/>
    <w:rsid w:val="00403311"/>
    <w:rsid w:val="00403625"/>
    <w:rsid w:val="00403693"/>
    <w:rsid w:val="004037AE"/>
    <w:rsid w:val="0040383C"/>
    <w:rsid w:val="00403849"/>
    <w:rsid w:val="004039E9"/>
    <w:rsid w:val="00403B5C"/>
    <w:rsid w:val="00403C05"/>
    <w:rsid w:val="00403D85"/>
    <w:rsid w:val="00404217"/>
    <w:rsid w:val="004042A5"/>
    <w:rsid w:val="00404342"/>
    <w:rsid w:val="0040481A"/>
    <w:rsid w:val="00404C95"/>
    <w:rsid w:val="00404F07"/>
    <w:rsid w:val="004053A0"/>
    <w:rsid w:val="004054DF"/>
    <w:rsid w:val="0040575B"/>
    <w:rsid w:val="00405A82"/>
    <w:rsid w:val="00405ACB"/>
    <w:rsid w:val="00405BD1"/>
    <w:rsid w:val="00406024"/>
    <w:rsid w:val="004060D0"/>
    <w:rsid w:val="004062A3"/>
    <w:rsid w:val="004062A7"/>
    <w:rsid w:val="004062C6"/>
    <w:rsid w:val="004062DA"/>
    <w:rsid w:val="004063EE"/>
    <w:rsid w:val="0040649B"/>
    <w:rsid w:val="004064C9"/>
    <w:rsid w:val="00406543"/>
    <w:rsid w:val="004065E6"/>
    <w:rsid w:val="0040685E"/>
    <w:rsid w:val="004068AB"/>
    <w:rsid w:val="00406B1F"/>
    <w:rsid w:val="00406E53"/>
    <w:rsid w:val="00407537"/>
    <w:rsid w:val="00407539"/>
    <w:rsid w:val="004077AC"/>
    <w:rsid w:val="004077DD"/>
    <w:rsid w:val="00407F83"/>
    <w:rsid w:val="0041013E"/>
    <w:rsid w:val="004106E3"/>
    <w:rsid w:val="004107C5"/>
    <w:rsid w:val="0041088C"/>
    <w:rsid w:val="00410C5C"/>
    <w:rsid w:val="004112F0"/>
    <w:rsid w:val="00411674"/>
    <w:rsid w:val="0041194E"/>
    <w:rsid w:val="00411B6C"/>
    <w:rsid w:val="00411C4A"/>
    <w:rsid w:val="00412258"/>
    <w:rsid w:val="004122FE"/>
    <w:rsid w:val="00412344"/>
    <w:rsid w:val="0041259F"/>
    <w:rsid w:val="004127AD"/>
    <w:rsid w:val="0041284D"/>
    <w:rsid w:val="00412B80"/>
    <w:rsid w:val="00412D9E"/>
    <w:rsid w:val="00412E18"/>
    <w:rsid w:val="0041316C"/>
    <w:rsid w:val="004131E1"/>
    <w:rsid w:val="004133DF"/>
    <w:rsid w:val="00413729"/>
    <w:rsid w:val="004137EB"/>
    <w:rsid w:val="00413E0F"/>
    <w:rsid w:val="00413F35"/>
    <w:rsid w:val="00414207"/>
    <w:rsid w:val="0041421A"/>
    <w:rsid w:val="00414272"/>
    <w:rsid w:val="004143FC"/>
    <w:rsid w:val="004144B9"/>
    <w:rsid w:val="00414BD5"/>
    <w:rsid w:val="00414D1C"/>
    <w:rsid w:val="00414D70"/>
    <w:rsid w:val="0041506D"/>
    <w:rsid w:val="004151B9"/>
    <w:rsid w:val="0041554B"/>
    <w:rsid w:val="00415589"/>
    <w:rsid w:val="004158F2"/>
    <w:rsid w:val="0041637B"/>
    <w:rsid w:val="0041664B"/>
    <w:rsid w:val="0041677D"/>
    <w:rsid w:val="004167CC"/>
    <w:rsid w:val="00416AD8"/>
    <w:rsid w:val="00416FD5"/>
    <w:rsid w:val="004174A0"/>
    <w:rsid w:val="00417623"/>
    <w:rsid w:val="0041775A"/>
    <w:rsid w:val="00417825"/>
    <w:rsid w:val="0041787B"/>
    <w:rsid w:val="004179D6"/>
    <w:rsid w:val="00417E0D"/>
    <w:rsid w:val="00420074"/>
    <w:rsid w:val="004202BE"/>
    <w:rsid w:val="004202E5"/>
    <w:rsid w:val="00420667"/>
    <w:rsid w:val="004207A4"/>
    <w:rsid w:val="004207AB"/>
    <w:rsid w:val="0042091A"/>
    <w:rsid w:val="00420958"/>
    <w:rsid w:val="0042099F"/>
    <w:rsid w:val="004209FF"/>
    <w:rsid w:val="004216DA"/>
    <w:rsid w:val="00421B3F"/>
    <w:rsid w:val="00421C3F"/>
    <w:rsid w:val="00422091"/>
    <w:rsid w:val="00422441"/>
    <w:rsid w:val="004224C3"/>
    <w:rsid w:val="004226F6"/>
    <w:rsid w:val="00422C1E"/>
    <w:rsid w:val="00422FB8"/>
    <w:rsid w:val="0042301C"/>
    <w:rsid w:val="00423171"/>
    <w:rsid w:val="00423384"/>
    <w:rsid w:val="004236EA"/>
    <w:rsid w:val="00423700"/>
    <w:rsid w:val="00423787"/>
    <w:rsid w:val="00423A22"/>
    <w:rsid w:val="00423A35"/>
    <w:rsid w:val="00423B63"/>
    <w:rsid w:val="00423C89"/>
    <w:rsid w:val="00423F29"/>
    <w:rsid w:val="004246D9"/>
    <w:rsid w:val="004246EB"/>
    <w:rsid w:val="00424D2F"/>
    <w:rsid w:val="00424E37"/>
    <w:rsid w:val="00425382"/>
    <w:rsid w:val="004257D6"/>
    <w:rsid w:val="004257E6"/>
    <w:rsid w:val="00425820"/>
    <w:rsid w:val="00425837"/>
    <w:rsid w:val="0042598D"/>
    <w:rsid w:val="00425994"/>
    <w:rsid w:val="00425A91"/>
    <w:rsid w:val="00425A9F"/>
    <w:rsid w:val="00425EFC"/>
    <w:rsid w:val="0042631E"/>
    <w:rsid w:val="004266F2"/>
    <w:rsid w:val="00426A66"/>
    <w:rsid w:val="00426A7C"/>
    <w:rsid w:val="0042712D"/>
    <w:rsid w:val="0042771B"/>
    <w:rsid w:val="00427959"/>
    <w:rsid w:val="00427B0A"/>
    <w:rsid w:val="00427BCA"/>
    <w:rsid w:val="00427EA3"/>
    <w:rsid w:val="0043006D"/>
    <w:rsid w:val="0043040A"/>
    <w:rsid w:val="004304B7"/>
    <w:rsid w:val="004304FE"/>
    <w:rsid w:val="004306F2"/>
    <w:rsid w:val="00430818"/>
    <w:rsid w:val="004308A7"/>
    <w:rsid w:val="00430D72"/>
    <w:rsid w:val="00430E8C"/>
    <w:rsid w:val="00431310"/>
    <w:rsid w:val="004314A6"/>
    <w:rsid w:val="00431506"/>
    <w:rsid w:val="004315E6"/>
    <w:rsid w:val="004317A3"/>
    <w:rsid w:val="00432027"/>
    <w:rsid w:val="00432289"/>
    <w:rsid w:val="004322F1"/>
    <w:rsid w:val="0043275A"/>
    <w:rsid w:val="00432890"/>
    <w:rsid w:val="004328B9"/>
    <w:rsid w:val="004328F7"/>
    <w:rsid w:val="00433142"/>
    <w:rsid w:val="004333AB"/>
    <w:rsid w:val="004333EB"/>
    <w:rsid w:val="00433567"/>
    <w:rsid w:val="00433761"/>
    <w:rsid w:val="004337E3"/>
    <w:rsid w:val="00433CC2"/>
    <w:rsid w:val="00433E8A"/>
    <w:rsid w:val="00434031"/>
    <w:rsid w:val="004340A0"/>
    <w:rsid w:val="00434613"/>
    <w:rsid w:val="004347B0"/>
    <w:rsid w:val="004348E2"/>
    <w:rsid w:val="00434A54"/>
    <w:rsid w:val="00434D95"/>
    <w:rsid w:val="00434FE2"/>
    <w:rsid w:val="004351DB"/>
    <w:rsid w:val="0043547C"/>
    <w:rsid w:val="0043549F"/>
    <w:rsid w:val="00435548"/>
    <w:rsid w:val="0043561E"/>
    <w:rsid w:val="00435833"/>
    <w:rsid w:val="00435C4C"/>
    <w:rsid w:val="00436306"/>
    <w:rsid w:val="004363A1"/>
    <w:rsid w:val="004367FF"/>
    <w:rsid w:val="004368CD"/>
    <w:rsid w:val="0043692A"/>
    <w:rsid w:val="00436B07"/>
    <w:rsid w:val="00436CEB"/>
    <w:rsid w:val="004372D8"/>
    <w:rsid w:val="004372FA"/>
    <w:rsid w:val="00437399"/>
    <w:rsid w:val="004373D7"/>
    <w:rsid w:val="004379AC"/>
    <w:rsid w:val="00437A5F"/>
    <w:rsid w:val="00437AE1"/>
    <w:rsid w:val="00440046"/>
    <w:rsid w:val="0044065D"/>
    <w:rsid w:val="004406D4"/>
    <w:rsid w:val="004409FD"/>
    <w:rsid w:val="00440BEF"/>
    <w:rsid w:val="00440D90"/>
    <w:rsid w:val="00440F94"/>
    <w:rsid w:val="00441116"/>
    <w:rsid w:val="0044142C"/>
    <w:rsid w:val="00441730"/>
    <w:rsid w:val="00441A27"/>
    <w:rsid w:val="00441A7D"/>
    <w:rsid w:val="00441EE9"/>
    <w:rsid w:val="004420EE"/>
    <w:rsid w:val="0044219F"/>
    <w:rsid w:val="004421BE"/>
    <w:rsid w:val="004422DB"/>
    <w:rsid w:val="004423DB"/>
    <w:rsid w:val="00442831"/>
    <w:rsid w:val="00442CED"/>
    <w:rsid w:val="00442EC4"/>
    <w:rsid w:val="00443058"/>
    <w:rsid w:val="00443101"/>
    <w:rsid w:val="00443171"/>
    <w:rsid w:val="004431A3"/>
    <w:rsid w:val="004431B1"/>
    <w:rsid w:val="00443409"/>
    <w:rsid w:val="004434D5"/>
    <w:rsid w:val="004438AF"/>
    <w:rsid w:val="0044393E"/>
    <w:rsid w:val="00443CF9"/>
    <w:rsid w:val="00443E28"/>
    <w:rsid w:val="00443F66"/>
    <w:rsid w:val="004446E3"/>
    <w:rsid w:val="004447CA"/>
    <w:rsid w:val="0044489C"/>
    <w:rsid w:val="004448F2"/>
    <w:rsid w:val="00444BB9"/>
    <w:rsid w:val="00444D27"/>
    <w:rsid w:val="00444DBB"/>
    <w:rsid w:val="00444DF8"/>
    <w:rsid w:val="004454F2"/>
    <w:rsid w:val="0044585A"/>
    <w:rsid w:val="004458EB"/>
    <w:rsid w:val="00445A43"/>
    <w:rsid w:val="00445BD4"/>
    <w:rsid w:val="00445CE6"/>
    <w:rsid w:val="00445D73"/>
    <w:rsid w:val="00446084"/>
    <w:rsid w:val="00446136"/>
    <w:rsid w:val="00446495"/>
    <w:rsid w:val="00446680"/>
    <w:rsid w:val="00446710"/>
    <w:rsid w:val="0044690E"/>
    <w:rsid w:val="00446BE6"/>
    <w:rsid w:val="00446EE6"/>
    <w:rsid w:val="0044701B"/>
    <w:rsid w:val="00447939"/>
    <w:rsid w:val="00447B43"/>
    <w:rsid w:val="00447BBD"/>
    <w:rsid w:val="004509DC"/>
    <w:rsid w:val="00450BF7"/>
    <w:rsid w:val="00450C60"/>
    <w:rsid w:val="00450D0F"/>
    <w:rsid w:val="00450D93"/>
    <w:rsid w:val="00450DD2"/>
    <w:rsid w:val="00450DD7"/>
    <w:rsid w:val="004510B5"/>
    <w:rsid w:val="00451561"/>
    <w:rsid w:val="00451772"/>
    <w:rsid w:val="00451A18"/>
    <w:rsid w:val="00451A23"/>
    <w:rsid w:val="00451BD4"/>
    <w:rsid w:val="00451C39"/>
    <w:rsid w:val="00451C3F"/>
    <w:rsid w:val="00451DA6"/>
    <w:rsid w:val="004521F2"/>
    <w:rsid w:val="00452349"/>
    <w:rsid w:val="004529B7"/>
    <w:rsid w:val="00452A36"/>
    <w:rsid w:val="00452AB4"/>
    <w:rsid w:val="00452AD4"/>
    <w:rsid w:val="00452B0E"/>
    <w:rsid w:val="00452C7A"/>
    <w:rsid w:val="00452FCB"/>
    <w:rsid w:val="004530DB"/>
    <w:rsid w:val="00453509"/>
    <w:rsid w:val="00453584"/>
    <w:rsid w:val="004537C5"/>
    <w:rsid w:val="00453AB0"/>
    <w:rsid w:val="00453C9D"/>
    <w:rsid w:val="00453CE4"/>
    <w:rsid w:val="00453DC2"/>
    <w:rsid w:val="00453F6E"/>
    <w:rsid w:val="0045416E"/>
    <w:rsid w:val="004542FB"/>
    <w:rsid w:val="004543CA"/>
    <w:rsid w:val="00454713"/>
    <w:rsid w:val="0045486D"/>
    <w:rsid w:val="004548B9"/>
    <w:rsid w:val="004549A1"/>
    <w:rsid w:val="00454A48"/>
    <w:rsid w:val="00454BE4"/>
    <w:rsid w:val="00454D4C"/>
    <w:rsid w:val="00454EFB"/>
    <w:rsid w:val="00454F21"/>
    <w:rsid w:val="00454F5A"/>
    <w:rsid w:val="00454FE0"/>
    <w:rsid w:val="00455003"/>
    <w:rsid w:val="004550E6"/>
    <w:rsid w:val="0045517A"/>
    <w:rsid w:val="0045528D"/>
    <w:rsid w:val="004555E8"/>
    <w:rsid w:val="00455755"/>
    <w:rsid w:val="0045591F"/>
    <w:rsid w:val="00455B96"/>
    <w:rsid w:val="00455FB1"/>
    <w:rsid w:val="00456029"/>
    <w:rsid w:val="00456179"/>
    <w:rsid w:val="004569CE"/>
    <w:rsid w:val="00456B6A"/>
    <w:rsid w:val="0045704A"/>
    <w:rsid w:val="004572F4"/>
    <w:rsid w:val="004572FA"/>
    <w:rsid w:val="00457319"/>
    <w:rsid w:val="0045752B"/>
    <w:rsid w:val="0045770D"/>
    <w:rsid w:val="0045782A"/>
    <w:rsid w:val="004578A2"/>
    <w:rsid w:val="00457D46"/>
    <w:rsid w:val="00457EBB"/>
    <w:rsid w:val="0046025A"/>
    <w:rsid w:val="00460269"/>
    <w:rsid w:val="0046030E"/>
    <w:rsid w:val="004608A0"/>
    <w:rsid w:val="00460A46"/>
    <w:rsid w:val="00460AAB"/>
    <w:rsid w:val="00460D96"/>
    <w:rsid w:val="004611A4"/>
    <w:rsid w:val="004611CB"/>
    <w:rsid w:val="004613F8"/>
    <w:rsid w:val="00461863"/>
    <w:rsid w:val="004618EF"/>
    <w:rsid w:val="00461910"/>
    <w:rsid w:val="00461A27"/>
    <w:rsid w:val="00461DEA"/>
    <w:rsid w:val="004625F6"/>
    <w:rsid w:val="00462D81"/>
    <w:rsid w:val="00463065"/>
    <w:rsid w:val="004632BD"/>
    <w:rsid w:val="004632FC"/>
    <w:rsid w:val="0046340F"/>
    <w:rsid w:val="00463BF8"/>
    <w:rsid w:val="004642B0"/>
    <w:rsid w:val="00464409"/>
    <w:rsid w:val="004645D4"/>
    <w:rsid w:val="00464682"/>
    <w:rsid w:val="00464957"/>
    <w:rsid w:val="00464A06"/>
    <w:rsid w:val="00464E18"/>
    <w:rsid w:val="0046507D"/>
    <w:rsid w:val="004655EA"/>
    <w:rsid w:val="00465612"/>
    <w:rsid w:val="0046564E"/>
    <w:rsid w:val="00465B2C"/>
    <w:rsid w:val="00465C89"/>
    <w:rsid w:val="00465D2E"/>
    <w:rsid w:val="004665A9"/>
    <w:rsid w:val="004666DB"/>
    <w:rsid w:val="004666F5"/>
    <w:rsid w:val="00466C40"/>
    <w:rsid w:val="00466CEA"/>
    <w:rsid w:val="00466D45"/>
    <w:rsid w:val="0046734E"/>
    <w:rsid w:val="00467510"/>
    <w:rsid w:val="00467934"/>
    <w:rsid w:val="00467B84"/>
    <w:rsid w:val="00467BC7"/>
    <w:rsid w:val="00467C46"/>
    <w:rsid w:val="00467CA1"/>
    <w:rsid w:val="00467FF7"/>
    <w:rsid w:val="0047013B"/>
    <w:rsid w:val="00470155"/>
    <w:rsid w:val="004702FF"/>
    <w:rsid w:val="00470390"/>
    <w:rsid w:val="004708B3"/>
    <w:rsid w:val="00470EE2"/>
    <w:rsid w:val="00470F43"/>
    <w:rsid w:val="00471235"/>
    <w:rsid w:val="00471364"/>
    <w:rsid w:val="004717B0"/>
    <w:rsid w:val="00471D37"/>
    <w:rsid w:val="00471E18"/>
    <w:rsid w:val="00471E50"/>
    <w:rsid w:val="00472473"/>
    <w:rsid w:val="00472BF7"/>
    <w:rsid w:val="00473235"/>
    <w:rsid w:val="00473434"/>
    <w:rsid w:val="004735D4"/>
    <w:rsid w:val="00474168"/>
    <w:rsid w:val="004741E8"/>
    <w:rsid w:val="00474A6F"/>
    <w:rsid w:val="00474ADB"/>
    <w:rsid w:val="00474D46"/>
    <w:rsid w:val="00474E50"/>
    <w:rsid w:val="00474E57"/>
    <w:rsid w:val="00474F51"/>
    <w:rsid w:val="00474FA1"/>
    <w:rsid w:val="00475110"/>
    <w:rsid w:val="004753E2"/>
    <w:rsid w:val="00475BEC"/>
    <w:rsid w:val="00475DAA"/>
    <w:rsid w:val="00476230"/>
    <w:rsid w:val="00476571"/>
    <w:rsid w:val="00476698"/>
    <w:rsid w:val="00476709"/>
    <w:rsid w:val="0047679E"/>
    <w:rsid w:val="0047682E"/>
    <w:rsid w:val="00476A70"/>
    <w:rsid w:val="004772AB"/>
    <w:rsid w:val="004772F3"/>
    <w:rsid w:val="00477612"/>
    <w:rsid w:val="004777DE"/>
    <w:rsid w:val="00477BEF"/>
    <w:rsid w:val="00477EBA"/>
    <w:rsid w:val="00477EFA"/>
    <w:rsid w:val="004801EA"/>
    <w:rsid w:val="004806C2"/>
    <w:rsid w:val="00480DED"/>
    <w:rsid w:val="00480E83"/>
    <w:rsid w:val="00481070"/>
    <w:rsid w:val="0048136A"/>
    <w:rsid w:val="004813C0"/>
    <w:rsid w:val="004814AE"/>
    <w:rsid w:val="00481519"/>
    <w:rsid w:val="004819C5"/>
    <w:rsid w:val="004819FA"/>
    <w:rsid w:val="00481A0F"/>
    <w:rsid w:val="00481CBE"/>
    <w:rsid w:val="00481F7B"/>
    <w:rsid w:val="00481FFF"/>
    <w:rsid w:val="00482155"/>
    <w:rsid w:val="00482209"/>
    <w:rsid w:val="0048228E"/>
    <w:rsid w:val="004822D9"/>
    <w:rsid w:val="0048238C"/>
    <w:rsid w:val="004823B1"/>
    <w:rsid w:val="00482572"/>
    <w:rsid w:val="0048260A"/>
    <w:rsid w:val="00482625"/>
    <w:rsid w:val="00482808"/>
    <w:rsid w:val="00482D3F"/>
    <w:rsid w:val="004839CD"/>
    <w:rsid w:val="00483C97"/>
    <w:rsid w:val="00484153"/>
    <w:rsid w:val="004845C8"/>
    <w:rsid w:val="004845EC"/>
    <w:rsid w:val="00484609"/>
    <w:rsid w:val="0048476F"/>
    <w:rsid w:val="00484DB1"/>
    <w:rsid w:val="00484E6A"/>
    <w:rsid w:val="0048502E"/>
    <w:rsid w:val="004850CD"/>
    <w:rsid w:val="00485261"/>
    <w:rsid w:val="00485AE0"/>
    <w:rsid w:val="00485C8E"/>
    <w:rsid w:val="00485F6A"/>
    <w:rsid w:val="00485F89"/>
    <w:rsid w:val="00486007"/>
    <w:rsid w:val="00486253"/>
    <w:rsid w:val="00486268"/>
    <w:rsid w:val="0048676A"/>
    <w:rsid w:val="004868C4"/>
    <w:rsid w:val="00486A8E"/>
    <w:rsid w:val="00486BF5"/>
    <w:rsid w:val="00486CCE"/>
    <w:rsid w:val="00487584"/>
    <w:rsid w:val="004879E5"/>
    <w:rsid w:val="00487AC3"/>
    <w:rsid w:val="00490364"/>
    <w:rsid w:val="0049037A"/>
    <w:rsid w:val="0049078B"/>
    <w:rsid w:val="00490BBA"/>
    <w:rsid w:val="00490FC7"/>
    <w:rsid w:val="00491083"/>
    <w:rsid w:val="0049109C"/>
    <w:rsid w:val="00491547"/>
    <w:rsid w:val="0049159E"/>
    <w:rsid w:val="0049188D"/>
    <w:rsid w:val="00491DE7"/>
    <w:rsid w:val="0049222F"/>
    <w:rsid w:val="004924D3"/>
    <w:rsid w:val="00492671"/>
    <w:rsid w:val="00492773"/>
    <w:rsid w:val="0049279B"/>
    <w:rsid w:val="00492BC1"/>
    <w:rsid w:val="00492CFD"/>
    <w:rsid w:val="00493244"/>
    <w:rsid w:val="0049336F"/>
    <w:rsid w:val="00493519"/>
    <w:rsid w:val="004935F6"/>
    <w:rsid w:val="00493866"/>
    <w:rsid w:val="00493891"/>
    <w:rsid w:val="00493EAB"/>
    <w:rsid w:val="004941D7"/>
    <w:rsid w:val="0049420A"/>
    <w:rsid w:val="0049466A"/>
    <w:rsid w:val="00494926"/>
    <w:rsid w:val="00494B85"/>
    <w:rsid w:val="00494CC9"/>
    <w:rsid w:val="00494D07"/>
    <w:rsid w:val="00494DF5"/>
    <w:rsid w:val="00494E59"/>
    <w:rsid w:val="00495130"/>
    <w:rsid w:val="0049528F"/>
    <w:rsid w:val="004953D5"/>
    <w:rsid w:val="00495712"/>
    <w:rsid w:val="00495973"/>
    <w:rsid w:val="00495A72"/>
    <w:rsid w:val="00496181"/>
    <w:rsid w:val="00496AAA"/>
    <w:rsid w:val="00496DC3"/>
    <w:rsid w:val="00496EBE"/>
    <w:rsid w:val="0049703C"/>
    <w:rsid w:val="0049728B"/>
    <w:rsid w:val="00497299"/>
    <w:rsid w:val="004976CB"/>
    <w:rsid w:val="004978C6"/>
    <w:rsid w:val="004A0064"/>
    <w:rsid w:val="004A01B1"/>
    <w:rsid w:val="004A0509"/>
    <w:rsid w:val="004A0762"/>
    <w:rsid w:val="004A0802"/>
    <w:rsid w:val="004A0B76"/>
    <w:rsid w:val="004A1048"/>
    <w:rsid w:val="004A1505"/>
    <w:rsid w:val="004A19D3"/>
    <w:rsid w:val="004A1A25"/>
    <w:rsid w:val="004A1CC7"/>
    <w:rsid w:val="004A1CEF"/>
    <w:rsid w:val="004A200E"/>
    <w:rsid w:val="004A2015"/>
    <w:rsid w:val="004A21C4"/>
    <w:rsid w:val="004A2291"/>
    <w:rsid w:val="004A2464"/>
    <w:rsid w:val="004A2AC0"/>
    <w:rsid w:val="004A2CDC"/>
    <w:rsid w:val="004A3121"/>
    <w:rsid w:val="004A3402"/>
    <w:rsid w:val="004A36FA"/>
    <w:rsid w:val="004A386F"/>
    <w:rsid w:val="004A3CD1"/>
    <w:rsid w:val="004A3FEF"/>
    <w:rsid w:val="004A434C"/>
    <w:rsid w:val="004A476A"/>
    <w:rsid w:val="004A487B"/>
    <w:rsid w:val="004A4A2B"/>
    <w:rsid w:val="004A4BF7"/>
    <w:rsid w:val="004A4F9D"/>
    <w:rsid w:val="004A543F"/>
    <w:rsid w:val="004A55E0"/>
    <w:rsid w:val="004A5B2A"/>
    <w:rsid w:val="004A60E6"/>
    <w:rsid w:val="004A64BE"/>
    <w:rsid w:val="004A6B86"/>
    <w:rsid w:val="004A6D84"/>
    <w:rsid w:val="004A6F87"/>
    <w:rsid w:val="004A7835"/>
    <w:rsid w:val="004A7CFF"/>
    <w:rsid w:val="004A7DEE"/>
    <w:rsid w:val="004B001F"/>
    <w:rsid w:val="004B032C"/>
    <w:rsid w:val="004B03B3"/>
    <w:rsid w:val="004B03C8"/>
    <w:rsid w:val="004B06F5"/>
    <w:rsid w:val="004B080A"/>
    <w:rsid w:val="004B0940"/>
    <w:rsid w:val="004B0D5E"/>
    <w:rsid w:val="004B0FCB"/>
    <w:rsid w:val="004B0FD1"/>
    <w:rsid w:val="004B116B"/>
    <w:rsid w:val="004B116F"/>
    <w:rsid w:val="004B1609"/>
    <w:rsid w:val="004B17E6"/>
    <w:rsid w:val="004B18BA"/>
    <w:rsid w:val="004B1B6C"/>
    <w:rsid w:val="004B1D82"/>
    <w:rsid w:val="004B1ECC"/>
    <w:rsid w:val="004B1FA2"/>
    <w:rsid w:val="004B2132"/>
    <w:rsid w:val="004B2228"/>
    <w:rsid w:val="004B258F"/>
    <w:rsid w:val="004B2A81"/>
    <w:rsid w:val="004B2F11"/>
    <w:rsid w:val="004B312F"/>
    <w:rsid w:val="004B351F"/>
    <w:rsid w:val="004B3A88"/>
    <w:rsid w:val="004B3DB7"/>
    <w:rsid w:val="004B40DF"/>
    <w:rsid w:val="004B47C0"/>
    <w:rsid w:val="004B48BB"/>
    <w:rsid w:val="004B4B9A"/>
    <w:rsid w:val="004B4D46"/>
    <w:rsid w:val="004B4DE5"/>
    <w:rsid w:val="004B4E91"/>
    <w:rsid w:val="004B4F27"/>
    <w:rsid w:val="004B4F53"/>
    <w:rsid w:val="004B4FA7"/>
    <w:rsid w:val="004B51B4"/>
    <w:rsid w:val="004B5227"/>
    <w:rsid w:val="004B5244"/>
    <w:rsid w:val="004B582D"/>
    <w:rsid w:val="004B5927"/>
    <w:rsid w:val="004B5B81"/>
    <w:rsid w:val="004B5E81"/>
    <w:rsid w:val="004B606D"/>
    <w:rsid w:val="004B6792"/>
    <w:rsid w:val="004B69AA"/>
    <w:rsid w:val="004B6CFF"/>
    <w:rsid w:val="004B6F58"/>
    <w:rsid w:val="004B6F9E"/>
    <w:rsid w:val="004B72A6"/>
    <w:rsid w:val="004B732A"/>
    <w:rsid w:val="004B76BA"/>
    <w:rsid w:val="004B7807"/>
    <w:rsid w:val="004B7B80"/>
    <w:rsid w:val="004B7BF6"/>
    <w:rsid w:val="004B7BFD"/>
    <w:rsid w:val="004B7E74"/>
    <w:rsid w:val="004C02A5"/>
    <w:rsid w:val="004C0409"/>
    <w:rsid w:val="004C0735"/>
    <w:rsid w:val="004C0A99"/>
    <w:rsid w:val="004C0CFC"/>
    <w:rsid w:val="004C0F20"/>
    <w:rsid w:val="004C1B89"/>
    <w:rsid w:val="004C1BC8"/>
    <w:rsid w:val="004C1D53"/>
    <w:rsid w:val="004C1E9E"/>
    <w:rsid w:val="004C2257"/>
    <w:rsid w:val="004C288E"/>
    <w:rsid w:val="004C29C4"/>
    <w:rsid w:val="004C2AF7"/>
    <w:rsid w:val="004C2D44"/>
    <w:rsid w:val="004C3070"/>
    <w:rsid w:val="004C3153"/>
    <w:rsid w:val="004C3347"/>
    <w:rsid w:val="004C3537"/>
    <w:rsid w:val="004C37A0"/>
    <w:rsid w:val="004C3A8C"/>
    <w:rsid w:val="004C3BA0"/>
    <w:rsid w:val="004C3BE1"/>
    <w:rsid w:val="004C3CCF"/>
    <w:rsid w:val="004C4149"/>
    <w:rsid w:val="004C4200"/>
    <w:rsid w:val="004C4207"/>
    <w:rsid w:val="004C46ED"/>
    <w:rsid w:val="004C4852"/>
    <w:rsid w:val="004C48CC"/>
    <w:rsid w:val="004C498E"/>
    <w:rsid w:val="004C4B6E"/>
    <w:rsid w:val="004C4C83"/>
    <w:rsid w:val="004C4D7D"/>
    <w:rsid w:val="004C50F0"/>
    <w:rsid w:val="004C5574"/>
    <w:rsid w:val="004C57D5"/>
    <w:rsid w:val="004C5C9F"/>
    <w:rsid w:val="004C6006"/>
    <w:rsid w:val="004C6370"/>
    <w:rsid w:val="004C63F0"/>
    <w:rsid w:val="004C649C"/>
    <w:rsid w:val="004C68C3"/>
    <w:rsid w:val="004C6A7B"/>
    <w:rsid w:val="004C6CB4"/>
    <w:rsid w:val="004C6DCB"/>
    <w:rsid w:val="004C6F03"/>
    <w:rsid w:val="004C701B"/>
    <w:rsid w:val="004C7091"/>
    <w:rsid w:val="004C70FD"/>
    <w:rsid w:val="004C7428"/>
    <w:rsid w:val="004C74B0"/>
    <w:rsid w:val="004C7651"/>
    <w:rsid w:val="004C771A"/>
    <w:rsid w:val="004C793F"/>
    <w:rsid w:val="004C7AF6"/>
    <w:rsid w:val="004C7B94"/>
    <w:rsid w:val="004C7C1E"/>
    <w:rsid w:val="004D0588"/>
    <w:rsid w:val="004D05A7"/>
    <w:rsid w:val="004D06B6"/>
    <w:rsid w:val="004D070B"/>
    <w:rsid w:val="004D09ED"/>
    <w:rsid w:val="004D104D"/>
    <w:rsid w:val="004D11D1"/>
    <w:rsid w:val="004D11F4"/>
    <w:rsid w:val="004D1522"/>
    <w:rsid w:val="004D19DB"/>
    <w:rsid w:val="004D1A9B"/>
    <w:rsid w:val="004D1BE9"/>
    <w:rsid w:val="004D1C18"/>
    <w:rsid w:val="004D1CFB"/>
    <w:rsid w:val="004D1F2F"/>
    <w:rsid w:val="004D20A8"/>
    <w:rsid w:val="004D20D6"/>
    <w:rsid w:val="004D2322"/>
    <w:rsid w:val="004D2541"/>
    <w:rsid w:val="004D26EB"/>
    <w:rsid w:val="004D287C"/>
    <w:rsid w:val="004D2C92"/>
    <w:rsid w:val="004D2E68"/>
    <w:rsid w:val="004D354D"/>
    <w:rsid w:val="004D35D4"/>
    <w:rsid w:val="004D37CD"/>
    <w:rsid w:val="004D3A5A"/>
    <w:rsid w:val="004D3A92"/>
    <w:rsid w:val="004D3B6E"/>
    <w:rsid w:val="004D4455"/>
    <w:rsid w:val="004D4A0C"/>
    <w:rsid w:val="004D4C65"/>
    <w:rsid w:val="004D4E14"/>
    <w:rsid w:val="004D4EEF"/>
    <w:rsid w:val="004D50A2"/>
    <w:rsid w:val="004D50A5"/>
    <w:rsid w:val="004D54BC"/>
    <w:rsid w:val="004D54FA"/>
    <w:rsid w:val="004D5570"/>
    <w:rsid w:val="004D5E46"/>
    <w:rsid w:val="004D5F24"/>
    <w:rsid w:val="004D675E"/>
    <w:rsid w:val="004D67F1"/>
    <w:rsid w:val="004D6BBA"/>
    <w:rsid w:val="004D6E20"/>
    <w:rsid w:val="004D6E74"/>
    <w:rsid w:val="004D7004"/>
    <w:rsid w:val="004D7289"/>
    <w:rsid w:val="004D753C"/>
    <w:rsid w:val="004D76FD"/>
    <w:rsid w:val="004D79F3"/>
    <w:rsid w:val="004D7EF8"/>
    <w:rsid w:val="004D7FA7"/>
    <w:rsid w:val="004E0221"/>
    <w:rsid w:val="004E03A9"/>
    <w:rsid w:val="004E0537"/>
    <w:rsid w:val="004E0568"/>
    <w:rsid w:val="004E07C0"/>
    <w:rsid w:val="004E094F"/>
    <w:rsid w:val="004E0A6B"/>
    <w:rsid w:val="004E116F"/>
    <w:rsid w:val="004E11B4"/>
    <w:rsid w:val="004E14FB"/>
    <w:rsid w:val="004E16DA"/>
    <w:rsid w:val="004E1703"/>
    <w:rsid w:val="004E1A44"/>
    <w:rsid w:val="004E1C0F"/>
    <w:rsid w:val="004E1CDB"/>
    <w:rsid w:val="004E1DF0"/>
    <w:rsid w:val="004E1F98"/>
    <w:rsid w:val="004E217A"/>
    <w:rsid w:val="004E21BA"/>
    <w:rsid w:val="004E2245"/>
    <w:rsid w:val="004E22F6"/>
    <w:rsid w:val="004E29F4"/>
    <w:rsid w:val="004E3054"/>
    <w:rsid w:val="004E3886"/>
    <w:rsid w:val="004E3949"/>
    <w:rsid w:val="004E3BF9"/>
    <w:rsid w:val="004E3BFD"/>
    <w:rsid w:val="004E3D57"/>
    <w:rsid w:val="004E41E6"/>
    <w:rsid w:val="004E4233"/>
    <w:rsid w:val="004E434A"/>
    <w:rsid w:val="004E4432"/>
    <w:rsid w:val="004E4847"/>
    <w:rsid w:val="004E49A8"/>
    <w:rsid w:val="004E4A8B"/>
    <w:rsid w:val="004E4B19"/>
    <w:rsid w:val="004E4F89"/>
    <w:rsid w:val="004E5780"/>
    <w:rsid w:val="004E590A"/>
    <w:rsid w:val="004E5954"/>
    <w:rsid w:val="004E5C96"/>
    <w:rsid w:val="004E5D76"/>
    <w:rsid w:val="004E61D5"/>
    <w:rsid w:val="004E6480"/>
    <w:rsid w:val="004E65FE"/>
    <w:rsid w:val="004E66DB"/>
    <w:rsid w:val="004E685F"/>
    <w:rsid w:val="004E69FC"/>
    <w:rsid w:val="004E6A06"/>
    <w:rsid w:val="004E6D16"/>
    <w:rsid w:val="004E729B"/>
    <w:rsid w:val="004E72D4"/>
    <w:rsid w:val="004E77A9"/>
    <w:rsid w:val="004E7867"/>
    <w:rsid w:val="004E7873"/>
    <w:rsid w:val="004E78BC"/>
    <w:rsid w:val="004E7913"/>
    <w:rsid w:val="004E7EFC"/>
    <w:rsid w:val="004F00E8"/>
    <w:rsid w:val="004F04A7"/>
    <w:rsid w:val="004F05B3"/>
    <w:rsid w:val="004F0BA2"/>
    <w:rsid w:val="004F0EBD"/>
    <w:rsid w:val="004F1197"/>
    <w:rsid w:val="004F11B3"/>
    <w:rsid w:val="004F12E2"/>
    <w:rsid w:val="004F1580"/>
    <w:rsid w:val="004F1887"/>
    <w:rsid w:val="004F1922"/>
    <w:rsid w:val="004F19FD"/>
    <w:rsid w:val="004F1A6F"/>
    <w:rsid w:val="004F1C93"/>
    <w:rsid w:val="004F204C"/>
    <w:rsid w:val="004F2261"/>
    <w:rsid w:val="004F22CF"/>
    <w:rsid w:val="004F236A"/>
    <w:rsid w:val="004F242B"/>
    <w:rsid w:val="004F257C"/>
    <w:rsid w:val="004F2687"/>
    <w:rsid w:val="004F27C8"/>
    <w:rsid w:val="004F29AF"/>
    <w:rsid w:val="004F2D5B"/>
    <w:rsid w:val="004F2FCD"/>
    <w:rsid w:val="004F3058"/>
    <w:rsid w:val="004F3097"/>
    <w:rsid w:val="004F32B8"/>
    <w:rsid w:val="004F330E"/>
    <w:rsid w:val="004F3344"/>
    <w:rsid w:val="004F33CF"/>
    <w:rsid w:val="004F35AD"/>
    <w:rsid w:val="004F3785"/>
    <w:rsid w:val="004F3C78"/>
    <w:rsid w:val="004F3E0D"/>
    <w:rsid w:val="004F4273"/>
    <w:rsid w:val="004F429D"/>
    <w:rsid w:val="004F46BE"/>
    <w:rsid w:val="004F48E7"/>
    <w:rsid w:val="004F48F9"/>
    <w:rsid w:val="004F4B7C"/>
    <w:rsid w:val="004F4C64"/>
    <w:rsid w:val="004F4D4B"/>
    <w:rsid w:val="004F4E35"/>
    <w:rsid w:val="004F4E6A"/>
    <w:rsid w:val="004F5038"/>
    <w:rsid w:val="004F51C2"/>
    <w:rsid w:val="004F52D3"/>
    <w:rsid w:val="004F53C1"/>
    <w:rsid w:val="004F59A5"/>
    <w:rsid w:val="004F5C17"/>
    <w:rsid w:val="004F5C57"/>
    <w:rsid w:val="004F5CC3"/>
    <w:rsid w:val="004F5EA3"/>
    <w:rsid w:val="004F6096"/>
    <w:rsid w:val="004F64E3"/>
    <w:rsid w:val="004F66E7"/>
    <w:rsid w:val="004F6864"/>
    <w:rsid w:val="004F6D46"/>
    <w:rsid w:val="004F7030"/>
    <w:rsid w:val="004F7354"/>
    <w:rsid w:val="004F743B"/>
    <w:rsid w:val="004F7475"/>
    <w:rsid w:val="004F753E"/>
    <w:rsid w:val="004F7D08"/>
    <w:rsid w:val="004F7EBA"/>
    <w:rsid w:val="005000F5"/>
    <w:rsid w:val="00500230"/>
    <w:rsid w:val="005003F5"/>
    <w:rsid w:val="00500545"/>
    <w:rsid w:val="0050079F"/>
    <w:rsid w:val="005008FA"/>
    <w:rsid w:val="0050091E"/>
    <w:rsid w:val="00500997"/>
    <w:rsid w:val="00500B8F"/>
    <w:rsid w:val="00500C07"/>
    <w:rsid w:val="00500C8C"/>
    <w:rsid w:val="00500DDA"/>
    <w:rsid w:val="005016C0"/>
    <w:rsid w:val="00501D69"/>
    <w:rsid w:val="00501DE6"/>
    <w:rsid w:val="0050213E"/>
    <w:rsid w:val="005022AB"/>
    <w:rsid w:val="005028FD"/>
    <w:rsid w:val="00502A46"/>
    <w:rsid w:val="00503030"/>
    <w:rsid w:val="00503258"/>
    <w:rsid w:val="00503856"/>
    <w:rsid w:val="00503A78"/>
    <w:rsid w:val="00503B51"/>
    <w:rsid w:val="005041F0"/>
    <w:rsid w:val="005042C5"/>
    <w:rsid w:val="0050486C"/>
    <w:rsid w:val="0050492F"/>
    <w:rsid w:val="00504B83"/>
    <w:rsid w:val="00504EA6"/>
    <w:rsid w:val="00505013"/>
    <w:rsid w:val="00505627"/>
    <w:rsid w:val="00505635"/>
    <w:rsid w:val="00505AAC"/>
    <w:rsid w:val="00505BA1"/>
    <w:rsid w:val="005061E8"/>
    <w:rsid w:val="005062AC"/>
    <w:rsid w:val="0050695A"/>
    <w:rsid w:val="005069DF"/>
    <w:rsid w:val="00506A7D"/>
    <w:rsid w:val="00506B6D"/>
    <w:rsid w:val="00506F56"/>
    <w:rsid w:val="00507258"/>
    <w:rsid w:val="005076B3"/>
    <w:rsid w:val="00507897"/>
    <w:rsid w:val="0050797E"/>
    <w:rsid w:val="00507DAF"/>
    <w:rsid w:val="00507E54"/>
    <w:rsid w:val="00507E77"/>
    <w:rsid w:val="005102A2"/>
    <w:rsid w:val="005102F5"/>
    <w:rsid w:val="0051039E"/>
    <w:rsid w:val="0051041F"/>
    <w:rsid w:val="005105F1"/>
    <w:rsid w:val="00510814"/>
    <w:rsid w:val="005109B6"/>
    <w:rsid w:val="00510DF9"/>
    <w:rsid w:val="00510F4F"/>
    <w:rsid w:val="0051145B"/>
    <w:rsid w:val="0051152A"/>
    <w:rsid w:val="005118B7"/>
    <w:rsid w:val="005118BC"/>
    <w:rsid w:val="00511BB9"/>
    <w:rsid w:val="00511CB1"/>
    <w:rsid w:val="00511EB2"/>
    <w:rsid w:val="00511ECF"/>
    <w:rsid w:val="005122B6"/>
    <w:rsid w:val="00512DFE"/>
    <w:rsid w:val="00512E2E"/>
    <w:rsid w:val="0051306D"/>
    <w:rsid w:val="00513109"/>
    <w:rsid w:val="005131B2"/>
    <w:rsid w:val="005132E5"/>
    <w:rsid w:val="005133B7"/>
    <w:rsid w:val="0051379C"/>
    <w:rsid w:val="005137A1"/>
    <w:rsid w:val="005139F3"/>
    <w:rsid w:val="00513B91"/>
    <w:rsid w:val="00513F36"/>
    <w:rsid w:val="00514373"/>
    <w:rsid w:val="00514491"/>
    <w:rsid w:val="0051469D"/>
    <w:rsid w:val="005146BD"/>
    <w:rsid w:val="00514980"/>
    <w:rsid w:val="00514A63"/>
    <w:rsid w:val="00514C2F"/>
    <w:rsid w:val="00514D2D"/>
    <w:rsid w:val="00514E14"/>
    <w:rsid w:val="00514FBF"/>
    <w:rsid w:val="0051500D"/>
    <w:rsid w:val="0051502D"/>
    <w:rsid w:val="00515207"/>
    <w:rsid w:val="00515254"/>
    <w:rsid w:val="00515440"/>
    <w:rsid w:val="00515BBC"/>
    <w:rsid w:val="00515C5F"/>
    <w:rsid w:val="00515C7F"/>
    <w:rsid w:val="00516019"/>
    <w:rsid w:val="0051629B"/>
    <w:rsid w:val="00517105"/>
    <w:rsid w:val="005172DA"/>
    <w:rsid w:val="005179A0"/>
    <w:rsid w:val="00517B83"/>
    <w:rsid w:val="00517BD1"/>
    <w:rsid w:val="00517F3D"/>
    <w:rsid w:val="00520435"/>
    <w:rsid w:val="005209B3"/>
    <w:rsid w:val="005209B9"/>
    <w:rsid w:val="00520BF3"/>
    <w:rsid w:val="00520C7B"/>
    <w:rsid w:val="00521153"/>
    <w:rsid w:val="005211E4"/>
    <w:rsid w:val="005212D6"/>
    <w:rsid w:val="0052168A"/>
    <w:rsid w:val="005217E9"/>
    <w:rsid w:val="00521838"/>
    <w:rsid w:val="00521DB4"/>
    <w:rsid w:val="00521F42"/>
    <w:rsid w:val="005220FA"/>
    <w:rsid w:val="00522220"/>
    <w:rsid w:val="00522478"/>
    <w:rsid w:val="00522755"/>
    <w:rsid w:val="00522CAF"/>
    <w:rsid w:val="00522CD0"/>
    <w:rsid w:val="00522E31"/>
    <w:rsid w:val="00522F54"/>
    <w:rsid w:val="00522F8A"/>
    <w:rsid w:val="00523267"/>
    <w:rsid w:val="005233CF"/>
    <w:rsid w:val="005235CF"/>
    <w:rsid w:val="005239E5"/>
    <w:rsid w:val="0052442D"/>
    <w:rsid w:val="00524932"/>
    <w:rsid w:val="00524CD9"/>
    <w:rsid w:val="005254B7"/>
    <w:rsid w:val="005255D1"/>
    <w:rsid w:val="005257E6"/>
    <w:rsid w:val="00525ED1"/>
    <w:rsid w:val="00525F4D"/>
    <w:rsid w:val="00526724"/>
    <w:rsid w:val="005267CC"/>
    <w:rsid w:val="00526884"/>
    <w:rsid w:val="00526887"/>
    <w:rsid w:val="00526C68"/>
    <w:rsid w:val="00526CFD"/>
    <w:rsid w:val="00526F28"/>
    <w:rsid w:val="005271D4"/>
    <w:rsid w:val="0052738C"/>
    <w:rsid w:val="0052776B"/>
    <w:rsid w:val="00527FBD"/>
    <w:rsid w:val="005301A4"/>
    <w:rsid w:val="005301F6"/>
    <w:rsid w:val="005303CE"/>
    <w:rsid w:val="005307B7"/>
    <w:rsid w:val="005307DC"/>
    <w:rsid w:val="00530D3C"/>
    <w:rsid w:val="00530F57"/>
    <w:rsid w:val="00530F68"/>
    <w:rsid w:val="0053133B"/>
    <w:rsid w:val="005317CF"/>
    <w:rsid w:val="00531862"/>
    <w:rsid w:val="00531970"/>
    <w:rsid w:val="00531A87"/>
    <w:rsid w:val="00531D69"/>
    <w:rsid w:val="00531D6A"/>
    <w:rsid w:val="00531ED1"/>
    <w:rsid w:val="00532093"/>
    <w:rsid w:val="005320CA"/>
    <w:rsid w:val="00532B9A"/>
    <w:rsid w:val="00532CEA"/>
    <w:rsid w:val="00532CFE"/>
    <w:rsid w:val="00532FA0"/>
    <w:rsid w:val="00533394"/>
    <w:rsid w:val="00533497"/>
    <w:rsid w:val="00533608"/>
    <w:rsid w:val="005337BD"/>
    <w:rsid w:val="00533808"/>
    <w:rsid w:val="00533921"/>
    <w:rsid w:val="005339F1"/>
    <w:rsid w:val="00533E5D"/>
    <w:rsid w:val="00533F1A"/>
    <w:rsid w:val="00534382"/>
    <w:rsid w:val="0053473D"/>
    <w:rsid w:val="005347DF"/>
    <w:rsid w:val="00534BEF"/>
    <w:rsid w:val="00534BF1"/>
    <w:rsid w:val="00535110"/>
    <w:rsid w:val="00535184"/>
    <w:rsid w:val="00535382"/>
    <w:rsid w:val="00535640"/>
    <w:rsid w:val="00535806"/>
    <w:rsid w:val="00535957"/>
    <w:rsid w:val="00535CFD"/>
    <w:rsid w:val="00535DF9"/>
    <w:rsid w:val="00535E0B"/>
    <w:rsid w:val="00535E45"/>
    <w:rsid w:val="00535EFF"/>
    <w:rsid w:val="00535F92"/>
    <w:rsid w:val="005362F0"/>
    <w:rsid w:val="005368B3"/>
    <w:rsid w:val="00536C4F"/>
    <w:rsid w:val="00536E9B"/>
    <w:rsid w:val="00536F80"/>
    <w:rsid w:val="0053709E"/>
    <w:rsid w:val="0053761C"/>
    <w:rsid w:val="005376B7"/>
    <w:rsid w:val="00537735"/>
    <w:rsid w:val="00537D95"/>
    <w:rsid w:val="00537DDD"/>
    <w:rsid w:val="00537F21"/>
    <w:rsid w:val="00540129"/>
    <w:rsid w:val="0054016B"/>
    <w:rsid w:val="005401FC"/>
    <w:rsid w:val="00540390"/>
    <w:rsid w:val="0054042F"/>
    <w:rsid w:val="00540588"/>
    <w:rsid w:val="00540828"/>
    <w:rsid w:val="00540A57"/>
    <w:rsid w:val="00540BC4"/>
    <w:rsid w:val="00540C35"/>
    <w:rsid w:val="00540DD8"/>
    <w:rsid w:val="00540F53"/>
    <w:rsid w:val="005412C2"/>
    <w:rsid w:val="0054148B"/>
    <w:rsid w:val="00541522"/>
    <w:rsid w:val="0054194D"/>
    <w:rsid w:val="00541DA6"/>
    <w:rsid w:val="00541F78"/>
    <w:rsid w:val="005421E7"/>
    <w:rsid w:val="005422D0"/>
    <w:rsid w:val="005426F1"/>
    <w:rsid w:val="00543039"/>
    <w:rsid w:val="00543158"/>
    <w:rsid w:val="005431EC"/>
    <w:rsid w:val="00543889"/>
    <w:rsid w:val="0054393D"/>
    <w:rsid w:val="00543B0F"/>
    <w:rsid w:val="00543F35"/>
    <w:rsid w:val="0054440F"/>
    <w:rsid w:val="00544839"/>
    <w:rsid w:val="00544846"/>
    <w:rsid w:val="00544980"/>
    <w:rsid w:val="00544B10"/>
    <w:rsid w:val="00544CEC"/>
    <w:rsid w:val="00544D05"/>
    <w:rsid w:val="00544D62"/>
    <w:rsid w:val="00544D93"/>
    <w:rsid w:val="00544EE5"/>
    <w:rsid w:val="005450E7"/>
    <w:rsid w:val="00545244"/>
    <w:rsid w:val="00545252"/>
    <w:rsid w:val="005455F2"/>
    <w:rsid w:val="00545C20"/>
    <w:rsid w:val="00546303"/>
    <w:rsid w:val="00546781"/>
    <w:rsid w:val="005467DD"/>
    <w:rsid w:val="0054694C"/>
    <w:rsid w:val="00546AFE"/>
    <w:rsid w:val="00546C88"/>
    <w:rsid w:val="00546DD2"/>
    <w:rsid w:val="005472FE"/>
    <w:rsid w:val="00547349"/>
    <w:rsid w:val="00547539"/>
    <w:rsid w:val="00547B76"/>
    <w:rsid w:val="00547B8A"/>
    <w:rsid w:val="00550298"/>
    <w:rsid w:val="00550470"/>
    <w:rsid w:val="005504A3"/>
    <w:rsid w:val="005505B1"/>
    <w:rsid w:val="005506E1"/>
    <w:rsid w:val="005508E1"/>
    <w:rsid w:val="00550B63"/>
    <w:rsid w:val="00550D1E"/>
    <w:rsid w:val="00550E8A"/>
    <w:rsid w:val="005515B8"/>
    <w:rsid w:val="00551658"/>
    <w:rsid w:val="00551856"/>
    <w:rsid w:val="0055197D"/>
    <w:rsid w:val="00551AF9"/>
    <w:rsid w:val="00551DC6"/>
    <w:rsid w:val="00552245"/>
    <w:rsid w:val="005524CB"/>
    <w:rsid w:val="00552561"/>
    <w:rsid w:val="005526BD"/>
    <w:rsid w:val="005528F8"/>
    <w:rsid w:val="00552FF8"/>
    <w:rsid w:val="00553182"/>
    <w:rsid w:val="0055342B"/>
    <w:rsid w:val="00553539"/>
    <w:rsid w:val="005538BD"/>
    <w:rsid w:val="00553C6E"/>
    <w:rsid w:val="00553F21"/>
    <w:rsid w:val="005540C6"/>
    <w:rsid w:val="0055429E"/>
    <w:rsid w:val="00554407"/>
    <w:rsid w:val="0055474F"/>
    <w:rsid w:val="0055482E"/>
    <w:rsid w:val="0055499E"/>
    <w:rsid w:val="00554AD0"/>
    <w:rsid w:val="00554D27"/>
    <w:rsid w:val="00554D5A"/>
    <w:rsid w:val="0055561E"/>
    <w:rsid w:val="00555812"/>
    <w:rsid w:val="0055598E"/>
    <w:rsid w:val="00556470"/>
    <w:rsid w:val="00556486"/>
    <w:rsid w:val="005566E0"/>
    <w:rsid w:val="00556A95"/>
    <w:rsid w:val="00556BD2"/>
    <w:rsid w:val="005570BF"/>
    <w:rsid w:val="00557190"/>
    <w:rsid w:val="005577E0"/>
    <w:rsid w:val="005578B4"/>
    <w:rsid w:val="00557DC3"/>
    <w:rsid w:val="00557FFD"/>
    <w:rsid w:val="005600DC"/>
    <w:rsid w:val="00560736"/>
    <w:rsid w:val="0056078F"/>
    <w:rsid w:val="005608F0"/>
    <w:rsid w:val="00560E23"/>
    <w:rsid w:val="005611AE"/>
    <w:rsid w:val="005615D6"/>
    <w:rsid w:val="00561A6C"/>
    <w:rsid w:val="00561D8F"/>
    <w:rsid w:val="00561E74"/>
    <w:rsid w:val="00561E82"/>
    <w:rsid w:val="00561F91"/>
    <w:rsid w:val="00562040"/>
    <w:rsid w:val="0056228A"/>
    <w:rsid w:val="00562755"/>
    <w:rsid w:val="00562A8D"/>
    <w:rsid w:val="00563150"/>
    <w:rsid w:val="005635CC"/>
    <w:rsid w:val="0056370F"/>
    <w:rsid w:val="00563948"/>
    <w:rsid w:val="005639DB"/>
    <w:rsid w:val="00563D16"/>
    <w:rsid w:val="00563E5D"/>
    <w:rsid w:val="005641B3"/>
    <w:rsid w:val="0056428E"/>
    <w:rsid w:val="0056482D"/>
    <w:rsid w:val="00564893"/>
    <w:rsid w:val="005648C4"/>
    <w:rsid w:val="00564A50"/>
    <w:rsid w:val="00564C1A"/>
    <w:rsid w:val="00564D48"/>
    <w:rsid w:val="00564F62"/>
    <w:rsid w:val="00565888"/>
    <w:rsid w:val="00565916"/>
    <w:rsid w:val="00565B57"/>
    <w:rsid w:val="00565B83"/>
    <w:rsid w:val="00565CBE"/>
    <w:rsid w:val="00565DD8"/>
    <w:rsid w:val="00565E12"/>
    <w:rsid w:val="00566006"/>
    <w:rsid w:val="0056614A"/>
    <w:rsid w:val="00566291"/>
    <w:rsid w:val="005662AB"/>
    <w:rsid w:val="00566601"/>
    <w:rsid w:val="0056676A"/>
    <w:rsid w:val="0056680B"/>
    <w:rsid w:val="00566854"/>
    <w:rsid w:val="0056769F"/>
    <w:rsid w:val="00567829"/>
    <w:rsid w:val="005679B9"/>
    <w:rsid w:val="00570065"/>
    <w:rsid w:val="00570360"/>
    <w:rsid w:val="005706E0"/>
    <w:rsid w:val="005709E8"/>
    <w:rsid w:val="00571120"/>
    <w:rsid w:val="005712A4"/>
    <w:rsid w:val="005719FD"/>
    <w:rsid w:val="00571D1B"/>
    <w:rsid w:val="00571F79"/>
    <w:rsid w:val="0057260A"/>
    <w:rsid w:val="0057280A"/>
    <w:rsid w:val="005729CE"/>
    <w:rsid w:val="005729E7"/>
    <w:rsid w:val="00572A13"/>
    <w:rsid w:val="00572C00"/>
    <w:rsid w:val="00572F35"/>
    <w:rsid w:val="00572F63"/>
    <w:rsid w:val="005737BB"/>
    <w:rsid w:val="0057398A"/>
    <w:rsid w:val="00573C67"/>
    <w:rsid w:val="00574626"/>
    <w:rsid w:val="00574B07"/>
    <w:rsid w:val="00574DFC"/>
    <w:rsid w:val="005754F2"/>
    <w:rsid w:val="00575532"/>
    <w:rsid w:val="005758F9"/>
    <w:rsid w:val="00575A2B"/>
    <w:rsid w:val="00575FB8"/>
    <w:rsid w:val="00576111"/>
    <w:rsid w:val="00576461"/>
    <w:rsid w:val="00576657"/>
    <w:rsid w:val="005767EE"/>
    <w:rsid w:val="00576898"/>
    <w:rsid w:val="00576BB2"/>
    <w:rsid w:val="00577015"/>
    <w:rsid w:val="005770D3"/>
    <w:rsid w:val="00577546"/>
    <w:rsid w:val="00577A70"/>
    <w:rsid w:val="00577A95"/>
    <w:rsid w:val="00577E77"/>
    <w:rsid w:val="005802F5"/>
    <w:rsid w:val="00580366"/>
    <w:rsid w:val="00580C5E"/>
    <w:rsid w:val="0058114D"/>
    <w:rsid w:val="00581164"/>
    <w:rsid w:val="00581638"/>
    <w:rsid w:val="005819EA"/>
    <w:rsid w:val="00581A82"/>
    <w:rsid w:val="00581BAD"/>
    <w:rsid w:val="00581D4C"/>
    <w:rsid w:val="00581F3C"/>
    <w:rsid w:val="005821B5"/>
    <w:rsid w:val="00582266"/>
    <w:rsid w:val="00582832"/>
    <w:rsid w:val="00582880"/>
    <w:rsid w:val="00582B9D"/>
    <w:rsid w:val="00582C50"/>
    <w:rsid w:val="00582DBF"/>
    <w:rsid w:val="00582F54"/>
    <w:rsid w:val="00583227"/>
    <w:rsid w:val="00583246"/>
    <w:rsid w:val="00583555"/>
    <w:rsid w:val="00583A39"/>
    <w:rsid w:val="00583B9B"/>
    <w:rsid w:val="005844F3"/>
    <w:rsid w:val="00584782"/>
    <w:rsid w:val="00584A74"/>
    <w:rsid w:val="00584A86"/>
    <w:rsid w:val="00584AFC"/>
    <w:rsid w:val="00584BE3"/>
    <w:rsid w:val="00584CE2"/>
    <w:rsid w:val="005851BB"/>
    <w:rsid w:val="005853F8"/>
    <w:rsid w:val="005855E5"/>
    <w:rsid w:val="0058587C"/>
    <w:rsid w:val="00585C80"/>
    <w:rsid w:val="0058604D"/>
    <w:rsid w:val="0058655E"/>
    <w:rsid w:val="0058657F"/>
    <w:rsid w:val="005866D2"/>
    <w:rsid w:val="00586758"/>
    <w:rsid w:val="005867BF"/>
    <w:rsid w:val="0058681A"/>
    <w:rsid w:val="00586D76"/>
    <w:rsid w:val="00586E6E"/>
    <w:rsid w:val="00586E8D"/>
    <w:rsid w:val="00587121"/>
    <w:rsid w:val="00587284"/>
    <w:rsid w:val="0058736C"/>
    <w:rsid w:val="005873C9"/>
    <w:rsid w:val="005900C7"/>
    <w:rsid w:val="005900D7"/>
    <w:rsid w:val="00590153"/>
    <w:rsid w:val="00590478"/>
    <w:rsid w:val="0059063D"/>
    <w:rsid w:val="005908EC"/>
    <w:rsid w:val="00590A92"/>
    <w:rsid w:val="005911E3"/>
    <w:rsid w:val="005914AF"/>
    <w:rsid w:val="0059160F"/>
    <w:rsid w:val="0059195B"/>
    <w:rsid w:val="00591B79"/>
    <w:rsid w:val="00591E0A"/>
    <w:rsid w:val="00592126"/>
    <w:rsid w:val="00592518"/>
    <w:rsid w:val="00592955"/>
    <w:rsid w:val="00592AA9"/>
    <w:rsid w:val="00592D51"/>
    <w:rsid w:val="0059305A"/>
    <w:rsid w:val="005933CE"/>
    <w:rsid w:val="00593592"/>
    <w:rsid w:val="0059397C"/>
    <w:rsid w:val="00593A6A"/>
    <w:rsid w:val="00593C93"/>
    <w:rsid w:val="00593EAC"/>
    <w:rsid w:val="00594203"/>
    <w:rsid w:val="005942BC"/>
    <w:rsid w:val="005945B2"/>
    <w:rsid w:val="005948D9"/>
    <w:rsid w:val="00594CDB"/>
    <w:rsid w:val="00594CED"/>
    <w:rsid w:val="00594FF8"/>
    <w:rsid w:val="005951F7"/>
    <w:rsid w:val="0059521B"/>
    <w:rsid w:val="005953DF"/>
    <w:rsid w:val="00595989"/>
    <w:rsid w:val="00595D3C"/>
    <w:rsid w:val="00595D87"/>
    <w:rsid w:val="00596119"/>
    <w:rsid w:val="00596162"/>
    <w:rsid w:val="005961C2"/>
    <w:rsid w:val="0059635B"/>
    <w:rsid w:val="00596431"/>
    <w:rsid w:val="00596738"/>
    <w:rsid w:val="00596740"/>
    <w:rsid w:val="005969B7"/>
    <w:rsid w:val="00596D92"/>
    <w:rsid w:val="00596F0F"/>
    <w:rsid w:val="00596F4E"/>
    <w:rsid w:val="0059700C"/>
    <w:rsid w:val="0059717F"/>
    <w:rsid w:val="0059732E"/>
    <w:rsid w:val="005977FF"/>
    <w:rsid w:val="005978C9"/>
    <w:rsid w:val="005979CA"/>
    <w:rsid w:val="005A0770"/>
    <w:rsid w:val="005A08D2"/>
    <w:rsid w:val="005A0A7D"/>
    <w:rsid w:val="005A0E12"/>
    <w:rsid w:val="005A0F68"/>
    <w:rsid w:val="005A11D4"/>
    <w:rsid w:val="005A129B"/>
    <w:rsid w:val="005A1335"/>
    <w:rsid w:val="005A1443"/>
    <w:rsid w:val="005A14D2"/>
    <w:rsid w:val="005A14ED"/>
    <w:rsid w:val="005A197D"/>
    <w:rsid w:val="005A19CC"/>
    <w:rsid w:val="005A1E65"/>
    <w:rsid w:val="005A1FF4"/>
    <w:rsid w:val="005A21CE"/>
    <w:rsid w:val="005A25D8"/>
    <w:rsid w:val="005A2731"/>
    <w:rsid w:val="005A28DE"/>
    <w:rsid w:val="005A2BE3"/>
    <w:rsid w:val="005A2F37"/>
    <w:rsid w:val="005A329C"/>
    <w:rsid w:val="005A32BD"/>
    <w:rsid w:val="005A32EF"/>
    <w:rsid w:val="005A3382"/>
    <w:rsid w:val="005A3651"/>
    <w:rsid w:val="005A3735"/>
    <w:rsid w:val="005A386C"/>
    <w:rsid w:val="005A38EF"/>
    <w:rsid w:val="005A3A46"/>
    <w:rsid w:val="005A3CC0"/>
    <w:rsid w:val="005A3EFB"/>
    <w:rsid w:val="005A43B9"/>
    <w:rsid w:val="005A4444"/>
    <w:rsid w:val="005A44E7"/>
    <w:rsid w:val="005A46D3"/>
    <w:rsid w:val="005A46D8"/>
    <w:rsid w:val="005A4D1E"/>
    <w:rsid w:val="005A520F"/>
    <w:rsid w:val="005A529E"/>
    <w:rsid w:val="005A550C"/>
    <w:rsid w:val="005A56DF"/>
    <w:rsid w:val="005A5AFC"/>
    <w:rsid w:val="005A5E20"/>
    <w:rsid w:val="005A613A"/>
    <w:rsid w:val="005A618B"/>
    <w:rsid w:val="005A6902"/>
    <w:rsid w:val="005A6F62"/>
    <w:rsid w:val="005A6F8A"/>
    <w:rsid w:val="005A719E"/>
    <w:rsid w:val="005A7426"/>
    <w:rsid w:val="005A7532"/>
    <w:rsid w:val="005A75AF"/>
    <w:rsid w:val="005A76B5"/>
    <w:rsid w:val="005A771D"/>
    <w:rsid w:val="005A7865"/>
    <w:rsid w:val="005A78DF"/>
    <w:rsid w:val="005A7BC3"/>
    <w:rsid w:val="005A7D50"/>
    <w:rsid w:val="005A7F56"/>
    <w:rsid w:val="005B00AE"/>
    <w:rsid w:val="005B031C"/>
    <w:rsid w:val="005B04E3"/>
    <w:rsid w:val="005B080B"/>
    <w:rsid w:val="005B0873"/>
    <w:rsid w:val="005B0EE9"/>
    <w:rsid w:val="005B1028"/>
    <w:rsid w:val="005B1375"/>
    <w:rsid w:val="005B17E9"/>
    <w:rsid w:val="005B1A9F"/>
    <w:rsid w:val="005B1FD3"/>
    <w:rsid w:val="005B205D"/>
    <w:rsid w:val="005B2094"/>
    <w:rsid w:val="005B20CB"/>
    <w:rsid w:val="005B21C6"/>
    <w:rsid w:val="005B2356"/>
    <w:rsid w:val="005B248D"/>
    <w:rsid w:val="005B252E"/>
    <w:rsid w:val="005B259D"/>
    <w:rsid w:val="005B26FF"/>
    <w:rsid w:val="005B28DA"/>
    <w:rsid w:val="005B3227"/>
    <w:rsid w:val="005B3456"/>
    <w:rsid w:val="005B354C"/>
    <w:rsid w:val="005B35B6"/>
    <w:rsid w:val="005B35D0"/>
    <w:rsid w:val="005B36F9"/>
    <w:rsid w:val="005B3794"/>
    <w:rsid w:val="005B37ED"/>
    <w:rsid w:val="005B3B69"/>
    <w:rsid w:val="005B3E3A"/>
    <w:rsid w:val="005B3EC9"/>
    <w:rsid w:val="005B407F"/>
    <w:rsid w:val="005B40C9"/>
    <w:rsid w:val="005B40CD"/>
    <w:rsid w:val="005B4209"/>
    <w:rsid w:val="005B4E48"/>
    <w:rsid w:val="005B5016"/>
    <w:rsid w:val="005B51FE"/>
    <w:rsid w:val="005B5574"/>
    <w:rsid w:val="005B5E9C"/>
    <w:rsid w:val="005B6213"/>
    <w:rsid w:val="005B6323"/>
    <w:rsid w:val="005B64C6"/>
    <w:rsid w:val="005B69E3"/>
    <w:rsid w:val="005B6AB8"/>
    <w:rsid w:val="005B72E7"/>
    <w:rsid w:val="005B74D2"/>
    <w:rsid w:val="005B7524"/>
    <w:rsid w:val="005B76B4"/>
    <w:rsid w:val="005B7771"/>
    <w:rsid w:val="005B78EB"/>
    <w:rsid w:val="005B7CD1"/>
    <w:rsid w:val="005B7FC1"/>
    <w:rsid w:val="005B7FCE"/>
    <w:rsid w:val="005B7FF4"/>
    <w:rsid w:val="005C0244"/>
    <w:rsid w:val="005C04BE"/>
    <w:rsid w:val="005C0970"/>
    <w:rsid w:val="005C09E6"/>
    <w:rsid w:val="005C0C22"/>
    <w:rsid w:val="005C0DAC"/>
    <w:rsid w:val="005C11A6"/>
    <w:rsid w:val="005C16CD"/>
    <w:rsid w:val="005C16F2"/>
    <w:rsid w:val="005C179F"/>
    <w:rsid w:val="005C1A3B"/>
    <w:rsid w:val="005C1AFC"/>
    <w:rsid w:val="005C1C18"/>
    <w:rsid w:val="005C1D9B"/>
    <w:rsid w:val="005C22C4"/>
    <w:rsid w:val="005C2321"/>
    <w:rsid w:val="005C2874"/>
    <w:rsid w:val="005C2919"/>
    <w:rsid w:val="005C294D"/>
    <w:rsid w:val="005C2C67"/>
    <w:rsid w:val="005C2C82"/>
    <w:rsid w:val="005C2D1C"/>
    <w:rsid w:val="005C30DC"/>
    <w:rsid w:val="005C3471"/>
    <w:rsid w:val="005C3D17"/>
    <w:rsid w:val="005C40DB"/>
    <w:rsid w:val="005C4171"/>
    <w:rsid w:val="005C4551"/>
    <w:rsid w:val="005C4571"/>
    <w:rsid w:val="005C494C"/>
    <w:rsid w:val="005C4CF3"/>
    <w:rsid w:val="005C4E76"/>
    <w:rsid w:val="005C4F2F"/>
    <w:rsid w:val="005C57FC"/>
    <w:rsid w:val="005C581A"/>
    <w:rsid w:val="005C5A49"/>
    <w:rsid w:val="005C5B53"/>
    <w:rsid w:val="005C5D5E"/>
    <w:rsid w:val="005C5DB5"/>
    <w:rsid w:val="005C641A"/>
    <w:rsid w:val="005C66E1"/>
    <w:rsid w:val="005C6951"/>
    <w:rsid w:val="005C6C2D"/>
    <w:rsid w:val="005C7148"/>
    <w:rsid w:val="005C729F"/>
    <w:rsid w:val="005C72D8"/>
    <w:rsid w:val="005C7B0B"/>
    <w:rsid w:val="005C7B49"/>
    <w:rsid w:val="005C7DAA"/>
    <w:rsid w:val="005C7E75"/>
    <w:rsid w:val="005D02A4"/>
    <w:rsid w:val="005D03B3"/>
    <w:rsid w:val="005D03BC"/>
    <w:rsid w:val="005D0497"/>
    <w:rsid w:val="005D0575"/>
    <w:rsid w:val="005D0A4A"/>
    <w:rsid w:val="005D0C15"/>
    <w:rsid w:val="005D0F85"/>
    <w:rsid w:val="005D129C"/>
    <w:rsid w:val="005D1754"/>
    <w:rsid w:val="005D19AA"/>
    <w:rsid w:val="005D1D73"/>
    <w:rsid w:val="005D1D75"/>
    <w:rsid w:val="005D1E17"/>
    <w:rsid w:val="005D2142"/>
    <w:rsid w:val="005D22AD"/>
    <w:rsid w:val="005D2308"/>
    <w:rsid w:val="005D2347"/>
    <w:rsid w:val="005D28EC"/>
    <w:rsid w:val="005D2A5B"/>
    <w:rsid w:val="005D2B06"/>
    <w:rsid w:val="005D2DE3"/>
    <w:rsid w:val="005D33CA"/>
    <w:rsid w:val="005D355C"/>
    <w:rsid w:val="005D3C0E"/>
    <w:rsid w:val="005D4022"/>
    <w:rsid w:val="005D41C7"/>
    <w:rsid w:val="005D4664"/>
    <w:rsid w:val="005D469B"/>
    <w:rsid w:val="005D47B2"/>
    <w:rsid w:val="005D4BCA"/>
    <w:rsid w:val="005D4C44"/>
    <w:rsid w:val="005D4DCE"/>
    <w:rsid w:val="005D549E"/>
    <w:rsid w:val="005D59BB"/>
    <w:rsid w:val="005D5DCB"/>
    <w:rsid w:val="005D5EDF"/>
    <w:rsid w:val="005D618A"/>
    <w:rsid w:val="005D6729"/>
    <w:rsid w:val="005D6A64"/>
    <w:rsid w:val="005D6B82"/>
    <w:rsid w:val="005D6FD7"/>
    <w:rsid w:val="005D7013"/>
    <w:rsid w:val="005D732D"/>
    <w:rsid w:val="005D736C"/>
    <w:rsid w:val="005D739B"/>
    <w:rsid w:val="005D7518"/>
    <w:rsid w:val="005D7573"/>
    <w:rsid w:val="005D7D65"/>
    <w:rsid w:val="005E009F"/>
    <w:rsid w:val="005E0273"/>
    <w:rsid w:val="005E0899"/>
    <w:rsid w:val="005E09AB"/>
    <w:rsid w:val="005E0A94"/>
    <w:rsid w:val="005E0BD6"/>
    <w:rsid w:val="005E1058"/>
    <w:rsid w:val="005E10B1"/>
    <w:rsid w:val="005E1148"/>
    <w:rsid w:val="005E11B8"/>
    <w:rsid w:val="005E12A4"/>
    <w:rsid w:val="005E1662"/>
    <w:rsid w:val="005E185E"/>
    <w:rsid w:val="005E253F"/>
    <w:rsid w:val="005E25A3"/>
    <w:rsid w:val="005E2CD4"/>
    <w:rsid w:val="005E30E1"/>
    <w:rsid w:val="005E314B"/>
    <w:rsid w:val="005E3736"/>
    <w:rsid w:val="005E391D"/>
    <w:rsid w:val="005E3B1B"/>
    <w:rsid w:val="005E3D66"/>
    <w:rsid w:val="005E3EF8"/>
    <w:rsid w:val="005E4012"/>
    <w:rsid w:val="005E40F9"/>
    <w:rsid w:val="005E427F"/>
    <w:rsid w:val="005E4428"/>
    <w:rsid w:val="005E4990"/>
    <w:rsid w:val="005E4C1B"/>
    <w:rsid w:val="005E4CDF"/>
    <w:rsid w:val="005E5843"/>
    <w:rsid w:val="005E58E0"/>
    <w:rsid w:val="005E59BC"/>
    <w:rsid w:val="005E5A60"/>
    <w:rsid w:val="005E5DD1"/>
    <w:rsid w:val="005E61D5"/>
    <w:rsid w:val="005E6416"/>
    <w:rsid w:val="005E656A"/>
    <w:rsid w:val="005E675C"/>
    <w:rsid w:val="005E684E"/>
    <w:rsid w:val="005E6A94"/>
    <w:rsid w:val="005E6E20"/>
    <w:rsid w:val="005E6EC7"/>
    <w:rsid w:val="005E6F36"/>
    <w:rsid w:val="005E6F54"/>
    <w:rsid w:val="005E75F5"/>
    <w:rsid w:val="005E7A59"/>
    <w:rsid w:val="005E7D96"/>
    <w:rsid w:val="005E7FB6"/>
    <w:rsid w:val="005F06D6"/>
    <w:rsid w:val="005F0A68"/>
    <w:rsid w:val="005F0B81"/>
    <w:rsid w:val="005F11C2"/>
    <w:rsid w:val="005F14DC"/>
    <w:rsid w:val="005F181C"/>
    <w:rsid w:val="005F1AF8"/>
    <w:rsid w:val="005F1CBC"/>
    <w:rsid w:val="005F1D45"/>
    <w:rsid w:val="005F1D50"/>
    <w:rsid w:val="005F1DE7"/>
    <w:rsid w:val="005F20C1"/>
    <w:rsid w:val="005F2483"/>
    <w:rsid w:val="005F28C5"/>
    <w:rsid w:val="005F293C"/>
    <w:rsid w:val="005F297E"/>
    <w:rsid w:val="005F2C81"/>
    <w:rsid w:val="005F3096"/>
    <w:rsid w:val="005F30A4"/>
    <w:rsid w:val="005F31B9"/>
    <w:rsid w:val="005F3635"/>
    <w:rsid w:val="005F38DD"/>
    <w:rsid w:val="005F3A68"/>
    <w:rsid w:val="005F3BAA"/>
    <w:rsid w:val="005F42EA"/>
    <w:rsid w:val="005F43E3"/>
    <w:rsid w:val="005F46B6"/>
    <w:rsid w:val="005F4A2F"/>
    <w:rsid w:val="005F4C88"/>
    <w:rsid w:val="005F4C8E"/>
    <w:rsid w:val="005F4E58"/>
    <w:rsid w:val="005F5092"/>
    <w:rsid w:val="005F5504"/>
    <w:rsid w:val="005F589A"/>
    <w:rsid w:val="005F58B7"/>
    <w:rsid w:val="005F5DE8"/>
    <w:rsid w:val="005F5FB3"/>
    <w:rsid w:val="005F62A2"/>
    <w:rsid w:val="005F6389"/>
    <w:rsid w:val="005F643E"/>
    <w:rsid w:val="005F6541"/>
    <w:rsid w:val="005F65F8"/>
    <w:rsid w:val="005F67EF"/>
    <w:rsid w:val="005F69A8"/>
    <w:rsid w:val="005F6A98"/>
    <w:rsid w:val="005F6F89"/>
    <w:rsid w:val="005F7069"/>
    <w:rsid w:val="005F70DA"/>
    <w:rsid w:val="005F71B3"/>
    <w:rsid w:val="005F72F9"/>
    <w:rsid w:val="005F7573"/>
    <w:rsid w:val="005F7712"/>
    <w:rsid w:val="005F7A06"/>
    <w:rsid w:val="00600207"/>
    <w:rsid w:val="00600268"/>
    <w:rsid w:val="00600422"/>
    <w:rsid w:val="006005BC"/>
    <w:rsid w:val="00600661"/>
    <w:rsid w:val="00600822"/>
    <w:rsid w:val="006011B5"/>
    <w:rsid w:val="0060181B"/>
    <w:rsid w:val="00601AEF"/>
    <w:rsid w:val="00601DFC"/>
    <w:rsid w:val="0060253A"/>
    <w:rsid w:val="00602669"/>
    <w:rsid w:val="006026D4"/>
    <w:rsid w:val="00602837"/>
    <w:rsid w:val="006029B1"/>
    <w:rsid w:val="00602F2D"/>
    <w:rsid w:val="00602FD3"/>
    <w:rsid w:val="006032DD"/>
    <w:rsid w:val="00603333"/>
    <w:rsid w:val="00603795"/>
    <w:rsid w:val="00603993"/>
    <w:rsid w:val="00603AE9"/>
    <w:rsid w:val="00603B71"/>
    <w:rsid w:val="00603DDC"/>
    <w:rsid w:val="00603E20"/>
    <w:rsid w:val="006044E5"/>
    <w:rsid w:val="00604572"/>
    <w:rsid w:val="00604609"/>
    <w:rsid w:val="006048EA"/>
    <w:rsid w:val="00604E4C"/>
    <w:rsid w:val="00604E55"/>
    <w:rsid w:val="00604F95"/>
    <w:rsid w:val="00605072"/>
    <w:rsid w:val="006050EC"/>
    <w:rsid w:val="0060551D"/>
    <w:rsid w:val="00605619"/>
    <w:rsid w:val="00605773"/>
    <w:rsid w:val="00605829"/>
    <w:rsid w:val="0060586A"/>
    <w:rsid w:val="0060586D"/>
    <w:rsid w:val="00605BA7"/>
    <w:rsid w:val="00605CA0"/>
    <w:rsid w:val="00605EF7"/>
    <w:rsid w:val="006060A9"/>
    <w:rsid w:val="0060616B"/>
    <w:rsid w:val="00606834"/>
    <w:rsid w:val="00606AE4"/>
    <w:rsid w:val="00606B68"/>
    <w:rsid w:val="006072B7"/>
    <w:rsid w:val="0060732D"/>
    <w:rsid w:val="006073DA"/>
    <w:rsid w:val="00607474"/>
    <w:rsid w:val="00607836"/>
    <w:rsid w:val="006078EE"/>
    <w:rsid w:val="006079D8"/>
    <w:rsid w:val="00607A98"/>
    <w:rsid w:val="00607CAB"/>
    <w:rsid w:val="00607E57"/>
    <w:rsid w:val="00610279"/>
    <w:rsid w:val="00610597"/>
    <w:rsid w:val="00610D15"/>
    <w:rsid w:val="00610E54"/>
    <w:rsid w:val="00611151"/>
    <w:rsid w:val="006111ED"/>
    <w:rsid w:val="006111F8"/>
    <w:rsid w:val="00611242"/>
    <w:rsid w:val="006112C6"/>
    <w:rsid w:val="006115F7"/>
    <w:rsid w:val="00611698"/>
    <w:rsid w:val="006119AE"/>
    <w:rsid w:val="00611BC2"/>
    <w:rsid w:val="00612225"/>
    <w:rsid w:val="0061239D"/>
    <w:rsid w:val="00612741"/>
    <w:rsid w:val="00612880"/>
    <w:rsid w:val="00613311"/>
    <w:rsid w:val="00613450"/>
    <w:rsid w:val="00613618"/>
    <w:rsid w:val="006136E8"/>
    <w:rsid w:val="006137A5"/>
    <w:rsid w:val="00613854"/>
    <w:rsid w:val="00613B5B"/>
    <w:rsid w:val="00613F9B"/>
    <w:rsid w:val="006140F7"/>
    <w:rsid w:val="006141A5"/>
    <w:rsid w:val="0061449B"/>
    <w:rsid w:val="006145E1"/>
    <w:rsid w:val="00614640"/>
    <w:rsid w:val="006149F4"/>
    <w:rsid w:val="00614BD3"/>
    <w:rsid w:val="00614CCC"/>
    <w:rsid w:val="006151C9"/>
    <w:rsid w:val="00615522"/>
    <w:rsid w:val="0061574B"/>
    <w:rsid w:val="006157BF"/>
    <w:rsid w:val="00615906"/>
    <w:rsid w:val="00615908"/>
    <w:rsid w:val="00615BFD"/>
    <w:rsid w:val="00615E55"/>
    <w:rsid w:val="0061624C"/>
    <w:rsid w:val="0061641B"/>
    <w:rsid w:val="00616805"/>
    <w:rsid w:val="00616DDE"/>
    <w:rsid w:val="0061722F"/>
    <w:rsid w:val="006172A5"/>
    <w:rsid w:val="006175F1"/>
    <w:rsid w:val="00617775"/>
    <w:rsid w:val="00617A8E"/>
    <w:rsid w:val="00617F20"/>
    <w:rsid w:val="00617F28"/>
    <w:rsid w:val="0062004B"/>
    <w:rsid w:val="006202EB"/>
    <w:rsid w:val="0062039D"/>
    <w:rsid w:val="0062084F"/>
    <w:rsid w:val="00620A72"/>
    <w:rsid w:val="00620C10"/>
    <w:rsid w:val="00620EAD"/>
    <w:rsid w:val="00620F30"/>
    <w:rsid w:val="00621307"/>
    <w:rsid w:val="006219BC"/>
    <w:rsid w:val="00621C79"/>
    <w:rsid w:val="00621C96"/>
    <w:rsid w:val="00621DA4"/>
    <w:rsid w:val="00621F27"/>
    <w:rsid w:val="0062207A"/>
    <w:rsid w:val="00622188"/>
    <w:rsid w:val="006221E3"/>
    <w:rsid w:val="006225A0"/>
    <w:rsid w:val="0062289A"/>
    <w:rsid w:val="00622AF8"/>
    <w:rsid w:val="00622BD6"/>
    <w:rsid w:val="006231B7"/>
    <w:rsid w:val="006233C2"/>
    <w:rsid w:val="00623595"/>
    <w:rsid w:val="0062392B"/>
    <w:rsid w:val="00623A2D"/>
    <w:rsid w:val="00623ADE"/>
    <w:rsid w:val="00623FA1"/>
    <w:rsid w:val="00624088"/>
    <w:rsid w:val="0062454F"/>
    <w:rsid w:val="0062458C"/>
    <w:rsid w:val="00624731"/>
    <w:rsid w:val="00624901"/>
    <w:rsid w:val="00624B78"/>
    <w:rsid w:val="00624BA3"/>
    <w:rsid w:val="00624BBB"/>
    <w:rsid w:val="00624D68"/>
    <w:rsid w:val="00624DA5"/>
    <w:rsid w:val="00624E3F"/>
    <w:rsid w:val="00625712"/>
    <w:rsid w:val="006259BA"/>
    <w:rsid w:val="00625BB3"/>
    <w:rsid w:val="00625D50"/>
    <w:rsid w:val="00625E1B"/>
    <w:rsid w:val="00625F4B"/>
    <w:rsid w:val="00625F65"/>
    <w:rsid w:val="0062601C"/>
    <w:rsid w:val="0062647F"/>
    <w:rsid w:val="00626563"/>
    <w:rsid w:val="006265A4"/>
    <w:rsid w:val="0062678A"/>
    <w:rsid w:val="006268FB"/>
    <w:rsid w:val="0062698F"/>
    <w:rsid w:val="00626A92"/>
    <w:rsid w:val="00626E0D"/>
    <w:rsid w:val="00626EEF"/>
    <w:rsid w:val="00627250"/>
    <w:rsid w:val="00627582"/>
    <w:rsid w:val="006279FF"/>
    <w:rsid w:val="00627BA2"/>
    <w:rsid w:val="00627CB3"/>
    <w:rsid w:val="00627CC1"/>
    <w:rsid w:val="00630057"/>
    <w:rsid w:val="0063005D"/>
    <w:rsid w:val="006300D2"/>
    <w:rsid w:val="00630266"/>
    <w:rsid w:val="006306CF"/>
    <w:rsid w:val="0063092B"/>
    <w:rsid w:val="00630974"/>
    <w:rsid w:val="00630BBC"/>
    <w:rsid w:val="00630C3E"/>
    <w:rsid w:val="00630E93"/>
    <w:rsid w:val="0063137E"/>
    <w:rsid w:val="00631BEC"/>
    <w:rsid w:val="00631E68"/>
    <w:rsid w:val="00631EF4"/>
    <w:rsid w:val="00632B15"/>
    <w:rsid w:val="00633342"/>
    <w:rsid w:val="00633477"/>
    <w:rsid w:val="00633724"/>
    <w:rsid w:val="00633E8F"/>
    <w:rsid w:val="00633F78"/>
    <w:rsid w:val="00634322"/>
    <w:rsid w:val="00634484"/>
    <w:rsid w:val="0063460F"/>
    <w:rsid w:val="0063489C"/>
    <w:rsid w:val="006349F9"/>
    <w:rsid w:val="00634C19"/>
    <w:rsid w:val="00634D14"/>
    <w:rsid w:val="00634F05"/>
    <w:rsid w:val="006350EA"/>
    <w:rsid w:val="006352E6"/>
    <w:rsid w:val="0063580F"/>
    <w:rsid w:val="00635BB8"/>
    <w:rsid w:val="00635BCA"/>
    <w:rsid w:val="00635BE4"/>
    <w:rsid w:val="00635C41"/>
    <w:rsid w:val="00635EF8"/>
    <w:rsid w:val="006360D9"/>
    <w:rsid w:val="00636266"/>
    <w:rsid w:val="006365DF"/>
    <w:rsid w:val="00636679"/>
    <w:rsid w:val="006369B1"/>
    <w:rsid w:val="00636D57"/>
    <w:rsid w:val="00636DE3"/>
    <w:rsid w:val="00636E30"/>
    <w:rsid w:val="00637324"/>
    <w:rsid w:val="006376F0"/>
    <w:rsid w:val="006377F5"/>
    <w:rsid w:val="00637819"/>
    <w:rsid w:val="00640325"/>
    <w:rsid w:val="00641307"/>
    <w:rsid w:val="00641327"/>
    <w:rsid w:val="006416B9"/>
    <w:rsid w:val="006419D2"/>
    <w:rsid w:val="00641B92"/>
    <w:rsid w:val="00641DF0"/>
    <w:rsid w:val="00642009"/>
    <w:rsid w:val="006424C5"/>
    <w:rsid w:val="006426AE"/>
    <w:rsid w:val="006427C7"/>
    <w:rsid w:val="00642DD0"/>
    <w:rsid w:val="00642E80"/>
    <w:rsid w:val="006431B1"/>
    <w:rsid w:val="00643C78"/>
    <w:rsid w:val="00644137"/>
    <w:rsid w:val="006445CD"/>
    <w:rsid w:val="00644607"/>
    <w:rsid w:val="006447F5"/>
    <w:rsid w:val="00644AEE"/>
    <w:rsid w:val="006451C8"/>
    <w:rsid w:val="006452E3"/>
    <w:rsid w:val="00645711"/>
    <w:rsid w:val="0064586F"/>
    <w:rsid w:val="00645B54"/>
    <w:rsid w:val="00645C28"/>
    <w:rsid w:val="00645CC9"/>
    <w:rsid w:val="00645D2E"/>
    <w:rsid w:val="00645DAC"/>
    <w:rsid w:val="0064603D"/>
    <w:rsid w:val="00646180"/>
    <w:rsid w:val="006462D5"/>
    <w:rsid w:val="00646452"/>
    <w:rsid w:val="006464C6"/>
    <w:rsid w:val="0064655B"/>
    <w:rsid w:val="0064668C"/>
    <w:rsid w:val="0064693B"/>
    <w:rsid w:val="00646ADC"/>
    <w:rsid w:val="00646DC4"/>
    <w:rsid w:val="0064716A"/>
    <w:rsid w:val="00647273"/>
    <w:rsid w:val="006472CF"/>
    <w:rsid w:val="0064742D"/>
    <w:rsid w:val="00647850"/>
    <w:rsid w:val="00647BAD"/>
    <w:rsid w:val="00647CAA"/>
    <w:rsid w:val="00647FD5"/>
    <w:rsid w:val="00650186"/>
    <w:rsid w:val="00650453"/>
    <w:rsid w:val="0065069F"/>
    <w:rsid w:val="00650A4B"/>
    <w:rsid w:val="00650AB4"/>
    <w:rsid w:val="00650ACE"/>
    <w:rsid w:val="00650E37"/>
    <w:rsid w:val="0065108F"/>
    <w:rsid w:val="00651981"/>
    <w:rsid w:val="00651F32"/>
    <w:rsid w:val="00651F5C"/>
    <w:rsid w:val="006521FA"/>
    <w:rsid w:val="0065238C"/>
    <w:rsid w:val="00652463"/>
    <w:rsid w:val="006527ED"/>
    <w:rsid w:val="00652C35"/>
    <w:rsid w:val="00652D4C"/>
    <w:rsid w:val="00652D65"/>
    <w:rsid w:val="00652DB1"/>
    <w:rsid w:val="00652FD3"/>
    <w:rsid w:val="006532B6"/>
    <w:rsid w:val="0065349F"/>
    <w:rsid w:val="006534F7"/>
    <w:rsid w:val="00653752"/>
    <w:rsid w:val="006539AA"/>
    <w:rsid w:val="00653A22"/>
    <w:rsid w:val="00653B35"/>
    <w:rsid w:val="00653E7B"/>
    <w:rsid w:val="00653F09"/>
    <w:rsid w:val="00653F6E"/>
    <w:rsid w:val="006542CC"/>
    <w:rsid w:val="006543E2"/>
    <w:rsid w:val="00654893"/>
    <w:rsid w:val="0065492F"/>
    <w:rsid w:val="00654CB4"/>
    <w:rsid w:val="00654FA0"/>
    <w:rsid w:val="0065510C"/>
    <w:rsid w:val="00655D29"/>
    <w:rsid w:val="00655DDC"/>
    <w:rsid w:val="006563D1"/>
    <w:rsid w:val="00656433"/>
    <w:rsid w:val="00656573"/>
    <w:rsid w:val="006566BD"/>
    <w:rsid w:val="0065689B"/>
    <w:rsid w:val="006569C6"/>
    <w:rsid w:val="00656B15"/>
    <w:rsid w:val="00656B8F"/>
    <w:rsid w:val="00657091"/>
    <w:rsid w:val="006573A8"/>
    <w:rsid w:val="006574AE"/>
    <w:rsid w:val="0065768D"/>
    <w:rsid w:val="00657D68"/>
    <w:rsid w:val="00657EBF"/>
    <w:rsid w:val="00657ECD"/>
    <w:rsid w:val="00657F60"/>
    <w:rsid w:val="00660142"/>
    <w:rsid w:val="006601D7"/>
    <w:rsid w:val="006605D3"/>
    <w:rsid w:val="00660888"/>
    <w:rsid w:val="00660C3B"/>
    <w:rsid w:val="00660DF9"/>
    <w:rsid w:val="00660F15"/>
    <w:rsid w:val="0066105B"/>
    <w:rsid w:val="00661687"/>
    <w:rsid w:val="00661919"/>
    <w:rsid w:val="0066194B"/>
    <w:rsid w:val="00661E25"/>
    <w:rsid w:val="00661E33"/>
    <w:rsid w:val="00661FD7"/>
    <w:rsid w:val="006629F9"/>
    <w:rsid w:val="00662B08"/>
    <w:rsid w:val="00662C2F"/>
    <w:rsid w:val="00662E02"/>
    <w:rsid w:val="006636FA"/>
    <w:rsid w:val="00663D26"/>
    <w:rsid w:val="00663D74"/>
    <w:rsid w:val="006640B7"/>
    <w:rsid w:val="006640EF"/>
    <w:rsid w:val="00664142"/>
    <w:rsid w:val="0066458E"/>
    <w:rsid w:val="00664668"/>
    <w:rsid w:val="0066496F"/>
    <w:rsid w:val="00664A42"/>
    <w:rsid w:val="00664B03"/>
    <w:rsid w:val="00664B08"/>
    <w:rsid w:val="00664B1E"/>
    <w:rsid w:val="00664D84"/>
    <w:rsid w:val="00664EA1"/>
    <w:rsid w:val="00664FCD"/>
    <w:rsid w:val="00665549"/>
    <w:rsid w:val="00665A19"/>
    <w:rsid w:val="00665A45"/>
    <w:rsid w:val="00665F57"/>
    <w:rsid w:val="00665FF6"/>
    <w:rsid w:val="0066604E"/>
    <w:rsid w:val="00666071"/>
    <w:rsid w:val="0066624E"/>
    <w:rsid w:val="006662A7"/>
    <w:rsid w:val="006662DB"/>
    <w:rsid w:val="006664F1"/>
    <w:rsid w:val="0066651F"/>
    <w:rsid w:val="006665B3"/>
    <w:rsid w:val="00666869"/>
    <w:rsid w:val="00666887"/>
    <w:rsid w:val="00666A6D"/>
    <w:rsid w:val="00666AE1"/>
    <w:rsid w:val="006670F1"/>
    <w:rsid w:val="006671CF"/>
    <w:rsid w:val="00667364"/>
    <w:rsid w:val="0066737B"/>
    <w:rsid w:val="0066767E"/>
    <w:rsid w:val="0066775C"/>
    <w:rsid w:val="006677D7"/>
    <w:rsid w:val="006678A7"/>
    <w:rsid w:val="0066796C"/>
    <w:rsid w:val="00667CB5"/>
    <w:rsid w:val="0067007A"/>
    <w:rsid w:val="00670168"/>
    <w:rsid w:val="00670225"/>
    <w:rsid w:val="00670280"/>
    <w:rsid w:val="006707C6"/>
    <w:rsid w:val="00670D02"/>
    <w:rsid w:val="00670E9A"/>
    <w:rsid w:val="00670FA4"/>
    <w:rsid w:val="00671455"/>
    <w:rsid w:val="0067147F"/>
    <w:rsid w:val="0067181B"/>
    <w:rsid w:val="00671CDE"/>
    <w:rsid w:val="00671E48"/>
    <w:rsid w:val="00671FA0"/>
    <w:rsid w:val="00672172"/>
    <w:rsid w:val="006721D5"/>
    <w:rsid w:val="00672218"/>
    <w:rsid w:val="0067246F"/>
    <w:rsid w:val="006724EE"/>
    <w:rsid w:val="00672C73"/>
    <w:rsid w:val="00673193"/>
    <w:rsid w:val="00673F77"/>
    <w:rsid w:val="006744E3"/>
    <w:rsid w:val="0067466A"/>
    <w:rsid w:val="00674E70"/>
    <w:rsid w:val="00675142"/>
    <w:rsid w:val="0067525E"/>
    <w:rsid w:val="0067544E"/>
    <w:rsid w:val="006756DB"/>
    <w:rsid w:val="00675B27"/>
    <w:rsid w:val="00675B30"/>
    <w:rsid w:val="00675EF5"/>
    <w:rsid w:val="00675FB6"/>
    <w:rsid w:val="00676301"/>
    <w:rsid w:val="006763D3"/>
    <w:rsid w:val="006766AC"/>
    <w:rsid w:val="006767D1"/>
    <w:rsid w:val="00676A6B"/>
    <w:rsid w:val="00676A9C"/>
    <w:rsid w:val="0067717D"/>
    <w:rsid w:val="006772BA"/>
    <w:rsid w:val="00677349"/>
    <w:rsid w:val="006774B4"/>
    <w:rsid w:val="00677A0C"/>
    <w:rsid w:val="00677EA9"/>
    <w:rsid w:val="00680117"/>
    <w:rsid w:val="0068019C"/>
    <w:rsid w:val="0068046C"/>
    <w:rsid w:val="0068051B"/>
    <w:rsid w:val="00680D9A"/>
    <w:rsid w:val="00680F23"/>
    <w:rsid w:val="00680F27"/>
    <w:rsid w:val="00681188"/>
    <w:rsid w:val="0068156E"/>
    <w:rsid w:val="006816F1"/>
    <w:rsid w:val="006818B0"/>
    <w:rsid w:val="00681AF4"/>
    <w:rsid w:val="00681E4B"/>
    <w:rsid w:val="006822EA"/>
    <w:rsid w:val="00682429"/>
    <w:rsid w:val="006825A4"/>
    <w:rsid w:val="00682B94"/>
    <w:rsid w:val="00682D97"/>
    <w:rsid w:val="00682F61"/>
    <w:rsid w:val="00683817"/>
    <w:rsid w:val="0068381B"/>
    <w:rsid w:val="0068386C"/>
    <w:rsid w:val="00683BB7"/>
    <w:rsid w:val="00683CFA"/>
    <w:rsid w:val="00684268"/>
    <w:rsid w:val="0068480C"/>
    <w:rsid w:val="006848AC"/>
    <w:rsid w:val="00684A49"/>
    <w:rsid w:val="00684AF2"/>
    <w:rsid w:val="00684B5C"/>
    <w:rsid w:val="00685394"/>
    <w:rsid w:val="00685667"/>
    <w:rsid w:val="00685E5E"/>
    <w:rsid w:val="00685E96"/>
    <w:rsid w:val="00685FA5"/>
    <w:rsid w:val="00686012"/>
    <w:rsid w:val="00686073"/>
    <w:rsid w:val="0068629F"/>
    <w:rsid w:val="006862A2"/>
    <w:rsid w:val="006867B5"/>
    <w:rsid w:val="00686818"/>
    <w:rsid w:val="00686D95"/>
    <w:rsid w:val="00686DAB"/>
    <w:rsid w:val="00686EC3"/>
    <w:rsid w:val="00687117"/>
    <w:rsid w:val="006879F6"/>
    <w:rsid w:val="00687D00"/>
    <w:rsid w:val="00687FA2"/>
    <w:rsid w:val="00690184"/>
    <w:rsid w:val="00690673"/>
    <w:rsid w:val="006907E4"/>
    <w:rsid w:val="00690DF9"/>
    <w:rsid w:val="00690E08"/>
    <w:rsid w:val="00690E28"/>
    <w:rsid w:val="00690F56"/>
    <w:rsid w:val="006915BE"/>
    <w:rsid w:val="00691698"/>
    <w:rsid w:val="006917E0"/>
    <w:rsid w:val="00691999"/>
    <w:rsid w:val="006919C7"/>
    <w:rsid w:val="00691B4A"/>
    <w:rsid w:val="00691B74"/>
    <w:rsid w:val="00691CF7"/>
    <w:rsid w:val="0069215E"/>
    <w:rsid w:val="00692261"/>
    <w:rsid w:val="00692745"/>
    <w:rsid w:val="00692D02"/>
    <w:rsid w:val="00692F29"/>
    <w:rsid w:val="00693193"/>
    <w:rsid w:val="00693553"/>
    <w:rsid w:val="0069361E"/>
    <w:rsid w:val="00693848"/>
    <w:rsid w:val="00693AF9"/>
    <w:rsid w:val="00693BB6"/>
    <w:rsid w:val="00693FBF"/>
    <w:rsid w:val="0069414E"/>
    <w:rsid w:val="006942E4"/>
    <w:rsid w:val="00694545"/>
    <w:rsid w:val="0069454A"/>
    <w:rsid w:val="006945EA"/>
    <w:rsid w:val="006948BA"/>
    <w:rsid w:val="00694A0B"/>
    <w:rsid w:val="00694FC6"/>
    <w:rsid w:val="006951F9"/>
    <w:rsid w:val="00695249"/>
    <w:rsid w:val="00695304"/>
    <w:rsid w:val="00695448"/>
    <w:rsid w:val="00695AA2"/>
    <w:rsid w:val="00695BEF"/>
    <w:rsid w:val="00695C71"/>
    <w:rsid w:val="00695EA1"/>
    <w:rsid w:val="00695EDA"/>
    <w:rsid w:val="00695EF2"/>
    <w:rsid w:val="00695FAB"/>
    <w:rsid w:val="00696052"/>
    <w:rsid w:val="00696318"/>
    <w:rsid w:val="0069656B"/>
    <w:rsid w:val="0069672D"/>
    <w:rsid w:val="00696972"/>
    <w:rsid w:val="00696B46"/>
    <w:rsid w:val="00696D61"/>
    <w:rsid w:val="00696DAD"/>
    <w:rsid w:val="006971DB"/>
    <w:rsid w:val="006971F6"/>
    <w:rsid w:val="006972AD"/>
    <w:rsid w:val="006974E8"/>
    <w:rsid w:val="0069753D"/>
    <w:rsid w:val="00697877"/>
    <w:rsid w:val="00697AB6"/>
    <w:rsid w:val="00697B5D"/>
    <w:rsid w:val="00697C00"/>
    <w:rsid w:val="006A0251"/>
    <w:rsid w:val="006A053D"/>
    <w:rsid w:val="006A07BE"/>
    <w:rsid w:val="006A095B"/>
    <w:rsid w:val="006A0A3C"/>
    <w:rsid w:val="006A0B6B"/>
    <w:rsid w:val="006A0BDF"/>
    <w:rsid w:val="006A0BFE"/>
    <w:rsid w:val="006A0C44"/>
    <w:rsid w:val="006A0CA6"/>
    <w:rsid w:val="006A13CE"/>
    <w:rsid w:val="006A14F3"/>
    <w:rsid w:val="006A1702"/>
    <w:rsid w:val="006A1849"/>
    <w:rsid w:val="006A18EC"/>
    <w:rsid w:val="006A1A49"/>
    <w:rsid w:val="006A2042"/>
    <w:rsid w:val="006A25A9"/>
    <w:rsid w:val="006A25C9"/>
    <w:rsid w:val="006A2ED1"/>
    <w:rsid w:val="006A2F35"/>
    <w:rsid w:val="006A308F"/>
    <w:rsid w:val="006A30A5"/>
    <w:rsid w:val="006A3114"/>
    <w:rsid w:val="006A3361"/>
    <w:rsid w:val="006A3459"/>
    <w:rsid w:val="006A34CE"/>
    <w:rsid w:val="006A35B3"/>
    <w:rsid w:val="006A391D"/>
    <w:rsid w:val="006A3A6C"/>
    <w:rsid w:val="006A408B"/>
    <w:rsid w:val="006A4676"/>
    <w:rsid w:val="006A4677"/>
    <w:rsid w:val="006A4856"/>
    <w:rsid w:val="006A4F39"/>
    <w:rsid w:val="006A4FC9"/>
    <w:rsid w:val="006A51FA"/>
    <w:rsid w:val="006A5281"/>
    <w:rsid w:val="006A5363"/>
    <w:rsid w:val="006A5450"/>
    <w:rsid w:val="006A58A2"/>
    <w:rsid w:val="006A58B5"/>
    <w:rsid w:val="006A5B6F"/>
    <w:rsid w:val="006A5C60"/>
    <w:rsid w:val="006A5DBB"/>
    <w:rsid w:val="006A5E25"/>
    <w:rsid w:val="006A5E60"/>
    <w:rsid w:val="006A631A"/>
    <w:rsid w:val="006A6466"/>
    <w:rsid w:val="006A66CD"/>
    <w:rsid w:val="006A6A2F"/>
    <w:rsid w:val="006A6B94"/>
    <w:rsid w:val="006A6D31"/>
    <w:rsid w:val="006A6FD8"/>
    <w:rsid w:val="006A771B"/>
    <w:rsid w:val="006A7920"/>
    <w:rsid w:val="006A7CB7"/>
    <w:rsid w:val="006A7FF3"/>
    <w:rsid w:val="006B086A"/>
    <w:rsid w:val="006B094C"/>
    <w:rsid w:val="006B09DE"/>
    <w:rsid w:val="006B0E71"/>
    <w:rsid w:val="006B107C"/>
    <w:rsid w:val="006B114D"/>
    <w:rsid w:val="006B116D"/>
    <w:rsid w:val="006B119A"/>
    <w:rsid w:val="006B18D1"/>
    <w:rsid w:val="006B19FB"/>
    <w:rsid w:val="006B1ACA"/>
    <w:rsid w:val="006B1AEB"/>
    <w:rsid w:val="006B2381"/>
    <w:rsid w:val="006B2646"/>
    <w:rsid w:val="006B2904"/>
    <w:rsid w:val="006B2B58"/>
    <w:rsid w:val="006B2F6B"/>
    <w:rsid w:val="006B3691"/>
    <w:rsid w:val="006B376A"/>
    <w:rsid w:val="006B398E"/>
    <w:rsid w:val="006B41BA"/>
    <w:rsid w:val="006B4270"/>
    <w:rsid w:val="006B49A4"/>
    <w:rsid w:val="006B4A16"/>
    <w:rsid w:val="006B546B"/>
    <w:rsid w:val="006B555D"/>
    <w:rsid w:val="006B55E4"/>
    <w:rsid w:val="006B5693"/>
    <w:rsid w:val="006B5837"/>
    <w:rsid w:val="006B5B63"/>
    <w:rsid w:val="006B5F65"/>
    <w:rsid w:val="006B6144"/>
    <w:rsid w:val="006B6402"/>
    <w:rsid w:val="006B6474"/>
    <w:rsid w:val="006B647F"/>
    <w:rsid w:val="006B692E"/>
    <w:rsid w:val="006B6962"/>
    <w:rsid w:val="006B6992"/>
    <w:rsid w:val="006B6A83"/>
    <w:rsid w:val="006B6DBA"/>
    <w:rsid w:val="006B6EEB"/>
    <w:rsid w:val="006B6F23"/>
    <w:rsid w:val="006B7193"/>
    <w:rsid w:val="006B7405"/>
    <w:rsid w:val="006B7619"/>
    <w:rsid w:val="006B7638"/>
    <w:rsid w:val="006B779C"/>
    <w:rsid w:val="006B79C3"/>
    <w:rsid w:val="006B7A37"/>
    <w:rsid w:val="006B7A8A"/>
    <w:rsid w:val="006B7B95"/>
    <w:rsid w:val="006B7C64"/>
    <w:rsid w:val="006B7D5C"/>
    <w:rsid w:val="006C00F6"/>
    <w:rsid w:val="006C04D0"/>
    <w:rsid w:val="006C04E1"/>
    <w:rsid w:val="006C0529"/>
    <w:rsid w:val="006C0732"/>
    <w:rsid w:val="006C0966"/>
    <w:rsid w:val="006C0DBD"/>
    <w:rsid w:val="006C0F81"/>
    <w:rsid w:val="006C1264"/>
    <w:rsid w:val="006C12A8"/>
    <w:rsid w:val="006C1636"/>
    <w:rsid w:val="006C1868"/>
    <w:rsid w:val="006C187E"/>
    <w:rsid w:val="006C1D33"/>
    <w:rsid w:val="006C1E5E"/>
    <w:rsid w:val="006C1E77"/>
    <w:rsid w:val="006C1F2B"/>
    <w:rsid w:val="006C206B"/>
    <w:rsid w:val="006C20E6"/>
    <w:rsid w:val="006C2627"/>
    <w:rsid w:val="006C2800"/>
    <w:rsid w:val="006C283B"/>
    <w:rsid w:val="006C2E16"/>
    <w:rsid w:val="006C2F53"/>
    <w:rsid w:val="006C32CF"/>
    <w:rsid w:val="006C3B58"/>
    <w:rsid w:val="006C3BE3"/>
    <w:rsid w:val="006C3DBF"/>
    <w:rsid w:val="006C3DC3"/>
    <w:rsid w:val="006C3E12"/>
    <w:rsid w:val="006C3FFE"/>
    <w:rsid w:val="006C4258"/>
    <w:rsid w:val="006C436F"/>
    <w:rsid w:val="006C44DA"/>
    <w:rsid w:val="006C46E8"/>
    <w:rsid w:val="006C4750"/>
    <w:rsid w:val="006C4857"/>
    <w:rsid w:val="006C48E2"/>
    <w:rsid w:val="006C494F"/>
    <w:rsid w:val="006C4A26"/>
    <w:rsid w:val="006C5039"/>
    <w:rsid w:val="006C5100"/>
    <w:rsid w:val="006C5729"/>
    <w:rsid w:val="006C59EE"/>
    <w:rsid w:val="006C5BDC"/>
    <w:rsid w:val="006C5E9B"/>
    <w:rsid w:val="006C5FAE"/>
    <w:rsid w:val="006C603B"/>
    <w:rsid w:val="006C61C8"/>
    <w:rsid w:val="006C66E5"/>
    <w:rsid w:val="006C70D7"/>
    <w:rsid w:val="006C70F0"/>
    <w:rsid w:val="006C77E4"/>
    <w:rsid w:val="006C7A82"/>
    <w:rsid w:val="006C7AB4"/>
    <w:rsid w:val="006C7C43"/>
    <w:rsid w:val="006C7CB3"/>
    <w:rsid w:val="006C7CD9"/>
    <w:rsid w:val="006C7E17"/>
    <w:rsid w:val="006C7F06"/>
    <w:rsid w:val="006D0236"/>
    <w:rsid w:val="006D02F1"/>
    <w:rsid w:val="006D02F5"/>
    <w:rsid w:val="006D041F"/>
    <w:rsid w:val="006D0868"/>
    <w:rsid w:val="006D0A67"/>
    <w:rsid w:val="006D1265"/>
    <w:rsid w:val="006D12DC"/>
    <w:rsid w:val="006D146D"/>
    <w:rsid w:val="006D16B9"/>
    <w:rsid w:val="006D2138"/>
    <w:rsid w:val="006D22F7"/>
    <w:rsid w:val="006D2565"/>
    <w:rsid w:val="006D2825"/>
    <w:rsid w:val="006D2C6B"/>
    <w:rsid w:val="006D2E99"/>
    <w:rsid w:val="006D2ECB"/>
    <w:rsid w:val="006D2F02"/>
    <w:rsid w:val="006D31E6"/>
    <w:rsid w:val="006D32C0"/>
    <w:rsid w:val="006D3368"/>
    <w:rsid w:val="006D338F"/>
    <w:rsid w:val="006D3624"/>
    <w:rsid w:val="006D3999"/>
    <w:rsid w:val="006D3DAA"/>
    <w:rsid w:val="006D3F08"/>
    <w:rsid w:val="006D4082"/>
    <w:rsid w:val="006D4121"/>
    <w:rsid w:val="006D434B"/>
    <w:rsid w:val="006D4677"/>
    <w:rsid w:val="006D4AB8"/>
    <w:rsid w:val="006D4AF1"/>
    <w:rsid w:val="006D4D3E"/>
    <w:rsid w:val="006D4DC0"/>
    <w:rsid w:val="006D522B"/>
    <w:rsid w:val="006D5331"/>
    <w:rsid w:val="006D54AD"/>
    <w:rsid w:val="006D5515"/>
    <w:rsid w:val="006D5C76"/>
    <w:rsid w:val="006D615D"/>
    <w:rsid w:val="006D615E"/>
    <w:rsid w:val="006D617F"/>
    <w:rsid w:val="006D6603"/>
    <w:rsid w:val="006D6905"/>
    <w:rsid w:val="006D6C9A"/>
    <w:rsid w:val="006D6C9B"/>
    <w:rsid w:val="006D711D"/>
    <w:rsid w:val="006D75E8"/>
    <w:rsid w:val="006D7674"/>
    <w:rsid w:val="006D78F2"/>
    <w:rsid w:val="006D7C14"/>
    <w:rsid w:val="006D7CF4"/>
    <w:rsid w:val="006E00AE"/>
    <w:rsid w:val="006E0584"/>
    <w:rsid w:val="006E08CC"/>
    <w:rsid w:val="006E0E3A"/>
    <w:rsid w:val="006E1369"/>
    <w:rsid w:val="006E13AA"/>
    <w:rsid w:val="006E14DD"/>
    <w:rsid w:val="006E15CB"/>
    <w:rsid w:val="006E167F"/>
    <w:rsid w:val="006E16E2"/>
    <w:rsid w:val="006E1BFB"/>
    <w:rsid w:val="006E1E7A"/>
    <w:rsid w:val="006E1E7F"/>
    <w:rsid w:val="006E1ED2"/>
    <w:rsid w:val="006E2C41"/>
    <w:rsid w:val="006E2CE4"/>
    <w:rsid w:val="006E2F5C"/>
    <w:rsid w:val="006E35A4"/>
    <w:rsid w:val="006E37C3"/>
    <w:rsid w:val="006E38B4"/>
    <w:rsid w:val="006E397E"/>
    <w:rsid w:val="006E3DBB"/>
    <w:rsid w:val="006E3DC1"/>
    <w:rsid w:val="006E3FC0"/>
    <w:rsid w:val="006E4024"/>
    <w:rsid w:val="006E462E"/>
    <w:rsid w:val="006E481E"/>
    <w:rsid w:val="006E4870"/>
    <w:rsid w:val="006E4C64"/>
    <w:rsid w:val="006E4CA3"/>
    <w:rsid w:val="006E4F64"/>
    <w:rsid w:val="006E5232"/>
    <w:rsid w:val="006E5817"/>
    <w:rsid w:val="006E598E"/>
    <w:rsid w:val="006E5C17"/>
    <w:rsid w:val="006E5EAE"/>
    <w:rsid w:val="006E6046"/>
    <w:rsid w:val="006E64F2"/>
    <w:rsid w:val="006E69B9"/>
    <w:rsid w:val="006E6B43"/>
    <w:rsid w:val="006E6D96"/>
    <w:rsid w:val="006E7021"/>
    <w:rsid w:val="006E71FD"/>
    <w:rsid w:val="006E7245"/>
    <w:rsid w:val="006E764E"/>
    <w:rsid w:val="006E77A4"/>
    <w:rsid w:val="006E7A42"/>
    <w:rsid w:val="006E7E77"/>
    <w:rsid w:val="006F0602"/>
    <w:rsid w:val="006F08BE"/>
    <w:rsid w:val="006F0987"/>
    <w:rsid w:val="006F0ACD"/>
    <w:rsid w:val="006F0BF7"/>
    <w:rsid w:val="006F0CEE"/>
    <w:rsid w:val="006F0CF8"/>
    <w:rsid w:val="006F14CF"/>
    <w:rsid w:val="006F1C4F"/>
    <w:rsid w:val="006F1CAD"/>
    <w:rsid w:val="006F1F17"/>
    <w:rsid w:val="006F2134"/>
    <w:rsid w:val="006F2144"/>
    <w:rsid w:val="006F222D"/>
    <w:rsid w:val="006F24D2"/>
    <w:rsid w:val="006F2629"/>
    <w:rsid w:val="006F2776"/>
    <w:rsid w:val="006F2CC7"/>
    <w:rsid w:val="006F3059"/>
    <w:rsid w:val="006F3195"/>
    <w:rsid w:val="006F332E"/>
    <w:rsid w:val="006F3703"/>
    <w:rsid w:val="006F373F"/>
    <w:rsid w:val="006F389D"/>
    <w:rsid w:val="006F3E00"/>
    <w:rsid w:val="006F3E74"/>
    <w:rsid w:val="006F3E9F"/>
    <w:rsid w:val="006F3FAF"/>
    <w:rsid w:val="006F42FF"/>
    <w:rsid w:val="006F43B4"/>
    <w:rsid w:val="006F450E"/>
    <w:rsid w:val="006F4517"/>
    <w:rsid w:val="006F457F"/>
    <w:rsid w:val="006F45A8"/>
    <w:rsid w:val="006F46F3"/>
    <w:rsid w:val="006F498D"/>
    <w:rsid w:val="006F4D74"/>
    <w:rsid w:val="006F4DC5"/>
    <w:rsid w:val="006F4DFF"/>
    <w:rsid w:val="006F5201"/>
    <w:rsid w:val="006F5460"/>
    <w:rsid w:val="006F57D2"/>
    <w:rsid w:val="006F5DA9"/>
    <w:rsid w:val="006F648C"/>
    <w:rsid w:val="006F6A4C"/>
    <w:rsid w:val="006F6E48"/>
    <w:rsid w:val="006F7161"/>
    <w:rsid w:val="006F71E9"/>
    <w:rsid w:val="006F7426"/>
    <w:rsid w:val="006F7F26"/>
    <w:rsid w:val="007000C5"/>
    <w:rsid w:val="007002EE"/>
    <w:rsid w:val="00700365"/>
    <w:rsid w:val="007005BD"/>
    <w:rsid w:val="00700646"/>
    <w:rsid w:val="007007E9"/>
    <w:rsid w:val="00700A84"/>
    <w:rsid w:val="00700C81"/>
    <w:rsid w:val="00700D57"/>
    <w:rsid w:val="00700DEE"/>
    <w:rsid w:val="00700E53"/>
    <w:rsid w:val="00700F90"/>
    <w:rsid w:val="007013A6"/>
    <w:rsid w:val="00701AA9"/>
    <w:rsid w:val="00701B93"/>
    <w:rsid w:val="00701CA4"/>
    <w:rsid w:val="00701E23"/>
    <w:rsid w:val="0070204A"/>
    <w:rsid w:val="00702164"/>
    <w:rsid w:val="007026E2"/>
    <w:rsid w:val="00702CFC"/>
    <w:rsid w:val="0070303B"/>
    <w:rsid w:val="007030E5"/>
    <w:rsid w:val="00703110"/>
    <w:rsid w:val="0070325A"/>
    <w:rsid w:val="00703481"/>
    <w:rsid w:val="0070373B"/>
    <w:rsid w:val="0070399C"/>
    <w:rsid w:val="00703A4B"/>
    <w:rsid w:val="00703B06"/>
    <w:rsid w:val="00703F49"/>
    <w:rsid w:val="00704261"/>
    <w:rsid w:val="00704431"/>
    <w:rsid w:val="007044A1"/>
    <w:rsid w:val="0070456D"/>
    <w:rsid w:val="00704AD3"/>
    <w:rsid w:val="007050F3"/>
    <w:rsid w:val="007052E6"/>
    <w:rsid w:val="007053C5"/>
    <w:rsid w:val="00705525"/>
    <w:rsid w:val="00705977"/>
    <w:rsid w:val="00705E7C"/>
    <w:rsid w:val="0070623A"/>
    <w:rsid w:val="007063EE"/>
    <w:rsid w:val="007067D5"/>
    <w:rsid w:val="00706994"/>
    <w:rsid w:val="00706B02"/>
    <w:rsid w:val="0070751B"/>
    <w:rsid w:val="00707BA1"/>
    <w:rsid w:val="00707C51"/>
    <w:rsid w:val="00710176"/>
    <w:rsid w:val="00710462"/>
    <w:rsid w:val="007106B8"/>
    <w:rsid w:val="0071106C"/>
    <w:rsid w:val="007110F2"/>
    <w:rsid w:val="00711148"/>
    <w:rsid w:val="00711182"/>
    <w:rsid w:val="0071148B"/>
    <w:rsid w:val="007119A5"/>
    <w:rsid w:val="00711A73"/>
    <w:rsid w:val="007120D3"/>
    <w:rsid w:val="0071214F"/>
    <w:rsid w:val="007124B3"/>
    <w:rsid w:val="00712541"/>
    <w:rsid w:val="00712CD5"/>
    <w:rsid w:val="00712D26"/>
    <w:rsid w:val="00712DF6"/>
    <w:rsid w:val="00713186"/>
    <w:rsid w:val="00713267"/>
    <w:rsid w:val="00713693"/>
    <w:rsid w:val="007136C9"/>
    <w:rsid w:val="00713A08"/>
    <w:rsid w:val="00713A0A"/>
    <w:rsid w:val="00713AC2"/>
    <w:rsid w:val="00713D08"/>
    <w:rsid w:val="00713E8F"/>
    <w:rsid w:val="00713FA6"/>
    <w:rsid w:val="0071406A"/>
    <w:rsid w:val="0071413F"/>
    <w:rsid w:val="00714262"/>
    <w:rsid w:val="007142CB"/>
    <w:rsid w:val="0071448A"/>
    <w:rsid w:val="00714F1E"/>
    <w:rsid w:val="00715025"/>
    <w:rsid w:val="0071543B"/>
    <w:rsid w:val="007159C8"/>
    <w:rsid w:val="00715A48"/>
    <w:rsid w:val="00715B83"/>
    <w:rsid w:val="00715C44"/>
    <w:rsid w:val="00715DF3"/>
    <w:rsid w:val="00715F05"/>
    <w:rsid w:val="00716143"/>
    <w:rsid w:val="007161B5"/>
    <w:rsid w:val="00716308"/>
    <w:rsid w:val="0071636A"/>
    <w:rsid w:val="0071649F"/>
    <w:rsid w:val="007164B7"/>
    <w:rsid w:val="007166CD"/>
    <w:rsid w:val="007166FD"/>
    <w:rsid w:val="00716947"/>
    <w:rsid w:val="00716AB5"/>
    <w:rsid w:val="00716BC7"/>
    <w:rsid w:val="0071732F"/>
    <w:rsid w:val="007174E2"/>
    <w:rsid w:val="0071768E"/>
    <w:rsid w:val="0071793A"/>
    <w:rsid w:val="0071797C"/>
    <w:rsid w:val="007200FA"/>
    <w:rsid w:val="00720164"/>
    <w:rsid w:val="007201D9"/>
    <w:rsid w:val="007203B7"/>
    <w:rsid w:val="007207EE"/>
    <w:rsid w:val="0072095E"/>
    <w:rsid w:val="0072098E"/>
    <w:rsid w:val="00720D89"/>
    <w:rsid w:val="00720EA3"/>
    <w:rsid w:val="00720EE2"/>
    <w:rsid w:val="0072116D"/>
    <w:rsid w:val="007211CF"/>
    <w:rsid w:val="007211DE"/>
    <w:rsid w:val="007211FD"/>
    <w:rsid w:val="00721320"/>
    <w:rsid w:val="00721C0C"/>
    <w:rsid w:val="00722257"/>
    <w:rsid w:val="00722393"/>
    <w:rsid w:val="007226D3"/>
    <w:rsid w:val="0072299D"/>
    <w:rsid w:val="00722CB4"/>
    <w:rsid w:val="00723197"/>
    <w:rsid w:val="00723207"/>
    <w:rsid w:val="0072366D"/>
    <w:rsid w:val="007239D1"/>
    <w:rsid w:val="00723AB0"/>
    <w:rsid w:val="00723D62"/>
    <w:rsid w:val="00723E78"/>
    <w:rsid w:val="007240CD"/>
    <w:rsid w:val="007243D3"/>
    <w:rsid w:val="00724963"/>
    <w:rsid w:val="00724C6D"/>
    <w:rsid w:val="00724D70"/>
    <w:rsid w:val="00724E94"/>
    <w:rsid w:val="00724EEF"/>
    <w:rsid w:val="0072571C"/>
    <w:rsid w:val="00725A36"/>
    <w:rsid w:val="007260DB"/>
    <w:rsid w:val="0072625C"/>
    <w:rsid w:val="007269CC"/>
    <w:rsid w:val="00726A99"/>
    <w:rsid w:val="00726AF3"/>
    <w:rsid w:val="007270F9"/>
    <w:rsid w:val="00727475"/>
    <w:rsid w:val="00727508"/>
    <w:rsid w:val="007275BD"/>
    <w:rsid w:val="007278F0"/>
    <w:rsid w:val="00727A20"/>
    <w:rsid w:val="00727BCC"/>
    <w:rsid w:val="00727D52"/>
    <w:rsid w:val="0073020D"/>
    <w:rsid w:val="00730390"/>
    <w:rsid w:val="00730610"/>
    <w:rsid w:val="007307C8"/>
    <w:rsid w:val="007307DA"/>
    <w:rsid w:val="00730834"/>
    <w:rsid w:val="00730AEF"/>
    <w:rsid w:val="00730B97"/>
    <w:rsid w:val="00730E55"/>
    <w:rsid w:val="007314AA"/>
    <w:rsid w:val="00731607"/>
    <w:rsid w:val="0073182B"/>
    <w:rsid w:val="00731A03"/>
    <w:rsid w:val="00732CA4"/>
    <w:rsid w:val="00732FC9"/>
    <w:rsid w:val="0073304E"/>
    <w:rsid w:val="00733332"/>
    <w:rsid w:val="007333D9"/>
    <w:rsid w:val="007333E5"/>
    <w:rsid w:val="0073350B"/>
    <w:rsid w:val="0073360C"/>
    <w:rsid w:val="00733971"/>
    <w:rsid w:val="00733ECB"/>
    <w:rsid w:val="00734273"/>
    <w:rsid w:val="00734448"/>
    <w:rsid w:val="00734503"/>
    <w:rsid w:val="0073489C"/>
    <w:rsid w:val="00734DB8"/>
    <w:rsid w:val="00734ED2"/>
    <w:rsid w:val="007354F6"/>
    <w:rsid w:val="007355B9"/>
    <w:rsid w:val="00735656"/>
    <w:rsid w:val="0073591D"/>
    <w:rsid w:val="00735C5C"/>
    <w:rsid w:val="00735CB8"/>
    <w:rsid w:val="00735CD3"/>
    <w:rsid w:val="00735F96"/>
    <w:rsid w:val="00736087"/>
    <w:rsid w:val="00736BBD"/>
    <w:rsid w:val="00736D3F"/>
    <w:rsid w:val="00736E1C"/>
    <w:rsid w:val="00737089"/>
    <w:rsid w:val="00737119"/>
    <w:rsid w:val="00737468"/>
    <w:rsid w:val="007378A6"/>
    <w:rsid w:val="007379B4"/>
    <w:rsid w:val="00737C34"/>
    <w:rsid w:val="00737D54"/>
    <w:rsid w:val="00740315"/>
    <w:rsid w:val="00740ABD"/>
    <w:rsid w:val="00740C46"/>
    <w:rsid w:val="00740C82"/>
    <w:rsid w:val="0074173A"/>
    <w:rsid w:val="007417B2"/>
    <w:rsid w:val="00741DA9"/>
    <w:rsid w:val="00741E17"/>
    <w:rsid w:val="0074212D"/>
    <w:rsid w:val="00742541"/>
    <w:rsid w:val="00742858"/>
    <w:rsid w:val="00742DFC"/>
    <w:rsid w:val="00742F40"/>
    <w:rsid w:val="00742FA8"/>
    <w:rsid w:val="007430B7"/>
    <w:rsid w:val="007431F1"/>
    <w:rsid w:val="0074322F"/>
    <w:rsid w:val="007432AB"/>
    <w:rsid w:val="007433FD"/>
    <w:rsid w:val="00743513"/>
    <w:rsid w:val="0074379C"/>
    <w:rsid w:val="00743A15"/>
    <w:rsid w:val="00743BBA"/>
    <w:rsid w:val="00743D46"/>
    <w:rsid w:val="00743DFE"/>
    <w:rsid w:val="00743E0C"/>
    <w:rsid w:val="00744127"/>
    <w:rsid w:val="007443C7"/>
    <w:rsid w:val="007443F4"/>
    <w:rsid w:val="00744546"/>
    <w:rsid w:val="00744648"/>
    <w:rsid w:val="00744654"/>
    <w:rsid w:val="00744941"/>
    <w:rsid w:val="00744EF9"/>
    <w:rsid w:val="00745033"/>
    <w:rsid w:val="00745198"/>
    <w:rsid w:val="0074524F"/>
    <w:rsid w:val="00745A43"/>
    <w:rsid w:val="00745E35"/>
    <w:rsid w:val="00746035"/>
    <w:rsid w:val="007462DD"/>
    <w:rsid w:val="007465B2"/>
    <w:rsid w:val="007468FD"/>
    <w:rsid w:val="00746AB5"/>
    <w:rsid w:val="007472E3"/>
    <w:rsid w:val="0074743E"/>
    <w:rsid w:val="0074745F"/>
    <w:rsid w:val="0074764F"/>
    <w:rsid w:val="00747896"/>
    <w:rsid w:val="0075025E"/>
    <w:rsid w:val="0075027E"/>
    <w:rsid w:val="007506F7"/>
    <w:rsid w:val="00750730"/>
    <w:rsid w:val="00750A07"/>
    <w:rsid w:val="0075107F"/>
    <w:rsid w:val="007513B5"/>
    <w:rsid w:val="007514FA"/>
    <w:rsid w:val="00751633"/>
    <w:rsid w:val="00751AFA"/>
    <w:rsid w:val="00751E85"/>
    <w:rsid w:val="00751FA2"/>
    <w:rsid w:val="007522B8"/>
    <w:rsid w:val="007522CF"/>
    <w:rsid w:val="00752960"/>
    <w:rsid w:val="00752EF5"/>
    <w:rsid w:val="0075319A"/>
    <w:rsid w:val="00753293"/>
    <w:rsid w:val="007533B6"/>
    <w:rsid w:val="0075362A"/>
    <w:rsid w:val="0075372E"/>
    <w:rsid w:val="00753809"/>
    <w:rsid w:val="007538A2"/>
    <w:rsid w:val="00753A00"/>
    <w:rsid w:val="00753B8E"/>
    <w:rsid w:val="00753C8F"/>
    <w:rsid w:val="00753DB9"/>
    <w:rsid w:val="00753E39"/>
    <w:rsid w:val="007548D9"/>
    <w:rsid w:val="00754A7F"/>
    <w:rsid w:val="00754CEB"/>
    <w:rsid w:val="00754F41"/>
    <w:rsid w:val="007552DA"/>
    <w:rsid w:val="007553E3"/>
    <w:rsid w:val="00755611"/>
    <w:rsid w:val="007558C4"/>
    <w:rsid w:val="0075594E"/>
    <w:rsid w:val="007562C7"/>
    <w:rsid w:val="00756313"/>
    <w:rsid w:val="00756391"/>
    <w:rsid w:val="00756399"/>
    <w:rsid w:val="007565F0"/>
    <w:rsid w:val="00756B69"/>
    <w:rsid w:val="00756F9D"/>
    <w:rsid w:val="00756FE9"/>
    <w:rsid w:val="007573E5"/>
    <w:rsid w:val="007574DA"/>
    <w:rsid w:val="0075764D"/>
    <w:rsid w:val="00757C45"/>
    <w:rsid w:val="007600CE"/>
    <w:rsid w:val="007600CF"/>
    <w:rsid w:val="0076053B"/>
    <w:rsid w:val="00760826"/>
    <w:rsid w:val="007611E1"/>
    <w:rsid w:val="00761311"/>
    <w:rsid w:val="007613F2"/>
    <w:rsid w:val="0076171E"/>
    <w:rsid w:val="007619BA"/>
    <w:rsid w:val="00761FEA"/>
    <w:rsid w:val="00762202"/>
    <w:rsid w:val="00762307"/>
    <w:rsid w:val="00762628"/>
    <w:rsid w:val="007626AA"/>
    <w:rsid w:val="0076270E"/>
    <w:rsid w:val="00762D4F"/>
    <w:rsid w:val="00763252"/>
    <w:rsid w:val="007632D9"/>
    <w:rsid w:val="007638E6"/>
    <w:rsid w:val="00764369"/>
    <w:rsid w:val="00764666"/>
    <w:rsid w:val="00764891"/>
    <w:rsid w:val="00764BBB"/>
    <w:rsid w:val="00764EB3"/>
    <w:rsid w:val="00764F2D"/>
    <w:rsid w:val="0076505E"/>
    <w:rsid w:val="00765183"/>
    <w:rsid w:val="0076527B"/>
    <w:rsid w:val="00765561"/>
    <w:rsid w:val="00765640"/>
    <w:rsid w:val="00765952"/>
    <w:rsid w:val="00765965"/>
    <w:rsid w:val="00765AA5"/>
    <w:rsid w:val="00765B60"/>
    <w:rsid w:val="00765B81"/>
    <w:rsid w:val="00765BB0"/>
    <w:rsid w:val="00765DEF"/>
    <w:rsid w:val="00766408"/>
    <w:rsid w:val="0076686D"/>
    <w:rsid w:val="00766B40"/>
    <w:rsid w:val="00767317"/>
    <w:rsid w:val="00767399"/>
    <w:rsid w:val="00767489"/>
    <w:rsid w:val="00767AFA"/>
    <w:rsid w:val="00767C78"/>
    <w:rsid w:val="00767D3E"/>
    <w:rsid w:val="00767D7B"/>
    <w:rsid w:val="00767F8A"/>
    <w:rsid w:val="007700E2"/>
    <w:rsid w:val="0077018F"/>
    <w:rsid w:val="00770203"/>
    <w:rsid w:val="00770285"/>
    <w:rsid w:val="00770770"/>
    <w:rsid w:val="007707A8"/>
    <w:rsid w:val="00770C63"/>
    <w:rsid w:val="00771227"/>
    <w:rsid w:val="0077127C"/>
    <w:rsid w:val="00771368"/>
    <w:rsid w:val="007717FB"/>
    <w:rsid w:val="00771899"/>
    <w:rsid w:val="007718EC"/>
    <w:rsid w:val="00771BBC"/>
    <w:rsid w:val="00771FDD"/>
    <w:rsid w:val="00772229"/>
    <w:rsid w:val="0077228A"/>
    <w:rsid w:val="007722AC"/>
    <w:rsid w:val="0077230A"/>
    <w:rsid w:val="0077266F"/>
    <w:rsid w:val="00772ADC"/>
    <w:rsid w:val="00772DCA"/>
    <w:rsid w:val="00772DFA"/>
    <w:rsid w:val="00772FA1"/>
    <w:rsid w:val="00773481"/>
    <w:rsid w:val="007735A2"/>
    <w:rsid w:val="00773623"/>
    <w:rsid w:val="00773624"/>
    <w:rsid w:val="00773912"/>
    <w:rsid w:val="00773BA2"/>
    <w:rsid w:val="00773BE1"/>
    <w:rsid w:val="00773D30"/>
    <w:rsid w:val="00773D56"/>
    <w:rsid w:val="00773DF9"/>
    <w:rsid w:val="00773E00"/>
    <w:rsid w:val="0077411C"/>
    <w:rsid w:val="00774414"/>
    <w:rsid w:val="007744B9"/>
    <w:rsid w:val="007745EA"/>
    <w:rsid w:val="00774641"/>
    <w:rsid w:val="00774B6B"/>
    <w:rsid w:val="00774D36"/>
    <w:rsid w:val="007750F6"/>
    <w:rsid w:val="0077524A"/>
    <w:rsid w:val="00775708"/>
    <w:rsid w:val="007758FF"/>
    <w:rsid w:val="00775A19"/>
    <w:rsid w:val="00775F96"/>
    <w:rsid w:val="007764EF"/>
    <w:rsid w:val="0077678D"/>
    <w:rsid w:val="007768D9"/>
    <w:rsid w:val="00776B13"/>
    <w:rsid w:val="00776D77"/>
    <w:rsid w:val="00776DB6"/>
    <w:rsid w:val="00776EE1"/>
    <w:rsid w:val="007770FD"/>
    <w:rsid w:val="007771F1"/>
    <w:rsid w:val="007772EC"/>
    <w:rsid w:val="007772EE"/>
    <w:rsid w:val="007773B7"/>
    <w:rsid w:val="00777A4B"/>
    <w:rsid w:val="00777A96"/>
    <w:rsid w:val="00777B33"/>
    <w:rsid w:val="00777C8C"/>
    <w:rsid w:val="00780041"/>
    <w:rsid w:val="0078010A"/>
    <w:rsid w:val="00780496"/>
    <w:rsid w:val="007805BF"/>
    <w:rsid w:val="007805FA"/>
    <w:rsid w:val="007806DE"/>
    <w:rsid w:val="007808C9"/>
    <w:rsid w:val="00780948"/>
    <w:rsid w:val="00780DAD"/>
    <w:rsid w:val="00780DCA"/>
    <w:rsid w:val="00780FBD"/>
    <w:rsid w:val="0078101B"/>
    <w:rsid w:val="00781161"/>
    <w:rsid w:val="00781259"/>
    <w:rsid w:val="00781313"/>
    <w:rsid w:val="00781DB9"/>
    <w:rsid w:val="007820FC"/>
    <w:rsid w:val="00782570"/>
    <w:rsid w:val="007827C4"/>
    <w:rsid w:val="00782C24"/>
    <w:rsid w:val="00782D56"/>
    <w:rsid w:val="00782E2F"/>
    <w:rsid w:val="0078307A"/>
    <w:rsid w:val="00783CA4"/>
    <w:rsid w:val="0078420D"/>
    <w:rsid w:val="00784543"/>
    <w:rsid w:val="0078491A"/>
    <w:rsid w:val="00784AA8"/>
    <w:rsid w:val="007855C4"/>
    <w:rsid w:val="00785776"/>
    <w:rsid w:val="00785794"/>
    <w:rsid w:val="00785CD3"/>
    <w:rsid w:val="0078609F"/>
    <w:rsid w:val="00786BD1"/>
    <w:rsid w:val="007872F1"/>
    <w:rsid w:val="00787885"/>
    <w:rsid w:val="00787BE7"/>
    <w:rsid w:val="00787C69"/>
    <w:rsid w:val="00787F22"/>
    <w:rsid w:val="00787F69"/>
    <w:rsid w:val="00790145"/>
    <w:rsid w:val="00790760"/>
    <w:rsid w:val="007908B4"/>
    <w:rsid w:val="00790996"/>
    <w:rsid w:val="00790AA5"/>
    <w:rsid w:val="00791133"/>
    <w:rsid w:val="0079162A"/>
    <w:rsid w:val="007919AE"/>
    <w:rsid w:val="007919BE"/>
    <w:rsid w:val="00791ACC"/>
    <w:rsid w:val="00792000"/>
    <w:rsid w:val="0079200D"/>
    <w:rsid w:val="00792017"/>
    <w:rsid w:val="00792090"/>
    <w:rsid w:val="007921CD"/>
    <w:rsid w:val="0079222F"/>
    <w:rsid w:val="00792274"/>
    <w:rsid w:val="007922D6"/>
    <w:rsid w:val="00792421"/>
    <w:rsid w:val="007925B0"/>
    <w:rsid w:val="0079288B"/>
    <w:rsid w:val="00792ACE"/>
    <w:rsid w:val="00792FE2"/>
    <w:rsid w:val="007931D7"/>
    <w:rsid w:val="00793384"/>
    <w:rsid w:val="00793404"/>
    <w:rsid w:val="00793E01"/>
    <w:rsid w:val="007941BA"/>
    <w:rsid w:val="007943EC"/>
    <w:rsid w:val="0079449C"/>
    <w:rsid w:val="007944C8"/>
    <w:rsid w:val="007945DC"/>
    <w:rsid w:val="007945EE"/>
    <w:rsid w:val="00794750"/>
    <w:rsid w:val="00794B0A"/>
    <w:rsid w:val="007950A1"/>
    <w:rsid w:val="007950D5"/>
    <w:rsid w:val="0079535B"/>
    <w:rsid w:val="00795B08"/>
    <w:rsid w:val="00795DD9"/>
    <w:rsid w:val="007961CD"/>
    <w:rsid w:val="0079632C"/>
    <w:rsid w:val="00796444"/>
    <w:rsid w:val="007964BC"/>
    <w:rsid w:val="00796E6D"/>
    <w:rsid w:val="00796E77"/>
    <w:rsid w:val="00797084"/>
    <w:rsid w:val="00797284"/>
    <w:rsid w:val="00797697"/>
    <w:rsid w:val="00797952"/>
    <w:rsid w:val="007A096F"/>
    <w:rsid w:val="007A0994"/>
    <w:rsid w:val="007A0B8A"/>
    <w:rsid w:val="007A0E1B"/>
    <w:rsid w:val="007A1047"/>
    <w:rsid w:val="007A1108"/>
    <w:rsid w:val="007A135D"/>
    <w:rsid w:val="007A13AF"/>
    <w:rsid w:val="007A14E0"/>
    <w:rsid w:val="007A16E8"/>
    <w:rsid w:val="007A172B"/>
    <w:rsid w:val="007A1A0F"/>
    <w:rsid w:val="007A1D9B"/>
    <w:rsid w:val="007A1FE5"/>
    <w:rsid w:val="007A21CC"/>
    <w:rsid w:val="007A21F2"/>
    <w:rsid w:val="007A221D"/>
    <w:rsid w:val="007A23DB"/>
    <w:rsid w:val="007A252A"/>
    <w:rsid w:val="007A269E"/>
    <w:rsid w:val="007A2789"/>
    <w:rsid w:val="007A27A2"/>
    <w:rsid w:val="007A2D7C"/>
    <w:rsid w:val="007A336B"/>
    <w:rsid w:val="007A3511"/>
    <w:rsid w:val="007A37F5"/>
    <w:rsid w:val="007A397D"/>
    <w:rsid w:val="007A3B14"/>
    <w:rsid w:val="007A3EE3"/>
    <w:rsid w:val="007A3F6A"/>
    <w:rsid w:val="007A4068"/>
    <w:rsid w:val="007A40D4"/>
    <w:rsid w:val="007A4138"/>
    <w:rsid w:val="007A4139"/>
    <w:rsid w:val="007A42E9"/>
    <w:rsid w:val="007A465F"/>
    <w:rsid w:val="007A4953"/>
    <w:rsid w:val="007A51A9"/>
    <w:rsid w:val="007A54E3"/>
    <w:rsid w:val="007A5636"/>
    <w:rsid w:val="007A56E5"/>
    <w:rsid w:val="007A5BA7"/>
    <w:rsid w:val="007A5CC3"/>
    <w:rsid w:val="007A6434"/>
    <w:rsid w:val="007A6694"/>
    <w:rsid w:val="007A6705"/>
    <w:rsid w:val="007A68BE"/>
    <w:rsid w:val="007A698E"/>
    <w:rsid w:val="007A69FE"/>
    <w:rsid w:val="007A6B99"/>
    <w:rsid w:val="007A7191"/>
    <w:rsid w:val="007A7770"/>
    <w:rsid w:val="007A7892"/>
    <w:rsid w:val="007A7B06"/>
    <w:rsid w:val="007A7BD9"/>
    <w:rsid w:val="007A7FDA"/>
    <w:rsid w:val="007B0007"/>
    <w:rsid w:val="007B028A"/>
    <w:rsid w:val="007B02E9"/>
    <w:rsid w:val="007B04D5"/>
    <w:rsid w:val="007B07F8"/>
    <w:rsid w:val="007B0939"/>
    <w:rsid w:val="007B0B2A"/>
    <w:rsid w:val="007B0C9A"/>
    <w:rsid w:val="007B0E16"/>
    <w:rsid w:val="007B0EDE"/>
    <w:rsid w:val="007B0EE2"/>
    <w:rsid w:val="007B10C2"/>
    <w:rsid w:val="007B11B7"/>
    <w:rsid w:val="007B1208"/>
    <w:rsid w:val="007B134D"/>
    <w:rsid w:val="007B1464"/>
    <w:rsid w:val="007B191E"/>
    <w:rsid w:val="007B1A22"/>
    <w:rsid w:val="007B1F7D"/>
    <w:rsid w:val="007B20B9"/>
    <w:rsid w:val="007B21E0"/>
    <w:rsid w:val="007B2451"/>
    <w:rsid w:val="007B2D3F"/>
    <w:rsid w:val="007B2FFA"/>
    <w:rsid w:val="007B3214"/>
    <w:rsid w:val="007B3233"/>
    <w:rsid w:val="007B33C3"/>
    <w:rsid w:val="007B342C"/>
    <w:rsid w:val="007B34CD"/>
    <w:rsid w:val="007B369F"/>
    <w:rsid w:val="007B377D"/>
    <w:rsid w:val="007B3F23"/>
    <w:rsid w:val="007B499C"/>
    <w:rsid w:val="007B517B"/>
    <w:rsid w:val="007B58FA"/>
    <w:rsid w:val="007B5A25"/>
    <w:rsid w:val="007B5A59"/>
    <w:rsid w:val="007B5E26"/>
    <w:rsid w:val="007B6059"/>
    <w:rsid w:val="007B60FA"/>
    <w:rsid w:val="007B620A"/>
    <w:rsid w:val="007B62C5"/>
    <w:rsid w:val="007B630C"/>
    <w:rsid w:val="007B64B4"/>
    <w:rsid w:val="007B6528"/>
    <w:rsid w:val="007B6C74"/>
    <w:rsid w:val="007B6E69"/>
    <w:rsid w:val="007B726A"/>
    <w:rsid w:val="007B7452"/>
    <w:rsid w:val="007B7C4B"/>
    <w:rsid w:val="007B7D02"/>
    <w:rsid w:val="007B7F78"/>
    <w:rsid w:val="007C00EA"/>
    <w:rsid w:val="007C0A42"/>
    <w:rsid w:val="007C0BC7"/>
    <w:rsid w:val="007C0D53"/>
    <w:rsid w:val="007C10FF"/>
    <w:rsid w:val="007C1112"/>
    <w:rsid w:val="007C11F4"/>
    <w:rsid w:val="007C133F"/>
    <w:rsid w:val="007C134C"/>
    <w:rsid w:val="007C157D"/>
    <w:rsid w:val="007C15E2"/>
    <w:rsid w:val="007C1ACE"/>
    <w:rsid w:val="007C1D40"/>
    <w:rsid w:val="007C1DDC"/>
    <w:rsid w:val="007C1DE8"/>
    <w:rsid w:val="007C20A0"/>
    <w:rsid w:val="007C221F"/>
    <w:rsid w:val="007C338B"/>
    <w:rsid w:val="007C3584"/>
    <w:rsid w:val="007C368F"/>
    <w:rsid w:val="007C382A"/>
    <w:rsid w:val="007C3B07"/>
    <w:rsid w:val="007C3B97"/>
    <w:rsid w:val="007C3C47"/>
    <w:rsid w:val="007C4037"/>
    <w:rsid w:val="007C410D"/>
    <w:rsid w:val="007C4577"/>
    <w:rsid w:val="007C4642"/>
    <w:rsid w:val="007C4D54"/>
    <w:rsid w:val="007C4DD4"/>
    <w:rsid w:val="007C4EC5"/>
    <w:rsid w:val="007C50FD"/>
    <w:rsid w:val="007C52EC"/>
    <w:rsid w:val="007C53B1"/>
    <w:rsid w:val="007C53EB"/>
    <w:rsid w:val="007C54CF"/>
    <w:rsid w:val="007C578D"/>
    <w:rsid w:val="007C5E09"/>
    <w:rsid w:val="007C63AE"/>
    <w:rsid w:val="007C665C"/>
    <w:rsid w:val="007C693D"/>
    <w:rsid w:val="007C6995"/>
    <w:rsid w:val="007C6C99"/>
    <w:rsid w:val="007C6D3E"/>
    <w:rsid w:val="007C6E6C"/>
    <w:rsid w:val="007C721F"/>
    <w:rsid w:val="007C793D"/>
    <w:rsid w:val="007C7A9E"/>
    <w:rsid w:val="007C7BB8"/>
    <w:rsid w:val="007C7FD9"/>
    <w:rsid w:val="007D012D"/>
    <w:rsid w:val="007D0410"/>
    <w:rsid w:val="007D047A"/>
    <w:rsid w:val="007D0766"/>
    <w:rsid w:val="007D11E8"/>
    <w:rsid w:val="007D12D4"/>
    <w:rsid w:val="007D1545"/>
    <w:rsid w:val="007D1561"/>
    <w:rsid w:val="007D158F"/>
    <w:rsid w:val="007D1739"/>
    <w:rsid w:val="007D1BF7"/>
    <w:rsid w:val="007D1C30"/>
    <w:rsid w:val="007D1D9D"/>
    <w:rsid w:val="007D2009"/>
    <w:rsid w:val="007D206F"/>
    <w:rsid w:val="007D261E"/>
    <w:rsid w:val="007D2647"/>
    <w:rsid w:val="007D27AF"/>
    <w:rsid w:val="007D2B5F"/>
    <w:rsid w:val="007D2CE3"/>
    <w:rsid w:val="007D3026"/>
    <w:rsid w:val="007D32B2"/>
    <w:rsid w:val="007D3460"/>
    <w:rsid w:val="007D3543"/>
    <w:rsid w:val="007D3611"/>
    <w:rsid w:val="007D372C"/>
    <w:rsid w:val="007D3BF3"/>
    <w:rsid w:val="007D3E3D"/>
    <w:rsid w:val="007D3F77"/>
    <w:rsid w:val="007D44D6"/>
    <w:rsid w:val="007D4786"/>
    <w:rsid w:val="007D480D"/>
    <w:rsid w:val="007D48B3"/>
    <w:rsid w:val="007D48F1"/>
    <w:rsid w:val="007D5057"/>
    <w:rsid w:val="007D5116"/>
    <w:rsid w:val="007D546A"/>
    <w:rsid w:val="007D54A2"/>
    <w:rsid w:val="007D5671"/>
    <w:rsid w:val="007D57AE"/>
    <w:rsid w:val="007D5E80"/>
    <w:rsid w:val="007D5E90"/>
    <w:rsid w:val="007D601F"/>
    <w:rsid w:val="007D6285"/>
    <w:rsid w:val="007D6291"/>
    <w:rsid w:val="007D64CD"/>
    <w:rsid w:val="007D689E"/>
    <w:rsid w:val="007D6E44"/>
    <w:rsid w:val="007D71E4"/>
    <w:rsid w:val="007D776D"/>
    <w:rsid w:val="007D7865"/>
    <w:rsid w:val="007D7B6B"/>
    <w:rsid w:val="007D7DAD"/>
    <w:rsid w:val="007E01BA"/>
    <w:rsid w:val="007E029D"/>
    <w:rsid w:val="007E060E"/>
    <w:rsid w:val="007E0931"/>
    <w:rsid w:val="007E0B59"/>
    <w:rsid w:val="007E0CFE"/>
    <w:rsid w:val="007E0F96"/>
    <w:rsid w:val="007E12FC"/>
    <w:rsid w:val="007E1437"/>
    <w:rsid w:val="007E1472"/>
    <w:rsid w:val="007E1502"/>
    <w:rsid w:val="007E1693"/>
    <w:rsid w:val="007E1721"/>
    <w:rsid w:val="007E1B9E"/>
    <w:rsid w:val="007E1D4A"/>
    <w:rsid w:val="007E1FEF"/>
    <w:rsid w:val="007E233D"/>
    <w:rsid w:val="007E24CE"/>
    <w:rsid w:val="007E2760"/>
    <w:rsid w:val="007E2790"/>
    <w:rsid w:val="007E27C9"/>
    <w:rsid w:val="007E28B1"/>
    <w:rsid w:val="007E2A2D"/>
    <w:rsid w:val="007E2ADE"/>
    <w:rsid w:val="007E2D7D"/>
    <w:rsid w:val="007E2E86"/>
    <w:rsid w:val="007E31EC"/>
    <w:rsid w:val="007E33BD"/>
    <w:rsid w:val="007E3615"/>
    <w:rsid w:val="007E370C"/>
    <w:rsid w:val="007E46C0"/>
    <w:rsid w:val="007E4987"/>
    <w:rsid w:val="007E4A00"/>
    <w:rsid w:val="007E4BA0"/>
    <w:rsid w:val="007E4CDE"/>
    <w:rsid w:val="007E4EB4"/>
    <w:rsid w:val="007E51EA"/>
    <w:rsid w:val="007E524C"/>
    <w:rsid w:val="007E586F"/>
    <w:rsid w:val="007E587D"/>
    <w:rsid w:val="007E5E23"/>
    <w:rsid w:val="007E6682"/>
    <w:rsid w:val="007E685D"/>
    <w:rsid w:val="007E6866"/>
    <w:rsid w:val="007E6A9E"/>
    <w:rsid w:val="007E6D32"/>
    <w:rsid w:val="007E6F17"/>
    <w:rsid w:val="007E72CB"/>
    <w:rsid w:val="007E734B"/>
    <w:rsid w:val="007E7531"/>
    <w:rsid w:val="007E7A08"/>
    <w:rsid w:val="007E7A16"/>
    <w:rsid w:val="007E7F1C"/>
    <w:rsid w:val="007E7FC8"/>
    <w:rsid w:val="007F0214"/>
    <w:rsid w:val="007F0C43"/>
    <w:rsid w:val="007F0C8E"/>
    <w:rsid w:val="007F0D4B"/>
    <w:rsid w:val="007F0DD9"/>
    <w:rsid w:val="007F118E"/>
    <w:rsid w:val="007F1246"/>
    <w:rsid w:val="007F162C"/>
    <w:rsid w:val="007F18B9"/>
    <w:rsid w:val="007F1A2B"/>
    <w:rsid w:val="007F1AA0"/>
    <w:rsid w:val="007F1D2C"/>
    <w:rsid w:val="007F203D"/>
    <w:rsid w:val="007F215C"/>
    <w:rsid w:val="007F21B1"/>
    <w:rsid w:val="007F23ED"/>
    <w:rsid w:val="007F23F1"/>
    <w:rsid w:val="007F248E"/>
    <w:rsid w:val="007F24A7"/>
    <w:rsid w:val="007F25EA"/>
    <w:rsid w:val="007F28B1"/>
    <w:rsid w:val="007F2CEB"/>
    <w:rsid w:val="007F32F5"/>
    <w:rsid w:val="007F364C"/>
    <w:rsid w:val="007F3A1A"/>
    <w:rsid w:val="007F3C58"/>
    <w:rsid w:val="007F46B1"/>
    <w:rsid w:val="007F474D"/>
    <w:rsid w:val="007F49A8"/>
    <w:rsid w:val="007F4A50"/>
    <w:rsid w:val="007F4BBE"/>
    <w:rsid w:val="007F4D30"/>
    <w:rsid w:val="007F51D8"/>
    <w:rsid w:val="007F5275"/>
    <w:rsid w:val="007F5C56"/>
    <w:rsid w:val="007F5F55"/>
    <w:rsid w:val="007F61F4"/>
    <w:rsid w:val="007F6238"/>
    <w:rsid w:val="007F623B"/>
    <w:rsid w:val="007F64B8"/>
    <w:rsid w:val="007F66CA"/>
    <w:rsid w:val="007F6801"/>
    <w:rsid w:val="007F6972"/>
    <w:rsid w:val="007F69C6"/>
    <w:rsid w:val="007F6A38"/>
    <w:rsid w:val="007F6AAE"/>
    <w:rsid w:val="007F6CC3"/>
    <w:rsid w:val="007F706C"/>
    <w:rsid w:val="007F7125"/>
    <w:rsid w:val="007F741F"/>
    <w:rsid w:val="007F7650"/>
    <w:rsid w:val="007F798B"/>
    <w:rsid w:val="007F79A2"/>
    <w:rsid w:val="007F7E80"/>
    <w:rsid w:val="007F7ECD"/>
    <w:rsid w:val="00800504"/>
    <w:rsid w:val="00800872"/>
    <w:rsid w:val="00800B84"/>
    <w:rsid w:val="00800B8E"/>
    <w:rsid w:val="00800D18"/>
    <w:rsid w:val="00801017"/>
    <w:rsid w:val="008014EB"/>
    <w:rsid w:val="00801725"/>
    <w:rsid w:val="00801CA0"/>
    <w:rsid w:val="00802046"/>
    <w:rsid w:val="008020EE"/>
    <w:rsid w:val="00802263"/>
    <w:rsid w:val="00802269"/>
    <w:rsid w:val="008022FB"/>
    <w:rsid w:val="00802614"/>
    <w:rsid w:val="008027DF"/>
    <w:rsid w:val="008029C8"/>
    <w:rsid w:val="00802D32"/>
    <w:rsid w:val="00802D56"/>
    <w:rsid w:val="00802FDF"/>
    <w:rsid w:val="00803034"/>
    <w:rsid w:val="00803424"/>
    <w:rsid w:val="008035E1"/>
    <w:rsid w:val="00803927"/>
    <w:rsid w:val="00803BFB"/>
    <w:rsid w:val="00803C4E"/>
    <w:rsid w:val="00803EEB"/>
    <w:rsid w:val="008044C9"/>
    <w:rsid w:val="00804514"/>
    <w:rsid w:val="00804A2C"/>
    <w:rsid w:val="00804C4E"/>
    <w:rsid w:val="00804CD4"/>
    <w:rsid w:val="008052CB"/>
    <w:rsid w:val="00805412"/>
    <w:rsid w:val="00805815"/>
    <w:rsid w:val="008059EF"/>
    <w:rsid w:val="00805AAC"/>
    <w:rsid w:val="0080638A"/>
    <w:rsid w:val="0080639C"/>
    <w:rsid w:val="00806549"/>
    <w:rsid w:val="008065DC"/>
    <w:rsid w:val="00806985"/>
    <w:rsid w:val="00806AD0"/>
    <w:rsid w:val="00806EF0"/>
    <w:rsid w:val="00807056"/>
    <w:rsid w:val="008071CF"/>
    <w:rsid w:val="0080733F"/>
    <w:rsid w:val="0080777E"/>
    <w:rsid w:val="00807F8A"/>
    <w:rsid w:val="0081013E"/>
    <w:rsid w:val="0081052F"/>
    <w:rsid w:val="00810563"/>
    <w:rsid w:val="00810592"/>
    <w:rsid w:val="00810DC1"/>
    <w:rsid w:val="00811143"/>
    <w:rsid w:val="00811A4E"/>
    <w:rsid w:val="0081206F"/>
    <w:rsid w:val="008120DD"/>
    <w:rsid w:val="008122CA"/>
    <w:rsid w:val="008122FB"/>
    <w:rsid w:val="00812969"/>
    <w:rsid w:val="008129AD"/>
    <w:rsid w:val="008129CA"/>
    <w:rsid w:val="00812B25"/>
    <w:rsid w:val="00812C1A"/>
    <w:rsid w:val="00812FA0"/>
    <w:rsid w:val="0081324F"/>
    <w:rsid w:val="00813D78"/>
    <w:rsid w:val="008140F9"/>
    <w:rsid w:val="0081417F"/>
    <w:rsid w:val="00814533"/>
    <w:rsid w:val="0081456F"/>
    <w:rsid w:val="008145BC"/>
    <w:rsid w:val="00814691"/>
    <w:rsid w:val="0081480F"/>
    <w:rsid w:val="00814918"/>
    <w:rsid w:val="00815353"/>
    <w:rsid w:val="00815357"/>
    <w:rsid w:val="00815512"/>
    <w:rsid w:val="00815708"/>
    <w:rsid w:val="0081581D"/>
    <w:rsid w:val="00816026"/>
    <w:rsid w:val="008161C0"/>
    <w:rsid w:val="008161C5"/>
    <w:rsid w:val="00816290"/>
    <w:rsid w:val="00816355"/>
    <w:rsid w:val="008164B4"/>
    <w:rsid w:val="008167BD"/>
    <w:rsid w:val="00816CBF"/>
    <w:rsid w:val="00816D4D"/>
    <w:rsid w:val="00816ECF"/>
    <w:rsid w:val="00816F0A"/>
    <w:rsid w:val="008170F0"/>
    <w:rsid w:val="008173BA"/>
    <w:rsid w:val="008174B9"/>
    <w:rsid w:val="00817946"/>
    <w:rsid w:val="00817953"/>
    <w:rsid w:val="008179E4"/>
    <w:rsid w:val="008179FF"/>
    <w:rsid w:val="00817E7E"/>
    <w:rsid w:val="008203B9"/>
    <w:rsid w:val="008203E9"/>
    <w:rsid w:val="00820469"/>
    <w:rsid w:val="0082059D"/>
    <w:rsid w:val="008208FB"/>
    <w:rsid w:val="00820950"/>
    <w:rsid w:val="00820951"/>
    <w:rsid w:val="00820A59"/>
    <w:rsid w:val="00820B9C"/>
    <w:rsid w:val="00820E2C"/>
    <w:rsid w:val="0082105D"/>
    <w:rsid w:val="008211DE"/>
    <w:rsid w:val="00821810"/>
    <w:rsid w:val="00821914"/>
    <w:rsid w:val="00821AA7"/>
    <w:rsid w:val="00821E9D"/>
    <w:rsid w:val="008225D6"/>
    <w:rsid w:val="008226C0"/>
    <w:rsid w:val="00822735"/>
    <w:rsid w:val="008229E1"/>
    <w:rsid w:val="00822FE0"/>
    <w:rsid w:val="008232A3"/>
    <w:rsid w:val="008237E4"/>
    <w:rsid w:val="0082384E"/>
    <w:rsid w:val="00823A82"/>
    <w:rsid w:val="00823AC2"/>
    <w:rsid w:val="00823B8B"/>
    <w:rsid w:val="00823D81"/>
    <w:rsid w:val="00823EF9"/>
    <w:rsid w:val="008240DC"/>
    <w:rsid w:val="00824319"/>
    <w:rsid w:val="0082499A"/>
    <w:rsid w:val="008255A9"/>
    <w:rsid w:val="008257F1"/>
    <w:rsid w:val="008258A8"/>
    <w:rsid w:val="008259B2"/>
    <w:rsid w:val="00825AA7"/>
    <w:rsid w:val="00825DD7"/>
    <w:rsid w:val="00825EAC"/>
    <w:rsid w:val="00825F86"/>
    <w:rsid w:val="00826122"/>
    <w:rsid w:val="008268D6"/>
    <w:rsid w:val="00826D1F"/>
    <w:rsid w:val="00826DD0"/>
    <w:rsid w:val="00827212"/>
    <w:rsid w:val="00827338"/>
    <w:rsid w:val="008279CD"/>
    <w:rsid w:val="00827F6D"/>
    <w:rsid w:val="008301CC"/>
    <w:rsid w:val="00830319"/>
    <w:rsid w:val="00830701"/>
    <w:rsid w:val="00830A61"/>
    <w:rsid w:val="00830CC0"/>
    <w:rsid w:val="00830CD6"/>
    <w:rsid w:val="008312A6"/>
    <w:rsid w:val="008313A6"/>
    <w:rsid w:val="00831A0B"/>
    <w:rsid w:val="00831A8D"/>
    <w:rsid w:val="00831AF0"/>
    <w:rsid w:val="00831E51"/>
    <w:rsid w:val="00831E7A"/>
    <w:rsid w:val="00831E7B"/>
    <w:rsid w:val="00831F38"/>
    <w:rsid w:val="008320DC"/>
    <w:rsid w:val="008322B8"/>
    <w:rsid w:val="00832636"/>
    <w:rsid w:val="008326DE"/>
    <w:rsid w:val="008326EA"/>
    <w:rsid w:val="00832B8C"/>
    <w:rsid w:val="00832F77"/>
    <w:rsid w:val="0083319C"/>
    <w:rsid w:val="0083326F"/>
    <w:rsid w:val="00833705"/>
    <w:rsid w:val="00833E59"/>
    <w:rsid w:val="008341D9"/>
    <w:rsid w:val="0083452E"/>
    <w:rsid w:val="0083484B"/>
    <w:rsid w:val="0083499D"/>
    <w:rsid w:val="00834A51"/>
    <w:rsid w:val="00834B68"/>
    <w:rsid w:val="00834F5B"/>
    <w:rsid w:val="0083506F"/>
    <w:rsid w:val="00835225"/>
    <w:rsid w:val="00835355"/>
    <w:rsid w:val="008353FA"/>
    <w:rsid w:val="00835626"/>
    <w:rsid w:val="00835970"/>
    <w:rsid w:val="00835BF1"/>
    <w:rsid w:val="00835C5A"/>
    <w:rsid w:val="0083601A"/>
    <w:rsid w:val="0083603A"/>
    <w:rsid w:val="00836209"/>
    <w:rsid w:val="008364C6"/>
    <w:rsid w:val="008365A2"/>
    <w:rsid w:val="0083681D"/>
    <w:rsid w:val="0083696C"/>
    <w:rsid w:val="008369B7"/>
    <w:rsid w:val="00836BF7"/>
    <w:rsid w:val="00836D95"/>
    <w:rsid w:val="00836EEE"/>
    <w:rsid w:val="0083725E"/>
    <w:rsid w:val="00837462"/>
    <w:rsid w:val="008377E3"/>
    <w:rsid w:val="00837A4D"/>
    <w:rsid w:val="00837A7F"/>
    <w:rsid w:val="008402CA"/>
    <w:rsid w:val="00840404"/>
    <w:rsid w:val="00840570"/>
    <w:rsid w:val="008406A3"/>
    <w:rsid w:val="008406CD"/>
    <w:rsid w:val="00840B1B"/>
    <w:rsid w:val="00840BB6"/>
    <w:rsid w:val="00840C49"/>
    <w:rsid w:val="008410E3"/>
    <w:rsid w:val="00841116"/>
    <w:rsid w:val="00841450"/>
    <w:rsid w:val="008417F9"/>
    <w:rsid w:val="0084187E"/>
    <w:rsid w:val="00841C38"/>
    <w:rsid w:val="00841E33"/>
    <w:rsid w:val="008421D0"/>
    <w:rsid w:val="0084268A"/>
    <w:rsid w:val="008426A6"/>
    <w:rsid w:val="00842707"/>
    <w:rsid w:val="0084271E"/>
    <w:rsid w:val="00843038"/>
    <w:rsid w:val="008434E1"/>
    <w:rsid w:val="0084358E"/>
    <w:rsid w:val="0084374D"/>
    <w:rsid w:val="008438C4"/>
    <w:rsid w:val="00843A74"/>
    <w:rsid w:val="00843E2C"/>
    <w:rsid w:val="00843FAB"/>
    <w:rsid w:val="008441CD"/>
    <w:rsid w:val="008444E6"/>
    <w:rsid w:val="008445BE"/>
    <w:rsid w:val="008445C0"/>
    <w:rsid w:val="00844639"/>
    <w:rsid w:val="008446E1"/>
    <w:rsid w:val="0084498D"/>
    <w:rsid w:val="00844AB3"/>
    <w:rsid w:val="00844CC6"/>
    <w:rsid w:val="00844CD5"/>
    <w:rsid w:val="0084506B"/>
    <w:rsid w:val="008455CD"/>
    <w:rsid w:val="00845831"/>
    <w:rsid w:val="00846002"/>
    <w:rsid w:val="008462C0"/>
    <w:rsid w:val="0084643B"/>
    <w:rsid w:val="00846676"/>
    <w:rsid w:val="00846872"/>
    <w:rsid w:val="008471AA"/>
    <w:rsid w:val="008474F8"/>
    <w:rsid w:val="008477C0"/>
    <w:rsid w:val="00847CE8"/>
    <w:rsid w:val="00847D5F"/>
    <w:rsid w:val="00847E8B"/>
    <w:rsid w:val="00850106"/>
    <w:rsid w:val="00850441"/>
    <w:rsid w:val="008504F7"/>
    <w:rsid w:val="008505F0"/>
    <w:rsid w:val="00850787"/>
    <w:rsid w:val="00850A24"/>
    <w:rsid w:val="00850C5A"/>
    <w:rsid w:val="00850E44"/>
    <w:rsid w:val="00850F57"/>
    <w:rsid w:val="00850FF2"/>
    <w:rsid w:val="008512B1"/>
    <w:rsid w:val="00851C93"/>
    <w:rsid w:val="00851FE9"/>
    <w:rsid w:val="00852158"/>
    <w:rsid w:val="0085235B"/>
    <w:rsid w:val="008523CC"/>
    <w:rsid w:val="0085254E"/>
    <w:rsid w:val="00852BB0"/>
    <w:rsid w:val="00853140"/>
    <w:rsid w:val="00853590"/>
    <w:rsid w:val="00853BD4"/>
    <w:rsid w:val="00853E31"/>
    <w:rsid w:val="008541F1"/>
    <w:rsid w:val="00854223"/>
    <w:rsid w:val="008547F9"/>
    <w:rsid w:val="0085484F"/>
    <w:rsid w:val="00854A8F"/>
    <w:rsid w:val="00854D48"/>
    <w:rsid w:val="00854DF1"/>
    <w:rsid w:val="00854EB7"/>
    <w:rsid w:val="008551B9"/>
    <w:rsid w:val="008552CE"/>
    <w:rsid w:val="008556D7"/>
    <w:rsid w:val="00855921"/>
    <w:rsid w:val="0085609D"/>
    <w:rsid w:val="008560A0"/>
    <w:rsid w:val="0085639B"/>
    <w:rsid w:val="0085681C"/>
    <w:rsid w:val="0085684D"/>
    <w:rsid w:val="00856B69"/>
    <w:rsid w:val="00856C8A"/>
    <w:rsid w:val="00856D2F"/>
    <w:rsid w:val="00856D8E"/>
    <w:rsid w:val="00856EC7"/>
    <w:rsid w:val="00856EFB"/>
    <w:rsid w:val="00857270"/>
    <w:rsid w:val="00857A80"/>
    <w:rsid w:val="00857B5D"/>
    <w:rsid w:val="008600B5"/>
    <w:rsid w:val="00860102"/>
    <w:rsid w:val="00860368"/>
    <w:rsid w:val="0086039F"/>
    <w:rsid w:val="0086077F"/>
    <w:rsid w:val="0086089F"/>
    <w:rsid w:val="00860D5C"/>
    <w:rsid w:val="00860D8F"/>
    <w:rsid w:val="00860DD8"/>
    <w:rsid w:val="00861088"/>
    <w:rsid w:val="00861500"/>
    <w:rsid w:val="0086157F"/>
    <w:rsid w:val="00861B18"/>
    <w:rsid w:val="00861BFF"/>
    <w:rsid w:val="00861C63"/>
    <w:rsid w:val="00861EF1"/>
    <w:rsid w:val="008621A6"/>
    <w:rsid w:val="00862549"/>
    <w:rsid w:val="00862566"/>
    <w:rsid w:val="00862952"/>
    <w:rsid w:val="0086297C"/>
    <w:rsid w:val="00862D75"/>
    <w:rsid w:val="00862DDD"/>
    <w:rsid w:val="00863024"/>
    <w:rsid w:val="00863180"/>
    <w:rsid w:val="00863225"/>
    <w:rsid w:val="0086334E"/>
    <w:rsid w:val="008635B0"/>
    <w:rsid w:val="00863893"/>
    <w:rsid w:val="00863B00"/>
    <w:rsid w:val="00863B0F"/>
    <w:rsid w:val="00863BF2"/>
    <w:rsid w:val="00863C65"/>
    <w:rsid w:val="0086407E"/>
    <w:rsid w:val="00864179"/>
    <w:rsid w:val="0086419F"/>
    <w:rsid w:val="00864B12"/>
    <w:rsid w:val="0086521E"/>
    <w:rsid w:val="00865312"/>
    <w:rsid w:val="008655C8"/>
    <w:rsid w:val="0086578D"/>
    <w:rsid w:val="008657EB"/>
    <w:rsid w:val="008658EB"/>
    <w:rsid w:val="008659F5"/>
    <w:rsid w:val="00865C77"/>
    <w:rsid w:val="00865CCF"/>
    <w:rsid w:val="00866094"/>
    <w:rsid w:val="0086609F"/>
    <w:rsid w:val="008662F9"/>
    <w:rsid w:val="00866430"/>
    <w:rsid w:val="00866805"/>
    <w:rsid w:val="00866A3F"/>
    <w:rsid w:val="00866ACE"/>
    <w:rsid w:val="008672BF"/>
    <w:rsid w:val="00867777"/>
    <w:rsid w:val="00867DF1"/>
    <w:rsid w:val="00867EE3"/>
    <w:rsid w:val="00867F33"/>
    <w:rsid w:val="0087038A"/>
    <w:rsid w:val="008703D6"/>
    <w:rsid w:val="008704A7"/>
    <w:rsid w:val="00870856"/>
    <w:rsid w:val="00870F74"/>
    <w:rsid w:val="00870FF6"/>
    <w:rsid w:val="008712F4"/>
    <w:rsid w:val="00871380"/>
    <w:rsid w:val="00871667"/>
    <w:rsid w:val="0087174B"/>
    <w:rsid w:val="00871B8E"/>
    <w:rsid w:val="00871C49"/>
    <w:rsid w:val="00871CF7"/>
    <w:rsid w:val="00871DFC"/>
    <w:rsid w:val="00871E8F"/>
    <w:rsid w:val="00871F83"/>
    <w:rsid w:val="00872069"/>
    <w:rsid w:val="00872FA0"/>
    <w:rsid w:val="0087343E"/>
    <w:rsid w:val="0087375E"/>
    <w:rsid w:val="0087385D"/>
    <w:rsid w:val="00873888"/>
    <w:rsid w:val="0087421B"/>
    <w:rsid w:val="0087457C"/>
    <w:rsid w:val="0087458D"/>
    <w:rsid w:val="00874863"/>
    <w:rsid w:val="00874BE1"/>
    <w:rsid w:val="00874D35"/>
    <w:rsid w:val="00874DDA"/>
    <w:rsid w:val="0087520E"/>
    <w:rsid w:val="008753A7"/>
    <w:rsid w:val="00875438"/>
    <w:rsid w:val="00875486"/>
    <w:rsid w:val="008755D7"/>
    <w:rsid w:val="008760EB"/>
    <w:rsid w:val="00876160"/>
    <w:rsid w:val="008764AB"/>
    <w:rsid w:val="008764D9"/>
    <w:rsid w:val="008764DC"/>
    <w:rsid w:val="0087679A"/>
    <w:rsid w:val="00876CFC"/>
    <w:rsid w:val="00876D89"/>
    <w:rsid w:val="0087709F"/>
    <w:rsid w:val="00877106"/>
    <w:rsid w:val="008771A6"/>
    <w:rsid w:val="008772F4"/>
    <w:rsid w:val="00877421"/>
    <w:rsid w:val="008776AE"/>
    <w:rsid w:val="008777DC"/>
    <w:rsid w:val="00877DEA"/>
    <w:rsid w:val="00877E63"/>
    <w:rsid w:val="00880274"/>
    <w:rsid w:val="00880529"/>
    <w:rsid w:val="00880587"/>
    <w:rsid w:val="008805E2"/>
    <w:rsid w:val="008806B0"/>
    <w:rsid w:val="008807E7"/>
    <w:rsid w:val="008808E1"/>
    <w:rsid w:val="00880A71"/>
    <w:rsid w:val="00880BCB"/>
    <w:rsid w:val="00880DFF"/>
    <w:rsid w:val="008816B3"/>
    <w:rsid w:val="008817D7"/>
    <w:rsid w:val="00881803"/>
    <w:rsid w:val="00881904"/>
    <w:rsid w:val="00881C94"/>
    <w:rsid w:val="00881FEF"/>
    <w:rsid w:val="008821EC"/>
    <w:rsid w:val="008825B1"/>
    <w:rsid w:val="008831A4"/>
    <w:rsid w:val="00883607"/>
    <w:rsid w:val="00884173"/>
    <w:rsid w:val="008849F1"/>
    <w:rsid w:val="00884A56"/>
    <w:rsid w:val="00884A65"/>
    <w:rsid w:val="008850BB"/>
    <w:rsid w:val="008851B6"/>
    <w:rsid w:val="008851C2"/>
    <w:rsid w:val="00885715"/>
    <w:rsid w:val="00885932"/>
    <w:rsid w:val="0088595D"/>
    <w:rsid w:val="00885BE7"/>
    <w:rsid w:val="00885CBD"/>
    <w:rsid w:val="008860AF"/>
    <w:rsid w:val="00886393"/>
    <w:rsid w:val="00886551"/>
    <w:rsid w:val="00886598"/>
    <w:rsid w:val="00886C60"/>
    <w:rsid w:val="00886E2A"/>
    <w:rsid w:val="00886F34"/>
    <w:rsid w:val="00886F92"/>
    <w:rsid w:val="0088726F"/>
    <w:rsid w:val="00887B95"/>
    <w:rsid w:val="00887D29"/>
    <w:rsid w:val="00887E7C"/>
    <w:rsid w:val="00887F6B"/>
    <w:rsid w:val="0089034A"/>
    <w:rsid w:val="00890559"/>
    <w:rsid w:val="00890905"/>
    <w:rsid w:val="0089091A"/>
    <w:rsid w:val="00890CB3"/>
    <w:rsid w:val="00890D8D"/>
    <w:rsid w:val="00890EF1"/>
    <w:rsid w:val="00891037"/>
    <w:rsid w:val="00891074"/>
    <w:rsid w:val="008910A9"/>
    <w:rsid w:val="0089123B"/>
    <w:rsid w:val="008912A6"/>
    <w:rsid w:val="0089140B"/>
    <w:rsid w:val="008916F2"/>
    <w:rsid w:val="00891876"/>
    <w:rsid w:val="00891C2F"/>
    <w:rsid w:val="00892005"/>
    <w:rsid w:val="008920EA"/>
    <w:rsid w:val="008929EA"/>
    <w:rsid w:val="00892A52"/>
    <w:rsid w:val="00892ADD"/>
    <w:rsid w:val="00892F6B"/>
    <w:rsid w:val="00892F6E"/>
    <w:rsid w:val="00893102"/>
    <w:rsid w:val="008931B8"/>
    <w:rsid w:val="008933BE"/>
    <w:rsid w:val="008936CB"/>
    <w:rsid w:val="008936F5"/>
    <w:rsid w:val="00893AA9"/>
    <w:rsid w:val="0089492D"/>
    <w:rsid w:val="00894B34"/>
    <w:rsid w:val="00895080"/>
    <w:rsid w:val="0089519E"/>
    <w:rsid w:val="008953B2"/>
    <w:rsid w:val="00895516"/>
    <w:rsid w:val="0089558C"/>
    <w:rsid w:val="00895A78"/>
    <w:rsid w:val="00895F80"/>
    <w:rsid w:val="0089603A"/>
    <w:rsid w:val="008963D4"/>
    <w:rsid w:val="008966CF"/>
    <w:rsid w:val="00896714"/>
    <w:rsid w:val="008968FF"/>
    <w:rsid w:val="00896C32"/>
    <w:rsid w:val="00896DF4"/>
    <w:rsid w:val="00896E74"/>
    <w:rsid w:val="00897746"/>
    <w:rsid w:val="00897906"/>
    <w:rsid w:val="00897FCE"/>
    <w:rsid w:val="008A0356"/>
    <w:rsid w:val="008A08D0"/>
    <w:rsid w:val="008A093E"/>
    <w:rsid w:val="008A0C81"/>
    <w:rsid w:val="008A0EB7"/>
    <w:rsid w:val="008A0F0F"/>
    <w:rsid w:val="008A0F39"/>
    <w:rsid w:val="008A1077"/>
    <w:rsid w:val="008A11ED"/>
    <w:rsid w:val="008A1386"/>
    <w:rsid w:val="008A1529"/>
    <w:rsid w:val="008A1BD8"/>
    <w:rsid w:val="008A1DE8"/>
    <w:rsid w:val="008A1E2E"/>
    <w:rsid w:val="008A22C2"/>
    <w:rsid w:val="008A2698"/>
    <w:rsid w:val="008A286B"/>
    <w:rsid w:val="008A2886"/>
    <w:rsid w:val="008A2A66"/>
    <w:rsid w:val="008A2BEC"/>
    <w:rsid w:val="008A3329"/>
    <w:rsid w:val="008A35DC"/>
    <w:rsid w:val="008A36B5"/>
    <w:rsid w:val="008A3708"/>
    <w:rsid w:val="008A3975"/>
    <w:rsid w:val="008A3C04"/>
    <w:rsid w:val="008A3C18"/>
    <w:rsid w:val="008A3D6E"/>
    <w:rsid w:val="008A3DE2"/>
    <w:rsid w:val="008A3F85"/>
    <w:rsid w:val="008A42E5"/>
    <w:rsid w:val="008A4366"/>
    <w:rsid w:val="008A4471"/>
    <w:rsid w:val="008A46A7"/>
    <w:rsid w:val="008A4824"/>
    <w:rsid w:val="008A48A3"/>
    <w:rsid w:val="008A4936"/>
    <w:rsid w:val="008A49BA"/>
    <w:rsid w:val="008A4ABF"/>
    <w:rsid w:val="008A4DAF"/>
    <w:rsid w:val="008A4DE6"/>
    <w:rsid w:val="008A527F"/>
    <w:rsid w:val="008A5C4C"/>
    <w:rsid w:val="008A605B"/>
    <w:rsid w:val="008A6317"/>
    <w:rsid w:val="008A637E"/>
    <w:rsid w:val="008A63F1"/>
    <w:rsid w:val="008A659D"/>
    <w:rsid w:val="008A6687"/>
    <w:rsid w:val="008A6765"/>
    <w:rsid w:val="008A679B"/>
    <w:rsid w:val="008A6FFB"/>
    <w:rsid w:val="008A72DC"/>
    <w:rsid w:val="008A75B2"/>
    <w:rsid w:val="008A7808"/>
    <w:rsid w:val="008A7C9A"/>
    <w:rsid w:val="008A7D61"/>
    <w:rsid w:val="008B0386"/>
    <w:rsid w:val="008B043C"/>
    <w:rsid w:val="008B05AF"/>
    <w:rsid w:val="008B09D3"/>
    <w:rsid w:val="008B09FC"/>
    <w:rsid w:val="008B0B55"/>
    <w:rsid w:val="008B0C96"/>
    <w:rsid w:val="008B0D93"/>
    <w:rsid w:val="008B0EED"/>
    <w:rsid w:val="008B0F52"/>
    <w:rsid w:val="008B0FBD"/>
    <w:rsid w:val="008B15F7"/>
    <w:rsid w:val="008B17D9"/>
    <w:rsid w:val="008B1972"/>
    <w:rsid w:val="008B1A15"/>
    <w:rsid w:val="008B1B6E"/>
    <w:rsid w:val="008B1D31"/>
    <w:rsid w:val="008B1D5D"/>
    <w:rsid w:val="008B1D9A"/>
    <w:rsid w:val="008B1EA9"/>
    <w:rsid w:val="008B2056"/>
    <w:rsid w:val="008B22BA"/>
    <w:rsid w:val="008B248C"/>
    <w:rsid w:val="008B2AB5"/>
    <w:rsid w:val="008B2B87"/>
    <w:rsid w:val="008B2CB6"/>
    <w:rsid w:val="008B2D0F"/>
    <w:rsid w:val="008B3466"/>
    <w:rsid w:val="008B352C"/>
    <w:rsid w:val="008B355C"/>
    <w:rsid w:val="008B3733"/>
    <w:rsid w:val="008B38B5"/>
    <w:rsid w:val="008B3E74"/>
    <w:rsid w:val="008B4042"/>
    <w:rsid w:val="008B4135"/>
    <w:rsid w:val="008B41CF"/>
    <w:rsid w:val="008B41F4"/>
    <w:rsid w:val="008B4351"/>
    <w:rsid w:val="008B4378"/>
    <w:rsid w:val="008B4388"/>
    <w:rsid w:val="008B44D4"/>
    <w:rsid w:val="008B4537"/>
    <w:rsid w:val="008B45E5"/>
    <w:rsid w:val="008B4E7F"/>
    <w:rsid w:val="008B54F3"/>
    <w:rsid w:val="008B5AD0"/>
    <w:rsid w:val="008B5C5E"/>
    <w:rsid w:val="008B6079"/>
    <w:rsid w:val="008B62A0"/>
    <w:rsid w:val="008B6330"/>
    <w:rsid w:val="008B6722"/>
    <w:rsid w:val="008B6C4F"/>
    <w:rsid w:val="008B6D24"/>
    <w:rsid w:val="008B6D49"/>
    <w:rsid w:val="008B6F51"/>
    <w:rsid w:val="008B71FC"/>
    <w:rsid w:val="008B7712"/>
    <w:rsid w:val="008B77ED"/>
    <w:rsid w:val="008B79FD"/>
    <w:rsid w:val="008B7A05"/>
    <w:rsid w:val="008B7AB7"/>
    <w:rsid w:val="008B7DCC"/>
    <w:rsid w:val="008B7DFC"/>
    <w:rsid w:val="008C002D"/>
    <w:rsid w:val="008C004E"/>
    <w:rsid w:val="008C01B2"/>
    <w:rsid w:val="008C0359"/>
    <w:rsid w:val="008C05B5"/>
    <w:rsid w:val="008C05DC"/>
    <w:rsid w:val="008C0600"/>
    <w:rsid w:val="008C07BA"/>
    <w:rsid w:val="008C0C02"/>
    <w:rsid w:val="008C0E81"/>
    <w:rsid w:val="008C10C0"/>
    <w:rsid w:val="008C14D5"/>
    <w:rsid w:val="008C15A7"/>
    <w:rsid w:val="008C15C6"/>
    <w:rsid w:val="008C16F3"/>
    <w:rsid w:val="008C1C8C"/>
    <w:rsid w:val="008C1CE8"/>
    <w:rsid w:val="008C24FF"/>
    <w:rsid w:val="008C2705"/>
    <w:rsid w:val="008C27E2"/>
    <w:rsid w:val="008C2B7A"/>
    <w:rsid w:val="008C2CCA"/>
    <w:rsid w:val="008C2CDE"/>
    <w:rsid w:val="008C30D1"/>
    <w:rsid w:val="008C327B"/>
    <w:rsid w:val="008C3842"/>
    <w:rsid w:val="008C4486"/>
    <w:rsid w:val="008C4803"/>
    <w:rsid w:val="008C4806"/>
    <w:rsid w:val="008C4C2B"/>
    <w:rsid w:val="008C4CA3"/>
    <w:rsid w:val="008C4D0E"/>
    <w:rsid w:val="008C51B7"/>
    <w:rsid w:val="008C5264"/>
    <w:rsid w:val="008C538C"/>
    <w:rsid w:val="008C54A1"/>
    <w:rsid w:val="008C5717"/>
    <w:rsid w:val="008C580B"/>
    <w:rsid w:val="008C5ABA"/>
    <w:rsid w:val="008C5C9F"/>
    <w:rsid w:val="008C5E46"/>
    <w:rsid w:val="008C6027"/>
    <w:rsid w:val="008C6326"/>
    <w:rsid w:val="008C667F"/>
    <w:rsid w:val="008C66BA"/>
    <w:rsid w:val="008C6B9C"/>
    <w:rsid w:val="008C6BBC"/>
    <w:rsid w:val="008C6F4A"/>
    <w:rsid w:val="008C7234"/>
    <w:rsid w:val="008C77E6"/>
    <w:rsid w:val="008C77EB"/>
    <w:rsid w:val="008C79FC"/>
    <w:rsid w:val="008C7BA3"/>
    <w:rsid w:val="008D0520"/>
    <w:rsid w:val="008D052E"/>
    <w:rsid w:val="008D0776"/>
    <w:rsid w:val="008D0A06"/>
    <w:rsid w:val="008D0A79"/>
    <w:rsid w:val="008D0B31"/>
    <w:rsid w:val="008D0E4D"/>
    <w:rsid w:val="008D1083"/>
    <w:rsid w:val="008D139B"/>
    <w:rsid w:val="008D1432"/>
    <w:rsid w:val="008D14F4"/>
    <w:rsid w:val="008D1598"/>
    <w:rsid w:val="008D17DD"/>
    <w:rsid w:val="008D18BE"/>
    <w:rsid w:val="008D1AA5"/>
    <w:rsid w:val="008D1D79"/>
    <w:rsid w:val="008D1F30"/>
    <w:rsid w:val="008D24CA"/>
    <w:rsid w:val="008D38C5"/>
    <w:rsid w:val="008D3919"/>
    <w:rsid w:val="008D3961"/>
    <w:rsid w:val="008D3CB4"/>
    <w:rsid w:val="008D3D69"/>
    <w:rsid w:val="008D4268"/>
    <w:rsid w:val="008D428E"/>
    <w:rsid w:val="008D48A5"/>
    <w:rsid w:val="008D4C63"/>
    <w:rsid w:val="008D4D8F"/>
    <w:rsid w:val="008D4E66"/>
    <w:rsid w:val="008D50EE"/>
    <w:rsid w:val="008D5302"/>
    <w:rsid w:val="008D56DA"/>
    <w:rsid w:val="008D57C4"/>
    <w:rsid w:val="008D57DC"/>
    <w:rsid w:val="008D5B1E"/>
    <w:rsid w:val="008D5B21"/>
    <w:rsid w:val="008D5D42"/>
    <w:rsid w:val="008D5DA2"/>
    <w:rsid w:val="008D60E1"/>
    <w:rsid w:val="008D625E"/>
    <w:rsid w:val="008D6354"/>
    <w:rsid w:val="008D6B81"/>
    <w:rsid w:val="008D6C4C"/>
    <w:rsid w:val="008D6C75"/>
    <w:rsid w:val="008D723B"/>
    <w:rsid w:val="008D72A5"/>
    <w:rsid w:val="008D73FB"/>
    <w:rsid w:val="008D761B"/>
    <w:rsid w:val="008D7758"/>
    <w:rsid w:val="008D7987"/>
    <w:rsid w:val="008D7A51"/>
    <w:rsid w:val="008D7B0E"/>
    <w:rsid w:val="008D7CA8"/>
    <w:rsid w:val="008D7D52"/>
    <w:rsid w:val="008D7E09"/>
    <w:rsid w:val="008D7EC3"/>
    <w:rsid w:val="008E018B"/>
    <w:rsid w:val="008E057F"/>
    <w:rsid w:val="008E0B8C"/>
    <w:rsid w:val="008E0C66"/>
    <w:rsid w:val="008E0DB7"/>
    <w:rsid w:val="008E19CF"/>
    <w:rsid w:val="008E19FA"/>
    <w:rsid w:val="008E1AF6"/>
    <w:rsid w:val="008E1BE7"/>
    <w:rsid w:val="008E1DF8"/>
    <w:rsid w:val="008E25AC"/>
    <w:rsid w:val="008E29DE"/>
    <w:rsid w:val="008E2ADC"/>
    <w:rsid w:val="008E2CDF"/>
    <w:rsid w:val="008E2D49"/>
    <w:rsid w:val="008E2E31"/>
    <w:rsid w:val="008E2F4D"/>
    <w:rsid w:val="008E30E8"/>
    <w:rsid w:val="008E33B1"/>
    <w:rsid w:val="008E34B6"/>
    <w:rsid w:val="008E3516"/>
    <w:rsid w:val="008E381B"/>
    <w:rsid w:val="008E3B31"/>
    <w:rsid w:val="008E3D4D"/>
    <w:rsid w:val="008E3E68"/>
    <w:rsid w:val="008E3E84"/>
    <w:rsid w:val="008E412A"/>
    <w:rsid w:val="008E42C5"/>
    <w:rsid w:val="008E43EB"/>
    <w:rsid w:val="008E4522"/>
    <w:rsid w:val="008E4539"/>
    <w:rsid w:val="008E457F"/>
    <w:rsid w:val="008E45FD"/>
    <w:rsid w:val="008E4656"/>
    <w:rsid w:val="008E4664"/>
    <w:rsid w:val="008E47C8"/>
    <w:rsid w:val="008E482D"/>
    <w:rsid w:val="008E4AEE"/>
    <w:rsid w:val="008E4C38"/>
    <w:rsid w:val="008E4CD6"/>
    <w:rsid w:val="008E5587"/>
    <w:rsid w:val="008E58CF"/>
    <w:rsid w:val="008E5BF5"/>
    <w:rsid w:val="008E5EE8"/>
    <w:rsid w:val="008E60FE"/>
    <w:rsid w:val="008E6658"/>
    <w:rsid w:val="008E6698"/>
    <w:rsid w:val="008E6C1E"/>
    <w:rsid w:val="008E6C6C"/>
    <w:rsid w:val="008E71D2"/>
    <w:rsid w:val="008E721F"/>
    <w:rsid w:val="008E7412"/>
    <w:rsid w:val="008E78EC"/>
    <w:rsid w:val="008E7A28"/>
    <w:rsid w:val="008E7FB7"/>
    <w:rsid w:val="008F014A"/>
    <w:rsid w:val="008F08FE"/>
    <w:rsid w:val="008F09E5"/>
    <w:rsid w:val="008F0DB2"/>
    <w:rsid w:val="008F0E41"/>
    <w:rsid w:val="008F1052"/>
    <w:rsid w:val="008F10C0"/>
    <w:rsid w:val="008F115F"/>
    <w:rsid w:val="008F1236"/>
    <w:rsid w:val="008F162F"/>
    <w:rsid w:val="008F1645"/>
    <w:rsid w:val="008F1907"/>
    <w:rsid w:val="008F1929"/>
    <w:rsid w:val="008F198C"/>
    <w:rsid w:val="008F1A08"/>
    <w:rsid w:val="008F1A15"/>
    <w:rsid w:val="008F1C17"/>
    <w:rsid w:val="008F1DDD"/>
    <w:rsid w:val="008F1FE1"/>
    <w:rsid w:val="008F1FFD"/>
    <w:rsid w:val="008F2164"/>
    <w:rsid w:val="008F22F6"/>
    <w:rsid w:val="008F24A8"/>
    <w:rsid w:val="008F25E3"/>
    <w:rsid w:val="008F2684"/>
    <w:rsid w:val="008F27D1"/>
    <w:rsid w:val="008F28F3"/>
    <w:rsid w:val="008F2AC1"/>
    <w:rsid w:val="008F2B66"/>
    <w:rsid w:val="008F322D"/>
    <w:rsid w:val="008F3450"/>
    <w:rsid w:val="008F357D"/>
    <w:rsid w:val="008F3A1E"/>
    <w:rsid w:val="008F3D4E"/>
    <w:rsid w:val="008F4309"/>
    <w:rsid w:val="008F4645"/>
    <w:rsid w:val="008F4851"/>
    <w:rsid w:val="008F4881"/>
    <w:rsid w:val="008F4A18"/>
    <w:rsid w:val="008F4AB4"/>
    <w:rsid w:val="008F4FF0"/>
    <w:rsid w:val="008F5086"/>
    <w:rsid w:val="008F5229"/>
    <w:rsid w:val="008F5850"/>
    <w:rsid w:val="008F5B00"/>
    <w:rsid w:val="008F5BA2"/>
    <w:rsid w:val="008F63AB"/>
    <w:rsid w:val="008F63CA"/>
    <w:rsid w:val="008F6526"/>
    <w:rsid w:val="008F6784"/>
    <w:rsid w:val="008F6AE8"/>
    <w:rsid w:val="008F6D12"/>
    <w:rsid w:val="008F6DCC"/>
    <w:rsid w:val="008F6E8B"/>
    <w:rsid w:val="008F717F"/>
    <w:rsid w:val="008F7252"/>
    <w:rsid w:val="008F74BA"/>
    <w:rsid w:val="008F7528"/>
    <w:rsid w:val="008F769C"/>
    <w:rsid w:val="008F7927"/>
    <w:rsid w:val="008F7A64"/>
    <w:rsid w:val="008F7ABE"/>
    <w:rsid w:val="008F7C02"/>
    <w:rsid w:val="00900165"/>
    <w:rsid w:val="0090047F"/>
    <w:rsid w:val="00900512"/>
    <w:rsid w:val="0090072E"/>
    <w:rsid w:val="0090085B"/>
    <w:rsid w:val="00900915"/>
    <w:rsid w:val="00900BD6"/>
    <w:rsid w:val="00900F76"/>
    <w:rsid w:val="00901249"/>
    <w:rsid w:val="009013CC"/>
    <w:rsid w:val="0090152B"/>
    <w:rsid w:val="009017EC"/>
    <w:rsid w:val="00901A80"/>
    <w:rsid w:val="00901F2A"/>
    <w:rsid w:val="00902022"/>
    <w:rsid w:val="00902264"/>
    <w:rsid w:val="009024AB"/>
    <w:rsid w:val="0090258C"/>
    <w:rsid w:val="00902981"/>
    <w:rsid w:val="009029D5"/>
    <w:rsid w:val="00902BB7"/>
    <w:rsid w:val="00902C01"/>
    <w:rsid w:val="00902CCC"/>
    <w:rsid w:val="00902E6A"/>
    <w:rsid w:val="0090338F"/>
    <w:rsid w:val="00903597"/>
    <w:rsid w:val="00903908"/>
    <w:rsid w:val="00903B58"/>
    <w:rsid w:val="00903C20"/>
    <w:rsid w:val="00903C9F"/>
    <w:rsid w:val="00903D91"/>
    <w:rsid w:val="00903E59"/>
    <w:rsid w:val="00903EEF"/>
    <w:rsid w:val="00904777"/>
    <w:rsid w:val="00904CFB"/>
    <w:rsid w:val="00904F3C"/>
    <w:rsid w:val="00905113"/>
    <w:rsid w:val="0090532A"/>
    <w:rsid w:val="0090563C"/>
    <w:rsid w:val="00905A3D"/>
    <w:rsid w:val="00905C52"/>
    <w:rsid w:val="00905F3F"/>
    <w:rsid w:val="009060F3"/>
    <w:rsid w:val="00906233"/>
    <w:rsid w:val="009062F9"/>
    <w:rsid w:val="009063D7"/>
    <w:rsid w:val="0090682D"/>
    <w:rsid w:val="00906A90"/>
    <w:rsid w:val="00906BEC"/>
    <w:rsid w:val="00906BF3"/>
    <w:rsid w:val="00906FA8"/>
    <w:rsid w:val="009073DB"/>
    <w:rsid w:val="0090780F"/>
    <w:rsid w:val="00907D70"/>
    <w:rsid w:val="00907D8C"/>
    <w:rsid w:val="00907D94"/>
    <w:rsid w:val="00907F91"/>
    <w:rsid w:val="00907FE3"/>
    <w:rsid w:val="0091090C"/>
    <w:rsid w:val="00910C7A"/>
    <w:rsid w:val="0091134E"/>
    <w:rsid w:val="009114A3"/>
    <w:rsid w:val="00911692"/>
    <w:rsid w:val="00911B70"/>
    <w:rsid w:val="00911D5F"/>
    <w:rsid w:val="00911FCF"/>
    <w:rsid w:val="00912033"/>
    <w:rsid w:val="009120CD"/>
    <w:rsid w:val="00912895"/>
    <w:rsid w:val="009129D7"/>
    <w:rsid w:val="00912B77"/>
    <w:rsid w:val="00912F39"/>
    <w:rsid w:val="00913051"/>
    <w:rsid w:val="00913269"/>
    <w:rsid w:val="009132D9"/>
    <w:rsid w:val="0091356B"/>
    <w:rsid w:val="009138F4"/>
    <w:rsid w:val="009139CB"/>
    <w:rsid w:val="00913B8C"/>
    <w:rsid w:val="00913CDA"/>
    <w:rsid w:val="00913D7A"/>
    <w:rsid w:val="00913DD6"/>
    <w:rsid w:val="00913F4C"/>
    <w:rsid w:val="009142B0"/>
    <w:rsid w:val="00914CD6"/>
    <w:rsid w:val="00915037"/>
    <w:rsid w:val="009152D6"/>
    <w:rsid w:val="00915645"/>
    <w:rsid w:val="0091589A"/>
    <w:rsid w:val="009158C1"/>
    <w:rsid w:val="00915D33"/>
    <w:rsid w:val="00915DF2"/>
    <w:rsid w:val="00915E12"/>
    <w:rsid w:val="00915F68"/>
    <w:rsid w:val="00916183"/>
    <w:rsid w:val="00916234"/>
    <w:rsid w:val="009164B9"/>
    <w:rsid w:val="0091650C"/>
    <w:rsid w:val="00916802"/>
    <w:rsid w:val="009168E4"/>
    <w:rsid w:val="00916FA9"/>
    <w:rsid w:val="0091708C"/>
    <w:rsid w:val="00917379"/>
    <w:rsid w:val="0091746B"/>
    <w:rsid w:val="00917556"/>
    <w:rsid w:val="0091764D"/>
    <w:rsid w:val="009177D9"/>
    <w:rsid w:val="00917810"/>
    <w:rsid w:val="00917C6D"/>
    <w:rsid w:val="00917DD1"/>
    <w:rsid w:val="009200DB"/>
    <w:rsid w:val="0092012C"/>
    <w:rsid w:val="009204A9"/>
    <w:rsid w:val="0092087D"/>
    <w:rsid w:val="009209A5"/>
    <w:rsid w:val="00920DF5"/>
    <w:rsid w:val="00920F37"/>
    <w:rsid w:val="00921263"/>
    <w:rsid w:val="009213F9"/>
    <w:rsid w:val="009219C0"/>
    <w:rsid w:val="00921E17"/>
    <w:rsid w:val="00921E9A"/>
    <w:rsid w:val="0092218F"/>
    <w:rsid w:val="009221EE"/>
    <w:rsid w:val="00922494"/>
    <w:rsid w:val="009224B1"/>
    <w:rsid w:val="009226BD"/>
    <w:rsid w:val="009226E1"/>
    <w:rsid w:val="00922938"/>
    <w:rsid w:val="00922FA1"/>
    <w:rsid w:val="0092323A"/>
    <w:rsid w:val="0092349A"/>
    <w:rsid w:val="00923895"/>
    <w:rsid w:val="00923B80"/>
    <w:rsid w:val="00924289"/>
    <w:rsid w:val="009248B3"/>
    <w:rsid w:val="00924914"/>
    <w:rsid w:val="0092495B"/>
    <w:rsid w:val="009249C4"/>
    <w:rsid w:val="00924F94"/>
    <w:rsid w:val="0092503A"/>
    <w:rsid w:val="00925194"/>
    <w:rsid w:val="0092528F"/>
    <w:rsid w:val="0092538C"/>
    <w:rsid w:val="009257A6"/>
    <w:rsid w:val="00925856"/>
    <w:rsid w:val="00925B22"/>
    <w:rsid w:val="00925B28"/>
    <w:rsid w:val="00926261"/>
    <w:rsid w:val="0092632E"/>
    <w:rsid w:val="00926586"/>
    <w:rsid w:val="00926593"/>
    <w:rsid w:val="00926637"/>
    <w:rsid w:val="00926795"/>
    <w:rsid w:val="009268A6"/>
    <w:rsid w:val="009269BF"/>
    <w:rsid w:val="009269E4"/>
    <w:rsid w:val="00926A16"/>
    <w:rsid w:val="00927411"/>
    <w:rsid w:val="00927577"/>
    <w:rsid w:val="0092797E"/>
    <w:rsid w:val="00927A5C"/>
    <w:rsid w:val="00927A64"/>
    <w:rsid w:val="00927BF1"/>
    <w:rsid w:val="00927E3B"/>
    <w:rsid w:val="00927F93"/>
    <w:rsid w:val="00930036"/>
    <w:rsid w:val="009304E5"/>
    <w:rsid w:val="00930DEA"/>
    <w:rsid w:val="00930E0A"/>
    <w:rsid w:val="0093123F"/>
    <w:rsid w:val="00931292"/>
    <w:rsid w:val="00931404"/>
    <w:rsid w:val="00931653"/>
    <w:rsid w:val="009317F9"/>
    <w:rsid w:val="00931909"/>
    <w:rsid w:val="00931994"/>
    <w:rsid w:val="00931AEF"/>
    <w:rsid w:val="00931BA0"/>
    <w:rsid w:val="00931DBA"/>
    <w:rsid w:val="009321EA"/>
    <w:rsid w:val="00932285"/>
    <w:rsid w:val="0093232B"/>
    <w:rsid w:val="0093251D"/>
    <w:rsid w:val="0093279D"/>
    <w:rsid w:val="009327AE"/>
    <w:rsid w:val="009327C3"/>
    <w:rsid w:val="00932800"/>
    <w:rsid w:val="00932911"/>
    <w:rsid w:val="00932DED"/>
    <w:rsid w:val="00932E40"/>
    <w:rsid w:val="00932F00"/>
    <w:rsid w:val="009330E6"/>
    <w:rsid w:val="00933269"/>
    <w:rsid w:val="009332E5"/>
    <w:rsid w:val="00933A38"/>
    <w:rsid w:val="00933AC5"/>
    <w:rsid w:val="00934196"/>
    <w:rsid w:val="009343A8"/>
    <w:rsid w:val="00934D81"/>
    <w:rsid w:val="009351EC"/>
    <w:rsid w:val="00935438"/>
    <w:rsid w:val="00935A9F"/>
    <w:rsid w:val="00935ABD"/>
    <w:rsid w:val="00935D26"/>
    <w:rsid w:val="00935E55"/>
    <w:rsid w:val="009362B8"/>
    <w:rsid w:val="00936443"/>
    <w:rsid w:val="0093650A"/>
    <w:rsid w:val="00936576"/>
    <w:rsid w:val="00936613"/>
    <w:rsid w:val="00936846"/>
    <w:rsid w:val="009369D5"/>
    <w:rsid w:val="00936ABE"/>
    <w:rsid w:val="00937018"/>
    <w:rsid w:val="0093771D"/>
    <w:rsid w:val="00937814"/>
    <w:rsid w:val="00937912"/>
    <w:rsid w:val="00937D7F"/>
    <w:rsid w:val="00937DCD"/>
    <w:rsid w:val="00937EEB"/>
    <w:rsid w:val="0094095A"/>
    <w:rsid w:val="00940ADE"/>
    <w:rsid w:val="00940D52"/>
    <w:rsid w:val="009412E1"/>
    <w:rsid w:val="00941489"/>
    <w:rsid w:val="009417C0"/>
    <w:rsid w:val="00941C1F"/>
    <w:rsid w:val="00942026"/>
    <w:rsid w:val="009420C0"/>
    <w:rsid w:val="009421D4"/>
    <w:rsid w:val="0094224C"/>
    <w:rsid w:val="00942388"/>
    <w:rsid w:val="009423A8"/>
    <w:rsid w:val="009423B1"/>
    <w:rsid w:val="009424FE"/>
    <w:rsid w:val="009425A7"/>
    <w:rsid w:val="009428F4"/>
    <w:rsid w:val="00942A14"/>
    <w:rsid w:val="00942C4F"/>
    <w:rsid w:val="009430F4"/>
    <w:rsid w:val="0094319F"/>
    <w:rsid w:val="009433D8"/>
    <w:rsid w:val="0094363B"/>
    <w:rsid w:val="009437AC"/>
    <w:rsid w:val="00943AAC"/>
    <w:rsid w:val="00943AB6"/>
    <w:rsid w:val="00943C05"/>
    <w:rsid w:val="00943CF1"/>
    <w:rsid w:val="00943CFA"/>
    <w:rsid w:val="00943F20"/>
    <w:rsid w:val="009446C7"/>
    <w:rsid w:val="00944788"/>
    <w:rsid w:val="00944920"/>
    <w:rsid w:val="00944C03"/>
    <w:rsid w:val="00944D75"/>
    <w:rsid w:val="00945586"/>
    <w:rsid w:val="00945792"/>
    <w:rsid w:val="00945DB3"/>
    <w:rsid w:val="00945FAB"/>
    <w:rsid w:val="009461B5"/>
    <w:rsid w:val="00946C56"/>
    <w:rsid w:val="00946C5C"/>
    <w:rsid w:val="0094714B"/>
    <w:rsid w:val="0094738B"/>
    <w:rsid w:val="00947390"/>
    <w:rsid w:val="00947780"/>
    <w:rsid w:val="009479A4"/>
    <w:rsid w:val="00947B59"/>
    <w:rsid w:val="00950099"/>
    <w:rsid w:val="00950824"/>
    <w:rsid w:val="0095095F"/>
    <w:rsid w:val="00950A83"/>
    <w:rsid w:val="00950B2D"/>
    <w:rsid w:val="00950C09"/>
    <w:rsid w:val="00951363"/>
    <w:rsid w:val="0095186F"/>
    <w:rsid w:val="0095188F"/>
    <w:rsid w:val="009518BF"/>
    <w:rsid w:val="00951CA0"/>
    <w:rsid w:val="00951E32"/>
    <w:rsid w:val="009521F1"/>
    <w:rsid w:val="00952380"/>
    <w:rsid w:val="009525EE"/>
    <w:rsid w:val="0095262A"/>
    <w:rsid w:val="00952976"/>
    <w:rsid w:val="00952B02"/>
    <w:rsid w:val="00952FFB"/>
    <w:rsid w:val="00953013"/>
    <w:rsid w:val="009536C7"/>
    <w:rsid w:val="00953A25"/>
    <w:rsid w:val="00953B6E"/>
    <w:rsid w:val="009541B0"/>
    <w:rsid w:val="00954343"/>
    <w:rsid w:val="009549D0"/>
    <w:rsid w:val="00954F97"/>
    <w:rsid w:val="00955105"/>
    <w:rsid w:val="009553DD"/>
    <w:rsid w:val="00955498"/>
    <w:rsid w:val="00955524"/>
    <w:rsid w:val="0095597F"/>
    <w:rsid w:val="00955A28"/>
    <w:rsid w:val="0095633E"/>
    <w:rsid w:val="009566C1"/>
    <w:rsid w:val="0095683F"/>
    <w:rsid w:val="0095698A"/>
    <w:rsid w:val="00956BB3"/>
    <w:rsid w:val="00956C40"/>
    <w:rsid w:val="00956CEA"/>
    <w:rsid w:val="009570A4"/>
    <w:rsid w:val="0095729B"/>
    <w:rsid w:val="009572A7"/>
    <w:rsid w:val="009575A6"/>
    <w:rsid w:val="009575A9"/>
    <w:rsid w:val="00957678"/>
    <w:rsid w:val="00957691"/>
    <w:rsid w:val="00957785"/>
    <w:rsid w:val="00957A09"/>
    <w:rsid w:val="00957B2B"/>
    <w:rsid w:val="00960233"/>
    <w:rsid w:val="009602C2"/>
    <w:rsid w:val="00960445"/>
    <w:rsid w:val="00960494"/>
    <w:rsid w:val="0096060A"/>
    <w:rsid w:val="009609D4"/>
    <w:rsid w:val="00960DEF"/>
    <w:rsid w:val="009611CB"/>
    <w:rsid w:val="0096122D"/>
    <w:rsid w:val="00961507"/>
    <w:rsid w:val="00961592"/>
    <w:rsid w:val="009615C1"/>
    <w:rsid w:val="00961741"/>
    <w:rsid w:val="00961C36"/>
    <w:rsid w:val="009623C3"/>
    <w:rsid w:val="00962607"/>
    <w:rsid w:val="00962731"/>
    <w:rsid w:val="00962ECA"/>
    <w:rsid w:val="00962F52"/>
    <w:rsid w:val="0096324E"/>
    <w:rsid w:val="0096325F"/>
    <w:rsid w:val="00963403"/>
    <w:rsid w:val="00963B55"/>
    <w:rsid w:val="00963EBE"/>
    <w:rsid w:val="0096462D"/>
    <w:rsid w:val="009647F4"/>
    <w:rsid w:val="00964E58"/>
    <w:rsid w:val="009656CA"/>
    <w:rsid w:val="00965A2F"/>
    <w:rsid w:val="00965A72"/>
    <w:rsid w:val="00965A90"/>
    <w:rsid w:val="00966051"/>
    <w:rsid w:val="00966AC7"/>
    <w:rsid w:val="00966DDB"/>
    <w:rsid w:val="00966F50"/>
    <w:rsid w:val="009672B9"/>
    <w:rsid w:val="0096786D"/>
    <w:rsid w:val="00970738"/>
    <w:rsid w:val="00970BD4"/>
    <w:rsid w:val="00970F4B"/>
    <w:rsid w:val="00971301"/>
    <w:rsid w:val="009714A7"/>
    <w:rsid w:val="00971799"/>
    <w:rsid w:val="00972119"/>
    <w:rsid w:val="0097238C"/>
    <w:rsid w:val="00972948"/>
    <w:rsid w:val="00972D00"/>
    <w:rsid w:val="00972D9B"/>
    <w:rsid w:val="00972E5C"/>
    <w:rsid w:val="0097305B"/>
    <w:rsid w:val="0097337F"/>
    <w:rsid w:val="00973677"/>
    <w:rsid w:val="00973A5F"/>
    <w:rsid w:val="00973C0A"/>
    <w:rsid w:val="00973D33"/>
    <w:rsid w:val="00973EAF"/>
    <w:rsid w:val="0097456B"/>
    <w:rsid w:val="009746A8"/>
    <w:rsid w:val="00975198"/>
    <w:rsid w:val="0097574F"/>
    <w:rsid w:val="00975F14"/>
    <w:rsid w:val="00975FA0"/>
    <w:rsid w:val="00976413"/>
    <w:rsid w:val="00976A08"/>
    <w:rsid w:val="00976C64"/>
    <w:rsid w:val="009770EA"/>
    <w:rsid w:val="009772D5"/>
    <w:rsid w:val="009775E3"/>
    <w:rsid w:val="0097768F"/>
    <w:rsid w:val="00977BAA"/>
    <w:rsid w:val="00977DCA"/>
    <w:rsid w:val="00977E42"/>
    <w:rsid w:val="00977FC0"/>
    <w:rsid w:val="00977FF8"/>
    <w:rsid w:val="0098000C"/>
    <w:rsid w:val="0098030E"/>
    <w:rsid w:val="00980318"/>
    <w:rsid w:val="00980592"/>
    <w:rsid w:val="00980A12"/>
    <w:rsid w:val="00980E50"/>
    <w:rsid w:val="00980E80"/>
    <w:rsid w:val="00980FC3"/>
    <w:rsid w:val="009818E5"/>
    <w:rsid w:val="00981B4C"/>
    <w:rsid w:val="00981B79"/>
    <w:rsid w:val="00981DE5"/>
    <w:rsid w:val="00981E4B"/>
    <w:rsid w:val="00981ECE"/>
    <w:rsid w:val="00982086"/>
    <w:rsid w:val="00982374"/>
    <w:rsid w:val="00982D0B"/>
    <w:rsid w:val="00982DD6"/>
    <w:rsid w:val="00982EAA"/>
    <w:rsid w:val="00982F73"/>
    <w:rsid w:val="00983847"/>
    <w:rsid w:val="00983A8C"/>
    <w:rsid w:val="00983C1E"/>
    <w:rsid w:val="00983C6C"/>
    <w:rsid w:val="00983E8A"/>
    <w:rsid w:val="0098410D"/>
    <w:rsid w:val="00984153"/>
    <w:rsid w:val="00984172"/>
    <w:rsid w:val="00984474"/>
    <w:rsid w:val="00984817"/>
    <w:rsid w:val="009848E0"/>
    <w:rsid w:val="009849A4"/>
    <w:rsid w:val="00985043"/>
    <w:rsid w:val="00985192"/>
    <w:rsid w:val="0098575D"/>
    <w:rsid w:val="0098585C"/>
    <w:rsid w:val="00985DB0"/>
    <w:rsid w:val="00986048"/>
    <w:rsid w:val="009861EF"/>
    <w:rsid w:val="00986245"/>
    <w:rsid w:val="00986306"/>
    <w:rsid w:val="0098637C"/>
    <w:rsid w:val="009863B5"/>
    <w:rsid w:val="0098648D"/>
    <w:rsid w:val="0098650F"/>
    <w:rsid w:val="00986513"/>
    <w:rsid w:val="00986821"/>
    <w:rsid w:val="00986E8B"/>
    <w:rsid w:val="00986F6C"/>
    <w:rsid w:val="00987270"/>
    <w:rsid w:val="00987579"/>
    <w:rsid w:val="00987917"/>
    <w:rsid w:val="00987A9C"/>
    <w:rsid w:val="009902C6"/>
    <w:rsid w:val="009907C5"/>
    <w:rsid w:val="0099081C"/>
    <w:rsid w:val="00990842"/>
    <w:rsid w:val="00990ACF"/>
    <w:rsid w:val="0099107F"/>
    <w:rsid w:val="0099111F"/>
    <w:rsid w:val="009911F7"/>
    <w:rsid w:val="00991484"/>
    <w:rsid w:val="00991878"/>
    <w:rsid w:val="00991AF2"/>
    <w:rsid w:val="00992012"/>
    <w:rsid w:val="0099206C"/>
    <w:rsid w:val="009920F5"/>
    <w:rsid w:val="00992859"/>
    <w:rsid w:val="00992A6F"/>
    <w:rsid w:val="00993057"/>
    <w:rsid w:val="00993921"/>
    <w:rsid w:val="009940DC"/>
    <w:rsid w:val="00994622"/>
    <w:rsid w:val="00994750"/>
    <w:rsid w:val="00994A20"/>
    <w:rsid w:val="00994B5D"/>
    <w:rsid w:val="00994EEE"/>
    <w:rsid w:val="00995083"/>
    <w:rsid w:val="00995491"/>
    <w:rsid w:val="0099573E"/>
    <w:rsid w:val="00995DBB"/>
    <w:rsid w:val="00995E0A"/>
    <w:rsid w:val="009961A9"/>
    <w:rsid w:val="009964C4"/>
    <w:rsid w:val="0099651D"/>
    <w:rsid w:val="009968A9"/>
    <w:rsid w:val="00996BF0"/>
    <w:rsid w:val="00997583"/>
    <w:rsid w:val="00997E57"/>
    <w:rsid w:val="009A0087"/>
    <w:rsid w:val="009A0089"/>
    <w:rsid w:val="009A00FF"/>
    <w:rsid w:val="009A0167"/>
    <w:rsid w:val="009A04A4"/>
    <w:rsid w:val="009A065F"/>
    <w:rsid w:val="009A0A39"/>
    <w:rsid w:val="009A0A6E"/>
    <w:rsid w:val="009A0EDB"/>
    <w:rsid w:val="009A0F49"/>
    <w:rsid w:val="009A134E"/>
    <w:rsid w:val="009A1A55"/>
    <w:rsid w:val="009A1C30"/>
    <w:rsid w:val="009A1CA2"/>
    <w:rsid w:val="009A1CDB"/>
    <w:rsid w:val="009A20B8"/>
    <w:rsid w:val="009A21FA"/>
    <w:rsid w:val="009A23C8"/>
    <w:rsid w:val="009A2754"/>
    <w:rsid w:val="009A28C0"/>
    <w:rsid w:val="009A2ECA"/>
    <w:rsid w:val="009A2F2C"/>
    <w:rsid w:val="009A37CA"/>
    <w:rsid w:val="009A385B"/>
    <w:rsid w:val="009A3A2C"/>
    <w:rsid w:val="009A3AFF"/>
    <w:rsid w:val="009A40E1"/>
    <w:rsid w:val="009A41AE"/>
    <w:rsid w:val="009A47DE"/>
    <w:rsid w:val="009A50F4"/>
    <w:rsid w:val="009A52A1"/>
    <w:rsid w:val="009A5533"/>
    <w:rsid w:val="009A55D9"/>
    <w:rsid w:val="009A5678"/>
    <w:rsid w:val="009A5A8E"/>
    <w:rsid w:val="009A5B75"/>
    <w:rsid w:val="009A5BB3"/>
    <w:rsid w:val="009A5D1F"/>
    <w:rsid w:val="009A5E1F"/>
    <w:rsid w:val="009A5E52"/>
    <w:rsid w:val="009A642C"/>
    <w:rsid w:val="009A6456"/>
    <w:rsid w:val="009A70E4"/>
    <w:rsid w:val="009A7557"/>
    <w:rsid w:val="009A75AC"/>
    <w:rsid w:val="009A786A"/>
    <w:rsid w:val="009A7D24"/>
    <w:rsid w:val="009A7E88"/>
    <w:rsid w:val="009B0148"/>
    <w:rsid w:val="009B026B"/>
    <w:rsid w:val="009B08B0"/>
    <w:rsid w:val="009B0961"/>
    <w:rsid w:val="009B0A72"/>
    <w:rsid w:val="009B0CDC"/>
    <w:rsid w:val="009B1132"/>
    <w:rsid w:val="009B1315"/>
    <w:rsid w:val="009B1510"/>
    <w:rsid w:val="009B16CC"/>
    <w:rsid w:val="009B17BA"/>
    <w:rsid w:val="009B2053"/>
    <w:rsid w:val="009B2128"/>
    <w:rsid w:val="009B238A"/>
    <w:rsid w:val="009B23E7"/>
    <w:rsid w:val="009B27E1"/>
    <w:rsid w:val="009B2C40"/>
    <w:rsid w:val="009B2DD7"/>
    <w:rsid w:val="009B30DD"/>
    <w:rsid w:val="009B3375"/>
    <w:rsid w:val="009B371C"/>
    <w:rsid w:val="009B400A"/>
    <w:rsid w:val="009B42F0"/>
    <w:rsid w:val="009B44AB"/>
    <w:rsid w:val="009B4879"/>
    <w:rsid w:val="009B48AA"/>
    <w:rsid w:val="009B4E03"/>
    <w:rsid w:val="009B4E31"/>
    <w:rsid w:val="009B50BB"/>
    <w:rsid w:val="009B5B56"/>
    <w:rsid w:val="009B5C64"/>
    <w:rsid w:val="009B5E53"/>
    <w:rsid w:val="009B6133"/>
    <w:rsid w:val="009B651F"/>
    <w:rsid w:val="009B680B"/>
    <w:rsid w:val="009B6A77"/>
    <w:rsid w:val="009B6C09"/>
    <w:rsid w:val="009B6C68"/>
    <w:rsid w:val="009B6D96"/>
    <w:rsid w:val="009B6EAF"/>
    <w:rsid w:val="009B6ED8"/>
    <w:rsid w:val="009B6FA4"/>
    <w:rsid w:val="009B6FB8"/>
    <w:rsid w:val="009B7145"/>
    <w:rsid w:val="009B72BE"/>
    <w:rsid w:val="009B74E5"/>
    <w:rsid w:val="009B762B"/>
    <w:rsid w:val="009B776B"/>
    <w:rsid w:val="009B7F18"/>
    <w:rsid w:val="009B7F8E"/>
    <w:rsid w:val="009C00B0"/>
    <w:rsid w:val="009C06A5"/>
    <w:rsid w:val="009C0A90"/>
    <w:rsid w:val="009C0AEB"/>
    <w:rsid w:val="009C0DC4"/>
    <w:rsid w:val="009C1014"/>
    <w:rsid w:val="009C11A8"/>
    <w:rsid w:val="009C1459"/>
    <w:rsid w:val="009C14E6"/>
    <w:rsid w:val="009C16B8"/>
    <w:rsid w:val="009C16EC"/>
    <w:rsid w:val="009C18CE"/>
    <w:rsid w:val="009C1DA7"/>
    <w:rsid w:val="009C2035"/>
    <w:rsid w:val="009C2095"/>
    <w:rsid w:val="009C2232"/>
    <w:rsid w:val="009C2806"/>
    <w:rsid w:val="009C2824"/>
    <w:rsid w:val="009C285C"/>
    <w:rsid w:val="009C2D20"/>
    <w:rsid w:val="009C3004"/>
    <w:rsid w:val="009C3196"/>
    <w:rsid w:val="009C3784"/>
    <w:rsid w:val="009C37DA"/>
    <w:rsid w:val="009C39E0"/>
    <w:rsid w:val="009C3A57"/>
    <w:rsid w:val="009C3B34"/>
    <w:rsid w:val="009C3C05"/>
    <w:rsid w:val="009C3D84"/>
    <w:rsid w:val="009C3E4C"/>
    <w:rsid w:val="009C3F94"/>
    <w:rsid w:val="009C3F9A"/>
    <w:rsid w:val="009C42E9"/>
    <w:rsid w:val="009C44BE"/>
    <w:rsid w:val="009C46AA"/>
    <w:rsid w:val="009C46F8"/>
    <w:rsid w:val="009C472A"/>
    <w:rsid w:val="009C50B0"/>
    <w:rsid w:val="009C521F"/>
    <w:rsid w:val="009C52F8"/>
    <w:rsid w:val="009C5493"/>
    <w:rsid w:val="009C5790"/>
    <w:rsid w:val="009C5A53"/>
    <w:rsid w:val="009C5B51"/>
    <w:rsid w:val="009C5CB3"/>
    <w:rsid w:val="009C63B3"/>
    <w:rsid w:val="009C643C"/>
    <w:rsid w:val="009C65BC"/>
    <w:rsid w:val="009C65D1"/>
    <w:rsid w:val="009C67FD"/>
    <w:rsid w:val="009C6A03"/>
    <w:rsid w:val="009C6BE1"/>
    <w:rsid w:val="009C6C85"/>
    <w:rsid w:val="009C6CF1"/>
    <w:rsid w:val="009C744B"/>
    <w:rsid w:val="009C75F7"/>
    <w:rsid w:val="009C768F"/>
    <w:rsid w:val="009C76E0"/>
    <w:rsid w:val="009C77CE"/>
    <w:rsid w:val="009C79E3"/>
    <w:rsid w:val="009C7D43"/>
    <w:rsid w:val="009C7E08"/>
    <w:rsid w:val="009D08B4"/>
    <w:rsid w:val="009D0AF7"/>
    <w:rsid w:val="009D0D95"/>
    <w:rsid w:val="009D0E32"/>
    <w:rsid w:val="009D10BA"/>
    <w:rsid w:val="009D1104"/>
    <w:rsid w:val="009D13E1"/>
    <w:rsid w:val="009D19FE"/>
    <w:rsid w:val="009D1DF1"/>
    <w:rsid w:val="009D1EAA"/>
    <w:rsid w:val="009D1F40"/>
    <w:rsid w:val="009D2082"/>
    <w:rsid w:val="009D2846"/>
    <w:rsid w:val="009D2934"/>
    <w:rsid w:val="009D2969"/>
    <w:rsid w:val="009D2CDA"/>
    <w:rsid w:val="009D3089"/>
    <w:rsid w:val="009D311A"/>
    <w:rsid w:val="009D33EB"/>
    <w:rsid w:val="009D3581"/>
    <w:rsid w:val="009D39B7"/>
    <w:rsid w:val="009D3A35"/>
    <w:rsid w:val="009D3CC1"/>
    <w:rsid w:val="009D3D68"/>
    <w:rsid w:val="009D420A"/>
    <w:rsid w:val="009D442E"/>
    <w:rsid w:val="009D44D6"/>
    <w:rsid w:val="009D4880"/>
    <w:rsid w:val="009D4A6E"/>
    <w:rsid w:val="009D4C95"/>
    <w:rsid w:val="009D4DED"/>
    <w:rsid w:val="009D5281"/>
    <w:rsid w:val="009D53BB"/>
    <w:rsid w:val="009D5548"/>
    <w:rsid w:val="009D5DB6"/>
    <w:rsid w:val="009D5DCE"/>
    <w:rsid w:val="009D5F82"/>
    <w:rsid w:val="009D610C"/>
    <w:rsid w:val="009D624F"/>
    <w:rsid w:val="009D632E"/>
    <w:rsid w:val="009D6561"/>
    <w:rsid w:val="009D6593"/>
    <w:rsid w:val="009D6DAA"/>
    <w:rsid w:val="009D6F54"/>
    <w:rsid w:val="009D7162"/>
    <w:rsid w:val="009E00A8"/>
    <w:rsid w:val="009E0629"/>
    <w:rsid w:val="009E084D"/>
    <w:rsid w:val="009E0B8E"/>
    <w:rsid w:val="009E0D62"/>
    <w:rsid w:val="009E0ED0"/>
    <w:rsid w:val="009E10D0"/>
    <w:rsid w:val="009E12CE"/>
    <w:rsid w:val="009E14A0"/>
    <w:rsid w:val="009E159B"/>
    <w:rsid w:val="009E169D"/>
    <w:rsid w:val="009E1913"/>
    <w:rsid w:val="009E1B5A"/>
    <w:rsid w:val="009E2026"/>
    <w:rsid w:val="009E2034"/>
    <w:rsid w:val="009E20A8"/>
    <w:rsid w:val="009E20D9"/>
    <w:rsid w:val="009E239B"/>
    <w:rsid w:val="009E2401"/>
    <w:rsid w:val="009E286F"/>
    <w:rsid w:val="009E2893"/>
    <w:rsid w:val="009E29F0"/>
    <w:rsid w:val="009E2B3B"/>
    <w:rsid w:val="009E2C41"/>
    <w:rsid w:val="009E30B8"/>
    <w:rsid w:val="009E3190"/>
    <w:rsid w:val="009E3194"/>
    <w:rsid w:val="009E3810"/>
    <w:rsid w:val="009E38EA"/>
    <w:rsid w:val="009E38FB"/>
    <w:rsid w:val="009E42B0"/>
    <w:rsid w:val="009E42D1"/>
    <w:rsid w:val="009E44D4"/>
    <w:rsid w:val="009E48D9"/>
    <w:rsid w:val="009E48DB"/>
    <w:rsid w:val="009E4D16"/>
    <w:rsid w:val="009E5264"/>
    <w:rsid w:val="009E579F"/>
    <w:rsid w:val="009E5DAE"/>
    <w:rsid w:val="009E5E80"/>
    <w:rsid w:val="009E6040"/>
    <w:rsid w:val="009E6088"/>
    <w:rsid w:val="009E60A6"/>
    <w:rsid w:val="009E6368"/>
    <w:rsid w:val="009E65CB"/>
    <w:rsid w:val="009E6758"/>
    <w:rsid w:val="009E67CA"/>
    <w:rsid w:val="009E683A"/>
    <w:rsid w:val="009E6933"/>
    <w:rsid w:val="009E6AAA"/>
    <w:rsid w:val="009E70A7"/>
    <w:rsid w:val="009E728C"/>
    <w:rsid w:val="009F0026"/>
    <w:rsid w:val="009F051B"/>
    <w:rsid w:val="009F06D6"/>
    <w:rsid w:val="009F0CE6"/>
    <w:rsid w:val="009F0E07"/>
    <w:rsid w:val="009F100A"/>
    <w:rsid w:val="009F127A"/>
    <w:rsid w:val="009F1329"/>
    <w:rsid w:val="009F1401"/>
    <w:rsid w:val="009F16F9"/>
    <w:rsid w:val="009F17C5"/>
    <w:rsid w:val="009F1919"/>
    <w:rsid w:val="009F1B1C"/>
    <w:rsid w:val="009F22E6"/>
    <w:rsid w:val="009F277F"/>
    <w:rsid w:val="009F2B0A"/>
    <w:rsid w:val="009F2B4E"/>
    <w:rsid w:val="009F2C4B"/>
    <w:rsid w:val="009F2D78"/>
    <w:rsid w:val="009F308D"/>
    <w:rsid w:val="009F3190"/>
    <w:rsid w:val="009F31D9"/>
    <w:rsid w:val="009F32B6"/>
    <w:rsid w:val="009F32EC"/>
    <w:rsid w:val="009F35F5"/>
    <w:rsid w:val="009F3711"/>
    <w:rsid w:val="009F37DC"/>
    <w:rsid w:val="009F3932"/>
    <w:rsid w:val="009F3980"/>
    <w:rsid w:val="009F3DFD"/>
    <w:rsid w:val="009F3EA9"/>
    <w:rsid w:val="009F3EF9"/>
    <w:rsid w:val="009F4290"/>
    <w:rsid w:val="009F4315"/>
    <w:rsid w:val="009F43CC"/>
    <w:rsid w:val="009F4531"/>
    <w:rsid w:val="009F4826"/>
    <w:rsid w:val="009F48E2"/>
    <w:rsid w:val="009F4A67"/>
    <w:rsid w:val="009F5165"/>
    <w:rsid w:val="009F51A0"/>
    <w:rsid w:val="009F5504"/>
    <w:rsid w:val="009F5528"/>
    <w:rsid w:val="009F554D"/>
    <w:rsid w:val="009F5905"/>
    <w:rsid w:val="009F5C71"/>
    <w:rsid w:val="009F5FEF"/>
    <w:rsid w:val="009F62A5"/>
    <w:rsid w:val="009F6324"/>
    <w:rsid w:val="009F6C3A"/>
    <w:rsid w:val="009F6EC9"/>
    <w:rsid w:val="009F7296"/>
    <w:rsid w:val="009F736F"/>
    <w:rsid w:val="009F7478"/>
    <w:rsid w:val="009F752C"/>
    <w:rsid w:val="009F7CFF"/>
    <w:rsid w:val="009F7D5D"/>
    <w:rsid w:val="009F7D95"/>
    <w:rsid w:val="00A001AF"/>
    <w:rsid w:val="00A001D1"/>
    <w:rsid w:val="00A007B2"/>
    <w:rsid w:val="00A0082E"/>
    <w:rsid w:val="00A00A71"/>
    <w:rsid w:val="00A00CE0"/>
    <w:rsid w:val="00A00CFA"/>
    <w:rsid w:val="00A00F87"/>
    <w:rsid w:val="00A010EA"/>
    <w:rsid w:val="00A0124E"/>
    <w:rsid w:val="00A01A29"/>
    <w:rsid w:val="00A01F2B"/>
    <w:rsid w:val="00A02249"/>
    <w:rsid w:val="00A0262A"/>
    <w:rsid w:val="00A02A4F"/>
    <w:rsid w:val="00A02C19"/>
    <w:rsid w:val="00A02D6C"/>
    <w:rsid w:val="00A02E42"/>
    <w:rsid w:val="00A0319F"/>
    <w:rsid w:val="00A03737"/>
    <w:rsid w:val="00A038CC"/>
    <w:rsid w:val="00A03904"/>
    <w:rsid w:val="00A03BF1"/>
    <w:rsid w:val="00A03CBA"/>
    <w:rsid w:val="00A03DFD"/>
    <w:rsid w:val="00A03E0F"/>
    <w:rsid w:val="00A0412D"/>
    <w:rsid w:val="00A047CD"/>
    <w:rsid w:val="00A0486D"/>
    <w:rsid w:val="00A04A5A"/>
    <w:rsid w:val="00A04D3D"/>
    <w:rsid w:val="00A04E5E"/>
    <w:rsid w:val="00A04F74"/>
    <w:rsid w:val="00A050BA"/>
    <w:rsid w:val="00A0665E"/>
    <w:rsid w:val="00A06762"/>
    <w:rsid w:val="00A06A31"/>
    <w:rsid w:val="00A06CE0"/>
    <w:rsid w:val="00A06D3C"/>
    <w:rsid w:val="00A06E98"/>
    <w:rsid w:val="00A06F1F"/>
    <w:rsid w:val="00A070B6"/>
    <w:rsid w:val="00A07418"/>
    <w:rsid w:val="00A077A8"/>
    <w:rsid w:val="00A077C5"/>
    <w:rsid w:val="00A07A30"/>
    <w:rsid w:val="00A07A49"/>
    <w:rsid w:val="00A10252"/>
    <w:rsid w:val="00A104FD"/>
    <w:rsid w:val="00A10723"/>
    <w:rsid w:val="00A1088F"/>
    <w:rsid w:val="00A10CB3"/>
    <w:rsid w:val="00A10DA5"/>
    <w:rsid w:val="00A10E3A"/>
    <w:rsid w:val="00A11109"/>
    <w:rsid w:val="00A111FB"/>
    <w:rsid w:val="00A11360"/>
    <w:rsid w:val="00A11544"/>
    <w:rsid w:val="00A11630"/>
    <w:rsid w:val="00A11A28"/>
    <w:rsid w:val="00A11A88"/>
    <w:rsid w:val="00A11D8E"/>
    <w:rsid w:val="00A11E5B"/>
    <w:rsid w:val="00A12019"/>
    <w:rsid w:val="00A12248"/>
    <w:rsid w:val="00A124E2"/>
    <w:rsid w:val="00A12648"/>
    <w:rsid w:val="00A12759"/>
    <w:rsid w:val="00A127F7"/>
    <w:rsid w:val="00A12E91"/>
    <w:rsid w:val="00A13906"/>
    <w:rsid w:val="00A13A99"/>
    <w:rsid w:val="00A13AA5"/>
    <w:rsid w:val="00A13E20"/>
    <w:rsid w:val="00A13E55"/>
    <w:rsid w:val="00A13FE1"/>
    <w:rsid w:val="00A1433A"/>
    <w:rsid w:val="00A14464"/>
    <w:rsid w:val="00A14497"/>
    <w:rsid w:val="00A145D7"/>
    <w:rsid w:val="00A146C8"/>
    <w:rsid w:val="00A14A04"/>
    <w:rsid w:val="00A15002"/>
    <w:rsid w:val="00A152DF"/>
    <w:rsid w:val="00A15748"/>
    <w:rsid w:val="00A15965"/>
    <w:rsid w:val="00A15D59"/>
    <w:rsid w:val="00A15F9F"/>
    <w:rsid w:val="00A1635F"/>
    <w:rsid w:val="00A1636E"/>
    <w:rsid w:val="00A16374"/>
    <w:rsid w:val="00A1647D"/>
    <w:rsid w:val="00A168C6"/>
    <w:rsid w:val="00A168FF"/>
    <w:rsid w:val="00A16A68"/>
    <w:rsid w:val="00A16C45"/>
    <w:rsid w:val="00A16CFD"/>
    <w:rsid w:val="00A16F57"/>
    <w:rsid w:val="00A1714E"/>
    <w:rsid w:val="00A17202"/>
    <w:rsid w:val="00A172C6"/>
    <w:rsid w:val="00A174CD"/>
    <w:rsid w:val="00A17608"/>
    <w:rsid w:val="00A1786D"/>
    <w:rsid w:val="00A17A6C"/>
    <w:rsid w:val="00A17D36"/>
    <w:rsid w:val="00A20498"/>
    <w:rsid w:val="00A20574"/>
    <w:rsid w:val="00A207D6"/>
    <w:rsid w:val="00A20999"/>
    <w:rsid w:val="00A20B80"/>
    <w:rsid w:val="00A20CDE"/>
    <w:rsid w:val="00A21150"/>
    <w:rsid w:val="00A212EF"/>
    <w:rsid w:val="00A21348"/>
    <w:rsid w:val="00A213D6"/>
    <w:rsid w:val="00A2150E"/>
    <w:rsid w:val="00A218EE"/>
    <w:rsid w:val="00A21B96"/>
    <w:rsid w:val="00A21C80"/>
    <w:rsid w:val="00A22082"/>
    <w:rsid w:val="00A22142"/>
    <w:rsid w:val="00A2242E"/>
    <w:rsid w:val="00A227F1"/>
    <w:rsid w:val="00A2306C"/>
    <w:rsid w:val="00A23324"/>
    <w:rsid w:val="00A234BA"/>
    <w:rsid w:val="00A2381C"/>
    <w:rsid w:val="00A23860"/>
    <w:rsid w:val="00A2390D"/>
    <w:rsid w:val="00A23AE8"/>
    <w:rsid w:val="00A23CF0"/>
    <w:rsid w:val="00A23D7D"/>
    <w:rsid w:val="00A245E8"/>
    <w:rsid w:val="00A245F9"/>
    <w:rsid w:val="00A246FD"/>
    <w:rsid w:val="00A24867"/>
    <w:rsid w:val="00A248D7"/>
    <w:rsid w:val="00A24FAA"/>
    <w:rsid w:val="00A25224"/>
    <w:rsid w:val="00A25930"/>
    <w:rsid w:val="00A25A26"/>
    <w:rsid w:val="00A25C4E"/>
    <w:rsid w:val="00A25D65"/>
    <w:rsid w:val="00A25FFC"/>
    <w:rsid w:val="00A262CC"/>
    <w:rsid w:val="00A263D1"/>
    <w:rsid w:val="00A2647F"/>
    <w:rsid w:val="00A26526"/>
    <w:rsid w:val="00A265F1"/>
    <w:rsid w:val="00A2670D"/>
    <w:rsid w:val="00A2672D"/>
    <w:rsid w:val="00A269ED"/>
    <w:rsid w:val="00A26AC8"/>
    <w:rsid w:val="00A26B9D"/>
    <w:rsid w:val="00A26F5E"/>
    <w:rsid w:val="00A271D2"/>
    <w:rsid w:val="00A27494"/>
    <w:rsid w:val="00A2767E"/>
    <w:rsid w:val="00A276FE"/>
    <w:rsid w:val="00A277CC"/>
    <w:rsid w:val="00A27816"/>
    <w:rsid w:val="00A27DAA"/>
    <w:rsid w:val="00A27DF2"/>
    <w:rsid w:val="00A27E43"/>
    <w:rsid w:val="00A27E48"/>
    <w:rsid w:val="00A27F71"/>
    <w:rsid w:val="00A300BA"/>
    <w:rsid w:val="00A300E4"/>
    <w:rsid w:val="00A301F7"/>
    <w:rsid w:val="00A30404"/>
    <w:rsid w:val="00A30504"/>
    <w:rsid w:val="00A3069E"/>
    <w:rsid w:val="00A30C42"/>
    <w:rsid w:val="00A30D26"/>
    <w:rsid w:val="00A30D61"/>
    <w:rsid w:val="00A30D98"/>
    <w:rsid w:val="00A30F77"/>
    <w:rsid w:val="00A3104E"/>
    <w:rsid w:val="00A311E5"/>
    <w:rsid w:val="00A312B5"/>
    <w:rsid w:val="00A321C4"/>
    <w:rsid w:val="00A321CD"/>
    <w:rsid w:val="00A32529"/>
    <w:rsid w:val="00A32550"/>
    <w:rsid w:val="00A326F2"/>
    <w:rsid w:val="00A32835"/>
    <w:rsid w:val="00A32ADA"/>
    <w:rsid w:val="00A32B46"/>
    <w:rsid w:val="00A3326C"/>
    <w:rsid w:val="00A33442"/>
    <w:rsid w:val="00A334CA"/>
    <w:rsid w:val="00A3383F"/>
    <w:rsid w:val="00A33899"/>
    <w:rsid w:val="00A33BE6"/>
    <w:rsid w:val="00A33E0B"/>
    <w:rsid w:val="00A340AC"/>
    <w:rsid w:val="00A341BF"/>
    <w:rsid w:val="00A341CB"/>
    <w:rsid w:val="00A34987"/>
    <w:rsid w:val="00A34BF4"/>
    <w:rsid w:val="00A34E14"/>
    <w:rsid w:val="00A35278"/>
    <w:rsid w:val="00A35622"/>
    <w:rsid w:val="00A356D0"/>
    <w:rsid w:val="00A356F0"/>
    <w:rsid w:val="00A357BA"/>
    <w:rsid w:val="00A3595C"/>
    <w:rsid w:val="00A35A02"/>
    <w:rsid w:val="00A35BF3"/>
    <w:rsid w:val="00A35E38"/>
    <w:rsid w:val="00A36596"/>
    <w:rsid w:val="00A369EA"/>
    <w:rsid w:val="00A36CD9"/>
    <w:rsid w:val="00A36FF4"/>
    <w:rsid w:val="00A370E7"/>
    <w:rsid w:val="00A37428"/>
    <w:rsid w:val="00A37559"/>
    <w:rsid w:val="00A375C9"/>
    <w:rsid w:val="00A37D26"/>
    <w:rsid w:val="00A37FEF"/>
    <w:rsid w:val="00A37FF5"/>
    <w:rsid w:val="00A40294"/>
    <w:rsid w:val="00A40463"/>
    <w:rsid w:val="00A40504"/>
    <w:rsid w:val="00A4064D"/>
    <w:rsid w:val="00A4098A"/>
    <w:rsid w:val="00A415F3"/>
    <w:rsid w:val="00A41849"/>
    <w:rsid w:val="00A41854"/>
    <w:rsid w:val="00A41B30"/>
    <w:rsid w:val="00A41DD0"/>
    <w:rsid w:val="00A41DF3"/>
    <w:rsid w:val="00A41E80"/>
    <w:rsid w:val="00A424D6"/>
    <w:rsid w:val="00A427C7"/>
    <w:rsid w:val="00A42840"/>
    <w:rsid w:val="00A428BA"/>
    <w:rsid w:val="00A42E1F"/>
    <w:rsid w:val="00A42E35"/>
    <w:rsid w:val="00A42EC6"/>
    <w:rsid w:val="00A43451"/>
    <w:rsid w:val="00A4375E"/>
    <w:rsid w:val="00A4376D"/>
    <w:rsid w:val="00A43A3A"/>
    <w:rsid w:val="00A43B2A"/>
    <w:rsid w:val="00A43B34"/>
    <w:rsid w:val="00A43B43"/>
    <w:rsid w:val="00A43BD2"/>
    <w:rsid w:val="00A43F37"/>
    <w:rsid w:val="00A44410"/>
    <w:rsid w:val="00A444F8"/>
    <w:rsid w:val="00A4480C"/>
    <w:rsid w:val="00A4497A"/>
    <w:rsid w:val="00A449A1"/>
    <w:rsid w:val="00A4569D"/>
    <w:rsid w:val="00A458EE"/>
    <w:rsid w:val="00A45A6A"/>
    <w:rsid w:val="00A45B5D"/>
    <w:rsid w:val="00A45D65"/>
    <w:rsid w:val="00A45DD0"/>
    <w:rsid w:val="00A45F25"/>
    <w:rsid w:val="00A45F85"/>
    <w:rsid w:val="00A46272"/>
    <w:rsid w:val="00A46746"/>
    <w:rsid w:val="00A46BC6"/>
    <w:rsid w:val="00A46BFA"/>
    <w:rsid w:val="00A46D71"/>
    <w:rsid w:val="00A47332"/>
    <w:rsid w:val="00A4773F"/>
    <w:rsid w:val="00A4782E"/>
    <w:rsid w:val="00A47BE6"/>
    <w:rsid w:val="00A47C5C"/>
    <w:rsid w:val="00A47C76"/>
    <w:rsid w:val="00A50111"/>
    <w:rsid w:val="00A501C0"/>
    <w:rsid w:val="00A5023F"/>
    <w:rsid w:val="00A5028B"/>
    <w:rsid w:val="00A50513"/>
    <w:rsid w:val="00A505A8"/>
    <w:rsid w:val="00A505DD"/>
    <w:rsid w:val="00A506A6"/>
    <w:rsid w:val="00A5079F"/>
    <w:rsid w:val="00A50889"/>
    <w:rsid w:val="00A51595"/>
    <w:rsid w:val="00A51689"/>
    <w:rsid w:val="00A519CD"/>
    <w:rsid w:val="00A51A07"/>
    <w:rsid w:val="00A51D69"/>
    <w:rsid w:val="00A5208C"/>
    <w:rsid w:val="00A52463"/>
    <w:rsid w:val="00A52C17"/>
    <w:rsid w:val="00A52D0C"/>
    <w:rsid w:val="00A52EB0"/>
    <w:rsid w:val="00A52F04"/>
    <w:rsid w:val="00A53A21"/>
    <w:rsid w:val="00A53C1F"/>
    <w:rsid w:val="00A5401E"/>
    <w:rsid w:val="00A542A3"/>
    <w:rsid w:val="00A543E8"/>
    <w:rsid w:val="00A544E6"/>
    <w:rsid w:val="00A544FC"/>
    <w:rsid w:val="00A54795"/>
    <w:rsid w:val="00A548B0"/>
    <w:rsid w:val="00A553C7"/>
    <w:rsid w:val="00A555EC"/>
    <w:rsid w:val="00A55781"/>
    <w:rsid w:val="00A55C9F"/>
    <w:rsid w:val="00A55E9C"/>
    <w:rsid w:val="00A56224"/>
    <w:rsid w:val="00A563EF"/>
    <w:rsid w:val="00A565CC"/>
    <w:rsid w:val="00A56777"/>
    <w:rsid w:val="00A567CD"/>
    <w:rsid w:val="00A56984"/>
    <w:rsid w:val="00A56E48"/>
    <w:rsid w:val="00A57049"/>
    <w:rsid w:val="00A57239"/>
    <w:rsid w:val="00A573BF"/>
    <w:rsid w:val="00A573DE"/>
    <w:rsid w:val="00A57629"/>
    <w:rsid w:val="00A57630"/>
    <w:rsid w:val="00A5783C"/>
    <w:rsid w:val="00A6008E"/>
    <w:rsid w:val="00A60C19"/>
    <w:rsid w:val="00A60C20"/>
    <w:rsid w:val="00A615A3"/>
    <w:rsid w:val="00A61BF5"/>
    <w:rsid w:val="00A61D97"/>
    <w:rsid w:val="00A625A9"/>
    <w:rsid w:val="00A627E0"/>
    <w:rsid w:val="00A62A5C"/>
    <w:rsid w:val="00A62EB9"/>
    <w:rsid w:val="00A63202"/>
    <w:rsid w:val="00A63242"/>
    <w:rsid w:val="00A6326D"/>
    <w:rsid w:val="00A6333B"/>
    <w:rsid w:val="00A6339A"/>
    <w:rsid w:val="00A637F8"/>
    <w:rsid w:val="00A63A05"/>
    <w:rsid w:val="00A645F9"/>
    <w:rsid w:val="00A646EE"/>
    <w:rsid w:val="00A6494E"/>
    <w:rsid w:val="00A64AEE"/>
    <w:rsid w:val="00A64D01"/>
    <w:rsid w:val="00A65126"/>
    <w:rsid w:val="00A65156"/>
    <w:rsid w:val="00A65565"/>
    <w:rsid w:val="00A658C7"/>
    <w:rsid w:val="00A658CD"/>
    <w:rsid w:val="00A658FC"/>
    <w:rsid w:val="00A6617D"/>
    <w:rsid w:val="00A66262"/>
    <w:rsid w:val="00A66346"/>
    <w:rsid w:val="00A664DE"/>
    <w:rsid w:val="00A66850"/>
    <w:rsid w:val="00A66874"/>
    <w:rsid w:val="00A66C00"/>
    <w:rsid w:val="00A66CC9"/>
    <w:rsid w:val="00A66DB4"/>
    <w:rsid w:val="00A66E1A"/>
    <w:rsid w:val="00A672A4"/>
    <w:rsid w:val="00A67789"/>
    <w:rsid w:val="00A67B66"/>
    <w:rsid w:val="00A67C27"/>
    <w:rsid w:val="00A67E13"/>
    <w:rsid w:val="00A67EF1"/>
    <w:rsid w:val="00A70477"/>
    <w:rsid w:val="00A70599"/>
    <w:rsid w:val="00A70B28"/>
    <w:rsid w:val="00A70D46"/>
    <w:rsid w:val="00A7124F"/>
    <w:rsid w:val="00A71293"/>
    <w:rsid w:val="00A713F0"/>
    <w:rsid w:val="00A7162C"/>
    <w:rsid w:val="00A71639"/>
    <w:rsid w:val="00A71C20"/>
    <w:rsid w:val="00A71C50"/>
    <w:rsid w:val="00A71D2F"/>
    <w:rsid w:val="00A71DB8"/>
    <w:rsid w:val="00A72242"/>
    <w:rsid w:val="00A72315"/>
    <w:rsid w:val="00A72523"/>
    <w:rsid w:val="00A72556"/>
    <w:rsid w:val="00A72842"/>
    <w:rsid w:val="00A72C8E"/>
    <w:rsid w:val="00A72CF2"/>
    <w:rsid w:val="00A73063"/>
    <w:rsid w:val="00A7317B"/>
    <w:rsid w:val="00A731DB"/>
    <w:rsid w:val="00A737EA"/>
    <w:rsid w:val="00A73817"/>
    <w:rsid w:val="00A739B7"/>
    <w:rsid w:val="00A73C3A"/>
    <w:rsid w:val="00A73C7F"/>
    <w:rsid w:val="00A740DD"/>
    <w:rsid w:val="00A74197"/>
    <w:rsid w:val="00A74252"/>
    <w:rsid w:val="00A742C5"/>
    <w:rsid w:val="00A742C8"/>
    <w:rsid w:val="00A7432C"/>
    <w:rsid w:val="00A7491E"/>
    <w:rsid w:val="00A74990"/>
    <w:rsid w:val="00A74994"/>
    <w:rsid w:val="00A74E66"/>
    <w:rsid w:val="00A74F74"/>
    <w:rsid w:val="00A74FDE"/>
    <w:rsid w:val="00A751CE"/>
    <w:rsid w:val="00A75271"/>
    <w:rsid w:val="00A752A6"/>
    <w:rsid w:val="00A7564F"/>
    <w:rsid w:val="00A75F69"/>
    <w:rsid w:val="00A761F0"/>
    <w:rsid w:val="00A76280"/>
    <w:rsid w:val="00A76540"/>
    <w:rsid w:val="00A7670E"/>
    <w:rsid w:val="00A76806"/>
    <w:rsid w:val="00A76829"/>
    <w:rsid w:val="00A768D3"/>
    <w:rsid w:val="00A76902"/>
    <w:rsid w:val="00A7698E"/>
    <w:rsid w:val="00A76EE0"/>
    <w:rsid w:val="00A76FE1"/>
    <w:rsid w:val="00A770E4"/>
    <w:rsid w:val="00A7756F"/>
    <w:rsid w:val="00A77656"/>
    <w:rsid w:val="00A77716"/>
    <w:rsid w:val="00A77AE6"/>
    <w:rsid w:val="00A77CC3"/>
    <w:rsid w:val="00A77E77"/>
    <w:rsid w:val="00A801AC"/>
    <w:rsid w:val="00A801FD"/>
    <w:rsid w:val="00A807A0"/>
    <w:rsid w:val="00A80A41"/>
    <w:rsid w:val="00A80AD5"/>
    <w:rsid w:val="00A80AE9"/>
    <w:rsid w:val="00A80E44"/>
    <w:rsid w:val="00A8101F"/>
    <w:rsid w:val="00A811D2"/>
    <w:rsid w:val="00A8144D"/>
    <w:rsid w:val="00A81C4E"/>
    <w:rsid w:val="00A81F16"/>
    <w:rsid w:val="00A81F76"/>
    <w:rsid w:val="00A825F9"/>
    <w:rsid w:val="00A82663"/>
    <w:rsid w:val="00A8274F"/>
    <w:rsid w:val="00A8287C"/>
    <w:rsid w:val="00A829AA"/>
    <w:rsid w:val="00A82D02"/>
    <w:rsid w:val="00A831AD"/>
    <w:rsid w:val="00A832E4"/>
    <w:rsid w:val="00A8334E"/>
    <w:rsid w:val="00A83461"/>
    <w:rsid w:val="00A8355D"/>
    <w:rsid w:val="00A83905"/>
    <w:rsid w:val="00A83947"/>
    <w:rsid w:val="00A83C12"/>
    <w:rsid w:val="00A83F24"/>
    <w:rsid w:val="00A8412B"/>
    <w:rsid w:val="00A844BF"/>
    <w:rsid w:val="00A847D6"/>
    <w:rsid w:val="00A84885"/>
    <w:rsid w:val="00A848EA"/>
    <w:rsid w:val="00A84A1F"/>
    <w:rsid w:val="00A84AEB"/>
    <w:rsid w:val="00A84B16"/>
    <w:rsid w:val="00A84C6E"/>
    <w:rsid w:val="00A84CC2"/>
    <w:rsid w:val="00A84D77"/>
    <w:rsid w:val="00A84E1A"/>
    <w:rsid w:val="00A852F7"/>
    <w:rsid w:val="00A853E0"/>
    <w:rsid w:val="00A855FA"/>
    <w:rsid w:val="00A8564B"/>
    <w:rsid w:val="00A857A7"/>
    <w:rsid w:val="00A8592A"/>
    <w:rsid w:val="00A85D10"/>
    <w:rsid w:val="00A86012"/>
    <w:rsid w:val="00A860FF"/>
    <w:rsid w:val="00A8618F"/>
    <w:rsid w:val="00A862FF"/>
    <w:rsid w:val="00A86303"/>
    <w:rsid w:val="00A865E7"/>
    <w:rsid w:val="00A869BF"/>
    <w:rsid w:val="00A86A59"/>
    <w:rsid w:val="00A86C8F"/>
    <w:rsid w:val="00A86D9A"/>
    <w:rsid w:val="00A87338"/>
    <w:rsid w:val="00A9007F"/>
    <w:rsid w:val="00A9026D"/>
    <w:rsid w:val="00A903D4"/>
    <w:rsid w:val="00A9050E"/>
    <w:rsid w:val="00A905BB"/>
    <w:rsid w:val="00A90BA9"/>
    <w:rsid w:val="00A90DD1"/>
    <w:rsid w:val="00A91243"/>
    <w:rsid w:val="00A9138F"/>
    <w:rsid w:val="00A91401"/>
    <w:rsid w:val="00A9167D"/>
    <w:rsid w:val="00A91945"/>
    <w:rsid w:val="00A91BD2"/>
    <w:rsid w:val="00A91E94"/>
    <w:rsid w:val="00A91F25"/>
    <w:rsid w:val="00A9211F"/>
    <w:rsid w:val="00A921E4"/>
    <w:rsid w:val="00A923D6"/>
    <w:rsid w:val="00A923D8"/>
    <w:rsid w:val="00A926D2"/>
    <w:rsid w:val="00A92B5E"/>
    <w:rsid w:val="00A92C52"/>
    <w:rsid w:val="00A92CC4"/>
    <w:rsid w:val="00A92E68"/>
    <w:rsid w:val="00A9313C"/>
    <w:rsid w:val="00A93DD5"/>
    <w:rsid w:val="00A940D8"/>
    <w:rsid w:val="00A94616"/>
    <w:rsid w:val="00A9484F"/>
    <w:rsid w:val="00A94C98"/>
    <w:rsid w:val="00A94E48"/>
    <w:rsid w:val="00A94F8B"/>
    <w:rsid w:val="00A95283"/>
    <w:rsid w:val="00A9531B"/>
    <w:rsid w:val="00A95558"/>
    <w:rsid w:val="00A95965"/>
    <w:rsid w:val="00A95971"/>
    <w:rsid w:val="00A95985"/>
    <w:rsid w:val="00A959A1"/>
    <w:rsid w:val="00A95EBC"/>
    <w:rsid w:val="00A95F63"/>
    <w:rsid w:val="00A96087"/>
    <w:rsid w:val="00A96826"/>
    <w:rsid w:val="00A968C6"/>
    <w:rsid w:val="00A96A8D"/>
    <w:rsid w:val="00A96B64"/>
    <w:rsid w:val="00A96CDE"/>
    <w:rsid w:val="00A96D44"/>
    <w:rsid w:val="00A96D4A"/>
    <w:rsid w:val="00A96D81"/>
    <w:rsid w:val="00A971C4"/>
    <w:rsid w:val="00A97253"/>
    <w:rsid w:val="00A97ADD"/>
    <w:rsid w:val="00A97F44"/>
    <w:rsid w:val="00AA029E"/>
    <w:rsid w:val="00AA05CA"/>
    <w:rsid w:val="00AA0C5C"/>
    <w:rsid w:val="00AA0C9E"/>
    <w:rsid w:val="00AA0CA8"/>
    <w:rsid w:val="00AA1335"/>
    <w:rsid w:val="00AA1411"/>
    <w:rsid w:val="00AA1628"/>
    <w:rsid w:val="00AA1756"/>
    <w:rsid w:val="00AA175B"/>
    <w:rsid w:val="00AA192F"/>
    <w:rsid w:val="00AA1CF1"/>
    <w:rsid w:val="00AA1D27"/>
    <w:rsid w:val="00AA1E1E"/>
    <w:rsid w:val="00AA1E6A"/>
    <w:rsid w:val="00AA1F75"/>
    <w:rsid w:val="00AA2377"/>
    <w:rsid w:val="00AA25E6"/>
    <w:rsid w:val="00AA2945"/>
    <w:rsid w:val="00AA298C"/>
    <w:rsid w:val="00AA2AEF"/>
    <w:rsid w:val="00AA2ED4"/>
    <w:rsid w:val="00AA30F0"/>
    <w:rsid w:val="00AA3372"/>
    <w:rsid w:val="00AA344A"/>
    <w:rsid w:val="00AA3F27"/>
    <w:rsid w:val="00AA4032"/>
    <w:rsid w:val="00AA4241"/>
    <w:rsid w:val="00AA4394"/>
    <w:rsid w:val="00AA43C8"/>
    <w:rsid w:val="00AA453F"/>
    <w:rsid w:val="00AA46B9"/>
    <w:rsid w:val="00AA482E"/>
    <w:rsid w:val="00AA4F8E"/>
    <w:rsid w:val="00AA508B"/>
    <w:rsid w:val="00AA5273"/>
    <w:rsid w:val="00AA5A00"/>
    <w:rsid w:val="00AA5F44"/>
    <w:rsid w:val="00AA604C"/>
    <w:rsid w:val="00AA6315"/>
    <w:rsid w:val="00AA6927"/>
    <w:rsid w:val="00AA6A2D"/>
    <w:rsid w:val="00AA6A44"/>
    <w:rsid w:val="00AA6DB5"/>
    <w:rsid w:val="00AA728D"/>
    <w:rsid w:val="00AA752E"/>
    <w:rsid w:val="00AA7BAF"/>
    <w:rsid w:val="00AA7ECC"/>
    <w:rsid w:val="00AA7F4B"/>
    <w:rsid w:val="00AA7F82"/>
    <w:rsid w:val="00AB0277"/>
    <w:rsid w:val="00AB0344"/>
    <w:rsid w:val="00AB0447"/>
    <w:rsid w:val="00AB0496"/>
    <w:rsid w:val="00AB0639"/>
    <w:rsid w:val="00AB06A2"/>
    <w:rsid w:val="00AB06F6"/>
    <w:rsid w:val="00AB0C0D"/>
    <w:rsid w:val="00AB0DEB"/>
    <w:rsid w:val="00AB10E0"/>
    <w:rsid w:val="00AB10F3"/>
    <w:rsid w:val="00AB1361"/>
    <w:rsid w:val="00AB1530"/>
    <w:rsid w:val="00AB1743"/>
    <w:rsid w:val="00AB1765"/>
    <w:rsid w:val="00AB1A8B"/>
    <w:rsid w:val="00AB1CDF"/>
    <w:rsid w:val="00AB1D6C"/>
    <w:rsid w:val="00AB2064"/>
    <w:rsid w:val="00AB23F6"/>
    <w:rsid w:val="00AB2454"/>
    <w:rsid w:val="00AB26F5"/>
    <w:rsid w:val="00AB276D"/>
    <w:rsid w:val="00AB2C54"/>
    <w:rsid w:val="00AB30A7"/>
    <w:rsid w:val="00AB34E9"/>
    <w:rsid w:val="00AB3608"/>
    <w:rsid w:val="00AB394C"/>
    <w:rsid w:val="00AB3A0D"/>
    <w:rsid w:val="00AB3B8F"/>
    <w:rsid w:val="00AB3EE0"/>
    <w:rsid w:val="00AB4286"/>
    <w:rsid w:val="00AB42A2"/>
    <w:rsid w:val="00AB4455"/>
    <w:rsid w:val="00AB451D"/>
    <w:rsid w:val="00AB46D4"/>
    <w:rsid w:val="00AB4981"/>
    <w:rsid w:val="00AB4A1B"/>
    <w:rsid w:val="00AB4A99"/>
    <w:rsid w:val="00AB4AF5"/>
    <w:rsid w:val="00AB4B82"/>
    <w:rsid w:val="00AB4CF5"/>
    <w:rsid w:val="00AB4F88"/>
    <w:rsid w:val="00AB5504"/>
    <w:rsid w:val="00AB56B1"/>
    <w:rsid w:val="00AB58A5"/>
    <w:rsid w:val="00AB5DC3"/>
    <w:rsid w:val="00AB61E6"/>
    <w:rsid w:val="00AB65A9"/>
    <w:rsid w:val="00AB662E"/>
    <w:rsid w:val="00AB6721"/>
    <w:rsid w:val="00AB672F"/>
    <w:rsid w:val="00AB67D3"/>
    <w:rsid w:val="00AB68EE"/>
    <w:rsid w:val="00AB6B74"/>
    <w:rsid w:val="00AB6BFD"/>
    <w:rsid w:val="00AB6D5D"/>
    <w:rsid w:val="00AB6E82"/>
    <w:rsid w:val="00AB70FC"/>
    <w:rsid w:val="00AB7333"/>
    <w:rsid w:val="00AB7371"/>
    <w:rsid w:val="00AB7765"/>
    <w:rsid w:val="00AB7798"/>
    <w:rsid w:val="00AB7CDC"/>
    <w:rsid w:val="00AB7F36"/>
    <w:rsid w:val="00AC02AB"/>
    <w:rsid w:val="00AC02DB"/>
    <w:rsid w:val="00AC03F3"/>
    <w:rsid w:val="00AC04E2"/>
    <w:rsid w:val="00AC0558"/>
    <w:rsid w:val="00AC060C"/>
    <w:rsid w:val="00AC0925"/>
    <w:rsid w:val="00AC0DF5"/>
    <w:rsid w:val="00AC130A"/>
    <w:rsid w:val="00AC163A"/>
    <w:rsid w:val="00AC1693"/>
    <w:rsid w:val="00AC1B28"/>
    <w:rsid w:val="00AC1DA7"/>
    <w:rsid w:val="00AC1E2E"/>
    <w:rsid w:val="00AC200A"/>
    <w:rsid w:val="00AC243B"/>
    <w:rsid w:val="00AC26A8"/>
    <w:rsid w:val="00AC2D9C"/>
    <w:rsid w:val="00AC2F3D"/>
    <w:rsid w:val="00AC30F5"/>
    <w:rsid w:val="00AC328E"/>
    <w:rsid w:val="00AC33FC"/>
    <w:rsid w:val="00AC3870"/>
    <w:rsid w:val="00AC44A5"/>
    <w:rsid w:val="00AC4609"/>
    <w:rsid w:val="00AC4DAE"/>
    <w:rsid w:val="00AC4E09"/>
    <w:rsid w:val="00AC5141"/>
    <w:rsid w:val="00AC59BA"/>
    <w:rsid w:val="00AC631C"/>
    <w:rsid w:val="00AC6353"/>
    <w:rsid w:val="00AC64BD"/>
    <w:rsid w:val="00AC66FA"/>
    <w:rsid w:val="00AC6716"/>
    <w:rsid w:val="00AC678A"/>
    <w:rsid w:val="00AC6794"/>
    <w:rsid w:val="00AC6A0D"/>
    <w:rsid w:val="00AC6A3A"/>
    <w:rsid w:val="00AC6B1F"/>
    <w:rsid w:val="00AC6C65"/>
    <w:rsid w:val="00AC6CA9"/>
    <w:rsid w:val="00AC7179"/>
    <w:rsid w:val="00AC7221"/>
    <w:rsid w:val="00AC72F2"/>
    <w:rsid w:val="00AC7532"/>
    <w:rsid w:val="00AC788F"/>
    <w:rsid w:val="00AC7960"/>
    <w:rsid w:val="00AC7A66"/>
    <w:rsid w:val="00AC7AEC"/>
    <w:rsid w:val="00AC7B2A"/>
    <w:rsid w:val="00AC7C98"/>
    <w:rsid w:val="00AC7D4D"/>
    <w:rsid w:val="00AC7E3A"/>
    <w:rsid w:val="00AD027A"/>
    <w:rsid w:val="00AD03D3"/>
    <w:rsid w:val="00AD04F1"/>
    <w:rsid w:val="00AD05E4"/>
    <w:rsid w:val="00AD0859"/>
    <w:rsid w:val="00AD0879"/>
    <w:rsid w:val="00AD09E9"/>
    <w:rsid w:val="00AD0D91"/>
    <w:rsid w:val="00AD11E4"/>
    <w:rsid w:val="00AD1418"/>
    <w:rsid w:val="00AD16BA"/>
    <w:rsid w:val="00AD1751"/>
    <w:rsid w:val="00AD17DF"/>
    <w:rsid w:val="00AD1A91"/>
    <w:rsid w:val="00AD1B56"/>
    <w:rsid w:val="00AD1BBB"/>
    <w:rsid w:val="00AD1DA1"/>
    <w:rsid w:val="00AD1FC5"/>
    <w:rsid w:val="00AD20EE"/>
    <w:rsid w:val="00AD2509"/>
    <w:rsid w:val="00AD25A7"/>
    <w:rsid w:val="00AD28F0"/>
    <w:rsid w:val="00AD2A7F"/>
    <w:rsid w:val="00AD2DD1"/>
    <w:rsid w:val="00AD30E1"/>
    <w:rsid w:val="00AD319A"/>
    <w:rsid w:val="00AD33ED"/>
    <w:rsid w:val="00AD3CC4"/>
    <w:rsid w:val="00AD3EB6"/>
    <w:rsid w:val="00AD3EC6"/>
    <w:rsid w:val="00AD4204"/>
    <w:rsid w:val="00AD4314"/>
    <w:rsid w:val="00AD4551"/>
    <w:rsid w:val="00AD4814"/>
    <w:rsid w:val="00AD498D"/>
    <w:rsid w:val="00AD4BF2"/>
    <w:rsid w:val="00AD4E47"/>
    <w:rsid w:val="00AD541E"/>
    <w:rsid w:val="00AD5517"/>
    <w:rsid w:val="00AD5D94"/>
    <w:rsid w:val="00AD5DE8"/>
    <w:rsid w:val="00AD5E66"/>
    <w:rsid w:val="00AD60EA"/>
    <w:rsid w:val="00AD648D"/>
    <w:rsid w:val="00AD68FD"/>
    <w:rsid w:val="00AD6B9A"/>
    <w:rsid w:val="00AD6D73"/>
    <w:rsid w:val="00AD6E30"/>
    <w:rsid w:val="00AD6E48"/>
    <w:rsid w:val="00AD73DF"/>
    <w:rsid w:val="00AD7DEA"/>
    <w:rsid w:val="00AD7EEA"/>
    <w:rsid w:val="00AD7FB2"/>
    <w:rsid w:val="00AE0094"/>
    <w:rsid w:val="00AE036A"/>
    <w:rsid w:val="00AE0591"/>
    <w:rsid w:val="00AE0B4B"/>
    <w:rsid w:val="00AE0B86"/>
    <w:rsid w:val="00AE0C5A"/>
    <w:rsid w:val="00AE12B1"/>
    <w:rsid w:val="00AE1363"/>
    <w:rsid w:val="00AE1815"/>
    <w:rsid w:val="00AE19C9"/>
    <w:rsid w:val="00AE1C52"/>
    <w:rsid w:val="00AE2140"/>
    <w:rsid w:val="00AE21D4"/>
    <w:rsid w:val="00AE23B3"/>
    <w:rsid w:val="00AE2471"/>
    <w:rsid w:val="00AE2C42"/>
    <w:rsid w:val="00AE2C99"/>
    <w:rsid w:val="00AE2DA3"/>
    <w:rsid w:val="00AE3302"/>
    <w:rsid w:val="00AE3363"/>
    <w:rsid w:val="00AE351F"/>
    <w:rsid w:val="00AE383B"/>
    <w:rsid w:val="00AE39B7"/>
    <w:rsid w:val="00AE3A50"/>
    <w:rsid w:val="00AE3E4D"/>
    <w:rsid w:val="00AE42A9"/>
    <w:rsid w:val="00AE42C9"/>
    <w:rsid w:val="00AE45E9"/>
    <w:rsid w:val="00AE45F7"/>
    <w:rsid w:val="00AE4748"/>
    <w:rsid w:val="00AE4CBF"/>
    <w:rsid w:val="00AE4E2B"/>
    <w:rsid w:val="00AE4FDA"/>
    <w:rsid w:val="00AE504B"/>
    <w:rsid w:val="00AE5483"/>
    <w:rsid w:val="00AE55B5"/>
    <w:rsid w:val="00AE5638"/>
    <w:rsid w:val="00AE5973"/>
    <w:rsid w:val="00AE5E11"/>
    <w:rsid w:val="00AE5F29"/>
    <w:rsid w:val="00AE5F2A"/>
    <w:rsid w:val="00AE6028"/>
    <w:rsid w:val="00AE613A"/>
    <w:rsid w:val="00AE6328"/>
    <w:rsid w:val="00AE6996"/>
    <w:rsid w:val="00AE69C0"/>
    <w:rsid w:val="00AE6F56"/>
    <w:rsid w:val="00AE6FE0"/>
    <w:rsid w:val="00AE7068"/>
    <w:rsid w:val="00AE7459"/>
    <w:rsid w:val="00AE7582"/>
    <w:rsid w:val="00AE764B"/>
    <w:rsid w:val="00AE77EF"/>
    <w:rsid w:val="00AE77FE"/>
    <w:rsid w:val="00AE7F81"/>
    <w:rsid w:val="00AF03E9"/>
    <w:rsid w:val="00AF059F"/>
    <w:rsid w:val="00AF0D66"/>
    <w:rsid w:val="00AF0EFD"/>
    <w:rsid w:val="00AF13C7"/>
    <w:rsid w:val="00AF14C8"/>
    <w:rsid w:val="00AF1D02"/>
    <w:rsid w:val="00AF1D06"/>
    <w:rsid w:val="00AF1D9D"/>
    <w:rsid w:val="00AF1EEB"/>
    <w:rsid w:val="00AF211E"/>
    <w:rsid w:val="00AF27A1"/>
    <w:rsid w:val="00AF28B0"/>
    <w:rsid w:val="00AF2B37"/>
    <w:rsid w:val="00AF2C29"/>
    <w:rsid w:val="00AF3029"/>
    <w:rsid w:val="00AF311F"/>
    <w:rsid w:val="00AF312D"/>
    <w:rsid w:val="00AF32A6"/>
    <w:rsid w:val="00AF3651"/>
    <w:rsid w:val="00AF3A1D"/>
    <w:rsid w:val="00AF3FAE"/>
    <w:rsid w:val="00AF3FD4"/>
    <w:rsid w:val="00AF438A"/>
    <w:rsid w:val="00AF43A0"/>
    <w:rsid w:val="00AF483C"/>
    <w:rsid w:val="00AF4859"/>
    <w:rsid w:val="00AF49C2"/>
    <w:rsid w:val="00AF4CDC"/>
    <w:rsid w:val="00AF5592"/>
    <w:rsid w:val="00AF5812"/>
    <w:rsid w:val="00AF5939"/>
    <w:rsid w:val="00AF5D49"/>
    <w:rsid w:val="00AF649D"/>
    <w:rsid w:val="00AF6690"/>
    <w:rsid w:val="00AF684A"/>
    <w:rsid w:val="00AF697A"/>
    <w:rsid w:val="00AF6B0C"/>
    <w:rsid w:val="00AF6BF8"/>
    <w:rsid w:val="00AF6D4A"/>
    <w:rsid w:val="00AF6DA0"/>
    <w:rsid w:val="00AF7137"/>
    <w:rsid w:val="00AF73BC"/>
    <w:rsid w:val="00AF75B5"/>
    <w:rsid w:val="00AF7B79"/>
    <w:rsid w:val="00AF7E71"/>
    <w:rsid w:val="00B001BD"/>
    <w:rsid w:val="00B00599"/>
    <w:rsid w:val="00B00B11"/>
    <w:rsid w:val="00B00B5A"/>
    <w:rsid w:val="00B00C05"/>
    <w:rsid w:val="00B0100A"/>
    <w:rsid w:val="00B0121A"/>
    <w:rsid w:val="00B014DB"/>
    <w:rsid w:val="00B01693"/>
    <w:rsid w:val="00B01A5B"/>
    <w:rsid w:val="00B01A81"/>
    <w:rsid w:val="00B01BF4"/>
    <w:rsid w:val="00B01E88"/>
    <w:rsid w:val="00B01ED1"/>
    <w:rsid w:val="00B02443"/>
    <w:rsid w:val="00B0244E"/>
    <w:rsid w:val="00B024B8"/>
    <w:rsid w:val="00B0269A"/>
    <w:rsid w:val="00B026F0"/>
    <w:rsid w:val="00B027B0"/>
    <w:rsid w:val="00B02B77"/>
    <w:rsid w:val="00B02DC9"/>
    <w:rsid w:val="00B02E48"/>
    <w:rsid w:val="00B02EAD"/>
    <w:rsid w:val="00B031EA"/>
    <w:rsid w:val="00B0371B"/>
    <w:rsid w:val="00B0378D"/>
    <w:rsid w:val="00B039BD"/>
    <w:rsid w:val="00B03BB6"/>
    <w:rsid w:val="00B03C9B"/>
    <w:rsid w:val="00B03D21"/>
    <w:rsid w:val="00B03FC3"/>
    <w:rsid w:val="00B040A1"/>
    <w:rsid w:val="00B0414F"/>
    <w:rsid w:val="00B04292"/>
    <w:rsid w:val="00B0470D"/>
    <w:rsid w:val="00B04AB6"/>
    <w:rsid w:val="00B04ED4"/>
    <w:rsid w:val="00B04F8E"/>
    <w:rsid w:val="00B04F95"/>
    <w:rsid w:val="00B050D9"/>
    <w:rsid w:val="00B05494"/>
    <w:rsid w:val="00B054AB"/>
    <w:rsid w:val="00B0565E"/>
    <w:rsid w:val="00B056A5"/>
    <w:rsid w:val="00B057B4"/>
    <w:rsid w:val="00B058D3"/>
    <w:rsid w:val="00B05A42"/>
    <w:rsid w:val="00B05C3E"/>
    <w:rsid w:val="00B05C40"/>
    <w:rsid w:val="00B05C6C"/>
    <w:rsid w:val="00B05E55"/>
    <w:rsid w:val="00B05E83"/>
    <w:rsid w:val="00B0601A"/>
    <w:rsid w:val="00B0627B"/>
    <w:rsid w:val="00B063BF"/>
    <w:rsid w:val="00B06759"/>
    <w:rsid w:val="00B06A2A"/>
    <w:rsid w:val="00B06A81"/>
    <w:rsid w:val="00B06A8C"/>
    <w:rsid w:val="00B06B56"/>
    <w:rsid w:val="00B06B87"/>
    <w:rsid w:val="00B06C99"/>
    <w:rsid w:val="00B06DD0"/>
    <w:rsid w:val="00B06E14"/>
    <w:rsid w:val="00B070F2"/>
    <w:rsid w:val="00B07A11"/>
    <w:rsid w:val="00B07AEC"/>
    <w:rsid w:val="00B07AFE"/>
    <w:rsid w:val="00B07B5F"/>
    <w:rsid w:val="00B07F47"/>
    <w:rsid w:val="00B07FF1"/>
    <w:rsid w:val="00B10030"/>
    <w:rsid w:val="00B1004C"/>
    <w:rsid w:val="00B101A9"/>
    <w:rsid w:val="00B1061B"/>
    <w:rsid w:val="00B10716"/>
    <w:rsid w:val="00B10AED"/>
    <w:rsid w:val="00B11032"/>
    <w:rsid w:val="00B11063"/>
    <w:rsid w:val="00B1124D"/>
    <w:rsid w:val="00B11AC8"/>
    <w:rsid w:val="00B11AD2"/>
    <w:rsid w:val="00B11B37"/>
    <w:rsid w:val="00B11D1B"/>
    <w:rsid w:val="00B11D9F"/>
    <w:rsid w:val="00B12735"/>
    <w:rsid w:val="00B129F8"/>
    <w:rsid w:val="00B12C9A"/>
    <w:rsid w:val="00B12E74"/>
    <w:rsid w:val="00B1306F"/>
    <w:rsid w:val="00B130C8"/>
    <w:rsid w:val="00B132EF"/>
    <w:rsid w:val="00B133FD"/>
    <w:rsid w:val="00B139B7"/>
    <w:rsid w:val="00B13A31"/>
    <w:rsid w:val="00B13AFD"/>
    <w:rsid w:val="00B13B78"/>
    <w:rsid w:val="00B13D71"/>
    <w:rsid w:val="00B13E66"/>
    <w:rsid w:val="00B14245"/>
    <w:rsid w:val="00B14514"/>
    <w:rsid w:val="00B1452E"/>
    <w:rsid w:val="00B14759"/>
    <w:rsid w:val="00B147B2"/>
    <w:rsid w:val="00B149DA"/>
    <w:rsid w:val="00B151A3"/>
    <w:rsid w:val="00B15210"/>
    <w:rsid w:val="00B156F1"/>
    <w:rsid w:val="00B15992"/>
    <w:rsid w:val="00B15A5B"/>
    <w:rsid w:val="00B15F66"/>
    <w:rsid w:val="00B15F9E"/>
    <w:rsid w:val="00B1608C"/>
    <w:rsid w:val="00B163A8"/>
    <w:rsid w:val="00B16C78"/>
    <w:rsid w:val="00B1704A"/>
    <w:rsid w:val="00B17081"/>
    <w:rsid w:val="00B170A9"/>
    <w:rsid w:val="00B171AB"/>
    <w:rsid w:val="00B17456"/>
    <w:rsid w:val="00B17805"/>
    <w:rsid w:val="00B179E0"/>
    <w:rsid w:val="00B17AA4"/>
    <w:rsid w:val="00B204C9"/>
    <w:rsid w:val="00B206DE"/>
    <w:rsid w:val="00B20A6E"/>
    <w:rsid w:val="00B20C31"/>
    <w:rsid w:val="00B210A9"/>
    <w:rsid w:val="00B21394"/>
    <w:rsid w:val="00B218E8"/>
    <w:rsid w:val="00B21C3B"/>
    <w:rsid w:val="00B21FC8"/>
    <w:rsid w:val="00B22059"/>
    <w:rsid w:val="00B2214A"/>
    <w:rsid w:val="00B221A4"/>
    <w:rsid w:val="00B22556"/>
    <w:rsid w:val="00B227BF"/>
    <w:rsid w:val="00B22BD7"/>
    <w:rsid w:val="00B22F9B"/>
    <w:rsid w:val="00B230E6"/>
    <w:rsid w:val="00B2312A"/>
    <w:rsid w:val="00B236E0"/>
    <w:rsid w:val="00B23802"/>
    <w:rsid w:val="00B23BF6"/>
    <w:rsid w:val="00B23FAB"/>
    <w:rsid w:val="00B2432D"/>
    <w:rsid w:val="00B243A0"/>
    <w:rsid w:val="00B2459E"/>
    <w:rsid w:val="00B24789"/>
    <w:rsid w:val="00B247B3"/>
    <w:rsid w:val="00B24B5C"/>
    <w:rsid w:val="00B24BDC"/>
    <w:rsid w:val="00B258D0"/>
    <w:rsid w:val="00B25A86"/>
    <w:rsid w:val="00B25AF5"/>
    <w:rsid w:val="00B25C50"/>
    <w:rsid w:val="00B25C8A"/>
    <w:rsid w:val="00B26053"/>
    <w:rsid w:val="00B26135"/>
    <w:rsid w:val="00B2619C"/>
    <w:rsid w:val="00B26DB7"/>
    <w:rsid w:val="00B274AB"/>
    <w:rsid w:val="00B27785"/>
    <w:rsid w:val="00B3006C"/>
    <w:rsid w:val="00B3027E"/>
    <w:rsid w:val="00B30297"/>
    <w:rsid w:val="00B3066C"/>
    <w:rsid w:val="00B30685"/>
    <w:rsid w:val="00B3080B"/>
    <w:rsid w:val="00B30870"/>
    <w:rsid w:val="00B309DB"/>
    <w:rsid w:val="00B30AE5"/>
    <w:rsid w:val="00B31308"/>
    <w:rsid w:val="00B31333"/>
    <w:rsid w:val="00B313CA"/>
    <w:rsid w:val="00B316BB"/>
    <w:rsid w:val="00B316C6"/>
    <w:rsid w:val="00B316CA"/>
    <w:rsid w:val="00B319C3"/>
    <w:rsid w:val="00B319F8"/>
    <w:rsid w:val="00B31A86"/>
    <w:rsid w:val="00B32106"/>
    <w:rsid w:val="00B322B6"/>
    <w:rsid w:val="00B3230F"/>
    <w:rsid w:val="00B32393"/>
    <w:rsid w:val="00B32499"/>
    <w:rsid w:val="00B32557"/>
    <w:rsid w:val="00B32877"/>
    <w:rsid w:val="00B32A21"/>
    <w:rsid w:val="00B32B7E"/>
    <w:rsid w:val="00B32C20"/>
    <w:rsid w:val="00B32E07"/>
    <w:rsid w:val="00B32E45"/>
    <w:rsid w:val="00B32F0D"/>
    <w:rsid w:val="00B32FEB"/>
    <w:rsid w:val="00B3321B"/>
    <w:rsid w:val="00B334B4"/>
    <w:rsid w:val="00B3388E"/>
    <w:rsid w:val="00B338FC"/>
    <w:rsid w:val="00B33A53"/>
    <w:rsid w:val="00B33CCC"/>
    <w:rsid w:val="00B34062"/>
    <w:rsid w:val="00B3415E"/>
    <w:rsid w:val="00B34244"/>
    <w:rsid w:val="00B34276"/>
    <w:rsid w:val="00B34568"/>
    <w:rsid w:val="00B3471B"/>
    <w:rsid w:val="00B34A00"/>
    <w:rsid w:val="00B34C96"/>
    <w:rsid w:val="00B34E8F"/>
    <w:rsid w:val="00B3503F"/>
    <w:rsid w:val="00B351C2"/>
    <w:rsid w:val="00B351F4"/>
    <w:rsid w:val="00B35421"/>
    <w:rsid w:val="00B354ED"/>
    <w:rsid w:val="00B35892"/>
    <w:rsid w:val="00B3590F"/>
    <w:rsid w:val="00B359D4"/>
    <w:rsid w:val="00B35EF9"/>
    <w:rsid w:val="00B36126"/>
    <w:rsid w:val="00B36487"/>
    <w:rsid w:val="00B365EC"/>
    <w:rsid w:val="00B36986"/>
    <w:rsid w:val="00B36C2E"/>
    <w:rsid w:val="00B36FFA"/>
    <w:rsid w:val="00B3712F"/>
    <w:rsid w:val="00B373FD"/>
    <w:rsid w:val="00B37639"/>
    <w:rsid w:val="00B37CC9"/>
    <w:rsid w:val="00B37DC6"/>
    <w:rsid w:val="00B402BC"/>
    <w:rsid w:val="00B40439"/>
    <w:rsid w:val="00B404BA"/>
    <w:rsid w:val="00B4056E"/>
    <w:rsid w:val="00B40A51"/>
    <w:rsid w:val="00B40C03"/>
    <w:rsid w:val="00B40E1C"/>
    <w:rsid w:val="00B4130F"/>
    <w:rsid w:val="00B4172E"/>
    <w:rsid w:val="00B418B6"/>
    <w:rsid w:val="00B41996"/>
    <w:rsid w:val="00B419D3"/>
    <w:rsid w:val="00B41C81"/>
    <w:rsid w:val="00B41E8D"/>
    <w:rsid w:val="00B4282B"/>
    <w:rsid w:val="00B42A93"/>
    <w:rsid w:val="00B42CED"/>
    <w:rsid w:val="00B42D67"/>
    <w:rsid w:val="00B42DFC"/>
    <w:rsid w:val="00B42FD1"/>
    <w:rsid w:val="00B43230"/>
    <w:rsid w:val="00B4326A"/>
    <w:rsid w:val="00B433AF"/>
    <w:rsid w:val="00B437FA"/>
    <w:rsid w:val="00B43B86"/>
    <w:rsid w:val="00B445F8"/>
    <w:rsid w:val="00B44AA1"/>
    <w:rsid w:val="00B44C06"/>
    <w:rsid w:val="00B44FB2"/>
    <w:rsid w:val="00B454D5"/>
    <w:rsid w:val="00B45649"/>
    <w:rsid w:val="00B456CC"/>
    <w:rsid w:val="00B45888"/>
    <w:rsid w:val="00B459DD"/>
    <w:rsid w:val="00B459E7"/>
    <w:rsid w:val="00B45C62"/>
    <w:rsid w:val="00B45FE5"/>
    <w:rsid w:val="00B462C4"/>
    <w:rsid w:val="00B4643F"/>
    <w:rsid w:val="00B4669A"/>
    <w:rsid w:val="00B46BE0"/>
    <w:rsid w:val="00B46D15"/>
    <w:rsid w:val="00B46E75"/>
    <w:rsid w:val="00B46EA9"/>
    <w:rsid w:val="00B46F13"/>
    <w:rsid w:val="00B47080"/>
    <w:rsid w:val="00B4729E"/>
    <w:rsid w:val="00B47859"/>
    <w:rsid w:val="00B47B5D"/>
    <w:rsid w:val="00B47D9D"/>
    <w:rsid w:val="00B47DD0"/>
    <w:rsid w:val="00B5000F"/>
    <w:rsid w:val="00B50026"/>
    <w:rsid w:val="00B502CC"/>
    <w:rsid w:val="00B502FD"/>
    <w:rsid w:val="00B50445"/>
    <w:rsid w:val="00B5056E"/>
    <w:rsid w:val="00B50627"/>
    <w:rsid w:val="00B50955"/>
    <w:rsid w:val="00B50D51"/>
    <w:rsid w:val="00B50EBE"/>
    <w:rsid w:val="00B51004"/>
    <w:rsid w:val="00B511FC"/>
    <w:rsid w:val="00B51285"/>
    <w:rsid w:val="00B5129A"/>
    <w:rsid w:val="00B51511"/>
    <w:rsid w:val="00B5168D"/>
    <w:rsid w:val="00B517EF"/>
    <w:rsid w:val="00B519CA"/>
    <w:rsid w:val="00B524BD"/>
    <w:rsid w:val="00B5254D"/>
    <w:rsid w:val="00B525A0"/>
    <w:rsid w:val="00B5280A"/>
    <w:rsid w:val="00B52A71"/>
    <w:rsid w:val="00B52CA8"/>
    <w:rsid w:val="00B52F0F"/>
    <w:rsid w:val="00B52FC2"/>
    <w:rsid w:val="00B531CF"/>
    <w:rsid w:val="00B531FE"/>
    <w:rsid w:val="00B53227"/>
    <w:rsid w:val="00B53420"/>
    <w:rsid w:val="00B53A39"/>
    <w:rsid w:val="00B53B57"/>
    <w:rsid w:val="00B54054"/>
    <w:rsid w:val="00B5447A"/>
    <w:rsid w:val="00B54B49"/>
    <w:rsid w:val="00B54C68"/>
    <w:rsid w:val="00B54F59"/>
    <w:rsid w:val="00B55196"/>
    <w:rsid w:val="00B551AF"/>
    <w:rsid w:val="00B5533A"/>
    <w:rsid w:val="00B55B08"/>
    <w:rsid w:val="00B55CE6"/>
    <w:rsid w:val="00B55E82"/>
    <w:rsid w:val="00B55FFC"/>
    <w:rsid w:val="00B560EA"/>
    <w:rsid w:val="00B56563"/>
    <w:rsid w:val="00B5681E"/>
    <w:rsid w:val="00B568EB"/>
    <w:rsid w:val="00B56B26"/>
    <w:rsid w:val="00B570DA"/>
    <w:rsid w:val="00B570ED"/>
    <w:rsid w:val="00B571A1"/>
    <w:rsid w:val="00B575A9"/>
    <w:rsid w:val="00B576B5"/>
    <w:rsid w:val="00B57783"/>
    <w:rsid w:val="00B57BB2"/>
    <w:rsid w:val="00B57E32"/>
    <w:rsid w:val="00B57FED"/>
    <w:rsid w:val="00B606D5"/>
    <w:rsid w:val="00B60955"/>
    <w:rsid w:val="00B60A29"/>
    <w:rsid w:val="00B60A90"/>
    <w:rsid w:val="00B60E1D"/>
    <w:rsid w:val="00B60EB7"/>
    <w:rsid w:val="00B615EF"/>
    <w:rsid w:val="00B6182E"/>
    <w:rsid w:val="00B619FD"/>
    <w:rsid w:val="00B61A1D"/>
    <w:rsid w:val="00B61DD3"/>
    <w:rsid w:val="00B6229E"/>
    <w:rsid w:val="00B6239B"/>
    <w:rsid w:val="00B62675"/>
    <w:rsid w:val="00B6281A"/>
    <w:rsid w:val="00B62A49"/>
    <w:rsid w:val="00B62A6B"/>
    <w:rsid w:val="00B62C2B"/>
    <w:rsid w:val="00B63267"/>
    <w:rsid w:val="00B63408"/>
    <w:rsid w:val="00B63947"/>
    <w:rsid w:val="00B63F76"/>
    <w:rsid w:val="00B64360"/>
    <w:rsid w:val="00B644DF"/>
    <w:rsid w:val="00B646B3"/>
    <w:rsid w:val="00B64717"/>
    <w:rsid w:val="00B6475B"/>
    <w:rsid w:val="00B6497B"/>
    <w:rsid w:val="00B64AAC"/>
    <w:rsid w:val="00B64E7F"/>
    <w:rsid w:val="00B64EA9"/>
    <w:rsid w:val="00B64F3D"/>
    <w:rsid w:val="00B65439"/>
    <w:rsid w:val="00B657C7"/>
    <w:rsid w:val="00B6586E"/>
    <w:rsid w:val="00B65D58"/>
    <w:rsid w:val="00B66A12"/>
    <w:rsid w:val="00B66AAF"/>
    <w:rsid w:val="00B66AD8"/>
    <w:rsid w:val="00B66B5A"/>
    <w:rsid w:val="00B66BD2"/>
    <w:rsid w:val="00B66C34"/>
    <w:rsid w:val="00B66EBF"/>
    <w:rsid w:val="00B67120"/>
    <w:rsid w:val="00B67243"/>
    <w:rsid w:val="00B6731B"/>
    <w:rsid w:val="00B6795B"/>
    <w:rsid w:val="00B67CB5"/>
    <w:rsid w:val="00B67DF2"/>
    <w:rsid w:val="00B67EF6"/>
    <w:rsid w:val="00B70144"/>
    <w:rsid w:val="00B701F9"/>
    <w:rsid w:val="00B70744"/>
    <w:rsid w:val="00B7126A"/>
    <w:rsid w:val="00B71341"/>
    <w:rsid w:val="00B7137D"/>
    <w:rsid w:val="00B71613"/>
    <w:rsid w:val="00B71AFC"/>
    <w:rsid w:val="00B71C5E"/>
    <w:rsid w:val="00B71D10"/>
    <w:rsid w:val="00B723B3"/>
    <w:rsid w:val="00B72AB3"/>
    <w:rsid w:val="00B72AD0"/>
    <w:rsid w:val="00B72B00"/>
    <w:rsid w:val="00B72C08"/>
    <w:rsid w:val="00B72F10"/>
    <w:rsid w:val="00B73501"/>
    <w:rsid w:val="00B738EB"/>
    <w:rsid w:val="00B73999"/>
    <w:rsid w:val="00B73AD5"/>
    <w:rsid w:val="00B73CFE"/>
    <w:rsid w:val="00B73DBA"/>
    <w:rsid w:val="00B7416D"/>
    <w:rsid w:val="00B742B8"/>
    <w:rsid w:val="00B7491E"/>
    <w:rsid w:val="00B74F2C"/>
    <w:rsid w:val="00B74FAF"/>
    <w:rsid w:val="00B75AB3"/>
    <w:rsid w:val="00B75B95"/>
    <w:rsid w:val="00B75BB8"/>
    <w:rsid w:val="00B75D1A"/>
    <w:rsid w:val="00B75EF5"/>
    <w:rsid w:val="00B75F44"/>
    <w:rsid w:val="00B76211"/>
    <w:rsid w:val="00B76342"/>
    <w:rsid w:val="00B765B1"/>
    <w:rsid w:val="00B768DF"/>
    <w:rsid w:val="00B76D86"/>
    <w:rsid w:val="00B76F34"/>
    <w:rsid w:val="00B771FB"/>
    <w:rsid w:val="00B774E9"/>
    <w:rsid w:val="00B779D8"/>
    <w:rsid w:val="00B77FD6"/>
    <w:rsid w:val="00B800F9"/>
    <w:rsid w:val="00B80243"/>
    <w:rsid w:val="00B8054C"/>
    <w:rsid w:val="00B805E4"/>
    <w:rsid w:val="00B80610"/>
    <w:rsid w:val="00B80923"/>
    <w:rsid w:val="00B80CBB"/>
    <w:rsid w:val="00B80EE8"/>
    <w:rsid w:val="00B81057"/>
    <w:rsid w:val="00B81080"/>
    <w:rsid w:val="00B81120"/>
    <w:rsid w:val="00B8156F"/>
    <w:rsid w:val="00B815B0"/>
    <w:rsid w:val="00B816FE"/>
    <w:rsid w:val="00B81710"/>
    <w:rsid w:val="00B8185A"/>
    <w:rsid w:val="00B8198D"/>
    <w:rsid w:val="00B81AAA"/>
    <w:rsid w:val="00B81F13"/>
    <w:rsid w:val="00B81F68"/>
    <w:rsid w:val="00B82082"/>
    <w:rsid w:val="00B822DB"/>
    <w:rsid w:val="00B82808"/>
    <w:rsid w:val="00B828EC"/>
    <w:rsid w:val="00B82EEB"/>
    <w:rsid w:val="00B830DF"/>
    <w:rsid w:val="00B8335D"/>
    <w:rsid w:val="00B833FF"/>
    <w:rsid w:val="00B8433C"/>
    <w:rsid w:val="00B84B1C"/>
    <w:rsid w:val="00B84B71"/>
    <w:rsid w:val="00B84F1D"/>
    <w:rsid w:val="00B850DD"/>
    <w:rsid w:val="00B854BF"/>
    <w:rsid w:val="00B854E4"/>
    <w:rsid w:val="00B858D1"/>
    <w:rsid w:val="00B85AED"/>
    <w:rsid w:val="00B85C2C"/>
    <w:rsid w:val="00B85EA7"/>
    <w:rsid w:val="00B86238"/>
    <w:rsid w:val="00B86313"/>
    <w:rsid w:val="00B865DB"/>
    <w:rsid w:val="00B8690B"/>
    <w:rsid w:val="00B86E6A"/>
    <w:rsid w:val="00B8703D"/>
    <w:rsid w:val="00B8743B"/>
    <w:rsid w:val="00B874FB"/>
    <w:rsid w:val="00B875CC"/>
    <w:rsid w:val="00B877CD"/>
    <w:rsid w:val="00B878A2"/>
    <w:rsid w:val="00B87B42"/>
    <w:rsid w:val="00B87C56"/>
    <w:rsid w:val="00B90008"/>
    <w:rsid w:val="00B90470"/>
    <w:rsid w:val="00B909C1"/>
    <w:rsid w:val="00B90E0D"/>
    <w:rsid w:val="00B90E6F"/>
    <w:rsid w:val="00B90EC8"/>
    <w:rsid w:val="00B91284"/>
    <w:rsid w:val="00B91546"/>
    <w:rsid w:val="00B91B1A"/>
    <w:rsid w:val="00B91D59"/>
    <w:rsid w:val="00B9217A"/>
    <w:rsid w:val="00B921AA"/>
    <w:rsid w:val="00B92443"/>
    <w:rsid w:val="00B929AD"/>
    <w:rsid w:val="00B92CB2"/>
    <w:rsid w:val="00B92FDD"/>
    <w:rsid w:val="00B93140"/>
    <w:rsid w:val="00B93207"/>
    <w:rsid w:val="00B936FD"/>
    <w:rsid w:val="00B93A52"/>
    <w:rsid w:val="00B93F03"/>
    <w:rsid w:val="00B93FDA"/>
    <w:rsid w:val="00B94159"/>
    <w:rsid w:val="00B943A1"/>
    <w:rsid w:val="00B94681"/>
    <w:rsid w:val="00B9477A"/>
    <w:rsid w:val="00B948C2"/>
    <w:rsid w:val="00B94906"/>
    <w:rsid w:val="00B9497D"/>
    <w:rsid w:val="00B94E4D"/>
    <w:rsid w:val="00B94E53"/>
    <w:rsid w:val="00B950E2"/>
    <w:rsid w:val="00B95178"/>
    <w:rsid w:val="00B951C8"/>
    <w:rsid w:val="00B951F7"/>
    <w:rsid w:val="00B954A3"/>
    <w:rsid w:val="00B95745"/>
    <w:rsid w:val="00B95975"/>
    <w:rsid w:val="00B95CF4"/>
    <w:rsid w:val="00B95F19"/>
    <w:rsid w:val="00B95FF0"/>
    <w:rsid w:val="00B9632F"/>
    <w:rsid w:val="00B96451"/>
    <w:rsid w:val="00B967DC"/>
    <w:rsid w:val="00B96803"/>
    <w:rsid w:val="00B96A8D"/>
    <w:rsid w:val="00B96ACA"/>
    <w:rsid w:val="00B96B00"/>
    <w:rsid w:val="00B96CEF"/>
    <w:rsid w:val="00B96CFD"/>
    <w:rsid w:val="00B96DC5"/>
    <w:rsid w:val="00B96EFD"/>
    <w:rsid w:val="00B970E3"/>
    <w:rsid w:val="00B97149"/>
    <w:rsid w:val="00B9745C"/>
    <w:rsid w:val="00B977BC"/>
    <w:rsid w:val="00B97A53"/>
    <w:rsid w:val="00B97CF7"/>
    <w:rsid w:val="00B97D49"/>
    <w:rsid w:val="00B97D76"/>
    <w:rsid w:val="00B97F3A"/>
    <w:rsid w:val="00BA00CA"/>
    <w:rsid w:val="00BA040B"/>
    <w:rsid w:val="00BA04EC"/>
    <w:rsid w:val="00BA055D"/>
    <w:rsid w:val="00BA05F9"/>
    <w:rsid w:val="00BA0916"/>
    <w:rsid w:val="00BA0A42"/>
    <w:rsid w:val="00BA0E7B"/>
    <w:rsid w:val="00BA116B"/>
    <w:rsid w:val="00BA138E"/>
    <w:rsid w:val="00BA1672"/>
    <w:rsid w:val="00BA16C1"/>
    <w:rsid w:val="00BA1967"/>
    <w:rsid w:val="00BA1A4D"/>
    <w:rsid w:val="00BA2282"/>
    <w:rsid w:val="00BA273E"/>
    <w:rsid w:val="00BA29E3"/>
    <w:rsid w:val="00BA29FD"/>
    <w:rsid w:val="00BA31C1"/>
    <w:rsid w:val="00BA3245"/>
    <w:rsid w:val="00BA34F2"/>
    <w:rsid w:val="00BA36A9"/>
    <w:rsid w:val="00BA38F5"/>
    <w:rsid w:val="00BA3A0C"/>
    <w:rsid w:val="00BA3BFA"/>
    <w:rsid w:val="00BA3DB8"/>
    <w:rsid w:val="00BA3E0B"/>
    <w:rsid w:val="00BA438B"/>
    <w:rsid w:val="00BA471E"/>
    <w:rsid w:val="00BA48BC"/>
    <w:rsid w:val="00BA4ADB"/>
    <w:rsid w:val="00BA4AEE"/>
    <w:rsid w:val="00BA4BF7"/>
    <w:rsid w:val="00BA4E8F"/>
    <w:rsid w:val="00BA4FA2"/>
    <w:rsid w:val="00BA53F2"/>
    <w:rsid w:val="00BA543E"/>
    <w:rsid w:val="00BA5443"/>
    <w:rsid w:val="00BA546D"/>
    <w:rsid w:val="00BA5518"/>
    <w:rsid w:val="00BA55CC"/>
    <w:rsid w:val="00BA5632"/>
    <w:rsid w:val="00BA568C"/>
    <w:rsid w:val="00BA571E"/>
    <w:rsid w:val="00BA581B"/>
    <w:rsid w:val="00BA5A2F"/>
    <w:rsid w:val="00BA5AAA"/>
    <w:rsid w:val="00BA5B16"/>
    <w:rsid w:val="00BA5B17"/>
    <w:rsid w:val="00BA6606"/>
    <w:rsid w:val="00BA68EC"/>
    <w:rsid w:val="00BA6BBC"/>
    <w:rsid w:val="00BA6C31"/>
    <w:rsid w:val="00BA6D46"/>
    <w:rsid w:val="00BA6F35"/>
    <w:rsid w:val="00BA703F"/>
    <w:rsid w:val="00BA746C"/>
    <w:rsid w:val="00BA75B2"/>
    <w:rsid w:val="00BA75B3"/>
    <w:rsid w:val="00BA778D"/>
    <w:rsid w:val="00BA7FBC"/>
    <w:rsid w:val="00BB00C8"/>
    <w:rsid w:val="00BB016F"/>
    <w:rsid w:val="00BB0575"/>
    <w:rsid w:val="00BB0C2D"/>
    <w:rsid w:val="00BB0CA8"/>
    <w:rsid w:val="00BB102A"/>
    <w:rsid w:val="00BB1181"/>
    <w:rsid w:val="00BB11A4"/>
    <w:rsid w:val="00BB1256"/>
    <w:rsid w:val="00BB154B"/>
    <w:rsid w:val="00BB1ACC"/>
    <w:rsid w:val="00BB1E38"/>
    <w:rsid w:val="00BB22F2"/>
    <w:rsid w:val="00BB23A3"/>
    <w:rsid w:val="00BB23CC"/>
    <w:rsid w:val="00BB2716"/>
    <w:rsid w:val="00BB2892"/>
    <w:rsid w:val="00BB2CEE"/>
    <w:rsid w:val="00BB2F23"/>
    <w:rsid w:val="00BB308F"/>
    <w:rsid w:val="00BB3162"/>
    <w:rsid w:val="00BB3173"/>
    <w:rsid w:val="00BB3B69"/>
    <w:rsid w:val="00BB3CBD"/>
    <w:rsid w:val="00BB3EF5"/>
    <w:rsid w:val="00BB3F19"/>
    <w:rsid w:val="00BB413A"/>
    <w:rsid w:val="00BB424B"/>
    <w:rsid w:val="00BB46E6"/>
    <w:rsid w:val="00BB4785"/>
    <w:rsid w:val="00BB499D"/>
    <w:rsid w:val="00BB4C0D"/>
    <w:rsid w:val="00BB515E"/>
    <w:rsid w:val="00BB5293"/>
    <w:rsid w:val="00BB54F4"/>
    <w:rsid w:val="00BB558F"/>
    <w:rsid w:val="00BB55A6"/>
    <w:rsid w:val="00BB55F7"/>
    <w:rsid w:val="00BB56DE"/>
    <w:rsid w:val="00BB5770"/>
    <w:rsid w:val="00BB590C"/>
    <w:rsid w:val="00BB5B63"/>
    <w:rsid w:val="00BB5E47"/>
    <w:rsid w:val="00BB6275"/>
    <w:rsid w:val="00BB62A3"/>
    <w:rsid w:val="00BB6367"/>
    <w:rsid w:val="00BB6C11"/>
    <w:rsid w:val="00BB6C3A"/>
    <w:rsid w:val="00BB6C82"/>
    <w:rsid w:val="00BB70A8"/>
    <w:rsid w:val="00BB7208"/>
    <w:rsid w:val="00BB779D"/>
    <w:rsid w:val="00BB79EF"/>
    <w:rsid w:val="00BB7B6B"/>
    <w:rsid w:val="00BB7DEB"/>
    <w:rsid w:val="00BC012D"/>
    <w:rsid w:val="00BC0653"/>
    <w:rsid w:val="00BC06AE"/>
    <w:rsid w:val="00BC09C4"/>
    <w:rsid w:val="00BC0B68"/>
    <w:rsid w:val="00BC0BF5"/>
    <w:rsid w:val="00BC0D12"/>
    <w:rsid w:val="00BC0E23"/>
    <w:rsid w:val="00BC118F"/>
    <w:rsid w:val="00BC13A8"/>
    <w:rsid w:val="00BC1614"/>
    <w:rsid w:val="00BC1B3C"/>
    <w:rsid w:val="00BC1C17"/>
    <w:rsid w:val="00BC1D25"/>
    <w:rsid w:val="00BC1F45"/>
    <w:rsid w:val="00BC2295"/>
    <w:rsid w:val="00BC2421"/>
    <w:rsid w:val="00BC25E4"/>
    <w:rsid w:val="00BC2B0C"/>
    <w:rsid w:val="00BC2B1D"/>
    <w:rsid w:val="00BC2E2A"/>
    <w:rsid w:val="00BC2EB3"/>
    <w:rsid w:val="00BC3562"/>
    <w:rsid w:val="00BC358A"/>
    <w:rsid w:val="00BC35E7"/>
    <w:rsid w:val="00BC37AF"/>
    <w:rsid w:val="00BC3D65"/>
    <w:rsid w:val="00BC4173"/>
    <w:rsid w:val="00BC4851"/>
    <w:rsid w:val="00BC4A75"/>
    <w:rsid w:val="00BC4B3B"/>
    <w:rsid w:val="00BC4C1E"/>
    <w:rsid w:val="00BC4CF4"/>
    <w:rsid w:val="00BC4E6B"/>
    <w:rsid w:val="00BC512D"/>
    <w:rsid w:val="00BC5206"/>
    <w:rsid w:val="00BC5388"/>
    <w:rsid w:val="00BC5663"/>
    <w:rsid w:val="00BC573F"/>
    <w:rsid w:val="00BC5FB3"/>
    <w:rsid w:val="00BC60EE"/>
    <w:rsid w:val="00BC6205"/>
    <w:rsid w:val="00BC677E"/>
    <w:rsid w:val="00BC6AAB"/>
    <w:rsid w:val="00BC6B42"/>
    <w:rsid w:val="00BC6E56"/>
    <w:rsid w:val="00BC704D"/>
    <w:rsid w:val="00BC7123"/>
    <w:rsid w:val="00BC742D"/>
    <w:rsid w:val="00BC7ACE"/>
    <w:rsid w:val="00BC7B78"/>
    <w:rsid w:val="00BC7C46"/>
    <w:rsid w:val="00BC7F16"/>
    <w:rsid w:val="00BD00FB"/>
    <w:rsid w:val="00BD045D"/>
    <w:rsid w:val="00BD04E3"/>
    <w:rsid w:val="00BD0AC2"/>
    <w:rsid w:val="00BD0CC1"/>
    <w:rsid w:val="00BD0E66"/>
    <w:rsid w:val="00BD0F6F"/>
    <w:rsid w:val="00BD0F82"/>
    <w:rsid w:val="00BD1386"/>
    <w:rsid w:val="00BD155A"/>
    <w:rsid w:val="00BD1614"/>
    <w:rsid w:val="00BD1655"/>
    <w:rsid w:val="00BD178C"/>
    <w:rsid w:val="00BD1848"/>
    <w:rsid w:val="00BD1AD6"/>
    <w:rsid w:val="00BD1F5E"/>
    <w:rsid w:val="00BD1F85"/>
    <w:rsid w:val="00BD215C"/>
    <w:rsid w:val="00BD21F0"/>
    <w:rsid w:val="00BD259E"/>
    <w:rsid w:val="00BD2B90"/>
    <w:rsid w:val="00BD3488"/>
    <w:rsid w:val="00BD369B"/>
    <w:rsid w:val="00BD3703"/>
    <w:rsid w:val="00BD3790"/>
    <w:rsid w:val="00BD397B"/>
    <w:rsid w:val="00BD3AD6"/>
    <w:rsid w:val="00BD3B1E"/>
    <w:rsid w:val="00BD40F0"/>
    <w:rsid w:val="00BD41E0"/>
    <w:rsid w:val="00BD4410"/>
    <w:rsid w:val="00BD473E"/>
    <w:rsid w:val="00BD4761"/>
    <w:rsid w:val="00BD4A7F"/>
    <w:rsid w:val="00BD4B9D"/>
    <w:rsid w:val="00BD4DC7"/>
    <w:rsid w:val="00BD4E83"/>
    <w:rsid w:val="00BD531A"/>
    <w:rsid w:val="00BD53A3"/>
    <w:rsid w:val="00BD5564"/>
    <w:rsid w:val="00BD561E"/>
    <w:rsid w:val="00BD567F"/>
    <w:rsid w:val="00BD587E"/>
    <w:rsid w:val="00BD5934"/>
    <w:rsid w:val="00BD5B0E"/>
    <w:rsid w:val="00BD5C0E"/>
    <w:rsid w:val="00BD631A"/>
    <w:rsid w:val="00BD6EB6"/>
    <w:rsid w:val="00BD6F89"/>
    <w:rsid w:val="00BD7245"/>
    <w:rsid w:val="00BD79FD"/>
    <w:rsid w:val="00BD7B41"/>
    <w:rsid w:val="00BD7BDF"/>
    <w:rsid w:val="00BE022B"/>
    <w:rsid w:val="00BE03A6"/>
    <w:rsid w:val="00BE0433"/>
    <w:rsid w:val="00BE07FD"/>
    <w:rsid w:val="00BE08E9"/>
    <w:rsid w:val="00BE0BD3"/>
    <w:rsid w:val="00BE1361"/>
    <w:rsid w:val="00BE15E3"/>
    <w:rsid w:val="00BE16C4"/>
    <w:rsid w:val="00BE1762"/>
    <w:rsid w:val="00BE1ABF"/>
    <w:rsid w:val="00BE1DB8"/>
    <w:rsid w:val="00BE1DE4"/>
    <w:rsid w:val="00BE209C"/>
    <w:rsid w:val="00BE23BA"/>
    <w:rsid w:val="00BE2847"/>
    <w:rsid w:val="00BE285E"/>
    <w:rsid w:val="00BE2E7F"/>
    <w:rsid w:val="00BE2ED6"/>
    <w:rsid w:val="00BE32AD"/>
    <w:rsid w:val="00BE341A"/>
    <w:rsid w:val="00BE35DC"/>
    <w:rsid w:val="00BE3743"/>
    <w:rsid w:val="00BE3816"/>
    <w:rsid w:val="00BE398B"/>
    <w:rsid w:val="00BE3B1C"/>
    <w:rsid w:val="00BE3DB5"/>
    <w:rsid w:val="00BE3E1F"/>
    <w:rsid w:val="00BE4076"/>
    <w:rsid w:val="00BE420D"/>
    <w:rsid w:val="00BE4272"/>
    <w:rsid w:val="00BE42E5"/>
    <w:rsid w:val="00BE43D9"/>
    <w:rsid w:val="00BE4654"/>
    <w:rsid w:val="00BE46A1"/>
    <w:rsid w:val="00BE5273"/>
    <w:rsid w:val="00BE54ED"/>
    <w:rsid w:val="00BE554B"/>
    <w:rsid w:val="00BE57D7"/>
    <w:rsid w:val="00BE5904"/>
    <w:rsid w:val="00BE6127"/>
    <w:rsid w:val="00BE6290"/>
    <w:rsid w:val="00BE6294"/>
    <w:rsid w:val="00BE6475"/>
    <w:rsid w:val="00BE6628"/>
    <w:rsid w:val="00BE693C"/>
    <w:rsid w:val="00BE708A"/>
    <w:rsid w:val="00BE776D"/>
    <w:rsid w:val="00BE787E"/>
    <w:rsid w:val="00BE7CA3"/>
    <w:rsid w:val="00BE7E67"/>
    <w:rsid w:val="00BF0736"/>
    <w:rsid w:val="00BF0A98"/>
    <w:rsid w:val="00BF0D9E"/>
    <w:rsid w:val="00BF0F31"/>
    <w:rsid w:val="00BF127D"/>
    <w:rsid w:val="00BF1303"/>
    <w:rsid w:val="00BF17CE"/>
    <w:rsid w:val="00BF1B88"/>
    <w:rsid w:val="00BF1E07"/>
    <w:rsid w:val="00BF1F98"/>
    <w:rsid w:val="00BF23A5"/>
    <w:rsid w:val="00BF29DF"/>
    <w:rsid w:val="00BF2B81"/>
    <w:rsid w:val="00BF2CAF"/>
    <w:rsid w:val="00BF2FA3"/>
    <w:rsid w:val="00BF2FF9"/>
    <w:rsid w:val="00BF3166"/>
    <w:rsid w:val="00BF31AD"/>
    <w:rsid w:val="00BF39BF"/>
    <w:rsid w:val="00BF39D8"/>
    <w:rsid w:val="00BF3A99"/>
    <w:rsid w:val="00BF3C3B"/>
    <w:rsid w:val="00BF4615"/>
    <w:rsid w:val="00BF4685"/>
    <w:rsid w:val="00BF4EF2"/>
    <w:rsid w:val="00BF511E"/>
    <w:rsid w:val="00BF524B"/>
    <w:rsid w:val="00BF61CD"/>
    <w:rsid w:val="00BF626F"/>
    <w:rsid w:val="00BF631F"/>
    <w:rsid w:val="00BF6475"/>
    <w:rsid w:val="00BF66BD"/>
    <w:rsid w:val="00BF68A3"/>
    <w:rsid w:val="00BF6A21"/>
    <w:rsid w:val="00BF7026"/>
    <w:rsid w:val="00BF757D"/>
    <w:rsid w:val="00BF758B"/>
    <w:rsid w:val="00BF7805"/>
    <w:rsid w:val="00BF7B16"/>
    <w:rsid w:val="00BF7C96"/>
    <w:rsid w:val="00BF7EFA"/>
    <w:rsid w:val="00BF7FF1"/>
    <w:rsid w:val="00C00290"/>
    <w:rsid w:val="00C003DF"/>
    <w:rsid w:val="00C005FC"/>
    <w:rsid w:val="00C006FA"/>
    <w:rsid w:val="00C00802"/>
    <w:rsid w:val="00C00A4D"/>
    <w:rsid w:val="00C00BCE"/>
    <w:rsid w:val="00C00C5D"/>
    <w:rsid w:val="00C00D56"/>
    <w:rsid w:val="00C00FAE"/>
    <w:rsid w:val="00C01355"/>
    <w:rsid w:val="00C01A7D"/>
    <w:rsid w:val="00C01AB4"/>
    <w:rsid w:val="00C01CDF"/>
    <w:rsid w:val="00C01D51"/>
    <w:rsid w:val="00C01DAB"/>
    <w:rsid w:val="00C02071"/>
    <w:rsid w:val="00C02074"/>
    <w:rsid w:val="00C020A3"/>
    <w:rsid w:val="00C02249"/>
    <w:rsid w:val="00C0265B"/>
    <w:rsid w:val="00C027FC"/>
    <w:rsid w:val="00C0286A"/>
    <w:rsid w:val="00C028EB"/>
    <w:rsid w:val="00C03286"/>
    <w:rsid w:val="00C03615"/>
    <w:rsid w:val="00C03750"/>
    <w:rsid w:val="00C0381E"/>
    <w:rsid w:val="00C03A55"/>
    <w:rsid w:val="00C03A59"/>
    <w:rsid w:val="00C03C25"/>
    <w:rsid w:val="00C04202"/>
    <w:rsid w:val="00C0421F"/>
    <w:rsid w:val="00C0428D"/>
    <w:rsid w:val="00C0453C"/>
    <w:rsid w:val="00C04817"/>
    <w:rsid w:val="00C04862"/>
    <w:rsid w:val="00C04961"/>
    <w:rsid w:val="00C04AE2"/>
    <w:rsid w:val="00C04AF6"/>
    <w:rsid w:val="00C04E81"/>
    <w:rsid w:val="00C050F1"/>
    <w:rsid w:val="00C05606"/>
    <w:rsid w:val="00C0570A"/>
    <w:rsid w:val="00C0592A"/>
    <w:rsid w:val="00C05CE4"/>
    <w:rsid w:val="00C05CE8"/>
    <w:rsid w:val="00C05F0E"/>
    <w:rsid w:val="00C05FDF"/>
    <w:rsid w:val="00C060E8"/>
    <w:rsid w:val="00C06218"/>
    <w:rsid w:val="00C06234"/>
    <w:rsid w:val="00C062BE"/>
    <w:rsid w:val="00C0654E"/>
    <w:rsid w:val="00C0655D"/>
    <w:rsid w:val="00C0690B"/>
    <w:rsid w:val="00C06AEF"/>
    <w:rsid w:val="00C06B4C"/>
    <w:rsid w:val="00C06B62"/>
    <w:rsid w:val="00C06E2C"/>
    <w:rsid w:val="00C06E9B"/>
    <w:rsid w:val="00C06F4A"/>
    <w:rsid w:val="00C07124"/>
    <w:rsid w:val="00C07543"/>
    <w:rsid w:val="00C07827"/>
    <w:rsid w:val="00C079A6"/>
    <w:rsid w:val="00C07A13"/>
    <w:rsid w:val="00C07A25"/>
    <w:rsid w:val="00C07A99"/>
    <w:rsid w:val="00C07E9A"/>
    <w:rsid w:val="00C07FB0"/>
    <w:rsid w:val="00C103B1"/>
    <w:rsid w:val="00C10401"/>
    <w:rsid w:val="00C10575"/>
    <w:rsid w:val="00C1057D"/>
    <w:rsid w:val="00C109A3"/>
    <w:rsid w:val="00C10A2A"/>
    <w:rsid w:val="00C10A76"/>
    <w:rsid w:val="00C10CD5"/>
    <w:rsid w:val="00C10D4F"/>
    <w:rsid w:val="00C10D63"/>
    <w:rsid w:val="00C10E13"/>
    <w:rsid w:val="00C10E6B"/>
    <w:rsid w:val="00C110B5"/>
    <w:rsid w:val="00C112D2"/>
    <w:rsid w:val="00C1134C"/>
    <w:rsid w:val="00C1136B"/>
    <w:rsid w:val="00C11CCC"/>
    <w:rsid w:val="00C1248F"/>
    <w:rsid w:val="00C124E5"/>
    <w:rsid w:val="00C126A1"/>
    <w:rsid w:val="00C129A3"/>
    <w:rsid w:val="00C12CA6"/>
    <w:rsid w:val="00C12EC5"/>
    <w:rsid w:val="00C136BE"/>
    <w:rsid w:val="00C138D5"/>
    <w:rsid w:val="00C13F6C"/>
    <w:rsid w:val="00C1410C"/>
    <w:rsid w:val="00C146CA"/>
    <w:rsid w:val="00C148E9"/>
    <w:rsid w:val="00C14CF1"/>
    <w:rsid w:val="00C14F45"/>
    <w:rsid w:val="00C15045"/>
    <w:rsid w:val="00C1527E"/>
    <w:rsid w:val="00C154A3"/>
    <w:rsid w:val="00C1579A"/>
    <w:rsid w:val="00C15D37"/>
    <w:rsid w:val="00C15D70"/>
    <w:rsid w:val="00C15ED7"/>
    <w:rsid w:val="00C1617B"/>
    <w:rsid w:val="00C1624F"/>
    <w:rsid w:val="00C16326"/>
    <w:rsid w:val="00C1680E"/>
    <w:rsid w:val="00C16A58"/>
    <w:rsid w:val="00C16AD3"/>
    <w:rsid w:val="00C16BA7"/>
    <w:rsid w:val="00C17113"/>
    <w:rsid w:val="00C17393"/>
    <w:rsid w:val="00C174A2"/>
    <w:rsid w:val="00C174C2"/>
    <w:rsid w:val="00C174C7"/>
    <w:rsid w:val="00C178CF"/>
    <w:rsid w:val="00C17D06"/>
    <w:rsid w:val="00C17DA0"/>
    <w:rsid w:val="00C2053C"/>
    <w:rsid w:val="00C205E6"/>
    <w:rsid w:val="00C207CA"/>
    <w:rsid w:val="00C208A6"/>
    <w:rsid w:val="00C2093E"/>
    <w:rsid w:val="00C2096E"/>
    <w:rsid w:val="00C209AB"/>
    <w:rsid w:val="00C209ED"/>
    <w:rsid w:val="00C20C1D"/>
    <w:rsid w:val="00C20F22"/>
    <w:rsid w:val="00C210A0"/>
    <w:rsid w:val="00C21979"/>
    <w:rsid w:val="00C21ABF"/>
    <w:rsid w:val="00C21B10"/>
    <w:rsid w:val="00C220E5"/>
    <w:rsid w:val="00C221CC"/>
    <w:rsid w:val="00C2240B"/>
    <w:rsid w:val="00C224F4"/>
    <w:rsid w:val="00C227DD"/>
    <w:rsid w:val="00C22D0F"/>
    <w:rsid w:val="00C22E18"/>
    <w:rsid w:val="00C22FD3"/>
    <w:rsid w:val="00C230A6"/>
    <w:rsid w:val="00C23291"/>
    <w:rsid w:val="00C232B2"/>
    <w:rsid w:val="00C2395E"/>
    <w:rsid w:val="00C23D53"/>
    <w:rsid w:val="00C24042"/>
    <w:rsid w:val="00C24112"/>
    <w:rsid w:val="00C248F5"/>
    <w:rsid w:val="00C25187"/>
    <w:rsid w:val="00C25395"/>
    <w:rsid w:val="00C25399"/>
    <w:rsid w:val="00C253E9"/>
    <w:rsid w:val="00C253F5"/>
    <w:rsid w:val="00C2553C"/>
    <w:rsid w:val="00C256FF"/>
    <w:rsid w:val="00C25AA2"/>
    <w:rsid w:val="00C25C13"/>
    <w:rsid w:val="00C25D5D"/>
    <w:rsid w:val="00C2611D"/>
    <w:rsid w:val="00C261AC"/>
    <w:rsid w:val="00C2665D"/>
    <w:rsid w:val="00C26724"/>
    <w:rsid w:val="00C2684D"/>
    <w:rsid w:val="00C26949"/>
    <w:rsid w:val="00C26971"/>
    <w:rsid w:val="00C26D2D"/>
    <w:rsid w:val="00C272CE"/>
    <w:rsid w:val="00C27725"/>
    <w:rsid w:val="00C27BA5"/>
    <w:rsid w:val="00C27BF6"/>
    <w:rsid w:val="00C27E4C"/>
    <w:rsid w:val="00C305C6"/>
    <w:rsid w:val="00C30632"/>
    <w:rsid w:val="00C30A49"/>
    <w:rsid w:val="00C30EE7"/>
    <w:rsid w:val="00C30F24"/>
    <w:rsid w:val="00C31084"/>
    <w:rsid w:val="00C31219"/>
    <w:rsid w:val="00C31334"/>
    <w:rsid w:val="00C313A5"/>
    <w:rsid w:val="00C316D7"/>
    <w:rsid w:val="00C318D1"/>
    <w:rsid w:val="00C31EA0"/>
    <w:rsid w:val="00C31F49"/>
    <w:rsid w:val="00C32457"/>
    <w:rsid w:val="00C3285B"/>
    <w:rsid w:val="00C32A8C"/>
    <w:rsid w:val="00C32C5E"/>
    <w:rsid w:val="00C32DDD"/>
    <w:rsid w:val="00C33545"/>
    <w:rsid w:val="00C33BD2"/>
    <w:rsid w:val="00C33E86"/>
    <w:rsid w:val="00C341FB"/>
    <w:rsid w:val="00C34347"/>
    <w:rsid w:val="00C3438E"/>
    <w:rsid w:val="00C34466"/>
    <w:rsid w:val="00C34516"/>
    <w:rsid w:val="00C34591"/>
    <w:rsid w:val="00C345AE"/>
    <w:rsid w:val="00C346D6"/>
    <w:rsid w:val="00C34708"/>
    <w:rsid w:val="00C3476B"/>
    <w:rsid w:val="00C34C7E"/>
    <w:rsid w:val="00C34F7C"/>
    <w:rsid w:val="00C352AE"/>
    <w:rsid w:val="00C35342"/>
    <w:rsid w:val="00C35379"/>
    <w:rsid w:val="00C354FF"/>
    <w:rsid w:val="00C356E4"/>
    <w:rsid w:val="00C35964"/>
    <w:rsid w:val="00C35CAA"/>
    <w:rsid w:val="00C35CF0"/>
    <w:rsid w:val="00C35D9E"/>
    <w:rsid w:val="00C35ED4"/>
    <w:rsid w:val="00C361D3"/>
    <w:rsid w:val="00C3629E"/>
    <w:rsid w:val="00C36566"/>
    <w:rsid w:val="00C36804"/>
    <w:rsid w:val="00C3693E"/>
    <w:rsid w:val="00C36A96"/>
    <w:rsid w:val="00C36B17"/>
    <w:rsid w:val="00C36B45"/>
    <w:rsid w:val="00C371D8"/>
    <w:rsid w:val="00C37629"/>
    <w:rsid w:val="00C40109"/>
    <w:rsid w:val="00C4019B"/>
    <w:rsid w:val="00C4026C"/>
    <w:rsid w:val="00C40544"/>
    <w:rsid w:val="00C4055A"/>
    <w:rsid w:val="00C40A2F"/>
    <w:rsid w:val="00C40C2A"/>
    <w:rsid w:val="00C40D8B"/>
    <w:rsid w:val="00C40F5A"/>
    <w:rsid w:val="00C40FB9"/>
    <w:rsid w:val="00C41155"/>
    <w:rsid w:val="00C4133C"/>
    <w:rsid w:val="00C4177D"/>
    <w:rsid w:val="00C418AE"/>
    <w:rsid w:val="00C4197F"/>
    <w:rsid w:val="00C425E0"/>
    <w:rsid w:val="00C42730"/>
    <w:rsid w:val="00C43E18"/>
    <w:rsid w:val="00C43F80"/>
    <w:rsid w:val="00C43F9E"/>
    <w:rsid w:val="00C44307"/>
    <w:rsid w:val="00C4465C"/>
    <w:rsid w:val="00C44821"/>
    <w:rsid w:val="00C4495D"/>
    <w:rsid w:val="00C449D5"/>
    <w:rsid w:val="00C44B74"/>
    <w:rsid w:val="00C4539F"/>
    <w:rsid w:val="00C45584"/>
    <w:rsid w:val="00C457F4"/>
    <w:rsid w:val="00C45BBF"/>
    <w:rsid w:val="00C45C29"/>
    <w:rsid w:val="00C460CE"/>
    <w:rsid w:val="00C46409"/>
    <w:rsid w:val="00C4645F"/>
    <w:rsid w:val="00C466F6"/>
    <w:rsid w:val="00C46B72"/>
    <w:rsid w:val="00C475D5"/>
    <w:rsid w:val="00C476BA"/>
    <w:rsid w:val="00C4788B"/>
    <w:rsid w:val="00C47897"/>
    <w:rsid w:val="00C47A87"/>
    <w:rsid w:val="00C47E18"/>
    <w:rsid w:val="00C47FA3"/>
    <w:rsid w:val="00C50872"/>
    <w:rsid w:val="00C50969"/>
    <w:rsid w:val="00C50E20"/>
    <w:rsid w:val="00C5103A"/>
    <w:rsid w:val="00C51084"/>
    <w:rsid w:val="00C512F5"/>
    <w:rsid w:val="00C5181C"/>
    <w:rsid w:val="00C51B59"/>
    <w:rsid w:val="00C51C66"/>
    <w:rsid w:val="00C51C7E"/>
    <w:rsid w:val="00C51ED3"/>
    <w:rsid w:val="00C51F0E"/>
    <w:rsid w:val="00C5269C"/>
    <w:rsid w:val="00C527EC"/>
    <w:rsid w:val="00C5289F"/>
    <w:rsid w:val="00C52C69"/>
    <w:rsid w:val="00C52CE5"/>
    <w:rsid w:val="00C52D92"/>
    <w:rsid w:val="00C530A7"/>
    <w:rsid w:val="00C534D5"/>
    <w:rsid w:val="00C54100"/>
    <w:rsid w:val="00C54284"/>
    <w:rsid w:val="00C54484"/>
    <w:rsid w:val="00C544C1"/>
    <w:rsid w:val="00C54602"/>
    <w:rsid w:val="00C54606"/>
    <w:rsid w:val="00C54866"/>
    <w:rsid w:val="00C548F8"/>
    <w:rsid w:val="00C54CFD"/>
    <w:rsid w:val="00C55072"/>
    <w:rsid w:val="00C550FA"/>
    <w:rsid w:val="00C55526"/>
    <w:rsid w:val="00C555A8"/>
    <w:rsid w:val="00C555BD"/>
    <w:rsid w:val="00C5584C"/>
    <w:rsid w:val="00C55854"/>
    <w:rsid w:val="00C55ADD"/>
    <w:rsid w:val="00C55FD0"/>
    <w:rsid w:val="00C561CD"/>
    <w:rsid w:val="00C563B8"/>
    <w:rsid w:val="00C564F7"/>
    <w:rsid w:val="00C566C3"/>
    <w:rsid w:val="00C567F2"/>
    <w:rsid w:val="00C56A0B"/>
    <w:rsid w:val="00C571C6"/>
    <w:rsid w:val="00C57300"/>
    <w:rsid w:val="00C5763D"/>
    <w:rsid w:val="00C57A41"/>
    <w:rsid w:val="00C57CDC"/>
    <w:rsid w:val="00C57DDB"/>
    <w:rsid w:val="00C57E81"/>
    <w:rsid w:val="00C57EB3"/>
    <w:rsid w:val="00C600E6"/>
    <w:rsid w:val="00C60306"/>
    <w:rsid w:val="00C60980"/>
    <w:rsid w:val="00C609C8"/>
    <w:rsid w:val="00C61016"/>
    <w:rsid w:val="00C6129A"/>
    <w:rsid w:val="00C613AA"/>
    <w:rsid w:val="00C61856"/>
    <w:rsid w:val="00C6190C"/>
    <w:rsid w:val="00C619FB"/>
    <w:rsid w:val="00C61D2C"/>
    <w:rsid w:val="00C62143"/>
    <w:rsid w:val="00C621A6"/>
    <w:rsid w:val="00C6289C"/>
    <w:rsid w:val="00C628D8"/>
    <w:rsid w:val="00C62A53"/>
    <w:rsid w:val="00C62A68"/>
    <w:rsid w:val="00C62E33"/>
    <w:rsid w:val="00C62E74"/>
    <w:rsid w:val="00C6306E"/>
    <w:rsid w:val="00C6326B"/>
    <w:rsid w:val="00C63766"/>
    <w:rsid w:val="00C6387E"/>
    <w:rsid w:val="00C63CA1"/>
    <w:rsid w:val="00C64021"/>
    <w:rsid w:val="00C640AA"/>
    <w:rsid w:val="00C64220"/>
    <w:rsid w:val="00C6440D"/>
    <w:rsid w:val="00C64559"/>
    <w:rsid w:val="00C646D5"/>
    <w:rsid w:val="00C646EA"/>
    <w:rsid w:val="00C64775"/>
    <w:rsid w:val="00C64AC0"/>
    <w:rsid w:val="00C64BA9"/>
    <w:rsid w:val="00C64D6D"/>
    <w:rsid w:val="00C64F74"/>
    <w:rsid w:val="00C654D7"/>
    <w:rsid w:val="00C655A6"/>
    <w:rsid w:val="00C655ED"/>
    <w:rsid w:val="00C657C1"/>
    <w:rsid w:val="00C65A3F"/>
    <w:rsid w:val="00C65B37"/>
    <w:rsid w:val="00C65B63"/>
    <w:rsid w:val="00C65BC4"/>
    <w:rsid w:val="00C6640F"/>
    <w:rsid w:val="00C66C8A"/>
    <w:rsid w:val="00C66D17"/>
    <w:rsid w:val="00C66E77"/>
    <w:rsid w:val="00C66F34"/>
    <w:rsid w:val="00C67093"/>
    <w:rsid w:val="00C670A5"/>
    <w:rsid w:val="00C67406"/>
    <w:rsid w:val="00C67A21"/>
    <w:rsid w:val="00C67A37"/>
    <w:rsid w:val="00C67A7D"/>
    <w:rsid w:val="00C67B17"/>
    <w:rsid w:val="00C67B8C"/>
    <w:rsid w:val="00C67EE7"/>
    <w:rsid w:val="00C67FA1"/>
    <w:rsid w:val="00C67FCD"/>
    <w:rsid w:val="00C703BA"/>
    <w:rsid w:val="00C70A5F"/>
    <w:rsid w:val="00C70A7C"/>
    <w:rsid w:val="00C71268"/>
    <w:rsid w:val="00C714A8"/>
    <w:rsid w:val="00C714EE"/>
    <w:rsid w:val="00C71543"/>
    <w:rsid w:val="00C7169C"/>
    <w:rsid w:val="00C71A7B"/>
    <w:rsid w:val="00C71BA4"/>
    <w:rsid w:val="00C71BC9"/>
    <w:rsid w:val="00C71D73"/>
    <w:rsid w:val="00C723AA"/>
    <w:rsid w:val="00C72556"/>
    <w:rsid w:val="00C72973"/>
    <w:rsid w:val="00C72D62"/>
    <w:rsid w:val="00C73014"/>
    <w:rsid w:val="00C73178"/>
    <w:rsid w:val="00C737D2"/>
    <w:rsid w:val="00C73C1F"/>
    <w:rsid w:val="00C73CC0"/>
    <w:rsid w:val="00C73D11"/>
    <w:rsid w:val="00C73E11"/>
    <w:rsid w:val="00C7437D"/>
    <w:rsid w:val="00C7450D"/>
    <w:rsid w:val="00C74CA6"/>
    <w:rsid w:val="00C75226"/>
    <w:rsid w:val="00C752A3"/>
    <w:rsid w:val="00C753C2"/>
    <w:rsid w:val="00C7578C"/>
    <w:rsid w:val="00C75971"/>
    <w:rsid w:val="00C759A7"/>
    <w:rsid w:val="00C76083"/>
    <w:rsid w:val="00C76A71"/>
    <w:rsid w:val="00C76EC5"/>
    <w:rsid w:val="00C76F49"/>
    <w:rsid w:val="00C771E4"/>
    <w:rsid w:val="00C77321"/>
    <w:rsid w:val="00C77477"/>
    <w:rsid w:val="00C77890"/>
    <w:rsid w:val="00C778D0"/>
    <w:rsid w:val="00C779AD"/>
    <w:rsid w:val="00C77B16"/>
    <w:rsid w:val="00C8019B"/>
    <w:rsid w:val="00C803A1"/>
    <w:rsid w:val="00C803B4"/>
    <w:rsid w:val="00C806A1"/>
    <w:rsid w:val="00C8076C"/>
    <w:rsid w:val="00C80F56"/>
    <w:rsid w:val="00C813A0"/>
    <w:rsid w:val="00C81629"/>
    <w:rsid w:val="00C81CC9"/>
    <w:rsid w:val="00C81CD1"/>
    <w:rsid w:val="00C81D37"/>
    <w:rsid w:val="00C81FC1"/>
    <w:rsid w:val="00C8201A"/>
    <w:rsid w:val="00C8213B"/>
    <w:rsid w:val="00C825CA"/>
    <w:rsid w:val="00C826B8"/>
    <w:rsid w:val="00C82753"/>
    <w:rsid w:val="00C82A24"/>
    <w:rsid w:val="00C82AC3"/>
    <w:rsid w:val="00C82D07"/>
    <w:rsid w:val="00C82FA5"/>
    <w:rsid w:val="00C830A3"/>
    <w:rsid w:val="00C8324C"/>
    <w:rsid w:val="00C8362F"/>
    <w:rsid w:val="00C83702"/>
    <w:rsid w:val="00C837BF"/>
    <w:rsid w:val="00C838F2"/>
    <w:rsid w:val="00C83BA2"/>
    <w:rsid w:val="00C83D97"/>
    <w:rsid w:val="00C8400B"/>
    <w:rsid w:val="00C846F8"/>
    <w:rsid w:val="00C84A9E"/>
    <w:rsid w:val="00C84D60"/>
    <w:rsid w:val="00C84D78"/>
    <w:rsid w:val="00C84E7F"/>
    <w:rsid w:val="00C84EB7"/>
    <w:rsid w:val="00C84F61"/>
    <w:rsid w:val="00C84FCA"/>
    <w:rsid w:val="00C852B0"/>
    <w:rsid w:val="00C854A9"/>
    <w:rsid w:val="00C856F7"/>
    <w:rsid w:val="00C85987"/>
    <w:rsid w:val="00C85ACF"/>
    <w:rsid w:val="00C85AF8"/>
    <w:rsid w:val="00C85DD0"/>
    <w:rsid w:val="00C866F2"/>
    <w:rsid w:val="00C8684C"/>
    <w:rsid w:val="00C86D65"/>
    <w:rsid w:val="00C86D94"/>
    <w:rsid w:val="00C87094"/>
    <w:rsid w:val="00C871C8"/>
    <w:rsid w:val="00C872C0"/>
    <w:rsid w:val="00C874AD"/>
    <w:rsid w:val="00C87667"/>
    <w:rsid w:val="00C8777B"/>
    <w:rsid w:val="00C87CCE"/>
    <w:rsid w:val="00C90190"/>
    <w:rsid w:val="00C9058B"/>
    <w:rsid w:val="00C9079E"/>
    <w:rsid w:val="00C908AA"/>
    <w:rsid w:val="00C90996"/>
    <w:rsid w:val="00C909F3"/>
    <w:rsid w:val="00C90CA2"/>
    <w:rsid w:val="00C91007"/>
    <w:rsid w:val="00C91015"/>
    <w:rsid w:val="00C91220"/>
    <w:rsid w:val="00C916BE"/>
    <w:rsid w:val="00C917F5"/>
    <w:rsid w:val="00C91847"/>
    <w:rsid w:val="00C91B43"/>
    <w:rsid w:val="00C92090"/>
    <w:rsid w:val="00C922F9"/>
    <w:rsid w:val="00C92595"/>
    <w:rsid w:val="00C92B2D"/>
    <w:rsid w:val="00C92B3F"/>
    <w:rsid w:val="00C92CCE"/>
    <w:rsid w:val="00C93245"/>
    <w:rsid w:val="00C9335A"/>
    <w:rsid w:val="00C934CA"/>
    <w:rsid w:val="00C9350D"/>
    <w:rsid w:val="00C935DE"/>
    <w:rsid w:val="00C93988"/>
    <w:rsid w:val="00C93A6A"/>
    <w:rsid w:val="00C93BF6"/>
    <w:rsid w:val="00C93C43"/>
    <w:rsid w:val="00C9483A"/>
    <w:rsid w:val="00C94B55"/>
    <w:rsid w:val="00C94DCB"/>
    <w:rsid w:val="00C94E29"/>
    <w:rsid w:val="00C94F84"/>
    <w:rsid w:val="00C9541D"/>
    <w:rsid w:val="00C95A1D"/>
    <w:rsid w:val="00C95C52"/>
    <w:rsid w:val="00C95C6F"/>
    <w:rsid w:val="00C95C90"/>
    <w:rsid w:val="00C95D1C"/>
    <w:rsid w:val="00C95F2C"/>
    <w:rsid w:val="00C96015"/>
    <w:rsid w:val="00C963E9"/>
    <w:rsid w:val="00C96A33"/>
    <w:rsid w:val="00C96C0B"/>
    <w:rsid w:val="00C96F4E"/>
    <w:rsid w:val="00C97030"/>
    <w:rsid w:val="00C975FF"/>
    <w:rsid w:val="00C97645"/>
    <w:rsid w:val="00C97757"/>
    <w:rsid w:val="00C97791"/>
    <w:rsid w:val="00C979C9"/>
    <w:rsid w:val="00C97A99"/>
    <w:rsid w:val="00C97C31"/>
    <w:rsid w:val="00C97DAF"/>
    <w:rsid w:val="00C97E88"/>
    <w:rsid w:val="00CA012B"/>
    <w:rsid w:val="00CA0306"/>
    <w:rsid w:val="00CA040D"/>
    <w:rsid w:val="00CA0A66"/>
    <w:rsid w:val="00CA0B7D"/>
    <w:rsid w:val="00CA127D"/>
    <w:rsid w:val="00CA1302"/>
    <w:rsid w:val="00CA15A1"/>
    <w:rsid w:val="00CA1613"/>
    <w:rsid w:val="00CA1672"/>
    <w:rsid w:val="00CA27BC"/>
    <w:rsid w:val="00CA2824"/>
    <w:rsid w:val="00CA28A4"/>
    <w:rsid w:val="00CA2C5A"/>
    <w:rsid w:val="00CA2F0D"/>
    <w:rsid w:val="00CA3168"/>
    <w:rsid w:val="00CA32F2"/>
    <w:rsid w:val="00CA373B"/>
    <w:rsid w:val="00CA38A9"/>
    <w:rsid w:val="00CA3C97"/>
    <w:rsid w:val="00CA3CCA"/>
    <w:rsid w:val="00CA447C"/>
    <w:rsid w:val="00CA4788"/>
    <w:rsid w:val="00CA48B9"/>
    <w:rsid w:val="00CA4A39"/>
    <w:rsid w:val="00CA4B3C"/>
    <w:rsid w:val="00CA4C79"/>
    <w:rsid w:val="00CA4C7B"/>
    <w:rsid w:val="00CA4FEF"/>
    <w:rsid w:val="00CA4FF9"/>
    <w:rsid w:val="00CA52D2"/>
    <w:rsid w:val="00CA53EF"/>
    <w:rsid w:val="00CA578A"/>
    <w:rsid w:val="00CA58CF"/>
    <w:rsid w:val="00CA59DA"/>
    <w:rsid w:val="00CA5AE4"/>
    <w:rsid w:val="00CA5D38"/>
    <w:rsid w:val="00CA5E34"/>
    <w:rsid w:val="00CA5F54"/>
    <w:rsid w:val="00CA5FF5"/>
    <w:rsid w:val="00CA609E"/>
    <w:rsid w:val="00CA6152"/>
    <w:rsid w:val="00CA61FF"/>
    <w:rsid w:val="00CA624A"/>
    <w:rsid w:val="00CA6298"/>
    <w:rsid w:val="00CA66E0"/>
    <w:rsid w:val="00CA68C6"/>
    <w:rsid w:val="00CA6AAE"/>
    <w:rsid w:val="00CA6AC9"/>
    <w:rsid w:val="00CA6EBA"/>
    <w:rsid w:val="00CA725D"/>
    <w:rsid w:val="00CA7D0E"/>
    <w:rsid w:val="00CA7DA1"/>
    <w:rsid w:val="00CA7F5D"/>
    <w:rsid w:val="00CB019E"/>
    <w:rsid w:val="00CB06F4"/>
    <w:rsid w:val="00CB0BB8"/>
    <w:rsid w:val="00CB0C10"/>
    <w:rsid w:val="00CB0DCB"/>
    <w:rsid w:val="00CB0F59"/>
    <w:rsid w:val="00CB1078"/>
    <w:rsid w:val="00CB10BA"/>
    <w:rsid w:val="00CB1110"/>
    <w:rsid w:val="00CB1128"/>
    <w:rsid w:val="00CB123C"/>
    <w:rsid w:val="00CB15F5"/>
    <w:rsid w:val="00CB16D4"/>
    <w:rsid w:val="00CB18C6"/>
    <w:rsid w:val="00CB1DA3"/>
    <w:rsid w:val="00CB1E3C"/>
    <w:rsid w:val="00CB1E69"/>
    <w:rsid w:val="00CB23B3"/>
    <w:rsid w:val="00CB2477"/>
    <w:rsid w:val="00CB255B"/>
    <w:rsid w:val="00CB2783"/>
    <w:rsid w:val="00CB27D6"/>
    <w:rsid w:val="00CB27F5"/>
    <w:rsid w:val="00CB2A45"/>
    <w:rsid w:val="00CB2B16"/>
    <w:rsid w:val="00CB2CF5"/>
    <w:rsid w:val="00CB33F2"/>
    <w:rsid w:val="00CB341B"/>
    <w:rsid w:val="00CB38F1"/>
    <w:rsid w:val="00CB3C30"/>
    <w:rsid w:val="00CB3E5D"/>
    <w:rsid w:val="00CB3EEF"/>
    <w:rsid w:val="00CB3F95"/>
    <w:rsid w:val="00CB409D"/>
    <w:rsid w:val="00CB414C"/>
    <w:rsid w:val="00CB41A0"/>
    <w:rsid w:val="00CB45D0"/>
    <w:rsid w:val="00CB4863"/>
    <w:rsid w:val="00CB498B"/>
    <w:rsid w:val="00CB49BC"/>
    <w:rsid w:val="00CB4BF1"/>
    <w:rsid w:val="00CB4C20"/>
    <w:rsid w:val="00CB4E23"/>
    <w:rsid w:val="00CB5151"/>
    <w:rsid w:val="00CB52AB"/>
    <w:rsid w:val="00CB52DF"/>
    <w:rsid w:val="00CB55EA"/>
    <w:rsid w:val="00CB56C4"/>
    <w:rsid w:val="00CB5769"/>
    <w:rsid w:val="00CB5CA2"/>
    <w:rsid w:val="00CB6022"/>
    <w:rsid w:val="00CB60E6"/>
    <w:rsid w:val="00CB61B8"/>
    <w:rsid w:val="00CB62D3"/>
    <w:rsid w:val="00CB6943"/>
    <w:rsid w:val="00CB6A1C"/>
    <w:rsid w:val="00CB6A6C"/>
    <w:rsid w:val="00CB6B2A"/>
    <w:rsid w:val="00CB6BAB"/>
    <w:rsid w:val="00CB6BED"/>
    <w:rsid w:val="00CB6C96"/>
    <w:rsid w:val="00CB6D94"/>
    <w:rsid w:val="00CB6F82"/>
    <w:rsid w:val="00CB70AB"/>
    <w:rsid w:val="00CB738E"/>
    <w:rsid w:val="00CB75C0"/>
    <w:rsid w:val="00CB7674"/>
    <w:rsid w:val="00CB77A3"/>
    <w:rsid w:val="00CB78F5"/>
    <w:rsid w:val="00CB7922"/>
    <w:rsid w:val="00CB79AE"/>
    <w:rsid w:val="00CC010E"/>
    <w:rsid w:val="00CC0826"/>
    <w:rsid w:val="00CC0852"/>
    <w:rsid w:val="00CC08F2"/>
    <w:rsid w:val="00CC0963"/>
    <w:rsid w:val="00CC0B25"/>
    <w:rsid w:val="00CC0B42"/>
    <w:rsid w:val="00CC0C0A"/>
    <w:rsid w:val="00CC0DFA"/>
    <w:rsid w:val="00CC1241"/>
    <w:rsid w:val="00CC160B"/>
    <w:rsid w:val="00CC1717"/>
    <w:rsid w:val="00CC18C3"/>
    <w:rsid w:val="00CC1970"/>
    <w:rsid w:val="00CC233B"/>
    <w:rsid w:val="00CC2833"/>
    <w:rsid w:val="00CC2A82"/>
    <w:rsid w:val="00CC2AA9"/>
    <w:rsid w:val="00CC2E9A"/>
    <w:rsid w:val="00CC320D"/>
    <w:rsid w:val="00CC349F"/>
    <w:rsid w:val="00CC378C"/>
    <w:rsid w:val="00CC37B9"/>
    <w:rsid w:val="00CC39C4"/>
    <w:rsid w:val="00CC3FBF"/>
    <w:rsid w:val="00CC452E"/>
    <w:rsid w:val="00CC464B"/>
    <w:rsid w:val="00CC46AF"/>
    <w:rsid w:val="00CC483C"/>
    <w:rsid w:val="00CC4867"/>
    <w:rsid w:val="00CC4B89"/>
    <w:rsid w:val="00CC4C62"/>
    <w:rsid w:val="00CC515F"/>
    <w:rsid w:val="00CC541E"/>
    <w:rsid w:val="00CC5D38"/>
    <w:rsid w:val="00CC5E54"/>
    <w:rsid w:val="00CC6A9C"/>
    <w:rsid w:val="00CC6AA0"/>
    <w:rsid w:val="00CC6AD1"/>
    <w:rsid w:val="00CC6DE6"/>
    <w:rsid w:val="00CC6E9A"/>
    <w:rsid w:val="00CC74CD"/>
    <w:rsid w:val="00CC76CE"/>
    <w:rsid w:val="00CC770A"/>
    <w:rsid w:val="00CC7A42"/>
    <w:rsid w:val="00CC7D34"/>
    <w:rsid w:val="00CC7DFC"/>
    <w:rsid w:val="00CC7F0F"/>
    <w:rsid w:val="00CC7F6F"/>
    <w:rsid w:val="00CD035D"/>
    <w:rsid w:val="00CD0362"/>
    <w:rsid w:val="00CD07BE"/>
    <w:rsid w:val="00CD08E3"/>
    <w:rsid w:val="00CD0920"/>
    <w:rsid w:val="00CD09BA"/>
    <w:rsid w:val="00CD0A57"/>
    <w:rsid w:val="00CD0A6F"/>
    <w:rsid w:val="00CD0EC1"/>
    <w:rsid w:val="00CD10E0"/>
    <w:rsid w:val="00CD1494"/>
    <w:rsid w:val="00CD1521"/>
    <w:rsid w:val="00CD15B3"/>
    <w:rsid w:val="00CD19CA"/>
    <w:rsid w:val="00CD19D0"/>
    <w:rsid w:val="00CD2013"/>
    <w:rsid w:val="00CD208F"/>
    <w:rsid w:val="00CD228E"/>
    <w:rsid w:val="00CD29DA"/>
    <w:rsid w:val="00CD2A74"/>
    <w:rsid w:val="00CD2A77"/>
    <w:rsid w:val="00CD2B1E"/>
    <w:rsid w:val="00CD2B31"/>
    <w:rsid w:val="00CD2D8D"/>
    <w:rsid w:val="00CD30A0"/>
    <w:rsid w:val="00CD3155"/>
    <w:rsid w:val="00CD3221"/>
    <w:rsid w:val="00CD371E"/>
    <w:rsid w:val="00CD37BC"/>
    <w:rsid w:val="00CD3C27"/>
    <w:rsid w:val="00CD3F72"/>
    <w:rsid w:val="00CD4129"/>
    <w:rsid w:val="00CD4239"/>
    <w:rsid w:val="00CD485D"/>
    <w:rsid w:val="00CD4B59"/>
    <w:rsid w:val="00CD52FB"/>
    <w:rsid w:val="00CD55FD"/>
    <w:rsid w:val="00CD57E4"/>
    <w:rsid w:val="00CD589A"/>
    <w:rsid w:val="00CD5DFD"/>
    <w:rsid w:val="00CD60B0"/>
    <w:rsid w:val="00CD631F"/>
    <w:rsid w:val="00CD640F"/>
    <w:rsid w:val="00CD67BD"/>
    <w:rsid w:val="00CD6839"/>
    <w:rsid w:val="00CD6A4B"/>
    <w:rsid w:val="00CD6B47"/>
    <w:rsid w:val="00CD6FAB"/>
    <w:rsid w:val="00CD73DF"/>
    <w:rsid w:val="00CD73EF"/>
    <w:rsid w:val="00CD7A1D"/>
    <w:rsid w:val="00CD7B75"/>
    <w:rsid w:val="00CE0001"/>
    <w:rsid w:val="00CE0163"/>
    <w:rsid w:val="00CE0489"/>
    <w:rsid w:val="00CE0682"/>
    <w:rsid w:val="00CE06E7"/>
    <w:rsid w:val="00CE0744"/>
    <w:rsid w:val="00CE0906"/>
    <w:rsid w:val="00CE0BFE"/>
    <w:rsid w:val="00CE0DCC"/>
    <w:rsid w:val="00CE12E0"/>
    <w:rsid w:val="00CE1377"/>
    <w:rsid w:val="00CE1386"/>
    <w:rsid w:val="00CE146F"/>
    <w:rsid w:val="00CE172C"/>
    <w:rsid w:val="00CE17C6"/>
    <w:rsid w:val="00CE1AC8"/>
    <w:rsid w:val="00CE1ACE"/>
    <w:rsid w:val="00CE1BFE"/>
    <w:rsid w:val="00CE1F34"/>
    <w:rsid w:val="00CE20AE"/>
    <w:rsid w:val="00CE2106"/>
    <w:rsid w:val="00CE211F"/>
    <w:rsid w:val="00CE21A7"/>
    <w:rsid w:val="00CE28F1"/>
    <w:rsid w:val="00CE2A87"/>
    <w:rsid w:val="00CE2CB0"/>
    <w:rsid w:val="00CE2E01"/>
    <w:rsid w:val="00CE3074"/>
    <w:rsid w:val="00CE309D"/>
    <w:rsid w:val="00CE3155"/>
    <w:rsid w:val="00CE358A"/>
    <w:rsid w:val="00CE3905"/>
    <w:rsid w:val="00CE392D"/>
    <w:rsid w:val="00CE3945"/>
    <w:rsid w:val="00CE3ACE"/>
    <w:rsid w:val="00CE3C35"/>
    <w:rsid w:val="00CE3ED7"/>
    <w:rsid w:val="00CE3F68"/>
    <w:rsid w:val="00CE404F"/>
    <w:rsid w:val="00CE4112"/>
    <w:rsid w:val="00CE4391"/>
    <w:rsid w:val="00CE4AE0"/>
    <w:rsid w:val="00CE4B5A"/>
    <w:rsid w:val="00CE4EF4"/>
    <w:rsid w:val="00CE4FD7"/>
    <w:rsid w:val="00CE549D"/>
    <w:rsid w:val="00CE5865"/>
    <w:rsid w:val="00CE5A23"/>
    <w:rsid w:val="00CE5A4B"/>
    <w:rsid w:val="00CE5ADB"/>
    <w:rsid w:val="00CE5BD6"/>
    <w:rsid w:val="00CE5CD8"/>
    <w:rsid w:val="00CE5E8B"/>
    <w:rsid w:val="00CE5EE8"/>
    <w:rsid w:val="00CE60F7"/>
    <w:rsid w:val="00CE6590"/>
    <w:rsid w:val="00CE6930"/>
    <w:rsid w:val="00CE6AD4"/>
    <w:rsid w:val="00CE6B15"/>
    <w:rsid w:val="00CE6E46"/>
    <w:rsid w:val="00CE70C3"/>
    <w:rsid w:val="00CE7487"/>
    <w:rsid w:val="00CE74EA"/>
    <w:rsid w:val="00CE7694"/>
    <w:rsid w:val="00CE7A0C"/>
    <w:rsid w:val="00CF025D"/>
    <w:rsid w:val="00CF06E1"/>
    <w:rsid w:val="00CF0A1E"/>
    <w:rsid w:val="00CF0A99"/>
    <w:rsid w:val="00CF0B5B"/>
    <w:rsid w:val="00CF0B97"/>
    <w:rsid w:val="00CF1011"/>
    <w:rsid w:val="00CF1410"/>
    <w:rsid w:val="00CF141B"/>
    <w:rsid w:val="00CF1488"/>
    <w:rsid w:val="00CF16A3"/>
    <w:rsid w:val="00CF1887"/>
    <w:rsid w:val="00CF1AE6"/>
    <w:rsid w:val="00CF1AFF"/>
    <w:rsid w:val="00CF1E64"/>
    <w:rsid w:val="00CF227D"/>
    <w:rsid w:val="00CF2295"/>
    <w:rsid w:val="00CF276E"/>
    <w:rsid w:val="00CF2995"/>
    <w:rsid w:val="00CF2B92"/>
    <w:rsid w:val="00CF2DA6"/>
    <w:rsid w:val="00CF2DFD"/>
    <w:rsid w:val="00CF2EB8"/>
    <w:rsid w:val="00CF307C"/>
    <w:rsid w:val="00CF389E"/>
    <w:rsid w:val="00CF3A4E"/>
    <w:rsid w:val="00CF3C73"/>
    <w:rsid w:val="00CF40BF"/>
    <w:rsid w:val="00CF4164"/>
    <w:rsid w:val="00CF4311"/>
    <w:rsid w:val="00CF496E"/>
    <w:rsid w:val="00CF4CA8"/>
    <w:rsid w:val="00CF5383"/>
    <w:rsid w:val="00CF552F"/>
    <w:rsid w:val="00CF5A91"/>
    <w:rsid w:val="00CF5B83"/>
    <w:rsid w:val="00CF5C14"/>
    <w:rsid w:val="00CF6018"/>
    <w:rsid w:val="00CF6106"/>
    <w:rsid w:val="00CF61A2"/>
    <w:rsid w:val="00CF62F8"/>
    <w:rsid w:val="00CF6365"/>
    <w:rsid w:val="00CF648B"/>
    <w:rsid w:val="00CF67D9"/>
    <w:rsid w:val="00CF6EAB"/>
    <w:rsid w:val="00CF6F1E"/>
    <w:rsid w:val="00CF6FC7"/>
    <w:rsid w:val="00CF742B"/>
    <w:rsid w:val="00CF75BA"/>
    <w:rsid w:val="00CF7857"/>
    <w:rsid w:val="00CF796A"/>
    <w:rsid w:val="00CF7988"/>
    <w:rsid w:val="00CF7D06"/>
    <w:rsid w:val="00CF7DBD"/>
    <w:rsid w:val="00CF7F57"/>
    <w:rsid w:val="00D00030"/>
    <w:rsid w:val="00D00303"/>
    <w:rsid w:val="00D00731"/>
    <w:rsid w:val="00D0094A"/>
    <w:rsid w:val="00D00BE1"/>
    <w:rsid w:val="00D00DB5"/>
    <w:rsid w:val="00D010E7"/>
    <w:rsid w:val="00D011B5"/>
    <w:rsid w:val="00D014FB"/>
    <w:rsid w:val="00D0177D"/>
    <w:rsid w:val="00D01F16"/>
    <w:rsid w:val="00D020B3"/>
    <w:rsid w:val="00D022F6"/>
    <w:rsid w:val="00D0241C"/>
    <w:rsid w:val="00D0288B"/>
    <w:rsid w:val="00D029A5"/>
    <w:rsid w:val="00D02DA9"/>
    <w:rsid w:val="00D031FE"/>
    <w:rsid w:val="00D0320F"/>
    <w:rsid w:val="00D03295"/>
    <w:rsid w:val="00D03588"/>
    <w:rsid w:val="00D03693"/>
    <w:rsid w:val="00D03A98"/>
    <w:rsid w:val="00D03E06"/>
    <w:rsid w:val="00D04117"/>
    <w:rsid w:val="00D042BA"/>
    <w:rsid w:val="00D045D3"/>
    <w:rsid w:val="00D050C9"/>
    <w:rsid w:val="00D05A73"/>
    <w:rsid w:val="00D05E42"/>
    <w:rsid w:val="00D05ECB"/>
    <w:rsid w:val="00D062A3"/>
    <w:rsid w:val="00D0634C"/>
    <w:rsid w:val="00D0664C"/>
    <w:rsid w:val="00D06FBA"/>
    <w:rsid w:val="00D072EE"/>
    <w:rsid w:val="00D0782D"/>
    <w:rsid w:val="00D07A7A"/>
    <w:rsid w:val="00D07BE8"/>
    <w:rsid w:val="00D07F5B"/>
    <w:rsid w:val="00D1000D"/>
    <w:rsid w:val="00D10023"/>
    <w:rsid w:val="00D100C2"/>
    <w:rsid w:val="00D10262"/>
    <w:rsid w:val="00D10518"/>
    <w:rsid w:val="00D105B0"/>
    <w:rsid w:val="00D10A47"/>
    <w:rsid w:val="00D10A94"/>
    <w:rsid w:val="00D10B1C"/>
    <w:rsid w:val="00D10D31"/>
    <w:rsid w:val="00D10E20"/>
    <w:rsid w:val="00D10ED8"/>
    <w:rsid w:val="00D10F5E"/>
    <w:rsid w:val="00D10F79"/>
    <w:rsid w:val="00D11119"/>
    <w:rsid w:val="00D113D3"/>
    <w:rsid w:val="00D11C2A"/>
    <w:rsid w:val="00D11EE7"/>
    <w:rsid w:val="00D12520"/>
    <w:rsid w:val="00D12892"/>
    <w:rsid w:val="00D12ECC"/>
    <w:rsid w:val="00D131F0"/>
    <w:rsid w:val="00D13298"/>
    <w:rsid w:val="00D132C0"/>
    <w:rsid w:val="00D1342B"/>
    <w:rsid w:val="00D13679"/>
    <w:rsid w:val="00D1399F"/>
    <w:rsid w:val="00D13B5C"/>
    <w:rsid w:val="00D13BDB"/>
    <w:rsid w:val="00D13F91"/>
    <w:rsid w:val="00D1403C"/>
    <w:rsid w:val="00D1409C"/>
    <w:rsid w:val="00D140D9"/>
    <w:rsid w:val="00D143DB"/>
    <w:rsid w:val="00D14C13"/>
    <w:rsid w:val="00D14CEF"/>
    <w:rsid w:val="00D14DD4"/>
    <w:rsid w:val="00D14E59"/>
    <w:rsid w:val="00D15115"/>
    <w:rsid w:val="00D152DB"/>
    <w:rsid w:val="00D154E0"/>
    <w:rsid w:val="00D15541"/>
    <w:rsid w:val="00D1562A"/>
    <w:rsid w:val="00D15903"/>
    <w:rsid w:val="00D15ABE"/>
    <w:rsid w:val="00D15ACD"/>
    <w:rsid w:val="00D15D30"/>
    <w:rsid w:val="00D15DFF"/>
    <w:rsid w:val="00D15E8E"/>
    <w:rsid w:val="00D15EB5"/>
    <w:rsid w:val="00D15F86"/>
    <w:rsid w:val="00D16470"/>
    <w:rsid w:val="00D165C3"/>
    <w:rsid w:val="00D166B4"/>
    <w:rsid w:val="00D16B69"/>
    <w:rsid w:val="00D16F07"/>
    <w:rsid w:val="00D16F64"/>
    <w:rsid w:val="00D17044"/>
    <w:rsid w:val="00D172A5"/>
    <w:rsid w:val="00D172D6"/>
    <w:rsid w:val="00D1766E"/>
    <w:rsid w:val="00D176D6"/>
    <w:rsid w:val="00D17836"/>
    <w:rsid w:val="00D20181"/>
    <w:rsid w:val="00D201B2"/>
    <w:rsid w:val="00D201CE"/>
    <w:rsid w:val="00D201F7"/>
    <w:rsid w:val="00D20499"/>
    <w:rsid w:val="00D20840"/>
    <w:rsid w:val="00D20BEC"/>
    <w:rsid w:val="00D20C4B"/>
    <w:rsid w:val="00D20D6F"/>
    <w:rsid w:val="00D20DF7"/>
    <w:rsid w:val="00D210C3"/>
    <w:rsid w:val="00D212F6"/>
    <w:rsid w:val="00D21937"/>
    <w:rsid w:val="00D2195F"/>
    <w:rsid w:val="00D21BDA"/>
    <w:rsid w:val="00D21EEC"/>
    <w:rsid w:val="00D2224D"/>
    <w:rsid w:val="00D22589"/>
    <w:rsid w:val="00D2279D"/>
    <w:rsid w:val="00D22A7F"/>
    <w:rsid w:val="00D22EE7"/>
    <w:rsid w:val="00D22EFF"/>
    <w:rsid w:val="00D23204"/>
    <w:rsid w:val="00D23233"/>
    <w:rsid w:val="00D235C5"/>
    <w:rsid w:val="00D235E6"/>
    <w:rsid w:val="00D23A90"/>
    <w:rsid w:val="00D23FBA"/>
    <w:rsid w:val="00D242CC"/>
    <w:rsid w:val="00D247BF"/>
    <w:rsid w:val="00D24948"/>
    <w:rsid w:val="00D25412"/>
    <w:rsid w:val="00D25545"/>
    <w:rsid w:val="00D257F0"/>
    <w:rsid w:val="00D25875"/>
    <w:rsid w:val="00D25F9C"/>
    <w:rsid w:val="00D2695D"/>
    <w:rsid w:val="00D269E7"/>
    <w:rsid w:val="00D26FC4"/>
    <w:rsid w:val="00D26FCD"/>
    <w:rsid w:val="00D26FD9"/>
    <w:rsid w:val="00D26FDE"/>
    <w:rsid w:val="00D2718F"/>
    <w:rsid w:val="00D27418"/>
    <w:rsid w:val="00D274BC"/>
    <w:rsid w:val="00D27521"/>
    <w:rsid w:val="00D275C9"/>
    <w:rsid w:val="00D279BD"/>
    <w:rsid w:val="00D27F88"/>
    <w:rsid w:val="00D27F9D"/>
    <w:rsid w:val="00D30028"/>
    <w:rsid w:val="00D30278"/>
    <w:rsid w:val="00D303E3"/>
    <w:rsid w:val="00D304B8"/>
    <w:rsid w:val="00D309C1"/>
    <w:rsid w:val="00D30C72"/>
    <w:rsid w:val="00D30F4B"/>
    <w:rsid w:val="00D30F4C"/>
    <w:rsid w:val="00D30F86"/>
    <w:rsid w:val="00D312E2"/>
    <w:rsid w:val="00D313F2"/>
    <w:rsid w:val="00D31463"/>
    <w:rsid w:val="00D317D2"/>
    <w:rsid w:val="00D3197C"/>
    <w:rsid w:val="00D319E4"/>
    <w:rsid w:val="00D31C6B"/>
    <w:rsid w:val="00D31CD8"/>
    <w:rsid w:val="00D31F70"/>
    <w:rsid w:val="00D32240"/>
    <w:rsid w:val="00D3242B"/>
    <w:rsid w:val="00D328D2"/>
    <w:rsid w:val="00D32922"/>
    <w:rsid w:val="00D32928"/>
    <w:rsid w:val="00D32B5D"/>
    <w:rsid w:val="00D32B60"/>
    <w:rsid w:val="00D32DDA"/>
    <w:rsid w:val="00D33018"/>
    <w:rsid w:val="00D3336C"/>
    <w:rsid w:val="00D333AC"/>
    <w:rsid w:val="00D333BB"/>
    <w:rsid w:val="00D33A77"/>
    <w:rsid w:val="00D33FA5"/>
    <w:rsid w:val="00D34226"/>
    <w:rsid w:val="00D3423A"/>
    <w:rsid w:val="00D342A1"/>
    <w:rsid w:val="00D343AD"/>
    <w:rsid w:val="00D34602"/>
    <w:rsid w:val="00D347B8"/>
    <w:rsid w:val="00D349BF"/>
    <w:rsid w:val="00D34A50"/>
    <w:rsid w:val="00D34C3A"/>
    <w:rsid w:val="00D34E50"/>
    <w:rsid w:val="00D34FB7"/>
    <w:rsid w:val="00D35295"/>
    <w:rsid w:val="00D353D7"/>
    <w:rsid w:val="00D35618"/>
    <w:rsid w:val="00D35C6F"/>
    <w:rsid w:val="00D35DE8"/>
    <w:rsid w:val="00D3620E"/>
    <w:rsid w:val="00D363CF"/>
    <w:rsid w:val="00D36B77"/>
    <w:rsid w:val="00D36BCF"/>
    <w:rsid w:val="00D36D3A"/>
    <w:rsid w:val="00D36D45"/>
    <w:rsid w:val="00D37229"/>
    <w:rsid w:val="00D37377"/>
    <w:rsid w:val="00D37997"/>
    <w:rsid w:val="00D37B27"/>
    <w:rsid w:val="00D37C17"/>
    <w:rsid w:val="00D37C5A"/>
    <w:rsid w:val="00D40118"/>
    <w:rsid w:val="00D401BE"/>
    <w:rsid w:val="00D402CA"/>
    <w:rsid w:val="00D40455"/>
    <w:rsid w:val="00D4071B"/>
    <w:rsid w:val="00D40E7F"/>
    <w:rsid w:val="00D40F37"/>
    <w:rsid w:val="00D41495"/>
    <w:rsid w:val="00D4171A"/>
    <w:rsid w:val="00D41CDD"/>
    <w:rsid w:val="00D41D23"/>
    <w:rsid w:val="00D42465"/>
    <w:rsid w:val="00D424FF"/>
    <w:rsid w:val="00D427E8"/>
    <w:rsid w:val="00D42A2D"/>
    <w:rsid w:val="00D42BC7"/>
    <w:rsid w:val="00D42F15"/>
    <w:rsid w:val="00D42FB6"/>
    <w:rsid w:val="00D43148"/>
    <w:rsid w:val="00D431F0"/>
    <w:rsid w:val="00D43723"/>
    <w:rsid w:val="00D439AC"/>
    <w:rsid w:val="00D442CE"/>
    <w:rsid w:val="00D44380"/>
    <w:rsid w:val="00D44579"/>
    <w:rsid w:val="00D445D1"/>
    <w:rsid w:val="00D44744"/>
    <w:rsid w:val="00D44AB4"/>
    <w:rsid w:val="00D44D62"/>
    <w:rsid w:val="00D44DBC"/>
    <w:rsid w:val="00D44F04"/>
    <w:rsid w:val="00D45029"/>
    <w:rsid w:val="00D45380"/>
    <w:rsid w:val="00D453BF"/>
    <w:rsid w:val="00D45414"/>
    <w:rsid w:val="00D455D3"/>
    <w:rsid w:val="00D45697"/>
    <w:rsid w:val="00D45800"/>
    <w:rsid w:val="00D45D7C"/>
    <w:rsid w:val="00D4604E"/>
    <w:rsid w:val="00D469E6"/>
    <w:rsid w:val="00D47133"/>
    <w:rsid w:val="00D4723D"/>
    <w:rsid w:val="00D478B9"/>
    <w:rsid w:val="00D47B7C"/>
    <w:rsid w:val="00D47C22"/>
    <w:rsid w:val="00D5036D"/>
    <w:rsid w:val="00D505DF"/>
    <w:rsid w:val="00D50706"/>
    <w:rsid w:val="00D507A7"/>
    <w:rsid w:val="00D51024"/>
    <w:rsid w:val="00D513C3"/>
    <w:rsid w:val="00D5161D"/>
    <w:rsid w:val="00D51B36"/>
    <w:rsid w:val="00D51DD0"/>
    <w:rsid w:val="00D52131"/>
    <w:rsid w:val="00D524B9"/>
    <w:rsid w:val="00D525C8"/>
    <w:rsid w:val="00D52689"/>
    <w:rsid w:val="00D526E1"/>
    <w:rsid w:val="00D5270C"/>
    <w:rsid w:val="00D52757"/>
    <w:rsid w:val="00D527AA"/>
    <w:rsid w:val="00D52828"/>
    <w:rsid w:val="00D5289C"/>
    <w:rsid w:val="00D5297C"/>
    <w:rsid w:val="00D52A19"/>
    <w:rsid w:val="00D52D00"/>
    <w:rsid w:val="00D53019"/>
    <w:rsid w:val="00D5306D"/>
    <w:rsid w:val="00D53095"/>
    <w:rsid w:val="00D5312C"/>
    <w:rsid w:val="00D53136"/>
    <w:rsid w:val="00D53C3E"/>
    <w:rsid w:val="00D53D28"/>
    <w:rsid w:val="00D54003"/>
    <w:rsid w:val="00D54068"/>
    <w:rsid w:val="00D5438D"/>
    <w:rsid w:val="00D54794"/>
    <w:rsid w:val="00D54895"/>
    <w:rsid w:val="00D5499A"/>
    <w:rsid w:val="00D54BD9"/>
    <w:rsid w:val="00D55005"/>
    <w:rsid w:val="00D55316"/>
    <w:rsid w:val="00D55847"/>
    <w:rsid w:val="00D55BB7"/>
    <w:rsid w:val="00D55E3F"/>
    <w:rsid w:val="00D55E90"/>
    <w:rsid w:val="00D55F3F"/>
    <w:rsid w:val="00D56687"/>
    <w:rsid w:val="00D566E5"/>
    <w:rsid w:val="00D5670F"/>
    <w:rsid w:val="00D56828"/>
    <w:rsid w:val="00D5683D"/>
    <w:rsid w:val="00D568DF"/>
    <w:rsid w:val="00D5725F"/>
    <w:rsid w:val="00D57CB6"/>
    <w:rsid w:val="00D6003E"/>
    <w:rsid w:val="00D6012C"/>
    <w:rsid w:val="00D6016B"/>
    <w:rsid w:val="00D601D5"/>
    <w:rsid w:val="00D6045B"/>
    <w:rsid w:val="00D6049E"/>
    <w:rsid w:val="00D60513"/>
    <w:rsid w:val="00D60539"/>
    <w:rsid w:val="00D605F4"/>
    <w:rsid w:val="00D60796"/>
    <w:rsid w:val="00D607F0"/>
    <w:rsid w:val="00D60F69"/>
    <w:rsid w:val="00D61166"/>
    <w:rsid w:val="00D611B6"/>
    <w:rsid w:val="00D61200"/>
    <w:rsid w:val="00D614DF"/>
    <w:rsid w:val="00D62188"/>
    <w:rsid w:val="00D623F5"/>
    <w:rsid w:val="00D62510"/>
    <w:rsid w:val="00D62A18"/>
    <w:rsid w:val="00D62B32"/>
    <w:rsid w:val="00D62B69"/>
    <w:rsid w:val="00D62CD7"/>
    <w:rsid w:val="00D6309E"/>
    <w:rsid w:val="00D6319B"/>
    <w:rsid w:val="00D63684"/>
    <w:rsid w:val="00D63803"/>
    <w:rsid w:val="00D6390B"/>
    <w:rsid w:val="00D63A52"/>
    <w:rsid w:val="00D63FB7"/>
    <w:rsid w:val="00D642D1"/>
    <w:rsid w:val="00D6454C"/>
    <w:rsid w:val="00D64723"/>
    <w:rsid w:val="00D647AC"/>
    <w:rsid w:val="00D64923"/>
    <w:rsid w:val="00D64932"/>
    <w:rsid w:val="00D6494D"/>
    <w:rsid w:val="00D64B91"/>
    <w:rsid w:val="00D64ED2"/>
    <w:rsid w:val="00D652DA"/>
    <w:rsid w:val="00D65C5E"/>
    <w:rsid w:val="00D65FAA"/>
    <w:rsid w:val="00D6637F"/>
    <w:rsid w:val="00D66E83"/>
    <w:rsid w:val="00D672E2"/>
    <w:rsid w:val="00D67934"/>
    <w:rsid w:val="00D67A6D"/>
    <w:rsid w:val="00D67A93"/>
    <w:rsid w:val="00D67AF6"/>
    <w:rsid w:val="00D704CB"/>
    <w:rsid w:val="00D7053A"/>
    <w:rsid w:val="00D705F0"/>
    <w:rsid w:val="00D7092E"/>
    <w:rsid w:val="00D709C9"/>
    <w:rsid w:val="00D70CF2"/>
    <w:rsid w:val="00D710BD"/>
    <w:rsid w:val="00D71667"/>
    <w:rsid w:val="00D71719"/>
    <w:rsid w:val="00D71924"/>
    <w:rsid w:val="00D71946"/>
    <w:rsid w:val="00D7198D"/>
    <w:rsid w:val="00D719EF"/>
    <w:rsid w:val="00D71AA0"/>
    <w:rsid w:val="00D71B8B"/>
    <w:rsid w:val="00D7229A"/>
    <w:rsid w:val="00D723FC"/>
    <w:rsid w:val="00D7261A"/>
    <w:rsid w:val="00D72648"/>
    <w:rsid w:val="00D72A5B"/>
    <w:rsid w:val="00D72C81"/>
    <w:rsid w:val="00D72F24"/>
    <w:rsid w:val="00D733B0"/>
    <w:rsid w:val="00D73417"/>
    <w:rsid w:val="00D73616"/>
    <w:rsid w:val="00D7391A"/>
    <w:rsid w:val="00D73D77"/>
    <w:rsid w:val="00D73E07"/>
    <w:rsid w:val="00D73E51"/>
    <w:rsid w:val="00D73EF8"/>
    <w:rsid w:val="00D74BE5"/>
    <w:rsid w:val="00D74FB2"/>
    <w:rsid w:val="00D74FD2"/>
    <w:rsid w:val="00D74FD5"/>
    <w:rsid w:val="00D75187"/>
    <w:rsid w:val="00D75203"/>
    <w:rsid w:val="00D7524B"/>
    <w:rsid w:val="00D753F8"/>
    <w:rsid w:val="00D75790"/>
    <w:rsid w:val="00D75CD9"/>
    <w:rsid w:val="00D75DB8"/>
    <w:rsid w:val="00D75FD2"/>
    <w:rsid w:val="00D763A0"/>
    <w:rsid w:val="00D766A9"/>
    <w:rsid w:val="00D76A02"/>
    <w:rsid w:val="00D76B7E"/>
    <w:rsid w:val="00D76CFF"/>
    <w:rsid w:val="00D76E4F"/>
    <w:rsid w:val="00D76EFB"/>
    <w:rsid w:val="00D7721E"/>
    <w:rsid w:val="00D77426"/>
    <w:rsid w:val="00D7744A"/>
    <w:rsid w:val="00D77470"/>
    <w:rsid w:val="00D775AA"/>
    <w:rsid w:val="00D778AF"/>
    <w:rsid w:val="00D77A4E"/>
    <w:rsid w:val="00D77CBA"/>
    <w:rsid w:val="00D80766"/>
    <w:rsid w:val="00D80964"/>
    <w:rsid w:val="00D809C9"/>
    <w:rsid w:val="00D80A5A"/>
    <w:rsid w:val="00D80AED"/>
    <w:rsid w:val="00D80BEB"/>
    <w:rsid w:val="00D80D2C"/>
    <w:rsid w:val="00D80DE1"/>
    <w:rsid w:val="00D81642"/>
    <w:rsid w:val="00D81900"/>
    <w:rsid w:val="00D81C18"/>
    <w:rsid w:val="00D81C7F"/>
    <w:rsid w:val="00D81E4D"/>
    <w:rsid w:val="00D81F23"/>
    <w:rsid w:val="00D823E9"/>
    <w:rsid w:val="00D826A9"/>
    <w:rsid w:val="00D829F4"/>
    <w:rsid w:val="00D82D03"/>
    <w:rsid w:val="00D82F41"/>
    <w:rsid w:val="00D83050"/>
    <w:rsid w:val="00D83102"/>
    <w:rsid w:val="00D83482"/>
    <w:rsid w:val="00D8359E"/>
    <w:rsid w:val="00D83AB7"/>
    <w:rsid w:val="00D83C90"/>
    <w:rsid w:val="00D84068"/>
    <w:rsid w:val="00D8415E"/>
    <w:rsid w:val="00D845C2"/>
    <w:rsid w:val="00D847BA"/>
    <w:rsid w:val="00D84953"/>
    <w:rsid w:val="00D84D32"/>
    <w:rsid w:val="00D84E06"/>
    <w:rsid w:val="00D84F19"/>
    <w:rsid w:val="00D84F84"/>
    <w:rsid w:val="00D850E2"/>
    <w:rsid w:val="00D851AD"/>
    <w:rsid w:val="00D85478"/>
    <w:rsid w:val="00D8586E"/>
    <w:rsid w:val="00D859CF"/>
    <w:rsid w:val="00D85AAE"/>
    <w:rsid w:val="00D85D2F"/>
    <w:rsid w:val="00D860C2"/>
    <w:rsid w:val="00D8625D"/>
    <w:rsid w:val="00D869E0"/>
    <w:rsid w:val="00D86C69"/>
    <w:rsid w:val="00D86C76"/>
    <w:rsid w:val="00D86D02"/>
    <w:rsid w:val="00D86D0F"/>
    <w:rsid w:val="00D86EBB"/>
    <w:rsid w:val="00D870E2"/>
    <w:rsid w:val="00D875F7"/>
    <w:rsid w:val="00D87C69"/>
    <w:rsid w:val="00D87D37"/>
    <w:rsid w:val="00D87FE5"/>
    <w:rsid w:val="00D90016"/>
    <w:rsid w:val="00D902FA"/>
    <w:rsid w:val="00D90484"/>
    <w:rsid w:val="00D904C6"/>
    <w:rsid w:val="00D90730"/>
    <w:rsid w:val="00D909C8"/>
    <w:rsid w:val="00D90A1C"/>
    <w:rsid w:val="00D90A25"/>
    <w:rsid w:val="00D90EA9"/>
    <w:rsid w:val="00D90EB4"/>
    <w:rsid w:val="00D913F7"/>
    <w:rsid w:val="00D914DD"/>
    <w:rsid w:val="00D914F9"/>
    <w:rsid w:val="00D91593"/>
    <w:rsid w:val="00D915E5"/>
    <w:rsid w:val="00D919EE"/>
    <w:rsid w:val="00D9275D"/>
    <w:rsid w:val="00D929F0"/>
    <w:rsid w:val="00D92B46"/>
    <w:rsid w:val="00D92D8E"/>
    <w:rsid w:val="00D92DCE"/>
    <w:rsid w:val="00D932D5"/>
    <w:rsid w:val="00D932ED"/>
    <w:rsid w:val="00D933C1"/>
    <w:rsid w:val="00D933D0"/>
    <w:rsid w:val="00D93481"/>
    <w:rsid w:val="00D937C8"/>
    <w:rsid w:val="00D939F4"/>
    <w:rsid w:val="00D93AA7"/>
    <w:rsid w:val="00D94264"/>
    <w:rsid w:val="00D942DB"/>
    <w:rsid w:val="00D94414"/>
    <w:rsid w:val="00D94726"/>
    <w:rsid w:val="00D94A9D"/>
    <w:rsid w:val="00D94B67"/>
    <w:rsid w:val="00D94DC7"/>
    <w:rsid w:val="00D954FF"/>
    <w:rsid w:val="00D955AD"/>
    <w:rsid w:val="00D958EB"/>
    <w:rsid w:val="00D95908"/>
    <w:rsid w:val="00D959FD"/>
    <w:rsid w:val="00D96159"/>
    <w:rsid w:val="00D96F49"/>
    <w:rsid w:val="00D97284"/>
    <w:rsid w:val="00D97D65"/>
    <w:rsid w:val="00DA03A0"/>
    <w:rsid w:val="00DA0DB8"/>
    <w:rsid w:val="00DA12B4"/>
    <w:rsid w:val="00DA133A"/>
    <w:rsid w:val="00DA18A4"/>
    <w:rsid w:val="00DA1D7D"/>
    <w:rsid w:val="00DA1E6F"/>
    <w:rsid w:val="00DA22BC"/>
    <w:rsid w:val="00DA2A4D"/>
    <w:rsid w:val="00DA2C60"/>
    <w:rsid w:val="00DA2CBD"/>
    <w:rsid w:val="00DA2FA4"/>
    <w:rsid w:val="00DA325E"/>
    <w:rsid w:val="00DA329F"/>
    <w:rsid w:val="00DA331F"/>
    <w:rsid w:val="00DA3327"/>
    <w:rsid w:val="00DA3482"/>
    <w:rsid w:val="00DA3491"/>
    <w:rsid w:val="00DA3B34"/>
    <w:rsid w:val="00DA3CEE"/>
    <w:rsid w:val="00DA3DDE"/>
    <w:rsid w:val="00DA4275"/>
    <w:rsid w:val="00DA477B"/>
    <w:rsid w:val="00DA489F"/>
    <w:rsid w:val="00DA497B"/>
    <w:rsid w:val="00DA49B4"/>
    <w:rsid w:val="00DA4A8F"/>
    <w:rsid w:val="00DA4ACE"/>
    <w:rsid w:val="00DA4AED"/>
    <w:rsid w:val="00DA4C21"/>
    <w:rsid w:val="00DA5094"/>
    <w:rsid w:val="00DA5173"/>
    <w:rsid w:val="00DA51ED"/>
    <w:rsid w:val="00DA560C"/>
    <w:rsid w:val="00DA58A7"/>
    <w:rsid w:val="00DA593F"/>
    <w:rsid w:val="00DA5BEA"/>
    <w:rsid w:val="00DA5C05"/>
    <w:rsid w:val="00DA61F0"/>
    <w:rsid w:val="00DA6783"/>
    <w:rsid w:val="00DA6B89"/>
    <w:rsid w:val="00DA6DFE"/>
    <w:rsid w:val="00DA70FC"/>
    <w:rsid w:val="00DA7111"/>
    <w:rsid w:val="00DA7865"/>
    <w:rsid w:val="00DA78D8"/>
    <w:rsid w:val="00DA7CC9"/>
    <w:rsid w:val="00DB014D"/>
    <w:rsid w:val="00DB0396"/>
    <w:rsid w:val="00DB0A05"/>
    <w:rsid w:val="00DB0A38"/>
    <w:rsid w:val="00DB1800"/>
    <w:rsid w:val="00DB198D"/>
    <w:rsid w:val="00DB1BDE"/>
    <w:rsid w:val="00DB23E5"/>
    <w:rsid w:val="00DB28D2"/>
    <w:rsid w:val="00DB29AC"/>
    <w:rsid w:val="00DB2D5E"/>
    <w:rsid w:val="00DB2DA7"/>
    <w:rsid w:val="00DB2DF8"/>
    <w:rsid w:val="00DB2ED6"/>
    <w:rsid w:val="00DB2F26"/>
    <w:rsid w:val="00DB2F32"/>
    <w:rsid w:val="00DB304F"/>
    <w:rsid w:val="00DB31B8"/>
    <w:rsid w:val="00DB3298"/>
    <w:rsid w:val="00DB3BA1"/>
    <w:rsid w:val="00DB3BCA"/>
    <w:rsid w:val="00DB3BD1"/>
    <w:rsid w:val="00DB3E08"/>
    <w:rsid w:val="00DB3F7B"/>
    <w:rsid w:val="00DB4290"/>
    <w:rsid w:val="00DB4392"/>
    <w:rsid w:val="00DB4397"/>
    <w:rsid w:val="00DB458F"/>
    <w:rsid w:val="00DB4648"/>
    <w:rsid w:val="00DB4996"/>
    <w:rsid w:val="00DB4A6B"/>
    <w:rsid w:val="00DB4BB5"/>
    <w:rsid w:val="00DB4D0A"/>
    <w:rsid w:val="00DB4D39"/>
    <w:rsid w:val="00DB4EC2"/>
    <w:rsid w:val="00DB4FFB"/>
    <w:rsid w:val="00DB5045"/>
    <w:rsid w:val="00DB505B"/>
    <w:rsid w:val="00DB5106"/>
    <w:rsid w:val="00DB5238"/>
    <w:rsid w:val="00DB52C7"/>
    <w:rsid w:val="00DB535B"/>
    <w:rsid w:val="00DB54B6"/>
    <w:rsid w:val="00DB569F"/>
    <w:rsid w:val="00DB56E5"/>
    <w:rsid w:val="00DB5A85"/>
    <w:rsid w:val="00DB6099"/>
    <w:rsid w:val="00DB6126"/>
    <w:rsid w:val="00DB6354"/>
    <w:rsid w:val="00DB6EF1"/>
    <w:rsid w:val="00DB70AE"/>
    <w:rsid w:val="00DB7241"/>
    <w:rsid w:val="00DB7594"/>
    <w:rsid w:val="00DB7668"/>
    <w:rsid w:val="00DB7794"/>
    <w:rsid w:val="00DB7B6B"/>
    <w:rsid w:val="00DB7EDA"/>
    <w:rsid w:val="00DC0067"/>
    <w:rsid w:val="00DC0111"/>
    <w:rsid w:val="00DC056C"/>
    <w:rsid w:val="00DC0989"/>
    <w:rsid w:val="00DC0D1D"/>
    <w:rsid w:val="00DC0EAF"/>
    <w:rsid w:val="00DC18A4"/>
    <w:rsid w:val="00DC1FB8"/>
    <w:rsid w:val="00DC20CF"/>
    <w:rsid w:val="00DC2110"/>
    <w:rsid w:val="00DC2712"/>
    <w:rsid w:val="00DC281E"/>
    <w:rsid w:val="00DC2833"/>
    <w:rsid w:val="00DC2B05"/>
    <w:rsid w:val="00DC2B18"/>
    <w:rsid w:val="00DC2CFC"/>
    <w:rsid w:val="00DC3105"/>
    <w:rsid w:val="00DC32DC"/>
    <w:rsid w:val="00DC3780"/>
    <w:rsid w:val="00DC39BE"/>
    <w:rsid w:val="00DC3A64"/>
    <w:rsid w:val="00DC3D5C"/>
    <w:rsid w:val="00DC4085"/>
    <w:rsid w:val="00DC445C"/>
    <w:rsid w:val="00DC4691"/>
    <w:rsid w:val="00DC49C0"/>
    <w:rsid w:val="00DC4B9D"/>
    <w:rsid w:val="00DC4BD4"/>
    <w:rsid w:val="00DC51D5"/>
    <w:rsid w:val="00DC5357"/>
    <w:rsid w:val="00DC55C8"/>
    <w:rsid w:val="00DC5757"/>
    <w:rsid w:val="00DC58CC"/>
    <w:rsid w:val="00DC5944"/>
    <w:rsid w:val="00DC59E6"/>
    <w:rsid w:val="00DC5B1B"/>
    <w:rsid w:val="00DC5B58"/>
    <w:rsid w:val="00DC5C93"/>
    <w:rsid w:val="00DC5E82"/>
    <w:rsid w:val="00DC6014"/>
    <w:rsid w:val="00DC6259"/>
    <w:rsid w:val="00DC64E5"/>
    <w:rsid w:val="00DC64F9"/>
    <w:rsid w:val="00DC652D"/>
    <w:rsid w:val="00DC6DB5"/>
    <w:rsid w:val="00DC6DCA"/>
    <w:rsid w:val="00DC728F"/>
    <w:rsid w:val="00DC7290"/>
    <w:rsid w:val="00DC73D5"/>
    <w:rsid w:val="00DC73E1"/>
    <w:rsid w:val="00DC7889"/>
    <w:rsid w:val="00DD117F"/>
    <w:rsid w:val="00DD134D"/>
    <w:rsid w:val="00DD1351"/>
    <w:rsid w:val="00DD1834"/>
    <w:rsid w:val="00DD1909"/>
    <w:rsid w:val="00DD190E"/>
    <w:rsid w:val="00DD20EC"/>
    <w:rsid w:val="00DD2185"/>
    <w:rsid w:val="00DD2217"/>
    <w:rsid w:val="00DD23D0"/>
    <w:rsid w:val="00DD2639"/>
    <w:rsid w:val="00DD2940"/>
    <w:rsid w:val="00DD2AAC"/>
    <w:rsid w:val="00DD3076"/>
    <w:rsid w:val="00DD3085"/>
    <w:rsid w:val="00DD3246"/>
    <w:rsid w:val="00DD33F6"/>
    <w:rsid w:val="00DD3808"/>
    <w:rsid w:val="00DD3B43"/>
    <w:rsid w:val="00DD3B51"/>
    <w:rsid w:val="00DD3C44"/>
    <w:rsid w:val="00DD3F68"/>
    <w:rsid w:val="00DD4072"/>
    <w:rsid w:val="00DD41F4"/>
    <w:rsid w:val="00DD4672"/>
    <w:rsid w:val="00DD4A44"/>
    <w:rsid w:val="00DD4AA1"/>
    <w:rsid w:val="00DD4BC2"/>
    <w:rsid w:val="00DD4CEB"/>
    <w:rsid w:val="00DD4EF5"/>
    <w:rsid w:val="00DD50BA"/>
    <w:rsid w:val="00DD50BE"/>
    <w:rsid w:val="00DD5464"/>
    <w:rsid w:val="00DD55AE"/>
    <w:rsid w:val="00DD6477"/>
    <w:rsid w:val="00DD65C6"/>
    <w:rsid w:val="00DD6716"/>
    <w:rsid w:val="00DD678A"/>
    <w:rsid w:val="00DD67D3"/>
    <w:rsid w:val="00DD67FC"/>
    <w:rsid w:val="00DD6AF4"/>
    <w:rsid w:val="00DD76C4"/>
    <w:rsid w:val="00DD7940"/>
    <w:rsid w:val="00DD7947"/>
    <w:rsid w:val="00DE0874"/>
    <w:rsid w:val="00DE0C83"/>
    <w:rsid w:val="00DE0C9B"/>
    <w:rsid w:val="00DE0D11"/>
    <w:rsid w:val="00DE0D5E"/>
    <w:rsid w:val="00DE1359"/>
    <w:rsid w:val="00DE18BA"/>
    <w:rsid w:val="00DE1BDC"/>
    <w:rsid w:val="00DE1D52"/>
    <w:rsid w:val="00DE1FF8"/>
    <w:rsid w:val="00DE2323"/>
    <w:rsid w:val="00DE23A8"/>
    <w:rsid w:val="00DE23CC"/>
    <w:rsid w:val="00DE2DD5"/>
    <w:rsid w:val="00DE2EEB"/>
    <w:rsid w:val="00DE2F4F"/>
    <w:rsid w:val="00DE32A7"/>
    <w:rsid w:val="00DE36F2"/>
    <w:rsid w:val="00DE3AD1"/>
    <w:rsid w:val="00DE439D"/>
    <w:rsid w:val="00DE44B8"/>
    <w:rsid w:val="00DE454F"/>
    <w:rsid w:val="00DE455A"/>
    <w:rsid w:val="00DE4632"/>
    <w:rsid w:val="00DE4854"/>
    <w:rsid w:val="00DE4BA1"/>
    <w:rsid w:val="00DE4EBB"/>
    <w:rsid w:val="00DE515D"/>
    <w:rsid w:val="00DE56F7"/>
    <w:rsid w:val="00DE5848"/>
    <w:rsid w:val="00DE5C29"/>
    <w:rsid w:val="00DE5F35"/>
    <w:rsid w:val="00DE608A"/>
    <w:rsid w:val="00DE6528"/>
    <w:rsid w:val="00DE6B34"/>
    <w:rsid w:val="00DE721A"/>
    <w:rsid w:val="00DE7326"/>
    <w:rsid w:val="00DE737A"/>
    <w:rsid w:val="00DE7663"/>
    <w:rsid w:val="00DE76E4"/>
    <w:rsid w:val="00DF0066"/>
    <w:rsid w:val="00DF04D9"/>
    <w:rsid w:val="00DF07AF"/>
    <w:rsid w:val="00DF0802"/>
    <w:rsid w:val="00DF0923"/>
    <w:rsid w:val="00DF0A7B"/>
    <w:rsid w:val="00DF0AEA"/>
    <w:rsid w:val="00DF0FCE"/>
    <w:rsid w:val="00DF10A0"/>
    <w:rsid w:val="00DF129D"/>
    <w:rsid w:val="00DF1C04"/>
    <w:rsid w:val="00DF1C73"/>
    <w:rsid w:val="00DF1CA2"/>
    <w:rsid w:val="00DF26CA"/>
    <w:rsid w:val="00DF2835"/>
    <w:rsid w:val="00DF2B3A"/>
    <w:rsid w:val="00DF2BAC"/>
    <w:rsid w:val="00DF2EAA"/>
    <w:rsid w:val="00DF3085"/>
    <w:rsid w:val="00DF31EC"/>
    <w:rsid w:val="00DF38ED"/>
    <w:rsid w:val="00DF39F4"/>
    <w:rsid w:val="00DF3B85"/>
    <w:rsid w:val="00DF3D00"/>
    <w:rsid w:val="00DF4291"/>
    <w:rsid w:val="00DF43BC"/>
    <w:rsid w:val="00DF4505"/>
    <w:rsid w:val="00DF4622"/>
    <w:rsid w:val="00DF4816"/>
    <w:rsid w:val="00DF48B6"/>
    <w:rsid w:val="00DF4B30"/>
    <w:rsid w:val="00DF4CFC"/>
    <w:rsid w:val="00DF4E31"/>
    <w:rsid w:val="00DF546C"/>
    <w:rsid w:val="00DF557C"/>
    <w:rsid w:val="00DF55F3"/>
    <w:rsid w:val="00DF5DCB"/>
    <w:rsid w:val="00DF5EF5"/>
    <w:rsid w:val="00DF5F6D"/>
    <w:rsid w:val="00DF630D"/>
    <w:rsid w:val="00DF66EB"/>
    <w:rsid w:val="00DF6D27"/>
    <w:rsid w:val="00DF6F4F"/>
    <w:rsid w:val="00DF71AD"/>
    <w:rsid w:val="00DF73FA"/>
    <w:rsid w:val="00DF7501"/>
    <w:rsid w:val="00DF752E"/>
    <w:rsid w:val="00DF75D7"/>
    <w:rsid w:val="00DF765A"/>
    <w:rsid w:val="00DF79C6"/>
    <w:rsid w:val="00DF7CEA"/>
    <w:rsid w:val="00DF7EED"/>
    <w:rsid w:val="00E00078"/>
    <w:rsid w:val="00E005F3"/>
    <w:rsid w:val="00E0069C"/>
    <w:rsid w:val="00E008C0"/>
    <w:rsid w:val="00E00C09"/>
    <w:rsid w:val="00E00D5B"/>
    <w:rsid w:val="00E0118E"/>
    <w:rsid w:val="00E01466"/>
    <w:rsid w:val="00E01506"/>
    <w:rsid w:val="00E015C5"/>
    <w:rsid w:val="00E01625"/>
    <w:rsid w:val="00E01DD3"/>
    <w:rsid w:val="00E022DE"/>
    <w:rsid w:val="00E023CE"/>
    <w:rsid w:val="00E02766"/>
    <w:rsid w:val="00E02978"/>
    <w:rsid w:val="00E02B57"/>
    <w:rsid w:val="00E02CA2"/>
    <w:rsid w:val="00E02DF0"/>
    <w:rsid w:val="00E02F33"/>
    <w:rsid w:val="00E030B6"/>
    <w:rsid w:val="00E0314E"/>
    <w:rsid w:val="00E031B5"/>
    <w:rsid w:val="00E03336"/>
    <w:rsid w:val="00E034A4"/>
    <w:rsid w:val="00E036F4"/>
    <w:rsid w:val="00E0374F"/>
    <w:rsid w:val="00E03842"/>
    <w:rsid w:val="00E03A23"/>
    <w:rsid w:val="00E03AA8"/>
    <w:rsid w:val="00E03C36"/>
    <w:rsid w:val="00E03F64"/>
    <w:rsid w:val="00E040C6"/>
    <w:rsid w:val="00E04340"/>
    <w:rsid w:val="00E0480D"/>
    <w:rsid w:val="00E04A6F"/>
    <w:rsid w:val="00E04AF5"/>
    <w:rsid w:val="00E04B68"/>
    <w:rsid w:val="00E04FE6"/>
    <w:rsid w:val="00E05118"/>
    <w:rsid w:val="00E051A2"/>
    <w:rsid w:val="00E053E2"/>
    <w:rsid w:val="00E05429"/>
    <w:rsid w:val="00E0543D"/>
    <w:rsid w:val="00E056B2"/>
    <w:rsid w:val="00E05877"/>
    <w:rsid w:val="00E05ADB"/>
    <w:rsid w:val="00E0622A"/>
    <w:rsid w:val="00E063A6"/>
    <w:rsid w:val="00E063CF"/>
    <w:rsid w:val="00E067B9"/>
    <w:rsid w:val="00E06D3F"/>
    <w:rsid w:val="00E06D8E"/>
    <w:rsid w:val="00E06E2E"/>
    <w:rsid w:val="00E0720A"/>
    <w:rsid w:val="00E07961"/>
    <w:rsid w:val="00E079D3"/>
    <w:rsid w:val="00E07A89"/>
    <w:rsid w:val="00E07BAC"/>
    <w:rsid w:val="00E07C3A"/>
    <w:rsid w:val="00E07CDD"/>
    <w:rsid w:val="00E07F6B"/>
    <w:rsid w:val="00E100E9"/>
    <w:rsid w:val="00E102C9"/>
    <w:rsid w:val="00E10438"/>
    <w:rsid w:val="00E1050F"/>
    <w:rsid w:val="00E1052F"/>
    <w:rsid w:val="00E10556"/>
    <w:rsid w:val="00E1062C"/>
    <w:rsid w:val="00E10728"/>
    <w:rsid w:val="00E10BA3"/>
    <w:rsid w:val="00E10FFB"/>
    <w:rsid w:val="00E1120A"/>
    <w:rsid w:val="00E11343"/>
    <w:rsid w:val="00E1150F"/>
    <w:rsid w:val="00E11D04"/>
    <w:rsid w:val="00E12018"/>
    <w:rsid w:val="00E1207C"/>
    <w:rsid w:val="00E12119"/>
    <w:rsid w:val="00E122ED"/>
    <w:rsid w:val="00E12AFD"/>
    <w:rsid w:val="00E12C8C"/>
    <w:rsid w:val="00E12D5B"/>
    <w:rsid w:val="00E12DD5"/>
    <w:rsid w:val="00E13289"/>
    <w:rsid w:val="00E133D9"/>
    <w:rsid w:val="00E13914"/>
    <w:rsid w:val="00E139F2"/>
    <w:rsid w:val="00E13B9E"/>
    <w:rsid w:val="00E13C8C"/>
    <w:rsid w:val="00E13F42"/>
    <w:rsid w:val="00E141DE"/>
    <w:rsid w:val="00E14245"/>
    <w:rsid w:val="00E142DC"/>
    <w:rsid w:val="00E1430E"/>
    <w:rsid w:val="00E143E2"/>
    <w:rsid w:val="00E1496C"/>
    <w:rsid w:val="00E14AAF"/>
    <w:rsid w:val="00E14F86"/>
    <w:rsid w:val="00E15319"/>
    <w:rsid w:val="00E15473"/>
    <w:rsid w:val="00E1571F"/>
    <w:rsid w:val="00E157BA"/>
    <w:rsid w:val="00E16177"/>
    <w:rsid w:val="00E16219"/>
    <w:rsid w:val="00E16271"/>
    <w:rsid w:val="00E16350"/>
    <w:rsid w:val="00E1641B"/>
    <w:rsid w:val="00E1667C"/>
    <w:rsid w:val="00E1687D"/>
    <w:rsid w:val="00E16C2C"/>
    <w:rsid w:val="00E16C90"/>
    <w:rsid w:val="00E16CA4"/>
    <w:rsid w:val="00E171EA"/>
    <w:rsid w:val="00E175D7"/>
    <w:rsid w:val="00E17753"/>
    <w:rsid w:val="00E17972"/>
    <w:rsid w:val="00E17E79"/>
    <w:rsid w:val="00E17E9E"/>
    <w:rsid w:val="00E17F67"/>
    <w:rsid w:val="00E17FC6"/>
    <w:rsid w:val="00E20212"/>
    <w:rsid w:val="00E20488"/>
    <w:rsid w:val="00E20614"/>
    <w:rsid w:val="00E20B4C"/>
    <w:rsid w:val="00E20D54"/>
    <w:rsid w:val="00E21135"/>
    <w:rsid w:val="00E21152"/>
    <w:rsid w:val="00E212FC"/>
    <w:rsid w:val="00E21DA2"/>
    <w:rsid w:val="00E22451"/>
    <w:rsid w:val="00E2271F"/>
    <w:rsid w:val="00E227CF"/>
    <w:rsid w:val="00E22B63"/>
    <w:rsid w:val="00E22E4D"/>
    <w:rsid w:val="00E23158"/>
    <w:rsid w:val="00E2355F"/>
    <w:rsid w:val="00E236B9"/>
    <w:rsid w:val="00E2388F"/>
    <w:rsid w:val="00E23968"/>
    <w:rsid w:val="00E23BC8"/>
    <w:rsid w:val="00E23D88"/>
    <w:rsid w:val="00E246AE"/>
    <w:rsid w:val="00E24B03"/>
    <w:rsid w:val="00E24FC3"/>
    <w:rsid w:val="00E250BF"/>
    <w:rsid w:val="00E2527F"/>
    <w:rsid w:val="00E25408"/>
    <w:rsid w:val="00E25834"/>
    <w:rsid w:val="00E25A5D"/>
    <w:rsid w:val="00E26110"/>
    <w:rsid w:val="00E26A0A"/>
    <w:rsid w:val="00E26A80"/>
    <w:rsid w:val="00E26C95"/>
    <w:rsid w:val="00E26E4D"/>
    <w:rsid w:val="00E26F88"/>
    <w:rsid w:val="00E2707C"/>
    <w:rsid w:val="00E277B5"/>
    <w:rsid w:val="00E277C7"/>
    <w:rsid w:val="00E2784A"/>
    <w:rsid w:val="00E2784B"/>
    <w:rsid w:val="00E2785D"/>
    <w:rsid w:val="00E278CB"/>
    <w:rsid w:val="00E279DA"/>
    <w:rsid w:val="00E27D25"/>
    <w:rsid w:val="00E304E9"/>
    <w:rsid w:val="00E3064A"/>
    <w:rsid w:val="00E306F8"/>
    <w:rsid w:val="00E30780"/>
    <w:rsid w:val="00E30BA1"/>
    <w:rsid w:val="00E30BBA"/>
    <w:rsid w:val="00E31170"/>
    <w:rsid w:val="00E31466"/>
    <w:rsid w:val="00E31D3F"/>
    <w:rsid w:val="00E31F25"/>
    <w:rsid w:val="00E32192"/>
    <w:rsid w:val="00E32313"/>
    <w:rsid w:val="00E3247D"/>
    <w:rsid w:val="00E326EB"/>
    <w:rsid w:val="00E32ADF"/>
    <w:rsid w:val="00E32B59"/>
    <w:rsid w:val="00E32C7B"/>
    <w:rsid w:val="00E32E06"/>
    <w:rsid w:val="00E32E26"/>
    <w:rsid w:val="00E32FA1"/>
    <w:rsid w:val="00E3316E"/>
    <w:rsid w:val="00E331D4"/>
    <w:rsid w:val="00E33376"/>
    <w:rsid w:val="00E334BB"/>
    <w:rsid w:val="00E33538"/>
    <w:rsid w:val="00E337ED"/>
    <w:rsid w:val="00E33916"/>
    <w:rsid w:val="00E339DC"/>
    <w:rsid w:val="00E33B17"/>
    <w:rsid w:val="00E344E3"/>
    <w:rsid w:val="00E3472B"/>
    <w:rsid w:val="00E34C53"/>
    <w:rsid w:val="00E34E43"/>
    <w:rsid w:val="00E35428"/>
    <w:rsid w:val="00E35856"/>
    <w:rsid w:val="00E35DD4"/>
    <w:rsid w:val="00E35ED2"/>
    <w:rsid w:val="00E35F50"/>
    <w:rsid w:val="00E35F8B"/>
    <w:rsid w:val="00E35FBB"/>
    <w:rsid w:val="00E3624E"/>
    <w:rsid w:val="00E36287"/>
    <w:rsid w:val="00E362A1"/>
    <w:rsid w:val="00E36380"/>
    <w:rsid w:val="00E3640F"/>
    <w:rsid w:val="00E3645F"/>
    <w:rsid w:val="00E364C4"/>
    <w:rsid w:val="00E365AA"/>
    <w:rsid w:val="00E36802"/>
    <w:rsid w:val="00E36807"/>
    <w:rsid w:val="00E368FE"/>
    <w:rsid w:val="00E36A4D"/>
    <w:rsid w:val="00E36C2C"/>
    <w:rsid w:val="00E36D22"/>
    <w:rsid w:val="00E36E23"/>
    <w:rsid w:val="00E36E8A"/>
    <w:rsid w:val="00E37031"/>
    <w:rsid w:val="00E371A2"/>
    <w:rsid w:val="00E37328"/>
    <w:rsid w:val="00E37D34"/>
    <w:rsid w:val="00E4003F"/>
    <w:rsid w:val="00E403B4"/>
    <w:rsid w:val="00E404A7"/>
    <w:rsid w:val="00E407E5"/>
    <w:rsid w:val="00E409F0"/>
    <w:rsid w:val="00E40CB7"/>
    <w:rsid w:val="00E40ED8"/>
    <w:rsid w:val="00E41068"/>
    <w:rsid w:val="00E41108"/>
    <w:rsid w:val="00E413C0"/>
    <w:rsid w:val="00E41590"/>
    <w:rsid w:val="00E41F5C"/>
    <w:rsid w:val="00E4211C"/>
    <w:rsid w:val="00E422DE"/>
    <w:rsid w:val="00E423BC"/>
    <w:rsid w:val="00E425B3"/>
    <w:rsid w:val="00E425C9"/>
    <w:rsid w:val="00E42752"/>
    <w:rsid w:val="00E428CC"/>
    <w:rsid w:val="00E42AC5"/>
    <w:rsid w:val="00E42EA5"/>
    <w:rsid w:val="00E43652"/>
    <w:rsid w:val="00E4379D"/>
    <w:rsid w:val="00E44146"/>
    <w:rsid w:val="00E4429C"/>
    <w:rsid w:val="00E444F0"/>
    <w:rsid w:val="00E445DB"/>
    <w:rsid w:val="00E4471D"/>
    <w:rsid w:val="00E44722"/>
    <w:rsid w:val="00E44928"/>
    <w:rsid w:val="00E44B1F"/>
    <w:rsid w:val="00E44B81"/>
    <w:rsid w:val="00E44C03"/>
    <w:rsid w:val="00E44FF0"/>
    <w:rsid w:val="00E451F3"/>
    <w:rsid w:val="00E45E69"/>
    <w:rsid w:val="00E45F18"/>
    <w:rsid w:val="00E45FF0"/>
    <w:rsid w:val="00E46111"/>
    <w:rsid w:val="00E463D2"/>
    <w:rsid w:val="00E467AC"/>
    <w:rsid w:val="00E467B0"/>
    <w:rsid w:val="00E46B64"/>
    <w:rsid w:val="00E46BF2"/>
    <w:rsid w:val="00E46E2A"/>
    <w:rsid w:val="00E46E93"/>
    <w:rsid w:val="00E46EB6"/>
    <w:rsid w:val="00E46FBC"/>
    <w:rsid w:val="00E47013"/>
    <w:rsid w:val="00E4735A"/>
    <w:rsid w:val="00E474C9"/>
    <w:rsid w:val="00E475C3"/>
    <w:rsid w:val="00E47AA3"/>
    <w:rsid w:val="00E47FDE"/>
    <w:rsid w:val="00E5027E"/>
    <w:rsid w:val="00E50285"/>
    <w:rsid w:val="00E5034E"/>
    <w:rsid w:val="00E5093A"/>
    <w:rsid w:val="00E50A33"/>
    <w:rsid w:val="00E50AA6"/>
    <w:rsid w:val="00E510D2"/>
    <w:rsid w:val="00E51690"/>
    <w:rsid w:val="00E51697"/>
    <w:rsid w:val="00E5169D"/>
    <w:rsid w:val="00E5194F"/>
    <w:rsid w:val="00E51BF3"/>
    <w:rsid w:val="00E52674"/>
    <w:rsid w:val="00E52715"/>
    <w:rsid w:val="00E52E01"/>
    <w:rsid w:val="00E52EFB"/>
    <w:rsid w:val="00E5301E"/>
    <w:rsid w:val="00E53109"/>
    <w:rsid w:val="00E53788"/>
    <w:rsid w:val="00E53877"/>
    <w:rsid w:val="00E53E2D"/>
    <w:rsid w:val="00E53E59"/>
    <w:rsid w:val="00E54356"/>
    <w:rsid w:val="00E5496D"/>
    <w:rsid w:val="00E54D23"/>
    <w:rsid w:val="00E54DA4"/>
    <w:rsid w:val="00E55184"/>
    <w:rsid w:val="00E552AD"/>
    <w:rsid w:val="00E552D0"/>
    <w:rsid w:val="00E55EEC"/>
    <w:rsid w:val="00E561CE"/>
    <w:rsid w:val="00E56260"/>
    <w:rsid w:val="00E563E4"/>
    <w:rsid w:val="00E56491"/>
    <w:rsid w:val="00E5676F"/>
    <w:rsid w:val="00E56D97"/>
    <w:rsid w:val="00E56EE8"/>
    <w:rsid w:val="00E56F48"/>
    <w:rsid w:val="00E5701D"/>
    <w:rsid w:val="00E5772D"/>
    <w:rsid w:val="00E57A5A"/>
    <w:rsid w:val="00E57BBE"/>
    <w:rsid w:val="00E57D2F"/>
    <w:rsid w:val="00E57FA7"/>
    <w:rsid w:val="00E57FC5"/>
    <w:rsid w:val="00E60241"/>
    <w:rsid w:val="00E609E0"/>
    <w:rsid w:val="00E6106A"/>
    <w:rsid w:val="00E61609"/>
    <w:rsid w:val="00E61705"/>
    <w:rsid w:val="00E61840"/>
    <w:rsid w:val="00E61E36"/>
    <w:rsid w:val="00E61E67"/>
    <w:rsid w:val="00E6208F"/>
    <w:rsid w:val="00E620D7"/>
    <w:rsid w:val="00E622A3"/>
    <w:rsid w:val="00E6255E"/>
    <w:rsid w:val="00E628B2"/>
    <w:rsid w:val="00E6294A"/>
    <w:rsid w:val="00E629D8"/>
    <w:rsid w:val="00E629E9"/>
    <w:rsid w:val="00E62FA1"/>
    <w:rsid w:val="00E63012"/>
    <w:rsid w:val="00E6396B"/>
    <w:rsid w:val="00E63A57"/>
    <w:rsid w:val="00E6420B"/>
    <w:rsid w:val="00E64906"/>
    <w:rsid w:val="00E6493C"/>
    <w:rsid w:val="00E64CC6"/>
    <w:rsid w:val="00E655F8"/>
    <w:rsid w:val="00E65892"/>
    <w:rsid w:val="00E65B05"/>
    <w:rsid w:val="00E66A4B"/>
    <w:rsid w:val="00E670B5"/>
    <w:rsid w:val="00E675BD"/>
    <w:rsid w:val="00E67794"/>
    <w:rsid w:val="00E678F7"/>
    <w:rsid w:val="00E67C81"/>
    <w:rsid w:val="00E67ECC"/>
    <w:rsid w:val="00E67EED"/>
    <w:rsid w:val="00E67F33"/>
    <w:rsid w:val="00E703F0"/>
    <w:rsid w:val="00E70447"/>
    <w:rsid w:val="00E7087E"/>
    <w:rsid w:val="00E70971"/>
    <w:rsid w:val="00E70D20"/>
    <w:rsid w:val="00E70DCD"/>
    <w:rsid w:val="00E71303"/>
    <w:rsid w:val="00E7138E"/>
    <w:rsid w:val="00E71472"/>
    <w:rsid w:val="00E71549"/>
    <w:rsid w:val="00E71B9A"/>
    <w:rsid w:val="00E721E1"/>
    <w:rsid w:val="00E72278"/>
    <w:rsid w:val="00E725D6"/>
    <w:rsid w:val="00E7272F"/>
    <w:rsid w:val="00E7299D"/>
    <w:rsid w:val="00E729FE"/>
    <w:rsid w:val="00E72A4B"/>
    <w:rsid w:val="00E72BD0"/>
    <w:rsid w:val="00E72F4F"/>
    <w:rsid w:val="00E7311B"/>
    <w:rsid w:val="00E73201"/>
    <w:rsid w:val="00E73271"/>
    <w:rsid w:val="00E7339F"/>
    <w:rsid w:val="00E734D6"/>
    <w:rsid w:val="00E735E7"/>
    <w:rsid w:val="00E73758"/>
    <w:rsid w:val="00E738A9"/>
    <w:rsid w:val="00E73AC0"/>
    <w:rsid w:val="00E740AD"/>
    <w:rsid w:val="00E74315"/>
    <w:rsid w:val="00E745A4"/>
    <w:rsid w:val="00E748D3"/>
    <w:rsid w:val="00E749BF"/>
    <w:rsid w:val="00E74AA0"/>
    <w:rsid w:val="00E74AFE"/>
    <w:rsid w:val="00E74CFE"/>
    <w:rsid w:val="00E74D51"/>
    <w:rsid w:val="00E74DD0"/>
    <w:rsid w:val="00E74EC5"/>
    <w:rsid w:val="00E74F70"/>
    <w:rsid w:val="00E7511F"/>
    <w:rsid w:val="00E751A0"/>
    <w:rsid w:val="00E75314"/>
    <w:rsid w:val="00E75610"/>
    <w:rsid w:val="00E7578F"/>
    <w:rsid w:val="00E7589B"/>
    <w:rsid w:val="00E758E9"/>
    <w:rsid w:val="00E76005"/>
    <w:rsid w:val="00E76318"/>
    <w:rsid w:val="00E76398"/>
    <w:rsid w:val="00E767DC"/>
    <w:rsid w:val="00E76B66"/>
    <w:rsid w:val="00E76D1E"/>
    <w:rsid w:val="00E770D2"/>
    <w:rsid w:val="00E7767F"/>
    <w:rsid w:val="00E7786C"/>
    <w:rsid w:val="00E77DE5"/>
    <w:rsid w:val="00E803FE"/>
    <w:rsid w:val="00E80510"/>
    <w:rsid w:val="00E8051C"/>
    <w:rsid w:val="00E80631"/>
    <w:rsid w:val="00E806C8"/>
    <w:rsid w:val="00E80753"/>
    <w:rsid w:val="00E807B1"/>
    <w:rsid w:val="00E80842"/>
    <w:rsid w:val="00E80A1A"/>
    <w:rsid w:val="00E80ED8"/>
    <w:rsid w:val="00E80FFD"/>
    <w:rsid w:val="00E81052"/>
    <w:rsid w:val="00E81665"/>
    <w:rsid w:val="00E81954"/>
    <w:rsid w:val="00E81C7E"/>
    <w:rsid w:val="00E81ED5"/>
    <w:rsid w:val="00E8226F"/>
    <w:rsid w:val="00E825C8"/>
    <w:rsid w:val="00E82743"/>
    <w:rsid w:val="00E82B37"/>
    <w:rsid w:val="00E82C0D"/>
    <w:rsid w:val="00E82FC9"/>
    <w:rsid w:val="00E8325B"/>
    <w:rsid w:val="00E84532"/>
    <w:rsid w:val="00E84897"/>
    <w:rsid w:val="00E84A27"/>
    <w:rsid w:val="00E84A33"/>
    <w:rsid w:val="00E84D40"/>
    <w:rsid w:val="00E84EEA"/>
    <w:rsid w:val="00E85029"/>
    <w:rsid w:val="00E851C9"/>
    <w:rsid w:val="00E8527C"/>
    <w:rsid w:val="00E857B4"/>
    <w:rsid w:val="00E85830"/>
    <w:rsid w:val="00E8586E"/>
    <w:rsid w:val="00E8589B"/>
    <w:rsid w:val="00E85AC3"/>
    <w:rsid w:val="00E85BE9"/>
    <w:rsid w:val="00E85CE2"/>
    <w:rsid w:val="00E85D97"/>
    <w:rsid w:val="00E8624B"/>
    <w:rsid w:val="00E86377"/>
    <w:rsid w:val="00E86415"/>
    <w:rsid w:val="00E865D9"/>
    <w:rsid w:val="00E866FB"/>
    <w:rsid w:val="00E866FD"/>
    <w:rsid w:val="00E86826"/>
    <w:rsid w:val="00E86A95"/>
    <w:rsid w:val="00E87B14"/>
    <w:rsid w:val="00E87C37"/>
    <w:rsid w:val="00E87EB2"/>
    <w:rsid w:val="00E87F40"/>
    <w:rsid w:val="00E9048F"/>
    <w:rsid w:val="00E90701"/>
    <w:rsid w:val="00E90BA2"/>
    <w:rsid w:val="00E90F5D"/>
    <w:rsid w:val="00E910A8"/>
    <w:rsid w:val="00E912C0"/>
    <w:rsid w:val="00E912E1"/>
    <w:rsid w:val="00E9149F"/>
    <w:rsid w:val="00E91E77"/>
    <w:rsid w:val="00E920AC"/>
    <w:rsid w:val="00E921BC"/>
    <w:rsid w:val="00E92EE4"/>
    <w:rsid w:val="00E93086"/>
    <w:rsid w:val="00E93406"/>
    <w:rsid w:val="00E9348A"/>
    <w:rsid w:val="00E9348B"/>
    <w:rsid w:val="00E93602"/>
    <w:rsid w:val="00E93677"/>
    <w:rsid w:val="00E9367B"/>
    <w:rsid w:val="00E936E6"/>
    <w:rsid w:val="00E93972"/>
    <w:rsid w:val="00E93A9B"/>
    <w:rsid w:val="00E94317"/>
    <w:rsid w:val="00E94B95"/>
    <w:rsid w:val="00E94BF7"/>
    <w:rsid w:val="00E94C6E"/>
    <w:rsid w:val="00E94D15"/>
    <w:rsid w:val="00E94DC7"/>
    <w:rsid w:val="00E94F89"/>
    <w:rsid w:val="00E9523B"/>
    <w:rsid w:val="00E953B9"/>
    <w:rsid w:val="00E953CF"/>
    <w:rsid w:val="00E953FC"/>
    <w:rsid w:val="00E959DC"/>
    <w:rsid w:val="00E95F0B"/>
    <w:rsid w:val="00E95F21"/>
    <w:rsid w:val="00E95FE4"/>
    <w:rsid w:val="00E9622E"/>
    <w:rsid w:val="00E96268"/>
    <w:rsid w:val="00E964E0"/>
    <w:rsid w:val="00E96777"/>
    <w:rsid w:val="00E96B0E"/>
    <w:rsid w:val="00E96C79"/>
    <w:rsid w:val="00E96CA9"/>
    <w:rsid w:val="00E96CC9"/>
    <w:rsid w:val="00E96F2B"/>
    <w:rsid w:val="00E973F3"/>
    <w:rsid w:val="00E97B2F"/>
    <w:rsid w:val="00E97B78"/>
    <w:rsid w:val="00E97CEB"/>
    <w:rsid w:val="00E97D8A"/>
    <w:rsid w:val="00EA0143"/>
    <w:rsid w:val="00EA048E"/>
    <w:rsid w:val="00EA0651"/>
    <w:rsid w:val="00EA06A3"/>
    <w:rsid w:val="00EA07B0"/>
    <w:rsid w:val="00EA07F5"/>
    <w:rsid w:val="00EA081C"/>
    <w:rsid w:val="00EA08EC"/>
    <w:rsid w:val="00EA11EC"/>
    <w:rsid w:val="00EA1238"/>
    <w:rsid w:val="00EA157B"/>
    <w:rsid w:val="00EA168F"/>
    <w:rsid w:val="00EA1E0F"/>
    <w:rsid w:val="00EA210C"/>
    <w:rsid w:val="00EA25A8"/>
    <w:rsid w:val="00EA2649"/>
    <w:rsid w:val="00EA26B3"/>
    <w:rsid w:val="00EA2751"/>
    <w:rsid w:val="00EA2C2F"/>
    <w:rsid w:val="00EA33E8"/>
    <w:rsid w:val="00EA3614"/>
    <w:rsid w:val="00EA3989"/>
    <w:rsid w:val="00EA3A18"/>
    <w:rsid w:val="00EA4733"/>
    <w:rsid w:val="00EA4A2B"/>
    <w:rsid w:val="00EA4BB2"/>
    <w:rsid w:val="00EA4E46"/>
    <w:rsid w:val="00EA4ED1"/>
    <w:rsid w:val="00EA550F"/>
    <w:rsid w:val="00EA5518"/>
    <w:rsid w:val="00EA5553"/>
    <w:rsid w:val="00EA5566"/>
    <w:rsid w:val="00EA5DB3"/>
    <w:rsid w:val="00EA5F05"/>
    <w:rsid w:val="00EA61DB"/>
    <w:rsid w:val="00EA6293"/>
    <w:rsid w:val="00EA63CD"/>
    <w:rsid w:val="00EA646D"/>
    <w:rsid w:val="00EA65BD"/>
    <w:rsid w:val="00EA68D5"/>
    <w:rsid w:val="00EA6B3A"/>
    <w:rsid w:val="00EA6F62"/>
    <w:rsid w:val="00EA7145"/>
    <w:rsid w:val="00EA7530"/>
    <w:rsid w:val="00EA7769"/>
    <w:rsid w:val="00EB001C"/>
    <w:rsid w:val="00EB00AA"/>
    <w:rsid w:val="00EB0530"/>
    <w:rsid w:val="00EB0570"/>
    <w:rsid w:val="00EB0B8E"/>
    <w:rsid w:val="00EB0BA5"/>
    <w:rsid w:val="00EB0E6D"/>
    <w:rsid w:val="00EB0ECD"/>
    <w:rsid w:val="00EB0F99"/>
    <w:rsid w:val="00EB1223"/>
    <w:rsid w:val="00EB1227"/>
    <w:rsid w:val="00EB1D84"/>
    <w:rsid w:val="00EB1EB3"/>
    <w:rsid w:val="00EB209C"/>
    <w:rsid w:val="00EB215B"/>
    <w:rsid w:val="00EB235B"/>
    <w:rsid w:val="00EB27EE"/>
    <w:rsid w:val="00EB2E68"/>
    <w:rsid w:val="00EB31F1"/>
    <w:rsid w:val="00EB32EA"/>
    <w:rsid w:val="00EB36C7"/>
    <w:rsid w:val="00EB3E3B"/>
    <w:rsid w:val="00EB3F23"/>
    <w:rsid w:val="00EB3F67"/>
    <w:rsid w:val="00EB400E"/>
    <w:rsid w:val="00EB4367"/>
    <w:rsid w:val="00EB4391"/>
    <w:rsid w:val="00EB4531"/>
    <w:rsid w:val="00EB4581"/>
    <w:rsid w:val="00EB4CF6"/>
    <w:rsid w:val="00EB4E42"/>
    <w:rsid w:val="00EB4EF8"/>
    <w:rsid w:val="00EB532B"/>
    <w:rsid w:val="00EB5410"/>
    <w:rsid w:val="00EB544C"/>
    <w:rsid w:val="00EB5488"/>
    <w:rsid w:val="00EB56A9"/>
    <w:rsid w:val="00EB580E"/>
    <w:rsid w:val="00EB5897"/>
    <w:rsid w:val="00EB5E22"/>
    <w:rsid w:val="00EB6095"/>
    <w:rsid w:val="00EB61AC"/>
    <w:rsid w:val="00EB64EE"/>
    <w:rsid w:val="00EB6728"/>
    <w:rsid w:val="00EB7168"/>
    <w:rsid w:val="00EB752A"/>
    <w:rsid w:val="00EB76A9"/>
    <w:rsid w:val="00EB7B07"/>
    <w:rsid w:val="00EB7B29"/>
    <w:rsid w:val="00EB7CAA"/>
    <w:rsid w:val="00EB7FFD"/>
    <w:rsid w:val="00EC0042"/>
    <w:rsid w:val="00EC00BA"/>
    <w:rsid w:val="00EC06DF"/>
    <w:rsid w:val="00EC0876"/>
    <w:rsid w:val="00EC0AF8"/>
    <w:rsid w:val="00EC0BE2"/>
    <w:rsid w:val="00EC0F33"/>
    <w:rsid w:val="00EC12CB"/>
    <w:rsid w:val="00EC13A4"/>
    <w:rsid w:val="00EC1566"/>
    <w:rsid w:val="00EC15F2"/>
    <w:rsid w:val="00EC1832"/>
    <w:rsid w:val="00EC1946"/>
    <w:rsid w:val="00EC19A9"/>
    <w:rsid w:val="00EC1B70"/>
    <w:rsid w:val="00EC1BB6"/>
    <w:rsid w:val="00EC2373"/>
    <w:rsid w:val="00EC2518"/>
    <w:rsid w:val="00EC299A"/>
    <w:rsid w:val="00EC2AAC"/>
    <w:rsid w:val="00EC2ADB"/>
    <w:rsid w:val="00EC2B92"/>
    <w:rsid w:val="00EC2BC2"/>
    <w:rsid w:val="00EC2BCD"/>
    <w:rsid w:val="00EC2C82"/>
    <w:rsid w:val="00EC2DBD"/>
    <w:rsid w:val="00EC2EEF"/>
    <w:rsid w:val="00EC2F42"/>
    <w:rsid w:val="00EC3198"/>
    <w:rsid w:val="00EC3A37"/>
    <w:rsid w:val="00EC3AC4"/>
    <w:rsid w:val="00EC3B7C"/>
    <w:rsid w:val="00EC3BB1"/>
    <w:rsid w:val="00EC3BD7"/>
    <w:rsid w:val="00EC3D8B"/>
    <w:rsid w:val="00EC4361"/>
    <w:rsid w:val="00EC46EE"/>
    <w:rsid w:val="00EC4DB5"/>
    <w:rsid w:val="00EC4DD8"/>
    <w:rsid w:val="00EC4EAD"/>
    <w:rsid w:val="00EC4F12"/>
    <w:rsid w:val="00EC5174"/>
    <w:rsid w:val="00EC51FB"/>
    <w:rsid w:val="00EC584F"/>
    <w:rsid w:val="00EC5CF2"/>
    <w:rsid w:val="00EC6221"/>
    <w:rsid w:val="00EC6548"/>
    <w:rsid w:val="00EC69D0"/>
    <w:rsid w:val="00EC6AED"/>
    <w:rsid w:val="00EC6B23"/>
    <w:rsid w:val="00EC6CF3"/>
    <w:rsid w:val="00EC6F92"/>
    <w:rsid w:val="00EC7098"/>
    <w:rsid w:val="00EC7146"/>
    <w:rsid w:val="00EC724B"/>
    <w:rsid w:val="00EC7DE1"/>
    <w:rsid w:val="00ED00CE"/>
    <w:rsid w:val="00ED0916"/>
    <w:rsid w:val="00ED0BFA"/>
    <w:rsid w:val="00ED1617"/>
    <w:rsid w:val="00ED16E5"/>
    <w:rsid w:val="00ED18DA"/>
    <w:rsid w:val="00ED1AD7"/>
    <w:rsid w:val="00ED1E1B"/>
    <w:rsid w:val="00ED21C2"/>
    <w:rsid w:val="00ED2362"/>
    <w:rsid w:val="00ED2C2A"/>
    <w:rsid w:val="00ED2D57"/>
    <w:rsid w:val="00ED2DAC"/>
    <w:rsid w:val="00ED30FA"/>
    <w:rsid w:val="00ED34DA"/>
    <w:rsid w:val="00ED3590"/>
    <w:rsid w:val="00ED3B86"/>
    <w:rsid w:val="00ED3C59"/>
    <w:rsid w:val="00ED3E4D"/>
    <w:rsid w:val="00ED426C"/>
    <w:rsid w:val="00ED42CE"/>
    <w:rsid w:val="00ED4522"/>
    <w:rsid w:val="00ED4846"/>
    <w:rsid w:val="00ED4BA7"/>
    <w:rsid w:val="00ED4CFF"/>
    <w:rsid w:val="00ED5421"/>
    <w:rsid w:val="00ED5583"/>
    <w:rsid w:val="00ED56F9"/>
    <w:rsid w:val="00ED5816"/>
    <w:rsid w:val="00ED596B"/>
    <w:rsid w:val="00ED5BA9"/>
    <w:rsid w:val="00ED6066"/>
    <w:rsid w:val="00ED61EB"/>
    <w:rsid w:val="00ED67C9"/>
    <w:rsid w:val="00ED68A1"/>
    <w:rsid w:val="00ED6B64"/>
    <w:rsid w:val="00ED6BD5"/>
    <w:rsid w:val="00ED6F8E"/>
    <w:rsid w:val="00ED77D4"/>
    <w:rsid w:val="00ED7822"/>
    <w:rsid w:val="00ED78E1"/>
    <w:rsid w:val="00ED7B44"/>
    <w:rsid w:val="00ED7BA5"/>
    <w:rsid w:val="00ED7C5D"/>
    <w:rsid w:val="00ED7C73"/>
    <w:rsid w:val="00ED7CBF"/>
    <w:rsid w:val="00ED7F58"/>
    <w:rsid w:val="00EE00E0"/>
    <w:rsid w:val="00EE01B0"/>
    <w:rsid w:val="00EE073D"/>
    <w:rsid w:val="00EE077A"/>
    <w:rsid w:val="00EE08BE"/>
    <w:rsid w:val="00EE0A4D"/>
    <w:rsid w:val="00EE0EC2"/>
    <w:rsid w:val="00EE0EFB"/>
    <w:rsid w:val="00EE143E"/>
    <w:rsid w:val="00EE1979"/>
    <w:rsid w:val="00EE1995"/>
    <w:rsid w:val="00EE1F81"/>
    <w:rsid w:val="00EE20E0"/>
    <w:rsid w:val="00EE24F2"/>
    <w:rsid w:val="00EE2590"/>
    <w:rsid w:val="00EE2863"/>
    <w:rsid w:val="00EE2FF8"/>
    <w:rsid w:val="00EE3084"/>
    <w:rsid w:val="00EE320E"/>
    <w:rsid w:val="00EE34B7"/>
    <w:rsid w:val="00EE38F5"/>
    <w:rsid w:val="00EE38FF"/>
    <w:rsid w:val="00EE3CCF"/>
    <w:rsid w:val="00EE3E4F"/>
    <w:rsid w:val="00EE3EF4"/>
    <w:rsid w:val="00EE3F25"/>
    <w:rsid w:val="00EE3F79"/>
    <w:rsid w:val="00EE3FD3"/>
    <w:rsid w:val="00EE4061"/>
    <w:rsid w:val="00EE4079"/>
    <w:rsid w:val="00EE40A7"/>
    <w:rsid w:val="00EE41C2"/>
    <w:rsid w:val="00EE425E"/>
    <w:rsid w:val="00EE4498"/>
    <w:rsid w:val="00EE4927"/>
    <w:rsid w:val="00EE4B9E"/>
    <w:rsid w:val="00EE4EA3"/>
    <w:rsid w:val="00EE4F02"/>
    <w:rsid w:val="00EE510F"/>
    <w:rsid w:val="00EE511C"/>
    <w:rsid w:val="00EE541D"/>
    <w:rsid w:val="00EE61C2"/>
    <w:rsid w:val="00EE6394"/>
    <w:rsid w:val="00EE6990"/>
    <w:rsid w:val="00EE6F13"/>
    <w:rsid w:val="00EE6FE3"/>
    <w:rsid w:val="00EE79A4"/>
    <w:rsid w:val="00EE7A44"/>
    <w:rsid w:val="00EE7AED"/>
    <w:rsid w:val="00EE7AEF"/>
    <w:rsid w:val="00EE7AF5"/>
    <w:rsid w:val="00EE7B22"/>
    <w:rsid w:val="00EE7CC3"/>
    <w:rsid w:val="00EE7F45"/>
    <w:rsid w:val="00EF01C8"/>
    <w:rsid w:val="00EF084F"/>
    <w:rsid w:val="00EF08F1"/>
    <w:rsid w:val="00EF0C19"/>
    <w:rsid w:val="00EF0DD6"/>
    <w:rsid w:val="00EF120D"/>
    <w:rsid w:val="00EF1235"/>
    <w:rsid w:val="00EF128A"/>
    <w:rsid w:val="00EF1521"/>
    <w:rsid w:val="00EF1874"/>
    <w:rsid w:val="00EF18FB"/>
    <w:rsid w:val="00EF1AAD"/>
    <w:rsid w:val="00EF1BD2"/>
    <w:rsid w:val="00EF1C1C"/>
    <w:rsid w:val="00EF1C99"/>
    <w:rsid w:val="00EF1CC2"/>
    <w:rsid w:val="00EF1D01"/>
    <w:rsid w:val="00EF1D46"/>
    <w:rsid w:val="00EF216E"/>
    <w:rsid w:val="00EF24C8"/>
    <w:rsid w:val="00EF26D6"/>
    <w:rsid w:val="00EF28E4"/>
    <w:rsid w:val="00EF2AE1"/>
    <w:rsid w:val="00EF2C0F"/>
    <w:rsid w:val="00EF2C7C"/>
    <w:rsid w:val="00EF309B"/>
    <w:rsid w:val="00EF48AA"/>
    <w:rsid w:val="00EF4A55"/>
    <w:rsid w:val="00EF4B2A"/>
    <w:rsid w:val="00EF5040"/>
    <w:rsid w:val="00EF5058"/>
    <w:rsid w:val="00EF5104"/>
    <w:rsid w:val="00EF567B"/>
    <w:rsid w:val="00EF5897"/>
    <w:rsid w:val="00EF58FE"/>
    <w:rsid w:val="00EF59B7"/>
    <w:rsid w:val="00EF5A6E"/>
    <w:rsid w:val="00EF5C6B"/>
    <w:rsid w:val="00EF5C74"/>
    <w:rsid w:val="00EF5EE3"/>
    <w:rsid w:val="00EF5FAA"/>
    <w:rsid w:val="00EF639F"/>
    <w:rsid w:val="00EF63D7"/>
    <w:rsid w:val="00EF6B2B"/>
    <w:rsid w:val="00EF6C40"/>
    <w:rsid w:val="00EF7148"/>
    <w:rsid w:val="00EF745C"/>
    <w:rsid w:val="00EF74F3"/>
    <w:rsid w:val="00EF77BC"/>
    <w:rsid w:val="00EF7A1C"/>
    <w:rsid w:val="00EF7AC5"/>
    <w:rsid w:val="00EF7C47"/>
    <w:rsid w:val="00EF7CEA"/>
    <w:rsid w:val="00EF7D14"/>
    <w:rsid w:val="00F00260"/>
    <w:rsid w:val="00F0044D"/>
    <w:rsid w:val="00F005CC"/>
    <w:rsid w:val="00F00A1D"/>
    <w:rsid w:val="00F00A2C"/>
    <w:rsid w:val="00F00AC1"/>
    <w:rsid w:val="00F00AF5"/>
    <w:rsid w:val="00F00BA6"/>
    <w:rsid w:val="00F01090"/>
    <w:rsid w:val="00F011D6"/>
    <w:rsid w:val="00F0146C"/>
    <w:rsid w:val="00F01598"/>
    <w:rsid w:val="00F01645"/>
    <w:rsid w:val="00F01A64"/>
    <w:rsid w:val="00F01BF7"/>
    <w:rsid w:val="00F0221F"/>
    <w:rsid w:val="00F024CA"/>
    <w:rsid w:val="00F02578"/>
    <w:rsid w:val="00F0259E"/>
    <w:rsid w:val="00F02609"/>
    <w:rsid w:val="00F02889"/>
    <w:rsid w:val="00F02C50"/>
    <w:rsid w:val="00F02EC0"/>
    <w:rsid w:val="00F02FD8"/>
    <w:rsid w:val="00F038B3"/>
    <w:rsid w:val="00F03960"/>
    <w:rsid w:val="00F03E66"/>
    <w:rsid w:val="00F03E86"/>
    <w:rsid w:val="00F0421B"/>
    <w:rsid w:val="00F0458B"/>
    <w:rsid w:val="00F04881"/>
    <w:rsid w:val="00F04CE2"/>
    <w:rsid w:val="00F05014"/>
    <w:rsid w:val="00F05233"/>
    <w:rsid w:val="00F05390"/>
    <w:rsid w:val="00F0556C"/>
    <w:rsid w:val="00F0575D"/>
    <w:rsid w:val="00F05A67"/>
    <w:rsid w:val="00F05BCD"/>
    <w:rsid w:val="00F05E97"/>
    <w:rsid w:val="00F05FBA"/>
    <w:rsid w:val="00F06148"/>
    <w:rsid w:val="00F062E1"/>
    <w:rsid w:val="00F06622"/>
    <w:rsid w:val="00F067FC"/>
    <w:rsid w:val="00F06844"/>
    <w:rsid w:val="00F0690A"/>
    <w:rsid w:val="00F06915"/>
    <w:rsid w:val="00F06B78"/>
    <w:rsid w:val="00F06BD6"/>
    <w:rsid w:val="00F06CA5"/>
    <w:rsid w:val="00F06FB3"/>
    <w:rsid w:val="00F07242"/>
    <w:rsid w:val="00F079C9"/>
    <w:rsid w:val="00F07A62"/>
    <w:rsid w:val="00F07A7F"/>
    <w:rsid w:val="00F10387"/>
    <w:rsid w:val="00F10412"/>
    <w:rsid w:val="00F104DE"/>
    <w:rsid w:val="00F10AA5"/>
    <w:rsid w:val="00F10C63"/>
    <w:rsid w:val="00F10CC9"/>
    <w:rsid w:val="00F10F04"/>
    <w:rsid w:val="00F111E8"/>
    <w:rsid w:val="00F11321"/>
    <w:rsid w:val="00F11362"/>
    <w:rsid w:val="00F11702"/>
    <w:rsid w:val="00F11710"/>
    <w:rsid w:val="00F117D3"/>
    <w:rsid w:val="00F11B2C"/>
    <w:rsid w:val="00F11E43"/>
    <w:rsid w:val="00F11F62"/>
    <w:rsid w:val="00F120BD"/>
    <w:rsid w:val="00F121D1"/>
    <w:rsid w:val="00F12461"/>
    <w:rsid w:val="00F124FA"/>
    <w:rsid w:val="00F125B5"/>
    <w:rsid w:val="00F128DC"/>
    <w:rsid w:val="00F12A38"/>
    <w:rsid w:val="00F12B88"/>
    <w:rsid w:val="00F12C6A"/>
    <w:rsid w:val="00F12DA5"/>
    <w:rsid w:val="00F12E6C"/>
    <w:rsid w:val="00F12F57"/>
    <w:rsid w:val="00F13167"/>
    <w:rsid w:val="00F13307"/>
    <w:rsid w:val="00F134C2"/>
    <w:rsid w:val="00F1371C"/>
    <w:rsid w:val="00F1373A"/>
    <w:rsid w:val="00F13FC0"/>
    <w:rsid w:val="00F1480B"/>
    <w:rsid w:val="00F14BD9"/>
    <w:rsid w:val="00F14EF8"/>
    <w:rsid w:val="00F15036"/>
    <w:rsid w:val="00F15056"/>
    <w:rsid w:val="00F15302"/>
    <w:rsid w:val="00F1543D"/>
    <w:rsid w:val="00F154EA"/>
    <w:rsid w:val="00F15B24"/>
    <w:rsid w:val="00F15CC6"/>
    <w:rsid w:val="00F15CDB"/>
    <w:rsid w:val="00F15DD8"/>
    <w:rsid w:val="00F160C3"/>
    <w:rsid w:val="00F16132"/>
    <w:rsid w:val="00F162DE"/>
    <w:rsid w:val="00F16964"/>
    <w:rsid w:val="00F16AD6"/>
    <w:rsid w:val="00F1762D"/>
    <w:rsid w:val="00F178A6"/>
    <w:rsid w:val="00F17C54"/>
    <w:rsid w:val="00F17D07"/>
    <w:rsid w:val="00F17DC2"/>
    <w:rsid w:val="00F20179"/>
    <w:rsid w:val="00F201FB"/>
    <w:rsid w:val="00F204EB"/>
    <w:rsid w:val="00F20894"/>
    <w:rsid w:val="00F208D2"/>
    <w:rsid w:val="00F20B12"/>
    <w:rsid w:val="00F20D7E"/>
    <w:rsid w:val="00F2118B"/>
    <w:rsid w:val="00F2180F"/>
    <w:rsid w:val="00F2181D"/>
    <w:rsid w:val="00F21901"/>
    <w:rsid w:val="00F21BAB"/>
    <w:rsid w:val="00F21C08"/>
    <w:rsid w:val="00F21E35"/>
    <w:rsid w:val="00F223CC"/>
    <w:rsid w:val="00F225E0"/>
    <w:rsid w:val="00F22769"/>
    <w:rsid w:val="00F229F4"/>
    <w:rsid w:val="00F22EEF"/>
    <w:rsid w:val="00F23034"/>
    <w:rsid w:val="00F23112"/>
    <w:rsid w:val="00F2317B"/>
    <w:rsid w:val="00F232C9"/>
    <w:rsid w:val="00F2341B"/>
    <w:rsid w:val="00F234B7"/>
    <w:rsid w:val="00F2352A"/>
    <w:rsid w:val="00F23D72"/>
    <w:rsid w:val="00F240F7"/>
    <w:rsid w:val="00F24198"/>
    <w:rsid w:val="00F24576"/>
    <w:rsid w:val="00F24885"/>
    <w:rsid w:val="00F24B68"/>
    <w:rsid w:val="00F24EDA"/>
    <w:rsid w:val="00F24F78"/>
    <w:rsid w:val="00F250A1"/>
    <w:rsid w:val="00F250B8"/>
    <w:rsid w:val="00F25425"/>
    <w:rsid w:val="00F25668"/>
    <w:rsid w:val="00F2577C"/>
    <w:rsid w:val="00F25830"/>
    <w:rsid w:val="00F25930"/>
    <w:rsid w:val="00F25DEE"/>
    <w:rsid w:val="00F25FB0"/>
    <w:rsid w:val="00F25FB3"/>
    <w:rsid w:val="00F2608F"/>
    <w:rsid w:val="00F262A9"/>
    <w:rsid w:val="00F2648A"/>
    <w:rsid w:val="00F264C3"/>
    <w:rsid w:val="00F26644"/>
    <w:rsid w:val="00F268E0"/>
    <w:rsid w:val="00F26E04"/>
    <w:rsid w:val="00F26EA9"/>
    <w:rsid w:val="00F26F18"/>
    <w:rsid w:val="00F270D4"/>
    <w:rsid w:val="00F27206"/>
    <w:rsid w:val="00F27522"/>
    <w:rsid w:val="00F276F3"/>
    <w:rsid w:val="00F277F9"/>
    <w:rsid w:val="00F279A7"/>
    <w:rsid w:val="00F27B4D"/>
    <w:rsid w:val="00F300B7"/>
    <w:rsid w:val="00F3025C"/>
    <w:rsid w:val="00F30277"/>
    <w:rsid w:val="00F30403"/>
    <w:rsid w:val="00F306FB"/>
    <w:rsid w:val="00F30713"/>
    <w:rsid w:val="00F3099A"/>
    <w:rsid w:val="00F309F0"/>
    <w:rsid w:val="00F30CB0"/>
    <w:rsid w:val="00F31231"/>
    <w:rsid w:val="00F31281"/>
    <w:rsid w:val="00F319EB"/>
    <w:rsid w:val="00F31A16"/>
    <w:rsid w:val="00F31C15"/>
    <w:rsid w:val="00F31C5F"/>
    <w:rsid w:val="00F31F2E"/>
    <w:rsid w:val="00F31F33"/>
    <w:rsid w:val="00F32140"/>
    <w:rsid w:val="00F321CD"/>
    <w:rsid w:val="00F3237E"/>
    <w:rsid w:val="00F325CA"/>
    <w:rsid w:val="00F32920"/>
    <w:rsid w:val="00F32955"/>
    <w:rsid w:val="00F32BFE"/>
    <w:rsid w:val="00F3312B"/>
    <w:rsid w:val="00F33415"/>
    <w:rsid w:val="00F33904"/>
    <w:rsid w:val="00F34777"/>
    <w:rsid w:val="00F348BD"/>
    <w:rsid w:val="00F34AAA"/>
    <w:rsid w:val="00F34CF4"/>
    <w:rsid w:val="00F34E76"/>
    <w:rsid w:val="00F34EEA"/>
    <w:rsid w:val="00F34F53"/>
    <w:rsid w:val="00F3548A"/>
    <w:rsid w:val="00F35E1B"/>
    <w:rsid w:val="00F36054"/>
    <w:rsid w:val="00F36284"/>
    <w:rsid w:val="00F36477"/>
    <w:rsid w:val="00F368FB"/>
    <w:rsid w:val="00F36A4B"/>
    <w:rsid w:val="00F36AB9"/>
    <w:rsid w:val="00F36B21"/>
    <w:rsid w:val="00F36D1A"/>
    <w:rsid w:val="00F3719A"/>
    <w:rsid w:val="00F373C7"/>
    <w:rsid w:val="00F373FB"/>
    <w:rsid w:val="00F40021"/>
    <w:rsid w:val="00F4022A"/>
    <w:rsid w:val="00F4047D"/>
    <w:rsid w:val="00F404D5"/>
    <w:rsid w:val="00F40510"/>
    <w:rsid w:val="00F4079C"/>
    <w:rsid w:val="00F407E6"/>
    <w:rsid w:val="00F40846"/>
    <w:rsid w:val="00F40870"/>
    <w:rsid w:val="00F40A8A"/>
    <w:rsid w:val="00F40FB3"/>
    <w:rsid w:val="00F41006"/>
    <w:rsid w:val="00F410F7"/>
    <w:rsid w:val="00F41192"/>
    <w:rsid w:val="00F411AA"/>
    <w:rsid w:val="00F412E3"/>
    <w:rsid w:val="00F4192A"/>
    <w:rsid w:val="00F41A5F"/>
    <w:rsid w:val="00F41BB2"/>
    <w:rsid w:val="00F42700"/>
    <w:rsid w:val="00F4293A"/>
    <w:rsid w:val="00F42EA4"/>
    <w:rsid w:val="00F4307D"/>
    <w:rsid w:val="00F43287"/>
    <w:rsid w:val="00F43C33"/>
    <w:rsid w:val="00F43C77"/>
    <w:rsid w:val="00F443FE"/>
    <w:rsid w:val="00F44437"/>
    <w:rsid w:val="00F44674"/>
    <w:rsid w:val="00F44779"/>
    <w:rsid w:val="00F44780"/>
    <w:rsid w:val="00F44782"/>
    <w:rsid w:val="00F44B95"/>
    <w:rsid w:val="00F44E22"/>
    <w:rsid w:val="00F452E6"/>
    <w:rsid w:val="00F4599B"/>
    <w:rsid w:val="00F45E56"/>
    <w:rsid w:val="00F460CC"/>
    <w:rsid w:val="00F461FA"/>
    <w:rsid w:val="00F46863"/>
    <w:rsid w:val="00F46B37"/>
    <w:rsid w:val="00F46BD5"/>
    <w:rsid w:val="00F46C82"/>
    <w:rsid w:val="00F46E07"/>
    <w:rsid w:val="00F4710F"/>
    <w:rsid w:val="00F478AB"/>
    <w:rsid w:val="00F47930"/>
    <w:rsid w:val="00F47B00"/>
    <w:rsid w:val="00F47BB4"/>
    <w:rsid w:val="00F50102"/>
    <w:rsid w:val="00F501DE"/>
    <w:rsid w:val="00F5034C"/>
    <w:rsid w:val="00F50446"/>
    <w:rsid w:val="00F5057C"/>
    <w:rsid w:val="00F506D4"/>
    <w:rsid w:val="00F50A39"/>
    <w:rsid w:val="00F50A8B"/>
    <w:rsid w:val="00F50B60"/>
    <w:rsid w:val="00F50F2B"/>
    <w:rsid w:val="00F5168E"/>
    <w:rsid w:val="00F51BEC"/>
    <w:rsid w:val="00F51CD0"/>
    <w:rsid w:val="00F51D60"/>
    <w:rsid w:val="00F51D70"/>
    <w:rsid w:val="00F51EE9"/>
    <w:rsid w:val="00F51F58"/>
    <w:rsid w:val="00F51F8F"/>
    <w:rsid w:val="00F5220B"/>
    <w:rsid w:val="00F52244"/>
    <w:rsid w:val="00F523E9"/>
    <w:rsid w:val="00F5243B"/>
    <w:rsid w:val="00F524E7"/>
    <w:rsid w:val="00F5285C"/>
    <w:rsid w:val="00F5289F"/>
    <w:rsid w:val="00F528EF"/>
    <w:rsid w:val="00F52BBC"/>
    <w:rsid w:val="00F52C34"/>
    <w:rsid w:val="00F52C3B"/>
    <w:rsid w:val="00F52C40"/>
    <w:rsid w:val="00F52D78"/>
    <w:rsid w:val="00F52EC1"/>
    <w:rsid w:val="00F533FD"/>
    <w:rsid w:val="00F537C5"/>
    <w:rsid w:val="00F53B43"/>
    <w:rsid w:val="00F53C37"/>
    <w:rsid w:val="00F541BF"/>
    <w:rsid w:val="00F541E6"/>
    <w:rsid w:val="00F542DA"/>
    <w:rsid w:val="00F54753"/>
    <w:rsid w:val="00F5475E"/>
    <w:rsid w:val="00F54A4E"/>
    <w:rsid w:val="00F54BC2"/>
    <w:rsid w:val="00F54DA2"/>
    <w:rsid w:val="00F55324"/>
    <w:rsid w:val="00F5574E"/>
    <w:rsid w:val="00F55759"/>
    <w:rsid w:val="00F557EC"/>
    <w:rsid w:val="00F559E2"/>
    <w:rsid w:val="00F55A11"/>
    <w:rsid w:val="00F55ECD"/>
    <w:rsid w:val="00F55F22"/>
    <w:rsid w:val="00F5671A"/>
    <w:rsid w:val="00F569CF"/>
    <w:rsid w:val="00F56DE8"/>
    <w:rsid w:val="00F571AF"/>
    <w:rsid w:val="00F57285"/>
    <w:rsid w:val="00F5731B"/>
    <w:rsid w:val="00F57831"/>
    <w:rsid w:val="00F579AB"/>
    <w:rsid w:val="00F57C9B"/>
    <w:rsid w:val="00F57D78"/>
    <w:rsid w:val="00F57DCC"/>
    <w:rsid w:val="00F57F47"/>
    <w:rsid w:val="00F60092"/>
    <w:rsid w:val="00F60165"/>
    <w:rsid w:val="00F60261"/>
    <w:rsid w:val="00F604EB"/>
    <w:rsid w:val="00F607F3"/>
    <w:rsid w:val="00F608FC"/>
    <w:rsid w:val="00F609C8"/>
    <w:rsid w:val="00F60AB2"/>
    <w:rsid w:val="00F61448"/>
    <w:rsid w:val="00F61544"/>
    <w:rsid w:val="00F618D6"/>
    <w:rsid w:val="00F61B23"/>
    <w:rsid w:val="00F61E34"/>
    <w:rsid w:val="00F62212"/>
    <w:rsid w:val="00F62319"/>
    <w:rsid w:val="00F624FC"/>
    <w:rsid w:val="00F62FC6"/>
    <w:rsid w:val="00F632F4"/>
    <w:rsid w:val="00F63399"/>
    <w:rsid w:val="00F63666"/>
    <w:rsid w:val="00F63B63"/>
    <w:rsid w:val="00F643DD"/>
    <w:rsid w:val="00F64423"/>
    <w:rsid w:val="00F64809"/>
    <w:rsid w:val="00F6495D"/>
    <w:rsid w:val="00F64D72"/>
    <w:rsid w:val="00F64DF9"/>
    <w:rsid w:val="00F64E4C"/>
    <w:rsid w:val="00F64FCE"/>
    <w:rsid w:val="00F6525E"/>
    <w:rsid w:val="00F65440"/>
    <w:rsid w:val="00F65738"/>
    <w:rsid w:val="00F65758"/>
    <w:rsid w:val="00F657FC"/>
    <w:rsid w:val="00F659E6"/>
    <w:rsid w:val="00F65B3D"/>
    <w:rsid w:val="00F65E2C"/>
    <w:rsid w:val="00F65F6A"/>
    <w:rsid w:val="00F66092"/>
    <w:rsid w:val="00F6628E"/>
    <w:rsid w:val="00F6631D"/>
    <w:rsid w:val="00F665BC"/>
    <w:rsid w:val="00F667E7"/>
    <w:rsid w:val="00F66F2F"/>
    <w:rsid w:val="00F67083"/>
    <w:rsid w:val="00F670CF"/>
    <w:rsid w:val="00F6735D"/>
    <w:rsid w:val="00F676B2"/>
    <w:rsid w:val="00F67996"/>
    <w:rsid w:val="00F67A12"/>
    <w:rsid w:val="00F70028"/>
    <w:rsid w:val="00F7026D"/>
    <w:rsid w:val="00F703DF"/>
    <w:rsid w:val="00F706EC"/>
    <w:rsid w:val="00F70789"/>
    <w:rsid w:val="00F70971"/>
    <w:rsid w:val="00F70ADE"/>
    <w:rsid w:val="00F70B53"/>
    <w:rsid w:val="00F70BCB"/>
    <w:rsid w:val="00F70F73"/>
    <w:rsid w:val="00F70FBF"/>
    <w:rsid w:val="00F71218"/>
    <w:rsid w:val="00F71355"/>
    <w:rsid w:val="00F71493"/>
    <w:rsid w:val="00F71502"/>
    <w:rsid w:val="00F71559"/>
    <w:rsid w:val="00F715AA"/>
    <w:rsid w:val="00F718E5"/>
    <w:rsid w:val="00F71910"/>
    <w:rsid w:val="00F71CFD"/>
    <w:rsid w:val="00F71E95"/>
    <w:rsid w:val="00F72131"/>
    <w:rsid w:val="00F721C8"/>
    <w:rsid w:val="00F72203"/>
    <w:rsid w:val="00F725B1"/>
    <w:rsid w:val="00F725E7"/>
    <w:rsid w:val="00F726C7"/>
    <w:rsid w:val="00F72C7A"/>
    <w:rsid w:val="00F72D2D"/>
    <w:rsid w:val="00F72D8F"/>
    <w:rsid w:val="00F73927"/>
    <w:rsid w:val="00F739D8"/>
    <w:rsid w:val="00F739E5"/>
    <w:rsid w:val="00F73ADB"/>
    <w:rsid w:val="00F74030"/>
    <w:rsid w:val="00F741AF"/>
    <w:rsid w:val="00F74234"/>
    <w:rsid w:val="00F748CB"/>
    <w:rsid w:val="00F748E0"/>
    <w:rsid w:val="00F74BED"/>
    <w:rsid w:val="00F75167"/>
    <w:rsid w:val="00F75433"/>
    <w:rsid w:val="00F75819"/>
    <w:rsid w:val="00F75920"/>
    <w:rsid w:val="00F759DE"/>
    <w:rsid w:val="00F759F9"/>
    <w:rsid w:val="00F75BAB"/>
    <w:rsid w:val="00F75CA5"/>
    <w:rsid w:val="00F75DFA"/>
    <w:rsid w:val="00F75F24"/>
    <w:rsid w:val="00F763A7"/>
    <w:rsid w:val="00F76AA4"/>
    <w:rsid w:val="00F76C8B"/>
    <w:rsid w:val="00F77351"/>
    <w:rsid w:val="00F7774F"/>
    <w:rsid w:val="00F7789A"/>
    <w:rsid w:val="00F779E0"/>
    <w:rsid w:val="00F77F12"/>
    <w:rsid w:val="00F802F7"/>
    <w:rsid w:val="00F803BF"/>
    <w:rsid w:val="00F804CF"/>
    <w:rsid w:val="00F80AC2"/>
    <w:rsid w:val="00F80AE8"/>
    <w:rsid w:val="00F80D84"/>
    <w:rsid w:val="00F81B48"/>
    <w:rsid w:val="00F81DF9"/>
    <w:rsid w:val="00F82018"/>
    <w:rsid w:val="00F8207C"/>
    <w:rsid w:val="00F82144"/>
    <w:rsid w:val="00F821CD"/>
    <w:rsid w:val="00F82237"/>
    <w:rsid w:val="00F8237D"/>
    <w:rsid w:val="00F82423"/>
    <w:rsid w:val="00F82451"/>
    <w:rsid w:val="00F8256D"/>
    <w:rsid w:val="00F82AAA"/>
    <w:rsid w:val="00F82AB9"/>
    <w:rsid w:val="00F82DC4"/>
    <w:rsid w:val="00F8317B"/>
    <w:rsid w:val="00F832B5"/>
    <w:rsid w:val="00F83479"/>
    <w:rsid w:val="00F83526"/>
    <w:rsid w:val="00F8355C"/>
    <w:rsid w:val="00F8365D"/>
    <w:rsid w:val="00F837E4"/>
    <w:rsid w:val="00F83F81"/>
    <w:rsid w:val="00F8450E"/>
    <w:rsid w:val="00F847DB"/>
    <w:rsid w:val="00F848F7"/>
    <w:rsid w:val="00F84D63"/>
    <w:rsid w:val="00F8528F"/>
    <w:rsid w:val="00F8581F"/>
    <w:rsid w:val="00F85AF2"/>
    <w:rsid w:val="00F85DA6"/>
    <w:rsid w:val="00F85E04"/>
    <w:rsid w:val="00F86677"/>
    <w:rsid w:val="00F8677C"/>
    <w:rsid w:val="00F86A00"/>
    <w:rsid w:val="00F86B58"/>
    <w:rsid w:val="00F86E80"/>
    <w:rsid w:val="00F871EB"/>
    <w:rsid w:val="00F8731E"/>
    <w:rsid w:val="00F87765"/>
    <w:rsid w:val="00F90275"/>
    <w:rsid w:val="00F9028F"/>
    <w:rsid w:val="00F90333"/>
    <w:rsid w:val="00F90A23"/>
    <w:rsid w:val="00F90A6B"/>
    <w:rsid w:val="00F90BF0"/>
    <w:rsid w:val="00F90C8C"/>
    <w:rsid w:val="00F90DDB"/>
    <w:rsid w:val="00F91241"/>
    <w:rsid w:val="00F914EC"/>
    <w:rsid w:val="00F9174E"/>
    <w:rsid w:val="00F91799"/>
    <w:rsid w:val="00F91DAC"/>
    <w:rsid w:val="00F921BA"/>
    <w:rsid w:val="00F923A0"/>
    <w:rsid w:val="00F92402"/>
    <w:rsid w:val="00F9263A"/>
    <w:rsid w:val="00F929E0"/>
    <w:rsid w:val="00F92DD1"/>
    <w:rsid w:val="00F92E55"/>
    <w:rsid w:val="00F92EA1"/>
    <w:rsid w:val="00F93010"/>
    <w:rsid w:val="00F93376"/>
    <w:rsid w:val="00F93584"/>
    <w:rsid w:val="00F936CA"/>
    <w:rsid w:val="00F93BB5"/>
    <w:rsid w:val="00F93CA9"/>
    <w:rsid w:val="00F93D00"/>
    <w:rsid w:val="00F941CD"/>
    <w:rsid w:val="00F94426"/>
    <w:rsid w:val="00F94ADE"/>
    <w:rsid w:val="00F94CFA"/>
    <w:rsid w:val="00F94D28"/>
    <w:rsid w:val="00F94F0E"/>
    <w:rsid w:val="00F95076"/>
    <w:rsid w:val="00F95142"/>
    <w:rsid w:val="00F953A0"/>
    <w:rsid w:val="00F953BC"/>
    <w:rsid w:val="00F95497"/>
    <w:rsid w:val="00F95608"/>
    <w:rsid w:val="00F95A10"/>
    <w:rsid w:val="00F95C27"/>
    <w:rsid w:val="00F95D9F"/>
    <w:rsid w:val="00F95FDF"/>
    <w:rsid w:val="00F96163"/>
    <w:rsid w:val="00F964F2"/>
    <w:rsid w:val="00F96551"/>
    <w:rsid w:val="00F9667B"/>
    <w:rsid w:val="00F96A0D"/>
    <w:rsid w:val="00F96BA5"/>
    <w:rsid w:val="00F96BE3"/>
    <w:rsid w:val="00F96CFB"/>
    <w:rsid w:val="00F96D71"/>
    <w:rsid w:val="00F96F14"/>
    <w:rsid w:val="00F96F61"/>
    <w:rsid w:val="00F9704F"/>
    <w:rsid w:val="00F97066"/>
    <w:rsid w:val="00F970CE"/>
    <w:rsid w:val="00F970D2"/>
    <w:rsid w:val="00F9720B"/>
    <w:rsid w:val="00F9737A"/>
    <w:rsid w:val="00F97714"/>
    <w:rsid w:val="00F9774B"/>
    <w:rsid w:val="00F97BF2"/>
    <w:rsid w:val="00F97C8A"/>
    <w:rsid w:val="00F97E64"/>
    <w:rsid w:val="00FA0089"/>
    <w:rsid w:val="00FA0182"/>
    <w:rsid w:val="00FA02B3"/>
    <w:rsid w:val="00FA04D2"/>
    <w:rsid w:val="00FA06AD"/>
    <w:rsid w:val="00FA08B5"/>
    <w:rsid w:val="00FA0A39"/>
    <w:rsid w:val="00FA0A46"/>
    <w:rsid w:val="00FA0CDF"/>
    <w:rsid w:val="00FA0DC1"/>
    <w:rsid w:val="00FA0EEF"/>
    <w:rsid w:val="00FA10D4"/>
    <w:rsid w:val="00FA188B"/>
    <w:rsid w:val="00FA1CBA"/>
    <w:rsid w:val="00FA1F53"/>
    <w:rsid w:val="00FA2021"/>
    <w:rsid w:val="00FA26C9"/>
    <w:rsid w:val="00FA2C58"/>
    <w:rsid w:val="00FA2FBD"/>
    <w:rsid w:val="00FA32D9"/>
    <w:rsid w:val="00FA3427"/>
    <w:rsid w:val="00FA34F6"/>
    <w:rsid w:val="00FA36F9"/>
    <w:rsid w:val="00FA383A"/>
    <w:rsid w:val="00FA3ACE"/>
    <w:rsid w:val="00FA3AE5"/>
    <w:rsid w:val="00FA4084"/>
    <w:rsid w:val="00FA41DE"/>
    <w:rsid w:val="00FA43DC"/>
    <w:rsid w:val="00FA4787"/>
    <w:rsid w:val="00FA4C32"/>
    <w:rsid w:val="00FA4CBB"/>
    <w:rsid w:val="00FA4CF0"/>
    <w:rsid w:val="00FA519C"/>
    <w:rsid w:val="00FA5450"/>
    <w:rsid w:val="00FA5627"/>
    <w:rsid w:val="00FA5678"/>
    <w:rsid w:val="00FA56CF"/>
    <w:rsid w:val="00FA5879"/>
    <w:rsid w:val="00FA5930"/>
    <w:rsid w:val="00FA59F2"/>
    <w:rsid w:val="00FA5B33"/>
    <w:rsid w:val="00FA5C42"/>
    <w:rsid w:val="00FA638B"/>
    <w:rsid w:val="00FA6584"/>
    <w:rsid w:val="00FA65CF"/>
    <w:rsid w:val="00FA66C3"/>
    <w:rsid w:val="00FA69D5"/>
    <w:rsid w:val="00FA69F9"/>
    <w:rsid w:val="00FA6E76"/>
    <w:rsid w:val="00FA71A3"/>
    <w:rsid w:val="00FA7518"/>
    <w:rsid w:val="00FA7576"/>
    <w:rsid w:val="00FA790C"/>
    <w:rsid w:val="00FA7CBC"/>
    <w:rsid w:val="00FA7CEE"/>
    <w:rsid w:val="00FA7E64"/>
    <w:rsid w:val="00FA7FC4"/>
    <w:rsid w:val="00FB007B"/>
    <w:rsid w:val="00FB0216"/>
    <w:rsid w:val="00FB03DC"/>
    <w:rsid w:val="00FB0A79"/>
    <w:rsid w:val="00FB0B37"/>
    <w:rsid w:val="00FB0B4F"/>
    <w:rsid w:val="00FB0C11"/>
    <w:rsid w:val="00FB0C47"/>
    <w:rsid w:val="00FB1667"/>
    <w:rsid w:val="00FB1A42"/>
    <w:rsid w:val="00FB1E66"/>
    <w:rsid w:val="00FB20DB"/>
    <w:rsid w:val="00FB220A"/>
    <w:rsid w:val="00FB229E"/>
    <w:rsid w:val="00FB22A2"/>
    <w:rsid w:val="00FB2302"/>
    <w:rsid w:val="00FB240A"/>
    <w:rsid w:val="00FB25A9"/>
    <w:rsid w:val="00FB2872"/>
    <w:rsid w:val="00FB28D7"/>
    <w:rsid w:val="00FB29A9"/>
    <w:rsid w:val="00FB2AF3"/>
    <w:rsid w:val="00FB2D5F"/>
    <w:rsid w:val="00FB2D70"/>
    <w:rsid w:val="00FB2FB7"/>
    <w:rsid w:val="00FB375F"/>
    <w:rsid w:val="00FB389A"/>
    <w:rsid w:val="00FB3A6F"/>
    <w:rsid w:val="00FB3CD6"/>
    <w:rsid w:val="00FB3DB3"/>
    <w:rsid w:val="00FB4108"/>
    <w:rsid w:val="00FB4259"/>
    <w:rsid w:val="00FB430C"/>
    <w:rsid w:val="00FB4392"/>
    <w:rsid w:val="00FB43A2"/>
    <w:rsid w:val="00FB4621"/>
    <w:rsid w:val="00FB4844"/>
    <w:rsid w:val="00FB4B46"/>
    <w:rsid w:val="00FB4E1C"/>
    <w:rsid w:val="00FB4FE4"/>
    <w:rsid w:val="00FB5350"/>
    <w:rsid w:val="00FB5778"/>
    <w:rsid w:val="00FB58D2"/>
    <w:rsid w:val="00FB5B3D"/>
    <w:rsid w:val="00FB5E5B"/>
    <w:rsid w:val="00FB5FE0"/>
    <w:rsid w:val="00FB64EE"/>
    <w:rsid w:val="00FB6DC1"/>
    <w:rsid w:val="00FB6DD8"/>
    <w:rsid w:val="00FB6E74"/>
    <w:rsid w:val="00FB70A5"/>
    <w:rsid w:val="00FB72B5"/>
    <w:rsid w:val="00FB731D"/>
    <w:rsid w:val="00FB74FD"/>
    <w:rsid w:val="00FB7573"/>
    <w:rsid w:val="00FB7575"/>
    <w:rsid w:val="00FB79E8"/>
    <w:rsid w:val="00FB79EC"/>
    <w:rsid w:val="00FC0590"/>
    <w:rsid w:val="00FC07DE"/>
    <w:rsid w:val="00FC09D0"/>
    <w:rsid w:val="00FC09DB"/>
    <w:rsid w:val="00FC0BFB"/>
    <w:rsid w:val="00FC0C09"/>
    <w:rsid w:val="00FC11E2"/>
    <w:rsid w:val="00FC1309"/>
    <w:rsid w:val="00FC156B"/>
    <w:rsid w:val="00FC17C2"/>
    <w:rsid w:val="00FC19F6"/>
    <w:rsid w:val="00FC1D66"/>
    <w:rsid w:val="00FC20D1"/>
    <w:rsid w:val="00FC2209"/>
    <w:rsid w:val="00FC24C2"/>
    <w:rsid w:val="00FC277E"/>
    <w:rsid w:val="00FC2869"/>
    <w:rsid w:val="00FC2889"/>
    <w:rsid w:val="00FC2FBA"/>
    <w:rsid w:val="00FC30B3"/>
    <w:rsid w:val="00FC35F0"/>
    <w:rsid w:val="00FC3B72"/>
    <w:rsid w:val="00FC408D"/>
    <w:rsid w:val="00FC4629"/>
    <w:rsid w:val="00FC4A08"/>
    <w:rsid w:val="00FC4AA5"/>
    <w:rsid w:val="00FC4B96"/>
    <w:rsid w:val="00FC4BD6"/>
    <w:rsid w:val="00FC4C0B"/>
    <w:rsid w:val="00FC4DD4"/>
    <w:rsid w:val="00FC4E8C"/>
    <w:rsid w:val="00FC508B"/>
    <w:rsid w:val="00FC52DB"/>
    <w:rsid w:val="00FC53FA"/>
    <w:rsid w:val="00FC55A6"/>
    <w:rsid w:val="00FC591A"/>
    <w:rsid w:val="00FC59E4"/>
    <w:rsid w:val="00FC5B7D"/>
    <w:rsid w:val="00FC6067"/>
    <w:rsid w:val="00FC634D"/>
    <w:rsid w:val="00FC6A2C"/>
    <w:rsid w:val="00FC6B07"/>
    <w:rsid w:val="00FC6B64"/>
    <w:rsid w:val="00FC71AB"/>
    <w:rsid w:val="00FC74C7"/>
    <w:rsid w:val="00FC7539"/>
    <w:rsid w:val="00FC783C"/>
    <w:rsid w:val="00FC7959"/>
    <w:rsid w:val="00FC7CEA"/>
    <w:rsid w:val="00FC7EC5"/>
    <w:rsid w:val="00FC7EC8"/>
    <w:rsid w:val="00FD0175"/>
    <w:rsid w:val="00FD01B4"/>
    <w:rsid w:val="00FD0308"/>
    <w:rsid w:val="00FD0598"/>
    <w:rsid w:val="00FD0832"/>
    <w:rsid w:val="00FD0892"/>
    <w:rsid w:val="00FD0DC1"/>
    <w:rsid w:val="00FD0F1D"/>
    <w:rsid w:val="00FD11BD"/>
    <w:rsid w:val="00FD148E"/>
    <w:rsid w:val="00FD165F"/>
    <w:rsid w:val="00FD1815"/>
    <w:rsid w:val="00FD1CE4"/>
    <w:rsid w:val="00FD1E7F"/>
    <w:rsid w:val="00FD2067"/>
    <w:rsid w:val="00FD21AC"/>
    <w:rsid w:val="00FD25CB"/>
    <w:rsid w:val="00FD2C82"/>
    <w:rsid w:val="00FD2CA3"/>
    <w:rsid w:val="00FD2E84"/>
    <w:rsid w:val="00FD2FF0"/>
    <w:rsid w:val="00FD321D"/>
    <w:rsid w:val="00FD335F"/>
    <w:rsid w:val="00FD33FA"/>
    <w:rsid w:val="00FD36B6"/>
    <w:rsid w:val="00FD3767"/>
    <w:rsid w:val="00FD3B37"/>
    <w:rsid w:val="00FD403B"/>
    <w:rsid w:val="00FD427B"/>
    <w:rsid w:val="00FD43FE"/>
    <w:rsid w:val="00FD445A"/>
    <w:rsid w:val="00FD44C0"/>
    <w:rsid w:val="00FD4575"/>
    <w:rsid w:val="00FD4E83"/>
    <w:rsid w:val="00FD504A"/>
    <w:rsid w:val="00FD539A"/>
    <w:rsid w:val="00FD53F3"/>
    <w:rsid w:val="00FD5667"/>
    <w:rsid w:val="00FD56EE"/>
    <w:rsid w:val="00FD5B27"/>
    <w:rsid w:val="00FD5C1A"/>
    <w:rsid w:val="00FD5D64"/>
    <w:rsid w:val="00FD5E85"/>
    <w:rsid w:val="00FD648F"/>
    <w:rsid w:val="00FD65D8"/>
    <w:rsid w:val="00FD67E9"/>
    <w:rsid w:val="00FD690F"/>
    <w:rsid w:val="00FD6C2A"/>
    <w:rsid w:val="00FD6D0C"/>
    <w:rsid w:val="00FD6DB7"/>
    <w:rsid w:val="00FD6EA0"/>
    <w:rsid w:val="00FD7740"/>
    <w:rsid w:val="00FD7749"/>
    <w:rsid w:val="00FD7B13"/>
    <w:rsid w:val="00FE04BB"/>
    <w:rsid w:val="00FE0515"/>
    <w:rsid w:val="00FE0CAC"/>
    <w:rsid w:val="00FE11B7"/>
    <w:rsid w:val="00FE1B96"/>
    <w:rsid w:val="00FE1CF3"/>
    <w:rsid w:val="00FE1DDC"/>
    <w:rsid w:val="00FE20E7"/>
    <w:rsid w:val="00FE2327"/>
    <w:rsid w:val="00FE291F"/>
    <w:rsid w:val="00FE2968"/>
    <w:rsid w:val="00FE29D4"/>
    <w:rsid w:val="00FE2C92"/>
    <w:rsid w:val="00FE2CE9"/>
    <w:rsid w:val="00FE306C"/>
    <w:rsid w:val="00FE3089"/>
    <w:rsid w:val="00FE31F7"/>
    <w:rsid w:val="00FE3246"/>
    <w:rsid w:val="00FE3511"/>
    <w:rsid w:val="00FE3CA4"/>
    <w:rsid w:val="00FE3E04"/>
    <w:rsid w:val="00FE3E35"/>
    <w:rsid w:val="00FE3F21"/>
    <w:rsid w:val="00FE422B"/>
    <w:rsid w:val="00FE440E"/>
    <w:rsid w:val="00FE446F"/>
    <w:rsid w:val="00FE4502"/>
    <w:rsid w:val="00FE476A"/>
    <w:rsid w:val="00FE4A5A"/>
    <w:rsid w:val="00FE4B77"/>
    <w:rsid w:val="00FE4C11"/>
    <w:rsid w:val="00FE4FEB"/>
    <w:rsid w:val="00FE5238"/>
    <w:rsid w:val="00FE5607"/>
    <w:rsid w:val="00FE5650"/>
    <w:rsid w:val="00FE591C"/>
    <w:rsid w:val="00FE5C96"/>
    <w:rsid w:val="00FE5DB1"/>
    <w:rsid w:val="00FE5F6F"/>
    <w:rsid w:val="00FE62C2"/>
    <w:rsid w:val="00FE652B"/>
    <w:rsid w:val="00FE6561"/>
    <w:rsid w:val="00FE6633"/>
    <w:rsid w:val="00FE6A83"/>
    <w:rsid w:val="00FE6DD5"/>
    <w:rsid w:val="00FE6E01"/>
    <w:rsid w:val="00FE72B5"/>
    <w:rsid w:val="00FE7387"/>
    <w:rsid w:val="00FE75BC"/>
    <w:rsid w:val="00FE79F0"/>
    <w:rsid w:val="00FE7E7D"/>
    <w:rsid w:val="00FE7F1F"/>
    <w:rsid w:val="00FF0335"/>
    <w:rsid w:val="00FF04FB"/>
    <w:rsid w:val="00FF0603"/>
    <w:rsid w:val="00FF08CA"/>
    <w:rsid w:val="00FF0EF7"/>
    <w:rsid w:val="00FF0F68"/>
    <w:rsid w:val="00FF0FE3"/>
    <w:rsid w:val="00FF11E8"/>
    <w:rsid w:val="00FF1428"/>
    <w:rsid w:val="00FF151B"/>
    <w:rsid w:val="00FF1D99"/>
    <w:rsid w:val="00FF1ED8"/>
    <w:rsid w:val="00FF1F3C"/>
    <w:rsid w:val="00FF2087"/>
    <w:rsid w:val="00FF217C"/>
    <w:rsid w:val="00FF231E"/>
    <w:rsid w:val="00FF2895"/>
    <w:rsid w:val="00FF2E46"/>
    <w:rsid w:val="00FF32F4"/>
    <w:rsid w:val="00FF350B"/>
    <w:rsid w:val="00FF39D2"/>
    <w:rsid w:val="00FF3B5F"/>
    <w:rsid w:val="00FF3D6F"/>
    <w:rsid w:val="00FF3F6A"/>
    <w:rsid w:val="00FF41B1"/>
    <w:rsid w:val="00FF41FC"/>
    <w:rsid w:val="00FF4244"/>
    <w:rsid w:val="00FF48BD"/>
    <w:rsid w:val="00FF4AA6"/>
    <w:rsid w:val="00FF4BE0"/>
    <w:rsid w:val="00FF4E42"/>
    <w:rsid w:val="00FF50C9"/>
    <w:rsid w:val="00FF57B9"/>
    <w:rsid w:val="00FF57D8"/>
    <w:rsid w:val="00FF5845"/>
    <w:rsid w:val="00FF5D24"/>
    <w:rsid w:val="00FF5E3E"/>
    <w:rsid w:val="00FF5F62"/>
    <w:rsid w:val="00FF6166"/>
    <w:rsid w:val="00FF6251"/>
    <w:rsid w:val="00FF64F3"/>
    <w:rsid w:val="00FF6891"/>
    <w:rsid w:val="00FF68C2"/>
    <w:rsid w:val="00FF6AF0"/>
    <w:rsid w:val="00FF6D7E"/>
    <w:rsid w:val="00FF7612"/>
    <w:rsid w:val="00FF7BDF"/>
    <w:rsid w:val="00FF7D59"/>
    <w:rsid w:val="00FF7E42"/>
    <w:rsid w:val="00FF7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7025"/>
    <o:shapelayout v:ext="edit">
      <o:idmap v:ext="edit" data="1"/>
    </o:shapelayout>
  </w:shapeDefaults>
  <w:decimalSymbol w:val="."/>
  <w:listSeparator w:val=","/>
  <w14:docId w14:val="55709F14"/>
  <w15:chartTrackingRefBased/>
  <w15:docId w15:val="{B15A3561-F8E2-4285-83DF-113F030F5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291F"/>
    <w:rPr>
      <w:sz w:val="24"/>
      <w:szCs w:val="24"/>
    </w:rPr>
  </w:style>
  <w:style w:type="paragraph" w:styleId="Heading2">
    <w:name w:val="heading 2"/>
    <w:basedOn w:val="Normal"/>
    <w:next w:val="Normal"/>
    <w:link w:val="Heading2Char"/>
    <w:qFormat/>
    <w:rsid w:val="004137EB"/>
    <w:pPr>
      <w:keepNext/>
      <w:spacing w:before="240" w:after="60"/>
      <w:outlineLvl w:val="1"/>
    </w:pPr>
    <w:rPr>
      <w:rFonts w:ascii="Arial" w:hAnsi="Arial" w:cs="Arial"/>
      <w:b/>
      <w:bCs/>
      <w:i/>
      <w:iCs/>
      <w:sz w:val="28"/>
      <w:szCs w:val="28"/>
    </w:rPr>
  </w:style>
  <w:style w:type="paragraph" w:styleId="Heading5">
    <w:name w:val="heading 5"/>
    <w:basedOn w:val="Normal"/>
    <w:next w:val="Normal"/>
    <w:link w:val="Heading5Char"/>
    <w:semiHidden/>
    <w:unhideWhenUsed/>
    <w:qFormat/>
    <w:rsid w:val="005301F6"/>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semiHidden/>
    <w:locked/>
    <w:rsid w:val="004137EB"/>
    <w:rPr>
      <w:rFonts w:ascii="Arial" w:hAnsi="Arial" w:cs="Arial"/>
      <w:b/>
      <w:bCs/>
      <w:i/>
      <w:iCs/>
      <w:sz w:val="28"/>
      <w:szCs w:val="28"/>
      <w:lang w:val="en-US" w:eastAsia="en-US" w:bidi="ar-SA"/>
    </w:rPr>
  </w:style>
  <w:style w:type="paragraph" w:styleId="Header">
    <w:name w:val="header"/>
    <w:basedOn w:val="Normal"/>
    <w:link w:val="HeaderChar"/>
    <w:uiPriority w:val="99"/>
    <w:rsid w:val="00AA5A00"/>
    <w:pPr>
      <w:tabs>
        <w:tab w:val="center" w:pos="4320"/>
        <w:tab w:val="right" w:pos="8640"/>
      </w:tabs>
    </w:pPr>
  </w:style>
  <w:style w:type="character" w:customStyle="1" w:styleId="HeaderChar">
    <w:name w:val="Header Char"/>
    <w:link w:val="Header"/>
    <w:uiPriority w:val="99"/>
    <w:rsid w:val="00B313CA"/>
    <w:rPr>
      <w:sz w:val="24"/>
      <w:szCs w:val="24"/>
      <w:lang w:val="en-US" w:eastAsia="en-US" w:bidi="ar-SA"/>
    </w:rPr>
  </w:style>
  <w:style w:type="paragraph" w:styleId="Footer">
    <w:name w:val="footer"/>
    <w:basedOn w:val="Normal"/>
    <w:link w:val="FooterChar"/>
    <w:uiPriority w:val="99"/>
    <w:rsid w:val="00AA5A00"/>
    <w:pPr>
      <w:tabs>
        <w:tab w:val="center" w:pos="4320"/>
        <w:tab w:val="right" w:pos="8640"/>
      </w:tabs>
    </w:pPr>
    <w:rPr>
      <w:lang w:val="x-none" w:eastAsia="x-none"/>
    </w:rPr>
  </w:style>
  <w:style w:type="character" w:styleId="PageNumber">
    <w:name w:val="page number"/>
    <w:basedOn w:val="DefaultParagraphFont"/>
    <w:rsid w:val="00C826B8"/>
  </w:style>
  <w:style w:type="table" w:styleId="TableGrid">
    <w:name w:val="Table Grid"/>
    <w:basedOn w:val="TableNormal"/>
    <w:uiPriority w:val="59"/>
    <w:rsid w:val="006721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A13906"/>
    <w:pPr>
      <w:shd w:val="clear" w:color="auto" w:fill="000080"/>
    </w:pPr>
    <w:rPr>
      <w:rFonts w:ascii="Tahoma" w:hAnsi="Tahoma" w:cs="Tahoma"/>
      <w:sz w:val="20"/>
      <w:szCs w:val="20"/>
    </w:rPr>
  </w:style>
  <w:style w:type="character" w:styleId="Hyperlink">
    <w:name w:val="Hyperlink"/>
    <w:rsid w:val="00B92FDD"/>
    <w:rPr>
      <w:color w:val="0000FF"/>
      <w:u w:val="single"/>
    </w:rPr>
  </w:style>
  <w:style w:type="paragraph" w:styleId="BodyText3">
    <w:name w:val="Body Text 3"/>
    <w:basedOn w:val="Normal"/>
    <w:rsid w:val="00B92FDD"/>
    <w:pPr>
      <w:spacing w:after="120"/>
    </w:pPr>
    <w:rPr>
      <w:sz w:val="16"/>
      <w:szCs w:val="16"/>
    </w:rPr>
  </w:style>
  <w:style w:type="paragraph" w:styleId="BalloonText">
    <w:name w:val="Balloon Text"/>
    <w:basedOn w:val="Normal"/>
    <w:semiHidden/>
    <w:rsid w:val="00B92FDD"/>
    <w:rPr>
      <w:rFonts w:ascii="Tahoma" w:hAnsi="Tahoma" w:cs="Tahoma"/>
      <w:sz w:val="16"/>
      <w:szCs w:val="16"/>
    </w:rPr>
  </w:style>
  <w:style w:type="paragraph" w:styleId="BodyText">
    <w:name w:val="Body Text"/>
    <w:aliases w:val="btf"/>
    <w:basedOn w:val="Normal"/>
    <w:link w:val="BodyTextChar"/>
    <w:rsid w:val="004137EB"/>
    <w:pPr>
      <w:jc w:val="both"/>
    </w:pPr>
  </w:style>
  <w:style w:type="character" w:customStyle="1" w:styleId="BodyTextChar">
    <w:name w:val="Body Text Char"/>
    <w:aliases w:val="btf Char"/>
    <w:link w:val="BodyText"/>
    <w:semiHidden/>
    <w:locked/>
    <w:rsid w:val="004137EB"/>
    <w:rPr>
      <w:sz w:val="24"/>
      <w:szCs w:val="24"/>
      <w:lang w:val="en-US" w:eastAsia="en-US" w:bidi="ar-SA"/>
    </w:rPr>
  </w:style>
  <w:style w:type="paragraph" w:styleId="PlainText">
    <w:name w:val="Plain Text"/>
    <w:basedOn w:val="Normal"/>
    <w:link w:val="PlainTextChar"/>
    <w:unhideWhenUsed/>
    <w:rsid w:val="004137EB"/>
    <w:rPr>
      <w:rFonts w:ascii="Consolas" w:hAnsi="Consolas"/>
      <w:sz w:val="21"/>
      <w:szCs w:val="21"/>
    </w:rPr>
  </w:style>
  <w:style w:type="character" w:customStyle="1" w:styleId="PlainTextChar">
    <w:name w:val="Plain Text Char"/>
    <w:link w:val="PlainText"/>
    <w:rsid w:val="004137EB"/>
    <w:rPr>
      <w:rFonts w:ascii="Consolas" w:hAnsi="Consolas"/>
      <w:sz w:val="21"/>
      <w:szCs w:val="21"/>
      <w:lang w:val="en-US" w:eastAsia="en-US" w:bidi="ar-SA"/>
    </w:rPr>
  </w:style>
  <w:style w:type="character" w:customStyle="1" w:styleId="yiv1903753222apple-style-span">
    <w:name w:val="yiv1903753222apple-style-span"/>
    <w:basedOn w:val="DefaultParagraphFont"/>
    <w:rsid w:val="00D62B32"/>
  </w:style>
  <w:style w:type="character" w:customStyle="1" w:styleId="FooterChar">
    <w:name w:val="Footer Char"/>
    <w:link w:val="Footer"/>
    <w:uiPriority w:val="99"/>
    <w:rsid w:val="009C50B0"/>
    <w:rPr>
      <w:sz w:val="24"/>
      <w:szCs w:val="24"/>
    </w:rPr>
  </w:style>
  <w:style w:type="paragraph" w:styleId="ListParagraph">
    <w:name w:val="List Paragraph"/>
    <w:basedOn w:val="Normal"/>
    <w:uiPriority w:val="34"/>
    <w:qFormat/>
    <w:rsid w:val="00351D42"/>
    <w:pPr>
      <w:ind w:left="720"/>
    </w:pPr>
    <w:rPr>
      <w:rFonts w:eastAsia="MS Mincho"/>
      <w:lang w:eastAsia="ja-JP"/>
    </w:rPr>
  </w:style>
  <w:style w:type="character" w:customStyle="1" w:styleId="Heading5Char">
    <w:name w:val="Heading 5 Char"/>
    <w:link w:val="Heading5"/>
    <w:semiHidden/>
    <w:rsid w:val="005301F6"/>
    <w:rPr>
      <w:rFonts w:ascii="Calibri" w:eastAsia="Times New Roman" w:hAnsi="Calibri" w:cs="Times New Roman"/>
      <w:b/>
      <w:bCs/>
      <w:i/>
      <w:iCs/>
      <w:sz w:val="26"/>
      <w:szCs w:val="26"/>
    </w:rPr>
  </w:style>
  <w:style w:type="character" w:styleId="FollowedHyperlink">
    <w:name w:val="FollowedHyperlink"/>
    <w:rsid w:val="00F24F78"/>
    <w:rPr>
      <w:color w:val="954F72"/>
      <w:u w:val="single"/>
    </w:rPr>
  </w:style>
  <w:style w:type="paragraph" w:customStyle="1" w:styleId="paragraph">
    <w:name w:val="paragraph"/>
    <w:basedOn w:val="Normal"/>
    <w:rsid w:val="003A0EA5"/>
    <w:pPr>
      <w:spacing w:before="100" w:beforeAutospacing="1" w:after="100" w:afterAutospacing="1"/>
    </w:pPr>
  </w:style>
  <w:style w:type="character" w:customStyle="1" w:styleId="normaltextrun">
    <w:name w:val="normaltextrun"/>
    <w:basedOn w:val="DefaultParagraphFont"/>
    <w:rsid w:val="003A0EA5"/>
    <w:rPr>
      <w:rFonts w:cs="Times New Roman"/>
    </w:rPr>
  </w:style>
  <w:style w:type="character" w:customStyle="1" w:styleId="tabchar">
    <w:name w:val="tabchar"/>
    <w:basedOn w:val="DefaultParagraphFont"/>
    <w:rsid w:val="003A0EA5"/>
    <w:rPr>
      <w:rFonts w:cs="Times New Roman"/>
    </w:rPr>
  </w:style>
  <w:style w:type="character" w:customStyle="1" w:styleId="eop">
    <w:name w:val="eop"/>
    <w:basedOn w:val="DefaultParagraphFont"/>
    <w:rsid w:val="003A0EA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3683">
      <w:bodyDiv w:val="1"/>
      <w:marLeft w:val="0"/>
      <w:marRight w:val="0"/>
      <w:marTop w:val="0"/>
      <w:marBottom w:val="0"/>
      <w:divBdr>
        <w:top w:val="none" w:sz="0" w:space="0" w:color="auto"/>
        <w:left w:val="none" w:sz="0" w:space="0" w:color="auto"/>
        <w:bottom w:val="none" w:sz="0" w:space="0" w:color="auto"/>
        <w:right w:val="none" w:sz="0" w:space="0" w:color="auto"/>
      </w:divBdr>
    </w:div>
    <w:div w:id="294531805">
      <w:bodyDiv w:val="1"/>
      <w:marLeft w:val="0"/>
      <w:marRight w:val="0"/>
      <w:marTop w:val="0"/>
      <w:marBottom w:val="0"/>
      <w:divBdr>
        <w:top w:val="none" w:sz="0" w:space="0" w:color="auto"/>
        <w:left w:val="none" w:sz="0" w:space="0" w:color="auto"/>
        <w:bottom w:val="none" w:sz="0" w:space="0" w:color="auto"/>
        <w:right w:val="none" w:sz="0" w:space="0" w:color="auto"/>
      </w:divBdr>
    </w:div>
    <w:div w:id="361826188">
      <w:bodyDiv w:val="1"/>
      <w:marLeft w:val="0"/>
      <w:marRight w:val="0"/>
      <w:marTop w:val="0"/>
      <w:marBottom w:val="0"/>
      <w:divBdr>
        <w:top w:val="none" w:sz="0" w:space="0" w:color="auto"/>
        <w:left w:val="none" w:sz="0" w:space="0" w:color="auto"/>
        <w:bottom w:val="none" w:sz="0" w:space="0" w:color="auto"/>
        <w:right w:val="none" w:sz="0" w:space="0" w:color="auto"/>
      </w:divBdr>
    </w:div>
    <w:div w:id="379131750">
      <w:bodyDiv w:val="1"/>
      <w:marLeft w:val="0"/>
      <w:marRight w:val="0"/>
      <w:marTop w:val="0"/>
      <w:marBottom w:val="0"/>
      <w:divBdr>
        <w:top w:val="none" w:sz="0" w:space="0" w:color="auto"/>
        <w:left w:val="none" w:sz="0" w:space="0" w:color="auto"/>
        <w:bottom w:val="none" w:sz="0" w:space="0" w:color="auto"/>
        <w:right w:val="none" w:sz="0" w:space="0" w:color="auto"/>
      </w:divBdr>
    </w:div>
    <w:div w:id="625552294">
      <w:bodyDiv w:val="1"/>
      <w:marLeft w:val="0"/>
      <w:marRight w:val="0"/>
      <w:marTop w:val="0"/>
      <w:marBottom w:val="0"/>
      <w:divBdr>
        <w:top w:val="none" w:sz="0" w:space="0" w:color="auto"/>
        <w:left w:val="none" w:sz="0" w:space="0" w:color="auto"/>
        <w:bottom w:val="none" w:sz="0" w:space="0" w:color="auto"/>
        <w:right w:val="none" w:sz="0" w:space="0" w:color="auto"/>
      </w:divBdr>
    </w:div>
    <w:div w:id="681513904">
      <w:bodyDiv w:val="1"/>
      <w:marLeft w:val="0"/>
      <w:marRight w:val="0"/>
      <w:marTop w:val="0"/>
      <w:marBottom w:val="0"/>
      <w:divBdr>
        <w:top w:val="none" w:sz="0" w:space="0" w:color="auto"/>
        <w:left w:val="none" w:sz="0" w:space="0" w:color="auto"/>
        <w:bottom w:val="none" w:sz="0" w:space="0" w:color="auto"/>
        <w:right w:val="none" w:sz="0" w:space="0" w:color="auto"/>
      </w:divBdr>
    </w:div>
    <w:div w:id="766272753">
      <w:bodyDiv w:val="1"/>
      <w:marLeft w:val="0"/>
      <w:marRight w:val="0"/>
      <w:marTop w:val="0"/>
      <w:marBottom w:val="0"/>
      <w:divBdr>
        <w:top w:val="none" w:sz="0" w:space="0" w:color="auto"/>
        <w:left w:val="none" w:sz="0" w:space="0" w:color="auto"/>
        <w:bottom w:val="none" w:sz="0" w:space="0" w:color="auto"/>
        <w:right w:val="none" w:sz="0" w:space="0" w:color="auto"/>
      </w:divBdr>
      <w:divsChild>
        <w:div w:id="416482142">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775250546">
      <w:bodyDiv w:val="1"/>
      <w:marLeft w:val="0"/>
      <w:marRight w:val="0"/>
      <w:marTop w:val="0"/>
      <w:marBottom w:val="0"/>
      <w:divBdr>
        <w:top w:val="none" w:sz="0" w:space="0" w:color="auto"/>
        <w:left w:val="none" w:sz="0" w:space="0" w:color="auto"/>
        <w:bottom w:val="none" w:sz="0" w:space="0" w:color="auto"/>
        <w:right w:val="none" w:sz="0" w:space="0" w:color="auto"/>
      </w:divBdr>
      <w:divsChild>
        <w:div w:id="2780520">
          <w:marLeft w:val="0"/>
          <w:marRight w:val="0"/>
          <w:marTop w:val="0"/>
          <w:marBottom w:val="0"/>
          <w:divBdr>
            <w:top w:val="none" w:sz="0" w:space="0" w:color="auto"/>
            <w:left w:val="none" w:sz="0" w:space="0" w:color="auto"/>
            <w:bottom w:val="none" w:sz="0" w:space="0" w:color="auto"/>
            <w:right w:val="none" w:sz="0" w:space="0" w:color="auto"/>
          </w:divBdr>
          <w:divsChild>
            <w:div w:id="788625179">
              <w:marLeft w:val="0"/>
              <w:marRight w:val="0"/>
              <w:marTop w:val="0"/>
              <w:marBottom w:val="0"/>
              <w:divBdr>
                <w:top w:val="none" w:sz="0" w:space="0" w:color="auto"/>
                <w:left w:val="none" w:sz="0" w:space="0" w:color="auto"/>
                <w:bottom w:val="none" w:sz="0" w:space="0" w:color="auto"/>
                <w:right w:val="none" w:sz="0" w:space="0" w:color="auto"/>
              </w:divBdr>
              <w:divsChild>
                <w:div w:id="164519317">
                  <w:marLeft w:val="0"/>
                  <w:marRight w:val="0"/>
                  <w:marTop w:val="450"/>
                  <w:marBottom w:val="0"/>
                  <w:divBdr>
                    <w:top w:val="none" w:sz="0" w:space="0" w:color="auto"/>
                    <w:left w:val="none" w:sz="0" w:space="0" w:color="auto"/>
                    <w:bottom w:val="none" w:sz="0" w:space="0" w:color="auto"/>
                    <w:right w:val="none" w:sz="0" w:space="0" w:color="auto"/>
                  </w:divBdr>
                  <w:divsChild>
                    <w:div w:id="128365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9658">
          <w:marLeft w:val="0"/>
          <w:marRight w:val="0"/>
          <w:marTop w:val="0"/>
          <w:marBottom w:val="0"/>
          <w:divBdr>
            <w:top w:val="none" w:sz="0" w:space="0" w:color="auto"/>
            <w:left w:val="none" w:sz="0" w:space="0" w:color="auto"/>
            <w:bottom w:val="none" w:sz="0" w:space="0" w:color="auto"/>
            <w:right w:val="none" w:sz="0" w:space="0" w:color="auto"/>
          </w:divBdr>
          <w:divsChild>
            <w:div w:id="810169728">
              <w:marLeft w:val="0"/>
              <w:marRight w:val="0"/>
              <w:marTop w:val="0"/>
              <w:marBottom w:val="0"/>
              <w:divBdr>
                <w:top w:val="none" w:sz="0" w:space="0" w:color="auto"/>
                <w:left w:val="none" w:sz="0" w:space="0" w:color="auto"/>
                <w:bottom w:val="none" w:sz="0" w:space="0" w:color="auto"/>
                <w:right w:val="none" w:sz="0" w:space="0" w:color="auto"/>
              </w:divBdr>
              <w:divsChild>
                <w:div w:id="891117709">
                  <w:marLeft w:val="0"/>
                  <w:marRight w:val="0"/>
                  <w:marTop w:val="450"/>
                  <w:marBottom w:val="0"/>
                  <w:divBdr>
                    <w:top w:val="none" w:sz="0" w:space="0" w:color="auto"/>
                    <w:left w:val="none" w:sz="0" w:space="0" w:color="auto"/>
                    <w:bottom w:val="none" w:sz="0" w:space="0" w:color="auto"/>
                    <w:right w:val="none" w:sz="0" w:space="0" w:color="auto"/>
                  </w:divBdr>
                  <w:divsChild>
                    <w:div w:id="195902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6154">
          <w:marLeft w:val="0"/>
          <w:marRight w:val="0"/>
          <w:marTop w:val="0"/>
          <w:marBottom w:val="0"/>
          <w:divBdr>
            <w:top w:val="none" w:sz="0" w:space="0" w:color="auto"/>
            <w:left w:val="none" w:sz="0" w:space="0" w:color="auto"/>
            <w:bottom w:val="none" w:sz="0" w:space="0" w:color="auto"/>
            <w:right w:val="none" w:sz="0" w:space="0" w:color="auto"/>
          </w:divBdr>
          <w:divsChild>
            <w:div w:id="776288210">
              <w:marLeft w:val="0"/>
              <w:marRight w:val="0"/>
              <w:marTop w:val="0"/>
              <w:marBottom w:val="0"/>
              <w:divBdr>
                <w:top w:val="none" w:sz="0" w:space="0" w:color="auto"/>
                <w:left w:val="none" w:sz="0" w:space="0" w:color="auto"/>
                <w:bottom w:val="none" w:sz="0" w:space="0" w:color="auto"/>
                <w:right w:val="none" w:sz="0" w:space="0" w:color="auto"/>
              </w:divBdr>
              <w:divsChild>
                <w:div w:id="441147637">
                  <w:marLeft w:val="0"/>
                  <w:marRight w:val="0"/>
                  <w:marTop w:val="450"/>
                  <w:marBottom w:val="0"/>
                  <w:divBdr>
                    <w:top w:val="none" w:sz="0" w:space="0" w:color="auto"/>
                    <w:left w:val="none" w:sz="0" w:space="0" w:color="auto"/>
                    <w:bottom w:val="none" w:sz="0" w:space="0" w:color="auto"/>
                    <w:right w:val="none" w:sz="0" w:space="0" w:color="auto"/>
                  </w:divBdr>
                  <w:divsChild>
                    <w:div w:id="89419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7609">
          <w:marLeft w:val="0"/>
          <w:marRight w:val="0"/>
          <w:marTop w:val="0"/>
          <w:marBottom w:val="0"/>
          <w:divBdr>
            <w:top w:val="none" w:sz="0" w:space="0" w:color="auto"/>
            <w:left w:val="none" w:sz="0" w:space="0" w:color="auto"/>
            <w:bottom w:val="none" w:sz="0" w:space="0" w:color="auto"/>
            <w:right w:val="none" w:sz="0" w:space="0" w:color="auto"/>
          </w:divBdr>
          <w:divsChild>
            <w:div w:id="1352026624">
              <w:marLeft w:val="0"/>
              <w:marRight w:val="0"/>
              <w:marTop w:val="0"/>
              <w:marBottom w:val="0"/>
              <w:divBdr>
                <w:top w:val="none" w:sz="0" w:space="0" w:color="auto"/>
                <w:left w:val="none" w:sz="0" w:space="0" w:color="auto"/>
                <w:bottom w:val="none" w:sz="0" w:space="0" w:color="auto"/>
                <w:right w:val="none" w:sz="0" w:space="0" w:color="auto"/>
              </w:divBdr>
              <w:divsChild>
                <w:div w:id="1757944956">
                  <w:marLeft w:val="0"/>
                  <w:marRight w:val="0"/>
                  <w:marTop w:val="450"/>
                  <w:marBottom w:val="0"/>
                  <w:divBdr>
                    <w:top w:val="none" w:sz="0" w:space="0" w:color="auto"/>
                    <w:left w:val="none" w:sz="0" w:space="0" w:color="auto"/>
                    <w:bottom w:val="none" w:sz="0" w:space="0" w:color="auto"/>
                    <w:right w:val="none" w:sz="0" w:space="0" w:color="auto"/>
                  </w:divBdr>
                  <w:divsChild>
                    <w:div w:id="148828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66009">
          <w:marLeft w:val="0"/>
          <w:marRight w:val="0"/>
          <w:marTop w:val="0"/>
          <w:marBottom w:val="0"/>
          <w:divBdr>
            <w:top w:val="none" w:sz="0" w:space="0" w:color="auto"/>
            <w:left w:val="none" w:sz="0" w:space="0" w:color="auto"/>
            <w:bottom w:val="none" w:sz="0" w:space="0" w:color="auto"/>
            <w:right w:val="none" w:sz="0" w:space="0" w:color="auto"/>
          </w:divBdr>
          <w:divsChild>
            <w:div w:id="2125271081">
              <w:marLeft w:val="0"/>
              <w:marRight w:val="0"/>
              <w:marTop w:val="0"/>
              <w:marBottom w:val="0"/>
              <w:divBdr>
                <w:top w:val="none" w:sz="0" w:space="0" w:color="auto"/>
                <w:left w:val="none" w:sz="0" w:space="0" w:color="auto"/>
                <w:bottom w:val="none" w:sz="0" w:space="0" w:color="auto"/>
                <w:right w:val="none" w:sz="0" w:space="0" w:color="auto"/>
              </w:divBdr>
              <w:divsChild>
                <w:div w:id="766122816">
                  <w:marLeft w:val="0"/>
                  <w:marRight w:val="0"/>
                  <w:marTop w:val="450"/>
                  <w:marBottom w:val="0"/>
                  <w:divBdr>
                    <w:top w:val="none" w:sz="0" w:space="0" w:color="auto"/>
                    <w:left w:val="none" w:sz="0" w:space="0" w:color="auto"/>
                    <w:bottom w:val="none" w:sz="0" w:space="0" w:color="auto"/>
                    <w:right w:val="none" w:sz="0" w:space="0" w:color="auto"/>
                  </w:divBdr>
                  <w:divsChild>
                    <w:div w:id="46913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74066">
          <w:marLeft w:val="0"/>
          <w:marRight w:val="0"/>
          <w:marTop w:val="0"/>
          <w:marBottom w:val="0"/>
          <w:divBdr>
            <w:top w:val="none" w:sz="0" w:space="0" w:color="auto"/>
            <w:left w:val="none" w:sz="0" w:space="0" w:color="auto"/>
            <w:bottom w:val="none" w:sz="0" w:space="0" w:color="auto"/>
            <w:right w:val="none" w:sz="0" w:space="0" w:color="auto"/>
          </w:divBdr>
          <w:divsChild>
            <w:div w:id="806702779">
              <w:marLeft w:val="0"/>
              <w:marRight w:val="0"/>
              <w:marTop w:val="0"/>
              <w:marBottom w:val="0"/>
              <w:divBdr>
                <w:top w:val="none" w:sz="0" w:space="0" w:color="auto"/>
                <w:left w:val="none" w:sz="0" w:space="0" w:color="auto"/>
                <w:bottom w:val="none" w:sz="0" w:space="0" w:color="auto"/>
                <w:right w:val="none" w:sz="0" w:space="0" w:color="auto"/>
              </w:divBdr>
              <w:divsChild>
                <w:div w:id="610169989">
                  <w:marLeft w:val="0"/>
                  <w:marRight w:val="0"/>
                  <w:marTop w:val="450"/>
                  <w:marBottom w:val="0"/>
                  <w:divBdr>
                    <w:top w:val="none" w:sz="0" w:space="0" w:color="auto"/>
                    <w:left w:val="none" w:sz="0" w:space="0" w:color="auto"/>
                    <w:bottom w:val="none" w:sz="0" w:space="0" w:color="auto"/>
                    <w:right w:val="none" w:sz="0" w:space="0" w:color="auto"/>
                  </w:divBdr>
                  <w:divsChild>
                    <w:div w:id="58480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54075">
          <w:marLeft w:val="0"/>
          <w:marRight w:val="0"/>
          <w:marTop w:val="0"/>
          <w:marBottom w:val="0"/>
          <w:divBdr>
            <w:top w:val="none" w:sz="0" w:space="0" w:color="auto"/>
            <w:left w:val="none" w:sz="0" w:space="0" w:color="auto"/>
            <w:bottom w:val="none" w:sz="0" w:space="0" w:color="auto"/>
            <w:right w:val="none" w:sz="0" w:space="0" w:color="auto"/>
          </w:divBdr>
          <w:divsChild>
            <w:div w:id="204832133">
              <w:marLeft w:val="0"/>
              <w:marRight w:val="0"/>
              <w:marTop w:val="0"/>
              <w:marBottom w:val="0"/>
              <w:divBdr>
                <w:top w:val="none" w:sz="0" w:space="0" w:color="auto"/>
                <w:left w:val="none" w:sz="0" w:space="0" w:color="auto"/>
                <w:bottom w:val="none" w:sz="0" w:space="0" w:color="auto"/>
                <w:right w:val="none" w:sz="0" w:space="0" w:color="auto"/>
              </w:divBdr>
              <w:divsChild>
                <w:div w:id="2038117033">
                  <w:marLeft w:val="0"/>
                  <w:marRight w:val="0"/>
                  <w:marTop w:val="450"/>
                  <w:marBottom w:val="0"/>
                  <w:divBdr>
                    <w:top w:val="none" w:sz="0" w:space="0" w:color="auto"/>
                    <w:left w:val="none" w:sz="0" w:space="0" w:color="auto"/>
                    <w:bottom w:val="none" w:sz="0" w:space="0" w:color="auto"/>
                    <w:right w:val="none" w:sz="0" w:space="0" w:color="auto"/>
                  </w:divBdr>
                  <w:divsChild>
                    <w:div w:id="141223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48789">
          <w:marLeft w:val="0"/>
          <w:marRight w:val="0"/>
          <w:marTop w:val="0"/>
          <w:marBottom w:val="0"/>
          <w:divBdr>
            <w:top w:val="none" w:sz="0" w:space="0" w:color="auto"/>
            <w:left w:val="none" w:sz="0" w:space="0" w:color="auto"/>
            <w:bottom w:val="none" w:sz="0" w:space="0" w:color="auto"/>
            <w:right w:val="none" w:sz="0" w:space="0" w:color="auto"/>
          </w:divBdr>
          <w:divsChild>
            <w:div w:id="311641833">
              <w:marLeft w:val="0"/>
              <w:marRight w:val="0"/>
              <w:marTop w:val="0"/>
              <w:marBottom w:val="0"/>
              <w:divBdr>
                <w:top w:val="none" w:sz="0" w:space="0" w:color="auto"/>
                <w:left w:val="none" w:sz="0" w:space="0" w:color="auto"/>
                <w:bottom w:val="none" w:sz="0" w:space="0" w:color="auto"/>
                <w:right w:val="none" w:sz="0" w:space="0" w:color="auto"/>
              </w:divBdr>
              <w:divsChild>
                <w:div w:id="557396662">
                  <w:marLeft w:val="0"/>
                  <w:marRight w:val="0"/>
                  <w:marTop w:val="450"/>
                  <w:marBottom w:val="0"/>
                  <w:divBdr>
                    <w:top w:val="none" w:sz="0" w:space="0" w:color="auto"/>
                    <w:left w:val="none" w:sz="0" w:space="0" w:color="auto"/>
                    <w:bottom w:val="none" w:sz="0" w:space="0" w:color="auto"/>
                    <w:right w:val="none" w:sz="0" w:space="0" w:color="auto"/>
                  </w:divBdr>
                  <w:divsChild>
                    <w:div w:id="106542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78989">
          <w:marLeft w:val="0"/>
          <w:marRight w:val="0"/>
          <w:marTop w:val="0"/>
          <w:marBottom w:val="0"/>
          <w:divBdr>
            <w:top w:val="none" w:sz="0" w:space="0" w:color="auto"/>
            <w:left w:val="none" w:sz="0" w:space="0" w:color="auto"/>
            <w:bottom w:val="none" w:sz="0" w:space="0" w:color="auto"/>
            <w:right w:val="none" w:sz="0" w:space="0" w:color="auto"/>
          </w:divBdr>
          <w:divsChild>
            <w:div w:id="418066692">
              <w:marLeft w:val="0"/>
              <w:marRight w:val="0"/>
              <w:marTop w:val="450"/>
              <w:marBottom w:val="0"/>
              <w:divBdr>
                <w:top w:val="none" w:sz="0" w:space="0" w:color="auto"/>
                <w:left w:val="none" w:sz="0" w:space="0" w:color="auto"/>
                <w:bottom w:val="none" w:sz="0" w:space="0" w:color="auto"/>
                <w:right w:val="none" w:sz="0" w:space="0" w:color="auto"/>
              </w:divBdr>
              <w:divsChild>
                <w:div w:id="154162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8671">
          <w:marLeft w:val="0"/>
          <w:marRight w:val="0"/>
          <w:marTop w:val="0"/>
          <w:marBottom w:val="0"/>
          <w:divBdr>
            <w:top w:val="none" w:sz="0" w:space="0" w:color="auto"/>
            <w:left w:val="none" w:sz="0" w:space="0" w:color="auto"/>
            <w:bottom w:val="none" w:sz="0" w:space="0" w:color="auto"/>
            <w:right w:val="none" w:sz="0" w:space="0" w:color="auto"/>
          </w:divBdr>
          <w:divsChild>
            <w:div w:id="1631328311">
              <w:marLeft w:val="0"/>
              <w:marRight w:val="0"/>
              <w:marTop w:val="0"/>
              <w:marBottom w:val="0"/>
              <w:divBdr>
                <w:top w:val="none" w:sz="0" w:space="0" w:color="auto"/>
                <w:left w:val="none" w:sz="0" w:space="0" w:color="auto"/>
                <w:bottom w:val="none" w:sz="0" w:space="0" w:color="auto"/>
                <w:right w:val="none" w:sz="0" w:space="0" w:color="auto"/>
              </w:divBdr>
              <w:divsChild>
                <w:div w:id="529685736">
                  <w:marLeft w:val="0"/>
                  <w:marRight w:val="0"/>
                  <w:marTop w:val="450"/>
                  <w:marBottom w:val="0"/>
                  <w:divBdr>
                    <w:top w:val="none" w:sz="0" w:space="0" w:color="auto"/>
                    <w:left w:val="none" w:sz="0" w:space="0" w:color="auto"/>
                    <w:bottom w:val="none" w:sz="0" w:space="0" w:color="auto"/>
                    <w:right w:val="none" w:sz="0" w:space="0" w:color="auto"/>
                  </w:divBdr>
                  <w:divsChild>
                    <w:div w:id="139226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17981">
          <w:marLeft w:val="0"/>
          <w:marRight w:val="0"/>
          <w:marTop w:val="0"/>
          <w:marBottom w:val="0"/>
          <w:divBdr>
            <w:top w:val="none" w:sz="0" w:space="0" w:color="auto"/>
            <w:left w:val="none" w:sz="0" w:space="0" w:color="auto"/>
            <w:bottom w:val="none" w:sz="0" w:space="0" w:color="auto"/>
            <w:right w:val="none" w:sz="0" w:space="0" w:color="auto"/>
          </w:divBdr>
          <w:divsChild>
            <w:div w:id="2002657493">
              <w:marLeft w:val="0"/>
              <w:marRight w:val="0"/>
              <w:marTop w:val="0"/>
              <w:marBottom w:val="0"/>
              <w:divBdr>
                <w:top w:val="none" w:sz="0" w:space="0" w:color="auto"/>
                <w:left w:val="none" w:sz="0" w:space="0" w:color="auto"/>
                <w:bottom w:val="none" w:sz="0" w:space="0" w:color="auto"/>
                <w:right w:val="none" w:sz="0" w:space="0" w:color="auto"/>
              </w:divBdr>
              <w:divsChild>
                <w:div w:id="536508811">
                  <w:marLeft w:val="0"/>
                  <w:marRight w:val="0"/>
                  <w:marTop w:val="450"/>
                  <w:marBottom w:val="0"/>
                  <w:divBdr>
                    <w:top w:val="none" w:sz="0" w:space="0" w:color="auto"/>
                    <w:left w:val="none" w:sz="0" w:space="0" w:color="auto"/>
                    <w:bottom w:val="none" w:sz="0" w:space="0" w:color="auto"/>
                    <w:right w:val="none" w:sz="0" w:space="0" w:color="auto"/>
                  </w:divBdr>
                  <w:divsChild>
                    <w:div w:id="83080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72383">
          <w:marLeft w:val="0"/>
          <w:marRight w:val="0"/>
          <w:marTop w:val="0"/>
          <w:marBottom w:val="0"/>
          <w:divBdr>
            <w:top w:val="none" w:sz="0" w:space="0" w:color="auto"/>
            <w:left w:val="none" w:sz="0" w:space="0" w:color="auto"/>
            <w:bottom w:val="none" w:sz="0" w:space="0" w:color="auto"/>
            <w:right w:val="none" w:sz="0" w:space="0" w:color="auto"/>
          </w:divBdr>
          <w:divsChild>
            <w:div w:id="339628271">
              <w:marLeft w:val="0"/>
              <w:marRight w:val="0"/>
              <w:marTop w:val="0"/>
              <w:marBottom w:val="0"/>
              <w:divBdr>
                <w:top w:val="none" w:sz="0" w:space="0" w:color="auto"/>
                <w:left w:val="none" w:sz="0" w:space="0" w:color="auto"/>
                <w:bottom w:val="none" w:sz="0" w:space="0" w:color="auto"/>
                <w:right w:val="none" w:sz="0" w:space="0" w:color="auto"/>
              </w:divBdr>
              <w:divsChild>
                <w:div w:id="197670683">
                  <w:marLeft w:val="0"/>
                  <w:marRight w:val="0"/>
                  <w:marTop w:val="450"/>
                  <w:marBottom w:val="0"/>
                  <w:divBdr>
                    <w:top w:val="none" w:sz="0" w:space="0" w:color="auto"/>
                    <w:left w:val="none" w:sz="0" w:space="0" w:color="auto"/>
                    <w:bottom w:val="none" w:sz="0" w:space="0" w:color="auto"/>
                    <w:right w:val="none" w:sz="0" w:space="0" w:color="auto"/>
                  </w:divBdr>
                  <w:divsChild>
                    <w:div w:id="192244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011073">
          <w:marLeft w:val="0"/>
          <w:marRight w:val="0"/>
          <w:marTop w:val="0"/>
          <w:marBottom w:val="0"/>
          <w:divBdr>
            <w:top w:val="none" w:sz="0" w:space="0" w:color="auto"/>
            <w:left w:val="none" w:sz="0" w:space="0" w:color="auto"/>
            <w:bottom w:val="none" w:sz="0" w:space="0" w:color="auto"/>
            <w:right w:val="none" w:sz="0" w:space="0" w:color="auto"/>
          </w:divBdr>
          <w:divsChild>
            <w:div w:id="503282310">
              <w:marLeft w:val="0"/>
              <w:marRight w:val="0"/>
              <w:marTop w:val="450"/>
              <w:marBottom w:val="0"/>
              <w:divBdr>
                <w:top w:val="none" w:sz="0" w:space="0" w:color="auto"/>
                <w:left w:val="none" w:sz="0" w:space="0" w:color="auto"/>
                <w:bottom w:val="none" w:sz="0" w:space="0" w:color="auto"/>
                <w:right w:val="none" w:sz="0" w:space="0" w:color="auto"/>
              </w:divBdr>
              <w:divsChild>
                <w:div w:id="1337851988">
                  <w:marLeft w:val="0"/>
                  <w:marRight w:val="0"/>
                  <w:marTop w:val="0"/>
                  <w:marBottom w:val="0"/>
                  <w:divBdr>
                    <w:top w:val="none" w:sz="0" w:space="0" w:color="auto"/>
                    <w:left w:val="none" w:sz="0" w:space="0" w:color="auto"/>
                    <w:bottom w:val="none" w:sz="0" w:space="0" w:color="auto"/>
                    <w:right w:val="none" w:sz="0" w:space="0" w:color="auto"/>
                  </w:divBdr>
                  <w:divsChild>
                    <w:div w:id="37855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047912">
          <w:marLeft w:val="0"/>
          <w:marRight w:val="0"/>
          <w:marTop w:val="0"/>
          <w:marBottom w:val="0"/>
          <w:divBdr>
            <w:top w:val="none" w:sz="0" w:space="0" w:color="auto"/>
            <w:left w:val="none" w:sz="0" w:space="0" w:color="auto"/>
            <w:bottom w:val="none" w:sz="0" w:space="0" w:color="auto"/>
            <w:right w:val="none" w:sz="0" w:space="0" w:color="auto"/>
          </w:divBdr>
          <w:divsChild>
            <w:div w:id="438569031">
              <w:marLeft w:val="0"/>
              <w:marRight w:val="0"/>
              <w:marTop w:val="0"/>
              <w:marBottom w:val="0"/>
              <w:divBdr>
                <w:top w:val="none" w:sz="0" w:space="0" w:color="auto"/>
                <w:left w:val="none" w:sz="0" w:space="0" w:color="auto"/>
                <w:bottom w:val="none" w:sz="0" w:space="0" w:color="auto"/>
                <w:right w:val="none" w:sz="0" w:space="0" w:color="auto"/>
              </w:divBdr>
              <w:divsChild>
                <w:div w:id="1601570370">
                  <w:marLeft w:val="0"/>
                  <w:marRight w:val="0"/>
                  <w:marTop w:val="450"/>
                  <w:marBottom w:val="0"/>
                  <w:divBdr>
                    <w:top w:val="none" w:sz="0" w:space="0" w:color="auto"/>
                    <w:left w:val="none" w:sz="0" w:space="0" w:color="auto"/>
                    <w:bottom w:val="none" w:sz="0" w:space="0" w:color="auto"/>
                    <w:right w:val="none" w:sz="0" w:space="0" w:color="auto"/>
                  </w:divBdr>
                  <w:divsChild>
                    <w:div w:id="207188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827160">
          <w:marLeft w:val="0"/>
          <w:marRight w:val="0"/>
          <w:marTop w:val="0"/>
          <w:marBottom w:val="0"/>
          <w:divBdr>
            <w:top w:val="none" w:sz="0" w:space="0" w:color="auto"/>
            <w:left w:val="none" w:sz="0" w:space="0" w:color="auto"/>
            <w:bottom w:val="none" w:sz="0" w:space="0" w:color="auto"/>
            <w:right w:val="none" w:sz="0" w:space="0" w:color="auto"/>
          </w:divBdr>
          <w:divsChild>
            <w:div w:id="1577784932">
              <w:marLeft w:val="0"/>
              <w:marRight w:val="0"/>
              <w:marTop w:val="0"/>
              <w:marBottom w:val="0"/>
              <w:divBdr>
                <w:top w:val="none" w:sz="0" w:space="0" w:color="auto"/>
                <w:left w:val="none" w:sz="0" w:space="0" w:color="auto"/>
                <w:bottom w:val="none" w:sz="0" w:space="0" w:color="auto"/>
                <w:right w:val="none" w:sz="0" w:space="0" w:color="auto"/>
              </w:divBdr>
              <w:divsChild>
                <w:div w:id="2134515259">
                  <w:marLeft w:val="0"/>
                  <w:marRight w:val="0"/>
                  <w:marTop w:val="450"/>
                  <w:marBottom w:val="0"/>
                  <w:divBdr>
                    <w:top w:val="none" w:sz="0" w:space="0" w:color="auto"/>
                    <w:left w:val="none" w:sz="0" w:space="0" w:color="auto"/>
                    <w:bottom w:val="none" w:sz="0" w:space="0" w:color="auto"/>
                    <w:right w:val="none" w:sz="0" w:space="0" w:color="auto"/>
                  </w:divBdr>
                  <w:divsChild>
                    <w:div w:id="102212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684886">
          <w:marLeft w:val="0"/>
          <w:marRight w:val="0"/>
          <w:marTop w:val="0"/>
          <w:marBottom w:val="0"/>
          <w:divBdr>
            <w:top w:val="none" w:sz="0" w:space="0" w:color="auto"/>
            <w:left w:val="none" w:sz="0" w:space="0" w:color="auto"/>
            <w:bottom w:val="none" w:sz="0" w:space="0" w:color="auto"/>
            <w:right w:val="none" w:sz="0" w:space="0" w:color="auto"/>
          </w:divBdr>
          <w:divsChild>
            <w:div w:id="967054675">
              <w:marLeft w:val="0"/>
              <w:marRight w:val="0"/>
              <w:marTop w:val="0"/>
              <w:marBottom w:val="0"/>
              <w:divBdr>
                <w:top w:val="none" w:sz="0" w:space="0" w:color="auto"/>
                <w:left w:val="none" w:sz="0" w:space="0" w:color="auto"/>
                <w:bottom w:val="none" w:sz="0" w:space="0" w:color="auto"/>
                <w:right w:val="none" w:sz="0" w:space="0" w:color="auto"/>
              </w:divBdr>
              <w:divsChild>
                <w:div w:id="282924959">
                  <w:marLeft w:val="0"/>
                  <w:marRight w:val="0"/>
                  <w:marTop w:val="450"/>
                  <w:marBottom w:val="0"/>
                  <w:divBdr>
                    <w:top w:val="none" w:sz="0" w:space="0" w:color="auto"/>
                    <w:left w:val="none" w:sz="0" w:space="0" w:color="auto"/>
                    <w:bottom w:val="none" w:sz="0" w:space="0" w:color="auto"/>
                    <w:right w:val="none" w:sz="0" w:space="0" w:color="auto"/>
                  </w:divBdr>
                  <w:divsChild>
                    <w:div w:id="112361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08520">
          <w:marLeft w:val="0"/>
          <w:marRight w:val="0"/>
          <w:marTop w:val="0"/>
          <w:marBottom w:val="0"/>
          <w:divBdr>
            <w:top w:val="none" w:sz="0" w:space="0" w:color="auto"/>
            <w:left w:val="none" w:sz="0" w:space="0" w:color="auto"/>
            <w:bottom w:val="none" w:sz="0" w:space="0" w:color="auto"/>
            <w:right w:val="none" w:sz="0" w:space="0" w:color="auto"/>
          </w:divBdr>
          <w:divsChild>
            <w:div w:id="2141611659">
              <w:marLeft w:val="0"/>
              <w:marRight w:val="0"/>
              <w:marTop w:val="0"/>
              <w:marBottom w:val="0"/>
              <w:divBdr>
                <w:top w:val="none" w:sz="0" w:space="0" w:color="auto"/>
                <w:left w:val="none" w:sz="0" w:space="0" w:color="auto"/>
                <w:bottom w:val="none" w:sz="0" w:space="0" w:color="auto"/>
                <w:right w:val="none" w:sz="0" w:space="0" w:color="auto"/>
              </w:divBdr>
              <w:divsChild>
                <w:div w:id="276256384">
                  <w:marLeft w:val="0"/>
                  <w:marRight w:val="0"/>
                  <w:marTop w:val="450"/>
                  <w:marBottom w:val="0"/>
                  <w:divBdr>
                    <w:top w:val="none" w:sz="0" w:space="0" w:color="auto"/>
                    <w:left w:val="none" w:sz="0" w:space="0" w:color="auto"/>
                    <w:bottom w:val="none" w:sz="0" w:space="0" w:color="auto"/>
                    <w:right w:val="none" w:sz="0" w:space="0" w:color="auto"/>
                  </w:divBdr>
                  <w:divsChild>
                    <w:div w:id="697582514">
                      <w:marLeft w:val="0"/>
                      <w:marRight w:val="0"/>
                      <w:marTop w:val="0"/>
                      <w:marBottom w:val="0"/>
                      <w:divBdr>
                        <w:top w:val="none" w:sz="0" w:space="0" w:color="auto"/>
                        <w:left w:val="none" w:sz="0" w:space="0" w:color="auto"/>
                        <w:bottom w:val="none" w:sz="0" w:space="0" w:color="auto"/>
                        <w:right w:val="none" w:sz="0" w:space="0" w:color="auto"/>
                      </w:divBdr>
                      <w:divsChild>
                        <w:div w:id="8176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92256">
          <w:marLeft w:val="0"/>
          <w:marRight w:val="0"/>
          <w:marTop w:val="0"/>
          <w:marBottom w:val="0"/>
          <w:divBdr>
            <w:top w:val="none" w:sz="0" w:space="0" w:color="auto"/>
            <w:left w:val="none" w:sz="0" w:space="0" w:color="auto"/>
            <w:bottom w:val="none" w:sz="0" w:space="0" w:color="auto"/>
            <w:right w:val="none" w:sz="0" w:space="0" w:color="auto"/>
          </w:divBdr>
          <w:divsChild>
            <w:div w:id="530386241">
              <w:marLeft w:val="0"/>
              <w:marRight w:val="0"/>
              <w:marTop w:val="0"/>
              <w:marBottom w:val="0"/>
              <w:divBdr>
                <w:top w:val="none" w:sz="0" w:space="0" w:color="auto"/>
                <w:left w:val="none" w:sz="0" w:space="0" w:color="auto"/>
                <w:bottom w:val="none" w:sz="0" w:space="0" w:color="auto"/>
                <w:right w:val="none" w:sz="0" w:space="0" w:color="auto"/>
              </w:divBdr>
              <w:divsChild>
                <w:div w:id="1309438718">
                  <w:marLeft w:val="0"/>
                  <w:marRight w:val="0"/>
                  <w:marTop w:val="450"/>
                  <w:marBottom w:val="0"/>
                  <w:divBdr>
                    <w:top w:val="none" w:sz="0" w:space="0" w:color="auto"/>
                    <w:left w:val="none" w:sz="0" w:space="0" w:color="auto"/>
                    <w:bottom w:val="none" w:sz="0" w:space="0" w:color="auto"/>
                    <w:right w:val="none" w:sz="0" w:space="0" w:color="auto"/>
                  </w:divBdr>
                  <w:divsChild>
                    <w:div w:id="1947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413103">
          <w:marLeft w:val="0"/>
          <w:marRight w:val="0"/>
          <w:marTop w:val="0"/>
          <w:marBottom w:val="0"/>
          <w:divBdr>
            <w:top w:val="none" w:sz="0" w:space="0" w:color="auto"/>
            <w:left w:val="none" w:sz="0" w:space="0" w:color="auto"/>
            <w:bottom w:val="none" w:sz="0" w:space="0" w:color="auto"/>
            <w:right w:val="none" w:sz="0" w:space="0" w:color="auto"/>
          </w:divBdr>
          <w:divsChild>
            <w:div w:id="1977486714">
              <w:marLeft w:val="0"/>
              <w:marRight w:val="0"/>
              <w:marTop w:val="450"/>
              <w:marBottom w:val="0"/>
              <w:divBdr>
                <w:top w:val="none" w:sz="0" w:space="0" w:color="auto"/>
                <w:left w:val="none" w:sz="0" w:space="0" w:color="auto"/>
                <w:bottom w:val="none" w:sz="0" w:space="0" w:color="auto"/>
                <w:right w:val="none" w:sz="0" w:space="0" w:color="auto"/>
              </w:divBdr>
              <w:divsChild>
                <w:div w:id="178410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941474">
          <w:marLeft w:val="0"/>
          <w:marRight w:val="0"/>
          <w:marTop w:val="0"/>
          <w:marBottom w:val="0"/>
          <w:divBdr>
            <w:top w:val="none" w:sz="0" w:space="0" w:color="auto"/>
            <w:left w:val="none" w:sz="0" w:space="0" w:color="auto"/>
            <w:bottom w:val="none" w:sz="0" w:space="0" w:color="auto"/>
            <w:right w:val="none" w:sz="0" w:space="0" w:color="auto"/>
          </w:divBdr>
          <w:divsChild>
            <w:div w:id="1432505073">
              <w:marLeft w:val="0"/>
              <w:marRight w:val="0"/>
              <w:marTop w:val="0"/>
              <w:marBottom w:val="0"/>
              <w:divBdr>
                <w:top w:val="none" w:sz="0" w:space="0" w:color="auto"/>
                <w:left w:val="none" w:sz="0" w:space="0" w:color="auto"/>
                <w:bottom w:val="none" w:sz="0" w:space="0" w:color="auto"/>
                <w:right w:val="none" w:sz="0" w:space="0" w:color="auto"/>
              </w:divBdr>
              <w:divsChild>
                <w:div w:id="1873374635">
                  <w:marLeft w:val="0"/>
                  <w:marRight w:val="0"/>
                  <w:marTop w:val="450"/>
                  <w:marBottom w:val="0"/>
                  <w:divBdr>
                    <w:top w:val="none" w:sz="0" w:space="0" w:color="auto"/>
                    <w:left w:val="none" w:sz="0" w:space="0" w:color="auto"/>
                    <w:bottom w:val="none" w:sz="0" w:space="0" w:color="auto"/>
                    <w:right w:val="none" w:sz="0" w:space="0" w:color="auto"/>
                  </w:divBdr>
                  <w:divsChild>
                    <w:div w:id="25290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638754">
          <w:marLeft w:val="0"/>
          <w:marRight w:val="0"/>
          <w:marTop w:val="0"/>
          <w:marBottom w:val="0"/>
          <w:divBdr>
            <w:top w:val="none" w:sz="0" w:space="0" w:color="auto"/>
            <w:left w:val="none" w:sz="0" w:space="0" w:color="auto"/>
            <w:bottom w:val="none" w:sz="0" w:space="0" w:color="auto"/>
            <w:right w:val="none" w:sz="0" w:space="0" w:color="auto"/>
          </w:divBdr>
          <w:divsChild>
            <w:div w:id="1943998469">
              <w:marLeft w:val="0"/>
              <w:marRight w:val="0"/>
              <w:marTop w:val="0"/>
              <w:marBottom w:val="0"/>
              <w:divBdr>
                <w:top w:val="none" w:sz="0" w:space="0" w:color="auto"/>
                <w:left w:val="none" w:sz="0" w:space="0" w:color="auto"/>
                <w:bottom w:val="none" w:sz="0" w:space="0" w:color="auto"/>
                <w:right w:val="none" w:sz="0" w:space="0" w:color="auto"/>
              </w:divBdr>
              <w:divsChild>
                <w:div w:id="1136606008">
                  <w:marLeft w:val="0"/>
                  <w:marRight w:val="0"/>
                  <w:marTop w:val="450"/>
                  <w:marBottom w:val="0"/>
                  <w:divBdr>
                    <w:top w:val="none" w:sz="0" w:space="0" w:color="auto"/>
                    <w:left w:val="none" w:sz="0" w:space="0" w:color="auto"/>
                    <w:bottom w:val="none" w:sz="0" w:space="0" w:color="auto"/>
                    <w:right w:val="none" w:sz="0" w:space="0" w:color="auto"/>
                  </w:divBdr>
                  <w:divsChild>
                    <w:div w:id="213479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082472">
          <w:marLeft w:val="0"/>
          <w:marRight w:val="0"/>
          <w:marTop w:val="0"/>
          <w:marBottom w:val="0"/>
          <w:divBdr>
            <w:top w:val="none" w:sz="0" w:space="0" w:color="auto"/>
            <w:left w:val="none" w:sz="0" w:space="0" w:color="auto"/>
            <w:bottom w:val="none" w:sz="0" w:space="0" w:color="auto"/>
            <w:right w:val="none" w:sz="0" w:space="0" w:color="auto"/>
          </w:divBdr>
          <w:divsChild>
            <w:div w:id="33385443">
              <w:marLeft w:val="0"/>
              <w:marRight w:val="0"/>
              <w:marTop w:val="0"/>
              <w:marBottom w:val="0"/>
              <w:divBdr>
                <w:top w:val="none" w:sz="0" w:space="0" w:color="auto"/>
                <w:left w:val="none" w:sz="0" w:space="0" w:color="auto"/>
                <w:bottom w:val="none" w:sz="0" w:space="0" w:color="auto"/>
                <w:right w:val="none" w:sz="0" w:space="0" w:color="auto"/>
              </w:divBdr>
              <w:divsChild>
                <w:div w:id="212809351">
                  <w:marLeft w:val="0"/>
                  <w:marRight w:val="0"/>
                  <w:marTop w:val="450"/>
                  <w:marBottom w:val="0"/>
                  <w:divBdr>
                    <w:top w:val="none" w:sz="0" w:space="0" w:color="auto"/>
                    <w:left w:val="none" w:sz="0" w:space="0" w:color="auto"/>
                    <w:bottom w:val="none" w:sz="0" w:space="0" w:color="auto"/>
                    <w:right w:val="none" w:sz="0" w:space="0" w:color="auto"/>
                  </w:divBdr>
                  <w:divsChild>
                    <w:div w:id="148087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491061">
          <w:marLeft w:val="0"/>
          <w:marRight w:val="0"/>
          <w:marTop w:val="0"/>
          <w:marBottom w:val="0"/>
          <w:divBdr>
            <w:top w:val="none" w:sz="0" w:space="0" w:color="auto"/>
            <w:left w:val="none" w:sz="0" w:space="0" w:color="auto"/>
            <w:bottom w:val="none" w:sz="0" w:space="0" w:color="auto"/>
            <w:right w:val="none" w:sz="0" w:space="0" w:color="auto"/>
          </w:divBdr>
          <w:divsChild>
            <w:div w:id="1968849989">
              <w:marLeft w:val="0"/>
              <w:marRight w:val="0"/>
              <w:marTop w:val="0"/>
              <w:marBottom w:val="0"/>
              <w:divBdr>
                <w:top w:val="none" w:sz="0" w:space="0" w:color="auto"/>
                <w:left w:val="none" w:sz="0" w:space="0" w:color="auto"/>
                <w:bottom w:val="none" w:sz="0" w:space="0" w:color="auto"/>
                <w:right w:val="none" w:sz="0" w:space="0" w:color="auto"/>
              </w:divBdr>
              <w:divsChild>
                <w:div w:id="191306006">
                  <w:marLeft w:val="0"/>
                  <w:marRight w:val="0"/>
                  <w:marTop w:val="450"/>
                  <w:marBottom w:val="0"/>
                  <w:divBdr>
                    <w:top w:val="none" w:sz="0" w:space="0" w:color="auto"/>
                    <w:left w:val="none" w:sz="0" w:space="0" w:color="auto"/>
                    <w:bottom w:val="none" w:sz="0" w:space="0" w:color="auto"/>
                    <w:right w:val="none" w:sz="0" w:space="0" w:color="auto"/>
                  </w:divBdr>
                  <w:divsChild>
                    <w:div w:id="27132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496606">
          <w:marLeft w:val="0"/>
          <w:marRight w:val="0"/>
          <w:marTop w:val="0"/>
          <w:marBottom w:val="0"/>
          <w:divBdr>
            <w:top w:val="none" w:sz="0" w:space="0" w:color="auto"/>
            <w:left w:val="none" w:sz="0" w:space="0" w:color="auto"/>
            <w:bottom w:val="none" w:sz="0" w:space="0" w:color="auto"/>
            <w:right w:val="none" w:sz="0" w:space="0" w:color="auto"/>
          </w:divBdr>
          <w:divsChild>
            <w:div w:id="609897184">
              <w:marLeft w:val="0"/>
              <w:marRight w:val="0"/>
              <w:marTop w:val="450"/>
              <w:marBottom w:val="0"/>
              <w:divBdr>
                <w:top w:val="none" w:sz="0" w:space="0" w:color="auto"/>
                <w:left w:val="none" w:sz="0" w:space="0" w:color="auto"/>
                <w:bottom w:val="none" w:sz="0" w:space="0" w:color="auto"/>
                <w:right w:val="none" w:sz="0" w:space="0" w:color="auto"/>
              </w:divBdr>
              <w:divsChild>
                <w:div w:id="890844752">
                  <w:marLeft w:val="0"/>
                  <w:marRight w:val="0"/>
                  <w:marTop w:val="0"/>
                  <w:marBottom w:val="0"/>
                  <w:divBdr>
                    <w:top w:val="none" w:sz="0" w:space="0" w:color="auto"/>
                    <w:left w:val="none" w:sz="0" w:space="0" w:color="auto"/>
                    <w:bottom w:val="none" w:sz="0" w:space="0" w:color="auto"/>
                    <w:right w:val="none" w:sz="0" w:space="0" w:color="auto"/>
                  </w:divBdr>
                  <w:divsChild>
                    <w:div w:id="17304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901977">
          <w:marLeft w:val="0"/>
          <w:marRight w:val="0"/>
          <w:marTop w:val="0"/>
          <w:marBottom w:val="0"/>
          <w:divBdr>
            <w:top w:val="none" w:sz="0" w:space="0" w:color="auto"/>
            <w:left w:val="none" w:sz="0" w:space="0" w:color="auto"/>
            <w:bottom w:val="none" w:sz="0" w:space="0" w:color="auto"/>
            <w:right w:val="none" w:sz="0" w:space="0" w:color="auto"/>
          </w:divBdr>
          <w:divsChild>
            <w:div w:id="35934351">
              <w:marLeft w:val="0"/>
              <w:marRight w:val="0"/>
              <w:marTop w:val="0"/>
              <w:marBottom w:val="0"/>
              <w:divBdr>
                <w:top w:val="none" w:sz="0" w:space="0" w:color="auto"/>
                <w:left w:val="none" w:sz="0" w:space="0" w:color="auto"/>
                <w:bottom w:val="none" w:sz="0" w:space="0" w:color="auto"/>
                <w:right w:val="none" w:sz="0" w:space="0" w:color="auto"/>
              </w:divBdr>
              <w:divsChild>
                <w:div w:id="391077181">
                  <w:marLeft w:val="0"/>
                  <w:marRight w:val="0"/>
                  <w:marTop w:val="450"/>
                  <w:marBottom w:val="0"/>
                  <w:divBdr>
                    <w:top w:val="none" w:sz="0" w:space="0" w:color="auto"/>
                    <w:left w:val="none" w:sz="0" w:space="0" w:color="auto"/>
                    <w:bottom w:val="none" w:sz="0" w:space="0" w:color="auto"/>
                    <w:right w:val="none" w:sz="0" w:space="0" w:color="auto"/>
                  </w:divBdr>
                  <w:divsChild>
                    <w:div w:id="2090417931">
                      <w:marLeft w:val="0"/>
                      <w:marRight w:val="0"/>
                      <w:marTop w:val="0"/>
                      <w:marBottom w:val="0"/>
                      <w:divBdr>
                        <w:top w:val="none" w:sz="0" w:space="0" w:color="auto"/>
                        <w:left w:val="none" w:sz="0" w:space="0" w:color="auto"/>
                        <w:bottom w:val="none" w:sz="0" w:space="0" w:color="auto"/>
                        <w:right w:val="none" w:sz="0" w:space="0" w:color="auto"/>
                      </w:divBdr>
                      <w:divsChild>
                        <w:div w:id="122803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671475">
          <w:marLeft w:val="0"/>
          <w:marRight w:val="0"/>
          <w:marTop w:val="0"/>
          <w:marBottom w:val="0"/>
          <w:divBdr>
            <w:top w:val="none" w:sz="0" w:space="0" w:color="auto"/>
            <w:left w:val="none" w:sz="0" w:space="0" w:color="auto"/>
            <w:bottom w:val="none" w:sz="0" w:space="0" w:color="auto"/>
            <w:right w:val="none" w:sz="0" w:space="0" w:color="auto"/>
          </w:divBdr>
          <w:divsChild>
            <w:div w:id="1987319527">
              <w:marLeft w:val="0"/>
              <w:marRight w:val="0"/>
              <w:marTop w:val="0"/>
              <w:marBottom w:val="0"/>
              <w:divBdr>
                <w:top w:val="none" w:sz="0" w:space="0" w:color="auto"/>
                <w:left w:val="none" w:sz="0" w:space="0" w:color="auto"/>
                <w:bottom w:val="none" w:sz="0" w:space="0" w:color="auto"/>
                <w:right w:val="none" w:sz="0" w:space="0" w:color="auto"/>
              </w:divBdr>
              <w:divsChild>
                <w:div w:id="1652438813">
                  <w:marLeft w:val="0"/>
                  <w:marRight w:val="0"/>
                  <w:marTop w:val="450"/>
                  <w:marBottom w:val="0"/>
                  <w:divBdr>
                    <w:top w:val="none" w:sz="0" w:space="0" w:color="auto"/>
                    <w:left w:val="none" w:sz="0" w:space="0" w:color="auto"/>
                    <w:bottom w:val="none" w:sz="0" w:space="0" w:color="auto"/>
                    <w:right w:val="none" w:sz="0" w:space="0" w:color="auto"/>
                  </w:divBdr>
                  <w:divsChild>
                    <w:div w:id="186713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728453">
          <w:marLeft w:val="0"/>
          <w:marRight w:val="0"/>
          <w:marTop w:val="0"/>
          <w:marBottom w:val="0"/>
          <w:divBdr>
            <w:top w:val="none" w:sz="0" w:space="0" w:color="auto"/>
            <w:left w:val="none" w:sz="0" w:space="0" w:color="auto"/>
            <w:bottom w:val="none" w:sz="0" w:space="0" w:color="auto"/>
            <w:right w:val="none" w:sz="0" w:space="0" w:color="auto"/>
          </w:divBdr>
          <w:divsChild>
            <w:div w:id="1994331942">
              <w:marLeft w:val="0"/>
              <w:marRight w:val="0"/>
              <w:marTop w:val="0"/>
              <w:marBottom w:val="0"/>
              <w:divBdr>
                <w:top w:val="none" w:sz="0" w:space="0" w:color="auto"/>
                <w:left w:val="none" w:sz="0" w:space="0" w:color="auto"/>
                <w:bottom w:val="none" w:sz="0" w:space="0" w:color="auto"/>
                <w:right w:val="none" w:sz="0" w:space="0" w:color="auto"/>
              </w:divBdr>
              <w:divsChild>
                <w:div w:id="1101074836">
                  <w:marLeft w:val="0"/>
                  <w:marRight w:val="0"/>
                  <w:marTop w:val="450"/>
                  <w:marBottom w:val="0"/>
                  <w:divBdr>
                    <w:top w:val="none" w:sz="0" w:space="0" w:color="auto"/>
                    <w:left w:val="none" w:sz="0" w:space="0" w:color="auto"/>
                    <w:bottom w:val="none" w:sz="0" w:space="0" w:color="auto"/>
                    <w:right w:val="none" w:sz="0" w:space="0" w:color="auto"/>
                  </w:divBdr>
                  <w:divsChild>
                    <w:div w:id="141833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565742">
          <w:marLeft w:val="0"/>
          <w:marRight w:val="0"/>
          <w:marTop w:val="0"/>
          <w:marBottom w:val="0"/>
          <w:divBdr>
            <w:top w:val="none" w:sz="0" w:space="0" w:color="auto"/>
            <w:left w:val="none" w:sz="0" w:space="0" w:color="auto"/>
            <w:bottom w:val="none" w:sz="0" w:space="0" w:color="auto"/>
            <w:right w:val="none" w:sz="0" w:space="0" w:color="auto"/>
          </w:divBdr>
          <w:divsChild>
            <w:div w:id="1397777215">
              <w:marLeft w:val="0"/>
              <w:marRight w:val="0"/>
              <w:marTop w:val="0"/>
              <w:marBottom w:val="0"/>
              <w:divBdr>
                <w:top w:val="none" w:sz="0" w:space="0" w:color="auto"/>
                <w:left w:val="none" w:sz="0" w:space="0" w:color="auto"/>
                <w:bottom w:val="none" w:sz="0" w:space="0" w:color="auto"/>
                <w:right w:val="none" w:sz="0" w:space="0" w:color="auto"/>
              </w:divBdr>
              <w:divsChild>
                <w:div w:id="907300071">
                  <w:marLeft w:val="0"/>
                  <w:marRight w:val="0"/>
                  <w:marTop w:val="450"/>
                  <w:marBottom w:val="0"/>
                  <w:divBdr>
                    <w:top w:val="none" w:sz="0" w:space="0" w:color="auto"/>
                    <w:left w:val="none" w:sz="0" w:space="0" w:color="auto"/>
                    <w:bottom w:val="none" w:sz="0" w:space="0" w:color="auto"/>
                    <w:right w:val="none" w:sz="0" w:space="0" w:color="auto"/>
                  </w:divBdr>
                  <w:divsChild>
                    <w:div w:id="84189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637299">
          <w:marLeft w:val="0"/>
          <w:marRight w:val="0"/>
          <w:marTop w:val="0"/>
          <w:marBottom w:val="0"/>
          <w:divBdr>
            <w:top w:val="none" w:sz="0" w:space="0" w:color="auto"/>
            <w:left w:val="none" w:sz="0" w:space="0" w:color="auto"/>
            <w:bottom w:val="none" w:sz="0" w:space="0" w:color="auto"/>
            <w:right w:val="none" w:sz="0" w:space="0" w:color="auto"/>
          </w:divBdr>
          <w:divsChild>
            <w:div w:id="36976915">
              <w:marLeft w:val="0"/>
              <w:marRight w:val="0"/>
              <w:marTop w:val="0"/>
              <w:marBottom w:val="0"/>
              <w:divBdr>
                <w:top w:val="none" w:sz="0" w:space="0" w:color="auto"/>
                <w:left w:val="none" w:sz="0" w:space="0" w:color="auto"/>
                <w:bottom w:val="none" w:sz="0" w:space="0" w:color="auto"/>
                <w:right w:val="none" w:sz="0" w:space="0" w:color="auto"/>
              </w:divBdr>
              <w:divsChild>
                <w:div w:id="99883256">
                  <w:marLeft w:val="0"/>
                  <w:marRight w:val="0"/>
                  <w:marTop w:val="450"/>
                  <w:marBottom w:val="0"/>
                  <w:divBdr>
                    <w:top w:val="none" w:sz="0" w:space="0" w:color="auto"/>
                    <w:left w:val="none" w:sz="0" w:space="0" w:color="auto"/>
                    <w:bottom w:val="none" w:sz="0" w:space="0" w:color="auto"/>
                    <w:right w:val="none" w:sz="0" w:space="0" w:color="auto"/>
                  </w:divBdr>
                  <w:divsChild>
                    <w:div w:id="34112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264828">
          <w:marLeft w:val="0"/>
          <w:marRight w:val="0"/>
          <w:marTop w:val="0"/>
          <w:marBottom w:val="0"/>
          <w:divBdr>
            <w:top w:val="none" w:sz="0" w:space="0" w:color="auto"/>
            <w:left w:val="none" w:sz="0" w:space="0" w:color="auto"/>
            <w:bottom w:val="none" w:sz="0" w:space="0" w:color="auto"/>
            <w:right w:val="none" w:sz="0" w:space="0" w:color="auto"/>
          </w:divBdr>
          <w:divsChild>
            <w:div w:id="413823448">
              <w:marLeft w:val="0"/>
              <w:marRight w:val="0"/>
              <w:marTop w:val="0"/>
              <w:marBottom w:val="0"/>
              <w:divBdr>
                <w:top w:val="none" w:sz="0" w:space="0" w:color="auto"/>
                <w:left w:val="none" w:sz="0" w:space="0" w:color="auto"/>
                <w:bottom w:val="none" w:sz="0" w:space="0" w:color="auto"/>
                <w:right w:val="none" w:sz="0" w:space="0" w:color="auto"/>
              </w:divBdr>
              <w:divsChild>
                <w:div w:id="1871915759">
                  <w:marLeft w:val="0"/>
                  <w:marRight w:val="0"/>
                  <w:marTop w:val="450"/>
                  <w:marBottom w:val="0"/>
                  <w:divBdr>
                    <w:top w:val="none" w:sz="0" w:space="0" w:color="auto"/>
                    <w:left w:val="none" w:sz="0" w:space="0" w:color="auto"/>
                    <w:bottom w:val="none" w:sz="0" w:space="0" w:color="auto"/>
                    <w:right w:val="none" w:sz="0" w:space="0" w:color="auto"/>
                  </w:divBdr>
                  <w:divsChild>
                    <w:div w:id="75270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741106">
          <w:marLeft w:val="0"/>
          <w:marRight w:val="0"/>
          <w:marTop w:val="0"/>
          <w:marBottom w:val="0"/>
          <w:divBdr>
            <w:top w:val="none" w:sz="0" w:space="0" w:color="auto"/>
            <w:left w:val="none" w:sz="0" w:space="0" w:color="auto"/>
            <w:bottom w:val="none" w:sz="0" w:space="0" w:color="auto"/>
            <w:right w:val="none" w:sz="0" w:space="0" w:color="auto"/>
          </w:divBdr>
          <w:divsChild>
            <w:div w:id="2092387441">
              <w:marLeft w:val="0"/>
              <w:marRight w:val="0"/>
              <w:marTop w:val="0"/>
              <w:marBottom w:val="0"/>
              <w:divBdr>
                <w:top w:val="none" w:sz="0" w:space="0" w:color="auto"/>
                <w:left w:val="none" w:sz="0" w:space="0" w:color="auto"/>
                <w:bottom w:val="none" w:sz="0" w:space="0" w:color="auto"/>
                <w:right w:val="none" w:sz="0" w:space="0" w:color="auto"/>
              </w:divBdr>
              <w:divsChild>
                <w:div w:id="546258124">
                  <w:marLeft w:val="0"/>
                  <w:marRight w:val="0"/>
                  <w:marTop w:val="450"/>
                  <w:marBottom w:val="0"/>
                  <w:divBdr>
                    <w:top w:val="none" w:sz="0" w:space="0" w:color="auto"/>
                    <w:left w:val="none" w:sz="0" w:space="0" w:color="auto"/>
                    <w:bottom w:val="none" w:sz="0" w:space="0" w:color="auto"/>
                    <w:right w:val="none" w:sz="0" w:space="0" w:color="auto"/>
                  </w:divBdr>
                  <w:divsChild>
                    <w:div w:id="171010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700013">
          <w:marLeft w:val="0"/>
          <w:marRight w:val="0"/>
          <w:marTop w:val="0"/>
          <w:marBottom w:val="0"/>
          <w:divBdr>
            <w:top w:val="none" w:sz="0" w:space="0" w:color="auto"/>
            <w:left w:val="none" w:sz="0" w:space="0" w:color="auto"/>
            <w:bottom w:val="none" w:sz="0" w:space="0" w:color="auto"/>
            <w:right w:val="none" w:sz="0" w:space="0" w:color="auto"/>
          </w:divBdr>
          <w:divsChild>
            <w:div w:id="1095204567">
              <w:marLeft w:val="0"/>
              <w:marRight w:val="0"/>
              <w:marTop w:val="0"/>
              <w:marBottom w:val="0"/>
              <w:divBdr>
                <w:top w:val="none" w:sz="0" w:space="0" w:color="auto"/>
                <w:left w:val="none" w:sz="0" w:space="0" w:color="auto"/>
                <w:bottom w:val="none" w:sz="0" w:space="0" w:color="auto"/>
                <w:right w:val="none" w:sz="0" w:space="0" w:color="auto"/>
              </w:divBdr>
              <w:divsChild>
                <w:div w:id="813450787">
                  <w:marLeft w:val="0"/>
                  <w:marRight w:val="0"/>
                  <w:marTop w:val="450"/>
                  <w:marBottom w:val="0"/>
                  <w:divBdr>
                    <w:top w:val="none" w:sz="0" w:space="0" w:color="auto"/>
                    <w:left w:val="none" w:sz="0" w:space="0" w:color="auto"/>
                    <w:bottom w:val="none" w:sz="0" w:space="0" w:color="auto"/>
                    <w:right w:val="none" w:sz="0" w:space="0" w:color="auto"/>
                  </w:divBdr>
                  <w:divsChild>
                    <w:div w:id="123793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327513">
          <w:marLeft w:val="0"/>
          <w:marRight w:val="0"/>
          <w:marTop w:val="0"/>
          <w:marBottom w:val="0"/>
          <w:divBdr>
            <w:top w:val="none" w:sz="0" w:space="0" w:color="auto"/>
            <w:left w:val="none" w:sz="0" w:space="0" w:color="auto"/>
            <w:bottom w:val="none" w:sz="0" w:space="0" w:color="auto"/>
            <w:right w:val="none" w:sz="0" w:space="0" w:color="auto"/>
          </w:divBdr>
          <w:divsChild>
            <w:div w:id="1731609349">
              <w:marLeft w:val="0"/>
              <w:marRight w:val="0"/>
              <w:marTop w:val="450"/>
              <w:marBottom w:val="0"/>
              <w:divBdr>
                <w:top w:val="none" w:sz="0" w:space="0" w:color="auto"/>
                <w:left w:val="none" w:sz="0" w:space="0" w:color="auto"/>
                <w:bottom w:val="none" w:sz="0" w:space="0" w:color="auto"/>
                <w:right w:val="none" w:sz="0" w:space="0" w:color="auto"/>
              </w:divBdr>
              <w:divsChild>
                <w:div w:id="39262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6479">
          <w:marLeft w:val="0"/>
          <w:marRight w:val="0"/>
          <w:marTop w:val="0"/>
          <w:marBottom w:val="0"/>
          <w:divBdr>
            <w:top w:val="none" w:sz="0" w:space="0" w:color="auto"/>
            <w:left w:val="none" w:sz="0" w:space="0" w:color="auto"/>
            <w:bottom w:val="none" w:sz="0" w:space="0" w:color="auto"/>
            <w:right w:val="none" w:sz="0" w:space="0" w:color="auto"/>
          </w:divBdr>
          <w:divsChild>
            <w:div w:id="1013458924">
              <w:marLeft w:val="0"/>
              <w:marRight w:val="0"/>
              <w:marTop w:val="0"/>
              <w:marBottom w:val="0"/>
              <w:divBdr>
                <w:top w:val="none" w:sz="0" w:space="0" w:color="auto"/>
                <w:left w:val="none" w:sz="0" w:space="0" w:color="auto"/>
                <w:bottom w:val="none" w:sz="0" w:space="0" w:color="auto"/>
                <w:right w:val="none" w:sz="0" w:space="0" w:color="auto"/>
              </w:divBdr>
              <w:divsChild>
                <w:div w:id="2089812310">
                  <w:marLeft w:val="0"/>
                  <w:marRight w:val="0"/>
                  <w:marTop w:val="450"/>
                  <w:marBottom w:val="0"/>
                  <w:divBdr>
                    <w:top w:val="none" w:sz="0" w:space="0" w:color="auto"/>
                    <w:left w:val="none" w:sz="0" w:space="0" w:color="auto"/>
                    <w:bottom w:val="none" w:sz="0" w:space="0" w:color="auto"/>
                    <w:right w:val="none" w:sz="0" w:space="0" w:color="auto"/>
                  </w:divBdr>
                  <w:divsChild>
                    <w:div w:id="10091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499080">
          <w:marLeft w:val="0"/>
          <w:marRight w:val="0"/>
          <w:marTop w:val="0"/>
          <w:marBottom w:val="0"/>
          <w:divBdr>
            <w:top w:val="none" w:sz="0" w:space="0" w:color="auto"/>
            <w:left w:val="none" w:sz="0" w:space="0" w:color="auto"/>
            <w:bottom w:val="none" w:sz="0" w:space="0" w:color="auto"/>
            <w:right w:val="none" w:sz="0" w:space="0" w:color="auto"/>
          </w:divBdr>
          <w:divsChild>
            <w:div w:id="1978340661">
              <w:marLeft w:val="0"/>
              <w:marRight w:val="0"/>
              <w:marTop w:val="0"/>
              <w:marBottom w:val="0"/>
              <w:divBdr>
                <w:top w:val="none" w:sz="0" w:space="0" w:color="auto"/>
                <w:left w:val="none" w:sz="0" w:space="0" w:color="auto"/>
                <w:bottom w:val="none" w:sz="0" w:space="0" w:color="auto"/>
                <w:right w:val="none" w:sz="0" w:space="0" w:color="auto"/>
              </w:divBdr>
              <w:divsChild>
                <w:div w:id="1476682231">
                  <w:marLeft w:val="0"/>
                  <w:marRight w:val="0"/>
                  <w:marTop w:val="450"/>
                  <w:marBottom w:val="0"/>
                  <w:divBdr>
                    <w:top w:val="none" w:sz="0" w:space="0" w:color="auto"/>
                    <w:left w:val="none" w:sz="0" w:space="0" w:color="auto"/>
                    <w:bottom w:val="none" w:sz="0" w:space="0" w:color="auto"/>
                    <w:right w:val="none" w:sz="0" w:space="0" w:color="auto"/>
                  </w:divBdr>
                  <w:divsChild>
                    <w:div w:id="16540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627664">
          <w:marLeft w:val="0"/>
          <w:marRight w:val="0"/>
          <w:marTop w:val="0"/>
          <w:marBottom w:val="0"/>
          <w:divBdr>
            <w:top w:val="none" w:sz="0" w:space="0" w:color="auto"/>
            <w:left w:val="none" w:sz="0" w:space="0" w:color="auto"/>
            <w:bottom w:val="none" w:sz="0" w:space="0" w:color="auto"/>
            <w:right w:val="none" w:sz="0" w:space="0" w:color="auto"/>
          </w:divBdr>
          <w:divsChild>
            <w:div w:id="700278092">
              <w:marLeft w:val="0"/>
              <w:marRight w:val="0"/>
              <w:marTop w:val="0"/>
              <w:marBottom w:val="0"/>
              <w:divBdr>
                <w:top w:val="none" w:sz="0" w:space="0" w:color="auto"/>
                <w:left w:val="none" w:sz="0" w:space="0" w:color="auto"/>
                <w:bottom w:val="none" w:sz="0" w:space="0" w:color="auto"/>
                <w:right w:val="none" w:sz="0" w:space="0" w:color="auto"/>
              </w:divBdr>
              <w:divsChild>
                <w:div w:id="186843164">
                  <w:marLeft w:val="0"/>
                  <w:marRight w:val="0"/>
                  <w:marTop w:val="450"/>
                  <w:marBottom w:val="0"/>
                  <w:divBdr>
                    <w:top w:val="none" w:sz="0" w:space="0" w:color="auto"/>
                    <w:left w:val="none" w:sz="0" w:space="0" w:color="auto"/>
                    <w:bottom w:val="none" w:sz="0" w:space="0" w:color="auto"/>
                    <w:right w:val="none" w:sz="0" w:space="0" w:color="auto"/>
                  </w:divBdr>
                  <w:divsChild>
                    <w:div w:id="517502150">
                      <w:marLeft w:val="0"/>
                      <w:marRight w:val="0"/>
                      <w:marTop w:val="0"/>
                      <w:marBottom w:val="0"/>
                      <w:divBdr>
                        <w:top w:val="none" w:sz="0" w:space="0" w:color="auto"/>
                        <w:left w:val="none" w:sz="0" w:space="0" w:color="auto"/>
                        <w:bottom w:val="none" w:sz="0" w:space="0" w:color="auto"/>
                        <w:right w:val="none" w:sz="0" w:space="0" w:color="auto"/>
                      </w:divBdr>
                      <w:divsChild>
                        <w:div w:id="65445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638747">
          <w:marLeft w:val="0"/>
          <w:marRight w:val="0"/>
          <w:marTop w:val="0"/>
          <w:marBottom w:val="0"/>
          <w:divBdr>
            <w:top w:val="none" w:sz="0" w:space="0" w:color="auto"/>
            <w:left w:val="none" w:sz="0" w:space="0" w:color="auto"/>
            <w:bottom w:val="none" w:sz="0" w:space="0" w:color="auto"/>
            <w:right w:val="none" w:sz="0" w:space="0" w:color="auto"/>
          </w:divBdr>
          <w:divsChild>
            <w:div w:id="178350709">
              <w:marLeft w:val="0"/>
              <w:marRight w:val="0"/>
              <w:marTop w:val="0"/>
              <w:marBottom w:val="0"/>
              <w:divBdr>
                <w:top w:val="none" w:sz="0" w:space="0" w:color="auto"/>
                <w:left w:val="none" w:sz="0" w:space="0" w:color="auto"/>
                <w:bottom w:val="none" w:sz="0" w:space="0" w:color="auto"/>
                <w:right w:val="none" w:sz="0" w:space="0" w:color="auto"/>
              </w:divBdr>
              <w:divsChild>
                <w:div w:id="892350417">
                  <w:marLeft w:val="0"/>
                  <w:marRight w:val="0"/>
                  <w:marTop w:val="450"/>
                  <w:marBottom w:val="0"/>
                  <w:divBdr>
                    <w:top w:val="none" w:sz="0" w:space="0" w:color="auto"/>
                    <w:left w:val="none" w:sz="0" w:space="0" w:color="auto"/>
                    <w:bottom w:val="none" w:sz="0" w:space="0" w:color="auto"/>
                    <w:right w:val="none" w:sz="0" w:space="0" w:color="auto"/>
                  </w:divBdr>
                  <w:divsChild>
                    <w:div w:id="1303080669">
                      <w:marLeft w:val="0"/>
                      <w:marRight w:val="0"/>
                      <w:marTop w:val="0"/>
                      <w:marBottom w:val="0"/>
                      <w:divBdr>
                        <w:top w:val="none" w:sz="0" w:space="0" w:color="auto"/>
                        <w:left w:val="none" w:sz="0" w:space="0" w:color="auto"/>
                        <w:bottom w:val="none" w:sz="0" w:space="0" w:color="auto"/>
                        <w:right w:val="none" w:sz="0" w:space="0" w:color="auto"/>
                      </w:divBdr>
                      <w:divsChild>
                        <w:div w:id="17936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999879">
          <w:marLeft w:val="0"/>
          <w:marRight w:val="0"/>
          <w:marTop w:val="0"/>
          <w:marBottom w:val="0"/>
          <w:divBdr>
            <w:top w:val="none" w:sz="0" w:space="0" w:color="auto"/>
            <w:left w:val="none" w:sz="0" w:space="0" w:color="auto"/>
            <w:bottom w:val="none" w:sz="0" w:space="0" w:color="auto"/>
            <w:right w:val="none" w:sz="0" w:space="0" w:color="auto"/>
          </w:divBdr>
          <w:divsChild>
            <w:div w:id="262806624">
              <w:marLeft w:val="0"/>
              <w:marRight w:val="0"/>
              <w:marTop w:val="0"/>
              <w:marBottom w:val="0"/>
              <w:divBdr>
                <w:top w:val="none" w:sz="0" w:space="0" w:color="auto"/>
                <w:left w:val="none" w:sz="0" w:space="0" w:color="auto"/>
                <w:bottom w:val="none" w:sz="0" w:space="0" w:color="auto"/>
                <w:right w:val="none" w:sz="0" w:space="0" w:color="auto"/>
              </w:divBdr>
              <w:divsChild>
                <w:div w:id="2120445073">
                  <w:marLeft w:val="0"/>
                  <w:marRight w:val="0"/>
                  <w:marTop w:val="450"/>
                  <w:marBottom w:val="0"/>
                  <w:divBdr>
                    <w:top w:val="none" w:sz="0" w:space="0" w:color="auto"/>
                    <w:left w:val="none" w:sz="0" w:space="0" w:color="auto"/>
                    <w:bottom w:val="none" w:sz="0" w:space="0" w:color="auto"/>
                    <w:right w:val="none" w:sz="0" w:space="0" w:color="auto"/>
                  </w:divBdr>
                  <w:divsChild>
                    <w:div w:id="1338389424">
                      <w:marLeft w:val="0"/>
                      <w:marRight w:val="0"/>
                      <w:marTop w:val="0"/>
                      <w:marBottom w:val="0"/>
                      <w:divBdr>
                        <w:top w:val="none" w:sz="0" w:space="0" w:color="auto"/>
                        <w:left w:val="none" w:sz="0" w:space="0" w:color="auto"/>
                        <w:bottom w:val="none" w:sz="0" w:space="0" w:color="auto"/>
                        <w:right w:val="none" w:sz="0" w:space="0" w:color="auto"/>
                      </w:divBdr>
                      <w:divsChild>
                        <w:div w:id="22657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170685">
          <w:marLeft w:val="0"/>
          <w:marRight w:val="0"/>
          <w:marTop w:val="0"/>
          <w:marBottom w:val="0"/>
          <w:divBdr>
            <w:top w:val="none" w:sz="0" w:space="0" w:color="auto"/>
            <w:left w:val="none" w:sz="0" w:space="0" w:color="auto"/>
            <w:bottom w:val="none" w:sz="0" w:space="0" w:color="auto"/>
            <w:right w:val="none" w:sz="0" w:space="0" w:color="auto"/>
          </w:divBdr>
          <w:divsChild>
            <w:div w:id="1098523371">
              <w:marLeft w:val="0"/>
              <w:marRight w:val="0"/>
              <w:marTop w:val="0"/>
              <w:marBottom w:val="0"/>
              <w:divBdr>
                <w:top w:val="none" w:sz="0" w:space="0" w:color="auto"/>
                <w:left w:val="none" w:sz="0" w:space="0" w:color="auto"/>
                <w:bottom w:val="none" w:sz="0" w:space="0" w:color="auto"/>
                <w:right w:val="none" w:sz="0" w:space="0" w:color="auto"/>
              </w:divBdr>
              <w:divsChild>
                <w:div w:id="1059671147">
                  <w:marLeft w:val="0"/>
                  <w:marRight w:val="0"/>
                  <w:marTop w:val="450"/>
                  <w:marBottom w:val="0"/>
                  <w:divBdr>
                    <w:top w:val="none" w:sz="0" w:space="0" w:color="auto"/>
                    <w:left w:val="none" w:sz="0" w:space="0" w:color="auto"/>
                    <w:bottom w:val="none" w:sz="0" w:space="0" w:color="auto"/>
                    <w:right w:val="none" w:sz="0" w:space="0" w:color="auto"/>
                  </w:divBdr>
                  <w:divsChild>
                    <w:div w:id="75748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8021">
          <w:marLeft w:val="0"/>
          <w:marRight w:val="0"/>
          <w:marTop w:val="0"/>
          <w:marBottom w:val="0"/>
          <w:divBdr>
            <w:top w:val="none" w:sz="0" w:space="0" w:color="auto"/>
            <w:left w:val="none" w:sz="0" w:space="0" w:color="auto"/>
            <w:bottom w:val="none" w:sz="0" w:space="0" w:color="auto"/>
            <w:right w:val="none" w:sz="0" w:space="0" w:color="auto"/>
          </w:divBdr>
          <w:divsChild>
            <w:div w:id="1711413624">
              <w:marLeft w:val="0"/>
              <w:marRight w:val="0"/>
              <w:marTop w:val="0"/>
              <w:marBottom w:val="0"/>
              <w:divBdr>
                <w:top w:val="none" w:sz="0" w:space="0" w:color="auto"/>
                <w:left w:val="none" w:sz="0" w:space="0" w:color="auto"/>
                <w:bottom w:val="none" w:sz="0" w:space="0" w:color="auto"/>
                <w:right w:val="none" w:sz="0" w:space="0" w:color="auto"/>
              </w:divBdr>
              <w:divsChild>
                <w:div w:id="817307626">
                  <w:marLeft w:val="0"/>
                  <w:marRight w:val="0"/>
                  <w:marTop w:val="450"/>
                  <w:marBottom w:val="0"/>
                  <w:divBdr>
                    <w:top w:val="none" w:sz="0" w:space="0" w:color="auto"/>
                    <w:left w:val="none" w:sz="0" w:space="0" w:color="auto"/>
                    <w:bottom w:val="none" w:sz="0" w:space="0" w:color="auto"/>
                    <w:right w:val="none" w:sz="0" w:space="0" w:color="auto"/>
                  </w:divBdr>
                  <w:divsChild>
                    <w:div w:id="931166191">
                      <w:marLeft w:val="0"/>
                      <w:marRight w:val="0"/>
                      <w:marTop w:val="0"/>
                      <w:marBottom w:val="0"/>
                      <w:divBdr>
                        <w:top w:val="none" w:sz="0" w:space="0" w:color="auto"/>
                        <w:left w:val="none" w:sz="0" w:space="0" w:color="auto"/>
                        <w:bottom w:val="none" w:sz="0" w:space="0" w:color="auto"/>
                        <w:right w:val="none" w:sz="0" w:space="0" w:color="auto"/>
                      </w:divBdr>
                      <w:divsChild>
                        <w:div w:id="203607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289488">
          <w:marLeft w:val="0"/>
          <w:marRight w:val="0"/>
          <w:marTop w:val="0"/>
          <w:marBottom w:val="0"/>
          <w:divBdr>
            <w:top w:val="none" w:sz="0" w:space="0" w:color="auto"/>
            <w:left w:val="none" w:sz="0" w:space="0" w:color="auto"/>
            <w:bottom w:val="none" w:sz="0" w:space="0" w:color="auto"/>
            <w:right w:val="none" w:sz="0" w:space="0" w:color="auto"/>
          </w:divBdr>
          <w:divsChild>
            <w:div w:id="1964917792">
              <w:marLeft w:val="0"/>
              <w:marRight w:val="0"/>
              <w:marTop w:val="0"/>
              <w:marBottom w:val="0"/>
              <w:divBdr>
                <w:top w:val="none" w:sz="0" w:space="0" w:color="auto"/>
                <w:left w:val="none" w:sz="0" w:space="0" w:color="auto"/>
                <w:bottom w:val="none" w:sz="0" w:space="0" w:color="auto"/>
                <w:right w:val="none" w:sz="0" w:space="0" w:color="auto"/>
              </w:divBdr>
              <w:divsChild>
                <w:div w:id="1123116913">
                  <w:marLeft w:val="0"/>
                  <w:marRight w:val="0"/>
                  <w:marTop w:val="450"/>
                  <w:marBottom w:val="0"/>
                  <w:divBdr>
                    <w:top w:val="none" w:sz="0" w:space="0" w:color="auto"/>
                    <w:left w:val="none" w:sz="0" w:space="0" w:color="auto"/>
                    <w:bottom w:val="none" w:sz="0" w:space="0" w:color="auto"/>
                    <w:right w:val="none" w:sz="0" w:space="0" w:color="auto"/>
                  </w:divBdr>
                  <w:divsChild>
                    <w:div w:id="110719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736194">
          <w:marLeft w:val="0"/>
          <w:marRight w:val="0"/>
          <w:marTop w:val="0"/>
          <w:marBottom w:val="0"/>
          <w:divBdr>
            <w:top w:val="none" w:sz="0" w:space="0" w:color="auto"/>
            <w:left w:val="none" w:sz="0" w:space="0" w:color="auto"/>
            <w:bottom w:val="none" w:sz="0" w:space="0" w:color="auto"/>
            <w:right w:val="none" w:sz="0" w:space="0" w:color="auto"/>
          </w:divBdr>
          <w:divsChild>
            <w:div w:id="1133720554">
              <w:marLeft w:val="0"/>
              <w:marRight w:val="0"/>
              <w:marTop w:val="0"/>
              <w:marBottom w:val="0"/>
              <w:divBdr>
                <w:top w:val="none" w:sz="0" w:space="0" w:color="auto"/>
                <w:left w:val="none" w:sz="0" w:space="0" w:color="auto"/>
                <w:bottom w:val="none" w:sz="0" w:space="0" w:color="auto"/>
                <w:right w:val="none" w:sz="0" w:space="0" w:color="auto"/>
              </w:divBdr>
              <w:divsChild>
                <w:div w:id="2124685966">
                  <w:marLeft w:val="0"/>
                  <w:marRight w:val="0"/>
                  <w:marTop w:val="450"/>
                  <w:marBottom w:val="0"/>
                  <w:divBdr>
                    <w:top w:val="none" w:sz="0" w:space="0" w:color="auto"/>
                    <w:left w:val="none" w:sz="0" w:space="0" w:color="auto"/>
                    <w:bottom w:val="none" w:sz="0" w:space="0" w:color="auto"/>
                    <w:right w:val="none" w:sz="0" w:space="0" w:color="auto"/>
                  </w:divBdr>
                  <w:divsChild>
                    <w:div w:id="7421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515863">
          <w:marLeft w:val="0"/>
          <w:marRight w:val="0"/>
          <w:marTop w:val="0"/>
          <w:marBottom w:val="0"/>
          <w:divBdr>
            <w:top w:val="none" w:sz="0" w:space="0" w:color="auto"/>
            <w:left w:val="none" w:sz="0" w:space="0" w:color="auto"/>
            <w:bottom w:val="none" w:sz="0" w:space="0" w:color="auto"/>
            <w:right w:val="none" w:sz="0" w:space="0" w:color="auto"/>
          </w:divBdr>
          <w:divsChild>
            <w:div w:id="1313295213">
              <w:marLeft w:val="0"/>
              <w:marRight w:val="0"/>
              <w:marTop w:val="0"/>
              <w:marBottom w:val="0"/>
              <w:divBdr>
                <w:top w:val="none" w:sz="0" w:space="0" w:color="auto"/>
                <w:left w:val="none" w:sz="0" w:space="0" w:color="auto"/>
                <w:bottom w:val="none" w:sz="0" w:space="0" w:color="auto"/>
                <w:right w:val="none" w:sz="0" w:space="0" w:color="auto"/>
              </w:divBdr>
              <w:divsChild>
                <w:div w:id="1210148453">
                  <w:marLeft w:val="0"/>
                  <w:marRight w:val="0"/>
                  <w:marTop w:val="450"/>
                  <w:marBottom w:val="0"/>
                  <w:divBdr>
                    <w:top w:val="none" w:sz="0" w:space="0" w:color="auto"/>
                    <w:left w:val="none" w:sz="0" w:space="0" w:color="auto"/>
                    <w:bottom w:val="none" w:sz="0" w:space="0" w:color="auto"/>
                    <w:right w:val="none" w:sz="0" w:space="0" w:color="auto"/>
                  </w:divBdr>
                  <w:divsChild>
                    <w:div w:id="148242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002929">
          <w:marLeft w:val="0"/>
          <w:marRight w:val="0"/>
          <w:marTop w:val="0"/>
          <w:marBottom w:val="0"/>
          <w:divBdr>
            <w:top w:val="none" w:sz="0" w:space="0" w:color="auto"/>
            <w:left w:val="none" w:sz="0" w:space="0" w:color="auto"/>
            <w:bottom w:val="none" w:sz="0" w:space="0" w:color="auto"/>
            <w:right w:val="none" w:sz="0" w:space="0" w:color="auto"/>
          </w:divBdr>
          <w:divsChild>
            <w:div w:id="117647017">
              <w:marLeft w:val="0"/>
              <w:marRight w:val="0"/>
              <w:marTop w:val="450"/>
              <w:marBottom w:val="0"/>
              <w:divBdr>
                <w:top w:val="none" w:sz="0" w:space="0" w:color="auto"/>
                <w:left w:val="none" w:sz="0" w:space="0" w:color="auto"/>
                <w:bottom w:val="none" w:sz="0" w:space="0" w:color="auto"/>
                <w:right w:val="none" w:sz="0" w:space="0" w:color="auto"/>
              </w:divBdr>
              <w:divsChild>
                <w:div w:id="12737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917591">
          <w:marLeft w:val="0"/>
          <w:marRight w:val="0"/>
          <w:marTop w:val="0"/>
          <w:marBottom w:val="0"/>
          <w:divBdr>
            <w:top w:val="none" w:sz="0" w:space="0" w:color="auto"/>
            <w:left w:val="none" w:sz="0" w:space="0" w:color="auto"/>
            <w:bottom w:val="none" w:sz="0" w:space="0" w:color="auto"/>
            <w:right w:val="none" w:sz="0" w:space="0" w:color="auto"/>
          </w:divBdr>
          <w:divsChild>
            <w:div w:id="1563524249">
              <w:marLeft w:val="0"/>
              <w:marRight w:val="0"/>
              <w:marTop w:val="450"/>
              <w:marBottom w:val="0"/>
              <w:divBdr>
                <w:top w:val="none" w:sz="0" w:space="0" w:color="auto"/>
                <w:left w:val="none" w:sz="0" w:space="0" w:color="auto"/>
                <w:bottom w:val="none" w:sz="0" w:space="0" w:color="auto"/>
                <w:right w:val="none" w:sz="0" w:space="0" w:color="auto"/>
              </w:divBdr>
              <w:divsChild>
                <w:div w:id="11471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538716">
          <w:marLeft w:val="0"/>
          <w:marRight w:val="0"/>
          <w:marTop w:val="0"/>
          <w:marBottom w:val="0"/>
          <w:divBdr>
            <w:top w:val="none" w:sz="0" w:space="0" w:color="auto"/>
            <w:left w:val="none" w:sz="0" w:space="0" w:color="auto"/>
            <w:bottom w:val="none" w:sz="0" w:space="0" w:color="auto"/>
            <w:right w:val="none" w:sz="0" w:space="0" w:color="auto"/>
          </w:divBdr>
          <w:divsChild>
            <w:div w:id="643699251">
              <w:marLeft w:val="0"/>
              <w:marRight w:val="0"/>
              <w:marTop w:val="0"/>
              <w:marBottom w:val="0"/>
              <w:divBdr>
                <w:top w:val="none" w:sz="0" w:space="0" w:color="auto"/>
                <w:left w:val="none" w:sz="0" w:space="0" w:color="auto"/>
                <w:bottom w:val="none" w:sz="0" w:space="0" w:color="auto"/>
                <w:right w:val="none" w:sz="0" w:space="0" w:color="auto"/>
              </w:divBdr>
              <w:divsChild>
                <w:div w:id="1376615997">
                  <w:marLeft w:val="0"/>
                  <w:marRight w:val="0"/>
                  <w:marTop w:val="450"/>
                  <w:marBottom w:val="0"/>
                  <w:divBdr>
                    <w:top w:val="none" w:sz="0" w:space="0" w:color="auto"/>
                    <w:left w:val="none" w:sz="0" w:space="0" w:color="auto"/>
                    <w:bottom w:val="none" w:sz="0" w:space="0" w:color="auto"/>
                    <w:right w:val="none" w:sz="0" w:space="0" w:color="auto"/>
                  </w:divBdr>
                  <w:divsChild>
                    <w:div w:id="117187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254971">
          <w:marLeft w:val="0"/>
          <w:marRight w:val="0"/>
          <w:marTop w:val="0"/>
          <w:marBottom w:val="0"/>
          <w:divBdr>
            <w:top w:val="none" w:sz="0" w:space="0" w:color="auto"/>
            <w:left w:val="none" w:sz="0" w:space="0" w:color="auto"/>
            <w:bottom w:val="none" w:sz="0" w:space="0" w:color="auto"/>
            <w:right w:val="none" w:sz="0" w:space="0" w:color="auto"/>
          </w:divBdr>
          <w:divsChild>
            <w:div w:id="1777630992">
              <w:marLeft w:val="0"/>
              <w:marRight w:val="0"/>
              <w:marTop w:val="0"/>
              <w:marBottom w:val="0"/>
              <w:divBdr>
                <w:top w:val="none" w:sz="0" w:space="0" w:color="auto"/>
                <w:left w:val="none" w:sz="0" w:space="0" w:color="auto"/>
                <w:bottom w:val="none" w:sz="0" w:space="0" w:color="auto"/>
                <w:right w:val="none" w:sz="0" w:space="0" w:color="auto"/>
              </w:divBdr>
              <w:divsChild>
                <w:div w:id="1874148599">
                  <w:marLeft w:val="0"/>
                  <w:marRight w:val="0"/>
                  <w:marTop w:val="450"/>
                  <w:marBottom w:val="0"/>
                  <w:divBdr>
                    <w:top w:val="none" w:sz="0" w:space="0" w:color="auto"/>
                    <w:left w:val="none" w:sz="0" w:space="0" w:color="auto"/>
                    <w:bottom w:val="none" w:sz="0" w:space="0" w:color="auto"/>
                    <w:right w:val="none" w:sz="0" w:space="0" w:color="auto"/>
                  </w:divBdr>
                  <w:divsChild>
                    <w:div w:id="23763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084249">
          <w:marLeft w:val="0"/>
          <w:marRight w:val="0"/>
          <w:marTop w:val="0"/>
          <w:marBottom w:val="0"/>
          <w:divBdr>
            <w:top w:val="none" w:sz="0" w:space="0" w:color="auto"/>
            <w:left w:val="none" w:sz="0" w:space="0" w:color="auto"/>
            <w:bottom w:val="none" w:sz="0" w:space="0" w:color="auto"/>
            <w:right w:val="none" w:sz="0" w:space="0" w:color="auto"/>
          </w:divBdr>
          <w:divsChild>
            <w:div w:id="1062289951">
              <w:marLeft w:val="0"/>
              <w:marRight w:val="0"/>
              <w:marTop w:val="0"/>
              <w:marBottom w:val="0"/>
              <w:divBdr>
                <w:top w:val="none" w:sz="0" w:space="0" w:color="auto"/>
                <w:left w:val="none" w:sz="0" w:space="0" w:color="auto"/>
                <w:bottom w:val="none" w:sz="0" w:space="0" w:color="auto"/>
                <w:right w:val="none" w:sz="0" w:space="0" w:color="auto"/>
              </w:divBdr>
              <w:divsChild>
                <w:div w:id="1037974831">
                  <w:marLeft w:val="0"/>
                  <w:marRight w:val="0"/>
                  <w:marTop w:val="450"/>
                  <w:marBottom w:val="0"/>
                  <w:divBdr>
                    <w:top w:val="none" w:sz="0" w:space="0" w:color="auto"/>
                    <w:left w:val="none" w:sz="0" w:space="0" w:color="auto"/>
                    <w:bottom w:val="none" w:sz="0" w:space="0" w:color="auto"/>
                    <w:right w:val="none" w:sz="0" w:space="0" w:color="auto"/>
                  </w:divBdr>
                  <w:divsChild>
                    <w:div w:id="44689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920574">
          <w:marLeft w:val="0"/>
          <w:marRight w:val="0"/>
          <w:marTop w:val="0"/>
          <w:marBottom w:val="0"/>
          <w:divBdr>
            <w:top w:val="none" w:sz="0" w:space="0" w:color="auto"/>
            <w:left w:val="none" w:sz="0" w:space="0" w:color="auto"/>
            <w:bottom w:val="none" w:sz="0" w:space="0" w:color="auto"/>
            <w:right w:val="none" w:sz="0" w:space="0" w:color="auto"/>
          </w:divBdr>
          <w:divsChild>
            <w:div w:id="1303970968">
              <w:marLeft w:val="0"/>
              <w:marRight w:val="0"/>
              <w:marTop w:val="0"/>
              <w:marBottom w:val="0"/>
              <w:divBdr>
                <w:top w:val="none" w:sz="0" w:space="0" w:color="auto"/>
                <w:left w:val="none" w:sz="0" w:space="0" w:color="auto"/>
                <w:bottom w:val="none" w:sz="0" w:space="0" w:color="auto"/>
                <w:right w:val="none" w:sz="0" w:space="0" w:color="auto"/>
              </w:divBdr>
              <w:divsChild>
                <w:div w:id="26294935">
                  <w:marLeft w:val="0"/>
                  <w:marRight w:val="0"/>
                  <w:marTop w:val="450"/>
                  <w:marBottom w:val="0"/>
                  <w:divBdr>
                    <w:top w:val="none" w:sz="0" w:space="0" w:color="auto"/>
                    <w:left w:val="none" w:sz="0" w:space="0" w:color="auto"/>
                    <w:bottom w:val="none" w:sz="0" w:space="0" w:color="auto"/>
                    <w:right w:val="none" w:sz="0" w:space="0" w:color="auto"/>
                  </w:divBdr>
                  <w:divsChild>
                    <w:div w:id="108182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46261">
          <w:marLeft w:val="0"/>
          <w:marRight w:val="0"/>
          <w:marTop w:val="0"/>
          <w:marBottom w:val="0"/>
          <w:divBdr>
            <w:top w:val="none" w:sz="0" w:space="0" w:color="auto"/>
            <w:left w:val="none" w:sz="0" w:space="0" w:color="auto"/>
            <w:bottom w:val="none" w:sz="0" w:space="0" w:color="auto"/>
            <w:right w:val="none" w:sz="0" w:space="0" w:color="auto"/>
          </w:divBdr>
          <w:divsChild>
            <w:div w:id="483618562">
              <w:marLeft w:val="0"/>
              <w:marRight w:val="0"/>
              <w:marTop w:val="0"/>
              <w:marBottom w:val="0"/>
              <w:divBdr>
                <w:top w:val="none" w:sz="0" w:space="0" w:color="auto"/>
                <w:left w:val="none" w:sz="0" w:space="0" w:color="auto"/>
                <w:bottom w:val="none" w:sz="0" w:space="0" w:color="auto"/>
                <w:right w:val="none" w:sz="0" w:space="0" w:color="auto"/>
              </w:divBdr>
              <w:divsChild>
                <w:div w:id="341974032">
                  <w:marLeft w:val="0"/>
                  <w:marRight w:val="0"/>
                  <w:marTop w:val="450"/>
                  <w:marBottom w:val="0"/>
                  <w:divBdr>
                    <w:top w:val="none" w:sz="0" w:space="0" w:color="auto"/>
                    <w:left w:val="none" w:sz="0" w:space="0" w:color="auto"/>
                    <w:bottom w:val="none" w:sz="0" w:space="0" w:color="auto"/>
                    <w:right w:val="none" w:sz="0" w:space="0" w:color="auto"/>
                  </w:divBdr>
                  <w:divsChild>
                    <w:div w:id="157597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06894">
          <w:marLeft w:val="0"/>
          <w:marRight w:val="0"/>
          <w:marTop w:val="0"/>
          <w:marBottom w:val="0"/>
          <w:divBdr>
            <w:top w:val="none" w:sz="0" w:space="0" w:color="auto"/>
            <w:left w:val="none" w:sz="0" w:space="0" w:color="auto"/>
            <w:bottom w:val="none" w:sz="0" w:space="0" w:color="auto"/>
            <w:right w:val="none" w:sz="0" w:space="0" w:color="auto"/>
          </w:divBdr>
          <w:divsChild>
            <w:div w:id="1261182362">
              <w:marLeft w:val="0"/>
              <w:marRight w:val="0"/>
              <w:marTop w:val="0"/>
              <w:marBottom w:val="0"/>
              <w:divBdr>
                <w:top w:val="none" w:sz="0" w:space="0" w:color="auto"/>
                <w:left w:val="none" w:sz="0" w:space="0" w:color="auto"/>
                <w:bottom w:val="none" w:sz="0" w:space="0" w:color="auto"/>
                <w:right w:val="none" w:sz="0" w:space="0" w:color="auto"/>
              </w:divBdr>
              <w:divsChild>
                <w:div w:id="232744532">
                  <w:marLeft w:val="0"/>
                  <w:marRight w:val="0"/>
                  <w:marTop w:val="450"/>
                  <w:marBottom w:val="0"/>
                  <w:divBdr>
                    <w:top w:val="none" w:sz="0" w:space="0" w:color="auto"/>
                    <w:left w:val="none" w:sz="0" w:space="0" w:color="auto"/>
                    <w:bottom w:val="none" w:sz="0" w:space="0" w:color="auto"/>
                    <w:right w:val="none" w:sz="0" w:space="0" w:color="auto"/>
                  </w:divBdr>
                  <w:divsChild>
                    <w:div w:id="21254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618281">
          <w:marLeft w:val="0"/>
          <w:marRight w:val="0"/>
          <w:marTop w:val="0"/>
          <w:marBottom w:val="0"/>
          <w:divBdr>
            <w:top w:val="none" w:sz="0" w:space="0" w:color="auto"/>
            <w:left w:val="none" w:sz="0" w:space="0" w:color="auto"/>
            <w:bottom w:val="none" w:sz="0" w:space="0" w:color="auto"/>
            <w:right w:val="none" w:sz="0" w:space="0" w:color="auto"/>
          </w:divBdr>
          <w:divsChild>
            <w:div w:id="1997688796">
              <w:marLeft w:val="0"/>
              <w:marRight w:val="0"/>
              <w:marTop w:val="0"/>
              <w:marBottom w:val="0"/>
              <w:divBdr>
                <w:top w:val="none" w:sz="0" w:space="0" w:color="auto"/>
                <w:left w:val="none" w:sz="0" w:space="0" w:color="auto"/>
                <w:bottom w:val="none" w:sz="0" w:space="0" w:color="auto"/>
                <w:right w:val="none" w:sz="0" w:space="0" w:color="auto"/>
              </w:divBdr>
              <w:divsChild>
                <w:div w:id="559708872">
                  <w:marLeft w:val="0"/>
                  <w:marRight w:val="0"/>
                  <w:marTop w:val="450"/>
                  <w:marBottom w:val="0"/>
                  <w:divBdr>
                    <w:top w:val="none" w:sz="0" w:space="0" w:color="auto"/>
                    <w:left w:val="none" w:sz="0" w:space="0" w:color="auto"/>
                    <w:bottom w:val="none" w:sz="0" w:space="0" w:color="auto"/>
                    <w:right w:val="none" w:sz="0" w:space="0" w:color="auto"/>
                  </w:divBdr>
                  <w:divsChild>
                    <w:div w:id="76692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566428">
          <w:marLeft w:val="0"/>
          <w:marRight w:val="0"/>
          <w:marTop w:val="0"/>
          <w:marBottom w:val="0"/>
          <w:divBdr>
            <w:top w:val="none" w:sz="0" w:space="0" w:color="auto"/>
            <w:left w:val="none" w:sz="0" w:space="0" w:color="auto"/>
            <w:bottom w:val="none" w:sz="0" w:space="0" w:color="auto"/>
            <w:right w:val="none" w:sz="0" w:space="0" w:color="auto"/>
          </w:divBdr>
          <w:divsChild>
            <w:div w:id="61758649">
              <w:marLeft w:val="0"/>
              <w:marRight w:val="0"/>
              <w:marTop w:val="0"/>
              <w:marBottom w:val="0"/>
              <w:divBdr>
                <w:top w:val="none" w:sz="0" w:space="0" w:color="auto"/>
                <w:left w:val="none" w:sz="0" w:space="0" w:color="auto"/>
                <w:bottom w:val="none" w:sz="0" w:space="0" w:color="auto"/>
                <w:right w:val="none" w:sz="0" w:space="0" w:color="auto"/>
              </w:divBdr>
              <w:divsChild>
                <w:div w:id="62800777">
                  <w:marLeft w:val="0"/>
                  <w:marRight w:val="0"/>
                  <w:marTop w:val="450"/>
                  <w:marBottom w:val="0"/>
                  <w:divBdr>
                    <w:top w:val="none" w:sz="0" w:space="0" w:color="auto"/>
                    <w:left w:val="none" w:sz="0" w:space="0" w:color="auto"/>
                    <w:bottom w:val="none" w:sz="0" w:space="0" w:color="auto"/>
                    <w:right w:val="none" w:sz="0" w:space="0" w:color="auto"/>
                  </w:divBdr>
                  <w:divsChild>
                    <w:div w:id="52810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540961">
          <w:marLeft w:val="0"/>
          <w:marRight w:val="0"/>
          <w:marTop w:val="0"/>
          <w:marBottom w:val="0"/>
          <w:divBdr>
            <w:top w:val="none" w:sz="0" w:space="0" w:color="auto"/>
            <w:left w:val="none" w:sz="0" w:space="0" w:color="auto"/>
            <w:bottom w:val="none" w:sz="0" w:space="0" w:color="auto"/>
            <w:right w:val="none" w:sz="0" w:space="0" w:color="auto"/>
          </w:divBdr>
          <w:divsChild>
            <w:div w:id="1181119778">
              <w:marLeft w:val="0"/>
              <w:marRight w:val="0"/>
              <w:marTop w:val="0"/>
              <w:marBottom w:val="0"/>
              <w:divBdr>
                <w:top w:val="none" w:sz="0" w:space="0" w:color="auto"/>
                <w:left w:val="none" w:sz="0" w:space="0" w:color="auto"/>
                <w:bottom w:val="none" w:sz="0" w:space="0" w:color="auto"/>
                <w:right w:val="none" w:sz="0" w:space="0" w:color="auto"/>
              </w:divBdr>
              <w:divsChild>
                <w:div w:id="1553542452">
                  <w:marLeft w:val="0"/>
                  <w:marRight w:val="0"/>
                  <w:marTop w:val="450"/>
                  <w:marBottom w:val="0"/>
                  <w:divBdr>
                    <w:top w:val="none" w:sz="0" w:space="0" w:color="auto"/>
                    <w:left w:val="none" w:sz="0" w:space="0" w:color="auto"/>
                    <w:bottom w:val="none" w:sz="0" w:space="0" w:color="auto"/>
                    <w:right w:val="none" w:sz="0" w:space="0" w:color="auto"/>
                  </w:divBdr>
                  <w:divsChild>
                    <w:div w:id="14369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727014">
          <w:marLeft w:val="0"/>
          <w:marRight w:val="0"/>
          <w:marTop w:val="0"/>
          <w:marBottom w:val="0"/>
          <w:divBdr>
            <w:top w:val="none" w:sz="0" w:space="0" w:color="auto"/>
            <w:left w:val="none" w:sz="0" w:space="0" w:color="auto"/>
            <w:bottom w:val="none" w:sz="0" w:space="0" w:color="auto"/>
            <w:right w:val="none" w:sz="0" w:space="0" w:color="auto"/>
          </w:divBdr>
          <w:divsChild>
            <w:div w:id="440149773">
              <w:marLeft w:val="0"/>
              <w:marRight w:val="0"/>
              <w:marTop w:val="0"/>
              <w:marBottom w:val="0"/>
              <w:divBdr>
                <w:top w:val="none" w:sz="0" w:space="0" w:color="auto"/>
                <w:left w:val="none" w:sz="0" w:space="0" w:color="auto"/>
                <w:bottom w:val="none" w:sz="0" w:space="0" w:color="auto"/>
                <w:right w:val="none" w:sz="0" w:space="0" w:color="auto"/>
              </w:divBdr>
              <w:divsChild>
                <w:div w:id="1572428026">
                  <w:marLeft w:val="0"/>
                  <w:marRight w:val="0"/>
                  <w:marTop w:val="450"/>
                  <w:marBottom w:val="0"/>
                  <w:divBdr>
                    <w:top w:val="none" w:sz="0" w:space="0" w:color="auto"/>
                    <w:left w:val="none" w:sz="0" w:space="0" w:color="auto"/>
                    <w:bottom w:val="none" w:sz="0" w:space="0" w:color="auto"/>
                    <w:right w:val="none" w:sz="0" w:space="0" w:color="auto"/>
                  </w:divBdr>
                  <w:divsChild>
                    <w:div w:id="49368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006963">
          <w:marLeft w:val="0"/>
          <w:marRight w:val="0"/>
          <w:marTop w:val="0"/>
          <w:marBottom w:val="0"/>
          <w:divBdr>
            <w:top w:val="none" w:sz="0" w:space="0" w:color="auto"/>
            <w:left w:val="none" w:sz="0" w:space="0" w:color="auto"/>
            <w:bottom w:val="none" w:sz="0" w:space="0" w:color="auto"/>
            <w:right w:val="none" w:sz="0" w:space="0" w:color="auto"/>
          </w:divBdr>
          <w:divsChild>
            <w:div w:id="1501237150">
              <w:marLeft w:val="0"/>
              <w:marRight w:val="0"/>
              <w:marTop w:val="0"/>
              <w:marBottom w:val="0"/>
              <w:divBdr>
                <w:top w:val="none" w:sz="0" w:space="0" w:color="auto"/>
                <w:left w:val="none" w:sz="0" w:space="0" w:color="auto"/>
                <w:bottom w:val="none" w:sz="0" w:space="0" w:color="auto"/>
                <w:right w:val="none" w:sz="0" w:space="0" w:color="auto"/>
              </w:divBdr>
              <w:divsChild>
                <w:div w:id="819035407">
                  <w:marLeft w:val="0"/>
                  <w:marRight w:val="0"/>
                  <w:marTop w:val="450"/>
                  <w:marBottom w:val="0"/>
                  <w:divBdr>
                    <w:top w:val="none" w:sz="0" w:space="0" w:color="auto"/>
                    <w:left w:val="none" w:sz="0" w:space="0" w:color="auto"/>
                    <w:bottom w:val="none" w:sz="0" w:space="0" w:color="auto"/>
                    <w:right w:val="none" w:sz="0" w:space="0" w:color="auto"/>
                  </w:divBdr>
                  <w:divsChild>
                    <w:div w:id="17793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055614">
          <w:marLeft w:val="0"/>
          <w:marRight w:val="0"/>
          <w:marTop w:val="0"/>
          <w:marBottom w:val="0"/>
          <w:divBdr>
            <w:top w:val="none" w:sz="0" w:space="0" w:color="auto"/>
            <w:left w:val="none" w:sz="0" w:space="0" w:color="auto"/>
            <w:bottom w:val="none" w:sz="0" w:space="0" w:color="auto"/>
            <w:right w:val="none" w:sz="0" w:space="0" w:color="auto"/>
          </w:divBdr>
          <w:divsChild>
            <w:div w:id="332145414">
              <w:marLeft w:val="0"/>
              <w:marRight w:val="0"/>
              <w:marTop w:val="0"/>
              <w:marBottom w:val="0"/>
              <w:divBdr>
                <w:top w:val="none" w:sz="0" w:space="0" w:color="auto"/>
                <w:left w:val="none" w:sz="0" w:space="0" w:color="auto"/>
                <w:bottom w:val="none" w:sz="0" w:space="0" w:color="auto"/>
                <w:right w:val="none" w:sz="0" w:space="0" w:color="auto"/>
              </w:divBdr>
              <w:divsChild>
                <w:div w:id="946813696">
                  <w:marLeft w:val="0"/>
                  <w:marRight w:val="0"/>
                  <w:marTop w:val="450"/>
                  <w:marBottom w:val="0"/>
                  <w:divBdr>
                    <w:top w:val="none" w:sz="0" w:space="0" w:color="auto"/>
                    <w:left w:val="none" w:sz="0" w:space="0" w:color="auto"/>
                    <w:bottom w:val="none" w:sz="0" w:space="0" w:color="auto"/>
                    <w:right w:val="none" w:sz="0" w:space="0" w:color="auto"/>
                  </w:divBdr>
                  <w:divsChild>
                    <w:div w:id="77444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328192">
          <w:marLeft w:val="0"/>
          <w:marRight w:val="0"/>
          <w:marTop w:val="0"/>
          <w:marBottom w:val="0"/>
          <w:divBdr>
            <w:top w:val="none" w:sz="0" w:space="0" w:color="auto"/>
            <w:left w:val="none" w:sz="0" w:space="0" w:color="auto"/>
            <w:bottom w:val="none" w:sz="0" w:space="0" w:color="auto"/>
            <w:right w:val="none" w:sz="0" w:space="0" w:color="auto"/>
          </w:divBdr>
          <w:divsChild>
            <w:div w:id="1898079708">
              <w:marLeft w:val="0"/>
              <w:marRight w:val="0"/>
              <w:marTop w:val="0"/>
              <w:marBottom w:val="0"/>
              <w:divBdr>
                <w:top w:val="none" w:sz="0" w:space="0" w:color="auto"/>
                <w:left w:val="none" w:sz="0" w:space="0" w:color="auto"/>
                <w:bottom w:val="none" w:sz="0" w:space="0" w:color="auto"/>
                <w:right w:val="none" w:sz="0" w:space="0" w:color="auto"/>
              </w:divBdr>
              <w:divsChild>
                <w:div w:id="852569951">
                  <w:marLeft w:val="0"/>
                  <w:marRight w:val="0"/>
                  <w:marTop w:val="450"/>
                  <w:marBottom w:val="0"/>
                  <w:divBdr>
                    <w:top w:val="none" w:sz="0" w:space="0" w:color="auto"/>
                    <w:left w:val="none" w:sz="0" w:space="0" w:color="auto"/>
                    <w:bottom w:val="none" w:sz="0" w:space="0" w:color="auto"/>
                    <w:right w:val="none" w:sz="0" w:space="0" w:color="auto"/>
                  </w:divBdr>
                  <w:divsChild>
                    <w:div w:id="24742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831119">
          <w:marLeft w:val="0"/>
          <w:marRight w:val="0"/>
          <w:marTop w:val="0"/>
          <w:marBottom w:val="0"/>
          <w:divBdr>
            <w:top w:val="none" w:sz="0" w:space="0" w:color="auto"/>
            <w:left w:val="none" w:sz="0" w:space="0" w:color="auto"/>
            <w:bottom w:val="none" w:sz="0" w:space="0" w:color="auto"/>
            <w:right w:val="none" w:sz="0" w:space="0" w:color="auto"/>
          </w:divBdr>
          <w:divsChild>
            <w:div w:id="14427714">
              <w:marLeft w:val="0"/>
              <w:marRight w:val="0"/>
              <w:marTop w:val="0"/>
              <w:marBottom w:val="0"/>
              <w:divBdr>
                <w:top w:val="none" w:sz="0" w:space="0" w:color="auto"/>
                <w:left w:val="none" w:sz="0" w:space="0" w:color="auto"/>
                <w:bottom w:val="none" w:sz="0" w:space="0" w:color="auto"/>
                <w:right w:val="none" w:sz="0" w:space="0" w:color="auto"/>
              </w:divBdr>
              <w:divsChild>
                <w:div w:id="1544056566">
                  <w:marLeft w:val="0"/>
                  <w:marRight w:val="0"/>
                  <w:marTop w:val="450"/>
                  <w:marBottom w:val="0"/>
                  <w:divBdr>
                    <w:top w:val="none" w:sz="0" w:space="0" w:color="auto"/>
                    <w:left w:val="none" w:sz="0" w:space="0" w:color="auto"/>
                    <w:bottom w:val="none" w:sz="0" w:space="0" w:color="auto"/>
                    <w:right w:val="none" w:sz="0" w:space="0" w:color="auto"/>
                  </w:divBdr>
                  <w:divsChild>
                    <w:div w:id="73007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591283">
          <w:marLeft w:val="0"/>
          <w:marRight w:val="0"/>
          <w:marTop w:val="0"/>
          <w:marBottom w:val="0"/>
          <w:divBdr>
            <w:top w:val="none" w:sz="0" w:space="0" w:color="auto"/>
            <w:left w:val="none" w:sz="0" w:space="0" w:color="auto"/>
            <w:bottom w:val="none" w:sz="0" w:space="0" w:color="auto"/>
            <w:right w:val="none" w:sz="0" w:space="0" w:color="auto"/>
          </w:divBdr>
          <w:divsChild>
            <w:div w:id="385951151">
              <w:marLeft w:val="0"/>
              <w:marRight w:val="0"/>
              <w:marTop w:val="0"/>
              <w:marBottom w:val="0"/>
              <w:divBdr>
                <w:top w:val="none" w:sz="0" w:space="0" w:color="auto"/>
                <w:left w:val="none" w:sz="0" w:space="0" w:color="auto"/>
                <w:bottom w:val="none" w:sz="0" w:space="0" w:color="auto"/>
                <w:right w:val="none" w:sz="0" w:space="0" w:color="auto"/>
              </w:divBdr>
              <w:divsChild>
                <w:div w:id="1069765628">
                  <w:marLeft w:val="0"/>
                  <w:marRight w:val="0"/>
                  <w:marTop w:val="450"/>
                  <w:marBottom w:val="0"/>
                  <w:divBdr>
                    <w:top w:val="none" w:sz="0" w:space="0" w:color="auto"/>
                    <w:left w:val="none" w:sz="0" w:space="0" w:color="auto"/>
                    <w:bottom w:val="none" w:sz="0" w:space="0" w:color="auto"/>
                    <w:right w:val="none" w:sz="0" w:space="0" w:color="auto"/>
                  </w:divBdr>
                  <w:divsChild>
                    <w:div w:id="184250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280192">
          <w:marLeft w:val="0"/>
          <w:marRight w:val="0"/>
          <w:marTop w:val="0"/>
          <w:marBottom w:val="0"/>
          <w:divBdr>
            <w:top w:val="none" w:sz="0" w:space="0" w:color="auto"/>
            <w:left w:val="none" w:sz="0" w:space="0" w:color="auto"/>
            <w:bottom w:val="none" w:sz="0" w:space="0" w:color="auto"/>
            <w:right w:val="none" w:sz="0" w:space="0" w:color="auto"/>
          </w:divBdr>
          <w:divsChild>
            <w:div w:id="1335231193">
              <w:marLeft w:val="0"/>
              <w:marRight w:val="0"/>
              <w:marTop w:val="0"/>
              <w:marBottom w:val="0"/>
              <w:divBdr>
                <w:top w:val="none" w:sz="0" w:space="0" w:color="auto"/>
                <w:left w:val="none" w:sz="0" w:space="0" w:color="auto"/>
                <w:bottom w:val="none" w:sz="0" w:space="0" w:color="auto"/>
                <w:right w:val="none" w:sz="0" w:space="0" w:color="auto"/>
              </w:divBdr>
              <w:divsChild>
                <w:div w:id="1796950196">
                  <w:marLeft w:val="0"/>
                  <w:marRight w:val="0"/>
                  <w:marTop w:val="450"/>
                  <w:marBottom w:val="0"/>
                  <w:divBdr>
                    <w:top w:val="none" w:sz="0" w:space="0" w:color="auto"/>
                    <w:left w:val="none" w:sz="0" w:space="0" w:color="auto"/>
                    <w:bottom w:val="none" w:sz="0" w:space="0" w:color="auto"/>
                    <w:right w:val="none" w:sz="0" w:space="0" w:color="auto"/>
                  </w:divBdr>
                  <w:divsChild>
                    <w:div w:id="492992593">
                      <w:marLeft w:val="0"/>
                      <w:marRight w:val="0"/>
                      <w:marTop w:val="0"/>
                      <w:marBottom w:val="0"/>
                      <w:divBdr>
                        <w:top w:val="none" w:sz="0" w:space="0" w:color="auto"/>
                        <w:left w:val="none" w:sz="0" w:space="0" w:color="auto"/>
                        <w:bottom w:val="none" w:sz="0" w:space="0" w:color="auto"/>
                        <w:right w:val="none" w:sz="0" w:space="0" w:color="auto"/>
                      </w:divBdr>
                      <w:divsChild>
                        <w:div w:id="8907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9565">
          <w:marLeft w:val="0"/>
          <w:marRight w:val="0"/>
          <w:marTop w:val="0"/>
          <w:marBottom w:val="0"/>
          <w:divBdr>
            <w:top w:val="none" w:sz="0" w:space="0" w:color="auto"/>
            <w:left w:val="none" w:sz="0" w:space="0" w:color="auto"/>
            <w:bottom w:val="none" w:sz="0" w:space="0" w:color="auto"/>
            <w:right w:val="none" w:sz="0" w:space="0" w:color="auto"/>
          </w:divBdr>
          <w:divsChild>
            <w:div w:id="1609238377">
              <w:marLeft w:val="0"/>
              <w:marRight w:val="0"/>
              <w:marTop w:val="0"/>
              <w:marBottom w:val="0"/>
              <w:divBdr>
                <w:top w:val="none" w:sz="0" w:space="0" w:color="auto"/>
                <w:left w:val="none" w:sz="0" w:space="0" w:color="auto"/>
                <w:bottom w:val="none" w:sz="0" w:space="0" w:color="auto"/>
                <w:right w:val="none" w:sz="0" w:space="0" w:color="auto"/>
              </w:divBdr>
              <w:divsChild>
                <w:div w:id="1563366117">
                  <w:marLeft w:val="0"/>
                  <w:marRight w:val="0"/>
                  <w:marTop w:val="450"/>
                  <w:marBottom w:val="0"/>
                  <w:divBdr>
                    <w:top w:val="none" w:sz="0" w:space="0" w:color="auto"/>
                    <w:left w:val="none" w:sz="0" w:space="0" w:color="auto"/>
                    <w:bottom w:val="none" w:sz="0" w:space="0" w:color="auto"/>
                    <w:right w:val="none" w:sz="0" w:space="0" w:color="auto"/>
                  </w:divBdr>
                  <w:divsChild>
                    <w:div w:id="1059669483">
                      <w:marLeft w:val="0"/>
                      <w:marRight w:val="0"/>
                      <w:marTop w:val="0"/>
                      <w:marBottom w:val="0"/>
                      <w:divBdr>
                        <w:top w:val="none" w:sz="0" w:space="0" w:color="auto"/>
                        <w:left w:val="none" w:sz="0" w:space="0" w:color="auto"/>
                        <w:bottom w:val="none" w:sz="0" w:space="0" w:color="auto"/>
                        <w:right w:val="none" w:sz="0" w:space="0" w:color="auto"/>
                      </w:divBdr>
                      <w:divsChild>
                        <w:div w:id="3003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418907">
          <w:marLeft w:val="0"/>
          <w:marRight w:val="0"/>
          <w:marTop w:val="0"/>
          <w:marBottom w:val="0"/>
          <w:divBdr>
            <w:top w:val="none" w:sz="0" w:space="0" w:color="auto"/>
            <w:left w:val="none" w:sz="0" w:space="0" w:color="auto"/>
            <w:bottom w:val="none" w:sz="0" w:space="0" w:color="auto"/>
            <w:right w:val="none" w:sz="0" w:space="0" w:color="auto"/>
          </w:divBdr>
          <w:divsChild>
            <w:div w:id="1283728662">
              <w:marLeft w:val="0"/>
              <w:marRight w:val="0"/>
              <w:marTop w:val="0"/>
              <w:marBottom w:val="0"/>
              <w:divBdr>
                <w:top w:val="none" w:sz="0" w:space="0" w:color="auto"/>
                <w:left w:val="none" w:sz="0" w:space="0" w:color="auto"/>
                <w:bottom w:val="none" w:sz="0" w:space="0" w:color="auto"/>
                <w:right w:val="none" w:sz="0" w:space="0" w:color="auto"/>
              </w:divBdr>
              <w:divsChild>
                <w:div w:id="150680852">
                  <w:marLeft w:val="0"/>
                  <w:marRight w:val="0"/>
                  <w:marTop w:val="450"/>
                  <w:marBottom w:val="0"/>
                  <w:divBdr>
                    <w:top w:val="none" w:sz="0" w:space="0" w:color="auto"/>
                    <w:left w:val="none" w:sz="0" w:space="0" w:color="auto"/>
                    <w:bottom w:val="none" w:sz="0" w:space="0" w:color="auto"/>
                    <w:right w:val="none" w:sz="0" w:space="0" w:color="auto"/>
                  </w:divBdr>
                  <w:divsChild>
                    <w:div w:id="183029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802406">
          <w:marLeft w:val="0"/>
          <w:marRight w:val="0"/>
          <w:marTop w:val="0"/>
          <w:marBottom w:val="0"/>
          <w:divBdr>
            <w:top w:val="none" w:sz="0" w:space="0" w:color="auto"/>
            <w:left w:val="none" w:sz="0" w:space="0" w:color="auto"/>
            <w:bottom w:val="none" w:sz="0" w:space="0" w:color="auto"/>
            <w:right w:val="none" w:sz="0" w:space="0" w:color="auto"/>
          </w:divBdr>
          <w:divsChild>
            <w:div w:id="423960226">
              <w:marLeft w:val="0"/>
              <w:marRight w:val="0"/>
              <w:marTop w:val="0"/>
              <w:marBottom w:val="0"/>
              <w:divBdr>
                <w:top w:val="none" w:sz="0" w:space="0" w:color="auto"/>
                <w:left w:val="none" w:sz="0" w:space="0" w:color="auto"/>
                <w:bottom w:val="none" w:sz="0" w:space="0" w:color="auto"/>
                <w:right w:val="none" w:sz="0" w:space="0" w:color="auto"/>
              </w:divBdr>
              <w:divsChild>
                <w:div w:id="1105465279">
                  <w:marLeft w:val="0"/>
                  <w:marRight w:val="0"/>
                  <w:marTop w:val="450"/>
                  <w:marBottom w:val="0"/>
                  <w:divBdr>
                    <w:top w:val="none" w:sz="0" w:space="0" w:color="auto"/>
                    <w:left w:val="none" w:sz="0" w:space="0" w:color="auto"/>
                    <w:bottom w:val="none" w:sz="0" w:space="0" w:color="auto"/>
                    <w:right w:val="none" w:sz="0" w:space="0" w:color="auto"/>
                  </w:divBdr>
                  <w:divsChild>
                    <w:div w:id="123758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215704">
          <w:marLeft w:val="0"/>
          <w:marRight w:val="0"/>
          <w:marTop w:val="0"/>
          <w:marBottom w:val="0"/>
          <w:divBdr>
            <w:top w:val="none" w:sz="0" w:space="0" w:color="auto"/>
            <w:left w:val="none" w:sz="0" w:space="0" w:color="auto"/>
            <w:bottom w:val="none" w:sz="0" w:space="0" w:color="auto"/>
            <w:right w:val="none" w:sz="0" w:space="0" w:color="auto"/>
          </w:divBdr>
          <w:divsChild>
            <w:div w:id="910772241">
              <w:marLeft w:val="0"/>
              <w:marRight w:val="0"/>
              <w:marTop w:val="0"/>
              <w:marBottom w:val="0"/>
              <w:divBdr>
                <w:top w:val="none" w:sz="0" w:space="0" w:color="auto"/>
                <w:left w:val="none" w:sz="0" w:space="0" w:color="auto"/>
                <w:bottom w:val="none" w:sz="0" w:space="0" w:color="auto"/>
                <w:right w:val="none" w:sz="0" w:space="0" w:color="auto"/>
              </w:divBdr>
              <w:divsChild>
                <w:div w:id="625550590">
                  <w:marLeft w:val="0"/>
                  <w:marRight w:val="0"/>
                  <w:marTop w:val="450"/>
                  <w:marBottom w:val="0"/>
                  <w:divBdr>
                    <w:top w:val="none" w:sz="0" w:space="0" w:color="auto"/>
                    <w:left w:val="none" w:sz="0" w:space="0" w:color="auto"/>
                    <w:bottom w:val="none" w:sz="0" w:space="0" w:color="auto"/>
                    <w:right w:val="none" w:sz="0" w:space="0" w:color="auto"/>
                  </w:divBdr>
                  <w:divsChild>
                    <w:div w:id="182041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536590">
          <w:marLeft w:val="0"/>
          <w:marRight w:val="0"/>
          <w:marTop w:val="0"/>
          <w:marBottom w:val="0"/>
          <w:divBdr>
            <w:top w:val="none" w:sz="0" w:space="0" w:color="auto"/>
            <w:left w:val="none" w:sz="0" w:space="0" w:color="auto"/>
            <w:bottom w:val="none" w:sz="0" w:space="0" w:color="auto"/>
            <w:right w:val="none" w:sz="0" w:space="0" w:color="auto"/>
          </w:divBdr>
          <w:divsChild>
            <w:div w:id="262614141">
              <w:marLeft w:val="0"/>
              <w:marRight w:val="0"/>
              <w:marTop w:val="0"/>
              <w:marBottom w:val="0"/>
              <w:divBdr>
                <w:top w:val="none" w:sz="0" w:space="0" w:color="auto"/>
                <w:left w:val="none" w:sz="0" w:space="0" w:color="auto"/>
                <w:bottom w:val="none" w:sz="0" w:space="0" w:color="auto"/>
                <w:right w:val="none" w:sz="0" w:space="0" w:color="auto"/>
              </w:divBdr>
              <w:divsChild>
                <w:div w:id="1338075811">
                  <w:marLeft w:val="0"/>
                  <w:marRight w:val="0"/>
                  <w:marTop w:val="450"/>
                  <w:marBottom w:val="0"/>
                  <w:divBdr>
                    <w:top w:val="none" w:sz="0" w:space="0" w:color="auto"/>
                    <w:left w:val="none" w:sz="0" w:space="0" w:color="auto"/>
                    <w:bottom w:val="none" w:sz="0" w:space="0" w:color="auto"/>
                    <w:right w:val="none" w:sz="0" w:space="0" w:color="auto"/>
                  </w:divBdr>
                  <w:divsChild>
                    <w:div w:id="203758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924041">
          <w:marLeft w:val="0"/>
          <w:marRight w:val="0"/>
          <w:marTop w:val="0"/>
          <w:marBottom w:val="0"/>
          <w:divBdr>
            <w:top w:val="none" w:sz="0" w:space="0" w:color="auto"/>
            <w:left w:val="none" w:sz="0" w:space="0" w:color="auto"/>
            <w:bottom w:val="none" w:sz="0" w:space="0" w:color="auto"/>
            <w:right w:val="none" w:sz="0" w:space="0" w:color="auto"/>
          </w:divBdr>
          <w:divsChild>
            <w:div w:id="1859852728">
              <w:marLeft w:val="0"/>
              <w:marRight w:val="0"/>
              <w:marTop w:val="450"/>
              <w:marBottom w:val="0"/>
              <w:divBdr>
                <w:top w:val="none" w:sz="0" w:space="0" w:color="auto"/>
                <w:left w:val="none" w:sz="0" w:space="0" w:color="auto"/>
                <w:bottom w:val="none" w:sz="0" w:space="0" w:color="auto"/>
                <w:right w:val="none" w:sz="0" w:space="0" w:color="auto"/>
              </w:divBdr>
              <w:divsChild>
                <w:div w:id="608779985">
                  <w:marLeft w:val="0"/>
                  <w:marRight w:val="0"/>
                  <w:marTop w:val="0"/>
                  <w:marBottom w:val="0"/>
                  <w:divBdr>
                    <w:top w:val="none" w:sz="0" w:space="0" w:color="auto"/>
                    <w:left w:val="none" w:sz="0" w:space="0" w:color="auto"/>
                    <w:bottom w:val="none" w:sz="0" w:space="0" w:color="auto"/>
                    <w:right w:val="none" w:sz="0" w:space="0" w:color="auto"/>
                  </w:divBdr>
                  <w:divsChild>
                    <w:div w:id="192290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774794">
          <w:marLeft w:val="0"/>
          <w:marRight w:val="0"/>
          <w:marTop w:val="0"/>
          <w:marBottom w:val="0"/>
          <w:divBdr>
            <w:top w:val="none" w:sz="0" w:space="0" w:color="auto"/>
            <w:left w:val="none" w:sz="0" w:space="0" w:color="auto"/>
            <w:bottom w:val="none" w:sz="0" w:space="0" w:color="auto"/>
            <w:right w:val="none" w:sz="0" w:space="0" w:color="auto"/>
          </w:divBdr>
          <w:divsChild>
            <w:div w:id="2113892862">
              <w:marLeft w:val="0"/>
              <w:marRight w:val="0"/>
              <w:marTop w:val="0"/>
              <w:marBottom w:val="0"/>
              <w:divBdr>
                <w:top w:val="none" w:sz="0" w:space="0" w:color="auto"/>
                <w:left w:val="none" w:sz="0" w:space="0" w:color="auto"/>
                <w:bottom w:val="none" w:sz="0" w:space="0" w:color="auto"/>
                <w:right w:val="none" w:sz="0" w:space="0" w:color="auto"/>
              </w:divBdr>
              <w:divsChild>
                <w:div w:id="1813331655">
                  <w:marLeft w:val="0"/>
                  <w:marRight w:val="0"/>
                  <w:marTop w:val="450"/>
                  <w:marBottom w:val="0"/>
                  <w:divBdr>
                    <w:top w:val="none" w:sz="0" w:space="0" w:color="auto"/>
                    <w:left w:val="none" w:sz="0" w:space="0" w:color="auto"/>
                    <w:bottom w:val="none" w:sz="0" w:space="0" w:color="auto"/>
                    <w:right w:val="none" w:sz="0" w:space="0" w:color="auto"/>
                  </w:divBdr>
                  <w:divsChild>
                    <w:div w:id="86429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566678">
          <w:marLeft w:val="0"/>
          <w:marRight w:val="0"/>
          <w:marTop w:val="0"/>
          <w:marBottom w:val="0"/>
          <w:divBdr>
            <w:top w:val="none" w:sz="0" w:space="0" w:color="auto"/>
            <w:left w:val="none" w:sz="0" w:space="0" w:color="auto"/>
            <w:bottom w:val="none" w:sz="0" w:space="0" w:color="auto"/>
            <w:right w:val="none" w:sz="0" w:space="0" w:color="auto"/>
          </w:divBdr>
          <w:divsChild>
            <w:div w:id="2047488349">
              <w:marLeft w:val="0"/>
              <w:marRight w:val="0"/>
              <w:marTop w:val="0"/>
              <w:marBottom w:val="0"/>
              <w:divBdr>
                <w:top w:val="none" w:sz="0" w:space="0" w:color="auto"/>
                <w:left w:val="none" w:sz="0" w:space="0" w:color="auto"/>
                <w:bottom w:val="none" w:sz="0" w:space="0" w:color="auto"/>
                <w:right w:val="none" w:sz="0" w:space="0" w:color="auto"/>
              </w:divBdr>
              <w:divsChild>
                <w:div w:id="584001889">
                  <w:marLeft w:val="0"/>
                  <w:marRight w:val="0"/>
                  <w:marTop w:val="450"/>
                  <w:marBottom w:val="0"/>
                  <w:divBdr>
                    <w:top w:val="none" w:sz="0" w:space="0" w:color="auto"/>
                    <w:left w:val="none" w:sz="0" w:space="0" w:color="auto"/>
                    <w:bottom w:val="none" w:sz="0" w:space="0" w:color="auto"/>
                    <w:right w:val="none" w:sz="0" w:space="0" w:color="auto"/>
                  </w:divBdr>
                  <w:divsChild>
                    <w:div w:id="1559433685">
                      <w:marLeft w:val="0"/>
                      <w:marRight w:val="0"/>
                      <w:marTop w:val="0"/>
                      <w:marBottom w:val="0"/>
                      <w:divBdr>
                        <w:top w:val="none" w:sz="0" w:space="0" w:color="auto"/>
                        <w:left w:val="none" w:sz="0" w:space="0" w:color="auto"/>
                        <w:bottom w:val="none" w:sz="0" w:space="0" w:color="auto"/>
                        <w:right w:val="none" w:sz="0" w:space="0" w:color="auto"/>
                      </w:divBdr>
                      <w:divsChild>
                        <w:div w:id="193366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0293707">
          <w:marLeft w:val="0"/>
          <w:marRight w:val="0"/>
          <w:marTop w:val="0"/>
          <w:marBottom w:val="0"/>
          <w:divBdr>
            <w:top w:val="none" w:sz="0" w:space="0" w:color="auto"/>
            <w:left w:val="none" w:sz="0" w:space="0" w:color="auto"/>
            <w:bottom w:val="none" w:sz="0" w:space="0" w:color="auto"/>
            <w:right w:val="none" w:sz="0" w:space="0" w:color="auto"/>
          </w:divBdr>
          <w:divsChild>
            <w:div w:id="506602367">
              <w:marLeft w:val="0"/>
              <w:marRight w:val="0"/>
              <w:marTop w:val="450"/>
              <w:marBottom w:val="0"/>
              <w:divBdr>
                <w:top w:val="none" w:sz="0" w:space="0" w:color="auto"/>
                <w:left w:val="none" w:sz="0" w:space="0" w:color="auto"/>
                <w:bottom w:val="none" w:sz="0" w:space="0" w:color="auto"/>
                <w:right w:val="none" w:sz="0" w:space="0" w:color="auto"/>
              </w:divBdr>
              <w:divsChild>
                <w:div w:id="1675693071">
                  <w:marLeft w:val="0"/>
                  <w:marRight w:val="0"/>
                  <w:marTop w:val="0"/>
                  <w:marBottom w:val="0"/>
                  <w:divBdr>
                    <w:top w:val="none" w:sz="0" w:space="0" w:color="auto"/>
                    <w:left w:val="none" w:sz="0" w:space="0" w:color="auto"/>
                    <w:bottom w:val="none" w:sz="0" w:space="0" w:color="auto"/>
                    <w:right w:val="none" w:sz="0" w:space="0" w:color="auto"/>
                  </w:divBdr>
                  <w:divsChild>
                    <w:div w:id="47456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404298">
          <w:marLeft w:val="0"/>
          <w:marRight w:val="0"/>
          <w:marTop w:val="0"/>
          <w:marBottom w:val="0"/>
          <w:divBdr>
            <w:top w:val="none" w:sz="0" w:space="0" w:color="auto"/>
            <w:left w:val="none" w:sz="0" w:space="0" w:color="auto"/>
            <w:bottom w:val="none" w:sz="0" w:space="0" w:color="auto"/>
            <w:right w:val="none" w:sz="0" w:space="0" w:color="auto"/>
          </w:divBdr>
          <w:divsChild>
            <w:div w:id="619454361">
              <w:marLeft w:val="0"/>
              <w:marRight w:val="0"/>
              <w:marTop w:val="0"/>
              <w:marBottom w:val="0"/>
              <w:divBdr>
                <w:top w:val="none" w:sz="0" w:space="0" w:color="auto"/>
                <w:left w:val="none" w:sz="0" w:space="0" w:color="auto"/>
                <w:bottom w:val="none" w:sz="0" w:space="0" w:color="auto"/>
                <w:right w:val="none" w:sz="0" w:space="0" w:color="auto"/>
              </w:divBdr>
              <w:divsChild>
                <w:div w:id="1419445409">
                  <w:marLeft w:val="0"/>
                  <w:marRight w:val="0"/>
                  <w:marTop w:val="450"/>
                  <w:marBottom w:val="0"/>
                  <w:divBdr>
                    <w:top w:val="none" w:sz="0" w:space="0" w:color="auto"/>
                    <w:left w:val="none" w:sz="0" w:space="0" w:color="auto"/>
                    <w:bottom w:val="none" w:sz="0" w:space="0" w:color="auto"/>
                    <w:right w:val="none" w:sz="0" w:space="0" w:color="auto"/>
                  </w:divBdr>
                  <w:divsChild>
                    <w:div w:id="174530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945034">
          <w:marLeft w:val="0"/>
          <w:marRight w:val="0"/>
          <w:marTop w:val="0"/>
          <w:marBottom w:val="0"/>
          <w:divBdr>
            <w:top w:val="none" w:sz="0" w:space="0" w:color="auto"/>
            <w:left w:val="none" w:sz="0" w:space="0" w:color="auto"/>
            <w:bottom w:val="none" w:sz="0" w:space="0" w:color="auto"/>
            <w:right w:val="none" w:sz="0" w:space="0" w:color="auto"/>
          </w:divBdr>
          <w:divsChild>
            <w:div w:id="997226239">
              <w:marLeft w:val="0"/>
              <w:marRight w:val="0"/>
              <w:marTop w:val="0"/>
              <w:marBottom w:val="0"/>
              <w:divBdr>
                <w:top w:val="none" w:sz="0" w:space="0" w:color="auto"/>
                <w:left w:val="none" w:sz="0" w:space="0" w:color="auto"/>
                <w:bottom w:val="none" w:sz="0" w:space="0" w:color="auto"/>
                <w:right w:val="none" w:sz="0" w:space="0" w:color="auto"/>
              </w:divBdr>
              <w:divsChild>
                <w:div w:id="1363365144">
                  <w:marLeft w:val="0"/>
                  <w:marRight w:val="0"/>
                  <w:marTop w:val="450"/>
                  <w:marBottom w:val="0"/>
                  <w:divBdr>
                    <w:top w:val="none" w:sz="0" w:space="0" w:color="auto"/>
                    <w:left w:val="none" w:sz="0" w:space="0" w:color="auto"/>
                    <w:bottom w:val="none" w:sz="0" w:space="0" w:color="auto"/>
                    <w:right w:val="none" w:sz="0" w:space="0" w:color="auto"/>
                  </w:divBdr>
                  <w:divsChild>
                    <w:div w:id="15126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66362">
          <w:marLeft w:val="0"/>
          <w:marRight w:val="0"/>
          <w:marTop w:val="0"/>
          <w:marBottom w:val="0"/>
          <w:divBdr>
            <w:top w:val="none" w:sz="0" w:space="0" w:color="auto"/>
            <w:left w:val="none" w:sz="0" w:space="0" w:color="auto"/>
            <w:bottom w:val="none" w:sz="0" w:space="0" w:color="auto"/>
            <w:right w:val="none" w:sz="0" w:space="0" w:color="auto"/>
          </w:divBdr>
          <w:divsChild>
            <w:div w:id="38362581">
              <w:marLeft w:val="0"/>
              <w:marRight w:val="0"/>
              <w:marTop w:val="0"/>
              <w:marBottom w:val="0"/>
              <w:divBdr>
                <w:top w:val="none" w:sz="0" w:space="0" w:color="auto"/>
                <w:left w:val="none" w:sz="0" w:space="0" w:color="auto"/>
                <w:bottom w:val="none" w:sz="0" w:space="0" w:color="auto"/>
                <w:right w:val="none" w:sz="0" w:space="0" w:color="auto"/>
              </w:divBdr>
              <w:divsChild>
                <w:div w:id="121923228">
                  <w:marLeft w:val="0"/>
                  <w:marRight w:val="0"/>
                  <w:marTop w:val="450"/>
                  <w:marBottom w:val="0"/>
                  <w:divBdr>
                    <w:top w:val="none" w:sz="0" w:space="0" w:color="auto"/>
                    <w:left w:val="none" w:sz="0" w:space="0" w:color="auto"/>
                    <w:bottom w:val="none" w:sz="0" w:space="0" w:color="auto"/>
                    <w:right w:val="none" w:sz="0" w:space="0" w:color="auto"/>
                  </w:divBdr>
                  <w:divsChild>
                    <w:div w:id="115186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976733">
          <w:marLeft w:val="0"/>
          <w:marRight w:val="0"/>
          <w:marTop w:val="0"/>
          <w:marBottom w:val="0"/>
          <w:divBdr>
            <w:top w:val="none" w:sz="0" w:space="0" w:color="auto"/>
            <w:left w:val="none" w:sz="0" w:space="0" w:color="auto"/>
            <w:bottom w:val="none" w:sz="0" w:space="0" w:color="auto"/>
            <w:right w:val="none" w:sz="0" w:space="0" w:color="auto"/>
          </w:divBdr>
          <w:divsChild>
            <w:div w:id="1959681119">
              <w:marLeft w:val="0"/>
              <w:marRight w:val="0"/>
              <w:marTop w:val="0"/>
              <w:marBottom w:val="0"/>
              <w:divBdr>
                <w:top w:val="none" w:sz="0" w:space="0" w:color="auto"/>
                <w:left w:val="none" w:sz="0" w:space="0" w:color="auto"/>
                <w:bottom w:val="none" w:sz="0" w:space="0" w:color="auto"/>
                <w:right w:val="none" w:sz="0" w:space="0" w:color="auto"/>
              </w:divBdr>
              <w:divsChild>
                <w:div w:id="669451738">
                  <w:marLeft w:val="0"/>
                  <w:marRight w:val="0"/>
                  <w:marTop w:val="450"/>
                  <w:marBottom w:val="0"/>
                  <w:divBdr>
                    <w:top w:val="none" w:sz="0" w:space="0" w:color="auto"/>
                    <w:left w:val="none" w:sz="0" w:space="0" w:color="auto"/>
                    <w:bottom w:val="none" w:sz="0" w:space="0" w:color="auto"/>
                    <w:right w:val="none" w:sz="0" w:space="0" w:color="auto"/>
                  </w:divBdr>
                  <w:divsChild>
                    <w:div w:id="195752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295819">
          <w:marLeft w:val="0"/>
          <w:marRight w:val="0"/>
          <w:marTop w:val="0"/>
          <w:marBottom w:val="0"/>
          <w:divBdr>
            <w:top w:val="none" w:sz="0" w:space="0" w:color="auto"/>
            <w:left w:val="none" w:sz="0" w:space="0" w:color="auto"/>
            <w:bottom w:val="none" w:sz="0" w:space="0" w:color="auto"/>
            <w:right w:val="none" w:sz="0" w:space="0" w:color="auto"/>
          </w:divBdr>
          <w:divsChild>
            <w:div w:id="1097291314">
              <w:marLeft w:val="0"/>
              <w:marRight w:val="0"/>
              <w:marTop w:val="0"/>
              <w:marBottom w:val="0"/>
              <w:divBdr>
                <w:top w:val="none" w:sz="0" w:space="0" w:color="auto"/>
                <w:left w:val="none" w:sz="0" w:space="0" w:color="auto"/>
                <w:bottom w:val="none" w:sz="0" w:space="0" w:color="auto"/>
                <w:right w:val="none" w:sz="0" w:space="0" w:color="auto"/>
              </w:divBdr>
              <w:divsChild>
                <w:div w:id="1637296953">
                  <w:marLeft w:val="0"/>
                  <w:marRight w:val="0"/>
                  <w:marTop w:val="450"/>
                  <w:marBottom w:val="0"/>
                  <w:divBdr>
                    <w:top w:val="none" w:sz="0" w:space="0" w:color="auto"/>
                    <w:left w:val="none" w:sz="0" w:space="0" w:color="auto"/>
                    <w:bottom w:val="none" w:sz="0" w:space="0" w:color="auto"/>
                    <w:right w:val="none" w:sz="0" w:space="0" w:color="auto"/>
                  </w:divBdr>
                  <w:divsChild>
                    <w:div w:id="117738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49358">
          <w:marLeft w:val="0"/>
          <w:marRight w:val="0"/>
          <w:marTop w:val="0"/>
          <w:marBottom w:val="0"/>
          <w:divBdr>
            <w:top w:val="none" w:sz="0" w:space="0" w:color="auto"/>
            <w:left w:val="none" w:sz="0" w:space="0" w:color="auto"/>
            <w:bottom w:val="none" w:sz="0" w:space="0" w:color="auto"/>
            <w:right w:val="none" w:sz="0" w:space="0" w:color="auto"/>
          </w:divBdr>
          <w:divsChild>
            <w:div w:id="484054690">
              <w:marLeft w:val="0"/>
              <w:marRight w:val="0"/>
              <w:marTop w:val="0"/>
              <w:marBottom w:val="0"/>
              <w:divBdr>
                <w:top w:val="none" w:sz="0" w:space="0" w:color="auto"/>
                <w:left w:val="none" w:sz="0" w:space="0" w:color="auto"/>
                <w:bottom w:val="none" w:sz="0" w:space="0" w:color="auto"/>
                <w:right w:val="none" w:sz="0" w:space="0" w:color="auto"/>
              </w:divBdr>
              <w:divsChild>
                <w:div w:id="283270808">
                  <w:marLeft w:val="0"/>
                  <w:marRight w:val="0"/>
                  <w:marTop w:val="450"/>
                  <w:marBottom w:val="0"/>
                  <w:divBdr>
                    <w:top w:val="none" w:sz="0" w:space="0" w:color="auto"/>
                    <w:left w:val="none" w:sz="0" w:space="0" w:color="auto"/>
                    <w:bottom w:val="none" w:sz="0" w:space="0" w:color="auto"/>
                    <w:right w:val="none" w:sz="0" w:space="0" w:color="auto"/>
                  </w:divBdr>
                  <w:divsChild>
                    <w:div w:id="166948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49539">
          <w:marLeft w:val="0"/>
          <w:marRight w:val="0"/>
          <w:marTop w:val="0"/>
          <w:marBottom w:val="0"/>
          <w:divBdr>
            <w:top w:val="none" w:sz="0" w:space="0" w:color="auto"/>
            <w:left w:val="none" w:sz="0" w:space="0" w:color="auto"/>
            <w:bottom w:val="none" w:sz="0" w:space="0" w:color="auto"/>
            <w:right w:val="none" w:sz="0" w:space="0" w:color="auto"/>
          </w:divBdr>
          <w:divsChild>
            <w:div w:id="466244419">
              <w:marLeft w:val="0"/>
              <w:marRight w:val="0"/>
              <w:marTop w:val="0"/>
              <w:marBottom w:val="0"/>
              <w:divBdr>
                <w:top w:val="none" w:sz="0" w:space="0" w:color="auto"/>
                <w:left w:val="none" w:sz="0" w:space="0" w:color="auto"/>
                <w:bottom w:val="none" w:sz="0" w:space="0" w:color="auto"/>
                <w:right w:val="none" w:sz="0" w:space="0" w:color="auto"/>
              </w:divBdr>
              <w:divsChild>
                <w:div w:id="1146821414">
                  <w:marLeft w:val="0"/>
                  <w:marRight w:val="0"/>
                  <w:marTop w:val="450"/>
                  <w:marBottom w:val="0"/>
                  <w:divBdr>
                    <w:top w:val="none" w:sz="0" w:space="0" w:color="auto"/>
                    <w:left w:val="none" w:sz="0" w:space="0" w:color="auto"/>
                    <w:bottom w:val="none" w:sz="0" w:space="0" w:color="auto"/>
                    <w:right w:val="none" w:sz="0" w:space="0" w:color="auto"/>
                  </w:divBdr>
                  <w:divsChild>
                    <w:div w:id="165748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58950">
          <w:marLeft w:val="0"/>
          <w:marRight w:val="0"/>
          <w:marTop w:val="0"/>
          <w:marBottom w:val="0"/>
          <w:divBdr>
            <w:top w:val="none" w:sz="0" w:space="0" w:color="auto"/>
            <w:left w:val="none" w:sz="0" w:space="0" w:color="auto"/>
            <w:bottom w:val="none" w:sz="0" w:space="0" w:color="auto"/>
            <w:right w:val="none" w:sz="0" w:space="0" w:color="auto"/>
          </w:divBdr>
          <w:divsChild>
            <w:div w:id="446240171">
              <w:marLeft w:val="0"/>
              <w:marRight w:val="0"/>
              <w:marTop w:val="0"/>
              <w:marBottom w:val="0"/>
              <w:divBdr>
                <w:top w:val="none" w:sz="0" w:space="0" w:color="auto"/>
                <w:left w:val="none" w:sz="0" w:space="0" w:color="auto"/>
                <w:bottom w:val="none" w:sz="0" w:space="0" w:color="auto"/>
                <w:right w:val="none" w:sz="0" w:space="0" w:color="auto"/>
              </w:divBdr>
              <w:divsChild>
                <w:div w:id="129522408">
                  <w:marLeft w:val="0"/>
                  <w:marRight w:val="0"/>
                  <w:marTop w:val="450"/>
                  <w:marBottom w:val="0"/>
                  <w:divBdr>
                    <w:top w:val="none" w:sz="0" w:space="0" w:color="auto"/>
                    <w:left w:val="none" w:sz="0" w:space="0" w:color="auto"/>
                    <w:bottom w:val="none" w:sz="0" w:space="0" w:color="auto"/>
                    <w:right w:val="none" w:sz="0" w:space="0" w:color="auto"/>
                  </w:divBdr>
                  <w:divsChild>
                    <w:div w:id="142044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679511">
          <w:marLeft w:val="0"/>
          <w:marRight w:val="0"/>
          <w:marTop w:val="0"/>
          <w:marBottom w:val="0"/>
          <w:divBdr>
            <w:top w:val="none" w:sz="0" w:space="0" w:color="auto"/>
            <w:left w:val="none" w:sz="0" w:space="0" w:color="auto"/>
            <w:bottom w:val="none" w:sz="0" w:space="0" w:color="auto"/>
            <w:right w:val="none" w:sz="0" w:space="0" w:color="auto"/>
          </w:divBdr>
          <w:divsChild>
            <w:div w:id="72750050">
              <w:marLeft w:val="0"/>
              <w:marRight w:val="0"/>
              <w:marTop w:val="0"/>
              <w:marBottom w:val="0"/>
              <w:divBdr>
                <w:top w:val="none" w:sz="0" w:space="0" w:color="auto"/>
                <w:left w:val="none" w:sz="0" w:space="0" w:color="auto"/>
                <w:bottom w:val="none" w:sz="0" w:space="0" w:color="auto"/>
                <w:right w:val="none" w:sz="0" w:space="0" w:color="auto"/>
              </w:divBdr>
              <w:divsChild>
                <w:div w:id="601840536">
                  <w:marLeft w:val="0"/>
                  <w:marRight w:val="0"/>
                  <w:marTop w:val="450"/>
                  <w:marBottom w:val="0"/>
                  <w:divBdr>
                    <w:top w:val="none" w:sz="0" w:space="0" w:color="auto"/>
                    <w:left w:val="none" w:sz="0" w:space="0" w:color="auto"/>
                    <w:bottom w:val="none" w:sz="0" w:space="0" w:color="auto"/>
                    <w:right w:val="none" w:sz="0" w:space="0" w:color="auto"/>
                  </w:divBdr>
                  <w:divsChild>
                    <w:div w:id="35384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16262">
          <w:marLeft w:val="0"/>
          <w:marRight w:val="0"/>
          <w:marTop w:val="0"/>
          <w:marBottom w:val="0"/>
          <w:divBdr>
            <w:top w:val="none" w:sz="0" w:space="0" w:color="auto"/>
            <w:left w:val="none" w:sz="0" w:space="0" w:color="auto"/>
            <w:bottom w:val="none" w:sz="0" w:space="0" w:color="auto"/>
            <w:right w:val="none" w:sz="0" w:space="0" w:color="auto"/>
          </w:divBdr>
          <w:divsChild>
            <w:div w:id="884489799">
              <w:marLeft w:val="0"/>
              <w:marRight w:val="0"/>
              <w:marTop w:val="0"/>
              <w:marBottom w:val="0"/>
              <w:divBdr>
                <w:top w:val="none" w:sz="0" w:space="0" w:color="auto"/>
                <w:left w:val="none" w:sz="0" w:space="0" w:color="auto"/>
                <w:bottom w:val="none" w:sz="0" w:space="0" w:color="auto"/>
                <w:right w:val="none" w:sz="0" w:space="0" w:color="auto"/>
              </w:divBdr>
              <w:divsChild>
                <w:div w:id="1110512426">
                  <w:marLeft w:val="0"/>
                  <w:marRight w:val="0"/>
                  <w:marTop w:val="450"/>
                  <w:marBottom w:val="0"/>
                  <w:divBdr>
                    <w:top w:val="none" w:sz="0" w:space="0" w:color="auto"/>
                    <w:left w:val="none" w:sz="0" w:space="0" w:color="auto"/>
                    <w:bottom w:val="none" w:sz="0" w:space="0" w:color="auto"/>
                    <w:right w:val="none" w:sz="0" w:space="0" w:color="auto"/>
                  </w:divBdr>
                  <w:divsChild>
                    <w:div w:id="77405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651677">
          <w:marLeft w:val="0"/>
          <w:marRight w:val="0"/>
          <w:marTop w:val="0"/>
          <w:marBottom w:val="0"/>
          <w:divBdr>
            <w:top w:val="none" w:sz="0" w:space="0" w:color="auto"/>
            <w:left w:val="none" w:sz="0" w:space="0" w:color="auto"/>
            <w:bottom w:val="none" w:sz="0" w:space="0" w:color="auto"/>
            <w:right w:val="none" w:sz="0" w:space="0" w:color="auto"/>
          </w:divBdr>
          <w:divsChild>
            <w:div w:id="52119622">
              <w:marLeft w:val="0"/>
              <w:marRight w:val="0"/>
              <w:marTop w:val="0"/>
              <w:marBottom w:val="0"/>
              <w:divBdr>
                <w:top w:val="none" w:sz="0" w:space="0" w:color="auto"/>
                <w:left w:val="none" w:sz="0" w:space="0" w:color="auto"/>
                <w:bottom w:val="none" w:sz="0" w:space="0" w:color="auto"/>
                <w:right w:val="none" w:sz="0" w:space="0" w:color="auto"/>
              </w:divBdr>
              <w:divsChild>
                <w:div w:id="444080177">
                  <w:marLeft w:val="0"/>
                  <w:marRight w:val="0"/>
                  <w:marTop w:val="450"/>
                  <w:marBottom w:val="0"/>
                  <w:divBdr>
                    <w:top w:val="none" w:sz="0" w:space="0" w:color="auto"/>
                    <w:left w:val="none" w:sz="0" w:space="0" w:color="auto"/>
                    <w:bottom w:val="none" w:sz="0" w:space="0" w:color="auto"/>
                    <w:right w:val="none" w:sz="0" w:space="0" w:color="auto"/>
                  </w:divBdr>
                  <w:divsChild>
                    <w:div w:id="148986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758802">
          <w:marLeft w:val="0"/>
          <w:marRight w:val="0"/>
          <w:marTop w:val="0"/>
          <w:marBottom w:val="0"/>
          <w:divBdr>
            <w:top w:val="none" w:sz="0" w:space="0" w:color="auto"/>
            <w:left w:val="none" w:sz="0" w:space="0" w:color="auto"/>
            <w:bottom w:val="none" w:sz="0" w:space="0" w:color="auto"/>
            <w:right w:val="none" w:sz="0" w:space="0" w:color="auto"/>
          </w:divBdr>
          <w:divsChild>
            <w:div w:id="1698582562">
              <w:marLeft w:val="0"/>
              <w:marRight w:val="0"/>
              <w:marTop w:val="0"/>
              <w:marBottom w:val="0"/>
              <w:divBdr>
                <w:top w:val="none" w:sz="0" w:space="0" w:color="auto"/>
                <w:left w:val="none" w:sz="0" w:space="0" w:color="auto"/>
                <w:bottom w:val="none" w:sz="0" w:space="0" w:color="auto"/>
                <w:right w:val="none" w:sz="0" w:space="0" w:color="auto"/>
              </w:divBdr>
              <w:divsChild>
                <w:div w:id="641009053">
                  <w:marLeft w:val="0"/>
                  <w:marRight w:val="0"/>
                  <w:marTop w:val="450"/>
                  <w:marBottom w:val="0"/>
                  <w:divBdr>
                    <w:top w:val="none" w:sz="0" w:space="0" w:color="auto"/>
                    <w:left w:val="none" w:sz="0" w:space="0" w:color="auto"/>
                    <w:bottom w:val="none" w:sz="0" w:space="0" w:color="auto"/>
                    <w:right w:val="none" w:sz="0" w:space="0" w:color="auto"/>
                  </w:divBdr>
                  <w:divsChild>
                    <w:div w:id="183588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457440">
          <w:marLeft w:val="0"/>
          <w:marRight w:val="0"/>
          <w:marTop w:val="0"/>
          <w:marBottom w:val="0"/>
          <w:divBdr>
            <w:top w:val="none" w:sz="0" w:space="0" w:color="auto"/>
            <w:left w:val="none" w:sz="0" w:space="0" w:color="auto"/>
            <w:bottom w:val="none" w:sz="0" w:space="0" w:color="auto"/>
            <w:right w:val="none" w:sz="0" w:space="0" w:color="auto"/>
          </w:divBdr>
          <w:divsChild>
            <w:div w:id="258410358">
              <w:marLeft w:val="0"/>
              <w:marRight w:val="0"/>
              <w:marTop w:val="0"/>
              <w:marBottom w:val="0"/>
              <w:divBdr>
                <w:top w:val="none" w:sz="0" w:space="0" w:color="auto"/>
                <w:left w:val="none" w:sz="0" w:space="0" w:color="auto"/>
                <w:bottom w:val="none" w:sz="0" w:space="0" w:color="auto"/>
                <w:right w:val="none" w:sz="0" w:space="0" w:color="auto"/>
              </w:divBdr>
              <w:divsChild>
                <w:div w:id="2051875949">
                  <w:marLeft w:val="0"/>
                  <w:marRight w:val="0"/>
                  <w:marTop w:val="450"/>
                  <w:marBottom w:val="0"/>
                  <w:divBdr>
                    <w:top w:val="none" w:sz="0" w:space="0" w:color="auto"/>
                    <w:left w:val="none" w:sz="0" w:space="0" w:color="auto"/>
                    <w:bottom w:val="none" w:sz="0" w:space="0" w:color="auto"/>
                    <w:right w:val="none" w:sz="0" w:space="0" w:color="auto"/>
                  </w:divBdr>
                  <w:divsChild>
                    <w:div w:id="4324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035127">
          <w:marLeft w:val="0"/>
          <w:marRight w:val="0"/>
          <w:marTop w:val="0"/>
          <w:marBottom w:val="0"/>
          <w:divBdr>
            <w:top w:val="none" w:sz="0" w:space="0" w:color="auto"/>
            <w:left w:val="none" w:sz="0" w:space="0" w:color="auto"/>
            <w:bottom w:val="none" w:sz="0" w:space="0" w:color="auto"/>
            <w:right w:val="none" w:sz="0" w:space="0" w:color="auto"/>
          </w:divBdr>
          <w:divsChild>
            <w:div w:id="399059873">
              <w:marLeft w:val="0"/>
              <w:marRight w:val="0"/>
              <w:marTop w:val="0"/>
              <w:marBottom w:val="0"/>
              <w:divBdr>
                <w:top w:val="none" w:sz="0" w:space="0" w:color="auto"/>
                <w:left w:val="none" w:sz="0" w:space="0" w:color="auto"/>
                <w:bottom w:val="none" w:sz="0" w:space="0" w:color="auto"/>
                <w:right w:val="none" w:sz="0" w:space="0" w:color="auto"/>
              </w:divBdr>
              <w:divsChild>
                <w:div w:id="1719551492">
                  <w:marLeft w:val="0"/>
                  <w:marRight w:val="0"/>
                  <w:marTop w:val="450"/>
                  <w:marBottom w:val="0"/>
                  <w:divBdr>
                    <w:top w:val="none" w:sz="0" w:space="0" w:color="auto"/>
                    <w:left w:val="none" w:sz="0" w:space="0" w:color="auto"/>
                    <w:bottom w:val="none" w:sz="0" w:space="0" w:color="auto"/>
                    <w:right w:val="none" w:sz="0" w:space="0" w:color="auto"/>
                  </w:divBdr>
                  <w:divsChild>
                    <w:div w:id="170521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26069">
          <w:marLeft w:val="0"/>
          <w:marRight w:val="0"/>
          <w:marTop w:val="0"/>
          <w:marBottom w:val="0"/>
          <w:divBdr>
            <w:top w:val="none" w:sz="0" w:space="0" w:color="auto"/>
            <w:left w:val="none" w:sz="0" w:space="0" w:color="auto"/>
            <w:bottom w:val="none" w:sz="0" w:space="0" w:color="auto"/>
            <w:right w:val="none" w:sz="0" w:space="0" w:color="auto"/>
          </w:divBdr>
          <w:divsChild>
            <w:div w:id="1710489856">
              <w:marLeft w:val="0"/>
              <w:marRight w:val="0"/>
              <w:marTop w:val="0"/>
              <w:marBottom w:val="0"/>
              <w:divBdr>
                <w:top w:val="none" w:sz="0" w:space="0" w:color="auto"/>
                <w:left w:val="none" w:sz="0" w:space="0" w:color="auto"/>
                <w:bottom w:val="none" w:sz="0" w:space="0" w:color="auto"/>
                <w:right w:val="none" w:sz="0" w:space="0" w:color="auto"/>
              </w:divBdr>
              <w:divsChild>
                <w:div w:id="1391270589">
                  <w:marLeft w:val="0"/>
                  <w:marRight w:val="0"/>
                  <w:marTop w:val="450"/>
                  <w:marBottom w:val="0"/>
                  <w:divBdr>
                    <w:top w:val="none" w:sz="0" w:space="0" w:color="auto"/>
                    <w:left w:val="none" w:sz="0" w:space="0" w:color="auto"/>
                    <w:bottom w:val="none" w:sz="0" w:space="0" w:color="auto"/>
                    <w:right w:val="none" w:sz="0" w:space="0" w:color="auto"/>
                  </w:divBdr>
                  <w:divsChild>
                    <w:div w:id="103122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271493">
          <w:marLeft w:val="0"/>
          <w:marRight w:val="0"/>
          <w:marTop w:val="0"/>
          <w:marBottom w:val="0"/>
          <w:divBdr>
            <w:top w:val="none" w:sz="0" w:space="0" w:color="auto"/>
            <w:left w:val="none" w:sz="0" w:space="0" w:color="auto"/>
            <w:bottom w:val="none" w:sz="0" w:space="0" w:color="auto"/>
            <w:right w:val="none" w:sz="0" w:space="0" w:color="auto"/>
          </w:divBdr>
          <w:divsChild>
            <w:div w:id="418525570">
              <w:marLeft w:val="0"/>
              <w:marRight w:val="0"/>
              <w:marTop w:val="0"/>
              <w:marBottom w:val="0"/>
              <w:divBdr>
                <w:top w:val="none" w:sz="0" w:space="0" w:color="auto"/>
                <w:left w:val="none" w:sz="0" w:space="0" w:color="auto"/>
                <w:bottom w:val="none" w:sz="0" w:space="0" w:color="auto"/>
                <w:right w:val="none" w:sz="0" w:space="0" w:color="auto"/>
              </w:divBdr>
              <w:divsChild>
                <w:div w:id="310329262">
                  <w:marLeft w:val="0"/>
                  <w:marRight w:val="0"/>
                  <w:marTop w:val="450"/>
                  <w:marBottom w:val="0"/>
                  <w:divBdr>
                    <w:top w:val="none" w:sz="0" w:space="0" w:color="auto"/>
                    <w:left w:val="none" w:sz="0" w:space="0" w:color="auto"/>
                    <w:bottom w:val="none" w:sz="0" w:space="0" w:color="auto"/>
                    <w:right w:val="none" w:sz="0" w:space="0" w:color="auto"/>
                  </w:divBdr>
                  <w:divsChild>
                    <w:div w:id="4561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404204">
          <w:marLeft w:val="0"/>
          <w:marRight w:val="0"/>
          <w:marTop w:val="0"/>
          <w:marBottom w:val="0"/>
          <w:divBdr>
            <w:top w:val="none" w:sz="0" w:space="0" w:color="auto"/>
            <w:left w:val="none" w:sz="0" w:space="0" w:color="auto"/>
            <w:bottom w:val="none" w:sz="0" w:space="0" w:color="auto"/>
            <w:right w:val="none" w:sz="0" w:space="0" w:color="auto"/>
          </w:divBdr>
          <w:divsChild>
            <w:div w:id="1463499322">
              <w:marLeft w:val="0"/>
              <w:marRight w:val="0"/>
              <w:marTop w:val="0"/>
              <w:marBottom w:val="0"/>
              <w:divBdr>
                <w:top w:val="none" w:sz="0" w:space="0" w:color="auto"/>
                <w:left w:val="none" w:sz="0" w:space="0" w:color="auto"/>
                <w:bottom w:val="none" w:sz="0" w:space="0" w:color="auto"/>
                <w:right w:val="none" w:sz="0" w:space="0" w:color="auto"/>
              </w:divBdr>
              <w:divsChild>
                <w:div w:id="1675572777">
                  <w:marLeft w:val="0"/>
                  <w:marRight w:val="0"/>
                  <w:marTop w:val="450"/>
                  <w:marBottom w:val="0"/>
                  <w:divBdr>
                    <w:top w:val="none" w:sz="0" w:space="0" w:color="auto"/>
                    <w:left w:val="none" w:sz="0" w:space="0" w:color="auto"/>
                    <w:bottom w:val="none" w:sz="0" w:space="0" w:color="auto"/>
                    <w:right w:val="none" w:sz="0" w:space="0" w:color="auto"/>
                  </w:divBdr>
                  <w:divsChild>
                    <w:div w:id="207311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637665">
          <w:marLeft w:val="0"/>
          <w:marRight w:val="0"/>
          <w:marTop w:val="0"/>
          <w:marBottom w:val="0"/>
          <w:divBdr>
            <w:top w:val="none" w:sz="0" w:space="0" w:color="auto"/>
            <w:left w:val="none" w:sz="0" w:space="0" w:color="auto"/>
            <w:bottom w:val="none" w:sz="0" w:space="0" w:color="auto"/>
            <w:right w:val="none" w:sz="0" w:space="0" w:color="auto"/>
          </w:divBdr>
          <w:divsChild>
            <w:div w:id="1222450077">
              <w:marLeft w:val="0"/>
              <w:marRight w:val="0"/>
              <w:marTop w:val="0"/>
              <w:marBottom w:val="0"/>
              <w:divBdr>
                <w:top w:val="none" w:sz="0" w:space="0" w:color="auto"/>
                <w:left w:val="none" w:sz="0" w:space="0" w:color="auto"/>
                <w:bottom w:val="none" w:sz="0" w:space="0" w:color="auto"/>
                <w:right w:val="none" w:sz="0" w:space="0" w:color="auto"/>
              </w:divBdr>
              <w:divsChild>
                <w:div w:id="1087729153">
                  <w:marLeft w:val="0"/>
                  <w:marRight w:val="0"/>
                  <w:marTop w:val="450"/>
                  <w:marBottom w:val="0"/>
                  <w:divBdr>
                    <w:top w:val="none" w:sz="0" w:space="0" w:color="auto"/>
                    <w:left w:val="none" w:sz="0" w:space="0" w:color="auto"/>
                    <w:bottom w:val="none" w:sz="0" w:space="0" w:color="auto"/>
                    <w:right w:val="none" w:sz="0" w:space="0" w:color="auto"/>
                  </w:divBdr>
                  <w:divsChild>
                    <w:div w:id="93625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21352">
          <w:marLeft w:val="0"/>
          <w:marRight w:val="0"/>
          <w:marTop w:val="0"/>
          <w:marBottom w:val="0"/>
          <w:divBdr>
            <w:top w:val="none" w:sz="0" w:space="0" w:color="auto"/>
            <w:left w:val="none" w:sz="0" w:space="0" w:color="auto"/>
            <w:bottom w:val="none" w:sz="0" w:space="0" w:color="auto"/>
            <w:right w:val="none" w:sz="0" w:space="0" w:color="auto"/>
          </w:divBdr>
          <w:divsChild>
            <w:div w:id="671417533">
              <w:marLeft w:val="0"/>
              <w:marRight w:val="0"/>
              <w:marTop w:val="0"/>
              <w:marBottom w:val="0"/>
              <w:divBdr>
                <w:top w:val="none" w:sz="0" w:space="0" w:color="auto"/>
                <w:left w:val="none" w:sz="0" w:space="0" w:color="auto"/>
                <w:bottom w:val="none" w:sz="0" w:space="0" w:color="auto"/>
                <w:right w:val="none" w:sz="0" w:space="0" w:color="auto"/>
              </w:divBdr>
              <w:divsChild>
                <w:div w:id="1063598278">
                  <w:marLeft w:val="0"/>
                  <w:marRight w:val="0"/>
                  <w:marTop w:val="450"/>
                  <w:marBottom w:val="0"/>
                  <w:divBdr>
                    <w:top w:val="none" w:sz="0" w:space="0" w:color="auto"/>
                    <w:left w:val="none" w:sz="0" w:space="0" w:color="auto"/>
                    <w:bottom w:val="none" w:sz="0" w:space="0" w:color="auto"/>
                    <w:right w:val="none" w:sz="0" w:space="0" w:color="auto"/>
                  </w:divBdr>
                  <w:divsChild>
                    <w:div w:id="98693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208665">
          <w:marLeft w:val="0"/>
          <w:marRight w:val="0"/>
          <w:marTop w:val="0"/>
          <w:marBottom w:val="0"/>
          <w:divBdr>
            <w:top w:val="none" w:sz="0" w:space="0" w:color="auto"/>
            <w:left w:val="none" w:sz="0" w:space="0" w:color="auto"/>
            <w:bottom w:val="none" w:sz="0" w:space="0" w:color="auto"/>
            <w:right w:val="none" w:sz="0" w:space="0" w:color="auto"/>
          </w:divBdr>
          <w:divsChild>
            <w:div w:id="2014912373">
              <w:marLeft w:val="0"/>
              <w:marRight w:val="0"/>
              <w:marTop w:val="0"/>
              <w:marBottom w:val="0"/>
              <w:divBdr>
                <w:top w:val="none" w:sz="0" w:space="0" w:color="auto"/>
                <w:left w:val="none" w:sz="0" w:space="0" w:color="auto"/>
                <w:bottom w:val="none" w:sz="0" w:space="0" w:color="auto"/>
                <w:right w:val="none" w:sz="0" w:space="0" w:color="auto"/>
              </w:divBdr>
              <w:divsChild>
                <w:div w:id="1989280441">
                  <w:marLeft w:val="0"/>
                  <w:marRight w:val="0"/>
                  <w:marTop w:val="450"/>
                  <w:marBottom w:val="0"/>
                  <w:divBdr>
                    <w:top w:val="none" w:sz="0" w:space="0" w:color="auto"/>
                    <w:left w:val="none" w:sz="0" w:space="0" w:color="auto"/>
                    <w:bottom w:val="none" w:sz="0" w:space="0" w:color="auto"/>
                    <w:right w:val="none" w:sz="0" w:space="0" w:color="auto"/>
                  </w:divBdr>
                  <w:divsChild>
                    <w:div w:id="112855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916414">
          <w:marLeft w:val="0"/>
          <w:marRight w:val="0"/>
          <w:marTop w:val="0"/>
          <w:marBottom w:val="0"/>
          <w:divBdr>
            <w:top w:val="none" w:sz="0" w:space="0" w:color="auto"/>
            <w:left w:val="none" w:sz="0" w:space="0" w:color="auto"/>
            <w:bottom w:val="none" w:sz="0" w:space="0" w:color="auto"/>
            <w:right w:val="none" w:sz="0" w:space="0" w:color="auto"/>
          </w:divBdr>
          <w:divsChild>
            <w:div w:id="1401638773">
              <w:marLeft w:val="0"/>
              <w:marRight w:val="0"/>
              <w:marTop w:val="0"/>
              <w:marBottom w:val="0"/>
              <w:divBdr>
                <w:top w:val="none" w:sz="0" w:space="0" w:color="auto"/>
                <w:left w:val="none" w:sz="0" w:space="0" w:color="auto"/>
                <w:bottom w:val="none" w:sz="0" w:space="0" w:color="auto"/>
                <w:right w:val="none" w:sz="0" w:space="0" w:color="auto"/>
              </w:divBdr>
              <w:divsChild>
                <w:div w:id="1653094229">
                  <w:marLeft w:val="0"/>
                  <w:marRight w:val="0"/>
                  <w:marTop w:val="450"/>
                  <w:marBottom w:val="0"/>
                  <w:divBdr>
                    <w:top w:val="none" w:sz="0" w:space="0" w:color="auto"/>
                    <w:left w:val="none" w:sz="0" w:space="0" w:color="auto"/>
                    <w:bottom w:val="none" w:sz="0" w:space="0" w:color="auto"/>
                    <w:right w:val="none" w:sz="0" w:space="0" w:color="auto"/>
                  </w:divBdr>
                  <w:divsChild>
                    <w:div w:id="86718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059963">
          <w:marLeft w:val="0"/>
          <w:marRight w:val="0"/>
          <w:marTop w:val="0"/>
          <w:marBottom w:val="0"/>
          <w:divBdr>
            <w:top w:val="none" w:sz="0" w:space="0" w:color="auto"/>
            <w:left w:val="none" w:sz="0" w:space="0" w:color="auto"/>
            <w:bottom w:val="none" w:sz="0" w:space="0" w:color="auto"/>
            <w:right w:val="none" w:sz="0" w:space="0" w:color="auto"/>
          </w:divBdr>
          <w:divsChild>
            <w:div w:id="2003505105">
              <w:marLeft w:val="0"/>
              <w:marRight w:val="0"/>
              <w:marTop w:val="0"/>
              <w:marBottom w:val="0"/>
              <w:divBdr>
                <w:top w:val="none" w:sz="0" w:space="0" w:color="auto"/>
                <w:left w:val="none" w:sz="0" w:space="0" w:color="auto"/>
                <w:bottom w:val="none" w:sz="0" w:space="0" w:color="auto"/>
                <w:right w:val="none" w:sz="0" w:space="0" w:color="auto"/>
              </w:divBdr>
              <w:divsChild>
                <w:div w:id="814295920">
                  <w:marLeft w:val="0"/>
                  <w:marRight w:val="0"/>
                  <w:marTop w:val="450"/>
                  <w:marBottom w:val="0"/>
                  <w:divBdr>
                    <w:top w:val="none" w:sz="0" w:space="0" w:color="auto"/>
                    <w:left w:val="none" w:sz="0" w:space="0" w:color="auto"/>
                    <w:bottom w:val="none" w:sz="0" w:space="0" w:color="auto"/>
                    <w:right w:val="none" w:sz="0" w:space="0" w:color="auto"/>
                  </w:divBdr>
                  <w:divsChild>
                    <w:div w:id="2019312599">
                      <w:marLeft w:val="0"/>
                      <w:marRight w:val="0"/>
                      <w:marTop w:val="0"/>
                      <w:marBottom w:val="0"/>
                      <w:divBdr>
                        <w:top w:val="none" w:sz="0" w:space="0" w:color="auto"/>
                        <w:left w:val="none" w:sz="0" w:space="0" w:color="auto"/>
                        <w:bottom w:val="none" w:sz="0" w:space="0" w:color="auto"/>
                        <w:right w:val="none" w:sz="0" w:space="0" w:color="auto"/>
                      </w:divBdr>
                      <w:divsChild>
                        <w:div w:id="6374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888289">
          <w:marLeft w:val="0"/>
          <w:marRight w:val="0"/>
          <w:marTop w:val="0"/>
          <w:marBottom w:val="0"/>
          <w:divBdr>
            <w:top w:val="none" w:sz="0" w:space="0" w:color="auto"/>
            <w:left w:val="none" w:sz="0" w:space="0" w:color="auto"/>
            <w:bottom w:val="none" w:sz="0" w:space="0" w:color="auto"/>
            <w:right w:val="none" w:sz="0" w:space="0" w:color="auto"/>
          </w:divBdr>
          <w:divsChild>
            <w:div w:id="1126655783">
              <w:marLeft w:val="0"/>
              <w:marRight w:val="0"/>
              <w:marTop w:val="0"/>
              <w:marBottom w:val="0"/>
              <w:divBdr>
                <w:top w:val="none" w:sz="0" w:space="0" w:color="auto"/>
                <w:left w:val="none" w:sz="0" w:space="0" w:color="auto"/>
                <w:bottom w:val="none" w:sz="0" w:space="0" w:color="auto"/>
                <w:right w:val="none" w:sz="0" w:space="0" w:color="auto"/>
              </w:divBdr>
              <w:divsChild>
                <w:div w:id="1360005960">
                  <w:marLeft w:val="0"/>
                  <w:marRight w:val="0"/>
                  <w:marTop w:val="450"/>
                  <w:marBottom w:val="0"/>
                  <w:divBdr>
                    <w:top w:val="none" w:sz="0" w:space="0" w:color="auto"/>
                    <w:left w:val="none" w:sz="0" w:space="0" w:color="auto"/>
                    <w:bottom w:val="none" w:sz="0" w:space="0" w:color="auto"/>
                    <w:right w:val="none" w:sz="0" w:space="0" w:color="auto"/>
                  </w:divBdr>
                  <w:divsChild>
                    <w:div w:id="186181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631806">
          <w:marLeft w:val="0"/>
          <w:marRight w:val="0"/>
          <w:marTop w:val="0"/>
          <w:marBottom w:val="0"/>
          <w:divBdr>
            <w:top w:val="none" w:sz="0" w:space="0" w:color="auto"/>
            <w:left w:val="none" w:sz="0" w:space="0" w:color="auto"/>
            <w:bottom w:val="none" w:sz="0" w:space="0" w:color="auto"/>
            <w:right w:val="none" w:sz="0" w:space="0" w:color="auto"/>
          </w:divBdr>
          <w:divsChild>
            <w:div w:id="1872453718">
              <w:marLeft w:val="0"/>
              <w:marRight w:val="0"/>
              <w:marTop w:val="0"/>
              <w:marBottom w:val="0"/>
              <w:divBdr>
                <w:top w:val="none" w:sz="0" w:space="0" w:color="auto"/>
                <w:left w:val="none" w:sz="0" w:space="0" w:color="auto"/>
                <w:bottom w:val="none" w:sz="0" w:space="0" w:color="auto"/>
                <w:right w:val="none" w:sz="0" w:space="0" w:color="auto"/>
              </w:divBdr>
              <w:divsChild>
                <w:div w:id="290135171">
                  <w:marLeft w:val="0"/>
                  <w:marRight w:val="0"/>
                  <w:marTop w:val="450"/>
                  <w:marBottom w:val="0"/>
                  <w:divBdr>
                    <w:top w:val="none" w:sz="0" w:space="0" w:color="auto"/>
                    <w:left w:val="none" w:sz="0" w:space="0" w:color="auto"/>
                    <w:bottom w:val="none" w:sz="0" w:space="0" w:color="auto"/>
                    <w:right w:val="none" w:sz="0" w:space="0" w:color="auto"/>
                  </w:divBdr>
                  <w:divsChild>
                    <w:div w:id="7278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149784">
          <w:marLeft w:val="0"/>
          <w:marRight w:val="0"/>
          <w:marTop w:val="0"/>
          <w:marBottom w:val="0"/>
          <w:divBdr>
            <w:top w:val="none" w:sz="0" w:space="0" w:color="auto"/>
            <w:left w:val="none" w:sz="0" w:space="0" w:color="auto"/>
            <w:bottom w:val="none" w:sz="0" w:space="0" w:color="auto"/>
            <w:right w:val="none" w:sz="0" w:space="0" w:color="auto"/>
          </w:divBdr>
          <w:divsChild>
            <w:div w:id="1995143663">
              <w:marLeft w:val="0"/>
              <w:marRight w:val="0"/>
              <w:marTop w:val="0"/>
              <w:marBottom w:val="0"/>
              <w:divBdr>
                <w:top w:val="none" w:sz="0" w:space="0" w:color="auto"/>
                <w:left w:val="none" w:sz="0" w:space="0" w:color="auto"/>
                <w:bottom w:val="none" w:sz="0" w:space="0" w:color="auto"/>
                <w:right w:val="none" w:sz="0" w:space="0" w:color="auto"/>
              </w:divBdr>
              <w:divsChild>
                <w:div w:id="1803497331">
                  <w:marLeft w:val="0"/>
                  <w:marRight w:val="0"/>
                  <w:marTop w:val="450"/>
                  <w:marBottom w:val="0"/>
                  <w:divBdr>
                    <w:top w:val="none" w:sz="0" w:space="0" w:color="auto"/>
                    <w:left w:val="none" w:sz="0" w:space="0" w:color="auto"/>
                    <w:bottom w:val="none" w:sz="0" w:space="0" w:color="auto"/>
                    <w:right w:val="none" w:sz="0" w:space="0" w:color="auto"/>
                  </w:divBdr>
                  <w:divsChild>
                    <w:div w:id="88174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919402">
          <w:marLeft w:val="0"/>
          <w:marRight w:val="0"/>
          <w:marTop w:val="0"/>
          <w:marBottom w:val="0"/>
          <w:divBdr>
            <w:top w:val="none" w:sz="0" w:space="0" w:color="auto"/>
            <w:left w:val="none" w:sz="0" w:space="0" w:color="auto"/>
            <w:bottom w:val="none" w:sz="0" w:space="0" w:color="auto"/>
            <w:right w:val="none" w:sz="0" w:space="0" w:color="auto"/>
          </w:divBdr>
          <w:divsChild>
            <w:div w:id="1304695929">
              <w:marLeft w:val="0"/>
              <w:marRight w:val="0"/>
              <w:marTop w:val="0"/>
              <w:marBottom w:val="0"/>
              <w:divBdr>
                <w:top w:val="none" w:sz="0" w:space="0" w:color="auto"/>
                <w:left w:val="none" w:sz="0" w:space="0" w:color="auto"/>
                <w:bottom w:val="none" w:sz="0" w:space="0" w:color="auto"/>
                <w:right w:val="none" w:sz="0" w:space="0" w:color="auto"/>
              </w:divBdr>
              <w:divsChild>
                <w:div w:id="1379161366">
                  <w:marLeft w:val="0"/>
                  <w:marRight w:val="0"/>
                  <w:marTop w:val="450"/>
                  <w:marBottom w:val="0"/>
                  <w:divBdr>
                    <w:top w:val="none" w:sz="0" w:space="0" w:color="auto"/>
                    <w:left w:val="none" w:sz="0" w:space="0" w:color="auto"/>
                    <w:bottom w:val="none" w:sz="0" w:space="0" w:color="auto"/>
                    <w:right w:val="none" w:sz="0" w:space="0" w:color="auto"/>
                  </w:divBdr>
                  <w:divsChild>
                    <w:div w:id="498429635">
                      <w:marLeft w:val="0"/>
                      <w:marRight w:val="0"/>
                      <w:marTop w:val="0"/>
                      <w:marBottom w:val="0"/>
                      <w:divBdr>
                        <w:top w:val="none" w:sz="0" w:space="0" w:color="auto"/>
                        <w:left w:val="none" w:sz="0" w:space="0" w:color="auto"/>
                        <w:bottom w:val="none" w:sz="0" w:space="0" w:color="auto"/>
                        <w:right w:val="none" w:sz="0" w:space="0" w:color="auto"/>
                      </w:divBdr>
                      <w:divsChild>
                        <w:div w:id="69018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155044">
          <w:marLeft w:val="0"/>
          <w:marRight w:val="0"/>
          <w:marTop w:val="0"/>
          <w:marBottom w:val="0"/>
          <w:divBdr>
            <w:top w:val="none" w:sz="0" w:space="0" w:color="auto"/>
            <w:left w:val="none" w:sz="0" w:space="0" w:color="auto"/>
            <w:bottom w:val="none" w:sz="0" w:space="0" w:color="auto"/>
            <w:right w:val="none" w:sz="0" w:space="0" w:color="auto"/>
          </w:divBdr>
          <w:divsChild>
            <w:div w:id="968052444">
              <w:marLeft w:val="0"/>
              <w:marRight w:val="0"/>
              <w:marTop w:val="0"/>
              <w:marBottom w:val="0"/>
              <w:divBdr>
                <w:top w:val="none" w:sz="0" w:space="0" w:color="auto"/>
                <w:left w:val="none" w:sz="0" w:space="0" w:color="auto"/>
                <w:bottom w:val="none" w:sz="0" w:space="0" w:color="auto"/>
                <w:right w:val="none" w:sz="0" w:space="0" w:color="auto"/>
              </w:divBdr>
              <w:divsChild>
                <w:div w:id="656417215">
                  <w:marLeft w:val="0"/>
                  <w:marRight w:val="0"/>
                  <w:marTop w:val="450"/>
                  <w:marBottom w:val="0"/>
                  <w:divBdr>
                    <w:top w:val="none" w:sz="0" w:space="0" w:color="auto"/>
                    <w:left w:val="none" w:sz="0" w:space="0" w:color="auto"/>
                    <w:bottom w:val="none" w:sz="0" w:space="0" w:color="auto"/>
                    <w:right w:val="none" w:sz="0" w:space="0" w:color="auto"/>
                  </w:divBdr>
                  <w:divsChild>
                    <w:div w:id="105238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890350">
          <w:marLeft w:val="0"/>
          <w:marRight w:val="0"/>
          <w:marTop w:val="0"/>
          <w:marBottom w:val="0"/>
          <w:divBdr>
            <w:top w:val="none" w:sz="0" w:space="0" w:color="auto"/>
            <w:left w:val="none" w:sz="0" w:space="0" w:color="auto"/>
            <w:bottom w:val="none" w:sz="0" w:space="0" w:color="auto"/>
            <w:right w:val="none" w:sz="0" w:space="0" w:color="auto"/>
          </w:divBdr>
          <w:divsChild>
            <w:div w:id="591092161">
              <w:marLeft w:val="0"/>
              <w:marRight w:val="0"/>
              <w:marTop w:val="0"/>
              <w:marBottom w:val="0"/>
              <w:divBdr>
                <w:top w:val="none" w:sz="0" w:space="0" w:color="auto"/>
                <w:left w:val="none" w:sz="0" w:space="0" w:color="auto"/>
                <w:bottom w:val="none" w:sz="0" w:space="0" w:color="auto"/>
                <w:right w:val="none" w:sz="0" w:space="0" w:color="auto"/>
              </w:divBdr>
              <w:divsChild>
                <w:div w:id="788741766">
                  <w:marLeft w:val="0"/>
                  <w:marRight w:val="0"/>
                  <w:marTop w:val="450"/>
                  <w:marBottom w:val="0"/>
                  <w:divBdr>
                    <w:top w:val="none" w:sz="0" w:space="0" w:color="auto"/>
                    <w:left w:val="none" w:sz="0" w:space="0" w:color="auto"/>
                    <w:bottom w:val="none" w:sz="0" w:space="0" w:color="auto"/>
                    <w:right w:val="none" w:sz="0" w:space="0" w:color="auto"/>
                  </w:divBdr>
                  <w:divsChild>
                    <w:div w:id="169830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329680">
          <w:marLeft w:val="0"/>
          <w:marRight w:val="0"/>
          <w:marTop w:val="0"/>
          <w:marBottom w:val="0"/>
          <w:divBdr>
            <w:top w:val="none" w:sz="0" w:space="0" w:color="auto"/>
            <w:left w:val="none" w:sz="0" w:space="0" w:color="auto"/>
            <w:bottom w:val="none" w:sz="0" w:space="0" w:color="auto"/>
            <w:right w:val="none" w:sz="0" w:space="0" w:color="auto"/>
          </w:divBdr>
          <w:divsChild>
            <w:div w:id="330257476">
              <w:marLeft w:val="0"/>
              <w:marRight w:val="0"/>
              <w:marTop w:val="0"/>
              <w:marBottom w:val="0"/>
              <w:divBdr>
                <w:top w:val="none" w:sz="0" w:space="0" w:color="auto"/>
                <w:left w:val="none" w:sz="0" w:space="0" w:color="auto"/>
                <w:bottom w:val="none" w:sz="0" w:space="0" w:color="auto"/>
                <w:right w:val="none" w:sz="0" w:space="0" w:color="auto"/>
              </w:divBdr>
              <w:divsChild>
                <w:div w:id="726101744">
                  <w:marLeft w:val="0"/>
                  <w:marRight w:val="0"/>
                  <w:marTop w:val="450"/>
                  <w:marBottom w:val="0"/>
                  <w:divBdr>
                    <w:top w:val="none" w:sz="0" w:space="0" w:color="auto"/>
                    <w:left w:val="none" w:sz="0" w:space="0" w:color="auto"/>
                    <w:bottom w:val="none" w:sz="0" w:space="0" w:color="auto"/>
                    <w:right w:val="none" w:sz="0" w:space="0" w:color="auto"/>
                  </w:divBdr>
                  <w:divsChild>
                    <w:div w:id="37546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470123">
          <w:marLeft w:val="0"/>
          <w:marRight w:val="0"/>
          <w:marTop w:val="0"/>
          <w:marBottom w:val="0"/>
          <w:divBdr>
            <w:top w:val="none" w:sz="0" w:space="0" w:color="auto"/>
            <w:left w:val="none" w:sz="0" w:space="0" w:color="auto"/>
            <w:bottom w:val="none" w:sz="0" w:space="0" w:color="auto"/>
            <w:right w:val="none" w:sz="0" w:space="0" w:color="auto"/>
          </w:divBdr>
          <w:divsChild>
            <w:div w:id="1011687058">
              <w:marLeft w:val="0"/>
              <w:marRight w:val="0"/>
              <w:marTop w:val="0"/>
              <w:marBottom w:val="0"/>
              <w:divBdr>
                <w:top w:val="none" w:sz="0" w:space="0" w:color="auto"/>
                <w:left w:val="none" w:sz="0" w:space="0" w:color="auto"/>
                <w:bottom w:val="none" w:sz="0" w:space="0" w:color="auto"/>
                <w:right w:val="none" w:sz="0" w:space="0" w:color="auto"/>
              </w:divBdr>
              <w:divsChild>
                <w:div w:id="1488283293">
                  <w:marLeft w:val="0"/>
                  <w:marRight w:val="0"/>
                  <w:marTop w:val="450"/>
                  <w:marBottom w:val="0"/>
                  <w:divBdr>
                    <w:top w:val="none" w:sz="0" w:space="0" w:color="auto"/>
                    <w:left w:val="none" w:sz="0" w:space="0" w:color="auto"/>
                    <w:bottom w:val="none" w:sz="0" w:space="0" w:color="auto"/>
                    <w:right w:val="none" w:sz="0" w:space="0" w:color="auto"/>
                  </w:divBdr>
                  <w:divsChild>
                    <w:div w:id="178542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277417">
          <w:marLeft w:val="0"/>
          <w:marRight w:val="0"/>
          <w:marTop w:val="0"/>
          <w:marBottom w:val="0"/>
          <w:divBdr>
            <w:top w:val="none" w:sz="0" w:space="0" w:color="auto"/>
            <w:left w:val="none" w:sz="0" w:space="0" w:color="auto"/>
            <w:bottom w:val="none" w:sz="0" w:space="0" w:color="auto"/>
            <w:right w:val="none" w:sz="0" w:space="0" w:color="auto"/>
          </w:divBdr>
          <w:divsChild>
            <w:div w:id="1811511831">
              <w:marLeft w:val="0"/>
              <w:marRight w:val="0"/>
              <w:marTop w:val="0"/>
              <w:marBottom w:val="0"/>
              <w:divBdr>
                <w:top w:val="none" w:sz="0" w:space="0" w:color="auto"/>
                <w:left w:val="none" w:sz="0" w:space="0" w:color="auto"/>
                <w:bottom w:val="none" w:sz="0" w:space="0" w:color="auto"/>
                <w:right w:val="none" w:sz="0" w:space="0" w:color="auto"/>
              </w:divBdr>
              <w:divsChild>
                <w:div w:id="740369433">
                  <w:marLeft w:val="0"/>
                  <w:marRight w:val="0"/>
                  <w:marTop w:val="450"/>
                  <w:marBottom w:val="0"/>
                  <w:divBdr>
                    <w:top w:val="none" w:sz="0" w:space="0" w:color="auto"/>
                    <w:left w:val="none" w:sz="0" w:space="0" w:color="auto"/>
                    <w:bottom w:val="none" w:sz="0" w:space="0" w:color="auto"/>
                    <w:right w:val="none" w:sz="0" w:space="0" w:color="auto"/>
                  </w:divBdr>
                  <w:divsChild>
                    <w:div w:id="150578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733223">
          <w:marLeft w:val="0"/>
          <w:marRight w:val="0"/>
          <w:marTop w:val="0"/>
          <w:marBottom w:val="0"/>
          <w:divBdr>
            <w:top w:val="none" w:sz="0" w:space="0" w:color="auto"/>
            <w:left w:val="none" w:sz="0" w:space="0" w:color="auto"/>
            <w:bottom w:val="none" w:sz="0" w:space="0" w:color="auto"/>
            <w:right w:val="none" w:sz="0" w:space="0" w:color="auto"/>
          </w:divBdr>
          <w:divsChild>
            <w:div w:id="540289767">
              <w:marLeft w:val="0"/>
              <w:marRight w:val="0"/>
              <w:marTop w:val="0"/>
              <w:marBottom w:val="0"/>
              <w:divBdr>
                <w:top w:val="none" w:sz="0" w:space="0" w:color="auto"/>
                <w:left w:val="none" w:sz="0" w:space="0" w:color="auto"/>
                <w:bottom w:val="none" w:sz="0" w:space="0" w:color="auto"/>
                <w:right w:val="none" w:sz="0" w:space="0" w:color="auto"/>
              </w:divBdr>
              <w:divsChild>
                <w:div w:id="1440832039">
                  <w:marLeft w:val="0"/>
                  <w:marRight w:val="0"/>
                  <w:marTop w:val="450"/>
                  <w:marBottom w:val="0"/>
                  <w:divBdr>
                    <w:top w:val="none" w:sz="0" w:space="0" w:color="auto"/>
                    <w:left w:val="none" w:sz="0" w:space="0" w:color="auto"/>
                    <w:bottom w:val="none" w:sz="0" w:space="0" w:color="auto"/>
                    <w:right w:val="none" w:sz="0" w:space="0" w:color="auto"/>
                  </w:divBdr>
                  <w:divsChild>
                    <w:div w:id="1115833638">
                      <w:marLeft w:val="0"/>
                      <w:marRight w:val="0"/>
                      <w:marTop w:val="0"/>
                      <w:marBottom w:val="0"/>
                      <w:divBdr>
                        <w:top w:val="none" w:sz="0" w:space="0" w:color="auto"/>
                        <w:left w:val="none" w:sz="0" w:space="0" w:color="auto"/>
                        <w:bottom w:val="none" w:sz="0" w:space="0" w:color="auto"/>
                        <w:right w:val="none" w:sz="0" w:space="0" w:color="auto"/>
                      </w:divBdr>
                      <w:divsChild>
                        <w:div w:id="31222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626332">
          <w:marLeft w:val="0"/>
          <w:marRight w:val="0"/>
          <w:marTop w:val="0"/>
          <w:marBottom w:val="0"/>
          <w:divBdr>
            <w:top w:val="none" w:sz="0" w:space="0" w:color="auto"/>
            <w:left w:val="none" w:sz="0" w:space="0" w:color="auto"/>
            <w:bottom w:val="none" w:sz="0" w:space="0" w:color="auto"/>
            <w:right w:val="none" w:sz="0" w:space="0" w:color="auto"/>
          </w:divBdr>
          <w:divsChild>
            <w:div w:id="1182351797">
              <w:marLeft w:val="0"/>
              <w:marRight w:val="0"/>
              <w:marTop w:val="0"/>
              <w:marBottom w:val="0"/>
              <w:divBdr>
                <w:top w:val="none" w:sz="0" w:space="0" w:color="auto"/>
                <w:left w:val="none" w:sz="0" w:space="0" w:color="auto"/>
                <w:bottom w:val="none" w:sz="0" w:space="0" w:color="auto"/>
                <w:right w:val="none" w:sz="0" w:space="0" w:color="auto"/>
              </w:divBdr>
              <w:divsChild>
                <w:div w:id="1945458366">
                  <w:marLeft w:val="0"/>
                  <w:marRight w:val="0"/>
                  <w:marTop w:val="450"/>
                  <w:marBottom w:val="0"/>
                  <w:divBdr>
                    <w:top w:val="none" w:sz="0" w:space="0" w:color="auto"/>
                    <w:left w:val="none" w:sz="0" w:space="0" w:color="auto"/>
                    <w:bottom w:val="none" w:sz="0" w:space="0" w:color="auto"/>
                    <w:right w:val="none" w:sz="0" w:space="0" w:color="auto"/>
                  </w:divBdr>
                  <w:divsChild>
                    <w:div w:id="122383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873050">
          <w:marLeft w:val="0"/>
          <w:marRight w:val="0"/>
          <w:marTop w:val="0"/>
          <w:marBottom w:val="0"/>
          <w:divBdr>
            <w:top w:val="none" w:sz="0" w:space="0" w:color="auto"/>
            <w:left w:val="none" w:sz="0" w:space="0" w:color="auto"/>
            <w:bottom w:val="none" w:sz="0" w:space="0" w:color="auto"/>
            <w:right w:val="none" w:sz="0" w:space="0" w:color="auto"/>
          </w:divBdr>
          <w:divsChild>
            <w:div w:id="1155993076">
              <w:marLeft w:val="0"/>
              <w:marRight w:val="0"/>
              <w:marTop w:val="0"/>
              <w:marBottom w:val="0"/>
              <w:divBdr>
                <w:top w:val="none" w:sz="0" w:space="0" w:color="auto"/>
                <w:left w:val="none" w:sz="0" w:space="0" w:color="auto"/>
                <w:bottom w:val="none" w:sz="0" w:space="0" w:color="auto"/>
                <w:right w:val="none" w:sz="0" w:space="0" w:color="auto"/>
              </w:divBdr>
              <w:divsChild>
                <w:div w:id="591553832">
                  <w:marLeft w:val="0"/>
                  <w:marRight w:val="0"/>
                  <w:marTop w:val="450"/>
                  <w:marBottom w:val="0"/>
                  <w:divBdr>
                    <w:top w:val="none" w:sz="0" w:space="0" w:color="auto"/>
                    <w:left w:val="none" w:sz="0" w:space="0" w:color="auto"/>
                    <w:bottom w:val="none" w:sz="0" w:space="0" w:color="auto"/>
                    <w:right w:val="none" w:sz="0" w:space="0" w:color="auto"/>
                  </w:divBdr>
                  <w:divsChild>
                    <w:div w:id="194892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617504">
          <w:marLeft w:val="0"/>
          <w:marRight w:val="0"/>
          <w:marTop w:val="0"/>
          <w:marBottom w:val="0"/>
          <w:divBdr>
            <w:top w:val="none" w:sz="0" w:space="0" w:color="auto"/>
            <w:left w:val="none" w:sz="0" w:space="0" w:color="auto"/>
            <w:bottom w:val="none" w:sz="0" w:space="0" w:color="auto"/>
            <w:right w:val="none" w:sz="0" w:space="0" w:color="auto"/>
          </w:divBdr>
          <w:divsChild>
            <w:div w:id="1190483740">
              <w:marLeft w:val="0"/>
              <w:marRight w:val="0"/>
              <w:marTop w:val="0"/>
              <w:marBottom w:val="0"/>
              <w:divBdr>
                <w:top w:val="none" w:sz="0" w:space="0" w:color="auto"/>
                <w:left w:val="none" w:sz="0" w:space="0" w:color="auto"/>
                <w:bottom w:val="none" w:sz="0" w:space="0" w:color="auto"/>
                <w:right w:val="none" w:sz="0" w:space="0" w:color="auto"/>
              </w:divBdr>
              <w:divsChild>
                <w:div w:id="137578383">
                  <w:marLeft w:val="0"/>
                  <w:marRight w:val="0"/>
                  <w:marTop w:val="450"/>
                  <w:marBottom w:val="0"/>
                  <w:divBdr>
                    <w:top w:val="none" w:sz="0" w:space="0" w:color="auto"/>
                    <w:left w:val="none" w:sz="0" w:space="0" w:color="auto"/>
                    <w:bottom w:val="none" w:sz="0" w:space="0" w:color="auto"/>
                    <w:right w:val="none" w:sz="0" w:space="0" w:color="auto"/>
                  </w:divBdr>
                  <w:divsChild>
                    <w:div w:id="199826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680076">
          <w:marLeft w:val="0"/>
          <w:marRight w:val="0"/>
          <w:marTop w:val="0"/>
          <w:marBottom w:val="0"/>
          <w:divBdr>
            <w:top w:val="none" w:sz="0" w:space="0" w:color="auto"/>
            <w:left w:val="none" w:sz="0" w:space="0" w:color="auto"/>
            <w:bottom w:val="none" w:sz="0" w:space="0" w:color="auto"/>
            <w:right w:val="none" w:sz="0" w:space="0" w:color="auto"/>
          </w:divBdr>
          <w:divsChild>
            <w:div w:id="592514262">
              <w:marLeft w:val="0"/>
              <w:marRight w:val="0"/>
              <w:marTop w:val="0"/>
              <w:marBottom w:val="0"/>
              <w:divBdr>
                <w:top w:val="none" w:sz="0" w:space="0" w:color="auto"/>
                <w:left w:val="none" w:sz="0" w:space="0" w:color="auto"/>
                <w:bottom w:val="none" w:sz="0" w:space="0" w:color="auto"/>
                <w:right w:val="none" w:sz="0" w:space="0" w:color="auto"/>
              </w:divBdr>
              <w:divsChild>
                <w:div w:id="712342377">
                  <w:marLeft w:val="0"/>
                  <w:marRight w:val="0"/>
                  <w:marTop w:val="450"/>
                  <w:marBottom w:val="0"/>
                  <w:divBdr>
                    <w:top w:val="none" w:sz="0" w:space="0" w:color="auto"/>
                    <w:left w:val="none" w:sz="0" w:space="0" w:color="auto"/>
                    <w:bottom w:val="none" w:sz="0" w:space="0" w:color="auto"/>
                    <w:right w:val="none" w:sz="0" w:space="0" w:color="auto"/>
                  </w:divBdr>
                  <w:divsChild>
                    <w:div w:id="15665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724582">
          <w:marLeft w:val="0"/>
          <w:marRight w:val="0"/>
          <w:marTop w:val="0"/>
          <w:marBottom w:val="0"/>
          <w:divBdr>
            <w:top w:val="none" w:sz="0" w:space="0" w:color="auto"/>
            <w:left w:val="none" w:sz="0" w:space="0" w:color="auto"/>
            <w:bottom w:val="none" w:sz="0" w:space="0" w:color="auto"/>
            <w:right w:val="none" w:sz="0" w:space="0" w:color="auto"/>
          </w:divBdr>
          <w:divsChild>
            <w:div w:id="1083452578">
              <w:marLeft w:val="0"/>
              <w:marRight w:val="0"/>
              <w:marTop w:val="0"/>
              <w:marBottom w:val="0"/>
              <w:divBdr>
                <w:top w:val="none" w:sz="0" w:space="0" w:color="auto"/>
                <w:left w:val="none" w:sz="0" w:space="0" w:color="auto"/>
                <w:bottom w:val="none" w:sz="0" w:space="0" w:color="auto"/>
                <w:right w:val="none" w:sz="0" w:space="0" w:color="auto"/>
              </w:divBdr>
              <w:divsChild>
                <w:div w:id="1460564715">
                  <w:marLeft w:val="0"/>
                  <w:marRight w:val="0"/>
                  <w:marTop w:val="450"/>
                  <w:marBottom w:val="0"/>
                  <w:divBdr>
                    <w:top w:val="none" w:sz="0" w:space="0" w:color="auto"/>
                    <w:left w:val="none" w:sz="0" w:space="0" w:color="auto"/>
                    <w:bottom w:val="none" w:sz="0" w:space="0" w:color="auto"/>
                    <w:right w:val="none" w:sz="0" w:space="0" w:color="auto"/>
                  </w:divBdr>
                  <w:divsChild>
                    <w:div w:id="190193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357913">
          <w:marLeft w:val="0"/>
          <w:marRight w:val="0"/>
          <w:marTop w:val="0"/>
          <w:marBottom w:val="0"/>
          <w:divBdr>
            <w:top w:val="none" w:sz="0" w:space="0" w:color="auto"/>
            <w:left w:val="none" w:sz="0" w:space="0" w:color="auto"/>
            <w:bottom w:val="none" w:sz="0" w:space="0" w:color="auto"/>
            <w:right w:val="none" w:sz="0" w:space="0" w:color="auto"/>
          </w:divBdr>
          <w:divsChild>
            <w:div w:id="1510951006">
              <w:marLeft w:val="0"/>
              <w:marRight w:val="0"/>
              <w:marTop w:val="0"/>
              <w:marBottom w:val="0"/>
              <w:divBdr>
                <w:top w:val="none" w:sz="0" w:space="0" w:color="auto"/>
                <w:left w:val="none" w:sz="0" w:space="0" w:color="auto"/>
                <w:bottom w:val="none" w:sz="0" w:space="0" w:color="auto"/>
                <w:right w:val="none" w:sz="0" w:space="0" w:color="auto"/>
              </w:divBdr>
              <w:divsChild>
                <w:div w:id="891236081">
                  <w:marLeft w:val="0"/>
                  <w:marRight w:val="0"/>
                  <w:marTop w:val="450"/>
                  <w:marBottom w:val="0"/>
                  <w:divBdr>
                    <w:top w:val="none" w:sz="0" w:space="0" w:color="auto"/>
                    <w:left w:val="none" w:sz="0" w:space="0" w:color="auto"/>
                    <w:bottom w:val="none" w:sz="0" w:space="0" w:color="auto"/>
                    <w:right w:val="none" w:sz="0" w:space="0" w:color="auto"/>
                  </w:divBdr>
                  <w:divsChild>
                    <w:div w:id="121335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474760">
          <w:marLeft w:val="0"/>
          <w:marRight w:val="0"/>
          <w:marTop w:val="0"/>
          <w:marBottom w:val="0"/>
          <w:divBdr>
            <w:top w:val="none" w:sz="0" w:space="0" w:color="auto"/>
            <w:left w:val="none" w:sz="0" w:space="0" w:color="auto"/>
            <w:bottom w:val="none" w:sz="0" w:space="0" w:color="auto"/>
            <w:right w:val="none" w:sz="0" w:space="0" w:color="auto"/>
          </w:divBdr>
          <w:divsChild>
            <w:div w:id="1894847062">
              <w:marLeft w:val="0"/>
              <w:marRight w:val="0"/>
              <w:marTop w:val="0"/>
              <w:marBottom w:val="0"/>
              <w:divBdr>
                <w:top w:val="none" w:sz="0" w:space="0" w:color="auto"/>
                <w:left w:val="none" w:sz="0" w:space="0" w:color="auto"/>
                <w:bottom w:val="none" w:sz="0" w:space="0" w:color="auto"/>
                <w:right w:val="none" w:sz="0" w:space="0" w:color="auto"/>
              </w:divBdr>
              <w:divsChild>
                <w:div w:id="1067190649">
                  <w:marLeft w:val="0"/>
                  <w:marRight w:val="0"/>
                  <w:marTop w:val="450"/>
                  <w:marBottom w:val="0"/>
                  <w:divBdr>
                    <w:top w:val="none" w:sz="0" w:space="0" w:color="auto"/>
                    <w:left w:val="none" w:sz="0" w:space="0" w:color="auto"/>
                    <w:bottom w:val="none" w:sz="0" w:space="0" w:color="auto"/>
                    <w:right w:val="none" w:sz="0" w:space="0" w:color="auto"/>
                  </w:divBdr>
                  <w:divsChild>
                    <w:div w:id="86128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295193">
          <w:marLeft w:val="0"/>
          <w:marRight w:val="0"/>
          <w:marTop w:val="0"/>
          <w:marBottom w:val="0"/>
          <w:divBdr>
            <w:top w:val="none" w:sz="0" w:space="0" w:color="auto"/>
            <w:left w:val="none" w:sz="0" w:space="0" w:color="auto"/>
            <w:bottom w:val="none" w:sz="0" w:space="0" w:color="auto"/>
            <w:right w:val="none" w:sz="0" w:space="0" w:color="auto"/>
          </w:divBdr>
          <w:divsChild>
            <w:div w:id="1839156085">
              <w:marLeft w:val="0"/>
              <w:marRight w:val="0"/>
              <w:marTop w:val="0"/>
              <w:marBottom w:val="0"/>
              <w:divBdr>
                <w:top w:val="none" w:sz="0" w:space="0" w:color="auto"/>
                <w:left w:val="none" w:sz="0" w:space="0" w:color="auto"/>
                <w:bottom w:val="none" w:sz="0" w:space="0" w:color="auto"/>
                <w:right w:val="none" w:sz="0" w:space="0" w:color="auto"/>
              </w:divBdr>
              <w:divsChild>
                <w:div w:id="2087720421">
                  <w:marLeft w:val="0"/>
                  <w:marRight w:val="0"/>
                  <w:marTop w:val="450"/>
                  <w:marBottom w:val="0"/>
                  <w:divBdr>
                    <w:top w:val="none" w:sz="0" w:space="0" w:color="auto"/>
                    <w:left w:val="none" w:sz="0" w:space="0" w:color="auto"/>
                    <w:bottom w:val="none" w:sz="0" w:space="0" w:color="auto"/>
                    <w:right w:val="none" w:sz="0" w:space="0" w:color="auto"/>
                  </w:divBdr>
                  <w:divsChild>
                    <w:div w:id="1291013395">
                      <w:marLeft w:val="0"/>
                      <w:marRight w:val="0"/>
                      <w:marTop w:val="0"/>
                      <w:marBottom w:val="0"/>
                      <w:divBdr>
                        <w:top w:val="none" w:sz="0" w:space="0" w:color="auto"/>
                        <w:left w:val="none" w:sz="0" w:space="0" w:color="auto"/>
                        <w:bottom w:val="none" w:sz="0" w:space="0" w:color="auto"/>
                        <w:right w:val="none" w:sz="0" w:space="0" w:color="auto"/>
                      </w:divBdr>
                      <w:divsChild>
                        <w:div w:id="105299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558109">
          <w:marLeft w:val="0"/>
          <w:marRight w:val="0"/>
          <w:marTop w:val="0"/>
          <w:marBottom w:val="0"/>
          <w:divBdr>
            <w:top w:val="none" w:sz="0" w:space="0" w:color="auto"/>
            <w:left w:val="none" w:sz="0" w:space="0" w:color="auto"/>
            <w:bottom w:val="none" w:sz="0" w:space="0" w:color="auto"/>
            <w:right w:val="none" w:sz="0" w:space="0" w:color="auto"/>
          </w:divBdr>
          <w:divsChild>
            <w:div w:id="719863645">
              <w:marLeft w:val="0"/>
              <w:marRight w:val="0"/>
              <w:marTop w:val="0"/>
              <w:marBottom w:val="0"/>
              <w:divBdr>
                <w:top w:val="none" w:sz="0" w:space="0" w:color="auto"/>
                <w:left w:val="none" w:sz="0" w:space="0" w:color="auto"/>
                <w:bottom w:val="none" w:sz="0" w:space="0" w:color="auto"/>
                <w:right w:val="none" w:sz="0" w:space="0" w:color="auto"/>
              </w:divBdr>
              <w:divsChild>
                <w:div w:id="620451674">
                  <w:marLeft w:val="0"/>
                  <w:marRight w:val="0"/>
                  <w:marTop w:val="450"/>
                  <w:marBottom w:val="0"/>
                  <w:divBdr>
                    <w:top w:val="none" w:sz="0" w:space="0" w:color="auto"/>
                    <w:left w:val="none" w:sz="0" w:space="0" w:color="auto"/>
                    <w:bottom w:val="none" w:sz="0" w:space="0" w:color="auto"/>
                    <w:right w:val="none" w:sz="0" w:space="0" w:color="auto"/>
                  </w:divBdr>
                  <w:divsChild>
                    <w:div w:id="53715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724271">
          <w:marLeft w:val="0"/>
          <w:marRight w:val="0"/>
          <w:marTop w:val="0"/>
          <w:marBottom w:val="0"/>
          <w:divBdr>
            <w:top w:val="none" w:sz="0" w:space="0" w:color="auto"/>
            <w:left w:val="none" w:sz="0" w:space="0" w:color="auto"/>
            <w:bottom w:val="none" w:sz="0" w:space="0" w:color="auto"/>
            <w:right w:val="none" w:sz="0" w:space="0" w:color="auto"/>
          </w:divBdr>
          <w:divsChild>
            <w:div w:id="1927568353">
              <w:marLeft w:val="0"/>
              <w:marRight w:val="0"/>
              <w:marTop w:val="0"/>
              <w:marBottom w:val="0"/>
              <w:divBdr>
                <w:top w:val="none" w:sz="0" w:space="0" w:color="auto"/>
                <w:left w:val="none" w:sz="0" w:space="0" w:color="auto"/>
                <w:bottom w:val="none" w:sz="0" w:space="0" w:color="auto"/>
                <w:right w:val="none" w:sz="0" w:space="0" w:color="auto"/>
              </w:divBdr>
              <w:divsChild>
                <w:div w:id="410855877">
                  <w:marLeft w:val="0"/>
                  <w:marRight w:val="0"/>
                  <w:marTop w:val="450"/>
                  <w:marBottom w:val="0"/>
                  <w:divBdr>
                    <w:top w:val="none" w:sz="0" w:space="0" w:color="auto"/>
                    <w:left w:val="none" w:sz="0" w:space="0" w:color="auto"/>
                    <w:bottom w:val="none" w:sz="0" w:space="0" w:color="auto"/>
                    <w:right w:val="none" w:sz="0" w:space="0" w:color="auto"/>
                  </w:divBdr>
                  <w:divsChild>
                    <w:div w:id="212699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037671">
          <w:marLeft w:val="0"/>
          <w:marRight w:val="0"/>
          <w:marTop w:val="0"/>
          <w:marBottom w:val="0"/>
          <w:divBdr>
            <w:top w:val="none" w:sz="0" w:space="0" w:color="auto"/>
            <w:left w:val="none" w:sz="0" w:space="0" w:color="auto"/>
            <w:bottom w:val="none" w:sz="0" w:space="0" w:color="auto"/>
            <w:right w:val="none" w:sz="0" w:space="0" w:color="auto"/>
          </w:divBdr>
          <w:divsChild>
            <w:div w:id="1477642046">
              <w:marLeft w:val="0"/>
              <w:marRight w:val="0"/>
              <w:marTop w:val="0"/>
              <w:marBottom w:val="0"/>
              <w:divBdr>
                <w:top w:val="none" w:sz="0" w:space="0" w:color="auto"/>
                <w:left w:val="none" w:sz="0" w:space="0" w:color="auto"/>
                <w:bottom w:val="none" w:sz="0" w:space="0" w:color="auto"/>
                <w:right w:val="none" w:sz="0" w:space="0" w:color="auto"/>
              </w:divBdr>
              <w:divsChild>
                <w:div w:id="1745176536">
                  <w:marLeft w:val="0"/>
                  <w:marRight w:val="0"/>
                  <w:marTop w:val="450"/>
                  <w:marBottom w:val="0"/>
                  <w:divBdr>
                    <w:top w:val="none" w:sz="0" w:space="0" w:color="auto"/>
                    <w:left w:val="none" w:sz="0" w:space="0" w:color="auto"/>
                    <w:bottom w:val="none" w:sz="0" w:space="0" w:color="auto"/>
                    <w:right w:val="none" w:sz="0" w:space="0" w:color="auto"/>
                  </w:divBdr>
                  <w:divsChild>
                    <w:div w:id="130608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24136">
          <w:marLeft w:val="0"/>
          <w:marRight w:val="0"/>
          <w:marTop w:val="0"/>
          <w:marBottom w:val="0"/>
          <w:divBdr>
            <w:top w:val="none" w:sz="0" w:space="0" w:color="auto"/>
            <w:left w:val="none" w:sz="0" w:space="0" w:color="auto"/>
            <w:bottom w:val="none" w:sz="0" w:space="0" w:color="auto"/>
            <w:right w:val="none" w:sz="0" w:space="0" w:color="auto"/>
          </w:divBdr>
          <w:divsChild>
            <w:div w:id="928276997">
              <w:marLeft w:val="0"/>
              <w:marRight w:val="0"/>
              <w:marTop w:val="0"/>
              <w:marBottom w:val="0"/>
              <w:divBdr>
                <w:top w:val="none" w:sz="0" w:space="0" w:color="auto"/>
                <w:left w:val="none" w:sz="0" w:space="0" w:color="auto"/>
                <w:bottom w:val="none" w:sz="0" w:space="0" w:color="auto"/>
                <w:right w:val="none" w:sz="0" w:space="0" w:color="auto"/>
              </w:divBdr>
              <w:divsChild>
                <w:div w:id="210894926">
                  <w:marLeft w:val="0"/>
                  <w:marRight w:val="0"/>
                  <w:marTop w:val="450"/>
                  <w:marBottom w:val="0"/>
                  <w:divBdr>
                    <w:top w:val="none" w:sz="0" w:space="0" w:color="auto"/>
                    <w:left w:val="none" w:sz="0" w:space="0" w:color="auto"/>
                    <w:bottom w:val="none" w:sz="0" w:space="0" w:color="auto"/>
                    <w:right w:val="none" w:sz="0" w:space="0" w:color="auto"/>
                  </w:divBdr>
                  <w:divsChild>
                    <w:div w:id="1707674325">
                      <w:marLeft w:val="0"/>
                      <w:marRight w:val="0"/>
                      <w:marTop w:val="0"/>
                      <w:marBottom w:val="0"/>
                      <w:divBdr>
                        <w:top w:val="none" w:sz="0" w:space="0" w:color="auto"/>
                        <w:left w:val="none" w:sz="0" w:space="0" w:color="auto"/>
                        <w:bottom w:val="none" w:sz="0" w:space="0" w:color="auto"/>
                        <w:right w:val="none" w:sz="0" w:space="0" w:color="auto"/>
                      </w:divBdr>
                      <w:divsChild>
                        <w:div w:id="55948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748980">
          <w:marLeft w:val="0"/>
          <w:marRight w:val="0"/>
          <w:marTop w:val="0"/>
          <w:marBottom w:val="0"/>
          <w:divBdr>
            <w:top w:val="none" w:sz="0" w:space="0" w:color="auto"/>
            <w:left w:val="none" w:sz="0" w:space="0" w:color="auto"/>
            <w:bottom w:val="none" w:sz="0" w:space="0" w:color="auto"/>
            <w:right w:val="none" w:sz="0" w:space="0" w:color="auto"/>
          </w:divBdr>
          <w:divsChild>
            <w:div w:id="809714705">
              <w:marLeft w:val="0"/>
              <w:marRight w:val="0"/>
              <w:marTop w:val="0"/>
              <w:marBottom w:val="0"/>
              <w:divBdr>
                <w:top w:val="none" w:sz="0" w:space="0" w:color="auto"/>
                <w:left w:val="none" w:sz="0" w:space="0" w:color="auto"/>
                <w:bottom w:val="none" w:sz="0" w:space="0" w:color="auto"/>
                <w:right w:val="none" w:sz="0" w:space="0" w:color="auto"/>
              </w:divBdr>
              <w:divsChild>
                <w:div w:id="1671326025">
                  <w:marLeft w:val="0"/>
                  <w:marRight w:val="0"/>
                  <w:marTop w:val="450"/>
                  <w:marBottom w:val="0"/>
                  <w:divBdr>
                    <w:top w:val="none" w:sz="0" w:space="0" w:color="auto"/>
                    <w:left w:val="none" w:sz="0" w:space="0" w:color="auto"/>
                    <w:bottom w:val="none" w:sz="0" w:space="0" w:color="auto"/>
                    <w:right w:val="none" w:sz="0" w:space="0" w:color="auto"/>
                  </w:divBdr>
                  <w:divsChild>
                    <w:div w:id="52548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174959">
          <w:marLeft w:val="0"/>
          <w:marRight w:val="0"/>
          <w:marTop w:val="0"/>
          <w:marBottom w:val="0"/>
          <w:divBdr>
            <w:top w:val="none" w:sz="0" w:space="0" w:color="auto"/>
            <w:left w:val="none" w:sz="0" w:space="0" w:color="auto"/>
            <w:bottom w:val="none" w:sz="0" w:space="0" w:color="auto"/>
            <w:right w:val="none" w:sz="0" w:space="0" w:color="auto"/>
          </w:divBdr>
          <w:divsChild>
            <w:div w:id="2040547312">
              <w:marLeft w:val="0"/>
              <w:marRight w:val="0"/>
              <w:marTop w:val="0"/>
              <w:marBottom w:val="0"/>
              <w:divBdr>
                <w:top w:val="none" w:sz="0" w:space="0" w:color="auto"/>
                <w:left w:val="none" w:sz="0" w:space="0" w:color="auto"/>
                <w:bottom w:val="none" w:sz="0" w:space="0" w:color="auto"/>
                <w:right w:val="none" w:sz="0" w:space="0" w:color="auto"/>
              </w:divBdr>
              <w:divsChild>
                <w:div w:id="737021609">
                  <w:marLeft w:val="0"/>
                  <w:marRight w:val="0"/>
                  <w:marTop w:val="450"/>
                  <w:marBottom w:val="0"/>
                  <w:divBdr>
                    <w:top w:val="none" w:sz="0" w:space="0" w:color="auto"/>
                    <w:left w:val="none" w:sz="0" w:space="0" w:color="auto"/>
                    <w:bottom w:val="none" w:sz="0" w:space="0" w:color="auto"/>
                    <w:right w:val="none" w:sz="0" w:space="0" w:color="auto"/>
                  </w:divBdr>
                  <w:divsChild>
                    <w:div w:id="11692321">
                      <w:marLeft w:val="0"/>
                      <w:marRight w:val="0"/>
                      <w:marTop w:val="0"/>
                      <w:marBottom w:val="0"/>
                      <w:divBdr>
                        <w:top w:val="none" w:sz="0" w:space="0" w:color="auto"/>
                        <w:left w:val="none" w:sz="0" w:space="0" w:color="auto"/>
                        <w:bottom w:val="none" w:sz="0" w:space="0" w:color="auto"/>
                        <w:right w:val="none" w:sz="0" w:space="0" w:color="auto"/>
                      </w:divBdr>
                      <w:divsChild>
                        <w:div w:id="203976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985040">
          <w:marLeft w:val="0"/>
          <w:marRight w:val="0"/>
          <w:marTop w:val="0"/>
          <w:marBottom w:val="0"/>
          <w:divBdr>
            <w:top w:val="none" w:sz="0" w:space="0" w:color="auto"/>
            <w:left w:val="none" w:sz="0" w:space="0" w:color="auto"/>
            <w:bottom w:val="none" w:sz="0" w:space="0" w:color="auto"/>
            <w:right w:val="none" w:sz="0" w:space="0" w:color="auto"/>
          </w:divBdr>
          <w:divsChild>
            <w:div w:id="1291940755">
              <w:marLeft w:val="0"/>
              <w:marRight w:val="0"/>
              <w:marTop w:val="450"/>
              <w:marBottom w:val="0"/>
              <w:divBdr>
                <w:top w:val="none" w:sz="0" w:space="0" w:color="auto"/>
                <w:left w:val="none" w:sz="0" w:space="0" w:color="auto"/>
                <w:bottom w:val="none" w:sz="0" w:space="0" w:color="auto"/>
                <w:right w:val="none" w:sz="0" w:space="0" w:color="auto"/>
              </w:divBdr>
              <w:divsChild>
                <w:div w:id="69882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99095">
          <w:marLeft w:val="0"/>
          <w:marRight w:val="0"/>
          <w:marTop w:val="0"/>
          <w:marBottom w:val="0"/>
          <w:divBdr>
            <w:top w:val="none" w:sz="0" w:space="0" w:color="auto"/>
            <w:left w:val="none" w:sz="0" w:space="0" w:color="auto"/>
            <w:bottom w:val="none" w:sz="0" w:space="0" w:color="auto"/>
            <w:right w:val="none" w:sz="0" w:space="0" w:color="auto"/>
          </w:divBdr>
          <w:divsChild>
            <w:div w:id="1900431915">
              <w:marLeft w:val="0"/>
              <w:marRight w:val="0"/>
              <w:marTop w:val="0"/>
              <w:marBottom w:val="0"/>
              <w:divBdr>
                <w:top w:val="none" w:sz="0" w:space="0" w:color="auto"/>
                <w:left w:val="none" w:sz="0" w:space="0" w:color="auto"/>
                <w:bottom w:val="none" w:sz="0" w:space="0" w:color="auto"/>
                <w:right w:val="none" w:sz="0" w:space="0" w:color="auto"/>
              </w:divBdr>
              <w:divsChild>
                <w:div w:id="338779672">
                  <w:marLeft w:val="0"/>
                  <w:marRight w:val="0"/>
                  <w:marTop w:val="450"/>
                  <w:marBottom w:val="0"/>
                  <w:divBdr>
                    <w:top w:val="none" w:sz="0" w:space="0" w:color="auto"/>
                    <w:left w:val="none" w:sz="0" w:space="0" w:color="auto"/>
                    <w:bottom w:val="none" w:sz="0" w:space="0" w:color="auto"/>
                    <w:right w:val="none" w:sz="0" w:space="0" w:color="auto"/>
                  </w:divBdr>
                  <w:divsChild>
                    <w:div w:id="430395571">
                      <w:marLeft w:val="0"/>
                      <w:marRight w:val="0"/>
                      <w:marTop w:val="0"/>
                      <w:marBottom w:val="0"/>
                      <w:divBdr>
                        <w:top w:val="none" w:sz="0" w:space="0" w:color="auto"/>
                        <w:left w:val="none" w:sz="0" w:space="0" w:color="auto"/>
                        <w:bottom w:val="none" w:sz="0" w:space="0" w:color="auto"/>
                        <w:right w:val="none" w:sz="0" w:space="0" w:color="auto"/>
                      </w:divBdr>
                      <w:divsChild>
                        <w:div w:id="133106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629638">
          <w:marLeft w:val="0"/>
          <w:marRight w:val="0"/>
          <w:marTop w:val="0"/>
          <w:marBottom w:val="0"/>
          <w:divBdr>
            <w:top w:val="none" w:sz="0" w:space="0" w:color="auto"/>
            <w:left w:val="none" w:sz="0" w:space="0" w:color="auto"/>
            <w:bottom w:val="none" w:sz="0" w:space="0" w:color="auto"/>
            <w:right w:val="none" w:sz="0" w:space="0" w:color="auto"/>
          </w:divBdr>
          <w:divsChild>
            <w:div w:id="1956521566">
              <w:marLeft w:val="0"/>
              <w:marRight w:val="0"/>
              <w:marTop w:val="0"/>
              <w:marBottom w:val="0"/>
              <w:divBdr>
                <w:top w:val="none" w:sz="0" w:space="0" w:color="auto"/>
                <w:left w:val="none" w:sz="0" w:space="0" w:color="auto"/>
                <w:bottom w:val="none" w:sz="0" w:space="0" w:color="auto"/>
                <w:right w:val="none" w:sz="0" w:space="0" w:color="auto"/>
              </w:divBdr>
              <w:divsChild>
                <w:div w:id="1692996959">
                  <w:marLeft w:val="0"/>
                  <w:marRight w:val="0"/>
                  <w:marTop w:val="450"/>
                  <w:marBottom w:val="0"/>
                  <w:divBdr>
                    <w:top w:val="none" w:sz="0" w:space="0" w:color="auto"/>
                    <w:left w:val="none" w:sz="0" w:space="0" w:color="auto"/>
                    <w:bottom w:val="none" w:sz="0" w:space="0" w:color="auto"/>
                    <w:right w:val="none" w:sz="0" w:space="0" w:color="auto"/>
                  </w:divBdr>
                  <w:divsChild>
                    <w:div w:id="8134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928633">
          <w:marLeft w:val="0"/>
          <w:marRight w:val="0"/>
          <w:marTop w:val="0"/>
          <w:marBottom w:val="0"/>
          <w:divBdr>
            <w:top w:val="none" w:sz="0" w:space="0" w:color="auto"/>
            <w:left w:val="none" w:sz="0" w:space="0" w:color="auto"/>
            <w:bottom w:val="none" w:sz="0" w:space="0" w:color="auto"/>
            <w:right w:val="none" w:sz="0" w:space="0" w:color="auto"/>
          </w:divBdr>
          <w:divsChild>
            <w:div w:id="849107470">
              <w:marLeft w:val="0"/>
              <w:marRight w:val="0"/>
              <w:marTop w:val="0"/>
              <w:marBottom w:val="0"/>
              <w:divBdr>
                <w:top w:val="none" w:sz="0" w:space="0" w:color="auto"/>
                <w:left w:val="none" w:sz="0" w:space="0" w:color="auto"/>
                <w:bottom w:val="none" w:sz="0" w:space="0" w:color="auto"/>
                <w:right w:val="none" w:sz="0" w:space="0" w:color="auto"/>
              </w:divBdr>
              <w:divsChild>
                <w:div w:id="666707592">
                  <w:marLeft w:val="0"/>
                  <w:marRight w:val="0"/>
                  <w:marTop w:val="450"/>
                  <w:marBottom w:val="0"/>
                  <w:divBdr>
                    <w:top w:val="none" w:sz="0" w:space="0" w:color="auto"/>
                    <w:left w:val="none" w:sz="0" w:space="0" w:color="auto"/>
                    <w:bottom w:val="none" w:sz="0" w:space="0" w:color="auto"/>
                    <w:right w:val="none" w:sz="0" w:space="0" w:color="auto"/>
                  </w:divBdr>
                  <w:divsChild>
                    <w:div w:id="169569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352168">
          <w:marLeft w:val="0"/>
          <w:marRight w:val="0"/>
          <w:marTop w:val="0"/>
          <w:marBottom w:val="0"/>
          <w:divBdr>
            <w:top w:val="none" w:sz="0" w:space="0" w:color="auto"/>
            <w:left w:val="none" w:sz="0" w:space="0" w:color="auto"/>
            <w:bottom w:val="none" w:sz="0" w:space="0" w:color="auto"/>
            <w:right w:val="none" w:sz="0" w:space="0" w:color="auto"/>
          </w:divBdr>
          <w:divsChild>
            <w:div w:id="349643034">
              <w:marLeft w:val="0"/>
              <w:marRight w:val="0"/>
              <w:marTop w:val="0"/>
              <w:marBottom w:val="0"/>
              <w:divBdr>
                <w:top w:val="none" w:sz="0" w:space="0" w:color="auto"/>
                <w:left w:val="none" w:sz="0" w:space="0" w:color="auto"/>
                <w:bottom w:val="none" w:sz="0" w:space="0" w:color="auto"/>
                <w:right w:val="none" w:sz="0" w:space="0" w:color="auto"/>
              </w:divBdr>
              <w:divsChild>
                <w:div w:id="1739284030">
                  <w:marLeft w:val="0"/>
                  <w:marRight w:val="0"/>
                  <w:marTop w:val="450"/>
                  <w:marBottom w:val="0"/>
                  <w:divBdr>
                    <w:top w:val="none" w:sz="0" w:space="0" w:color="auto"/>
                    <w:left w:val="none" w:sz="0" w:space="0" w:color="auto"/>
                    <w:bottom w:val="none" w:sz="0" w:space="0" w:color="auto"/>
                    <w:right w:val="none" w:sz="0" w:space="0" w:color="auto"/>
                  </w:divBdr>
                  <w:divsChild>
                    <w:div w:id="65071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939296">
          <w:marLeft w:val="0"/>
          <w:marRight w:val="0"/>
          <w:marTop w:val="0"/>
          <w:marBottom w:val="0"/>
          <w:divBdr>
            <w:top w:val="none" w:sz="0" w:space="0" w:color="auto"/>
            <w:left w:val="none" w:sz="0" w:space="0" w:color="auto"/>
            <w:bottom w:val="none" w:sz="0" w:space="0" w:color="auto"/>
            <w:right w:val="none" w:sz="0" w:space="0" w:color="auto"/>
          </w:divBdr>
          <w:divsChild>
            <w:div w:id="2035304142">
              <w:marLeft w:val="0"/>
              <w:marRight w:val="0"/>
              <w:marTop w:val="0"/>
              <w:marBottom w:val="0"/>
              <w:divBdr>
                <w:top w:val="none" w:sz="0" w:space="0" w:color="auto"/>
                <w:left w:val="none" w:sz="0" w:space="0" w:color="auto"/>
                <w:bottom w:val="none" w:sz="0" w:space="0" w:color="auto"/>
                <w:right w:val="none" w:sz="0" w:space="0" w:color="auto"/>
              </w:divBdr>
              <w:divsChild>
                <w:div w:id="1252395615">
                  <w:marLeft w:val="0"/>
                  <w:marRight w:val="0"/>
                  <w:marTop w:val="450"/>
                  <w:marBottom w:val="0"/>
                  <w:divBdr>
                    <w:top w:val="none" w:sz="0" w:space="0" w:color="auto"/>
                    <w:left w:val="none" w:sz="0" w:space="0" w:color="auto"/>
                    <w:bottom w:val="none" w:sz="0" w:space="0" w:color="auto"/>
                    <w:right w:val="none" w:sz="0" w:space="0" w:color="auto"/>
                  </w:divBdr>
                  <w:divsChild>
                    <w:div w:id="32443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061105">
          <w:marLeft w:val="0"/>
          <w:marRight w:val="0"/>
          <w:marTop w:val="0"/>
          <w:marBottom w:val="0"/>
          <w:divBdr>
            <w:top w:val="none" w:sz="0" w:space="0" w:color="auto"/>
            <w:left w:val="none" w:sz="0" w:space="0" w:color="auto"/>
            <w:bottom w:val="none" w:sz="0" w:space="0" w:color="auto"/>
            <w:right w:val="none" w:sz="0" w:space="0" w:color="auto"/>
          </w:divBdr>
          <w:divsChild>
            <w:div w:id="531578027">
              <w:marLeft w:val="0"/>
              <w:marRight w:val="0"/>
              <w:marTop w:val="0"/>
              <w:marBottom w:val="0"/>
              <w:divBdr>
                <w:top w:val="none" w:sz="0" w:space="0" w:color="auto"/>
                <w:left w:val="none" w:sz="0" w:space="0" w:color="auto"/>
                <w:bottom w:val="none" w:sz="0" w:space="0" w:color="auto"/>
                <w:right w:val="none" w:sz="0" w:space="0" w:color="auto"/>
              </w:divBdr>
              <w:divsChild>
                <w:div w:id="1570311817">
                  <w:marLeft w:val="0"/>
                  <w:marRight w:val="0"/>
                  <w:marTop w:val="450"/>
                  <w:marBottom w:val="0"/>
                  <w:divBdr>
                    <w:top w:val="none" w:sz="0" w:space="0" w:color="auto"/>
                    <w:left w:val="none" w:sz="0" w:space="0" w:color="auto"/>
                    <w:bottom w:val="none" w:sz="0" w:space="0" w:color="auto"/>
                    <w:right w:val="none" w:sz="0" w:space="0" w:color="auto"/>
                  </w:divBdr>
                  <w:divsChild>
                    <w:div w:id="138313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753502">
          <w:marLeft w:val="0"/>
          <w:marRight w:val="0"/>
          <w:marTop w:val="0"/>
          <w:marBottom w:val="0"/>
          <w:divBdr>
            <w:top w:val="none" w:sz="0" w:space="0" w:color="auto"/>
            <w:left w:val="none" w:sz="0" w:space="0" w:color="auto"/>
            <w:bottom w:val="none" w:sz="0" w:space="0" w:color="auto"/>
            <w:right w:val="none" w:sz="0" w:space="0" w:color="auto"/>
          </w:divBdr>
          <w:divsChild>
            <w:div w:id="620190723">
              <w:marLeft w:val="0"/>
              <w:marRight w:val="0"/>
              <w:marTop w:val="0"/>
              <w:marBottom w:val="0"/>
              <w:divBdr>
                <w:top w:val="none" w:sz="0" w:space="0" w:color="auto"/>
                <w:left w:val="none" w:sz="0" w:space="0" w:color="auto"/>
                <w:bottom w:val="none" w:sz="0" w:space="0" w:color="auto"/>
                <w:right w:val="none" w:sz="0" w:space="0" w:color="auto"/>
              </w:divBdr>
              <w:divsChild>
                <w:div w:id="1391155097">
                  <w:marLeft w:val="0"/>
                  <w:marRight w:val="0"/>
                  <w:marTop w:val="450"/>
                  <w:marBottom w:val="0"/>
                  <w:divBdr>
                    <w:top w:val="none" w:sz="0" w:space="0" w:color="auto"/>
                    <w:left w:val="none" w:sz="0" w:space="0" w:color="auto"/>
                    <w:bottom w:val="none" w:sz="0" w:space="0" w:color="auto"/>
                    <w:right w:val="none" w:sz="0" w:space="0" w:color="auto"/>
                  </w:divBdr>
                  <w:divsChild>
                    <w:div w:id="41617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611154">
          <w:marLeft w:val="0"/>
          <w:marRight w:val="0"/>
          <w:marTop w:val="0"/>
          <w:marBottom w:val="0"/>
          <w:divBdr>
            <w:top w:val="none" w:sz="0" w:space="0" w:color="auto"/>
            <w:left w:val="none" w:sz="0" w:space="0" w:color="auto"/>
            <w:bottom w:val="none" w:sz="0" w:space="0" w:color="auto"/>
            <w:right w:val="none" w:sz="0" w:space="0" w:color="auto"/>
          </w:divBdr>
          <w:divsChild>
            <w:div w:id="2017875250">
              <w:marLeft w:val="0"/>
              <w:marRight w:val="0"/>
              <w:marTop w:val="0"/>
              <w:marBottom w:val="0"/>
              <w:divBdr>
                <w:top w:val="none" w:sz="0" w:space="0" w:color="auto"/>
                <w:left w:val="none" w:sz="0" w:space="0" w:color="auto"/>
                <w:bottom w:val="none" w:sz="0" w:space="0" w:color="auto"/>
                <w:right w:val="none" w:sz="0" w:space="0" w:color="auto"/>
              </w:divBdr>
              <w:divsChild>
                <w:div w:id="2109808448">
                  <w:marLeft w:val="0"/>
                  <w:marRight w:val="0"/>
                  <w:marTop w:val="450"/>
                  <w:marBottom w:val="0"/>
                  <w:divBdr>
                    <w:top w:val="none" w:sz="0" w:space="0" w:color="auto"/>
                    <w:left w:val="none" w:sz="0" w:space="0" w:color="auto"/>
                    <w:bottom w:val="none" w:sz="0" w:space="0" w:color="auto"/>
                    <w:right w:val="none" w:sz="0" w:space="0" w:color="auto"/>
                  </w:divBdr>
                  <w:divsChild>
                    <w:div w:id="1847859715">
                      <w:marLeft w:val="0"/>
                      <w:marRight w:val="0"/>
                      <w:marTop w:val="0"/>
                      <w:marBottom w:val="0"/>
                      <w:divBdr>
                        <w:top w:val="none" w:sz="0" w:space="0" w:color="auto"/>
                        <w:left w:val="none" w:sz="0" w:space="0" w:color="auto"/>
                        <w:bottom w:val="none" w:sz="0" w:space="0" w:color="auto"/>
                        <w:right w:val="none" w:sz="0" w:space="0" w:color="auto"/>
                      </w:divBdr>
                      <w:divsChild>
                        <w:div w:id="188582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921252">
          <w:marLeft w:val="0"/>
          <w:marRight w:val="0"/>
          <w:marTop w:val="0"/>
          <w:marBottom w:val="0"/>
          <w:divBdr>
            <w:top w:val="none" w:sz="0" w:space="0" w:color="auto"/>
            <w:left w:val="none" w:sz="0" w:space="0" w:color="auto"/>
            <w:bottom w:val="none" w:sz="0" w:space="0" w:color="auto"/>
            <w:right w:val="none" w:sz="0" w:space="0" w:color="auto"/>
          </w:divBdr>
          <w:divsChild>
            <w:div w:id="283539721">
              <w:marLeft w:val="0"/>
              <w:marRight w:val="0"/>
              <w:marTop w:val="0"/>
              <w:marBottom w:val="0"/>
              <w:divBdr>
                <w:top w:val="none" w:sz="0" w:space="0" w:color="auto"/>
                <w:left w:val="none" w:sz="0" w:space="0" w:color="auto"/>
                <w:bottom w:val="none" w:sz="0" w:space="0" w:color="auto"/>
                <w:right w:val="none" w:sz="0" w:space="0" w:color="auto"/>
              </w:divBdr>
              <w:divsChild>
                <w:div w:id="1045525132">
                  <w:marLeft w:val="0"/>
                  <w:marRight w:val="0"/>
                  <w:marTop w:val="450"/>
                  <w:marBottom w:val="0"/>
                  <w:divBdr>
                    <w:top w:val="none" w:sz="0" w:space="0" w:color="auto"/>
                    <w:left w:val="none" w:sz="0" w:space="0" w:color="auto"/>
                    <w:bottom w:val="none" w:sz="0" w:space="0" w:color="auto"/>
                    <w:right w:val="none" w:sz="0" w:space="0" w:color="auto"/>
                  </w:divBdr>
                  <w:divsChild>
                    <w:div w:id="185291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463678">
          <w:marLeft w:val="0"/>
          <w:marRight w:val="0"/>
          <w:marTop w:val="0"/>
          <w:marBottom w:val="0"/>
          <w:divBdr>
            <w:top w:val="none" w:sz="0" w:space="0" w:color="auto"/>
            <w:left w:val="none" w:sz="0" w:space="0" w:color="auto"/>
            <w:bottom w:val="none" w:sz="0" w:space="0" w:color="auto"/>
            <w:right w:val="none" w:sz="0" w:space="0" w:color="auto"/>
          </w:divBdr>
          <w:divsChild>
            <w:div w:id="794522171">
              <w:marLeft w:val="0"/>
              <w:marRight w:val="0"/>
              <w:marTop w:val="0"/>
              <w:marBottom w:val="0"/>
              <w:divBdr>
                <w:top w:val="none" w:sz="0" w:space="0" w:color="auto"/>
                <w:left w:val="none" w:sz="0" w:space="0" w:color="auto"/>
                <w:bottom w:val="none" w:sz="0" w:space="0" w:color="auto"/>
                <w:right w:val="none" w:sz="0" w:space="0" w:color="auto"/>
              </w:divBdr>
              <w:divsChild>
                <w:div w:id="1939605309">
                  <w:marLeft w:val="0"/>
                  <w:marRight w:val="0"/>
                  <w:marTop w:val="450"/>
                  <w:marBottom w:val="0"/>
                  <w:divBdr>
                    <w:top w:val="none" w:sz="0" w:space="0" w:color="auto"/>
                    <w:left w:val="none" w:sz="0" w:space="0" w:color="auto"/>
                    <w:bottom w:val="none" w:sz="0" w:space="0" w:color="auto"/>
                    <w:right w:val="none" w:sz="0" w:space="0" w:color="auto"/>
                  </w:divBdr>
                  <w:divsChild>
                    <w:div w:id="23386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507682">
          <w:marLeft w:val="0"/>
          <w:marRight w:val="0"/>
          <w:marTop w:val="0"/>
          <w:marBottom w:val="0"/>
          <w:divBdr>
            <w:top w:val="none" w:sz="0" w:space="0" w:color="auto"/>
            <w:left w:val="none" w:sz="0" w:space="0" w:color="auto"/>
            <w:bottom w:val="none" w:sz="0" w:space="0" w:color="auto"/>
            <w:right w:val="none" w:sz="0" w:space="0" w:color="auto"/>
          </w:divBdr>
          <w:divsChild>
            <w:div w:id="193538111">
              <w:marLeft w:val="0"/>
              <w:marRight w:val="0"/>
              <w:marTop w:val="0"/>
              <w:marBottom w:val="0"/>
              <w:divBdr>
                <w:top w:val="none" w:sz="0" w:space="0" w:color="auto"/>
                <w:left w:val="none" w:sz="0" w:space="0" w:color="auto"/>
                <w:bottom w:val="none" w:sz="0" w:space="0" w:color="auto"/>
                <w:right w:val="none" w:sz="0" w:space="0" w:color="auto"/>
              </w:divBdr>
              <w:divsChild>
                <w:div w:id="241063048">
                  <w:marLeft w:val="0"/>
                  <w:marRight w:val="0"/>
                  <w:marTop w:val="450"/>
                  <w:marBottom w:val="0"/>
                  <w:divBdr>
                    <w:top w:val="none" w:sz="0" w:space="0" w:color="auto"/>
                    <w:left w:val="none" w:sz="0" w:space="0" w:color="auto"/>
                    <w:bottom w:val="none" w:sz="0" w:space="0" w:color="auto"/>
                    <w:right w:val="none" w:sz="0" w:space="0" w:color="auto"/>
                  </w:divBdr>
                  <w:divsChild>
                    <w:div w:id="34918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48351">
          <w:marLeft w:val="0"/>
          <w:marRight w:val="0"/>
          <w:marTop w:val="0"/>
          <w:marBottom w:val="0"/>
          <w:divBdr>
            <w:top w:val="none" w:sz="0" w:space="0" w:color="auto"/>
            <w:left w:val="none" w:sz="0" w:space="0" w:color="auto"/>
            <w:bottom w:val="none" w:sz="0" w:space="0" w:color="auto"/>
            <w:right w:val="none" w:sz="0" w:space="0" w:color="auto"/>
          </w:divBdr>
          <w:divsChild>
            <w:div w:id="1998219194">
              <w:marLeft w:val="0"/>
              <w:marRight w:val="0"/>
              <w:marTop w:val="0"/>
              <w:marBottom w:val="0"/>
              <w:divBdr>
                <w:top w:val="none" w:sz="0" w:space="0" w:color="auto"/>
                <w:left w:val="none" w:sz="0" w:space="0" w:color="auto"/>
                <w:bottom w:val="none" w:sz="0" w:space="0" w:color="auto"/>
                <w:right w:val="none" w:sz="0" w:space="0" w:color="auto"/>
              </w:divBdr>
              <w:divsChild>
                <w:div w:id="90323031">
                  <w:marLeft w:val="0"/>
                  <w:marRight w:val="0"/>
                  <w:marTop w:val="450"/>
                  <w:marBottom w:val="0"/>
                  <w:divBdr>
                    <w:top w:val="none" w:sz="0" w:space="0" w:color="auto"/>
                    <w:left w:val="none" w:sz="0" w:space="0" w:color="auto"/>
                    <w:bottom w:val="none" w:sz="0" w:space="0" w:color="auto"/>
                    <w:right w:val="none" w:sz="0" w:space="0" w:color="auto"/>
                  </w:divBdr>
                  <w:divsChild>
                    <w:div w:id="125555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7034">
          <w:marLeft w:val="0"/>
          <w:marRight w:val="0"/>
          <w:marTop w:val="0"/>
          <w:marBottom w:val="0"/>
          <w:divBdr>
            <w:top w:val="none" w:sz="0" w:space="0" w:color="auto"/>
            <w:left w:val="none" w:sz="0" w:space="0" w:color="auto"/>
            <w:bottom w:val="none" w:sz="0" w:space="0" w:color="auto"/>
            <w:right w:val="none" w:sz="0" w:space="0" w:color="auto"/>
          </w:divBdr>
          <w:divsChild>
            <w:div w:id="1752239728">
              <w:marLeft w:val="0"/>
              <w:marRight w:val="0"/>
              <w:marTop w:val="0"/>
              <w:marBottom w:val="0"/>
              <w:divBdr>
                <w:top w:val="none" w:sz="0" w:space="0" w:color="auto"/>
                <w:left w:val="none" w:sz="0" w:space="0" w:color="auto"/>
                <w:bottom w:val="none" w:sz="0" w:space="0" w:color="auto"/>
                <w:right w:val="none" w:sz="0" w:space="0" w:color="auto"/>
              </w:divBdr>
              <w:divsChild>
                <w:div w:id="1459253969">
                  <w:marLeft w:val="0"/>
                  <w:marRight w:val="0"/>
                  <w:marTop w:val="450"/>
                  <w:marBottom w:val="0"/>
                  <w:divBdr>
                    <w:top w:val="none" w:sz="0" w:space="0" w:color="auto"/>
                    <w:left w:val="none" w:sz="0" w:space="0" w:color="auto"/>
                    <w:bottom w:val="none" w:sz="0" w:space="0" w:color="auto"/>
                    <w:right w:val="none" w:sz="0" w:space="0" w:color="auto"/>
                  </w:divBdr>
                  <w:divsChild>
                    <w:div w:id="202620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234003">
          <w:marLeft w:val="0"/>
          <w:marRight w:val="0"/>
          <w:marTop w:val="0"/>
          <w:marBottom w:val="0"/>
          <w:divBdr>
            <w:top w:val="none" w:sz="0" w:space="0" w:color="auto"/>
            <w:left w:val="none" w:sz="0" w:space="0" w:color="auto"/>
            <w:bottom w:val="none" w:sz="0" w:space="0" w:color="auto"/>
            <w:right w:val="none" w:sz="0" w:space="0" w:color="auto"/>
          </w:divBdr>
          <w:divsChild>
            <w:div w:id="1292982972">
              <w:marLeft w:val="0"/>
              <w:marRight w:val="0"/>
              <w:marTop w:val="0"/>
              <w:marBottom w:val="0"/>
              <w:divBdr>
                <w:top w:val="none" w:sz="0" w:space="0" w:color="auto"/>
                <w:left w:val="none" w:sz="0" w:space="0" w:color="auto"/>
                <w:bottom w:val="none" w:sz="0" w:space="0" w:color="auto"/>
                <w:right w:val="none" w:sz="0" w:space="0" w:color="auto"/>
              </w:divBdr>
              <w:divsChild>
                <w:div w:id="1324238007">
                  <w:marLeft w:val="0"/>
                  <w:marRight w:val="0"/>
                  <w:marTop w:val="450"/>
                  <w:marBottom w:val="0"/>
                  <w:divBdr>
                    <w:top w:val="none" w:sz="0" w:space="0" w:color="auto"/>
                    <w:left w:val="none" w:sz="0" w:space="0" w:color="auto"/>
                    <w:bottom w:val="none" w:sz="0" w:space="0" w:color="auto"/>
                    <w:right w:val="none" w:sz="0" w:space="0" w:color="auto"/>
                  </w:divBdr>
                  <w:divsChild>
                    <w:div w:id="177802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508252">
          <w:marLeft w:val="0"/>
          <w:marRight w:val="0"/>
          <w:marTop w:val="0"/>
          <w:marBottom w:val="0"/>
          <w:divBdr>
            <w:top w:val="none" w:sz="0" w:space="0" w:color="auto"/>
            <w:left w:val="none" w:sz="0" w:space="0" w:color="auto"/>
            <w:bottom w:val="none" w:sz="0" w:space="0" w:color="auto"/>
            <w:right w:val="none" w:sz="0" w:space="0" w:color="auto"/>
          </w:divBdr>
          <w:divsChild>
            <w:div w:id="1834491906">
              <w:marLeft w:val="0"/>
              <w:marRight w:val="0"/>
              <w:marTop w:val="0"/>
              <w:marBottom w:val="0"/>
              <w:divBdr>
                <w:top w:val="none" w:sz="0" w:space="0" w:color="auto"/>
                <w:left w:val="none" w:sz="0" w:space="0" w:color="auto"/>
                <w:bottom w:val="none" w:sz="0" w:space="0" w:color="auto"/>
                <w:right w:val="none" w:sz="0" w:space="0" w:color="auto"/>
              </w:divBdr>
              <w:divsChild>
                <w:div w:id="1399598406">
                  <w:marLeft w:val="0"/>
                  <w:marRight w:val="0"/>
                  <w:marTop w:val="450"/>
                  <w:marBottom w:val="0"/>
                  <w:divBdr>
                    <w:top w:val="none" w:sz="0" w:space="0" w:color="auto"/>
                    <w:left w:val="none" w:sz="0" w:space="0" w:color="auto"/>
                    <w:bottom w:val="none" w:sz="0" w:space="0" w:color="auto"/>
                    <w:right w:val="none" w:sz="0" w:space="0" w:color="auto"/>
                  </w:divBdr>
                  <w:divsChild>
                    <w:div w:id="42291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636108">
      <w:bodyDiv w:val="1"/>
      <w:marLeft w:val="0"/>
      <w:marRight w:val="0"/>
      <w:marTop w:val="0"/>
      <w:marBottom w:val="0"/>
      <w:divBdr>
        <w:top w:val="none" w:sz="0" w:space="0" w:color="auto"/>
        <w:left w:val="none" w:sz="0" w:space="0" w:color="auto"/>
        <w:bottom w:val="none" w:sz="0" w:space="0" w:color="auto"/>
        <w:right w:val="none" w:sz="0" w:space="0" w:color="auto"/>
      </w:divBdr>
    </w:div>
    <w:div w:id="1088505726">
      <w:bodyDiv w:val="1"/>
      <w:marLeft w:val="0"/>
      <w:marRight w:val="0"/>
      <w:marTop w:val="0"/>
      <w:marBottom w:val="0"/>
      <w:divBdr>
        <w:top w:val="none" w:sz="0" w:space="0" w:color="auto"/>
        <w:left w:val="none" w:sz="0" w:space="0" w:color="auto"/>
        <w:bottom w:val="none" w:sz="0" w:space="0" w:color="auto"/>
        <w:right w:val="none" w:sz="0" w:space="0" w:color="auto"/>
      </w:divBdr>
    </w:div>
    <w:div w:id="1199508879">
      <w:bodyDiv w:val="1"/>
      <w:marLeft w:val="0"/>
      <w:marRight w:val="0"/>
      <w:marTop w:val="0"/>
      <w:marBottom w:val="0"/>
      <w:divBdr>
        <w:top w:val="none" w:sz="0" w:space="0" w:color="auto"/>
        <w:left w:val="none" w:sz="0" w:space="0" w:color="auto"/>
        <w:bottom w:val="none" w:sz="0" w:space="0" w:color="auto"/>
        <w:right w:val="none" w:sz="0" w:space="0" w:color="auto"/>
      </w:divBdr>
    </w:div>
    <w:div w:id="1240939038">
      <w:bodyDiv w:val="1"/>
      <w:marLeft w:val="0"/>
      <w:marRight w:val="0"/>
      <w:marTop w:val="0"/>
      <w:marBottom w:val="0"/>
      <w:divBdr>
        <w:top w:val="none" w:sz="0" w:space="0" w:color="auto"/>
        <w:left w:val="none" w:sz="0" w:space="0" w:color="auto"/>
        <w:bottom w:val="none" w:sz="0" w:space="0" w:color="auto"/>
        <w:right w:val="none" w:sz="0" w:space="0" w:color="auto"/>
      </w:divBdr>
    </w:div>
    <w:div w:id="1297951120">
      <w:bodyDiv w:val="1"/>
      <w:marLeft w:val="0"/>
      <w:marRight w:val="0"/>
      <w:marTop w:val="0"/>
      <w:marBottom w:val="0"/>
      <w:divBdr>
        <w:top w:val="none" w:sz="0" w:space="0" w:color="auto"/>
        <w:left w:val="none" w:sz="0" w:space="0" w:color="auto"/>
        <w:bottom w:val="none" w:sz="0" w:space="0" w:color="auto"/>
        <w:right w:val="none" w:sz="0" w:space="0" w:color="auto"/>
      </w:divBdr>
    </w:div>
    <w:div w:id="1413089763">
      <w:bodyDiv w:val="1"/>
      <w:marLeft w:val="0"/>
      <w:marRight w:val="0"/>
      <w:marTop w:val="0"/>
      <w:marBottom w:val="0"/>
      <w:divBdr>
        <w:top w:val="none" w:sz="0" w:space="0" w:color="auto"/>
        <w:left w:val="none" w:sz="0" w:space="0" w:color="auto"/>
        <w:bottom w:val="none" w:sz="0" w:space="0" w:color="auto"/>
        <w:right w:val="none" w:sz="0" w:space="0" w:color="auto"/>
      </w:divBdr>
    </w:div>
    <w:div w:id="1615405040">
      <w:bodyDiv w:val="1"/>
      <w:marLeft w:val="0"/>
      <w:marRight w:val="0"/>
      <w:marTop w:val="0"/>
      <w:marBottom w:val="0"/>
      <w:divBdr>
        <w:top w:val="none" w:sz="0" w:space="0" w:color="auto"/>
        <w:left w:val="none" w:sz="0" w:space="0" w:color="auto"/>
        <w:bottom w:val="none" w:sz="0" w:space="0" w:color="auto"/>
        <w:right w:val="none" w:sz="0" w:space="0" w:color="auto"/>
      </w:divBdr>
    </w:div>
    <w:div w:id="1635211849">
      <w:bodyDiv w:val="1"/>
      <w:marLeft w:val="0"/>
      <w:marRight w:val="0"/>
      <w:marTop w:val="0"/>
      <w:marBottom w:val="0"/>
      <w:divBdr>
        <w:top w:val="none" w:sz="0" w:space="0" w:color="auto"/>
        <w:left w:val="none" w:sz="0" w:space="0" w:color="auto"/>
        <w:bottom w:val="none" w:sz="0" w:space="0" w:color="auto"/>
        <w:right w:val="none" w:sz="0" w:space="0" w:color="auto"/>
      </w:divBdr>
    </w:div>
    <w:div w:id="1749885593">
      <w:bodyDiv w:val="1"/>
      <w:marLeft w:val="0"/>
      <w:marRight w:val="0"/>
      <w:marTop w:val="0"/>
      <w:marBottom w:val="0"/>
      <w:divBdr>
        <w:top w:val="none" w:sz="0" w:space="0" w:color="auto"/>
        <w:left w:val="none" w:sz="0" w:space="0" w:color="auto"/>
        <w:bottom w:val="none" w:sz="0" w:space="0" w:color="auto"/>
        <w:right w:val="none" w:sz="0" w:space="0" w:color="auto"/>
      </w:divBdr>
    </w:div>
    <w:div w:id="1965698060">
      <w:bodyDiv w:val="1"/>
      <w:marLeft w:val="0"/>
      <w:marRight w:val="0"/>
      <w:marTop w:val="0"/>
      <w:marBottom w:val="0"/>
      <w:divBdr>
        <w:top w:val="none" w:sz="0" w:space="0" w:color="auto"/>
        <w:left w:val="none" w:sz="0" w:space="0" w:color="auto"/>
        <w:bottom w:val="none" w:sz="0" w:space="0" w:color="auto"/>
        <w:right w:val="none" w:sz="0" w:space="0" w:color="auto"/>
      </w:divBdr>
    </w:div>
    <w:div w:id="1976912675">
      <w:bodyDiv w:val="1"/>
      <w:marLeft w:val="0"/>
      <w:marRight w:val="0"/>
      <w:marTop w:val="0"/>
      <w:marBottom w:val="0"/>
      <w:divBdr>
        <w:top w:val="none" w:sz="0" w:space="0" w:color="auto"/>
        <w:left w:val="none" w:sz="0" w:space="0" w:color="auto"/>
        <w:bottom w:val="none" w:sz="0" w:space="0" w:color="auto"/>
        <w:right w:val="none" w:sz="0" w:space="0" w:color="auto"/>
      </w:divBdr>
    </w:div>
    <w:div w:id="2005156354">
      <w:bodyDiv w:val="1"/>
      <w:marLeft w:val="0"/>
      <w:marRight w:val="0"/>
      <w:marTop w:val="0"/>
      <w:marBottom w:val="0"/>
      <w:divBdr>
        <w:top w:val="none" w:sz="0" w:space="0" w:color="auto"/>
        <w:left w:val="none" w:sz="0" w:space="0" w:color="auto"/>
        <w:bottom w:val="none" w:sz="0" w:space="0" w:color="auto"/>
        <w:right w:val="none" w:sz="0" w:space="0" w:color="auto"/>
      </w:divBdr>
    </w:div>
    <w:div w:id="2095854489">
      <w:bodyDiv w:val="1"/>
      <w:marLeft w:val="0"/>
      <w:marRight w:val="0"/>
      <w:marTop w:val="0"/>
      <w:marBottom w:val="0"/>
      <w:divBdr>
        <w:top w:val="none" w:sz="0" w:space="0" w:color="auto"/>
        <w:left w:val="none" w:sz="0" w:space="0" w:color="auto"/>
        <w:bottom w:val="none" w:sz="0" w:space="0" w:color="auto"/>
        <w:right w:val="none" w:sz="0" w:space="0" w:color="auto"/>
      </w:divBdr>
    </w:div>
    <w:div w:id="2114129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fortworthgov.granicus.com/ViewPublisher.php?view_id=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860FC5-17AD-4FAE-AB92-896863F22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83</Words>
  <Characters>7787</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City of Fort Worth, Texas</vt:lpstr>
    </vt:vector>
  </TitlesOfParts>
  <Company>City of Fort Worth</Company>
  <LinksUpToDate>false</LinksUpToDate>
  <CharactersWithSpaces>8953</CharactersWithSpaces>
  <SharedDoc>false</SharedDoc>
  <HLinks>
    <vt:vector size="6" baseType="variant">
      <vt:variant>
        <vt:i4>7929934</vt:i4>
      </vt:variant>
      <vt:variant>
        <vt:i4>0</vt:i4>
      </vt:variant>
      <vt:variant>
        <vt:i4>0</vt:i4>
      </vt:variant>
      <vt:variant>
        <vt:i4>5</vt:i4>
      </vt:variant>
      <vt:variant>
        <vt:lpwstr>http://fortworthgov.granicus.com/ViewPublisher.php?view_id=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Fort Worth, Texas</dc:title>
  <dc:subject/>
  <dc:creator>Bergman, Sarah</dc:creator>
  <cp:keywords/>
  <dc:description/>
  <cp:lastModifiedBy>Johnson, Alexander D</cp:lastModifiedBy>
  <cp:revision>3</cp:revision>
  <cp:lastPrinted>2023-11-08T17:34:00Z</cp:lastPrinted>
  <dcterms:created xsi:type="dcterms:W3CDTF">2024-02-23T21:54:00Z</dcterms:created>
  <dcterms:modified xsi:type="dcterms:W3CDTF">2024-03-12T13:24:00Z</dcterms:modified>
</cp:coreProperties>
</file>